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514B0489"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d</w:t>
      </w:r>
      <w:r w:rsidR="00686107">
        <w:rPr>
          <w:rFonts w:eastAsiaTheme="minorEastAsia"/>
          <w:bCs/>
          <w:sz w:val="19"/>
          <w:szCs w:val="19"/>
        </w:rPr>
        <w:t xml:space="preserve"> divide </w:t>
      </w:r>
      <m:oMath>
        <m:r>
          <w:rPr>
            <w:rFonts w:ascii="Cambria Math" w:eastAsiaTheme="minorEastAsia" w:hAnsi="Cambria Math"/>
            <w:sz w:val="19"/>
            <w:szCs w:val="19"/>
          </w:rPr>
          <m:t>d</m:t>
        </m:r>
      </m:oMath>
      <w:r w:rsidR="00686107">
        <w:rPr>
          <w:rFonts w:eastAsiaTheme="minorEastAsia"/>
          <w:bCs/>
          <w:sz w:val="19"/>
          <w:szCs w:val="19"/>
        </w:rPr>
        <w:t xml:space="preserve"> by each array element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84564C">
        <w:rPr>
          <w:rFonts w:eastAsiaTheme="minorEastAsia"/>
          <w:sz w:val="19"/>
          <w:szCs w:val="19"/>
        </w:rPr>
        <w:t xml:space="preserve"> </w:t>
      </w:r>
      <w:r w:rsidR="0084564C">
        <w:rPr>
          <w:rFonts w:eastAsiaTheme="minorEastAsia"/>
          <w:bCs/>
          <w:sz w:val="19"/>
          <w:szCs w:val="19"/>
        </w:rPr>
        <w:t>grows</w:t>
      </w:r>
      <w:r w:rsidR="00B619CC">
        <w:rPr>
          <w:rFonts w:eastAsiaTheme="minorEastAsia"/>
          <w:bCs/>
          <w:sz w:val="19"/>
          <w:szCs w:val="19"/>
        </w:rPr>
        <w:t xml:space="preserve">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 MERGEFORMAT </w:instrText>
      </w:r>
      <w:r w:rsidR="00521CC4" w:rsidRPr="00521CC4">
        <w:rPr>
          <w:sz w:val="19"/>
          <w:szCs w:val="19"/>
        </w:rPr>
      </w:r>
      <w:r w:rsidR="00521CC4" w:rsidRPr="00521CC4">
        <w:rPr>
          <w:sz w:val="19"/>
          <w:szCs w:val="19"/>
        </w:rPr>
        <w:fldChar w:fldCharType="separate"/>
      </w:r>
      <w:r w:rsidR="00521CC4" w:rsidRPr="00521CC4">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3E079BC1" w14:textId="4C9EFD3F" w:rsidR="008F1CC1" w:rsidRPr="006437CA" w:rsidRDefault="00C80FCB" w:rsidP="000D29D3">
      <w:pPr>
        <w:pStyle w:val="Heading1"/>
        <w:spacing w:line="360" w:lineRule="auto"/>
        <w:rPr>
          <w:bCs/>
          <w:sz w:val="24"/>
          <w:szCs w:val="24"/>
        </w:rPr>
      </w:pPr>
      <w:r w:rsidRPr="003D3771">
        <w:t>Introduction</w:t>
      </w:r>
    </w:p>
    <w:p w14:paraId="52C3D3AD" w14:textId="6B3C3D97"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496404A6"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4030F6">
        <w:rPr>
          <w:rFonts w:eastAsiaTheme="minorEastAsia" w:cs="Times New Roman"/>
          <w:szCs w:val="24"/>
        </w:rPr>
        <w:t xml:space="preserve">. </w:t>
      </w:r>
    </w:p>
    <w:p w14:paraId="27033460" w14:textId="0F7F7AC8" w:rsidR="00554376" w:rsidRDefault="00686107" w:rsidP="003E112B">
      <w:pPr>
        <w:spacing w:after="0" w:line="360" w:lineRule="auto"/>
        <w:jc w:val="both"/>
        <w:rPr>
          <w:rFonts w:eastAsiaTheme="minorEastAsia" w:cs="Times New Roman"/>
          <w:szCs w:val="24"/>
        </w:rPr>
      </w:pPr>
      <w:r>
        <w:rPr>
          <w:rFonts w:eastAsiaTheme="minorEastAsia" w:cs="Times New Roman"/>
          <w:szCs w:val="24"/>
        </w:rPr>
        <w:t>We invented QR Sort to deliver faster performance than traditional integer-based methods</w:t>
      </w:r>
      <w:r w:rsidR="003E112B">
        <w:rPr>
          <w:rFonts w:eastAsiaTheme="minorEastAsia" w:cs="Times New Roman"/>
          <w:szCs w:val="24"/>
        </w:rPr>
        <w:t xml:space="preserve">. QR Sort divides each array element by a specified divisor and utilizes the quotient and remainder keys to sort the array. QR Sort also constitutes a stable sorting algorithm which </w:t>
      </w:r>
      <w:r w:rsidR="007772A8">
        <w:rPr>
          <w:rFonts w:eastAsiaTheme="minorEastAsia" w:cs="Times New Roman"/>
          <w:szCs w:val="24"/>
        </w:rPr>
        <w:t xml:space="preserve">implies the elements in </w:t>
      </w:r>
      <w:r w:rsidR="007772A8">
        <w:rPr>
          <w:rFonts w:eastAsiaTheme="minorEastAsia" w:cs="Times New Roman"/>
          <w:szCs w:val="24"/>
        </w:rPr>
        <w:lastRenderedPageBreak/>
        <w:t>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Proof of Sorting and Stability</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proves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FA22DC" w:rsidRPr="00FA22DC">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0D29D3">
      <w:pPr>
        <w:pStyle w:val="Heading1"/>
        <w:spacing w:line="360" w:lineRule="auto"/>
      </w:pPr>
      <w:bookmarkStart w:id="0" w:name="_Ref103850181"/>
      <w:r>
        <w:t>Algorithms</w:t>
      </w:r>
      <w:bookmarkEnd w:id="0"/>
    </w:p>
    <w:p w14:paraId="10A133A4" w14:textId="78EA5DB9" w:rsidR="00DE7113" w:rsidRDefault="00DE7113" w:rsidP="00554376">
      <w:pPr>
        <w:pStyle w:val="Heading2"/>
        <w:spacing w:line="360" w:lineRule="auto"/>
      </w:pPr>
      <w:bookmarkStart w:id="1" w:name="_Ref119955570"/>
      <w:r>
        <w:t>Counting Sort</w:t>
      </w:r>
      <w:bookmarkEnd w:id="1"/>
    </w:p>
    <w:p w14:paraId="21606F55" w14:textId="1934236C"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840085">
        <w:t xml:space="preserve">Figure </w:t>
      </w:r>
      <w:r w:rsidR="00840085">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2146FD63" w:rsidR="0055465E" w:rsidRPr="00ED14AE" w:rsidRDefault="00840085" w:rsidP="00356F33">
      <w:pPr>
        <w:pStyle w:val="Caption"/>
        <w:jc w:val="center"/>
      </w:pPr>
      <w:bookmarkStart w:id="2" w:name="_Ref113997064"/>
      <w:r>
        <w:t xml:space="preserve">Figure </w:t>
      </w:r>
      <w:fldSimple w:instr=" SEQ Figure \* ARABIC ">
        <w:r w:rsidR="00975E7D">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39141060"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383FB3">
        <w:t xml:space="preserve">Figure </w:t>
      </w:r>
      <w:r w:rsidR="00383FB3">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1B7E8326" w:rsidR="00D51E29" w:rsidRDefault="00383FB3" w:rsidP="00B92F6A">
      <w:pPr>
        <w:pStyle w:val="Caption"/>
        <w:spacing w:after="0"/>
        <w:jc w:val="center"/>
        <w:rPr>
          <w:b w:val="0"/>
          <w:bCs/>
        </w:rPr>
      </w:pPr>
      <w:bookmarkStart w:id="4" w:name="_Ref113996231"/>
      <w:r>
        <w:t xml:space="preserve">Figure </w:t>
      </w:r>
      <w:fldSimple w:instr=" SEQ Figure \* ARABIC ">
        <w:r w:rsidR="00975E7D">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w:t>
      </w:r>
      <w:proofErr w:type="gramStart"/>
      <w:r w:rsidR="006F59C2">
        <w:rPr>
          <w:b w:val="0"/>
          <w:bCs/>
        </w:rPr>
        <w:t>sorts</w:t>
      </w:r>
      <w:proofErr w:type="gramEnd"/>
      <w:r w:rsidR="006F59C2">
        <w:rPr>
          <w:b w:val="0"/>
          <w:bCs/>
        </w:rPr>
        <w:t xml:space="preserve"> base</w:t>
      </w:r>
      <w:r w:rsidR="00686107">
        <w:rPr>
          <w:b w:val="0"/>
          <w:bCs/>
        </w:rPr>
        <w:t>-</w:t>
      </w:r>
      <w:r w:rsidR="006F59C2">
        <w:rPr>
          <w:b w:val="0"/>
          <w:bCs/>
        </w:rPr>
        <w:t>10 integers.</w:t>
      </w:r>
      <w:bookmarkEnd w:id="3"/>
    </w:p>
    <w:p w14:paraId="386CF95F" w14:textId="77777777" w:rsidR="006F59C2" w:rsidRPr="006F59C2" w:rsidRDefault="006F59C2" w:rsidP="00B92F6A">
      <w:pPr>
        <w:spacing w:after="0"/>
      </w:pPr>
    </w:p>
    <w:p w14:paraId="13011A21" w14:textId="0F0AC8D7" w:rsidR="00016DB9" w:rsidRDefault="00952E86" w:rsidP="00B92F6A">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w:t>
      </w:r>
      <w:r>
        <w:rPr>
          <w:rFonts w:cs="Times New Roman"/>
          <w:bCs/>
          <w:szCs w:val="24"/>
        </w:rPr>
        <w:lastRenderedPageBreak/>
        <w:t xml:space="preserve">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0844E024"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770507">
        <w:t xml:space="preserve">Figure </w:t>
      </w:r>
      <w:r w:rsidR="00770507">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644112">
        <w:t xml:space="preserve">Figure </w:t>
      </w:r>
      <w:r w:rsidR="00644112">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2E640F12" w:rsidR="003413FA" w:rsidRPr="005E03D7" w:rsidRDefault="00770507" w:rsidP="00770507">
      <w:pPr>
        <w:pStyle w:val="Caption"/>
        <w:jc w:val="center"/>
      </w:pPr>
      <w:bookmarkStart w:id="5" w:name="_Ref113823557"/>
      <w:r>
        <w:t xml:space="preserve">Figure </w:t>
      </w:r>
      <w:fldSimple w:instr=" SEQ Figure \* ARABIC ">
        <w:r w:rsidR="00975E7D">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21CBFE15" w:rsidR="003F2767" w:rsidRDefault="00644112" w:rsidP="00B92F6A">
      <w:pPr>
        <w:pStyle w:val="Caption"/>
        <w:spacing w:after="0"/>
        <w:jc w:val="center"/>
        <w:rPr>
          <w:b w:val="0"/>
          <w:bCs/>
        </w:rPr>
      </w:pPr>
      <w:bookmarkStart w:id="6" w:name="_Ref113823333"/>
      <w:r>
        <w:t xml:space="preserve">Figure </w:t>
      </w:r>
      <w:fldSimple w:instr=" SEQ Figure \* ARABIC ">
        <w:r w:rsidR="00975E7D">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B92F6A">
      <w:pPr>
        <w:spacing w:after="0"/>
      </w:pPr>
    </w:p>
    <w:p w14:paraId="4023BE84" w14:textId="659F515E" w:rsidR="00235FCE" w:rsidRPr="00235FCE" w:rsidRDefault="005B492B" w:rsidP="00B92F6A">
      <w:pPr>
        <w:spacing w:after="0"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0D29D3">
      <w:pPr>
        <w:pStyle w:val="Heading1"/>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02C20EB" w:rsidR="00E92AA8" w:rsidRPr="005E2BE6" w:rsidRDefault="00E92AA8" w:rsidP="002E0C5A">
      <w:pPr>
        <w:pStyle w:val="Heading2"/>
        <w:spacing w:line="360" w:lineRule="auto"/>
        <w:rPr>
          <w:b w:val="0"/>
          <w:bCs/>
        </w:rPr>
      </w:pPr>
      <w:r w:rsidRPr="002E0C5A">
        <w:t>Lemma 1</w:t>
      </w:r>
      <w:r w:rsidR="002E0C5A" w:rsidRPr="002E0C5A">
        <w:t>.</w:t>
      </w:r>
      <w:r w:rsidRPr="002E0C5A">
        <w:rPr>
          <w:b w:val="0"/>
          <w:bCs/>
        </w:rPr>
        <w:t xml:space="preserve"> </w:t>
      </w:r>
      <w:r w:rsidRPr="00FC218D">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FC218D">
        <w:rPr>
          <w:b w:val="0"/>
        </w:rPr>
        <w:t xml:space="preserve"> and </w:t>
      </w:r>
      <m:oMath>
        <m:sSub>
          <m:sSubPr>
            <m:ctrlPr>
              <w:rPr>
                <w:rFonts w:ascii="Cambria Math" w:hAnsi="Cambria Math"/>
                <w:b w:val="0"/>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rPr>
            </m:ctrlPr>
          </m:sSubPr>
          <m:e>
            <m:r>
              <w:rPr>
                <w:rFonts w:ascii="Cambria Math" w:hAnsi="Cambria Math"/>
              </w:rPr>
              <m:t>r</m:t>
            </m:r>
          </m:e>
          <m:sub>
            <m:r>
              <w:rPr>
                <w:rFonts w:ascii="Cambria Math" w:hAnsi="Cambria Math"/>
              </w:rPr>
              <m:t>y</m:t>
            </m:r>
          </m:sub>
        </m:sSub>
      </m:oMath>
      <w:r w:rsidRPr="00FC218D">
        <w:rPr>
          <w:b w:val="0"/>
        </w:rPr>
        <w:t xml:space="preserve"> then </w:t>
      </w:r>
      <m:oMath>
        <m:sSub>
          <m:sSubPr>
            <m:ctrlPr>
              <w:rPr>
                <w:rFonts w:ascii="Cambria Math" w:hAnsi="Cambria Math"/>
                <w:b w:val="0"/>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rPr>
            </m:ctrlPr>
          </m:sSubPr>
          <m:e>
            <m:r>
              <w:rPr>
                <w:rFonts w:ascii="Cambria Math" w:hAnsi="Cambria Math"/>
              </w:rPr>
              <m:t>q</m:t>
            </m:r>
          </m:e>
          <m:sub>
            <m:r>
              <w:rPr>
                <w:rFonts w:ascii="Cambria Math" w:hAnsi="Cambria Math"/>
              </w:rPr>
              <m:t>y</m:t>
            </m:r>
          </m:sub>
        </m:sSub>
      </m:oMath>
      <w:r w:rsidRPr="00FC218D">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0D29D3">
      <w:pPr>
        <w:pStyle w:val="Heading1"/>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163A5C42"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84564C">
        <w:rPr>
          <w:rFonts w:eastAsiaTheme="minorEastAsia" w:cs="Times New Roman"/>
          <w:bCs/>
          <w:szCs w:val="24"/>
        </w:rPr>
        <w:t xml:space="preserve"> </w:t>
      </w:r>
      <w:r w:rsidR="00FE2A32">
        <w:rPr>
          <w:rFonts w:eastAsiaTheme="minorEastAsia" w:cs="Times New Roman"/>
          <w:bCs/>
          <w:szCs w:val="24"/>
        </w:rPr>
        <w:t>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FA22DC">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58257B4F"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639C11D9"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S</w:t>
      </w:r>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4AF0900B"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FA22DC">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iterations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42237A7D"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0D29D3">
      <w:pPr>
        <w:pStyle w:val="Heading1"/>
        <w:spacing w:line="360" w:lineRule="auto"/>
      </w:pPr>
      <w:bookmarkStart w:id="11" w:name="_Ref103850198"/>
      <w:r>
        <w:lastRenderedPageBreak/>
        <w:t>R</w:t>
      </w:r>
      <w:r w:rsidR="006A77F4">
        <w:t>esults and Discussion</w:t>
      </w:r>
      <w:bookmarkEnd w:id="11"/>
    </w:p>
    <w:p w14:paraId="40C947F0" w14:textId="3CA5886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 xml:space="preserve">In this section, we conducted seven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124DF99E"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t xml:space="preserve">Figure </w:t>
      </w:r>
      <w:r>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6487CAC4" w:rsidR="00D41951" w:rsidRPr="00DC283E" w:rsidRDefault="00686107" w:rsidP="00D41951">
      <w:pPr>
        <w:pStyle w:val="Caption"/>
        <w:jc w:val="center"/>
        <w:rPr>
          <w:b w:val="0"/>
          <w:bCs/>
        </w:rPr>
      </w:pPr>
      <w:bookmarkStart w:id="12" w:name="_Ref119440432"/>
      <w:r>
        <w:t xml:space="preserve">Figure </w:t>
      </w:r>
      <w:fldSimple w:instr=" SEQ Figure \* ARABIC ">
        <w:r w:rsidR="00975E7D">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92F6A">
        <w:rPr>
          <w:b w:val="0"/>
          <w:bCs/>
        </w:rPr>
        <w:t xml:space="preserve">with </w:t>
      </w:r>
      <m:oMath>
        <m:r>
          <w:rPr>
            <w:rFonts w:ascii="Cambria Math" w:hAnsi="Cambria Math" w:cs="Times New Roman"/>
            <w:szCs w:val="24"/>
          </w:rPr>
          <m:t>k=50,000</m:t>
        </m:r>
      </m:oMath>
      <w:r w:rsidR="00D45530" w:rsidRPr="00B92F6A">
        <w:rPr>
          <w:b w:val="0"/>
          <w:bCs/>
        </w:rPr>
        <w:t>.</w:t>
      </w:r>
      <w:bookmarkEnd w:id="13"/>
    </w:p>
    <w:p w14:paraId="6E9975A4" w14:textId="6CB1A734"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ob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t xml:space="preserve">Figure </w:t>
      </w:r>
      <w:r>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w:t>
      </w:r>
      <w:r w:rsidR="0015427C">
        <w:rPr>
          <w:rFonts w:eastAsiaTheme="minorEastAsia"/>
        </w:rPr>
        <w:t>t</w:t>
      </w:r>
      <w:r>
        <w:rPr>
          <w:rFonts w:eastAsiaTheme="minorEastAsia"/>
        </w:rPr>
        <w:t xml:space="preserve">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77BBC921" w:rsidR="00D45530" w:rsidRDefault="00686107" w:rsidP="00B92F6A">
      <w:pPr>
        <w:pStyle w:val="Caption"/>
        <w:spacing w:after="0"/>
        <w:jc w:val="center"/>
        <w:rPr>
          <w:b w:val="0"/>
          <w:bCs/>
        </w:rPr>
      </w:pPr>
      <w:bookmarkStart w:id="14" w:name="_Ref119955793"/>
      <w:bookmarkStart w:id="15" w:name="_Ref119955786"/>
      <w:r>
        <w:t xml:space="preserve">Figure </w:t>
      </w:r>
      <w:fldSimple w:instr=" SEQ Figure \* ARABIC ">
        <w:r w:rsidR="00975E7D">
          <w:rPr>
            <w:noProof/>
          </w:rPr>
          <w:t>6</w:t>
        </w:r>
      </w:fldSimple>
      <w:bookmarkEnd w:id="14"/>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with</w:t>
      </w:r>
      <w:r w:rsidR="009D436E" w:rsidRPr="00DB788D">
        <w:rPr>
          <w:b w:val="0"/>
          <w:bCs/>
        </w:rPr>
        <w:t xml:space="preserve"> </w:t>
      </w:r>
      <m:oMath>
        <m:r>
          <w:rPr>
            <w:rFonts w:ascii="Cambria Math" w:hAnsi="Cambria Math" w:cs="Times New Roman"/>
            <w:szCs w:val="24"/>
          </w:rPr>
          <m:t>k=5,000,000</m:t>
        </m:r>
      </m:oMath>
      <w:r w:rsidR="00D45530" w:rsidRPr="00DB788D">
        <w:rPr>
          <w:b w:val="0"/>
          <w:bCs/>
        </w:rPr>
        <w:t>.</w:t>
      </w:r>
      <w:bookmarkEnd w:id="15"/>
    </w:p>
    <w:p w14:paraId="3C0580F9" w14:textId="77777777" w:rsidR="00D23479" w:rsidRPr="00D23479" w:rsidRDefault="00D23479" w:rsidP="00B92F6A">
      <w:pPr>
        <w:spacing w:after="0"/>
      </w:pPr>
    </w:p>
    <w:p w14:paraId="0A4D7A04" w14:textId="011A2B53" w:rsidR="00E068C7" w:rsidRDefault="00D23479" w:rsidP="00B92F6A">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13422988" w:rsidR="00B92F6A" w:rsidRDefault="00B92F6A">
      <w:pPr>
        <w:rPr>
          <w:rFonts w:eastAsiaTheme="minorEastAsia"/>
        </w:rPr>
      </w:pPr>
      <w:r>
        <w:rPr>
          <w:rFonts w:eastAsiaTheme="minorEastAsia"/>
        </w:rPr>
        <w:br w:type="page"/>
      </w:r>
    </w:p>
    <w:p w14:paraId="334AF732" w14:textId="1A44C062" w:rsidR="00D55E2C" w:rsidRDefault="00D55E2C" w:rsidP="00D23479">
      <w:pPr>
        <w:pStyle w:val="Heading2"/>
        <w:spacing w:before="0" w:line="360" w:lineRule="auto"/>
      </w:pPr>
      <w:r>
        <w:lastRenderedPageBreak/>
        <w:t>Radix Sort Comparison</w:t>
      </w:r>
    </w:p>
    <w:p w14:paraId="6E7A8282" w14:textId="6A79B281" w:rsidR="00D55E2C" w:rsidRDefault="00B3284E" w:rsidP="00B3284E">
      <w:pPr>
        <w:spacing w:line="360" w:lineRule="auto"/>
        <w:rPr>
          <w:rFonts w:eastAsiaTheme="minorEastAsia" w:cs="Times New Roman"/>
          <w:bCs/>
          <w:szCs w:val="24"/>
        </w:rPr>
      </w:pPr>
      <w:r>
        <w:t xml:space="preserve">To demonstrate that QR Sort maintains faster performance than Radix Sort, we created an experiment that pushes the array lengths up to 4.5 million and increased the </w:t>
      </w:r>
      <m:oMath>
        <m:r>
          <w:rPr>
            <w:rFonts w:ascii="Cambria Math" w:hAnsi="Cambria Math"/>
          </w:rPr>
          <m:t>k</m:t>
        </m:r>
      </m:oMath>
      <w:r>
        <w:rPr>
          <w:rFonts w:eastAsiaTheme="minorEastAsia"/>
        </w:rPr>
        <w:t xml:space="preserve"> value to 50,000,000. Even with these more extreme conditions, QR Sort remains superior as shown in </w:t>
      </w:r>
      <w:r>
        <w:rPr>
          <w:rFonts w:eastAsiaTheme="minorEastAsia"/>
        </w:rPr>
        <w:fldChar w:fldCharType="begin"/>
      </w:r>
      <w:r>
        <w:rPr>
          <w:rFonts w:eastAsiaTheme="minorEastAsia"/>
        </w:rPr>
        <w:instrText xml:space="preserve"> REF _Ref120045055 \h </w:instrText>
      </w:r>
      <w:r>
        <w:rPr>
          <w:rFonts w:eastAsiaTheme="minorEastAsia"/>
        </w:rPr>
      </w:r>
      <w:r>
        <w:rPr>
          <w:rFonts w:eastAsiaTheme="minorEastAsia"/>
        </w:rPr>
        <w:fldChar w:fldCharType="separate"/>
      </w:r>
      <w:r>
        <w:t xml:space="preserve">Figure </w:t>
      </w:r>
      <w:r>
        <w:rPr>
          <w:noProof/>
        </w:rPr>
        <w:t>7</w:t>
      </w:r>
      <w:r>
        <w:rPr>
          <w:rFonts w:eastAsiaTheme="minorEastAsia"/>
        </w:rPr>
        <w:fldChar w:fldCharType="end"/>
      </w:r>
      <w:r>
        <w:rPr>
          <w:rFonts w:eastAsiaTheme="minorEastAsia"/>
        </w:rPr>
        <w:t xml:space="preserve">. </w:t>
      </w:r>
    </w:p>
    <w:p w14:paraId="010502C7" w14:textId="77777777" w:rsidR="00617752" w:rsidRDefault="00893420" w:rsidP="00617752">
      <w:pPr>
        <w:keepNext/>
        <w:spacing w:line="360" w:lineRule="auto"/>
        <w:jc w:val="center"/>
      </w:pPr>
      <w:r>
        <w:rPr>
          <w:noProof/>
        </w:rPr>
        <w:drawing>
          <wp:inline distT="0" distB="0" distL="0" distR="0" wp14:anchorId="6DB12122" wp14:editId="01B4113D">
            <wp:extent cx="5562600" cy="2984500"/>
            <wp:effectExtent l="0" t="0" r="0" b="6350"/>
            <wp:docPr id="3" name="Chart 3">
              <a:extLst xmlns:a="http://schemas.openxmlformats.org/drawingml/2006/main">
                <a:ext uri="{FF2B5EF4-FFF2-40B4-BE49-F238E27FC236}">
                  <a16:creationId xmlns:a16="http://schemas.microsoft.com/office/drawing/2014/main" id="{7187D41E-AD06-2953-B061-2FA602B9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25622E3A" w:rsidR="00D55E2C" w:rsidRPr="00DC283E" w:rsidRDefault="00617752" w:rsidP="00B92F6A">
      <w:pPr>
        <w:pStyle w:val="Caption"/>
        <w:spacing w:after="0"/>
        <w:jc w:val="center"/>
        <w:rPr>
          <w:b w:val="0"/>
          <w:bCs/>
        </w:rPr>
      </w:pPr>
      <w:bookmarkStart w:id="16" w:name="_Ref120045055"/>
      <w:r>
        <w:t xml:space="preserve">Figure </w:t>
      </w:r>
      <w:fldSimple w:instr=" SEQ Figure \* ARABIC ">
        <w:r w:rsidR="00975E7D">
          <w:rPr>
            <w:noProof/>
          </w:rPr>
          <w:t>7</w:t>
        </w:r>
      </w:fldSimple>
      <w:bookmarkEnd w:id="16"/>
      <w:r>
        <w:t xml:space="preserve">: </w:t>
      </w:r>
      <w:r w:rsidR="00D41951">
        <w:rPr>
          <w:b w:val="0"/>
          <w:bCs/>
        </w:rPr>
        <w:t xml:space="preserve">Average time to sort arrays with </w:t>
      </w:r>
      <w:r w:rsidR="00D55E2C">
        <w:rPr>
          <w:b w:val="0"/>
          <w:bCs/>
        </w:rPr>
        <w:t xml:space="preserve">Radix Sort </w:t>
      </w:r>
      <w:r w:rsidR="00D55E2C" w:rsidRPr="00DC283E">
        <w:rPr>
          <w:b w:val="0"/>
          <w:bCs/>
        </w:rPr>
        <w:t xml:space="preserve">and QR </w:t>
      </w:r>
      <w:r w:rsidR="00D55E2C" w:rsidRPr="005A5F5C">
        <w:rPr>
          <w:b w:val="0"/>
          <w:bCs/>
        </w:rPr>
        <w:t xml:space="preserve">Sort </w:t>
      </w:r>
      <w:r w:rsidR="00D55E2C" w:rsidRPr="00B3284E">
        <w:rPr>
          <w:b w:val="0"/>
          <w:bCs/>
        </w:rPr>
        <w:t xml:space="preserve">with </w:t>
      </w:r>
      <m:oMath>
        <m:r>
          <w:rPr>
            <w:rFonts w:ascii="Cambria Math" w:hAnsi="Cambria Math" w:cs="Times New Roman"/>
            <w:szCs w:val="24"/>
          </w:rPr>
          <m:t>k=50,000,000</m:t>
        </m:r>
      </m:oMath>
      <w:r w:rsidR="00D55E2C" w:rsidRPr="00B3284E">
        <w:rPr>
          <w:b w:val="0"/>
          <w:bCs/>
        </w:rPr>
        <w:t>.</w:t>
      </w:r>
    </w:p>
    <w:p w14:paraId="7A403F6D" w14:textId="59C1FA6B" w:rsidR="006A1ECF" w:rsidRDefault="006A1ECF" w:rsidP="00B92F6A">
      <w:pPr>
        <w:spacing w:after="0"/>
      </w:pPr>
    </w:p>
    <w:p w14:paraId="42FDB652" w14:textId="77777777" w:rsidR="00B92F6A" w:rsidRDefault="00DB788D" w:rsidP="00B92F6A">
      <w:pPr>
        <w:spacing w:line="360" w:lineRule="auto"/>
        <w:rPr>
          <w:rFonts w:eastAsiaTheme="minorEastAsia"/>
        </w:rPr>
      </w:pPr>
      <w:r>
        <w:t xml:space="preserve">While this trend </w:t>
      </w:r>
      <w:r w:rsidR="00D7752F">
        <w:t>seems</w:t>
      </w:r>
      <w:r>
        <w:t xml:space="preserve"> to continue as the array length</w:t>
      </w:r>
      <w:r w:rsidR="00D7752F">
        <w:t>s</w:t>
      </w:r>
      <w:r>
        <w:t xml:space="preserve"> increase, we observe a case when QR Sort fails to compete.</w:t>
      </w:r>
      <w:r w:rsidR="00D7752F">
        <w:t xml:space="preserve"> The fast performance of QR Sort stems from the rapid convergence of the hyperbolic function segment in the time complexity. Since the hyperbola formed by the equation </w:t>
      </w:r>
      <m:oMath>
        <m:f>
          <m:fPr>
            <m:ctrlPr>
              <w:rPr>
                <w:rFonts w:ascii="Cambria Math" w:hAnsi="Cambria Math"/>
                <w:i/>
              </w:rPr>
            </m:ctrlPr>
          </m:fPr>
          <m:num>
            <m:r>
              <w:rPr>
                <w:rFonts w:ascii="Cambria Math" w:hAnsi="Cambria Math"/>
              </w:rPr>
              <m:t>1</m:t>
            </m:r>
          </m:num>
          <m:den>
            <m:r>
              <w:rPr>
                <w:rFonts w:ascii="Cambria Math" w:hAnsi="Cambria Math"/>
              </w:rPr>
              <m:t>x</m:t>
            </m:r>
          </m:den>
        </m:f>
      </m:oMath>
      <w:r w:rsidR="00D7752F">
        <w:rPr>
          <w:rFonts w:eastAsiaTheme="minorEastAsia"/>
        </w:rPr>
        <w:t xml:space="preserve"> also diverges to infinity near the origin, we observe a brief period when QR Sort underperforms with small array lengths and large </w:t>
      </w:r>
      <m:oMath>
        <m:r>
          <w:rPr>
            <w:rFonts w:ascii="Cambria Math" w:eastAsiaTheme="minorEastAsia" w:hAnsi="Cambria Math"/>
          </w:rPr>
          <m:t>k</m:t>
        </m:r>
      </m:oMath>
      <w:r w:rsidR="00D7752F">
        <w:rPr>
          <w:rFonts w:eastAsiaTheme="minorEastAsia"/>
        </w:rPr>
        <w:t xml:space="preserve"> values in </w:t>
      </w:r>
      <w:r w:rsidR="00D7752F">
        <w:rPr>
          <w:rFonts w:eastAsiaTheme="minorEastAsia"/>
        </w:rPr>
        <w:fldChar w:fldCharType="begin"/>
      </w:r>
      <w:r w:rsidR="00D7752F">
        <w:rPr>
          <w:rFonts w:eastAsiaTheme="minorEastAsia"/>
        </w:rPr>
        <w:instrText xml:space="preserve"> REF _Ref120047131 \h </w:instrText>
      </w:r>
      <w:r w:rsidR="00D7752F">
        <w:rPr>
          <w:rFonts w:eastAsiaTheme="minorEastAsia"/>
        </w:rPr>
      </w:r>
      <w:r w:rsidR="00D7752F">
        <w:rPr>
          <w:rFonts w:eastAsiaTheme="minorEastAsia"/>
        </w:rPr>
        <w:fldChar w:fldCharType="separate"/>
      </w:r>
      <w:r w:rsidR="00D7752F">
        <w:t xml:space="preserve">Figure </w:t>
      </w:r>
      <w:r w:rsidR="00D7752F">
        <w:rPr>
          <w:noProof/>
        </w:rPr>
        <w:t>8</w:t>
      </w:r>
      <w:r w:rsidR="00D7752F">
        <w:rPr>
          <w:rFonts w:eastAsiaTheme="minorEastAsia"/>
        </w:rPr>
        <w:fldChar w:fldCharType="end"/>
      </w:r>
      <w:r w:rsidR="00D7752F">
        <w:rPr>
          <w:rFonts w:eastAsiaTheme="minorEastAsia"/>
        </w:rPr>
        <w:t>.</w:t>
      </w:r>
      <w:r w:rsidR="004C27FB">
        <w:rPr>
          <w:rFonts w:eastAsiaTheme="minorEastAsia"/>
        </w:rPr>
        <w:t xml:space="preserve"> </w:t>
      </w:r>
    </w:p>
    <w:p w14:paraId="6ABB6324" w14:textId="55052F8A" w:rsidR="00617752" w:rsidRDefault="00617752" w:rsidP="00B92F6A">
      <w:pPr>
        <w:spacing w:line="360" w:lineRule="auto"/>
      </w:pPr>
      <w:r>
        <w:rPr>
          <w:noProof/>
        </w:rPr>
        <w:lastRenderedPageBreak/>
        <w:drawing>
          <wp:inline distT="0" distB="0" distL="0" distR="0" wp14:anchorId="556D57D6" wp14:editId="6A29FABB">
            <wp:extent cx="5670550" cy="2787650"/>
            <wp:effectExtent l="0" t="0" r="6350" b="12700"/>
            <wp:docPr id="4" name="Chart 4">
              <a:extLst xmlns:a="http://schemas.openxmlformats.org/drawingml/2006/main">
                <a:ext uri="{FF2B5EF4-FFF2-40B4-BE49-F238E27FC236}">
                  <a16:creationId xmlns:a16="http://schemas.microsoft.com/office/drawing/2014/main" id="{4F53BDE2-8FCC-DBFA-3BEE-12F8D04BC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E3F66" w14:textId="7A0B0636" w:rsidR="00DA604F" w:rsidRPr="004C27FB" w:rsidRDefault="00617752" w:rsidP="00B92F6A">
      <w:pPr>
        <w:pStyle w:val="Caption"/>
        <w:spacing w:after="0"/>
        <w:jc w:val="center"/>
        <w:rPr>
          <w:b w:val="0"/>
          <w:bCs/>
        </w:rPr>
      </w:pPr>
      <w:bookmarkStart w:id="17" w:name="_Ref120047131"/>
      <w:r>
        <w:t xml:space="preserve">Figure </w:t>
      </w:r>
      <w:fldSimple w:instr=" SEQ Figure \* ARABIC ">
        <w:r w:rsidR="00975E7D">
          <w:rPr>
            <w:noProof/>
          </w:rPr>
          <w:t>8</w:t>
        </w:r>
      </w:fldSimple>
      <w:bookmarkEnd w:id="17"/>
      <w:r>
        <w:t>:</w:t>
      </w:r>
      <w:r w:rsidR="00975E7D">
        <w:t xml:space="preserve"> </w:t>
      </w:r>
      <w:r w:rsidR="00975E7D">
        <w:rPr>
          <w:b w:val="0"/>
          <w:bCs/>
        </w:rPr>
        <w:t xml:space="preserve">Average time to sort arrays with </w:t>
      </w:r>
      <w:r w:rsidR="00DB788D">
        <w:rPr>
          <w:b w:val="0"/>
          <w:bCs/>
        </w:rPr>
        <w:t xml:space="preserve">Radix Sort and QR Sort with </w:t>
      </w:r>
      <m:oMath>
        <m:r>
          <w:rPr>
            <w:rFonts w:ascii="Cambria Math" w:hAnsi="Cambria Math"/>
          </w:rPr>
          <m:t>k=150,000,000</m:t>
        </m:r>
      </m:oMath>
      <w:r w:rsidR="00DB788D">
        <w:rPr>
          <w:rFonts w:eastAsiaTheme="minorEastAsia"/>
          <w:b w:val="0"/>
          <w:bCs/>
        </w:rPr>
        <w:t>.</w:t>
      </w:r>
    </w:p>
    <w:p w14:paraId="6E58F935" w14:textId="77777777" w:rsidR="00B92F6A" w:rsidRDefault="00B92F6A" w:rsidP="00B92F6A">
      <w:pPr>
        <w:spacing w:after="0" w:line="360" w:lineRule="auto"/>
      </w:pPr>
    </w:p>
    <w:p w14:paraId="72B70D13" w14:textId="1DCBC415" w:rsidR="00B92F6A" w:rsidRDefault="00B92F6A" w:rsidP="00B92F6A">
      <w:pPr>
        <w:spacing w:after="0" w:line="360" w:lineRule="auto"/>
      </w:pPr>
      <w:r>
        <w:t xml:space="preserve">The time complexity of QR Sort reaches the inflection point when </w:t>
      </w:r>
      <m:oMath>
        <m:r>
          <w:rPr>
            <w:rFonts w:ascii="Cambria Math" w:hAnsi="Cambria Math"/>
          </w:rPr>
          <m:t>n=</m:t>
        </m:r>
        <m:r>
          <w:rPr>
            <w:rFonts w:ascii="Cambria Math" w:hAnsi="Cambria Math"/>
          </w:rPr>
          <m:t>2</m:t>
        </m:r>
        <m:rad>
          <m:radPr>
            <m:degHide m:val="1"/>
            <m:ctrlPr>
              <w:rPr>
                <w:rFonts w:ascii="Cambria Math" w:hAnsi="Cambria Math"/>
                <w:i/>
              </w:rPr>
            </m:ctrlPr>
          </m:radPr>
          <m:deg/>
          <m:e>
            <m:r>
              <w:rPr>
                <w:rFonts w:ascii="Cambria Math" w:hAnsi="Cambria Math"/>
              </w:rPr>
              <m:t>k</m:t>
            </m:r>
          </m:e>
        </m:rad>
      </m:oMath>
      <w:r>
        <w:rPr>
          <w:rFonts w:eastAsiaTheme="minorEastAsia"/>
        </w:rPr>
        <w:t xml:space="preserve"> when </w:t>
      </w:r>
      <m:oMath>
        <m:r>
          <w:rPr>
            <w:rFonts w:ascii="Cambria Math" w:eastAsiaTheme="minorEastAsia" w:hAnsi="Cambria Math"/>
          </w:rPr>
          <m:t>d=n</m:t>
        </m:r>
      </m:oMath>
      <w:r>
        <w:rPr>
          <w:rFonts w:eastAsiaTheme="minorEastAsia"/>
        </w:rPr>
        <w:t xml:space="preserve">. </w:t>
      </w:r>
      <w:r>
        <w:rPr>
          <w:rFonts w:eastAsiaTheme="minorEastAsia"/>
        </w:rPr>
        <w:t xml:space="preserve">We hypothesize that array lengths greater than this value shall sort with a near-linear trends. </w:t>
      </w:r>
    </w:p>
    <w:p w14:paraId="54D90918" w14:textId="77777777" w:rsidR="00B92F6A" w:rsidRPr="00B92F6A" w:rsidRDefault="00B92F6A" w:rsidP="00B92F6A"/>
    <w:p w14:paraId="4EF5888A" w14:textId="70102D00" w:rsidR="000569ED" w:rsidRDefault="000569ED" w:rsidP="000569ED">
      <w:pPr>
        <w:pStyle w:val="Heading2"/>
        <w:spacing w:line="360" w:lineRule="auto"/>
      </w:pPr>
      <w:bookmarkStart w:id="18" w:name="_Ref104492979"/>
      <w:r>
        <w:t>Optimization Comparison</w:t>
      </w:r>
      <w:bookmarkEnd w:id="18"/>
    </w:p>
    <w:p w14:paraId="62DC6640" w14:textId="361F5EDC" w:rsidR="000569ED" w:rsidRDefault="000569ED" w:rsidP="00590866">
      <w:pPr>
        <w:spacing w:line="360" w:lineRule="auto"/>
        <w:jc w:val="both"/>
        <w:rPr>
          <w:rFonts w:eastAsiaTheme="minorEastAsia"/>
        </w:rPr>
      </w:pPr>
      <w:r>
        <w:t xml:space="preserve">We </w:t>
      </w:r>
      <w:r w:rsidR="00590866">
        <w:t>demonstrate in the experiments that follow how the optimized implementations of QR Sort affect performance</w:t>
      </w:r>
      <w:r>
        <w:t xml:space="preserve">. </w:t>
      </w:r>
      <w:r w:rsidR="00590866">
        <w:t>We</w:t>
      </w:r>
      <w:r>
        <w:t xml:space="preserve"> generated arrays with values greater than or equal to zero and </w:t>
      </w:r>
      <m:oMath>
        <m:r>
          <w:rPr>
            <w:rFonts w:ascii="Cambria Math" w:hAnsi="Cambria Math"/>
          </w:rPr>
          <m:t>d</m:t>
        </m:r>
      </m:oMath>
      <w:r>
        <w:rPr>
          <w:rFonts w:eastAsiaTheme="minorEastAsia"/>
        </w:rPr>
        <w:t xml:space="preserve"> values that equate to powers of </w:t>
      </w:r>
      <w:r w:rsidR="009D0AB8">
        <w:rPr>
          <w:rFonts w:eastAsiaTheme="minorEastAsia"/>
        </w:rPr>
        <w:t>two</w:t>
      </w:r>
      <w:r w:rsidRPr="002E0C5A">
        <w:rPr>
          <w:rFonts w:eastAsiaTheme="minorEastAsia"/>
        </w:rPr>
        <w:t xml:space="preserve">. </w:t>
      </w:r>
    </w:p>
    <w:p w14:paraId="1DE7E813" w14:textId="77777777" w:rsidR="00975E7D" w:rsidRDefault="00975E7D" w:rsidP="00975E7D">
      <w:pPr>
        <w:keepNext/>
        <w:spacing w:line="360" w:lineRule="auto"/>
        <w:jc w:val="center"/>
      </w:pPr>
      <w:r>
        <w:rPr>
          <w:noProof/>
        </w:rPr>
        <w:lastRenderedPageBreak/>
        <w:drawing>
          <wp:inline distT="0" distB="0" distL="0" distR="0" wp14:anchorId="27F931F6" wp14:editId="58593F22">
            <wp:extent cx="5549900" cy="3067050"/>
            <wp:effectExtent l="0" t="0" r="12700" b="0"/>
            <wp:docPr id="5" name="Chart 5">
              <a:extLst xmlns:a="http://schemas.openxmlformats.org/drawingml/2006/main">
                <a:ext uri="{FF2B5EF4-FFF2-40B4-BE49-F238E27FC236}">
                  <a16:creationId xmlns:a16="http://schemas.microsoft.com/office/drawing/2014/main" id="{ACE0D547-428C-FEB5-8D5F-F94B2ED95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BBBA49" w14:textId="5855B624" w:rsidR="000569ED" w:rsidRPr="00B92F6A" w:rsidRDefault="00975E7D" w:rsidP="00B92F6A">
      <w:pPr>
        <w:pStyle w:val="Caption"/>
        <w:jc w:val="center"/>
        <w:rPr>
          <w:b w:val="0"/>
          <w:bCs/>
        </w:rPr>
      </w:pPr>
      <w:r>
        <w:t xml:space="preserve">Figure </w:t>
      </w:r>
      <w:fldSimple w:instr=" SEQ Figure \* ARABIC ">
        <w:r>
          <w:rPr>
            <w:noProof/>
          </w:rPr>
          <w:t>10</w:t>
        </w:r>
      </w:fldSimple>
      <w:r>
        <w:t xml:space="preserve">: </w:t>
      </w:r>
      <m:oMath>
        <m:r>
          <w:rPr>
            <w:rFonts w:ascii="Cambria Math" w:hAnsi="Cambria Math"/>
          </w:rPr>
          <m:t>k=1,000,000</m:t>
        </m:r>
      </m:oMath>
      <w:r>
        <w:rPr>
          <w:rFonts w:eastAsiaTheme="minorEastAsia"/>
          <w:b w:val="0"/>
          <w:bCs/>
        </w:rPr>
        <w:t xml:space="preserve"> and </w:t>
      </w:r>
      <m:oMath>
        <m:r>
          <w:rPr>
            <w:rFonts w:ascii="Cambria Math" w:eastAsiaTheme="minorEastAsia" w:hAnsi="Cambria Math"/>
          </w:rPr>
          <m:t>d=256</m:t>
        </m:r>
      </m:oMath>
    </w:p>
    <w:p w14:paraId="16772977" w14:textId="77777777" w:rsidR="00B92F6A" w:rsidRDefault="00B92F6A" w:rsidP="00483B55">
      <w:pPr>
        <w:spacing w:line="360" w:lineRule="auto"/>
        <w:jc w:val="both"/>
      </w:pPr>
    </w:p>
    <w:p w14:paraId="11488933" w14:textId="6B39762A"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483B55">
        <w:fldChar w:fldCharType="begin"/>
      </w:r>
      <w:r w:rsidR="00483B55">
        <w:instrText xml:space="preserve"> REF _Ref104309450 \h </w:instrText>
      </w:r>
      <w:r w:rsidR="00483B55">
        <w:fldChar w:fldCharType="separate"/>
      </w:r>
      <w:r w:rsidR="00FA22DC">
        <w:t xml:space="preserve">Figure </w:t>
      </w:r>
      <w:r w:rsidR="00FA22DC">
        <w:rPr>
          <w:noProof/>
        </w:rPr>
        <w:t>10</w:t>
      </w:r>
      <w:r w:rsidR="00483B55">
        <w:fldChar w:fldCharType="end"/>
      </w:r>
      <w:r w:rsidR="00483B55">
        <w:t xml:space="preserve">. As mentioned earlier, however, the minimum value zero implementation risks additional time and loses the ability to sort negative keys. The implementation with the bitwise optimizations alone yielded comparable performance and poses less risk to arbitrary </w:t>
      </w:r>
      <w:r w:rsidR="00CE1765">
        <w:t>input arrays</w:t>
      </w:r>
      <w:r w:rsidR="00483B55">
        <w:t>.</w:t>
      </w:r>
      <w:r w:rsidR="00483B55" w:rsidRPr="00483B55">
        <w:t xml:space="preserve"> </w:t>
      </w:r>
      <w:r w:rsidR="00483B55">
        <w:t xml:space="preserve">We show similar behavior in </w:t>
      </w:r>
      <w:r w:rsidR="00483B55" w:rsidRPr="002E0C5A">
        <w:fldChar w:fldCharType="begin"/>
      </w:r>
      <w:r w:rsidR="00483B55" w:rsidRPr="002E0C5A">
        <w:instrText xml:space="preserve"> REF _Ref104312654 \h  \* MERGEFORMAT </w:instrText>
      </w:r>
      <w:r w:rsidR="00483B55" w:rsidRPr="002E0C5A">
        <w:fldChar w:fldCharType="separate"/>
      </w:r>
      <w:r w:rsidR="00FA22DC">
        <w:t xml:space="preserve">Figure </w:t>
      </w:r>
      <w:r w:rsidR="00FA22DC">
        <w:rPr>
          <w:noProof/>
        </w:rPr>
        <w:t>11</w:t>
      </w:r>
      <w:r w:rsidR="00483B55" w:rsidRPr="002E0C5A">
        <w:fldChar w:fldCharType="end"/>
      </w:r>
      <w:r w:rsidR="00483B55" w:rsidRPr="002E0C5A">
        <w:t xml:space="preserve"> </w:t>
      </w:r>
      <w:r w:rsidR="00483B55">
        <w:t xml:space="preserve">with </w:t>
      </w:r>
      <w:r w:rsidR="00CE1765">
        <w:t xml:space="preserve">a </w:t>
      </w:r>
      <w:r w:rsidR="00483B55">
        <w:t xml:space="preserve">different </w:t>
      </w:r>
      <m:oMath>
        <m:r>
          <w:rPr>
            <w:rFonts w:ascii="Cambria Math" w:hAnsi="Cambria Math"/>
          </w:rPr>
          <m:t>d</m:t>
        </m:r>
      </m:oMath>
      <w:r w:rsidR="00483B55">
        <w:rPr>
          <w:rFonts w:eastAsiaTheme="minorEastAsia"/>
        </w:rPr>
        <w:t xml:space="preserve"> value.</w:t>
      </w:r>
    </w:p>
    <w:p w14:paraId="3BA9B011" w14:textId="77777777" w:rsidR="00975E7D" w:rsidRDefault="00975E7D" w:rsidP="00975E7D">
      <w:pPr>
        <w:keepNext/>
        <w:spacing w:line="360" w:lineRule="auto"/>
        <w:jc w:val="center"/>
      </w:pPr>
      <w:r>
        <w:rPr>
          <w:noProof/>
        </w:rPr>
        <w:lastRenderedPageBreak/>
        <w:drawing>
          <wp:inline distT="0" distB="0" distL="0" distR="0" wp14:anchorId="25FF6A22" wp14:editId="60A820ED">
            <wp:extent cx="5619750" cy="3073400"/>
            <wp:effectExtent l="0" t="0" r="0" b="12700"/>
            <wp:docPr id="1" name="Chart 1">
              <a:extLst xmlns:a="http://schemas.openxmlformats.org/drawingml/2006/main">
                <a:ext uri="{FF2B5EF4-FFF2-40B4-BE49-F238E27FC236}">
                  <a16:creationId xmlns:a16="http://schemas.microsoft.com/office/drawing/2014/main" id="{C85F9404-F7B4-A86E-CF38-825E8A6F0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50BFC9F" w14:textId="149FF86D" w:rsidR="004C4EA2" w:rsidRDefault="00975E7D" w:rsidP="00975E7D">
      <w:pPr>
        <w:pStyle w:val="Caption"/>
        <w:jc w:val="center"/>
      </w:pPr>
      <w:r>
        <w:t xml:space="preserve">Figure </w:t>
      </w:r>
      <w:fldSimple w:instr=" SEQ Figure \* ARABIC ">
        <w:r>
          <w:rPr>
            <w:noProof/>
          </w:rPr>
          <w:t>11</w:t>
        </w:r>
      </w:fldSimple>
      <w:r>
        <w:t xml:space="preserve">: </w:t>
      </w:r>
      <m:oMath>
        <m:r>
          <w:rPr>
            <w:rFonts w:ascii="Cambria Math" w:hAnsi="Cambria Math"/>
          </w:rPr>
          <m:t>k=1,000,000</m:t>
        </m:r>
      </m:oMath>
      <w:r>
        <w:rPr>
          <w:rFonts w:eastAsiaTheme="minorEastAsia"/>
          <w:b w:val="0"/>
          <w:bCs/>
        </w:rPr>
        <w:t xml:space="preserve"> and</w:t>
      </w:r>
      <m:oMath>
        <m:r>
          <w:rPr>
            <w:rFonts w:ascii="Cambria Math" w:eastAsiaTheme="minorEastAsia" w:hAnsi="Cambria Math"/>
          </w:rPr>
          <m:t xml:space="preserve"> </m:t>
        </m:r>
        <m:r>
          <w:rPr>
            <w:rFonts w:ascii="Cambria Math" w:eastAsiaTheme="minorEastAsia" w:hAnsi="Cambria Math"/>
          </w:rPr>
          <m:t>d=65,536</m:t>
        </m:r>
      </m:oMath>
    </w:p>
    <w:p w14:paraId="63181D24" w14:textId="0D7F9EBB" w:rsidR="004C4EA2" w:rsidRDefault="004C4EA2" w:rsidP="00975E7D">
      <w:pPr>
        <w:spacing w:line="360" w:lineRule="auto"/>
        <w:jc w:val="center"/>
      </w:pPr>
    </w:p>
    <w:p w14:paraId="24941BFD" w14:textId="4425DDFC" w:rsidR="00172FE1" w:rsidRDefault="004C4EA2" w:rsidP="00172FE1">
      <w:pPr>
        <w:spacing w:after="0" w:line="360" w:lineRule="auto"/>
      </w:pPr>
      <w:r>
        <w:t xml:space="preserve">Each of the algorithm implementations performed close to 4 seconds slower than the previous experiment. Despite this, however, the graph above exhibits similar trends to </w:t>
      </w:r>
      <w:r w:rsidRPr="002E0C5A">
        <w:fldChar w:fldCharType="begin"/>
      </w:r>
      <w:r w:rsidRPr="002E0C5A">
        <w:instrText xml:space="preserve"> REF _Ref104309450 \h  \* MERGEFORMAT </w:instrText>
      </w:r>
      <w:r w:rsidRPr="002E0C5A">
        <w:fldChar w:fldCharType="separate"/>
      </w:r>
      <w:r w:rsidR="00FA22DC">
        <w:t xml:space="preserve">Figure </w:t>
      </w:r>
      <w:r w:rsidR="00FA22DC">
        <w:rPr>
          <w:noProof/>
        </w:rPr>
        <w:t>10</w:t>
      </w:r>
      <w:r w:rsidRPr="002E0C5A">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753CA824"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further improve </w:t>
      </w:r>
      <w:r w:rsidR="00BE0D75">
        <w:rPr>
          <w:rFonts w:eastAsiaTheme="minorEastAsia"/>
        </w:rPr>
        <w:t>performance</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80ABF" w14:textId="77777777" w:rsidR="007E3B9A" w:rsidRDefault="007E3B9A" w:rsidP="006D73A5">
      <w:pPr>
        <w:spacing w:after="0" w:line="240" w:lineRule="auto"/>
      </w:pPr>
      <w:r>
        <w:separator/>
      </w:r>
    </w:p>
  </w:endnote>
  <w:endnote w:type="continuationSeparator" w:id="0">
    <w:p w14:paraId="503D39C7" w14:textId="77777777" w:rsidR="007E3B9A" w:rsidRDefault="007E3B9A"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E614E" w14:textId="77777777" w:rsidR="007E3B9A" w:rsidRDefault="007E3B9A" w:rsidP="006D73A5">
      <w:pPr>
        <w:spacing w:after="0" w:line="240" w:lineRule="auto"/>
      </w:pPr>
      <w:r>
        <w:separator/>
      </w:r>
    </w:p>
  </w:footnote>
  <w:footnote w:type="continuationSeparator" w:id="0">
    <w:p w14:paraId="0A61EEBD" w14:textId="77777777" w:rsidR="007E3B9A" w:rsidRDefault="007E3B9A"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s6wFAI/oMvw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29D3"/>
    <w:rsid w:val="000D46F7"/>
    <w:rsid w:val="000F1AEE"/>
    <w:rsid w:val="000F2E80"/>
    <w:rsid w:val="000F44BE"/>
    <w:rsid w:val="000F6EFD"/>
    <w:rsid w:val="001017A5"/>
    <w:rsid w:val="00111210"/>
    <w:rsid w:val="00115671"/>
    <w:rsid w:val="00115B21"/>
    <w:rsid w:val="0012238A"/>
    <w:rsid w:val="0012538B"/>
    <w:rsid w:val="0012552D"/>
    <w:rsid w:val="001257E0"/>
    <w:rsid w:val="00130182"/>
    <w:rsid w:val="00131054"/>
    <w:rsid w:val="00133614"/>
    <w:rsid w:val="00141151"/>
    <w:rsid w:val="00144355"/>
    <w:rsid w:val="00144648"/>
    <w:rsid w:val="00151A0B"/>
    <w:rsid w:val="0015427C"/>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3730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27FB"/>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C6A7A"/>
    <w:rsid w:val="005D13BE"/>
    <w:rsid w:val="005D4297"/>
    <w:rsid w:val="005E009D"/>
    <w:rsid w:val="005E02E0"/>
    <w:rsid w:val="005E03D7"/>
    <w:rsid w:val="005E2BE6"/>
    <w:rsid w:val="005E55A1"/>
    <w:rsid w:val="005F2DF7"/>
    <w:rsid w:val="005F428A"/>
    <w:rsid w:val="005F446E"/>
    <w:rsid w:val="005F4BCD"/>
    <w:rsid w:val="005F7F06"/>
    <w:rsid w:val="006021F2"/>
    <w:rsid w:val="0060300B"/>
    <w:rsid w:val="00614976"/>
    <w:rsid w:val="006163AE"/>
    <w:rsid w:val="00616BBF"/>
    <w:rsid w:val="00617752"/>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3B9A"/>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F62"/>
    <w:rsid w:val="0084564C"/>
    <w:rsid w:val="00845F45"/>
    <w:rsid w:val="0084729D"/>
    <w:rsid w:val="00850641"/>
    <w:rsid w:val="008535FE"/>
    <w:rsid w:val="0086103F"/>
    <w:rsid w:val="00864281"/>
    <w:rsid w:val="008672D7"/>
    <w:rsid w:val="00874431"/>
    <w:rsid w:val="00882240"/>
    <w:rsid w:val="00887617"/>
    <w:rsid w:val="00893420"/>
    <w:rsid w:val="00896621"/>
    <w:rsid w:val="008A521F"/>
    <w:rsid w:val="008B222A"/>
    <w:rsid w:val="008B6700"/>
    <w:rsid w:val="008C2205"/>
    <w:rsid w:val="008D2385"/>
    <w:rsid w:val="008D7345"/>
    <w:rsid w:val="008E6989"/>
    <w:rsid w:val="008E7647"/>
    <w:rsid w:val="008F11EE"/>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75E7D"/>
    <w:rsid w:val="00980B30"/>
    <w:rsid w:val="009860A7"/>
    <w:rsid w:val="00987325"/>
    <w:rsid w:val="00987AB1"/>
    <w:rsid w:val="00990AE0"/>
    <w:rsid w:val="00990E48"/>
    <w:rsid w:val="009A06AE"/>
    <w:rsid w:val="009A3AC7"/>
    <w:rsid w:val="009A4BEA"/>
    <w:rsid w:val="009B46FD"/>
    <w:rsid w:val="009B7806"/>
    <w:rsid w:val="009C3C57"/>
    <w:rsid w:val="009C51DF"/>
    <w:rsid w:val="009D0AB8"/>
    <w:rsid w:val="009D1169"/>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2859"/>
    <w:rsid w:val="00AE57D2"/>
    <w:rsid w:val="00AE77FB"/>
    <w:rsid w:val="00AF7970"/>
    <w:rsid w:val="00AF79A0"/>
    <w:rsid w:val="00B027B3"/>
    <w:rsid w:val="00B2186A"/>
    <w:rsid w:val="00B27453"/>
    <w:rsid w:val="00B3284E"/>
    <w:rsid w:val="00B55FD4"/>
    <w:rsid w:val="00B6143C"/>
    <w:rsid w:val="00B619CC"/>
    <w:rsid w:val="00B75CDC"/>
    <w:rsid w:val="00B82C18"/>
    <w:rsid w:val="00B83764"/>
    <w:rsid w:val="00B840A3"/>
    <w:rsid w:val="00B858BA"/>
    <w:rsid w:val="00B920DD"/>
    <w:rsid w:val="00B92F6A"/>
    <w:rsid w:val="00B94178"/>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52F"/>
    <w:rsid w:val="00D778C3"/>
    <w:rsid w:val="00D83BB6"/>
    <w:rsid w:val="00D8735F"/>
    <w:rsid w:val="00D94C70"/>
    <w:rsid w:val="00DA1267"/>
    <w:rsid w:val="00DA604F"/>
    <w:rsid w:val="00DB21A7"/>
    <w:rsid w:val="00DB45A4"/>
    <w:rsid w:val="00DB60FE"/>
    <w:rsid w:val="00DB6BE0"/>
    <w:rsid w:val="00DB788D"/>
    <w:rsid w:val="00DC0417"/>
    <w:rsid w:val="00DC283E"/>
    <w:rsid w:val="00DC2B93"/>
    <w:rsid w:val="00DC2DA6"/>
    <w:rsid w:val="00DC66AC"/>
    <w:rsid w:val="00DD5504"/>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218D"/>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75351530">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c_projects\sort_tester\test4-50000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c_projects\sort_tester\test7-op-100000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c_projects\sort_tester\test5-op-1000000-d256.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c_projects\sort_tester\test6-op-1000000-d65536.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4-50000000'!$B$1</c:f>
              <c:strCache>
                <c:ptCount val="1"/>
                <c:pt idx="0">
                  <c:v> Radix Sort</c:v>
                </c:pt>
              </c:strCache>
            </c:strRef>
          </c:tx>
          <c:spPr>
            <a:ln w="19050" cap="rnd">
              <a:solidFill>
                <a:schemeClr val="accent1"/>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B$2:$B$4569</c:f>
              <c:numCache>
                <c:formatCode>General</c:formatCode>
                <c:ptCount val="4568"/>
                <c:pt idx="0">
                  <c:v>3.3333000000000002E-2</c:v>
                </c:pt>
                <c:pt idx="1">
                  <c:v>0</c:v>
                </c:pt>
                <c:pt idx="2">
                  <c:v>6.6667000000000004E-2</c:v>
                </c:pt>
                <c:pt idx="3">
                  <c:v>0.13333300000000001</c:v>
                </c:pt>
                <c:pt idx="4">
                  <c:v>0.1</c:v>
                </c:pt>
                <c:pt idx="5">
                  <c:v>6.6667000000000004E-2</c:v>
                </c:pt>
                <c:pt idx="6">
                  <c:v>0.16666700000000001</c:v>
                </c:pt>
                <c:pt idx="7">
                  <c:v>6.6667000000000004E-2</c:v>
                </c:pt>
                <c:pt idx="8">
                  <c:v>0.16666700000000001</c:v>
                </c:pt>
                <c:pt idx="9">
                  <c:v>0.16666700000000001</c:v>
                </c:pt>
                <c:pt idx="10">
                  <c:v>0.13333300000000001</c:v>
                </c:pt>
                <c:pt idx="11">
                  <c:v>0.23333300000000001</c:v>
                </c:pt>
                <c:pt idx="12">
                  <c:v>0.23333300000000001</c:v>
                </c:pt>
                <c:pt idx="13">
                  <c:v>0.26666699999999999</c:v>
                </c:pt>
                <c:pt idx="14">
                  <c:v>0.13333300000000001</c:v>
                </c:pt>
                <c:pt idx="15">
                  <c:v>0.26666699999999999</c:v>
                </c:pt>
                <c:pt idx="16">
                  <c:v>0.26666699999999999</c:v>
                </c:pt>
                <c:pt idx="17">
                  <c:v>0.36666700000000002</c:v>
                </c:pt>
                <c:pt idx="18">
                  <c:v>0.33333299999999999</c:v>
                </c:pt>
                <c:pt idx="19">
                  <c:v>0.36666700000000002</c:v>
                </c:pt>
                <c:pt idx="20">
                  <c:v>0.26666699999999999</c:v>
                </c:pt>
                <c:pt idx="21">
                  <c:v>0.33333299999999999</c:v>
                </c:pt>
                <c:pt idx="22">
                  <c:v>0.4</c:v>
                </c:pt>
                <c:pt idx="23">
                  <c:v>0.4</c:v>
                </c:pt>
                <c:pt idx="24">
                  <c:v>0.33333299999999999</c:v>
                </c:pt>
                <c:pt idx="25">
                  <c:v>0.33333299999999999</c:v>
                </c:pt>
                <c:pt idx="26">
                  <c:v>0.53333299999999995</c:v>
                </c:pt>
                <c:pt idx="27">
                  <c:v>0.56666700000000003</c:v>
                </c:pt>
                <c:pt idx="28">
                  <c:v>0.56666700000000003</c:v>
                </c:pt>
                <c:pt idx="29">
                  <c:v>0.43333300000000002</c:v>
                </c:pt>
                <c:pt idx="30">
                  <c:v>0.5</c:v>
                </c:pt>
                <c:pt idx="31">
                  <c:v>0.5</c:v>
                </c:pt>
                <c:pt idx="32">
                  <c:v>0.6</c:v>
                </c:pt>
                <c:pt idx="33">
                  <c:v>0.5</c:v>
                </c:pt>
                <c:pt idx="34">
                  <c:v>0.6</c:v>
                </c:pt>
                <c:pt idx="35">
                  <c:v>0.6</c:v>
                </c:pt>
                <c:pt idx="36">
                  <c:v>0.6</c:v>
                </c:pt>
                <c:pt idx="37">
                  <c:v>0.7</c:v>
                </c:pt>
                <c:pt idx="38">
                  <c:v>0.66666700000000001</c:v>
                </c:pt>
                <c:pt idx="39">
                  <c:v>0.56666700000000003</c:v>
                </c:pt>
                <c:pt idx="40">
                  <c:v>0.56666700000000003</c:v>
                </c:pt>
                <c:pt idx="41">
                  <c:v>0.73333300000000001</c:v>
                </c:pt>
                <c:pt idx="42">
                  <c:v>0.9</c:v>
                </c:pt>
                <c:pt idx="43">
                  <c:v>0.76666699999999999</c:v>
                </c:pt>
                <c:pt idx="44">
                  <c:v>0.73333300000000001</c:v>
                </c:pt>
                <c:pt idx="45">
                  <c:v>0.73333300000000001</c:v>
                </c:pt>
                <c:pt idx="46">
                  <c:v>0.86666699999999997</c:v>
                </c:pt>
                <c:pt idx="47">
                  <c:v>0.9</c:v>
                </c:pt>
                <c:pt idx="48">
                  <c:v>0.66666700000000001</c:v>
                </c:pt>
                <c:pt idx="49">
                  <c:v>0.83333299999999999</c:v>
                </c:pt>
                <c:pt idx="50">
                  <c:v>0.8</c:v>
                </c:pt>
                <c:pt idx="51">
                  <c:v>0.8</c:v>
                </c:pt>
                <c:pt idx="52">
                  <c:v>1</c:v>
                </c:pt>
                <c:pt idx="53">
                  <c:v>0.96666700000000005</c:v>
                </c:pt>
                <c:pt idx="54">
                  <c:v>0.73333300000000001</c:v>
                </c:pt>
                <c:pt idx="55">
                  <c:v>0.93333299999999997</c:v>
                </c:pt>
                <c:pt idx="56">
                  <c:v>0.86666699999999997</c:v>
                </c:pt>
                <c:pt idx="57">
                  <c:v>1</c:v>
                </c:pt>
                <c:pt idx="58">
                  <c:v>0.93333299999999997</c:v>
                </c:pt>
                <c:pt idx="59">
                  <c:v>1.1333329999999999</c:v>
                </c:pt>
                <c:pt idx="60">
                  <c:v>0.96666700000000005</c:v>
                </c:pt>
                <c:pt idx="61">
                  <c:v>1</c:v>
                </c:pt>
                <c:pt idx="62">
                  <c:v>1.4666669999999999</c:v>
                </c:pt>
                <c:pt idx="63">
                  <c:v>1.5</c:v>
                </c:pt>
                <c:pt idx="64">
                  <c:v>1.1000000000000001</c:v>
                </c:pt>
                <c:pt idx="65">
                  <c:v>1.1666669999999999</c:v>
                </c:pt>
                <c:pt idx="66">
                  <c:v>1.2</c:v>
                </c:pt>
                <c:pt idx="67">
                  <c:v>1.0333330000000001</c:v>
                </c:pt>
                <c:pt idx="68">
                  <c:v>1.4</c:v>
                </c:pt>
                <c:pt idx="69">
                  <c:v>1.1000000000000001</c:v>
                </c:pt>
                <c:pt idx="70">
                  <c:v>1.1333329999999999</c:v>
                </c:pt>
                <c:pt idx="71">
                  <c:v>1.1666669999999999</c:v>
                </c:pt>
                <c:pt idx="72">
                  <c:v>1.1666669999999999</c:v>
                </c:pt>
                <c:pt idx="73">
                  <c:v>1.233333</c:v>
                </c:pt>
                <c:pt idx="74">
                  <c:v>1.066667</c:v>
                </c:pt>
                <c:pt idx="75">
                  <c:v>1.1666669999999999</c:v>
                </c:pt>
                <c:pt idx="76">
                  <c:v>1.266667</c:v>
                </c:pt>
                <c:pt idx="77">
                  <c:v>1.433333</c:v>
                </c:pt>
                <c:pt idx="78">
                  <c:v>1.5</c:v>
                </c:pt>
                <c:pt idx="79">
                  <c:v>1.4666669999999999</c:v>
                </c:pt>
                <c:pt idx="80">
                  <c:v>1.3333330000000001</c:v>
                </c:pt>
                <c:pt idx="81">
                  <c:v>1.4</c:v>
                </c:pt>
                <c:pt idx="82">
                  <c:v>1.433333</c:v>
                </c:pt>
                <c:pt idx="83">
                  <c:v>1.4</c:v>
                </c:pt>
                <c:pt idx="84">
                  <c:v>1.4</c:v>
                </c:pt>
                <c:pt idx="85">
                  <c:v>1.433333</c:v>
                </c:pt>
                <c:pt idx="86">
                  <c:v>1.5</c:v>
                </c:pt>
                <c:pt idx="87">
                  <c:v>1.4666669999999999</c:v>
                </c:pt>
                <c:pt idx="88">
                  <c:v>1.433333</c:v>
                </c:pt>
                <c:pt idx="89">
                  <c:v>1.6</c:v>
                </c:pt>
                <c:pt idx="90">
                  <c:v>1.6</c:v>
                </c:pt>
                <c:pt idx="91">
                  <c:v>1.766667</c:v>
                </c:pt>
                <c:pt idx="92">
                  <c:v>1.6333329999999999</c:v>
                </c:pt>
                <c:pt idx="93">
                  <c:v>1.6666669999999999</c:v>
                </c:pt>
                <c:pt idx="94">
                  <c:v>1.766667</c:v>
                </c:pt>
                <c:pt idx="95">
                  <c:v>1.566667</c:v>
                </c:pt>
                <c:pt idx="96">
                  <c:v>1.766667</c:v>
                </c:pt>
                <c:pt idx="97">
                  <c:v>1.5333330000000001</c:v>
                </c:pt>
                <c:pt idx="98">
                  <c:v>1.9</c:v>
                </c:pt>
                <c:pt idx="99">
                  <c:v>1.5</c:v>
                </c:pt>
                <c:pt idx="100">
                  <c:v>1.5333330000000001</c:v>
                </c:pt>
                <c:pt idx="101">
                  <c:v>1.7</c:v>
                </c:pt>
                <c:pt idx="102">
                  <c:v>1.8333330000000001</c:v>
                </c:pt>
                <c:pt idx="103">
                  <c:v>1.8</c:v>
                </c:pt>
                <c:pt idx="104">
                  <c:v>1.6333329999999999</c:v>
                </c:pt>
                <c:pt idx="105">
                  <c:v>2</c:v>
                </c:pt>
                <c:pt idx="106">
                  <c:v>1.8333330000000001</c:v>
                </c:pt>
                <c:pt idx="107">
                  <c:v>1.6333329999999999</c:v>
                </c:pt>
                <c:pt idx="108">
                  <c:v>2.0666669999999998</c:v>
                </c:pt>
                <c:pt idx="109">
                  <c:v>1.7</c:v>
                </c:pt>
                <c:pt idx="110">
                  <c:v>1.766667</c:v>
                </c:pt>
                <c:pt idx="111">
                  <c:v>1.933333</c:v>
                </c:pt>
                <c:pt idx="112">
                  <c:v>1.933333</c:v>
                </c:pt>
                <c:pt idx="113">
                  <c:v>1.9</c:v>
                </c:pt>
                <c:pt idx="114">
                  <c:v>1.733333</c:v>
                </c:pt>
                <c:pt idx="115">
                  <c:v>2.1</c:v>
                </c:pt>
                <c:pt idx="116">
                  <c:v>2.0333329999999998</c:v>
                </c:pt>
                <c:pt idx="117">
                  <c:v>1.933333</c:v>
                </c:pt>
                <c:pt idx="118">
                  <c:v>1.933333</c:v>
                </c:pt>
                <c:pt idx="119">
                  <c:v>1.9666669999999999</c:v>
                </c:pt>
                <c:pt idx="120">
                  <c:v>2.0666669999999998</c:v>
                </c:pt>
                <c:pt idx="121">
                  <c:v>2.2000000000000002</c:v>
                </c:pt>
                <c:pt idx="122">
                  <c:v>2.1333329999999999</c:v>
                </c:pt>
                <c:pt idx="123">
                  <c:v>2.1</c:v>
                </c:pt>
                <c:pt idx="124">
                  <c:v>1.9666669999999999</c:v>
                </c:pt>
                <c:pt idx="125">
                  <c:v>2.1333329999999999</c:v>
                </c:pt>
                <c:pt idx="126">
                  <c:v>2.2000000000000002</c:v>
                </c:pt>
                <c:pt idx="127">
                  <c:v>2.5</c:v>
                </c:pt>
                <c:pt idx="128">
                  <c:v>2.1666669999999999</c:v>
                </c:pt>
                <c:pt idx="129">
                  <c:v>2.2000000000000002</c:v>
                </c:pt>
                <c:pt idx="130">
                  <c:v>2.5</c:v>
                </c:pt>
                <c:pt idx="131">
                  <c:v>2.1333329999999999</c:v>
                </c:pt>
                <c:pt idx="132">
                  <c:v>2.5</c:v>
                </c:pt>
                <c:pt idx="133">
                  <c:v>2.6666669999999999</c:v>
                </c:pt>
                <c:pt idx="134">
                  <c:v>2.5666669999999998</c:v>
                </c:pt>
                <c:pt idx="135">
                  <c:v>2.266667</c:v>
                </c:pt>
                <c:pt idx="136">
                  <c:v>2.7</c:v>
                </c:pt>
                <c:pt idx="137">
                  <c:v>2.8</c:v>
                </c:pt>
                <c:pt idx="138">
                  <c:v>2.8666670000000001</c:v>
                </c:pt>
                <c:pt idx="139">
                  <c:v>2.3666670000000001</c:v>
                </c:pt>
                <c:pt idx="140">
                  <c:v>2.8666670000000001</c:v>
                </c:pt>
                <c:pt idx="141">
                  <c:v>2.733333</c:v>
                </c:pt>
                <c:pt idx="142">
                  <c:v>2.733333</c:v>
                </c:pt>
                <c:pt idx="143">
                  <c:v>2.7</c:v>
                </c:pt>
                <c:pt idx="144">
                  <c:v>2.9</c:v>
                </c:pt>
                <c:pt idx="145">
                  <c:v>2.8666670000000001</c:v>
                </c:pt>
                <c:pt idx="146">
                  <c:v>2.8</c:v>
                </c:pt>
                <c:pt idx="147">
                  <c:v>3</c:v>
                </c:pt>
                <c:pt idx="148">
                  <c:v>2.9333330000000002</c:v>
                </c:pt>
                <c:pt idx="149">
                  <c:v>2.733333</c:v>
                </c:pt>
                <c:pt idx="150">
                  <c:v>2.9666670000000002</c:v>
                </c:pt>
                <c:pt idx="151">
                  <c:v>3.1666669999999999</c:v>
                </c:pt>
                <c:pt idx="152">
                  <c:v>2.9666670000000002</c:v>
                </c:pt>
                <c:pt idx="153">
                  <c:v>3.1333329999999999</c:v>
                </c:pt>
                <c:pt idx="154">
                  <c:v>3.1333329999999999</c:v>
                </c:pt>
                <c:pt idx="155">
                  <c:v>3.1666669999999999</c:v>
                </c:pt>
                <c:pt idx="156">
                  <c:v>3.0333329999999998</c:v>
                </c:pt>
                <c:pt idx="157">
                  <c:v>3.2</c:v>
                </c:pt>
                <c:pt idx="158">
                  <c:v>3.1333329999999999</c:v>
                </c:pt>
                <c:pt idx="159">
                  <c:v>3.733333</c:v>
                </c:pt>
                <c:pt idx="160">
                  <c:v>3.266667</c:v>
                </c:pt>
                <c:pt idx="161">
                  <c:v>3.5666669999999998</c:v>
                </c:pt>
                <c:pt idx="162">
                  <c:v>3.5333329999999998</c:v>
                </c:pt>
                <c:pt idx="163">
                  <c:v>3.3333330000000001</c:v>
                </c:pt>
                <c:pt idx="164">
                  <c:v>2.9666670000000002</c:v>
                </c:pt>
                <c:pt idx="165">
                  <c:v>3.3333330000000001</c:v>
                </c:pt>
                <c:pt idx="166">
                  <c:v>3.3</c:v>
                </c:pt>
                <c:pt idx="167">
                  <c:v>3.5333329999999998</c:v>
                </c:pt>
                <c:pt idx="168">
                  <c:v>3.266667</c:v>
                </c:pt>
                <c:pt idx="169">
                  <c:v>3.1</c:v>
                </c:pt>
                <c:pt idx="170">
                  <c:v>3.3666670000000001</c:v>
                </c:pt>
                <c:pt idx="171">
                  <c:v>3.3666670000000001</c:v>
                </c:pt>
                <c:pt idx="172">
                  <c:v>3.3666670000000001</c:v>
                </c:pt>
                <c:pt idx="173">
                  <c:v>3.4</c:v>
                </c:pt>
                <c:pt idx="174">
                  <c:v>3.0666669999999998</c:v>
                </c:pt>
                <c:pt idx="175">
                  <c:v>3</c:v>
                </c:pt>
                <c:pt idx="176">
                  <c:v>3.4333330000000002</c:v>
                </c:pt>
                <c:pt idx="177">
                  <c:v>3.1</c:v>
                </c:pt>
                <c:pt idx="178">
                  <c:v>3.5333329999999998</c:v>
                </c:pt>
                <c:pt idx="179">
                  <c:v>2.766667</c:v>
                </c:pt>
                <c:pt idx="180">
                  <c:v>3.4666670000000002</c:v>
                </c:pt>
                <c:pt idx="181">
                  <c:v>3.0666669999999998</c:v>
                </c:pt>
                <c:pt idx="182">
                  <c:v>3.733333</c:v>
                </c:pt>
                <c:pt idx="183">
                  <c:v>2.9666670000000002</c:v>
                </c:pt>
                <c:pt idx="184">
                  <c:v>3.4</c:v>
                </c:pt>
                <c:pt idx="185">
                  <c:v>3.266667</c:v>
                </c:pt>
                <c:pt idx="186">
                  <c:v>3.6</c:v>
                </c:pt>
                <c:pt idx="187">
                  <c:v>3.1</c:v>
                </c:pt>
                <c:pt idx="188">
                  <c:v>3.8333330000000001</c:v>
                </c:pt>
                <c:pt idx="189">
                  <c:v>3.1</c:v>
                </c:pt>
                <c:pt idx="190">
                  <c:v>3.5666669999999998</c:v>
                </c:pt>
                <c:pt idx="191">
                  <c:v>3.1</c:v>
                </c:pt>
                <c:pt idx="192">
                  <c:v>3.5666669999999998</c:v>
                </c:pt>
                <c:pt idx="193">
                  <c:v>3.2</c:v>
                </c:pt>
                <c:pt idx="194">
                  <c:v>3.6666669999999999</c:v>
                </c:pt>
                <c:pt idx="195">
                  <c:v>3.3</c:v>
                </c:pt>
                <c:pt idx="196">
                  <c:v>3.8666670000000001</c:v>
                </c:pt>
                <c:pt idx="197">
                  <c:v>3.5</c:v>
                </c:pt>
                <c:pt idx="198">
                  <c:v>3.766667</c:v>
                </c:pt>
                <c:pt idx="199">
                  <c:v>3.3</c:v>
                </c:pt>
                <c:pt idx="200">
                  <c:v>4</c:v>
                </c:pt>
                <c:pt idx="201">
                  <c:v>3.6333329999999999</c:v>
                </c:pt>
                <c:pt idx="202">
                  <c:v>3.9666670000000002</c:v>
                </c:pt>
                <c:pt idx="203">
                  <c:v>3.266667</c:v>
                </c:pt>
                <c:pt idx="204">
                  <c:v>3.8333330000000001</c:v>
                </c:pt>
                <c:pt idx="205">
                  <c:v>3.5333329999999998</c:v>
                </c:pt>
                <c:pt idx="206">
                  <c:v>3.9666670000000002</c:v>
                </c:pt>
                <c:pt idx="207">
                  <c:v>3.3333330000000001</c:v>
                </c:pt>
                <c:pt idx="208">
                  <c:v>4.0999999999999996</c:v>
                </c:pt>
                <c:pt idx="209">
                  <c:v>3.3333330000000001</c:v>
                </c:pt>
                <c:pt idx="210">
                  <c:v>4.2</c:v>
                </c:pt>
                <c:pt idx="211">
                  <c:v>3.733333</c:v>
                </c:pt>
                <c:pt idx="212">
                  <c:v>4.0999999999999996</c:v>
                </c:pt>
                <c:pt idx="213">
                  <c:v>3.9333330000000002</c:v>
                </c:pt>
                <c:pt idx="214">
                  <c:v>3.5</c:v>
                </c:pt>
                <c:pt idx="215">
                  <c:v>4.2</c:v>
                </c:pt>
                <c:pt idx="216">
                  <c:v>3.9333330000000002</c:v>
                </c:pt>
                <c:pt idx="217">
                  <c:v>4.2</c:v>
                </c:pt>
                <c:pt idx="218">
                  <c:v>3.7</c:v>
                </c:pt>
                <c:pt idx="219">
                  <c:v>3.9666670000000002</c:v>
                </c:pt>
                <c:pt idx="220">
                  <c:v>3.8</c:v>
                </c:pt>
                <c:pt idx="221">
                  <c:v>4.4333330000000002</c:v>
                </c:pt>
                <c:pt idx="222">
                  <c:v>3.8666670000000001</c:v>
                </c:pt>
                <c:pt idx="223">
                  <c:v>4.5</c:v>
                </c:pt>
                <c:pt idx="224">
                  <c:v>3.6333329999999999</c:v>
                </c:pt>
                <c:pt idx="225">
                  <c:v>4.3333329999999997</c:v>
                </c:pt>
                <c:pt idx="226">
                  <c:v>3.9333330000000002</c:v>
                </c:pt>
                <c:pt idx="227">
                  <c:v>4.5</c:v>
                </c:pt>
                <c:pt idx="228">
                  <c:v>3.8333330000000001</c:v>
                </c:pt>
                <c:pt idx="229">
                  <c:v>4.1666670000000003</c:v>
                </c:pt>
                <c:pt idx="230">
                  <c:v>4.0666669999999998</c:v>
                </c:pt>
                <c:pt idx="231">
                  <c:v>4.5333329999999998</c:v>
                </c:pt>
                <c:pt idx="232">
                  <c:v>3.9666670000000002</c:v>
                </c:pt>
                <c:pt idx="233">
                  <c:v>4.5333329999999998</c:v>
                </c:pt>
                <c:pt idx="234">
                  <c:v>4</c:v>
                </c:pt>
                <c:pt idx="235">
                  <c:v>4.5666669999999998</c:v>
                </c:pt>
                <c:pt idx="236">
                  <c:v>4.0666669999999998</c:v>
                </c:pt>
                <c:pt idx="237">
                  <c:v>4.7</c:v>
                </c:pt>
                <c:pt idx="238">
                  <c:v>4.0999999999999996</c:v>
                </c:pt>
                <c:pt idx="239">
                  <c:v>4.266667</c:v>
                </c:pt>
                <c:pt idx="240">
                  <c:v>4.3333329999999997</c:v>
                </c:pt>
                <c:pt idx="241">
                  <c:v>4.6333330000000004</c:v>
                </c:pt>
                <c:pt idx="242">
                  <c:v>4.1666670000000003</c:v>
                </c:pt>
                <c:pt idx="243">
                  <c:v>5</c:v>
                </c:pt>
                <c:pt idx="244">
                  <c:v>4.3</c:v>
                </c:pt>
                <c:pt idx="245">
                  <c:v>5</c:v>
                </c:pt>
                <c:pt idx="246">
                  <c:v>4.233333</c:v>
                </c:pt>
                <c:pt idx="247">
                  <c:v>4.9000000000000004</c:v>
                </c:pt>
                <c:pt idx="248">
                  <c:v>4.3666669999999996</c:v>
                </c:pt>
                <c:pt idx="249">
                  <c:v>4.766667</c:v>
                </c:pt>
                <c:pt idx="250">
                  <c:v>4.4666670000000002</c:v>
                </c:pt>
                <c:pt idx="251">
                  <c:v>5.733333</c:v>
                </c:pt>
                <c:pt idx="252">
                  <c:v>4.733333</c:v>
                </c:pt>
                <c:pt idx="253">
                  <c:v>5.1666670000000003</c:v>
                </c:pt>
                <c:pt idx="254">
                  <c:v>4.5666669999999998</c:v>
                </c:pt>
                <c:pt idx="255">
                  <c:v>5.3333329999999997</c:v>
                </c:pt>
                <c:pt idx="256">
                  <c:v>4.5333329999999998</c:v>
                </c:pt>
                <c:pt idx="257">
                  <c:v>5.5333329999999998</c:v>
                </c:pt>
                <c:pt idx="258">
                  <c:v>4.9666670000000002</c:v>
                </c:pt>
                <c:pt idx="259">
                  <c:v>4.8333329999999997</c:v>
                </c:pt>
                <c:pt idx="260">
                  <c:v>5</c:v>
                </c:pt>
                <c:pt idx="261">
                  <c:v>5.1666670000000003</c:v>
                </c:pt>
                <c:pt idx="262">
                  <c:v>5.5</c:v>
                </c:pt>
                <c:pt idx="263">
                  <c:v>5.4666670000000002</c:v>
                </c:pt>
                <c:pt idx="264">
                  <c:v>5.2</c:v>
                </c:pt>
                <c:pt idx="265">
                  <c:v>5.3333329999999997</c:v>
                </c:pt>
                <c:pt idx="266">
                  <c:v>5.3666669999999996</c:v>
                </c:pt>
                <c:pt idx="267">
                  <c:v>5.2</c:v>
                </c:pt>
                <c:pt idx="268">
                  <c:v>5.7</c:v>
                </c:pt>
                <c:pt idx="269">
                  <c:v>5.0999999999999996</c:v>
                </c:pt>
                <c:pt idx="270">
                  <c:v>5.266667</c:v>
                </c:pt>
                <c:pt idx="271">
                  <c:v>5.6666670000000003</c:v>
                </c:pt>
                <c:pt idx="272">
                  <c:v>5.5333329999999998</c:v>
                </c:pt>
                <c:pt idx="273">
                  <c:v>5.5</c:v>
                </c:pt>
                <c:pt idx="274">
                  <c:v>5.266667</c:v>
                </c:pt>
                <c:pt idx="275">
                  <c:v>5.7</c:v>
                </c:pt>
                <c:pt idx="276">
                  <c:v>5.6</c:v>
                </c:pt>
                <c:pt idx="277">
                  <c:v>5.6666670000000003</c:v>
                </c:pt>
                <c:pt idx="278">
                  <c:v>5.6</c:v>
                </c:pt>
                <c:pt idx="279">
                  <c:v>5.2</c:v>
                </c:pt>
                <c:pt idx="280">
                  <c:v>5.5333329999999998</c:v>
                </c:pt>
                <c:pt idx="281">
                  <c:v>5.6</c:v>
                </c:pt>
                <c:pt idx="282">
                  <c:v>5.8</c:v>
                </c:pt>
                <c:pt idx="283">
                  <c:v>5.6333330000000004</c:v>
                </c:pt>
                <c:pt idx="284">
                  <c:v>5.4</c:v>
                </c:pt>
                <c:pt idx="285">
                  <c:v>5.733333</c:v>
                </c:pt>
                <c:pt idx="286">
                  <c:v>5.8</c:v>
                </c:pt>
                <c:pt idx="287">
                  <c:v>5.7</c:v>
                </c:pt>
                <c:pt idx="288">
                  <c:v>5.7</c:v>
                </c:pt>
                <c:pt idx="289">
                  <c:v>5.3</c:v>
                </c:pt>
                <c:pt idx="290">
                  <c:v>5.8333329999999997</c:v>
                </c:pt>
                <c:pt idx="291">
                  <c:v>5.8333329999999997</c:v>
                </c:pt>
                <c:pt idx="292">
                  <c:v>5.9333330000000002</c:v>
                </c:pt>
                <c:pt idx="293">
                  <c:v>5.9</c:v>
                </c:pt>
                <c:pt idx="294">
                  <c:v>5.8</c:v>
                </c:pt>
                <c:pt idx="295">
                  <c:v>5.766667</c:v>
                </c:pt>
                <c:pt idx="296">
                  <c:v>5.9666670000000002</c:v>
                </c:pt>
                <c:pt idx="297">
                  <c:v>5.9666670000000002</c:v>
                </c:pt>
                <c:pt idx="298">
                  <c:v>6.1</c:v>
                </c:pt>
                <c:pt idx="299">
                  <c:v>5.7</c:v>
                </c:pt>
                <c:pt idx="300">
                  <c:v>6.0333329999999998</c:v>
                </c:pt>
                <c:pt idx="301">
                  <c:v>6.0333329999999998</c:v>
                </c:pt>
                <c:pt idx="302">
                  <c:v>6.0333329999999998</c:v>
                </c:pt>
                <c:pt idx="303">
                  <c:v>5.9</c:v>
                </c:pt>
                <c:pt idx="304">
                  <c:v>6.1666670000000003</c:v>
                </c:pt>
                <c:pt idx="305">
                  <c:v>6.233333</c:v>
                </c:pt>
                <c:pt idx="306">
                  <c:v>6.1666670000000003</c:v>
                </c:pt>
                <c:pt idx="307">
                  <c:v>6.1666670000000003</c:v>
                </c:pt>
                <c:pt idx="308">
                  <c:v>6.266667</c:v>
                </c:pt>
                <c:pt idx="309">
                  <c:v>5.8</c:v>
                </c:pt>
                <c:pt idx="310">
                  <c:v>6.3</c:v>
                </c:pt>
                <c:pt idx="311">
                  <c:v>6.266667</c:v>
                </c:pt>
                <c:pt idx="312">
                  <c:v>6.3666669999999996</c:v>
                </c:pt>
                <c:pt idx="313">
                  <c:v>6.6333330000000004</c:v>
                </c:pt>
                <c:pt idx="314">
                  <c:v>6.0666669999999998</c:v>
                </c:pt>
                <c:pt idx="315">
                  <c:v>6.4</c:v>
                </c:pt>
                <c:pt idx="316">
                  <c:v>6.266667</c:v>
                </c:pt>
                <c:pt idx="317">
                  <c:v>6.6333330000000004</c:v>
                </c:pt>
                <c:pt idx="318">
                  <c:v>6.4666670000000002</c:v>
                </c:pt>
                <c:pt idx="319">
                  <c:v>8.1</c:v>
                </c:pt>
                <c:pt idx="320">
                  <c:v>6.5333329999999998</c:v>
                </c:pt>
                <c:pt idx="321">
                  <c:v>6.4333330000000002</c:v>
                </c:pt>
                <c:pt idx="322">
                  <c:v>6.4666670000000002</c:v>
                </c:pt>
                <c:pt idx="323">
                  <c:v>6.5666669999999998</c:v>
                </c:pt>
                <c:pt idx="324">
                  <c:v>6.233333</c:v>
                </c:pt>
                <c:pt idx="325">
                  <c:v>6.3333329999999997</c:v>
                </c:pt>
                <c:pt idx="326">
                  <c:v>6.4666670000000002</c:v>
                </c:pt>
                <c:pt idx="327">
                  <c:v>6.7</c:v>
                </c:pt>
                <c:pt idx="328">
                  <c:v>6.7</c:v>
                </c:pt>
                <c:pt idx="329">
                  <c:v>6.233333</c:v>
                </c:pt>
                <c:pt idx="330">
                  <c:v>6.733333</c:v>
                </c:pt>
                <c:pt idx="331">
                  <c:v>6.6333330000000004</c:v>
                </c:pt>
                <c:pt idx="332">
                  <c:v>6.5666669999999998</c:v>
                </c:pt>
                <c:pt idx="333">
                  <c:v>6.9</c:v>
                </c:pt>
                <c:pt idx="334">
                  <c:v>6.5666669999999998</c:v>
                </c:pt>
                <c:pt idx="335">
                  <c:v>6.9</c:v>
                </c:pt>
                <c:pt idx="336">
                  <c:v>6.8333329999999997</c:v>
                </c:pt>
                <c:pt idx="337">
                  <c:v>6.8</c:v>
                </c:pt>
                <c:pt idx="338">
                  <c:v>6.9333330000000002</c:v>
                </c:pt>
                <c:pt idx="339">
                  <c:v>6.4333330000000002</c:v>
                </c:pt>
                <c:pt idx="340">
                  <c:v>6.8333329999999997</c:v>
                </c:pt>
                <c:pt idx="341">
                  <c:v>6.9</c:v>
                </c:pt>
                <c:pt idx="342">
                  <c:v>6.8</c:v>
                </c:pt>
                <c:pt idx="343">
                  <c:v>7.1</c:v>
                </c:pt>
                <c:pt idx="344">
                  <c:v>6.9</c:v>
                </c:pt>
                <c:pt idx="345">
                  <c:v>7.0333329999999998</c:v>
                </c:pt>
                <c:pt idx="346">
                  <c:v>7.0333329999999998</c:v>
                </c:pt>
                <c:pt idx="347">
                  <c:v>7.0333329999999998</c:v>
                </c:pt>
                <c:pt idx="348">
                  <c:v>7.0666669999999998</c:v>
                </c:pt>
                <c:pt idx="349">
                  <c:v>6.5666669999999998</c:v>
                </c:pt>
                <c:pt idx="350">
                  <c:v>7.1333330000000004</c:v>
                </c:pt>
                <c:pt idx="351">
                  <c:v>7.1</c:v>
                </c:pt>
                <c:pt idx="352">
                  <c:v>7.1333330000000004</c:v>
                </c:pt>
                <c:pt idx="353">
                  <c:v>7.1</c:v>
                </c:pt>
                <c:pt idx="354">
                  <c:v>6.8333329999999997</c:v>
                </c:pt>
                <c:pt idx="355">
                  <c:v>7.1333330000000004</c:v>
                </c:pt>
                <c:pt idx="356">
                  <c:v>7.0333329999999998</c:v>
                </c:pt>
                <c:pt idx="357">
                  <c:v>7.3</c:v>
                </c:pt>
                <c:pt idx="358">
                  <c:v>9.766667</c:v>
                </c:pt>
                <c:pt idx="359">
                  <c:v>6.8333329999999997</c:v>
                </c:pt>
                <c:pt idx="360">
                  <c:v>7.266667</c:v>
                </c:pt>
                <c:pt idx="361">
                  <c:v>7.1333330000000004</c:v>
                </c:pt>
                <c:pt idx="362">
                  <c:v>7.4333330000000002</c:v>
                </c:pt>
                <c:pt idx="363">
                  <c:v>7.233333</c:v>
                </c:pt>
                <c:pt idx="364">
                  <c:v>7</c:v>
                </c:pt>
                <c:pt idx="365">
                  <c:v>7.766667</c:v>
                </c:pt>
                <c:pt idx="366">
                  <c:v>7.3</c:v>
                </c:pt>
                <c:pt idx="367">
                  <c:v>7.266667</c:v>
                </c:pt>
                <c:pt idx="368">
                  <c:v>7.3</c:v>
                </c:pt>
                <c:pt idx="369">
                  <c:v>7</c:v>
                </c:pt>
                <c:pt idx="370">
                  <c:v>7.5666669999999998</c:v>
                </c:pt>
                <c:pt idx="371">
                  <c:v>7.6666670000000003</c:v>
                </c:pt>
                <c:pt idx="372">
                  <c:v>7.4</c:v>
                </c:pt>
                <c:pt idx="373">
                  <c:v>7.6</c:v>
                </c:pt>
                <c:pt idx="374">
                  <c:v>7.8666669999999996</c:v>
                </c:pt>
                <c:pt idx="375">
                  <c:v>7.766667</c:v>
                </c:pt>
                <c:pt idx="376">
                  <c:v>7.6666670000000003</c:v>
                </c:pt>
                <c:pt idx="377">
                  <c:v>7.6333330000000004</c:v>
                </c:pt>
                <c:pt idx="378">
                  <c:v>7.6333330000000004</c:v>
                </c:pt>
                <c:pt idx="379">
                  <c:v>7.3</c:v>
                </c:pt>
                <c:pt idx="380">
                  <c:v>7.766667</c:v>
                </c:pt>
                <c:pt idx="381">
                  <c:v>7.8666669999999996</c:v>
                </c:pt>
                <c:pt idx="382">
                  <c:v>7.733333</c:v>
                </c:pt>
                <c:pt idx="383">
                  <c:v>7.8</c:v>
                </c:pt>
                <c:pt idx="384">
                  <c:v>7.6333330000000004</c:v>
                </c:pt>
                <c:pt idx="385">
                  <c:v>7.8</c:v>
                </c:pt>
                <c:pt idx="386">
                  <c:v>7.8</c:v>
                </c:pt>
                <c:pt idx="387">
                  <c:v>7.9333330000000002</c:v>
                </c:pt>
                <c:pt idx="388">
                  <c:v>7.733333</c:v>
                </c:pt>
                <c:pt idx="389">
                  <c:v>7.6333330000000004</c:v>
                </c:pt>
                <c:pt idx="390">
                  <c:v>8.0666670000000007</c:v>
                </c:pt>
                <c:pt idx="391">
                  <c:v>7.8</c:v>
                </c:pt>
                <c:pt idx="392">
                  <c:v>7.8666669999999996</c:v>
                </c:pt>
                <c:pt idx="393">
                  <c:v>7.8333329999999997</c:v>
                </c:pt>
                <c:pt idx="394">
                  <c:v>7.8333329999999997</c:v>
                </c:pt>
                <c:pt idx="395">
                  <c:v>8.1333330000000004</c:v>
                </c:pt>
                <c:pt idx="396">
                  <c:v>8.233333</c:v>
                </c:pt>
                <c:pt idx="397">
                  <c:v>8.266667</c:v>
                </c:pt>
                <c:pt idx="398">
                  <c:v>8.1666670000000003</c:v>
                </c:pt>
                <c:pt idx="399">
                  <c:v>7.766667</c:v>
                </c:pt>
                <c:pt idx="400">
                  <c:v>8.3000000000000007</c:v>
                </c:pt>
                <c:pt idx="401">
                  <c:v>8.1666670000000003</c:v>
                </c:pt>
                <c:pt idx="402">
                  <c:v>8.0666670000000007</c:v>
                </c:pt>
                <c:pt idx="403">
                  <c:v>11.133333</c:v>
                </c:pt>
                <c:pt idx="404">
                  <c:v>8.0666670000000007</c:v>
                </c:pt>
                <c:pt idx="405">
                  <c:v>8.3000000000000007</c:v>
                </c:pt>
                <c:pt idx="406">
                  <c:v>8.266667</c:v>
                </c:pt>
                <c:pt idx="407">
                  <c:v>8.4</c:v>
                </c:pt>
                <c:pt idx="408">
                  <c:v>8.266667</c:v>
                </c:pt>
                <c:pt idx="409">
                  <c:v>8.1999999999999993</c:v>
                </c:pt>
                <c:pt idx="410">
                  <c:v>8.3666669999999996</c:v>
                </c:pt>
                <c:pt idx="411">
                  <c:v>8.4</c:v>
                </c:pt>
                <c:pt idx="412">
                  <c:v>8.5</c:v>
                </c:pt>
                <c:pt idx="413">
                  <c:v>8.5666670000000007</c:v>
                </c:pt>
                <c:pt idx="414">
                  <c:v>8.1333330000000004</c:v>
                </c:pt>
                <c:pt idx="415">
                  <c:v>8.3333329999999997</c:v>
                </c:pt>
                <c:pt idx="416">
                  <c:v>8.4</c:v>
                </c:pt>
                <c:pt idx="417">
                  <c:v>8.5666670000000007</c:v>
                </c:pt>
                <c:pt idx="418">
                  <c:v>8.3333329999999997</c:v>
                </c:pt>
                <c:pt idx="419">
                  <c:v>8.1999999999999993</c:v>
                </c:pt>
                <c:pt idx="420">
                  <c:v>8.5333330000000007</c:v>
                </c:pt>
                <c:pt idx="421">
                  <c:v>8.6666670000000003</c:v>
                </c:pt>
                <c:pt idx="422">
                  <c:v>8.6999999999999993</c:v>
                </c:pt>
                <c:pt idx="423">
                  <c:v>8.5666670000000007</c:v>
                </c:pt>
                <c:pt idx="424">
                  <c:v>8.3333329999999997</c:v>
                </c:pt>
                <c:pt idx="425">
                  <c:v>8.5333330000000007</c:v>
                </c:pt>
                <c:pt idx="426">
                  <c:v>8.6999999999999993</c:v>
                </c:pt>
                <c:pt idx="427">
                  <c:v>8.5666670000000007</c:v>
                </c:pt>
                <c:pt idx="428">
                  <c:v>8.9</c:v>
                </c:pt>
                <c:pt idx="429">
                  <c:v>8.5666670000000007</c:v>
                </c:pt>
                <c:pt idx="430">
                  <c:v>8.9</c:v>
                </c:pt>
                <c:pt idx="431">
                  <c:v>8.9333329999999993</c:v>
                </c:pt>
                <c:pt idx="432">
                  <c:v>8.8666669999999996</c:v>
                </c:pt>
                <c:pt idx="433">
                  <c:v>8.9</c:v>
                </c:pt>
                <c:pt idx="434">
                  <c:v>8.8333329999999997</c:v>
                </c:pt>
                <c:pt idx="435">
                  <c:v>8.8666669999999996</c:v>
                </c:pt>
                <c:pt idx="436">
                  <c:v>9.0333330000000007</c:v>
                </c:pt>
                <c:pt idx="437">
                  <c:v>8.9666669999999993</c:v>
                </c:pt>
                <c:pt idx="438">
                  <c:v>8.8666669999999996</c:v>
                </c:pt>
                <c:pt idx="439">
                  <c:v>8.5666670000000007</c:v>
                </c:pt>
                <c:pt idx="440">
                  <c:v>8.9</c:v>
                </c:pt>
                <c:pt idx="441">
                  <c:v>8.9666669999999993</c:v>
                </c:pt>
                <c:pt idx="442">
                  <c:v>9.1666670000000003</c:v>
                </c:pt>
                <c:pt idx="443">
                  <c:v>9.0666670000000007</c:v>
                </c:pt>
                <c:pt idx="444">
                  <c:v>9.3000000000000007</c:v>
                </c:pt>
                <c:pt idx="445">
                  <c:v>9.1333330000000004</c:v>
                </c:pt>
                <c:pt idx="446">
                  <c:v>9.266667</c:v>
                </c:pt>
                <c:pt idx="447">
                  <c:v>9.233333</c:v>
                </c:pt>
                <c:pt idx="448">
                  <c:v>9.0333330000000007</c:v>
                </c:pt>
                <c:pt idx="449">
                  <c:v>8.9333329999999993</c:v>
                </c:pt>
                <c:pt idx="450">
                  <c:v>9.1999999999999993</c:v>
                </c:pt>
                <c:pt idx="451">
                  <c:v>9.266667</c:v>
                </c:pt>
                <c:pt idx="452">
                  <c:v>9.1</c:v>
                </c:pt>
                <c:pt idx="453">
                  <c:v>9.4</c:v>
                </c:pt>
                <c:pt idx="454">
                  <c:v>9.233333</c:v>
                </c:pt>
                <c:pt idx="455">
                  <c:v>9.3000000000000007</c:v>
                </c:pt>
                <c:pt idx="456">
                  <c:v>9.4333329999999993</c:v>
                </c:pt>
                <c:pt idx="457">
                  <c:v>9.3333329999999997</c:v>
                </c:pt>
                <c:pt idx="458">
                  <c:v>9.5</c:v>
                </c:pt>
                <c:pt idx="459">
                  <c:v>8.766667</c:v>
                </c:pt>
                <c:pt idx="460">
                  <c:v>9.1</c:v>
                </c:pt>
                <c:pt idx="461">
                  <c:v>9.4333329999999993</c:v>
                </c:pt>
                <c:pt idx="462">
                  <c:v>9.6</c:v>
                </c:pt>
                <c:pt idx="463">
                  <c:v>9.5</c:v>
                </c:pt>
                <c:pt idx="464">
                  <c:v>9.6333330000000004</c:v>
                </c:pt>
                <c:pt idx="465">
                  <c:v>9.5666670000000007</c:v>
                </c:pt>
                <c:pt idx="466">
                  <c:v>9.766667</c:v>
                </c:pt>
                <c:pt idx="467">
                  <c:v>9.6999999999999993</c:v>
                </c:pt>
                <c:pt idx="468">
                  <c:v>9.6</c:v>
                </c:pt>
                <c:pt idx="469">
                  <c:v>9.3333329999999997</c:v>
                </c:pt>
                <c:pt idx="470">
                  <c:v>9.6</c:v>
                </c:pt>
                <c:pt idx="471">
                  <c:v>9.6333330000000004</c:v>
                </c:pt>
                <c:pt idx="472">
                  <c:v>9.766667</c:v>
                </c:pt>
                <c:pt idx="473">
                  <c:v>9.8000000000000007</c:v>
                </c:pt>
                <c:pt idx="474">
                  <c:v>9.6</c:v>
                </c:pt>
                <c:pt idx="475">
                  <c:v>9.733333</c:v>
                </c:pt>
                <c:pt idx="476">
                  <c:v>9.733333</c:v>
                </c:pt>
                <c:pt idx="477">
                  <c:v>9.8000000000000007</c:v>
                </c:pt>
                <c:pt idx="478">
                  <c:v>9.9333329999999993</c:v>
                </c:pt>
                <c:pt idx="479">
                  <c:v>10.766667</c:v>
                </c:pt>
                <c:pt idx="480">
                  <c:v>9.8000000000000007</c:v>
                </c:pt>
                <c:pt idx="481">
                  <c:v>10.166667</c:v>
                </c:pt>
                <c:pt idx="482">
                  <c:v>9.766667</c:v>
                </c:pt>
                <c:pt idx="483">
                  <c:v>10.066667000000001</c:v>
                </c:pt>
                <c:pt idx="484">
                  <c:v>9.9666669999999993</c:v>
                </c:pt>
                <c:pt idx="485">
                  <c:v>10.066667000000001</c:v>
                </c:pt>
                <c:pt idx="486">
                  <c:v>10.066667000000001</c:v>
                </c:pt>
                <c:pt idx="487">
                  <c:v>10.066667000000001</c:v>
                </c:pt>
                <c:pt idx="488">
                  <c:v>10.266667</c:v>
                </c:pt>
                <c:pt idx="489">
                  <c:v>9.6</c:v>
                </c:pt>
                <c:pt idx="490">
                  <c:v>10.3</c:v>
                </c:pt>
                <c:pt idx="491">
                  <c:v>10.133333</c:v>
                </c:pt>
                <c:pt idx="492">
                  <c:v>10.233333</c:v>
                </c:pt>
                <c:pt idx="493">
                  <c:v>10.333333</c:v>
                </c:pt>
                <c:pt idx="494">
                  <c:v>10</c:v>
                </c:pt>
                <c:pt idx="495">
                  <c:v>10.1</c:v>
                </c:pt>
                <c:pt idx="496">
                  <c:v>10.266667</c:v>
                </c:pt>
                <c:pt idx="497">
                  <c:v>10.166667</c:v>
                </c:pt>
                <c:pt idx="498">
                  <c:v>10.4</c:v>
                </c:pt>
                <c:pt idx="499">
                  <c:v>9.733333</c:v>
                </c:pt>
                <c:pt idx="500">
                  <c:v>10.466666999999999</c:v>
                </c:pt>
                <c:pt idx="501">
                  <c:v>10.333333</c:v>
                </c:pt>
                <c:pt idx="502">
                  <c:v>10.4</c:v>
                </c:pt>
                <c:pt idx="503">
                  <c:v>10.533333000000001</c:v>
                </c:pt>
                <c:pt idx="504">
                  <c:v>10.199999999999999</c:v>
                </c:pt>
                <c:pt idx="505">
                  <c:v>10.4</c:v>
                </c:pt>
                <c:pt idx="506">
                  <c:v>10.733333</c:v>
                </c:pt>
                <c:pt idx="507">
                  <c:v>10.366667</c:v>
                </c:pt>
                <c:pt idx="508">
                  <c:v>11.166667</c:v>
                </c:pt>
                <c:pt idx="509">
                  <c:v>10</c:v>
                </c:pt>
                <c:pt idx="510">
                  <c:v>10.433332999999999</c:v>
                </c:pt>
                <c:pt idx="511">
                  <c:v>10.466666999999999</c:v>
                </c:pt>
                <c:pt idx="512">
                  <c:v>10.833333</c:v>
                </c:pt>
                <c:pt idx="513">
                  <c:v>10.433332999999999</c:v>
                </c:pt>
                <c:pt idx="514">
                  <c:v>10.466666999999999</c:v>
                </c:pt>
                <c:pt idx="515">
                  <c:v>10.766667</c:v>
                </c:pt>
                <c:pt idx="516">
                  <c:v>10.433332999999999</c:v>
                </c:pt>
                <c:pt idx="517">
                  <c:v>10.533333000000001</c:v>
                </c:pt>
                <c:pt idx="518">
                  <c:v>10.766667</c:v>
                </c:pt>
                <c:pt idx="519">
                  <c:v>10.133333</c:v>
                </c:pt>
                <c:pt idx="520">
                  <c:v>10.833333</c:v>
                </c:pt>
                <c:pt idx="521">
                  <c:v>10.766667</c:v>
                </c:pt>
                <c:pt idx="522">
                  <c:v>10.7</c:v>
                </c:pt>
                <c:pt idx="523">
                  <c:v>10.733333</c:v>
                </c:pt>
                <c:pt idx="524">
                  <c:v>10.533333000000001</c:v>
                </c:pt>
                <c:pt idx="525">
                  <c:v>10.733333</c:v>
                </c:pt>
                <c:pt idx="526">
                  <c:v>10.533333000000001</c:v>
                </c:pt>
                <c:pt idx="527">
                  <c:v>10.7</c:v>
                </c:pt>
                <c:pt idx="528">
                  <c:v>10.933332999999999</c:v>
                </c:pt>
                <c:pt idx="529">
                  <c:v>10.533333000000001</c:v>
                </c:pt>
                <c:pt idx="530">
                  <c:v>10.9</c:v>
                </c:pt>
                <c:pt idx="531">
                  <c:v>10.866667</c:v>
                </c:pt>
                <c:pt idx="532">
                  <c:v>10.933332999999999</c:v>
                </c:pt>
                <c:pt idx="533">
                  <c:v>11.2</c:v>
                </c:pt>
                <c:pt idx="534">
                  <c:v>11.166667</c:v>
                </c:pt>
                <c:pt idx="535">
                  <c:v>11.066667000000001</c:v>
                </c:pt>
                <c:pt idx="536">
                  <c:v>11.066667000000001</c:v>
                </c:pt>
                <c:pt idx="537">
                  <c:v>11.033333000000001</c:v>
                </c:pt>
                <c:pt idx="538">
                  <c:v>11.1</c:v>
                </c:pt>
                <c:pt idx="539">
                  <c:v>10.7</c:v>
                </c:pt>
                <c:pt idx="540">
                  <c:v>10.9</c:v>
                </c:pt>
                <c:pt idx="541">
                  <c:v>11.1</c:v>
                </c:pt>
                <c:pt idx="542">
                  <c:v>10.866667</c:v>
                </c:pt>
                <c:pt idx="543">
                  <c:v>11.066667000000001</c:v>
                </c:pt>
                <c:pt idx="544">
                  <c:v>10.966666999999999</c:v>
                </c:pt>
                <c:pt idx="545">
                  <c:v>11.133333</c:v>
                </c:pt>
                <c:pt idx="546">
                  <c:v>11.233333</c:v>
                </c:pt>
                <c:pt idx="547">
                  <c:v>11.133333</c:v>
                </c:pt>
                <c:pt idx="548">
                  <c:v>11</c:v>
                </c:pt>
                <c:pt idx="549">
                  <c:v>10.733333</c:v>
                </c:pt>
                <c:pt idx="550">
                  <c:v>11.1</c:v>
                </c:pt>
                <c:pt idx="551">
                  <c:v>11</c:v>
                </c:pt>
                <c:pt idx="552">
                  <c:v>11.133333</c:v>
                </c:pt>
                <c:pt idx="553">
                  <c:v>11.133333</c:v>
                </c:pt>
                <c:pt idx="554">
                  <c:v>11.166667</c:v>
                </c:pt>
                <c:pt idx="555">
                  <c:v>11.1</c:v>
                </c:pt>
                <c:pt idx="556">
                  <c:v>11.2</c:v>
                </c:pt>
                <c:pt idx="557">
                  <c:v>11.266667</c:v>
                </c:pt>
                <c:pt idx="558">
                  <c:v>11.2</c:v>
                </c:pt>
                <c:pt idx="559">
                  <c:v>10.933332999999999</c:v>
                </c:pt>
                <c:pt idx="560">
                  <c:v>11.5</c:v>
                </c:pt>
                <c:pt idx="561">
                  <c:v>11.433332999999999</c:v>
                </c:pt>
                <c:pt idx="562">
                  <c:v>11.333333</c:v>
                </c:pt>
                <c:pt idx="563">
                  <c:v>11.5</c:v>
                </c:pt>
                <c:pt idx="564">
                  <c:v>11.2</c:v>
                </c:pt>
                <c:pt idx="565">
                  <c:v>11.466666999999999</c:v>
                </c:pt>
                <c:pt idx="566">
                  <c:v>11.433332999999999</c:v>
                </c:pt>
                <c:pt idx="567">
                  <c:v>11.333333</c:v>
                </c:pt>
                <c:pt idx="568">
                  <c:v>11.366667</c:v>
                </c:pt>
                <c:pt idx="569">
                  <c:v>11.066667000000001</c:v>
                </c:pt>
                <c:pt idx="570">
                  <c:v>11.6</c:v>
                </c:pt>
                <c:pt idx="571">
                  <c:v>11.6</c:v>
                </c:pt>
                <c:pt idx="572">
                  <c:v>11.433332999999999</c:v>
                </c:pt>
                <c:pt idx="573">
                  <c:v>11.766667</c:v>
                </c:pt>
                <c:pt idx="574">
                  <c:v>11.6</c:v>
                </c:pt>
                <c:pt idx="575">
                  <c:v>11.333333</c:v>
                </c:pt>
                <c:pt idx="576">
                  <c:v>11.566667000000001</c:v>
                </c:pt>
                <c:pt idx="577">
                  <c:v>11.833333</c:v>
                </c:pt>
                <c:pt idx="578">
                  <c:v>11.8</c:v>
                </c:pt>
                <c:pt idx="579">
                  <c:v>11.333333</c:v>
                </c:pt>
                <c:pt idx="580">
                  <c:v>11.7</c:v>
                </c:pt>
                <c:pt idx="581">
                  <c:v>11.633333</c:v>
                </c:pt>
                <c:pt idx="582">
                  <c:v>12.033333000000001</c:v>
                </c:pt>
                <c:pt idx="583">
                  <c:v>11.633333</c:v>
                </c:pt>
                <c:pt idx="584">
                  <c:v>11.5</c:v>
                </c:pt>
                <c:pt idx="585">
                  <c:v>12.366667</c:v>
                </c:pt>
                <c:pt idx="586">
                  <c:v>12.033333000000001</c:v>
                </c:pt>
                <c:pt idx="587">
                  <c:v>12</c:v>
                </c:pt>
                <c:pt idx="588">
                  <c:v>11.866667</c:v>
                </c:pt>
                <c:pt idx="589">
                  <c:v>11.6</c:v>
                </c:pt>
                <c:pt idx="590">
                  <c:v>12.166667</c:v>
                </c:pt>
                <c:pt idx="591">
                  <c:v>12</c:v>
                </c:pt>
                <c:pt idx="592">
                  <c:v>11.933332999999999</c:v>
                </c:pt>
                <c:pt idx="593">
                  <c:v>12.033333000000001</c:v>
                </c:pt>
                <c:pt idx="594">
                  <c:v>11.8</c:v>
                </c:pt>
                <c:pt idx="595">
                  <c:v>12.033333000000001</c:v>
                </c:pt>
                <c:pt idx="596">
                  <c:v>12.133333</c:v>
                </c:pt>
                <c:pt idx="597">
                  <c:v>12.133333</c:v>
                </c:pt>
                <c:pt idx="598">
                  <c:v>12.066667000000001</c:v>
                </c:pt>
                <c:pt idx="599">
                  <c:v>11.633333</c:v>
                </c:pt>
                <c:pt idx="600">
                  <c:v>12.066667000000001</c:v>
                </c:pt>
                <c:pt idx="601">
                  <c:v>12.266667</c:v>
                </c:pt>
                <c:pt idx="602">
                  <c:v>12.4</c:v>
                </c:pt>
                <c:pt idx="603">
                  <c:v>12.066667000000001</c:v>
                </c:pt>
                <c:pt idx="604">
                  <c:v>12.1</c:v>
                </c:pt>
                <c:pt idx="605">
                  <c:v>12.2</c:v>
                </c:pt>
                <c:pt idx="606">
                  <c:v>12.266667</c:v>
                </c:pt>
                <c:pt idx="607">
                  <c:v>12.333333</c:v>
                </c:pt>
                <c:pt idx="608">
                  <c:v>12.533333000000001</c:v>
                </c:pt>
                <c:pt idx="609">
                  <c:v>11.8</c:v>
                </c:pt>
                <c:pt idx="610">
                  <c:v>12.433332999999999</c:v>
                </c:pt>
                <c:pt idx="611">
                  <c:v>12.566667000000001</c:v>
                </c:pt>
                <c:pt idx="612">
                  <c:v>12.366667</c:v>
                </c:pt>
                <c:pt idx="613">
                  <c:v>12.3</c:v>
                </c:pt>
                <c:pt idx="614">
                  <c:v>12.333333</c:v>
                </c:pt>
                <c:pt idx="615">
                  <c:v>12.566667000000001</c:v>
                </c:pt>
                <c:pt idx="616">
                  <c:v>12.633333</c:v>
                </c:pt>
                <c:pt idx="617">
                  <c:v>12.666667</c:v>
                </c:pt>
                <c:pt idx="618">
                  <c:v>12.6</c:v>
                </c:pt>
                <c:pt idx="619">
                  <c:v>12.3</c:v>
                </c:pt>
                <c:pt idx="620">
                  <c:v>12.7</c:v>
                </c:pt>
                <c:pt idx="621">
                  <c:v>12.933332999999999</c:v>
                </c:pt>
                <c:pt idx="622">
                  <c:v>12.933332999999999</c:v>
                </c:pt>
                <c:pt idx="623">
                  <c:v>12.733333</c:v>
                </c:pt>
                <c:pt idx="624">
                  <c:v>13.1</c:v>
                </c:pt>
                <c:pt idx="625">
                  <c:v>12.4</c:v>
                </c:pt>
                <c:pt idx="626">
                  <c:v>12.833333</c:v>
                </c:pt>
                <c:pt idx="627">
                  <c:v>12.9</c:v>
                </c:pt>
                <c:pt idx="628">
                  <c:v>12.6</c:v>
                </c:pt>
                <c:pt idx="629">
                  <c:v>12.166667</c:v>
                </c:pt>
                <c:pt idx="630">
                  <c:v>12.9</c:v>
                </c:pt>
                <c:pt idx="631">
                  <c:v>12.7</c:v>
                </c:pt>
                <c:pt idx="632">
                  <c:v>12.933332999999999</c:v>
                </c:pt>
                <c:pt idx="633">
                  <c:v>12.9</c:v>
                </c:pt>
                <c:pt idx="634">
                  <c:v>12.833333</c:v>
                </c:pt>
                <c:pt idx="635">
                  <c:v>14.9</c:v>
                </c:pt>
                <c:pt idx="636">
                  <c:v>13.3</c:v>
                </c:pt>
                <c:pt idx="637">
                  <c:v>14.466666999999999</c:v>
                </c:pt>
                <c:pt idx="638">
                  <c:v>15.866667</c:v>
                </c:pt>
                <c:pt idx="639">
                  <c:v>16.766667000000002</c:v>
                </c:pt>
                <c:pt idx="640">
                  <c:v>14.4</c:v>
                </c:pt>
                <c:pt idx="641">
                  <c:v>14.166667</c:v>
                </c:pt>
                <c:pt idx="642">
                  <c:v>13.533333000000001</c:v>
                </c:pt>
                <c:pt idx="643">
                  <c:v>13.4</c:v>
                </c:pt>
                <c:pt idx="644">
                  <c:v>13.3</c:v>
                </c:pt>
                <c:pt idx="645">
                  <c:v>13.5</c:v>
                </c:pt>
                <c:pt idx="646">
                  <c:v>13.366667</c:v>
                </c:pt>
                <c:pt idx="647">
                  <c:v>13.6</c:v>
                </c:pt>
                <c:pt idx="648">
                  <c:v>13.433332999999999</c:v>
                </c:pt>
                <c:pt idx="649">
                  <c:v>12.866667</c:v>
                </c:pt>
                <c:pt idx="650">
                  <c:v>13.666667</c:v>
                </c:pt>
                <c:pt idx="651">
                  <c:v>13.733333</c:v>
                </c:pt>
                <c:pt idx="652">
                  <c:v>13.733333</c:v>
                </c:pt>
                <c:pt idx="653">
                  <c:v>13.6</c:v>
                </c:pt>
                <c:pt idx="654">
                  <c:v>13.366667</c:v>
                </c:pt>
                <c:pt idx="655">
                  <c:v>13.6</c:v>
                </c:pt>
                <c:pt idx="656">
                  <c:v>13.6</c:v>
                </c:pt>
                <c:pt idx="657">
                  <c:v>13.7</c:v>
                </c:pt>
                <c:pt idx="658">
                  <c:v>13.833333</c:v>
                </c:pt>
                <c:pt idx="659">
                  <c:v>13.366667</c:v>
                </c:pt>
                <c:pt idx="660">
                  <c:v>14.066667000000001</c:v>
                </c:pt>
                <c:pt idx="661">
                  <c:v>13.766667</c:v>
                </c:pt>
                <c:pt idx="662">
                  <c:v>13.666667</c:v>
                </c:pt>
                <c:pt idx="663">
                  <c:v>13.8</c:v>
                </c:pt>
                <c:pt idx="664">
                  <c:v>13.8</c:v>
                </c:pt>
                <c:pt idx="665">
                  <c:v>13.9</c:v>
                </c:pt>
                <c:pt idx="666">
                  <c:v>14</c:v>
                </c:pt>
                <c:pt idx="667">
                  <c:v>13.633333</c:v>
                </c:pt>
                <c:pt idx="668">
                  <c:v>13.766667</c:v>
                </c:pt>
                <c:pt idx="669">
                  <c:v>13.3</c:v>
                </c:pt>
                <c:pt idx="670">
                  <c:v>13.7</c:v>
                </c:pt>
                <c:pt idx="671">
                  <c:v>14</c:v>
                </c:pt>
                <c:pt idx="672">
                  <c:v>13.966666999999999</c:v>
                </c:pt>
                <c:pt idx="673">
                  <c:v>14.033333000000001</c:v>
                </c:pt>
                <c:pt idx="674">
                  <c:v>14.166667</c:v>
                </c:pt>
                <c:pt idx="675">
                  <c:v>14.333333</c:v>
                </c:pt>
                <c:pt idx="676">
                  <c:v>13.866667</c:v>
                </c:pt>
                <c:pt idx="677">
                  <c:v>14.066667000000001</c:v>
                </c:pt>
                <c:pt idx="678">
                  <c:v>14</c:v>
                </c:pt>
                <c:pt idx="679">
                  <c:v>13.8</c:v>
                </c:pt>
                <c:pt idx="680">
                  <c:v>14.366667</c:v>
                </c:pt>
                <c:pt idx="681">
                  <c:v>14.133333</c:v>
                </c:pt>
                <c:pt idx="682">
                  <c:v>14.033333000000001</c:v>
                </c:pt>
                <c:pt idx="683">
                  <c:v>14.233333</c:v>
                </c:pt>
                <c:pt idx="684">
                  <c:v>13.8</c:v>
                </c:pt>
                <c:pt idx="685">
                  <c:v>14.633333</c:v>
                </c:pt>
                <c:pt idx="686">
                  <c:v>14.333333</c:v>
                </c:pt>
                <c:pt idx="687">
                  <c:v>14.333333</c:v>
                </c:pt>
                <c:pt idx="688">
                  <c:v>14.233333</c:v>
                </c:pt>
                <c:pt idx="689">
                  <c:v>13.933332999999999</c:v>
                </c:pt>
                <c:pt idx="690">
                  <c:v>14.633333</c:v>
                </c:pt>
                <c:pt idx="691">
                  <c:v>14.4</c:v>
                </c:pt>
                <c:pt idx="692">
                  <c:v>14.166667</c:v>
                </c:pt>
                <c:pt idx="693">
                  <c:v>14.666667</c:v>
                </c:pt>
                <c:pt idx="694">
                  <c:v>14.4</c:v>
                </c:pt>
                <c:pt idx="695">
                  <c:v>14.433332999999999</c:v>
                </c:pt>
                <c:pt idx="696">
                  <c:v>14.6</c:v>
                </c:pt>
                <c:pt idx="697">
                  <c:v>14.5</c:v>
                </c:pt>
                <c:pt idx="698">
                  <c:v>14.833333</c:v>
                </c:pt>
                <c:pt idx="699">
                  <c:v>14.1</c:v>
                </c:pt>
                <c:pt idx="700">
                  <c:v>14.666667</c:v>
                </c:pt>
                <c:pt idx="701">
                  <c:v>14.666667</c:v>
                </c:pt>
                <c:pt idx="702">
                  <c:v>14.766667</c:v>
                </c:pt>
                <c:pt idx="703">
                  <c:v>14.6</c:v>
                </c:pt>
                <c:pt idx="704">
                  <c:v>14.433332999999999</c:v>
                </c:pt>
                <c:pt idx="705">
                  <c:v>14.5</c:v>
                </c:pt>
                <c:pt idx="706">
                  <c:v>14.666667</c:v>
                </c:pt>
                <c:pt idx="707">
                  <c:v>14.533333000000001</c:v>
                </c:pt>
                <c:pt idx="708">
                  <c:v>14.766667</c:v>
                </c:pt>
                <c:pt idx="709">
                  <c:v>14.633333</c:v>
                </c:pt>
                <c:pt idx="710">
                  <c:v>14.666667</c:v>
                </c:pt>
                <c:pt idx="711">
                  <c:v>14.866667</c:v>
                </c:pt>
                <c:pt idx="712">
                  <c:v>15.033333000000001</c:v>
                </c:pt>
                <c:pt idx="713">
                  <c:v>15.033333000000001</c:v>
                </c:pt>
                <c:pt idx="714">
                  <c:v>14.8</c:v>
                </c:pt>
                <c:pt idx="715">
                  <c:v>15</c:v>
                </c:pt>
                <c:pt idx="716">
                  <c:v>14.866667</c:v>
                </c:pt>
                <c:pt idx="717">
                  <c:v>15.133333</c:v>
                </c:pt>
                <c:pt idx="718">
                  <c:v>15.133333</c:v>
                </c:pt>
                <c:pt idx="719">
                  <c:v>14.666667</c:v>
                </c:pt>
                <c:pt idx="720">
                  <c:v>15.2</c:v>
                </c:pt>
                <c:pt idx="721">
                  <c:v>14.966666999999999</c:v>
                </c:pt>
                <c:pt idx="722">
                  <c:v>15.2</c:v>
                </c:pt>
                <c:pt idx="723">
                  <c:v>15.066667000000001</c:v>
                </c:pt>
                <c:pt idx="724">
                  <c:v>14.8</c:v>
                </c:pt>
                <c:pt idx="725">
                  <c:v>15.466666999999999</c:v>
                </c:pt>
                <c:pt idx="726">
                  <c:v>15.233333</c:v>
                </c:pt>
                <c:pt idx="727">
                  <c:v>14.966666999999999</c:v>
                </c:pt>
                <c:pt idx="728">
                  <c:v>15.3</c:v>
                </c:pt>
                <c:pt idx="729">
                  <c:v>14.866667</c:v>
                </c:pt>
                <c:pt idx="730">
                  <c:v>15.4</c:v>
                </c:pt>
                <c:pt idx="731">
                  <c:v>15.333333</c:v>
                </c:pt>
                <c:pt idx="732">
                  <c:v>15.333333</c:v>
                </c:pt>
                <c:pt idx="733">
                  <c:v>15.5</c:v>
                </c:pt>
                <c:pt idx="734">
                  <c:v>15.333333</c:v>
                </c:pt>
                <c:pt idx="735">
                  <c:v>15.533333000000001</c:v>
                </c:pt>
                <c:pt idx="736">
                  <c:v>15.333333</c:v>
                </c:pt>
                <c:pt idx="737">
                  <c:v>15.4</c:v>
                </c:pt>
                <c:pt idx="738">
                  <c:v>15.8</c:v>
                </c:pt>
                <c:pt idx="739">
                  <c:v>15.233333</c:v>
                </c:pt>
                <c:pt idx="740">
                  <c:v>15.466666999999999</c:v>
                </c:pt>
                <c:pt idx="741">
                  <c:v>15.933332999999999</c:v>
                </c:pt>
                <c:pt idx="742">
                  <c:v>15.7</c:v>
                </c:pt>
                <c:pt idx="743">
                  <c:v>15.833333</c:v>
                </c:pt>
                <c:pt idx="744">
                  <c:v>15.7</c:v>
                </c:pt>
                <c:pt idx="745">
                  <c:v>15.833333</c:v>
                </c:pt>
                <c:pt idx="746">
                  <c:v>16</c:v>
                </c:pt>
                <c:pt idx="747">
                  <c:v>16.266667000000002</c:v>
                </c:pt>
                <c:pt idx="748">
                  <c:v>15.966666999999999</c:v>
                </c:pt>
                <c:pt idx="749">
                  <c:v>15.5</c:v>
                </c:pt>
                <c:pt idx="750">
                  <c:v>16.100000000000001</c:v>
                </c:pt>
                <c:pt idx="751">
                  <c:v>16.266667000000002</c:v>
                </c:pt>
                <c:pt idx="752">
                  <c:v>15.966666999999999</c:v>
                </c:pt>
                <c:pt idx="753">
                  <c:v>15.966666999999999</c:v>
                </c:pt>
                <c:pt idx="754">
                  <c:v>15.766667</c:v>
                </c:pt>
                <c:pt idx="755">
                  <c:v>16</c:v>
                </c:pt>
                <c:pt idx="756">
                  <c:v>15.833333</c:v>
                </c:pt>
                <c:pt idx="757">
                  <c:v>16.166667</c:v>
                </c:pt>
                <c:pt idx="758">
                  <c:v>15.9</c:v>
                </c:pt>
                <c:pt idx="759">
                  <c:v>15.4</c:v>
                </c:pt>
                <c:pt idx="760">
                  <c:v>15.9</c:v>
                </c:pt>
                <c:pt idx="761">
                  <c:v>15.966666999999999</c:v>
                </c:pt>
                <c:pt idx="762">
                  <c:v>16.033332999999999</c:v>
                </c:pt>
                <c:pt idx="763">
                  <c:v>16.066666999999999</c:v>
                </c:pt>
                <c:pt idx="764">
                  <c:v>15.9</c:v>
                </c:pt>
                <c:pt idx="765">
                  <c:v>16.2</c:v>
                </c:pt>
                <c:pt idx="766">
                  <c:v>16.5</c:v>
                </c:pt>
                <c:pt idx="767">
                  <c:v>16.3</c:v>
                </c:pt>
                <c:pt idx="768">
                  <c:v>16.166667</c:v>
                </c:pt>
                <c:pt idx="769">
                  <c:v>15.8</c:v>
                </c:pt>
                <c:pt idx="770">
                  <c:v>16.5</c:v>
                </c:pt>
                <c:pt idx="771">
                  <c:v>16.466667000000001</c:v>
                </c:pt>
                <c:pt idx="772">
                  <c:v>16.433333000000001</c:v>
                </c:pt>
                <c:pt idx="773">
                  <c:v>16.833333</c:v>
                </c:pt>
                <c:pt idx="774">
                  <c:v>16.066666999999999</c:v>
                </c:pt>
                <c:pt idx="775">
                  <c:v>16.333333</c:v>
                </c:pt>
                <c:pt idx="776">
                  <c:v>16.466667000000001</c:v>
                </c:pt>
                <c:pt idx="777">
                  <c:v>16.866667</c:v>
                </c:pt>
                <c:pt idx="778">
                  <c:v>16.399999999999999</c:v>
                </c:pt>
                <c:pt idx="779">
                  <c:v>16</c:v>
                </c:pt>
                <c:pt idx="780">
                  <c:v>16.466667000000001</c:v>
                </c:pt>
                <c:pt idx="781">
                  <c:v>16.333333</c:v>
                </c:pt>
                <c:pt idx="782">
                  <c:v>16.899999999999999</c:v>
                </c:pt>
                <c:pt idx="783">
                  <c:v>16.566666999999999</c:v>
                </c:pt>
                <c:pt idx="784">
                  <c:v>16.5</c:v>
                </c:pt>
                <c:pt idx="785">
                  <c:v>16.8</c:v>
                </c:pt>
                <c:pt idx="786">
                  <c:v>16.733332999999998</c:v>
                </c:pt>
                <c:pt idx="787">
                  <c:v>17.033332999999999</c:v>
                </c:pt>
                <c:pt idx="788">
                  <c:v>16.766667000000002</c:v>
                </c:pt>
                <c:pt idx="789">
                  <c:v>16.566666999999999</c:v>
                </c:pt>
                <c:pt idx="790">
                  <c:v>16.899999999999999</c:v>
                </c:pt>
                <c:pt idx="791">
                  <c:v>16.966667000000001</c:v>
                </c:pt>
                <c:pt idx="792">
                  <c:v>17.133333</c:v>
                </c:pt>
                <c:pt idx="793">
                  <c:v>16.8</c:v>
                </c:pt>
                <c:pt idx="794">
                  <c:v>16.633333</c:v>
                </c:pt>
                <c:pt idx="795">
                  <c:v>16.866667</c:v>
                </c:pt>
                <c:pt idx="796">
                  <c:v>17.033332999999999</c:v>
                </c:pt>
                <c:pt idx="797">
                  <c:v>16.733332999999998</c:v>
                </c:pt>
                <c:pt idx="798">
                  <c:v>16.766667000000002</c:v>
                </c:pt>
                <c:pt idx="799">
                  <c:v>24.333333</c:v>
                </c:pt>
                <c:pt idx="800">
                  <c:v>16.866667</c:v>
                </c:pt>
                <c:pt idx="801">
                  <c:v>17.2</c:v>
                </c:pt>
                <c:pt idx="802">
                  <c:v>17.033332999999999</c:v>
                </c:pt>
                <c:pt idx="803">
                  <c:v>17</c:v>
                </c:pt>
                <c:pt idx="804">
                  <c:v>16.933333000000001</c:v>
                </c:pt>
                <c:pt idx="805">
                  <c:v>17.033332999999999</c:v>
                </c:pt>
                <c:pt idx="806">
                  <c:v>17.266667000000002</c:v>
                </c:pt>
                <c:pt idx="807">
                  <c:v>23.2</c:v>
                </c:pt>
                <c:pt idx="808">
                  <c:v>17.366667</c:v>
                </c:pt>
                <c:pt idx="809">
                  <c:v>17.166667</c:v>
                </c:pt>
                <c:pt idx="810">
                  <c:v>17.366667</c:v>
                </c:pt>
                <c:pt idx="811">
                  <c:v>17.399999999999999</c:v>
                </c:pt>
                <c:pt idx="812">
                  <c:v>17.866667</c:v>
                </c:pt>
                <c:pt idx="813">
                  <c:v>17.7</c:v>
                </c:pt>
                <c:pt idx="814">
                  <c:v>17.3</c:v>
                </c:pt>
                <c:pt idx="815">
                  <c:v>17.466667000000001</c:v>
                </c:pt>
                <c:pt idx="816">
                  <c:v>17.600000000000001</c:v>
                </c:pt>
                <c:pt idx="817">
                  <c:v>17.733332999999998</c:v>
                </c:pt>
                <c:pt idx="818">
                  <c:v>17.633333</c:v>
                </c:pt>
                <c:pt idx="819">
                  <c:v>17.2</c:v>
                </c:pt>
                <c:pt idx="820">
                  <c:v>18.3</c:v>
                </c:pt>
                <c:pt idx="821">
                  <c:v>17.766667000000002</c:v>
                </c:pt>
                <c:pt idx="822">
                  <c:v>17.7</c:v>
                </c:pt>
                <c:pt idx="823">
                  <c:v>17.766667000000002</c:v>
                </c:pt>
                <c:pt idx="824">
                  <c:v>17.7</c:v>
                </c:pt>
                <c:pt idx="825">
                  <c:v>18.066666999999999</c:v>
                </c:pt>
                <c:pt idx="826">
                  <c:v>17.866667</c:v>
                </c:pt>
                <c:pt idx="827">
                  <c:v>18.2</c:v>
                </c:pt>
                <c:pt idx="828">
                  <c:v>24.166667</c:v>
                </c:pt>
                <c:pt idx="829">
                  <c:v>17.433333000000001</c:v>
                </c:pt>
                <c:pt idx="830">
                  <c:v>18.600000000000001</c:v>
                </c:pt>
                <c:pt idx="831">
                  <c:v>18.133333</c:v>
                </c:pt>
                <c:pt idx="832">
                  <c:v>18.133333</c:v>
                </c:pt>
                <c:pt idx="833">
                  <c:v>18.266667000000002</c:v>
                </c:pt>
                <c:pt idx="834">
                  <c:v>18.133333</c:v>
                </c:pt>
                <c:pt idx="835">
                  <c:v>18.5</c:v>
                </c:pt>
                <c:pt idx="836">
                  <c:v>18.266667000000002</c:v>
                </c:pt>
                <c:pt idx="837">
                  <c:v>18.533332999999999</c:v>
                </c:pt>
                <c:pt idx="838">
                  <c:v>18.633333</c:v>
                </c:pt>
                <c:pt idx="839">
                  <c:v>18.266667000000002</c:v>
                </c:pt>
                <c:pt idx="840">
                  <c:v>18.666667</c:v>
                </c:pt>
                <c:pt idx="841">
                  <c:v>18.7</c:v>
                </c:pt>
                <c:pt idx="842">
                  <c:v>18.966667000000001</c:v>
                </c:pt>
                <c:pt idx="843">
                  <c:v>19.033332999999999</c:v>
                </c:pt>
                <c:pt idx="844">
                  <c:v>18.366667</c:v>
                </c:pt>
                <c:pt idx="845">
                  <c:v>18.933333000000001</c:v>
                </c:pt>
                <c:pt idx="846">
                  <c:v>18.633333</c:v>
                </c:pt>
                <c:pt idx="847">
                  <c:v>18.933333000000001</c:v>
                </c:pt>
                <c:pt idx="848">
                  <c:v>19.133333</c:v>
                </c:pt>
                <c:pt idx="849">
                  <c:v>18.533332999999999</c:v>
                </c:pt>
                <c:pt idx="850">
                  <c:v>18.966667000000001</c:v>
                </c:pt>
                <c:pt idx="851">
                  <c:v>19.233332999999998</c:v>
                </c:pt>
                <c:pt idx="852">
                  <c:v>19.233332999999998</c:v>
                </c:pt>
                <c:pt idx="853">
                  <c:v>19.133333</c:v>
                </c:pt>
                <c:pt idx="854">
                  <c:v>18.966667000000001</c:v>
                </c:pt>
                <c:pt idx="855">
                  <c:v>19.5</c:v>
                </c:pt>
                <c:pt idx="856">
                  <c:v>25.533332999999999</c:v>
                </c:pt>
                <c:pt idx="857">
                  <c:v>19.433333000000001</c:v>
                </c:pt>
                <c:pt idx="858">
                  <c:v>19.633333</c:v>
                </c:pt>
                <c:pt idx="859">
                  <c:v>18.633333</c:v>
                </c:pt>
                <c:pt idx="860">
                  <c:v>19.733332999999998</c:v>
                </c:pt>
                <c:pt idx="861">
                  <c:v>26</c:v>
                </c:pt>
                <c:pt idx="862">
                  <c:v>19.466667000000001</c:v>
                </c:pt>
                <c:pt idx="863">
                  <c:v>19.566666999999999</c:v>
                </c:pt>
                <c:pt idx="864">
                  <c:v>19.600000000000001</c:v>
                </c:pt>
                <c:pt idx="865">
                  <c:v>19.466667000000001</c:v>
                </c:pt>
                <c:pt idx="866">
                  <c:v>19.7</c:v>
                </c:pt>
                <c:pt idx="867">
                  <c:v>19.766667000000002</c:v>
                </c:pt>
                <c:pt idx="868">
                  <c:v>20.066666999999999</c:v>
                </c:pt>
                <c:pt idx="869">
                  <c:v>19.533332999999999</c:v>
                </c:pt>
                <c:pt idx="870">
                  <c:v>20</c:v>
                </c:pt>
                <c:pt idx="871">
                  <c:v>19.8</c:v>
                </c:pt>
                <c:pt idx="872">
                  <c:v>20.466667000000001</c:v>
                </c:pt>
                <c:pt idx="873">
                  <c:v>20</c:v>
                </c:pt>
                <c:pt idx="874">
                  <c:v>19.933333000000001</c:v>
                </c:pt>
                <c:pt idx="875">
                  <c:v>20.233332999999998</c:v>
                </c:pt>
                <c:pt idx="876">
                  <c:v>20.633333</c:v>
                </c:pt>
                <c:pt idx="877">
                  <c:v>20.466667000000001</c:v>
                </c:pt>
                <c:pt idx="878">
                  <c:v>20.566666999999999</c:v>
                </c:pt>
                <c:pt idx="879">
                  <c:v>19.8</c:v>
                </c:pt>
                <c:pt idx="880">
                  <c:v>20.366667</c:v>
                </c:pt>
                <c:pt idx="881">
                  <c:v>20.533332999999999</c:v>
                </c:pt>
                <c:pt idx="882">
                  <c:v>20.333333</c:v>
                </c:pt>
                <c:pt idx="883">
                  <c:v>20.533332999999999</c:v>
                </c:pt>
                <c:pt idx="884">
                  <c:v>20.466667000000001</c:v>
                </c:pt>
                <c:pt idx="885">
                  <c:v>20.433333000000001</c:v>
                </c:pt>
                <c:pt idx="886">
                  <c:v>20.6</c:v>
                </c:pt>
                <c:pt idx="887">
                  <c:v>20.866667</c:v>
                </c:pt>
                <c:pt idx="888">
                  <c:v>27.166667</c:v>
                </c:pt>
                <c:pt idx="889">
                  <c:v>20.399999999999999</c:v>
                </c:pt>
                <c:pt idx="890">
                  <c:v>21.033332999999999</c:v>
                </c:pt>
                <c:pt idx="891">
                  <c:v>20.766667000000002</c:v>
                </c:pt>
                <c:pt idx="892">
                  <c:v>20.866667</c:v>
                </c:pt>
                <c:pt idx="893">
                  <c:v>21.033332999999999</c:v>
                </c:pt>
                <c:pt idx="894">
                  <c:v>20.8</c:v>
                </c:pt>
                <c:pt idx="895">
                  <c:v>21.233332999999998</c:v>
                </c:pt>
                <c:pt idx="896">
                  <c:v>21.233332999999998</c:v>
                </c:pt>
                <c:pt idx="897">
                  <c:v>21.366667</c:v>
                </c:pt>
                <c:pt idx="898">
                  <c:v>21.066666999999999</c:v>
                </c:pt>
                <c:pt idx="899">
                  <c:v>20.7</c:v>
                </c:pt>
                <c:pt idx="900">
                  <c:v>21.533332999999999</c:v>
                </c:pt>
                <c:pt idx="901">
                  <c:v>21.166667</c:v>
                </c:pt>
                <c:pt idx="902">
                  <c:v>21.333333</c:v>
                </c:pt>
                <c:pt idx="903">
                  <c:v>21.666667</c:v>
                </c:pt>
                <c:pt idx="904">
                  <c:v>21.766667000000002</c:v>
                </c:pt>
                <c:pt idx="905">
                  <c:v>21.933333000000001</c:v>
                </c:pt>
                <c:pt idx="906">
                  <c:v>21.566666999999999</c:v>
                </c:pt>
                <c:pt idx="907">
                  <c:v>21.7</c:v>
                </c:pt>
                <c:pt idx="908">
                  <c:v>21.833333</c:v>
                </c:pt>
                <c:pt idx="909">
                  <c:v>21</c:v>
                </c:pt>
                <c:pt idx="910">
                  <c:v>21.766667000000002</c:v>
                </c:pt>
                <c:pt idx="911">
                  <c:v>21.866667</c:v>
                </c:pt>
                <c:pt idx="912">
                  <c:v>21.833333</c:v>
                </c:pt>
                <c:pt idx="913">
                  <c:v>23.733332999999998</c:v>
                </c:pt>
                <c:pt idx="914">
                  <c:v>22.533332999999999</c:v>
                </c:pt>
                <c:pt idx="915">
                  <c:v>23.533332999999999</c:v>
                </c:pt>
                <c:pt idx="916">
                  <c:v>22.033332999999999</c:v>
                </c:pt>
                <c:pt idx="917">
                  <c:v>22.166667</c:v>
                </c:pt>
                <c:pt idx="918">
                  <c:v>22.8</c:v>
                </c:pt>
                <c:pt idx="919">
                  <c:v>21.5</c:v>
                </c:pt>
                <c:pt idx="920">
                  <c:v>22.433333000000001</c:v>
                </c:pt>
                <c:pt idx="921">
                  <c:v>22.3</c:v>
                </c:pt>
                <c:pt idx="922">
                  <c:v>22.5</c:v>
                </c:pt>
                <c:pt idx="923">
                  <c:v>22.433333000000001</c:v>
                </c:pt>
                <c:pt idx="924">
                  <c:v>21.966667000000001</c:v>
                </c:pt>
                <c:pt idx="925">
                  <c:v>22.9</c:v>
                </c:pt>
                <c:pt idx="926">
                  <c:v>22.366667</c:v>
                </c:pt>
                <c:pt idx="927">
                  <c:v>22.633333</c:v>
                </c:pt>
                <c:pt idx="928">
                  <c:v>22.8</c:v>
                </c:pt>
                <c:pt idx="929">
                  <c:v>22.2</c:v>
                </c:pt>
                <c:pt idx="930">
                  <c:v>23</c:v>
                </c:pt>
                <c:pt idx="931">
                  <c:v>22.666667</c:v>
                </c:pt>
                <c:pt idx="932">
                  <c:v>22.866667</c:v>
                </c:pt>
                <c:pt idx="933">
                  <c:v>22.8</c:v>
                </c:pt>
                <c:pt idx="934">
                  <c:v>22.533332999999999</c:v>
                </c:pt>
                <c:pt idx="935">
                  <c:v>22.766667000000002</c:v>
                </c:pt>
                <c:pt idx="936">
                  <c:v>22.833333</c:v>
                </c:pt>
                <c:pt idx="937">
                  <c:v>23.033332999999999</c:v>
                </c:pt>
                <c:pt idx="938">
                  <c:v>23.3</c:v>
                </c:pt>
                <c:pt idx="939">
                  <c:v>22.533332999999999</c:v>
                </c:pt>
                <c:pt idx="940">
                  <c:v>23.266667000000002</c:v>
                </c:pt>
                <c:pt idx="941">
                  <c:v>23.433333000000001</c:v>
                </c:pt>
                <c:pt idx="942">
                  <c:v>23.2</c:v>
                </c:pt>
                <c:pt idx="943">
                  <c:v>23.333333</c:v>
                </c:pt>
                <c:pt idx="944">
                  <c:v>23.1</c:v>
                </c:pt>
                <c:pt idx="945">
                  <c:v>23.566666999999999</c:v>
                </c:pt>
                <c:pt idx="946">
                  <c:v>23.333333</c:v>
                </c:pt>
                <c:pt idx="947">
                  <c:v>23.7</c:v>
                </c:pt>
                <c:pt idx="948">
                  <c:v>23.6</c:v>
                </c:pt>
                <c:pt idx="949">
                  <c:v>22.566666999999999</c:v>
                </c:pt>
                <c:pt idx="950">
                  <c:v>23.433333000000001</c:v>
                </c:pt>
                <c:pt idx="951">
                  <c:v>23.9</c:v>
                </c:pt>
                <c:pt idx="952">
                  <c:v>24.733332999999998</c:v>
                </c:pt>
                <c:pt idx="953">
                  <c:v>23.666667</c:v>
                </c:pt>
                <c:pt idx="954">
                  <c:v>23.6</c:v>
                </c:pt>
                <c:pt idx="955">
                  <c:v>24.333333</c:v>
                </c:pt>
                <c:pt idx="956">
                  <c:v>24</c:v>
                </c:pt>
                <c:pt idx="957">
                  <c:v>23.966667000000001</c:v>
                </c:pt>
                <c:pt idx="958">
                  <c:v>24.133333</c:v>
                </c:pt>
                <c:pt idx="959">
                  <c:v>27.6</c:v>
                </c:pt>
                <c:pt idx="960">
                  <c:v>24</c:v>
                </c:pt>
                <c:pt idx="961">
                  <c:v>24.466667000000001</c:v>
                </c:pt>
                <c:pt idx="962">
                  <c:v>24.1</c:v>
                </c:pt>
                <c:pt idx="963">
                  <c:v>24.8</c:v>
                </c:pt>
                <c:pt idx="964">
                  <c:v>23.966667000000001</c:v>
                </c:pt>
                <c:pt idx="965">
                  <c:v>24.5</c:v>
                </c:pt>
                <c:pt idx="966">
                  <c:v>24.5</c:v>
                </c:pt>
                <c:pt idx="967">
                  <c:v>24.466667000000001</c:v>
                </c:pt>
                <c:pt idx="968">
                  <c:v>24.7</c:v>
                </c:pt>
                <c:pt idx="969">
                  <c:v>23.566666999999999</c:v>
                </c:pt>
                <c:pt idx="970">
                  <c:v>24.766667000000002</c:v>
                </c:pt>
                <c:pt idx="971">
                  <c:v>24.733332999999998</c:v>
                </c:pt>
                <c:pt idx="972">
                  <c:v>24.9</c:v>
                </c:pt>
                <c:pt idx="973">
                  <c:v>24.833333</c:v>
                </c:pt>
                <c:pt idx="974">
                  <c:v>24.666667</c:v>
                </c:pt>
                <c:pt idx="975">
                  <c:v>25.133333</c:v>
                </c:pt>
                <c:pt idx="976">
                  <c:v>25.3</c:v>
                </c:pt>
                <c:pt idx="977">
                  <c:v>25</c:v>
                </c:pt>
                <c:pt idx="978">
                  <c:v>25</c:v>
                </c:pt>
                <c:pt idx="979">
                  <c:v>24.233332999999998</c:v>
                </c:pt>
                <c:pt idx="980">
                  <c:v>25.4</c:v>
                </c:pt>
                <c:pt idx="981">
                  <c:v>25.4</c:v>
                </c:pt>
                <c:pt idx="982">
                  <c:v>25.3</c:v>
                </c:pt>
                <c:pt idx="983">
                  <c:v>25.333333</c:v>
                </c:pt>
                <c:pt idx="984">
                  <c:v>24.966667000000001</c:v>
                </c:pt>
                <c:pt idx="985">
                  <c:v>25.333333</c:v>
                </c:pt>
                <c:pt idx="986">
                  <c:v>25.2</c:v>
                </c:pt>
                <c:pt idx="987">
                  <c:v>25.4</c:v>
                </c:pt>
                <c:pt idx="988">
                  <c:v>25.566666999999999</c:v>
                </c:pt>
                <c:pt idx="989">
                  <c:v>24.333333</c:v>
                </c:pt>
                <c:pt idx="990">
                  <c:v>25.733332999999998</c:v>
                </c:pt>
                <c:pt idx="991">
                  <c:v>25.766667000000002</c:v>
                </c:pt>
                <c:pt idx="992">
                  <c:v>25.7</c:v>
                </c:pt>
                <c:pt idx="993">
                  <c:v>25.866667</c:v>
                </c:pt>
                <c:pt idx="994">
                  <c:v>25.266667000000002</c:v>
                </c:pt>
                <c:pt idx="995">
                  <c:v>26.266667000000002</c:v>
                </c:pt>
                <c:pt idx="996">
                  <c:v>26.1</c:v>
                </c:pt>
                <c:pt idx="997">
                  <c:v>26.033332999999999</c:v>
                </c:pt>
                <c:pt idx="998">
                  <c:v>26.166667</c:v>
                </c:pt>
                <c:pt idx="999">
                  <c:v>25.4</c:v>
                </c:pt>
                <c:pt idx="1000">
                  <c:v>26.233332999999998</c:v>
                </c:pt>
                <c:pt idx="1001">
                  <c:v>26.633333</c:v>
                </c:pt>
                <c:pt idx="1002">
                  <c:v>26.566666999999999</c:v>
                </c:pt>
                <c:pt idx="1003">
                  <c:v>26.6</c:v>
                </c:pt>
                <c:pt idx="1004">
                  <c:v>25.933333000000001</c:v>
                </c:pt>
                <c:pt idx="1005">
                  <c:v>26.466667000000001</c:v>
                </c:pt>
                <c:pt idx="1006">
                  <c:v>26.533332999999999</c:v>
                </c:pt>
                <c:pt idx="1007">
                  <c:v>26.766667000000002</c:v>
                </c:pt>
                <c:pt idx="1008">
                  <c:v>26.566666999999999</c:v>
                </c:pt>
                <c:pt idx="1009">
                  <c:v>26.066666999999999</c:v>
                </c:pt>
                <c:pt idx="1010">
                  <c:v>26.733332999999998</c:v>
                </c:pt>
                <c:pt idx="1011">
                  <c:v>26.733332999999998</c:v>
                </c:pt>
                <c:pt idx="1012">
                  <c:v>26.833333</c:v>
                </c:pt>
                <c:pt idx="1013">
                  <c:v>26.733332999999998</c:v>
                </c:pt>
                <c:pt idx="1014">
                  <c:v>26.166667</c:v>
                </c:pt>
                <c:pt idx="1015">
                  <c:v>26.8</c:v>
                </c:pt>
                <c:pt idx="1016">
                  <c:v>27.4</c:v>
                </c:pt>
                <c:pt idx="1017">
                  <c:v>27.133333</c:v>
                </c:pt>
                <c:pt idx="1018">
                  <c:v>26.833333</c:v>
                </c:pt>
                <c:pt idx="1019">
                  <c:v>26.1</c:v>
                </c:pt>
                <c:pt idx="1020">
                  <c:v>27.166667</c:v>
                </c:pt>
                <c:pt idx="1021">
                  <c:v>27.6</c:v>
                </c:pt>
                <c:pt idx="1022">
                  <c:v>27.333333</c:v>
                </c:pt>
                <c:pt idx="1023">
                  <c:v>27.333333</c:v>
                </c:pt>
                <c:pt idx="1024">
                  <c:v>27</c:v>
                </c:pt>
                <c:pt idx="1025">
                  <c:v>27.466667000000001</c:v>
                </c:pt>
                <c:pt idx="1026">
                  <c:v>27.633333</c:v>
                </c:pt>
                <c:pt idx="1027">
                  <c:v>27.466667000000001</c:v>
                </c:pt>
                <c:pt idx="1028">
                  <c:v>27.7</c:v>
                </c:pt>
                <c:pt idx="1029">
                  <c:v>34.166666999999997</c:v>
                </c:pt>
                <c:pt idx="1030">
                  <c:v>27.933333000000001</c:v>
                </c:pt>
                <c:pt idx="1031">
                  <c:v>27.7</c:v>
                </c:pt>
                <c:pt idx="1032">
                  <c:v>27.833333</c:v>
                </c:pt>
                <c:pt idx="1033">
                  <c:v>27.966667000000001</c:v>
                </c:pt>
                <c:pt idx="1034">
                  <c:v>27.333333</c:v>
                </c:pt>
                <c:pt idx="1035">
                  <c:v>28.666667</c:v>
                </c:pt>
                <c:pt idx="1036">
                  <c:v>28.4</c:v>
                </c:pt>
                <c:pt idx="1037">
                  <c:v>27.966667000000001</c:v>
                </c:pt>
                <c:pt idx="1038">
                  <c:v>28.1</c:v>
                </c:pt>
                <c:pt idx="1039">
                  <c:v>27.066666999999999</c:v>
                </c:pt>
                <c:pt idx="1040">
                  <c:v>28.5</c:v>
                </c:pt>
                <c:pt idx="1041">
                  <c:v>29.3</c:v>
                </c:pt>
                <c:pt idx="1042">
                  <c:v>28.5</c:v>
                </c:pt>
                <c:pt idx="1043">
                  <c:v>28.533332999999999</c:v>
                </c:pt>
                <c:pt idx="1044">
                  <c:v>27.966667000000001</c:v>
                </c:pt>
                <c:pt idx="1045">
                  <c:v>28.866667</c:v>
                </c:pt>
                <c:pt idx="1046">
                  <c:v>29.1</c:v>
                </c:pt>
                <c:pt idx="1047">
                  <c:v>28.866667</c:v>
                </c:pt>
                <c:pt idx="1048">
                  <c:v>28.833333</c:v>
                </c:pt>
                <c:pt idx="1049">
                  <c:v>27.7</c:v>
                </c:pt>
                <c:pt idx="1050">
                  <c:v>28.933333000000001</c:v>
                </c:pt>
                <c:pt idx="1051">
                  <c:v>29.1</c:v>
                </c:pt>
                <c:pt idx="1052">
                  <c:v>28.766667000000002</c:v>
                </c:pt>
                <c:pt idx="1053">
                  <c:v>29.233332999999998</c:v>
                </c:pt>
                <c:pt idx="1054">
                  <c:v>28.733332999999998</c:v>
                </c:pt>
                <c:pt idx="1055">
                  <c:v>29.266667000000002</c:v>
                </c:pt>
                <c:pt idx="1056">
                  <c:v>29.3</c:v>
                </c:pt>
                <c:pt idx="1057">
                  <c:v>29.233332999999998</c:v>
                </c:pt>
                <c:pt idx="1058">
                  <c:v>29.666667</c:v>
                </c:pt>
                <c:pt idx="1059">
                  <c:v>28.166667</c:v>
                </c:pt>
                <c:pt idx="1060">
                  <c:v>29.766667000000002</c:v>
                </c:pt>
                <c:pt idx="1061">
                  <c:v>29.7</c:v>
                </c:pt>
                <c:pt idx="1062">
                  <c:v>29.633333</c:v>
                </c:pt>
                <c:pt idx="1063">
                  <c:v>29.966667000000001</c:v>
                </c:pt>
                <c:pt idx="1064">
                  <c:v>29.2</c:v>
                </c:pt>
                <c:pt idx="1065">
                  <c:v>29.766667000000002</c:v>
                </c:pt>
                <c:pt idx="1066">
                  <c:v>29.533332999999999</c:v>
                </c:pt>
                <c:pt idx="1067">
                  <c:v>30.033332999999999</c:v>
                </c:pt>
                <c:pt idx="1068">
                  <c:v>29.933333000000001</c:v>
                </c:pt>
                <c:pt idx="1069">
                  <c:v>29.033332999999999</c:v>
                </c:pt>
                <c:pt idx="1070">
                  <c:v>30.166667</c:v>
                </c:pt>
                <c:pt idx="1071">
                  <c:v>30.266667000000002</c:v>
                </c:pt>
                <c:pt idx="1072">
                  <c:v>30.133333</c:v>
                </c:pt>
                <c:pt idx="1073">
                  <c:v>30.266667000000002</c:v>
                </c:pt>
                <c:pt idx="1074">
                  <c:v>29.633333</c:v>
                </c:pt>
                <c:pt idx="1075">
                  <c:v>30.766667000000002</c:v>
                </c:pt>
                <c:pt idx="1076">
                  <c:v>30.5</c:v>
                </c:pt>
                <c:pt idx="1077">
                  <c:v>30.7</c:v>
                </c:pt>
                <c:pt idx="1078">
                  <c:v>30.6</c:v>
                </c:pt>
                <c:pt idx="1079">
                  <c:v>29.266667000000002</c:v>
                </c:pt>
                <c:pt idx="1080">
                  <c:v>30.7</c:v>
                </c:pt>
                <c:pt idx="1081">
                  <c:v>30.533332999999999</c:v>
                </c:pt>
                <c:pt idx="1082">
                  <c:v>30.833333</c:v>
                </c:pt>
                <c:pt idx="1083">
                  <c:v>31</c:v>
                </c:pt>
                <c:pt idx="1084">
                  <c:v>30.466667000000001</c:v>
                </c:pt>
                <c:pt idx="1085">
                  <c:v>30.933333000000001</c:v>
                </c:pt>
                <c:pt idx="1086">
                  <c:v>31.333333</c:v>
                </c:pt>
                <c:pt idx="1087">
                  <c:v>31.466667000000001</c:v>
                </c:pt>
                <c:pt idx="1088">
                  <c:v>31.2</c:v>
                </c:pt>
                <c:pt idx="1089">
                  <c:v>29.9</c:v>
                </c:pt>
                <c:pt idx="1090">
                  <c:v>31.2</c:v>
                </c:pt>
                <c:pt idx="1091">
                  <c:v>31.466667000000001</c:v>
                </c:pt>
                <c:pt idx="1092">
                  <c:v>31.3</c:v>
                </c:pt>
                <c:pt idx="1093">
                  <c:v>31.166667</c:v>
                </c:pt>
                <c:pt idx="1094">
                  <c:v>30.5</c:v>
                </c:pt>
                <c:pt idx="1095">
                  <c:v>31.166667</c:v>
                </c:pt>
                <c:pt idx="1096">
                  <c:v>31.533332999999999</c:v>
                </c:pt>
                <c:pt idx="1097">
                  <c:v>31.666667</c:v>
                </c:pt>
                <c:pt idx="1098">
                  <c:v>31.4</c:v>
                </c:pt>
                <c:pt idx="1099">
                  <c:v>30.066666999999999</c:v>
                </c:pt>
                <c:pt idx="1100">
                  <c:v>31.8</c:v>
                </c:pt>
                <c:pt idx="1101">
                  <c:v>31.3</c:v>
                </c:pt>
                <c:pt idx="1102">
                  <c:v>31.766667000000002</c:v>
                </c:pt>
                <c:pt idx="1103">
                  <c:v>31.8</c:v>
                </c:pt>
                <c:pt idx="1104">
                  <c:v>31.166667</c:v>
                </c:pt>
                <c:pt idx="1105">
                  <c:v>31.866667</c:v>
                </c:pt>
                <c:pt idx="1106">
                  <c:v>31.9</c:v>
                </c:pt>
                <c:pt idx="1107">
                  <c:v>32.1</c:v>
                </c:pt>
                <c:pt idx="1108">
                  <c:v>32.033332999999999</c:v>
                </c:pt>
                <c:pt idx="1109">
                  <c:v>30.766667000000002</c:v>
                </c:pt>
                <c:pt idx="1110">
                  <c:v>31.6</c:v>
                </c:pt>
                <c:pt idx="1111">
                  <c:v>32.4</c:v>
                </c:pt>
                <c:pt idx="1112">
                  <c:v>32.6</c:v>
                </c:pt>
                <c:pt idx="1113">
                  <c:v>32.133333</c:v>
                </c:pt>
                <c:pt idx="1114">
                  <c:v>31.533332999999999</c:v>
                </c:pt>
                <c:pt idx="1115">
                  <c:v>32.433332999999998</c:v>
                </c:pt>
                <c:pt idx="1116">
                  <c:v>32.466667000000001</c:v>
                </c:pt>
                <c:pt idx="1117">
                  <c:v>32.833333000000003</c:v>
                </c:pt>
                <c:pt idx="1118">
                  <c:v>32.5</c:v>
                </c:pt>
                <c:pt idx="1119">
                  <c:v>32.766666999999998</c:v>
                </c:pt>
                <c:pt idx="1120">
                  <c:v>32.933332999999998</c:v>
                </c:pt>
                <c:pt idx="1121">
                  <c:v>32.866667</c:v>
                </c:pt>
                <c:pt idx="1122">
                  <c:v>32.766666999999998</c:v>
                </c:pt>
                <c:pt idx="1123">
                  <c:v>33.066667000000002</c:v>
                </c:pt>
                <c:pt idx="1124">
                  <c:v>32.4</c:v>
                </c:pt>
                <c:pt idx="1125">
                  <c:v>38.633333</c:v>
                </c:pt>
                <c:pt idx="1126">
                  <c:v>36.133333</c:v>
                </c:pt>
                <c:pt idx="1127">
                  <c:v>34.766666999999998</c:v>
                </c:pt>
                <c:pt idx="1128">
                  <c:v>34.133333</c:v>
                </c:pt>
                <c:pt idx="1129">
                  <c:v>32.266666999999998</c:v>
                </c:pt>
                <c:pt idx="1130">
                  <c:v>33.966667000000001</c:v>
                </c:pt>
                <c:pt idx="1131">
                  <c:v>34.033332999999999</c:v>
                </c:pt>
                <c:pt idx="1132">
                  <c:v>34.566667000000002</c:v>
                </c:pt>
                <c:pt idx="1133">
                  <c:v>34.566667000000002</c:v>
                </c:pt>
                <c:pt idx="1134">
                  <c:v>33.6</c:v>
                </c:pt>
                <c:pt idx="1135">
                  <c:v>34.466667000000001</c:v>
                </c:pt>
                <c:pt idx="1136">
                  <c:v>34.333333000000003</c:v>
                </c:pt>
                <c:pt idx="1137">
                  <c:v>34.833333000000003</c:v>
                </c:pt>
                <c:pt idx="1138">
                  <c:v>34.6</c:v>
                </c:pt>
                <c:pt idx="1139">
                  <c:v>32.9</c:v>
                </c:pt>
                <c:pt idx="1140">
                  <c:v>34.566667000000002</c:v>
                </c:pt>
                <c:pt idx="1141">
                  <c:v>34.9</c:v>
                </c:pt>
                <c:pt idx="1142">
                  <c:v>34.766666999999998</c:v>
                </c:pt>
                <c:pt idx="1143">
                  <c:v>34.633333</c:v>
                </c:pt>
                <c:pt idx="1144">
                  <c:v>34.133333</c:v>
                </c:pt>
                <c:pt idx="1145">
                  <c:v>35.233333000000002</c:v>
                </c:pt>
                <c:pt idx="1146">
                  <c:v>35.333333000000003</c:v>
                </c:pt>
                <c:pt idx="1147">
                  <c:v>35.366667</c:v>
                </c:pt>
                <c:pt idx="1148">
                  <c:v>35.333333000000003</c:v>
                </c:pt>
                <c:pt idx="1149">
                  <c:v>32.9</c:v>
                </c:pt>
                <c:pt idx="1150">
                  <c:v>35.066667000000002</c:v>
                </c:pt>
                <c:pt idx="1151">
                  <c:v>35.1</c:v>
                </c:pt>
                <c:pt idx="1152">
                  <c:v>35.533332999999999</c:v>
                </c:pt>
                <c:pt idx="1153">
                  <c:v>35.966667000000001</c:v>
                </c:pt>
                <c:pt idx="1154">
                  <c:v>34.700000000000003</c:v>
                </c:pt>
                <c:pt idx="1155">
                  <c:v>35.1</c:v>
                </c:pt>
                <c:pt idx="1156">
                  <c:v>35.566667000000002</c:v>
                </c:pt>
                <c:pt idx="1157">
                  <c:v>36</c:v>
                </c:pt>
                <c:pt idx="1158">
                  <c:v>35.6</c:v>
                </c:pt>
                <c:pt idx="1159">
                  <c:v>33.366667</c:v>
                </c:pt>
                <c:pt idx="1160">
                  <c:v>36.166666999999997</c:v>
                </c:pt>
                <c:pt idx="1161">
                  <c:v>36.966667000000001</c:v>
                </c:pt>
                <c:pt idx="1162">
                  <c:v>35.966667000000001</c:v>
                </c:pt>
                <c:pt idx="1163">
                  <c:v>36.166666999999997</c:v>
                </c:pt>
                <c:pt idx="1164">
                  <c:v>43.966667000000001</c:v>
                </c:pt>
                <c:pt idx="1165">
                  <c:v>36.566667000000002</c:v>
                </c:pt>
                <c:pt idx="1166">
                  <c:v>36.533332999999999</c:v>
                </c:pt>
                <c:pt idx="1167">
                  <c:v>36.333333000000003</c:v>
                </c:pt>
                <c:pt idx="1168">
                  <c:v>36.166666999999997</c:v>
                </c:pt>
                <c:pt idx="1169">
                  <c:v>33.766666999999998</c:v>
                </c:pt>
                <c:pt idx="1170">
                  <c:v>36.633333</c:v>
                </c:pt>
                <c:pt idx="1171">
                  <c:v>36.433332999999998</c:v>
                </c:pt>
                <c:pt idx="1172">
                  <c:v>36.6</c:v>
                </c:pt>
                <c:pt idx="1173">
                  <c:v>36.700000000000003</c:v>
                </c:pt>
                <c:pt idx="1174">
                  <c:v>35.466667000000001</c:v>
                </c:pt>
                <c:pt idx="1175">
                  <c:v>36.966667000000001</c:v>
                </c:pt>
                <c:pt idx="1176">
                  <c:v>36.866667</c:v>
                </c:pt>
                <c:pt idx="1177">
                  <c:v>36.666666999999997</c:v>
                </c:pt>
                <c:pt idx="1178">
                  <c:v>36.433332999999998</c:v>
                </c:pt>
                <c:pt idx="1179">
                  <c:v>34.200000000000003</c:v>
                </c:pt>
                <c:pt idx="1180">
                  <c:v>37.200000000000003</c:v>
                </c:pt>
                <c:pt idx="1181">
                  <c:v>36.9</c:v>
                </c:pt>
                <c:pt idx="1182">
                  <c:v>36.700000000000003</c:v>
                </c:pt>
                <c:pt idx="1183">
                  <c:v>37.466667000000001</c:v>
                </c:pt>
                <c:pt idx="1184">
                  <c:v>36.799999999999997</c:v>
                </c:pt>
                <c:pt idx="1185">
                  <c:v>37.200000000000003</c:v>
                </c:pt>
                <c:pt idx="1186">
                  <c:v>37.866667</c:v>
                </c:pt>
                <c:pt idx="1187">
                  <c:v>37.766666999999998</c:v>
                </c:pt>
                <c:pt idx="1188">
                  <c:v>37.966667000000001</c:v>
                </c:pt>
                <c:pt idx="1189">
                  <c:v>35.233333000000002</c:v>
                </c:pt>
                <c:pt idx="1190">
                  <c:v>37.866667</c:v>
                </c:pt>
                <c:pt idx="1191">
                  <c:v>37.866667</c:v>
                </c:pt>
                <c:pt idx="1192">
                  <c:v>37.966667000000001</c:v>
                </c:pt>
                <c:pt idx="1193">
                  <c:v>37.9</c:v>
                </c:pt>
                <c:pt idx="1194">
                  <c:v>37.166666999999997</c:v>
                </c:pt>
                <c:pt idx="1195">
                  <c:v>38.466667000000001</c:v>
                </c:pt>
                <c:pt idx="1196">
                  <c:v>38</c:v>
                </c:pt>
                <c:pt idx="1197">
                  <c:v>38.366667</c:v>
                </c:pt>
                <c:pt idx="1198">
                  <c:v>38.233333000000002</c:v>
                </c:pt>
                <c:pt idx="1199">
                  <c:v>35.666666999999997</c:v>
                </c:pt>
                <c:pt idx="1200">
                  <c:v>38.200000000000003</c:v>
                </c:pt>
                <c:pt idx="1201">
                  <c:v>38.333333000000003</c:v>
                </c:pt>
                <c:pt idx="1202">
                  <c:v>37.5</c:v>
                </c:pt>
                <c:pt idx="1203">
                  <c:v>37.766666999999998</c:v>
                </c:pt>
                <c:pt idx="1204">
                  <c:v>37.066667000000002</c:v>
                </c:pt>
                <c:pt idx="1205">
                  <c:v>38.133333</c:v>
                </c:pt>
                <c:pt idx="1206">
                  <c:v>38.133333</c:v>
                </c:pt>
                <c:pt idx="1207">
                  <c:v>38.066667000000002</c:v>
                </c:pt>
                <c:pt idx="1208">
                  <c:v>38.266666999999998</c:v>
                </c:pt>
                <c:pt idx="1209">
                  <c:v>35.833333000000003</c:v>
                </c:pt>
                <c:pt idx="1210">
                  <c:v>38.833333000000003</c:v>
                </c:pt>
                <c:pt idx="1211">
                  <c:v>37.833333000000003</c:v>
                </c:pt>
                <c:pt idx="1212">
                  <c:v>38.4</c:v>
                </c:pt>
                <c:pt idx="1213">
                  <c:v>38.6</c:v>
                </c:pt>
                <c:pt idx="1214">
                  <c:v>37.633333</c:v>
                </c:pt>
                <c:pt idx="1215">
                  <c:v>38.866667</c:v>
                </c:pt>
                <c:pt idx="1216">
                  <c:v>38.866667</c:v>
                </c:pt>
                <c:pt idx="1217">
                  <c:v>38.6</c:v>
                </c:pt>
                <c:pt idx="1218">
                  <c:v>38.799999999999997</c:v>
                </c:pt>
                <c:pt idx="1219">
                  <c:v>36.133333</c:v>
                </c:pt>
                <c:pt idx="1220">
                  <c:v>38.9</c:v>
                </c:pt>
                <c:pt idx="1221">
                  <c:v>38.9</c:v>
                </c:pt>
                <c:pt idx="1222">
                  <c:v>39.033332999999999</c:v>
                </c:pt>
                <c:pt idx="1223">
                  <c:v>39.299999999999997</c:v>
                </c:pt>
                <c:pt idx="1224">
                  <c:v>38.233333000000002</c:v>
                </c:pt>
                <c:pt idx="1225">
                  <c:v>39.233333000000002</c:v>
                </c:pt>
                <c:pt idx="1226">
                  <c:v>39.033332999999999</c:v>
                </c:pt>
                <c:pt idx="1227">
                  <c:v>39.366667</c:v>
                </c:pt>
                <c:pt idx="1228">
                  <c:v>39.166666999999997</c:v>
                </c:pt>
                <c:pt idx="1229">
                  <c:v>36.733333000000002</c:v>
                </c:pt>
                <c:pt idx="1230">
                  <c:v>39.5</c:v>
                </c:pt>
                <c:pt idx="1231">
                  <c:v>39.366667</c:v>
                </c:pt>
                <c:pt idx="1232">
                  <c:v>40.033332999999999</c:v>
                </c:pt>
                <c:pt idx="1233">
                  <c:v>39.433332999999998</c:v>
                </c:pt>
                <c:pt idx="1234">
                  <c:v>38.799999999999997</c:v>
                </c:pt>
                <c:pt idx="1235">
                  <c:v>39.6</c:v>
                </c:pt>
                <c:pt idx="1236">
                  <c:v>39.6</c:v>
                </c:pt>
                <c:pt idx="1237">
                  <c:v>41.033332999999999</c:v>
                </c:pt>
                <c:pt idx="1238">
                  <c:v>39.966667000000001</c:v>
                </c:pt>
                <c:pt idx="1239">
                  <c:v>46.566667000000002</c:v>
                </c:pt>
                <c:pt idx="1240">
                  <c:v>39.866667</c:v>
                </c:pt>
                <c:pt idx="1241">
                  <c:v>39.766666999999998</c:v>
                </c:pt>
                <c:pt idx="1242">
                  <c:v>40</c:v>
                </c:pt>
                <c:pt idx="1243">
                  <c:v>40.133333</c:v>
                </c:pt>
                <c:pt idx="1244">
                  <c:v>39.666666999999997</c:v>
                </c:pt>
                <c:pt idx="1245">
                  <c:v>40.466667000000001</c:v>
                </c:pt>
                <c:pt idx="1246">
                  <c:v>40.4</c:v>
                </c:pt>
                <c:pt idx="1247">
                  <c:v>40.9</c:v>
                </c:pt>
                <c:pt idx="1248">
                  <c:v>40.566667000000002</c:v>
                </c:pt>
                <c:pt idx="1249">
                  <c:v>37.966667000000001</c:v>
                </c:pt>
                <c:pt idx="1250">
                  <c:v>40.6</c:v>
                </c:pt>
                <c:pt idx="1251">
                  <c:v>41.133333</c:v>
                </c:pt>
                <c:pt idx="1252">
                  <c:v>40.666666999999997</c:v>
                </c:pt>
                <c:pt idx="1253">
                  <c:v>40.766666999999998</c:v>
                </c:pt>
                <c:pt idx="1254">
                  <c:v>40.033332999999999</c:v>
                </c:pt>
                <c:pt idx="1255">
                  <c:v>41.366667</c:v>
                </c:pt>
                <c:pt idx="1256">
                  <c:v>41.166666999999997</c:v>
                </c:pt>
                <c:pt idx="1257">
                  <c:v>41.2</c:v>
                </c:pt>
                <c:pt idx="1258">
                  <c:v>44.5</c:v>
                </c:pt>
                <c:pt idx="1259">
                  <c:v>38.200000000000003</c:v>
                </c:pt>
                <c:pt idx="1260">
                  <c:v>41.466667000000001</c:v>
                </c:pt>
                <c:pt idx="1261">
                  <c:v>41.3</c:v>
                </c:pt>
                <c:pt idx="1262">
                  <c:v>41.266666999999998</c:v>
                </c:pt>
                <c:pt idx="1263">
                  <c:v>42</c:v>
                </c:pt>
                <c:pt idx="1264">
                  <c:v>40.733333000000002</c:v>
                </c:pt>
                <c:pt idx="1265">
                  <c:v>41.933332999999998</c:v>
                </c:pt>
                <c:pt idx="1266">
                  <c:v>41.966667000000001</c:v>
                </c:pt>
                <c:pt idx="1267">
                  <c:v>41.6</c:v>
                </c:pt>
                <c:pt idx="1268">
                  <c:v>42.4</c:v>
                </c:pt>
                <c:pt idx="1269">
                  <c:v>38.799999999999997</c:v>
                </c:pt>
                <c:pt idx="1270">
                  <c:v>41.833333000000003</c:v>
                </c:pt>
                <c:pt idx="1271">
                  <c:v>42</c:v>
                </c:pt>
                <c:pt idx="1272">
                  <c:v>42.5</c:v>
                </c:pt>
                <c:pt idx="1273">
                  <c:v>42.233333000000002</c:v>
                </c:pt>
                <c:pt idx="1274">
                  <c:v>41.3</c:v>
                </c:pt>
                <c:pt idx="1275">
                  <c:v>42.3</c:v>
                </c:pt>
                <c:pt idx="1276">
                  <c:v>42.433332999999998</c:v>
                </c:pt>
                <c:pt idx="1277">
                  <c:v>42.266666999999998</c:v>
                </c:pt>
                <c:pt idx="1278">
                  <c:v>43.666666999999997</c:v>
                </c:pt>
                <c:pt idx="1279">
                  <c:v>45.433332999999998</c:v>
                </c:pt>
                <c:pt idx="1280">
                  <c:v>42.466667000000001</c:v>
                </c:pt>
                <c:pt idx="1281">
                  <c:v>42.4</c:v>
                </c:pt>
                <c:pt idx="1282">
                  <c:v>42.733333000000002</c:v>
                </c:pt>
                <c:pt idx="1283">
                  <c:v>42.966667000000001</c:v>
                </c:pt>
                <c:pt idx="1284">
                  <c:v>41.633333</c:v>
                </c:pt>
                <c:pt idx="1285">
                  <c:v>43.033332999999999</c:v>
                </c:pt>
                <c:pt idx="1286">
                  <c:v>43.4</c:v>
                </c:pt>
                <c:pt idx="1287">
                  <c:v>43.1</c:v>
                </c:pt>
                <c:pt idx="1288">
                  <c:v>43.7</c:v>
                </c:pt>
                <c:pt idx="1289">
                  <c:v>39.933332999999998</c:v>
                </c:pt>
                <c:pt idx="1290">
                  <c:v>43.1</c:v>
                </c:pt>
                <c:pt idx="1291">
                  <c:v>43.6</c:v>
                </c:pt>
                <c:pt idx="1292">
                  <c:v>42.8</c:v>
                </c:pt>
                <c:pt idx="1293">
                  <c:v>43.433332999999998</c:v>
                </c:pt>
                <c:pt idx="1294">
                  <c:v>42.533332999999999</c:v>
                </c:pt>
                <c:pt idx="1295">
                  <c:v>43.3</c:v>
                </c:pt>
                <c:pt idx="1296">
                  <c:v>43.466667000000001</c:v>
                </c:pt>
                <c:pt idx="1297">
                  <c:v>43.7</c:v>
                </c:pt>
                <c:pt idx="1298">
                  <c:v>43.533332999999999</c:v>
                </c:pt>
                <c:pt idx="1299">
                  <c:v>40.466667000000001</c:v>
                </c:pt>
                <c:pt idx="1300">
                  <c:v>44.033332999999999</c:v>
                </c:pt>
                <c:pt idx="1301">
                  <c:v>43.7</c:v>
                </c:pt>
                <c:pt idx="1302">
                  <c:v>44.033332999999999</c:v>
                </c:pt>
                <c:pt idx="1303">
                  <c:v>44.766666999999998</c:v>
                </c:pt>
                <c:pt idx="1304">
                  <c:v>42.866667</c:v>
                </c:pt>
                <c:pt idx="1305">
                  <c:v>44.2</c:v>
                </c:pt>
                <c:pt idx="1306">
                  <c:v>44.2</c:v>
                </c:pt>
                <c:pt idx="1307">
                  <c:v>44.733333000000002</c:v>
                </c:pt>
                <c:pt idx="1308">
                  <c:v>44.366667</c:v>
                </c:pt>
                <c:pt idx="1309">
                  <c:v>40.700000000000003</c:v>
                </c:pt>
                <c:pt idx="1310">
                  <c:v>44.533332999999999</c:v>
                </c:pt>
                <c:pt idx="1311">
                  <c:v>44.5</c:v>
                </c:pt>
                <c:pt idx="1312">
                  <c:v>44.7</c:v>
                </c:pt>
                <c:pt idx="1313">
                  <c:v>54.333333000000003</c:v>
                </c:pt>
                <c:pt idx="1314">
                  <c:v>44.1</c:v>
                </c:pt>
                <c:pt idx="1315">
                  <c:v>44.7</c:v>
                </c:pt>
                <c:pt idx="1316">
                  <c:v>44.933332999999998</c:v>
                </c:pt>
                <c:pt idx="1317">
                  <c:v>45.1</c:v>
                </c:pt>
                <c:pt idx="1318">
                  <c:v>45.466667000000001</c:v>
                </c:pt>
                <c:pt idx="1319">
                  <c:v>41.333333000000003</c:v>
                </c:pt>
                <c:pt idx="1320">
                  <c:v>45.2</c:v>
                </c:pt>
                <c:pt idx="1321">
                  <c:v>45.2</c:v>
                </c:pt>
                <c:pt idx="1322">
                  <c:v>45.466667000000001</c:v>
                </c:pt>
                <c:pt idx="1323">
                  <c:v>45.433332999999998</c:v>
                </c:pt>
                <c:pt idx="1324">
                  <c:v>44.433332999999998</c:v>
                </c:pt>
                <c:pt idx="1325">
                  <c:v>46.033332999999999</c:v>
                </c:pt>
                <c:pt idx="1326">
                  <c:v>45.566667000000002</c:v>
                </c:pt>
                <c:pt idx="1327">
                  <c:v>46.233333000000002</c:v>
                </c:pt>
                <c:pt idx="1328">
                  <c:v>46.233333000000002</c:v>
                </c:pt>
                <c:pt idx="1329">
                  <c:v>41.866667</c:v>
                </c:pt>
                <c:pt idx="1330">
                  <c:v>45.933332999999998</c:v>
                </c:pt>
                <c:pt idx="1331">
                  <c:v>46.4</c:v>
                </c:pt>
                <c:pt idx="1332">
                  <c:v>46.3</c:v>
                </c:pt>
                <c:pt idx="1333">
                  <c:v>46.033332999999999</c:v>
                </c:pt>
                <c:pt idx="1334">
                  <c:v>44.933332999999998</c:v>
                </c:pt>
                <c:pt idx="1335">
                  <c:v>46.233333000000002</c:v>
                </c:pt>
                <c:pt idx="1336">
                  <c:v>46.166666999999997</c:v>
                </c:pt>
                <c:pt idx="1337">
                  <c:v>46.766666999999998</c:v>
                </c:pt>
                <c:pt idx="1338">
                  <c:v>46.6</c:v>
                </c:pt>
                <c:pt idx="1339">
                  <c:v>42.666666999999997</c:v>
                </c:pt>
                <c:pt idx="1340">
                  <c:v>46.866667</c:v>
                </c:pt>
                <c:pt idx="1341">
                  <c:v>46.833333000000003</c:v>
                </c:pt>
                <c:pt idx="1342">
                  <c:v>46.3</c:v>
                </c:pt>
                <c:pt idx="1343">
                  <c:v>47.166666999999997</c:v>
                </c:pt>
                <c:pt idx="1344">
                  <c:v>45.966667000000001</c:v>
                </c:pt>
                <c:pt idx="1345">
                  <c:v>46.766666999999998</c:v>
                </c:pt>
                <c:pt idx="1346">
                  <c:v>46.833333000000003</c:v>
                </c:pt>
                <c:pt idx="1347">
                  <c:v>46.7</c:v>
                </c:pt>
                <c:pt idx="1348">
                  <c:v>46.833333000000003</c:v>
                </c:pt>
                <c:pt idx="1349">
                  <c:v>42.933332999999998</c:v>
                </c:pt>
                <c:pt idx="1350">
                  <c:v>47.233333000000002</c:v>
                </c:pt>
                <c:pt idx="1351">
                  <c:v>47.5</c:v>
                </c:pt>
                <c:pt idx="1352">
                  <c:v>47.466667000000001</c:v>
                </c:pt>
                <c:pt idx="1353">
                  <c:v>47.466667000000001</c:v>
                </c:pt>
                <c:pt idx="1354">
                  <c:v>46.466667000000001</c:v>
                </c:pt>
                <c:pt idx="1355">
                  <c:v>47.666666999999997</c:v>
                </c:pt>
                <c:pt idx="1356">
                  <c:v>47.333333000000003</c:v>
                </c:pt>
                <c:pt idx="1357">
                  <c:v>48.6</c:v>
                </c:pt>
                <c:pt idx="1358">
                  <c:v>58.266666999999998</c:v>
                </c:pt>
                <c:pt idx="1359">
                  <c:v>43.566667000000002</c:v>
                </c:pt>
                <c:pt idx="1360">
                  <c:v>48.433332999999998</c:v>
                </c:pt>
                <c:pt idx="1361">
                  <c:v>48.133333</c:v>
                </c:pt>
                <c:pt idx="1362">
                  <c:v>48</c:v>
                </c:pt>
                <c:pt idx="1363">
                  <c:v>48.366667</c:v>
                </c:pt>
                <c:pt idx="1364">
                  <c:v>47.233333000000002</c:v>
                </c:pt>
                <c:pt idx="1365">
                  <c:v>48.4</c:v>
                </c:pt>
                <c:pt idx="1366">
                  <c:v>48.633333</c:v>
                </c:pt>
                <c:pt idx="1367">
                  <c:v>48.6</c:v>
                </c:pt>
                <c:pt idx="1368">
                  <c:v>48.766666999999998</c:v>
                </c:pt>
                <c:pt idx="1369">
                  <c:v>43.866667</c:v>
                </c:pt>
                <c:pt idx="1370">
                  <c:v>48.933332999999998</c:v>
                </c:pt>
                <c:pt idx="1371">
                  <c:v>49.1</c:v>
                </c:pt>
                <c:pt idx="1372">
                  <c:v>48.933332999999998</c:v>
                </c:pt>
                <c:pt idx="1373">
                  <c:v>49.033332999999999</c:v>
                </c:pt>
                <c:pt idx="1374">
                  <c:v>48.333333000000003</c:v>
                </c:pt>
                <c:pt idx="1375">
                  <c:v>49.2</c:v>
                </c:pt>
                <c:pt idx="1376">
                  <c:v>49.233333000000002</c:v>
                </c:pt>
                <c:pt idx="1377">
                  <c:v>48.733333000000002</c:v>
                </c:pt>
                <c:pt idx="1378">
                  <c:v>48.766666999999998</c:v>
                </c:pt>
                <c:pt idx="1379">
                  <c:v>45</c:v>
                </c:pt>
                <c:pt idx="1380">
                  <c:v>49.266666999999998</c:v>
                </c:pt>
                <c:pt idx="1381">
                  <c:v>49.633333</c:v>
                </c:pt>
                <c:pt idx="1382">
                  <c:v>49.933332999999998</c:v>
                </c:pt>
                <c:pt idx="1383">
                  <c:v>49.366667</c:v>
                </c:pt>
                <c:pt idx="1384">
                  <c:v>48.433332999999998</c:v>
                </c:pt>
                <c:pt idx="1385">
                  <c:v>49.8</c:v>
                </c:pt>
                <c:pt idx="1386">
                  <c:v>50.5</c:v>
                </c:pt>
                <c:pt idx="1387">
                  <c:v>50.233333000000002</c:v>
                </c:pt>
                <c:pt idx="1388">
                  <c:v>49.766666999999998</c:v>
                </c:pt>
                <c:pt idx="1389">
                  <c:v>45.566667000000002</c:v>
                </c:pt>
                <c:pt idx="1390">
                  <c:v>50.233333000000002</c:v>
                </c:pt>
                <c:pt idx="1391">
                  <c:v>50.433332999999998</c:v>
                </c:pt>
                <c:pt idx="1392">
                  <c:v>50.266666999999998</c:v>
                </c:pt>
                <c:pt idx="1393">
                  <c:v>50.233333000000002</c:v>
                </c:pt>
                <c:pt idx="1394">
                  <c:v>49.366667</c:v>
                </c:pt>
                <c:pt idx="1395">
                  <c:v>50.9</c:v>
                </c:pt>
                <c:pt idx="1396">
                  <c:v>50.533332999999999</c:v>
                </c:pt>
                <c:pt idx="1397">
                  <c:v>50.7</c:v>
                </c:pt>
                <c:pt idx="1398">
                  <c:v>50.266666999999998</c:v>
                </c:pt>
                <c:pt idx="1399">
                  <c:v>46.333333000000003</c:v>
                </c:pt>
                <c:pt idx="1400">
                  <c:v>61.633333</c:v>
                </c:pt>
                <c:pt idx="1401">
                  <c:v>50.933332999999998</c:v>
                </c:pt>
                <c:pt idx="1402">
                  <c:v>51.166666999999997</c:v>
                </c:pt>
                <c:pt idx="1403">
                  <c:v>51.466667000000001</c:v>
                </c:pt>
                <c:pt idx="1404">
                  <c:v>49.9</c:v>
                </c:pt>
                <c:pt idx="1405">
                  <c:v>52.466667000000001</c:v>
                </c:pt>
                <c:pt idx="1406">
                  <c:v>50.9</c:v>
                </c:pt>
                <c:pt idx="1407">
                  <c:v>51.866667</c:v>
                </c:pt>
                <c:pt idx="1408">
                  <c:v>51.566667000000002</c:v>
                </c:pt>
                <c:pt idx="1409">
                  <c:v>46.333333000000003</c:v>
                </c:pt>
                <c:pt idx="1410">
                  <c:v>51.7</c:v>
                </c:pt>
                <c:pt idx="1411">
                  <c:v>51.5</c:v>
                </c:pt>
                <c:pt idx="1412">
                  <c:v>52.4</c:v>
                </c:pt>
                <c:pt idx="1413">
                  <c:v>51.8</c:v>
                </c:pt>
                <c:pt idx="1414">
                  <c:v>51.1</c:v>
                </c:pt>
                <c:pt idx="1415">
                  <c:v>51.833333000000003</c:v>
                </c:pt>
                <c:pt idx="1416">
                  <c:v>52.166666999999997</c:v>
                </c:pt>
                <c:pt idx="1417">
                  <c:v>51.966667000000001</c:v>
                </c:pt>
                <c:pt idx="1418">
                  <c:v>52.466667000000001</c:v>
                </c:pt>
                <c:pt idx="1419">
                  <c:v>47.3</c:v>
                </c:pt>
                <c:pt idx="1420">
                  <c:v>51.766666999999998</c:v>
                </c:pt>
                <c:pt idx="1421">
                  <c:v>52.8</c:v>
                </c:pt>
                <c:pt idx="1422">
                  <c:v>57.166666999999997</c:v>
                </c:pt>
                <c:pt idx="1423">
                  <c:v>54.8</c:v>
                </c:pt>
                <c:pt idx="1424">
                  <c:v>53.733333000000002</c:v>
                </c:pt>
                <c:pt idx="1425">
                  <c:v>53.866667</c:v>
                </c:pt>
                <c:pt idx="1426">
                  <c:v>54.566667000000002</c:v>
                </c:pt>
                <c:pt idx="1427">
                  <c:v>53.933332999999998</c:v>
                </c:pt>
                <c:pt idx="1428">
                  <c:v>54.233333000000002</c:v>
                </c:pt>
                <c:pt idx="1429">
                  <c:v>48.866667</c:v>
                </c:pt>
                <c:pt idx="1430">
                  <c:v>54.5</c:v>
                </c:pt>
                <c:pt idx="1431">
                  <c:v>55.1</c:v>
                </c:pt>
                <c:pt idx="1432">
                  <c:v>55.3</c:v>
                </c:pt>
                <c:pt idx="1433">
                  <c:v>55.533332999999999</c:v>
                </c:pt>
                <c:pt idx="1434">
                  <c:v>53.766666999999998</c:v>
                </c:pt>
                <c:pt idx="1435">
                  <c:v>55.133333</c:v>
                </c:pt>
                <c:pt idx="1436">
                  <c:v>54.733333000000002</c:v>
                </c:pt>
                <c:pt idx="1437">
                  <c:v>55.733333000000002</c:v>
                </c:pt>
                <c:pt idx="1438">
                  <c:v>56</c:v>
                </c:pt>
                <c:pt idx="1439">
                  <c:v>50.3</c:v>
                </c:pt>
                <c:pt idx="1440">
                  <c:v>55.466667000000001</c:v>
                </c:pt>
                <c:pt idx="1441">
                  <c:v>55.233333000000002</c:v>
                </c:pt>
                <c:pt idx="1442">
                  <c:v>54.9</c:v>
                </c:pt>
                <c:pt idx="1443">
                  <c:v>55.866667</c:v>
                </c:pt>
                <c:pt idx="1444">
                  <c:v>54.833333000000003</c:v>
                </c:pt>
                <c:pt idx="1445">
                  <c:v>55.333333000000003</c:v>
                </c:pt>
                <c:pt idx="1446">
                  <c:v>55.366667</c:v>
                </c:pt>
                <c:pt idx="1447">
                  <c:v>56.566667000000002</c:v>
                </c:pt>
                <c:pt idx="1448">
                  <c:v>55.366667</c:v>
                </c:pt>
                <c:pt idx="1449">
                  <c:v>49.833333000000003</c:v>
                </c:pt>
                <c:pt idx="1450">
                  <c:v>56.466667000000001</c:v>
                </c:pt>
                <c:pt idx="1451">
                  <c:v>56.733333000000002</c:v>
                </c:pt>
                <c:pt idx="1452">
                  <c:v>56.633333</c:v>
                </c:pt>
                <c:pt idx="1453">
                  <c:v>56.233333000000002</c:v>
                </c:pt>
                <c:pt idx="1454">
                  <c:v>55.566667000000002</c:v>
                </c:pt>
                <c:pt idx="1455">
                  <c:v>57.566667000000002</c:v>
                </c:pt>
                <c:pt idx="1456">
                  <c:v>55.7</c:v>
                </c:pt>
                <c:pt idx="1457">
                  <c:v>56.433332999999998</c:v>
                </c:pt>
                <c:pt idx="1458">
                  <c:v>57.433332999999998</c:v>
                </c:pt>
                <c:pt idx="1459">
                  <c:v>50.033332999999999</c:v>
                </c:pt>
                <c:pt idx="1460">
                  <c:v>56.633333</c:v>
                </c:pt>
                <c:pt idx="1461">
                  <c:v>57.066667000000002</c:v>
                </c:pt>
                <c:pt idx="1462">
                  <c:v>56.933332999999998</c:v>
                </c:pt>
                <c:pt idx="1463">
                  <c:v>57.4</c:v>
                </c:pt>
                <c:pt idx="1464">
                  <c:v>56.8</c:v>
                </c:pt>
                <c:pt idx="1465">
                  <c:v>57.366667</c:v>
                </c:pt>
                <c:pt idx="1466">
                  <c:v>56.966667000000001</c:v>
                </c:pt>
                <c:pt idx="1467">
                  <c:v>57.9</c:v>
                </c:pt>
                <c:pt idx="1468">
                  <c:v>57.466667000000001</c:v>
                </c:pt>
                <c:pt idx="1469">
                  <c:v>51</c:v>
                </c:pt>
                <c:pt idx="1470">
                  <c:v>57.6</c:v>
                </c:pt>
                <c:pt idx="1471">
                  <c:v>57.3</c:v>
                </c:pt>
                <c:pt idx="1472">
                  <c:v>57.6</c:v>
                </c:pt>
                <c:pt idx="1473">
                  <c:v>58.266666999999998</c:v>
                </c:pt>
                <c:pt idx="1474">
                  <c:v>57.866667</c:v>
                </c:pt>
                <c:pt idx="1475">
                  <c:v>57.933332999999998</c:v>
                </c:pt>
                <c:pt idx="1476">
                  <c:v>57.533332999999999</c:v>
                </c:pt>
                <c:pt idx="1477">
                  <c:v>57</c:v>
                </c:pt>
                <c:pt idx="1478">
                  <c:v>56.8</c:v>
                </c:pt>
                <c:pt idx="1479">
                  <c:v>51.733333000000002</c:v>
                </c:pt>
                <c:pt idx="1480">
                  <c:v>56.866667</c:v>
                </c:pt>
                <c:pt idx="1481">
                  <c:v>57.433332999999998</c:v>
                </c:pt>
                <c:pt idx="1482">
                  <c:v>57.9</c:v>
                </c:pt>
                <c:pt idx="1483">
                  <c:v>57.266666999999998</c:v>
                </c:pt>
                <c:pt idx="1484">
                  <c:v>56.433332999999998</c:v>
                </c:pt>
                <c:pt idx="1485">
                  <c:v>58.033332999999999</c:v>
                </c:pt>
                <c:pt idx="1486">
                  <c:v>57.2</c:v>
                </c:pt>
                <c:pt idx="1487">
                  <c:v>57.933332999999998</c:v>
                </c:pt>
                <c:pt idx="1488">
                  <c:v>57.733333000000002</c:v>
                </c:pt>
                <c:pt idx="1489">
                  <c:v>51.4</c:v>
                </c:pt>
                <c:pt idx="1490">
                  <c:v>57.866667</c:v>
                </c:pt>
                <c:pt idx="1491">
                  <c:v>57.4</c:v>
                </c:pt>
                <c:pt idx="1492">
                  <c:v>57.4</c:v>
                </c:pt>
                <c:pt idx="1493">
                  <c:v>57.833333000000003</c:v>
                </c:pt>
                <c:pt idx="1494">
                  <c:v>59.6</c:v>
                </c:pt>
                <c:pt idx="1495">
                  <c:v>58.3</c:v>
                </c:pt>
                <c:pt idx="1496">
                  <c:v>58.033332999999999</c:v>
                </c:pt>
                <c:pt idx="1497">
                  <c:v>58.266666999999998</c:v>
                </c:pt>
                <c:pt idx="1498">
                  <c:v>60.133333</c:v>
                </c:pt>
                <c:pt idx="1499">
                  <c:v>51.8</c:v>
                </c:pt>
                <c:pt idx="1500">
                  <c:v>58.266666999999998</c:v>
                </c:pt>
                <c:pt idx="1501">
                  <c:v>58.133333</c:v>
                </c:pt>
                <c:pt idx="1502">
                  <c:v>58.666666999999997</c:v>
                </c:pt>
                <c:pt idx="1503">
                  <c:v>58.966667000000001</c:v>
                </c:pt>
                <c:pt idx="1504">
                  <c:v>58.233333000000002</c:v>
                </c:pt>
                <c:pt idx="1505">
                  <c:v>59.333333000000003</c:v>
                </c:pt>
                <c:pt idx="1506">
                  <c:v>58.033332999999999</c:v>
                </c:pt>
                <c:pt idx="1507">
                  <c:v>59.2</c:v>
                </c:pt>
                <c:pt idx="1508">
                  <c:v>58.866667</c:v>
                </c:pt>
                <c:pt idx="1509">
                  <c:v>52.5</c:v>
                </c:pt>
                <c:pt idx="1510">
                  <c:v>59.3</c:v>
                </c:pt>
                <c:pt idx="1511">
                  <c:v>59.333333000000003</c:v>
                </c:pt>
                <c:pt idx="1512">
                  <c:v>59.333333000000003</c:v>
                </c:pt>
                <c:pt idx="1513">
                  <c:v>59.566667000000002</c:v>
                </c:pt>
                <c:pt idx="1514">
                  <c:v>58.5</c:v>
                </c:pt>
                <c:pt idx="1515">
                  <c:v>59.433332999999998</c:v>
                </c:pt>
                <c:pt idx="1516">
                  <c:v>59.733333000000002</c:v>
                </c:pt>
                <c:pt idx="1517">
                  <c:v>59.966667000000001</c:v>
                </c:pt>
                <c:pt idx="1518">
                  <c:v>59.7</c:v>
                </c:pt>
                <c:pt idx="1519">
                  <c:v>53.333333000000003</c:v>
                </c:pt>
                <c:pt idx="1520">
                  <c:v>60.033332999999999</c:v>
                </c:pt>
                <c:pt idx="1521">
                  <c:v>60.533332999999999</c:v>
                </c:pt>
                <c:pt idx="1522">
                  <c:v>60.266666999999998</c:v>
                </c:pt>
                <c:pt idx="1523">
                  <c:v>60.2</c:v>
                </c:pt>
                <c:pt idx="1524">
                  <c:v>60.533332999999999</c:v>
                </c:pt>
                <c:pt idx="1525">
                  <c:v>60.366667</c:v>
                </c:pt>
                <c:pt idx="1526">
                  <c:v>59.866667</c:v>
                </c:pt>
                <c:pt idx="1527">
                  <c:v>60.4</c:v>
                </c:pt>
                <c:pt idx="1528">
                  <c:v>60.933332999999998</c:v>
                </c:pt>
                <c:pt idx="1529">
                  <c:v>53.666666999999997</c:v>
                </c:pt>
                <c:pt idx="1530">
                  <c:v>60.966667000000001</c:v>
                </c:pt>
                <c:pt idx="1531">
                  <c:v>60.666666999999997</c:v>
                </c:pt>
                <c:pt idx="1532">
                  <c:v>60.666666999999997</c:v>
                </c:pt>
                <c:pt idx="1533">
                  <c:v>61.1</c:v>
                </c:pt>
                <c:pt idx="1534">
                  <c:v>60.833333000000003</c:v>
                </c:pt>
                <c:pt idx="1535">
                  <c:v>61.2</c:v>
                </c:pt>
                <c:pt idx="1536">
                  <c:v>60.833333000000003</c:v>
                </c:pt>
                <c:pt idx="1537">
                  <c:v>60.9</c:v>
                </c:pt>
                <c:pt idx="1538">
                  <c:v>61.333333000000003</c:v>
                </c:pt>
                <c:pt idx="1539">
                  <c:v>54.4</c:v>
                </c:pt>
                <c:pt idx="1540">
                  <c:v>61.633333</c:v>
                </c:pt>
                <c:pt idx="1541">
                  <c:v>61.466667000000001</c:v>
                </c:pt>
                <c:pt idx="1542">
                  <c:v>60.566667000000002</c:v>
                </c:pt>
                <c:pt idx="1543">
                  <c:v>61.433332999999998</c:v>
                </c:pt>
                <c:pt idx="1544">
                  <c:v>61.466667000000001</c:v>
                </c:pt>
                <c:pt idx="1545">
                  <c:v>61.8</c:v>
                </c:pt>
                <c:pt idx="1546">
                  <c:v>62.233333000000002</c:v>
                </c:pt>
                <c:pt idx="1547">
                  <c:v>62.633333</c:v>
                </c:pt>
                <c:pt idx="1548">
                  <c:v>61.533332999999999</c:v>
                </c:pt>
                <c:pt idx="1549">
                  <c:v>55</c:v>
                </c:pt>
                <c:pt idx="1550">
                  <c:v>61.9</c:v>
                </c:pt>
                <c:pt idx="1551">
                  <c:v>62.366667</c:v>
                </c:pt>
                <c:pt idx="1552">
                  <c:v>62.533332999999999</c:v>
                </c:pt>
                <c:pt idx="1553">
                  <c:v>62.966667000000001</c:v>
                </c:pt>
                <c:pt idx="1554">
                  <c:v>62.566667000000002</c:v>
                </c:pt>
                <c:pt idx="1555">
                  <c:v>62.866667</c:v>
                </c:pt>
                <c:pt idx="1556">
                  <c:v>62.1</c:v>
                </c:pt>
                <c:pt idx="1557">
                  <c:v>63.1</c:v>
                </c:pt>
                <c:pt idx="1558">
                  <c:v>62.9</c:v>
                </c:pt>
                <c:pt idx="1559">
                  <c:v>56.466667000000001</c:v>
                </c:pt>
                <c:pt idx="1560">
                  <c:v>63.566667000000002</c:v>
                </c:pt>
                <c:pt idx="1561">
                  <c:v>62.5</c:v>
                </c:pt>
                <c:pt idx="1562">
                  <c:v>63.433332999999998</c:v>
                </c:pt>
                <c:pt idx="1563">
                  <c:v>64.566666999999995</c:v>
                </c:pt>
                <c:pt idx="1564">
                  <c:v>63.733333000000002</c:v>
                </c:pt>
                <c:pt idx="1565">
                  <c:v>63.466667000000001</c:v>
                </c:pt>
                <c:pt idx="1566">
                  <c:v>63.633333</c:v>
                </c:pt>
                <c:pt idx="1567">
                  <c:v>63.566667000000002</c:v>
                </c:pt>
                <c:pt idx="1568">
                  <c:v>64.266666999999998</c:v>
                </c:pt>
                <c:pt idx="1569">
                  <c:v>56.766666999999998</c:v>
                </c:pt>
                <c:pt idx="1570">
                  <c:v>64</c:v>
                </c:pt>
                <c:pt idx="1571">
                  <c:v>63.433332999999998</c:v>
                </c:pt>
                <c:pt idx="1572">
                  <c:v>63.933332999999998</c:v>
                </c:pt>
                <c:pt idx="1573">
                  <c:v>64.066666999999995</c:v>
                </c:pt>
                <c:pt idx="1574">
                  <c:v>63.833333000000003</c:v>
                </c:pt>
                <c:pt idx="1575">
                  <c:v>64.566666999999995</c:v>
                </c:pt>
                <c:pt idx="1576">
                  <c:v>65.033332999999999</c:v>
                </c:pt>
                <c:pt idx="1577">
                  <c:v>65.2</c:v>
                </c:pt>
                <c:pt idx="1578">
                  <c:v>64.400000000000006</c:v>
                </c:pt>
                <c:pt idx="1579">
                  <c:v>57.4</c:v>
                </c:pt>
                <c:pt idx="1580">
                  <c:v>65.333332999999996</c:v>
                </c:pt>
                <c:pt idx="1581">
                  <c:v>65.166667000000004</c:v>
                </c:pt>
                <c:pt idx="1582">
                  <c:v>65.533332999999999</c:v>
                </c:pt>
                <c:pt idx="1583">
                  <c:v>65.333332999999996</c:v>
                </c:pt>
                <c:pt idx="1584">
                  <c:v>65.033332999999999</c:v>
                </c:pt>
                <c:pt idx="1585">
                  <c:v>65.533332999999999</c:v>
                </c:pt>
                <c:pt idx="1586">
                  <c:v>65.766666999999998</c:v>
                </c:pt>
                <c:pt idx="1587">
                  <c:v>65.133332999999993</c:v>
                </c:pt>
                <c:pt idx="1588">
                  <c:v>66.366667000000007</c:v>
                </c:pt>
                <c:pt idx="1589">
                  <c:v>57.866667</c:v>
                </c:pt>
                <c:pt idx="1590">
                  <c:v>65.900000000000006</c:v>
                </c:pt>
                <c:pt idx="1591">
                  <c:v>65.666667000000004</c:v>
                </c:pt>
                <c:pt idx="1592">
                  <c:v>65.099999999999994</c:v>
                </c:pt>
                <c:pt idx="1593">
                  <c:v>65.866667000000007</c:v>
                </c:pt>
                <c:pt idx="1594">
                  <c:v>66.533332999999999</c:v>
                </c:pt>
                <c:pt idx="1595">
                  <c:v>66.466667000000001</c:v>
                </c:pt>
                <c:pt idx="1596">
                  <c:v>66.233333000000002</c:v>
                </c:pt>
                <c:pt idx="1597">
                  <c:v>65.666667000000004</c:v>
                </c:pt>
                <c:pt idx="1598">
                  <c:v>65.7</c:v>
                </c:pt>
                <c:pt idx="1599">
                  <c:v>64.633332999999993</c:v>
                </c:pt>
                <c:pt idx="1600">
                  <c:v>65.733333000000002</c:v>
                </c:pt>
                <c:pt idx="1601">
                  <c:v>66.766666999999998</c:v>
                </c:pt>
                <c:pt idx="1602">
                  <c:v>66.433333000000005</c:v>
                </c:pt>
                <c:pt idx="1603">
                  <c:v>66.466667000000001</c:v>
                </c:pt>
                <c:pt idx="1604">
                  <c:v>66.533332999999999</c:v>
                </c:pt>
                <c:pt idx="1605">
                  <c:v>66.900000000000006</c:v>
                </c:pt>
                <c:pt idx="1606">
                  <c:v>65.666667000000004</c:v>
                </c:pt>
                <c:pt idx="1607">
                  <c:v>67.533332999999999</c:v>
                </c:pt>
                <c:pt idx="1608">
                  <c:v>66.933333000000005</c:v>
                </c:pt>
                <c:pt idx="1609">
                  <c:v>59.3</c:v>
                </c:pt>
                <c:pt idx="1610">
                  <c:v>67.333332999999996</c:v>
                </c:pt>
                <c:pt idx="1611">
                  <c:v>66.900000000000006</c:v>
                </c:pt>
                <c:pt idx="1612">
                  <c:v>66.766666999999998</c:v>
                </c:pt>
                <c:pt idx="1613">
                  <c:v>67.466667000000001</c:v>
                </c:pt>
                <c:pt idx="1614">
                  <c:v>67.733333000000002</c:v>
                </c:pt>
                <c:pt idx="1615">
                  <c:v>67.966667000000001</c:v>
                </c:pt>
                <c:pt idx="1616">
                  <c:v>67.633332999999993</c:v>
                </c:pt>
                <c:pt idx="1617">
                  <c:v>68.533332999999999</c:v>
                </c:pt>
                <c:pt idx="1618">
                  <c:v>68.466667000000001</c:v>
                </c:pt>
                <c:pt idx="1619">
                  <c:v>59.866667</c:v>
                </c:pt>
                <c:pt idx="1620">
                  <c:v>68.400000000000006</c:v>
                </c:pt>
                <c:pt idx="1621">
                  <c:v>68.766666999999998</c:v>
                </c:pt>
                <c:pt idx="1622">
                  <c:v>68.733333000000002</c:v>
                </c:pt>
                <c:pt idx="1623">
                  <c:v>68.5</c:v>
                </c:pt>
                <c:pt idx="1624">
                  <c:v>68.933333000000005</c:v>
                </c:pt>
                <c:pt idx="1625">
                  <c:v>68.733333000000002</c:v>
                </c:pt>
                <c:pt idx="1626">
                  <c:v>68.7</c:v>
                </c:pt>
                <c:pt idx="1627">
                  <c:v>69.033332999999999</c:v>
                </c:pt>
                <c:pt idx="1628">
                  <c:v>69.3</c:v>
                </c:pt>
                <c:pt idx="1629">
                  <c:v>61.1</c:v>
                </c:pt>
                <c:pt idx="1630">
                  <c:v>68.966667000000001</c:v>
                </c:pt>
                <c:pt idx="1631">
                  <c:v>69.066666999999995</c:v>
                </c:pt>
                <c:pt idx="1632">
                  <c:v>69.866667000000007</c:v>
                </c:pt>
                <c:pt idx="1633">
                  <c:v>69.7</c:v>
                </c:pt>
                <c:pt idx="1634">
                  <c:v>69.033332999999999</c:v>
                </c:pt>
                <c:pt idx="1635">
                  <c:v>69.066666999999995</c:v>
                </c:pt>
                <c:pt idx="1636">
                  <c:v>69.733333000000002</c:v>
                </c:pt>
                <c:pt idx="1637">
                  <c:v>69.633332999999993</c:v>
                </c:pt>
                <c:pt idx="1638">
                  <c:v>69.900000000000006</c:v>
                </c:pt>
                <c:pt idx="1639">
                  <c:v>61.333333000000003</c:v>
                </c:pt>
                <c:pt idx="1640">
                  <c:v>70.233333000000002</c:v>
                </c:pt>
                <c:pt idx="1641">
                  <c:v>70.266666999999998</c:v>
                </c:pt>
                <c:pt idx="1642">
                  <c:v>69</c:v>
                </c:pt>
                <c:pt idx="1643">
                  <c:v>70.166667000000004</c:v>
                </c:pt>
                <c:pt idx="1644">
                  <c:v>70.866667000000007</c:v>
                </c:pt>
                <c:pt idx="1645">
                  <c:v>70.266666999999998</c:v>
                </c:pt>
                <c:pt idx="1646">
                  <c:v>70.633332999999993</c:v>
                </c:pt>
                <c:pt idx="1647">
                  <c:v>70.400000000000006</c:v>
                </c:pt>
                <c:pt idx="1648">
                  <c:v>70.566666999999995</c:v>
                </c:pt>
                <c:pt idx="1649">
                  <c:v>62.2</c:v>
                </c:pt>
                <c:pt idx="1650">
                  <c:v>70.033332999999999</c:v>
                </c:pt>
                <c:pt idx="1651">
                  <c:v>71.266666999999998</c:v>
                </c:pt>
                <c:pt idx="1652">
                  <c:v>71.133332999999993</c:v>
                </c:pt>
                <c:pt idx="1653">
                  <c:v>71.233333000000002</c:v>
                </c:pt>
                <c:pt idx="1654">
                  <c:v>71.3</c:v>
                </c:pt>
                <c:pt idx="1655">
                  <c:v>71.533332999999999</c:v>
                </c:pt>
                <c:pt idx="1656">
                  <c:v>70.033332999999999</c:v>
                </c:pt>
                <c:pt idx="1657">
                  <c:v>71.400000000000006</c:v>
                </c:pt>
                <c:pt idx="1658">
                  <c:v>71.900000000000006</c:v>
                </c:pt>
                <c:pt idx="1659">
                  <c:v>63.333333000000003</c:v>
                </c:pt>
                <c:pt idx="1660">
                  <c:v>71.933333000000005</c:v>
                </c:pt>
                <c:pt idx="1661">
                  <c:v>72.066666999999995</c:v>
                </c:pt>
                <c:pt idx="1662">
                  <c:v>71.833332999999996</c:v>
                </c:pt>
                <c:pt idx="1663">
                  <c:v>72</c:v>
                </c:pt>
                <c:pt idx="1664">
                  <c:v>71.866667000000007</c:v>
                </c:pt>
                <c:pt idx="1665">
                  <c:v>72.366667000000007</c:v>
                </c:pt>
                <c:pt idx="1666">
                  <c:v>84.4</c:v>
                </c:pt>
                <c:pt idx="1667">
                  <c:v>72.2</c:v>
                </c:pt>
                <c:pt idx="1668">
                  <c:v>72.7</c:v>
                </c:pt>
                <c:pt idx="1669">
                  <c:v>63.5</c:v>
                </c:pt>
                <c:pt idx="1670">
                  <c:v>73</c:v>
                </c:pt>
                <c:pt idx="1671">
                  <c:v>72.966667000000001</c:v>
                </c:pt>
                <c:pt idx="1672">
                  <c:v>73.333332999999996</c:v>
                </c:pt>
                <c:pt idx="1673">
                  <c:v>73.433333000000005</c:v>
                </c:pt>
                <c:pt idx="1674">
                  <c:v>72.900000000000006</c:v>
                </c:pt>
                <c:pt idx="1675">
                  <c:v>73.766666999999998</c:v>
                </c:pt>
                <c:pt idx="1676">
                  <c:v>74.033332999999999</c:v>
                </c:pt>
                <c:pt idx="1677">
                  <c:v>73.2</c:v>
                </c:pt>
                <c:pt idx="1678">
                  <c:v>74.033332999999999</c:v>
                </c:pt>
                <c:pt idx="1679">
                  <c:v>63.933332999999998</c:v>
                </c:pt>
                <c:pt idx="1680">
                  <c:v>73.933333000000005</c:v>
                </c:pt>
                <c:pt idx="1681">
                  <c:v>73.433333000000005</c:v>
                </c:pt>
                <c:pt idx="1682">
                  <c:v>73.566666999999995</c:v>
                </c:pt>
                <c:pt idx="1683">
                  <c:v>74</c:v>
                </c:pt>
                <c:pt idx="1684">
                  <c:v>73.033332999999999</c:v>
                </c:pt>
                <c:pt idx="1685">
                  <c:v>74.400000000000006</c:v>
                </c:pt>
                <c:pt idx="1686">
                  <c:v>73.900000000000006</c:v>
                </c:pt>
                <c:pt idx="1687">
                  <c:v>73.8</c:v>
                </c:pt>
                <c:pt idx="1688">
                  <c:v>74.333332999999996</c:v>
                </c:pt>
                <c:pt idx="1689">
                  <c:v>64.833332999999996</c:v>
                </c:pt>
                <c:pt idx="1690">
                  <c:v>74.5</c:v>
                </c:pt>
                <c:pt idx="1691">
                  <c:v>74.900000000000006</c:v>
                </c:pt>
                <c:pt idx="1692">
                  <c:v>73.633332999999993</c:v>
                </c:pt>
                <c:pt idx="1693">
                  <c:v>75.966667000000001</c:v>
                </c:pt>
                <c:pt idx="1694">
                  <c:v>75.466667000000001</c:v>
                </c:pt>
                <c:pt idx="1695">
                  <c:v>76.2</c:v>
                </c:pt>
                <c:pt idx="1696">
                  <c:v>75.266666999999998</c:v>
                </c:pt>
                <c:pt idx="1697">
                  <c:v>75.333332999999996</c:v>
                </c:pt>
                <c:pt idx="1698">
                  <c:v>73.733333000000002</c:v>
                </c:pt>
                <c:pt idx="1699">
                  <c:v>66.033332999999999</c:v>
                </c:pt>
                <c:pt idx="1700">
                  <c:v>75.866667000000007</c:v>
                </c:pt>
                <c:pt idx="1701">
                  <c:v>75.833332999999996</c:v>
                </c:pt>
                <c:pt idx="1702">
                  <c:v>75.599999999999994</c:v>
                </c:pt>
                <c:pt idx="1703">
                  <c:v>75.233333000000002</c:v>
                </c:pt>
                <c:pt idx="1704">
                  <c:v>75.3</c:v>
                </c:pt>
                <c:pt idx="1705">
                  <c:v>75.933333000000005</c:v>
                </c:pt>
                <c:pt idx="1706">
                  <c:v>74.666667000000004</c:v>
                </c:pt>
                <c:pt idx="1707">
                  <c:v>76.2</c:v>
                </c:pt>
                <c:pt idx="1708">
                  <c:v>75.733333000000002</c:v>
                </c:pt>
                <c:pt idx="1709">
                  <c:v>66.866667000000007</c:v>
                </c:pt>
                <c:pt idx="1710">
                  <c:v>76.266666999999998</c:v>
                </c:pt>
                <c:pt idx="1711">
                  <c:v>76.433333000000005</c:v>
                </c:pt>
                <c:pt idx="1712">
                  <c:v>76.599999999999994</c:v>
                </c:pt>
                <c:pt idx="1713">
                  <c:v>89.533332999999999</c:v>
                </c:pt>
                <c:pt idx="1714">
                  <c:v>76.433333000000005</c:v>
                </c:pt>
                <c:pt idx="1715">
                  <c:v>76.599999999999994</c:v>
                </c:pt>
                <c:pt idx="1716">
                  <c:v>76.8</c:v>
                </c:pt>
                <c:pt idx="1717">
                  <c:v>76.733333000000002</c:v>
                </c:pt>
                <c:pt idx="1718">
                  <c:v>90.2</c:v>
                </c:pt>
                <c:pt idx="1719">
                  <c:v>67.833332999999996</c:v>
                </c:pt>
                <c:pt idx="1720">
                  <c:v>77.233333000000002</c:v>
                </c:pt>
                <c:pt idx="1721">
                  <c:v>78.666667000000004</c:v>
                </c:pt>
                <c:pt idx="1722">
                  <c:v>83.7</c:v>
                </c:pt>
                <c:pt idx="1723">
                  <c:v>80.733333000000002</c:v>
                </c:pt>
                <c:pt idx="1724">
                  <c:v>78.633332999999993</c:v>
                </c:pt>
                <c:pt idx="1725">
                  <c:v>80.2</c:v>
                </c:pt>
                <c:pt idx="1726">
                  <c:v>80</c:v>
                </c:pt>
                <c:pt idx="1727">
                  <c:v>80</c:v>
                </c:pt>
                <c:pt idx="1728">
                  <c:v>79.633332999999993</c:v>
                </c:pt>
                <c:pt idx="1729">
                  <c:v>69.766666999999998</c:v>
                </c:pt>
                <c:pt idx="1730">
                  <c:v>80.8</c:v>
                </c:pt>
                <c:pt idx="1731">
                  <c:v>81.599999999999994</c:v>
                </c:pt>
                <c:pt idx="1732">
                  <c:v>80.933333000000005</c:v>
                </c:pt>
                <c:pt idx="1733">
                  <c:v>80.766666999999998</c:v>
                </c:pt>
                <c:pt idx="1734">
                  <c:v>80.533332999999999</c:v>
                </c:pt>
                <c:pt idx="1735">
                  <c:v>81.599999999999994</c:v>
                </c:pt>
                <c:pt idx="1736">
                  <c:v>82.3</c:v>
                </c:pt>
                <c:pt idx="1737">
                  <c:v>87</c:v>
                </c:pt>
                <c:pt idx="1738">
                  <c:v>86.4</c:v>
                </c:pt>
                <c:pt idx="1739">
                  <c:v>70.3</c:v>
                </c:pt>
                <c:pt idx="1740">
                  <c:v>81.666667000000004</c:v>
                </c:pt>
                <c:pt idx="1741">
                  <c:v>81.266666999999998</c:v>
                </c:pt>
                <c:pt idx="1742">
                  <c:v>81.033332999999999</c:v>
                </c:pt>
                <c:pt idx="1743">
                  <c:v>82.1</c:v>
                </c:pt>
                <c:pt idx="1744">
                  <c:v>81.266666999999998</c:v>
                </c:pt>
                <c:pt idx="1745">
                  <c:v>81.3</c:v>
                </c:pt>
                <c:pt idx="1746">
                  <c:v>81.966667000000001</c:v>
                </c:pt>
                <c:pt idx="1747">
                  <c:v>81.433333000000005</c:v>
                </c:pt>
                <c:pt idx="1748">
                  <c:v>80.2</c:v>
                </c:pt>
                <c:pt idx="1749">
                  <c:v>70.833332999999996</c:v>
                </c:pt>
                <c:pt idx="1750">
                  <c:v>80.133332999999993</c:v>
                </c:pt>
                <c:pt idx="1751">
                  <c:v>82.666667000000004</c:v>
                </c:pt>
                <c:pt idx="1752">
                  <c:v>82.366667000000007</c:v>
                </c:pt>
                <c:pt idx="1753">
                  <c:v>83.2</c:v>
                </c:pt>
                <c:pt idx="1754">
                  <c:v>81.333332999999996</c:v>
                </c:pt>
                <c:pt idx="1755">
                  <c:v>83.933333000000005</c:v>
                </c:pt>
                <c:pt idx="1756">
                  <c:v>80.8</c:v>
                </c:pt>
                <c:pt idx="1757">
                  <c:v>83.233333000000002</c:v>
                </c:pt>
                <c:pt idx="1758">
                  <c:v>83.433333000000005</c:v>
                </c:pt>
                <c:pt idx="1759">
                  <c:v>72.533332999999999</c:v>
                </c:pt>
                <c:pt idx="1760">
                  <c:v>83.433333000000005</c:v>
                </c:pt>
                <c:pt idx="1761">
                  <c:v>81.133332999999993</c:v>
                </c:pt>
                <c:pt idx="1762">
                  <c:v>81.466667000000001</c:v>
                </c:pt>
                <c:pt idx="1763">
                  <c:v>82.066666999999995</c:v>
                </c:pt>
                <c:pt idx="1764">
                  <c:v>79.966667000000001</c:v>
                </c:pt>
                <c:pt idx="1765">
                  <c:v>81.433333000000005</c:v>
                </c:pt>
                <c:pt idx="1766">
                  <c:v>81.866667000000007</c:v>
                </c:pt>
                <c:pt idx="1767">
                  <c:v>81.266666999999998</c:v>
                </c:pt>
                <c:pt idx="1768">
                  <c:v>81.866667000000007</c:v>
                </c:pt>
                <c:pt idx="1769">
                  <c:v>71.366667000000007</c:v>
                </c:pt>
                <c:pt idx="1770">
                  <c:v>82.066666999999995</c:v>
                </c:pt>
                <c:pt idx="1771">
                  <c:v>81.900000000000006</c:v>
                </c:pt>
                <c:pt idx="1772">
                  <c:v>81.400000000000006</c:v>
                </c:pt>
                <c:pt idx="1773">
                  <c:v>83.033332999999999</c:v>
                </c:pt>
                <c:pt idx="1774">
                  <c:v>80.966667000000001</c:v>
                </c:pt>
                <c:pt idx="1775">
                  <c:v>82.9</c:v>
                </c:pt>
                <c:pt idx="1776">
                  <c:v>82.666667000000004</c:v>
                </c:pt>
                <c:pt idx="1777">
                  <c:v>82.333332999999996</c:v>
                </c:pt>
                <c:pt idx="1778">
                  <c:v>82.3</c:v>
                </c:pt>
                <c:pt idx="1779">
                  <c:v>71.966667000000001</c:v>
                </c:pt>
                <c:pt idx="1780">
                  <c:v>84.1</c:v>
                </c:pt>
                <c:pt idx="1781">
                  <c:v>83</c:v>
                </c:pt>
                <c:pt idx="1782">
                  <c:v>82.866667000000007</c:v>
                </c:pt>
                <c:pt idx="1783">
                  <c:v>82.433333000000005</c:v>
                </c:pt>
                <c:pt idx="1784">
                  <c:v>81.900000000000006</c:v>
                </c:pt>
                <c:pt idx="1785">
                  <c:v>82.8</c:v>
                </c:pt>
                <c:pt idx="1786">
                  <c:v>83.133332999999993</c:v>
                </c:pt>
                <c:pt idx="1787">
                  <c:v>83.466667000000001</c:v>
                </c:pt>
                <c:pt idx="1788">
                  <c:v>85.966667000000001</c:v>
                </c:pt>
                <c:pt idx="1789">
                  <c:v>74.966667000000001</c:v>
                </c:pt>
                <c:pt idx="1790">
                  <c:v>86.1</c:v>
                </c:pt>
                <c:pt idx="1791">
                  <c:v>86</c:v>
                </c:pt>
                <c:pt idx="1792">
                  <c:v>85.1</c:v>
                </c:pt>
                <c:pt idx="1793">
                  <c:v>86.166667000000004</c:v>
                </c:pt>
                <c:pt idx="1794">
                  <c:v>85.6</c:v>
                </c:pt>
                <c:pt idx="1795">
                  <c:v>94.366667000000007</c:v>
                </c:pt>
                <c:pt idx="1796">
                  <c:v>87</c:v>
                </c:pt>
                <c:pt idx="1797">
                  <c:v>86.766666999999998</c:v>
                </c:pt>
                <c:pt idx="1798">
                  <c:v>86.5</c:v>
                </c:pt>
                <c:pt idx="1799">
                  <c:v>76</c:v>
                </c:pt>
                <c:pt idx="1800">
                  <c:v>85.633332999999993</c:v>
                </c:pt>
                <c:pt idx="1801">
                  <c:v>87.966667000000001</c:v>
                </c:pt>
                <c:pt idx="1802">
                  <c:v>86.466667000000001</c:v>
                </c:pt>
                <c:pt idx="1803">
                  <c:v>87.033332999999999</c:v>
                </c:pt>
                <c:pt idx="1804">
                  <c:v>86.366667000000007</c:v>
                </c:pt>
                <c:pt idx="1805">
                  <c:v>88.066666999999995</c:v>
                </c:pt>
                <c:pt idx="1806">
                  <c:v>86.1</c:v>
                </c:pt>
                <c:pt idx="1807">
                  <c:v>87.866667000000007</c:v>
                </c:pt>
                <c:pt idx="1808">
                  <c:v>88.133332999999993</c:v>
                </c:pt>
                <c:pt idx="1809">
                  <c:v>76.633332999999993</c:v>
                </c:pt>
                <c:pt idx="1810">
                  <c:v>88.633332999999993</c:v>
                </c:pt>
                <c:pt idx="1811">
                  <c:v>88.266666999999998</c:v>
                </c:pt>
                <c:pt idx="1812">
                  <c:v>88.5</c:v>
                </c:pt>
                <c:pt idx="1813">
                  <c:v>88.633332999999993</c:v>
                </c:pt>
                <c:pt idx="1814">
                  <c:v>87.866667000000007</c:v>
                </c:pt>
                <c:pt idx="1815">
                  <c:v>88.833332999999996</c:v>
                </c:pt>
                <c:pt idx="1816">
                  <c:v>88.966667000000001</c:v>
                </c:pt>
                <c:pt idx="1817">
                  <c:v>89.366667000000007</c:v>
                </c:pt>
                <c:pt idx="1818">
                  <c:v>90.5</c:v>
                </c:pt>
                <c:pt idx="1819">
                  <c:v>76.599999999999994</c:v>
                </c:pt>
                <c:pt idx="1820">
                  <c:v>89.266666999999998</c:v>
                </c:pt>
                <c:pt idx="1821">
                  <c:v>88.966667000000001</c:v>
                </c:pt>
                <c:pt idx="1822">
                  <c:v>90.333332999999996</c:v>
                </c:pt>
                <c:pt idx="1823">
                  <c:v>89.1</c:v>
                </c:pt>
                <c:pt idx="1824">
                  <c:v>88.766666999999998</c:v>
                </c:pt>
                <c:pt idx="1825">
                  <c:v>89.566666999999995</c:v>
                </c:pt>
                <c:pt idx="1826">
                  <c:v>89.4</c:v>
                </c:pt>
                <c:pt idx="1827">
                  <c:v>86.933333000000005</c:v>
                </c:pt>
                <c:pt idx="1828">
                  <c:v>87.133332999999993</c:v>
                </c:pt>
                <c:pt idx="1829">
                  <c:v>76.133332999999993</c:v>
                </c:pt>
                <c:pt idx="1830">
                  <c:v>88.1</c:v>
                </c:pt>
                <c:pt idx="1831">
                  <c:v>87.6</c:v>
                </c:pt>
                <c:pt idx="1832">
                  <c:v>88.066666999999995</c:v>
                </c:pt>
                <c:pt idx="1833">
                  <c:v>87.966667000000001</c:v>
                </c:pt>
                <c:pt idx="1834">
                  <c:v>86.9</c:v>
                </c:pt>
                <c:pt idx="1835">
                  <c:v>87.866667000000007</c:v>
                </c:pt>
                <c:pt idx="1836">
                  <c:v>88</c:v>
                </c:pt>
                <c:pt idx="1837">
                  <c:v>88.133332999999993</c:v>
                </c:pt>
                <c:pt idx="1838">
                  <c:v>88.5</c:v>
                </c:pt>
                <c:pt idx="1839">
                  <c:v>77.266666999999998</c:v>
                </c:pt>
                <c:pt idx="1840">
                  <c:v>88.366667000000007</c:v>
                </c:pt>
                <c:pt idx="1841">
                  <c:v>88.566666999999995</c:v>
                </c:pt>
                <c:pt idx="1842">
                  <c:v>86.966667000000001</c:v>
                </c:pt>
                <c:pt idx="1843">
                  <c:v>91.166667000000004</c:v>
                </c:pt>
                <c:pt idx="1844">
                  <c:v>87.333332999999996</c:v>
                </c:pt>
                <c:pt idx="1845">
                  <c:v>88.566666999999995</c:v>
                </c:pt>
                <c:pt idx="1846">
                  <c:v>90.2</c:v>
                </c:pt>
                <c:pt idx="1847">
                  <c:v>88.7</c:v>
                </c:pt>
                <c:pt idx="1848">
                  <c:v>101.9</c:v>
                </c:pt>
                <c:pt idx="1849">
                  <c:v>77.599999999999994</c:v>
                </c:pt>
                <c:pt idx="1850">
                  <c:v>87.633332999999993</c:v>
                </c:pt>
                <c:pt idx="1851">
                  <c:v>89.433333000000005</c:v>
                </c:pt>
                <c:pt idx="1852">
                  <c:v>89.733333000000002</c:v>
                </c:pt>
                <c:pt idx="1853">
                  <c:v>89.733333000000002</c:v>
                </c:pt>
                <c:pt idx="1854">
                  <c:v>88.433333000000005</c:v>
                </c:pt>
                <c:pt idx="1855">
                  <c:v>89.666667000000004</c:v>
                </c:pt>
                <c:pt idx="1856">
                  <c:v>88.133332999999993</c:v>
                </c:pt>
                <c:pt idx="1857">
                  <c:v>89.9</c:v>
                </c:pt>
                <c:pt idx="1858">
                  <c:v>89.966667000000001</c:v>
                </c:pt>
                <c:pt idx="1859">
                  <c:v>78.2</c:v>
                </c:pt>
                <c:pt idx="1860">
                  <c:v>90.333332999999996</c:v>
                </c:pt>
                <c:pt idx="1861">
                  <c:v>94</c:v>
                </c:pt>
                <c:pt idx="1862">
                  <c:v>90.233333000000002</c:v>
                </c:pt>
                <c:pt idx="1863">
                  <c:v>91.066666999999995</c:v>
                </c:pt>
                <c:pt idx="1864">
                  <c:v>89.8</c:v>
                </c:pt>
                <c:pt idx="1865">
                  <c:v>90.033332999999999</c:v>
                </c:pt>
                <c:pt idx="1866">
                  <c:v>91</c:v>
                </c:pt>
                <c:pt idx="1867">
                  <c:v>90.8</c:v>
                </c:pt>
                <c:pt idx="1868">
                  <c:v>90.866667000000007</c:v>
                </c:pt>
                <c:pt idx="1869">
                  <c:v>79.733333000000002</c:v>
                </c:pt>
                <c:pt idx="1870">
                  <c:v>90.966667000000001</c:v>
                </c:pt>
                <c:pt idx="1871">
                  <c:v>91.366667000000007</c:v>
                </c:pt>
                <c:pt idx="1872">
                  <c:v>91.466667000000001</c:v>
                </c:pt>
                <c:pt idx="1873">
                  <c:v>91.8</c:v>
                </c:pt>
                <c:pt idx="1874">
                  <c:v>90.4</c:v>
                </c:pt>
                <c:pt idx="1875">
                  <c:v>92</c:v>
                </c:pt>
                <c:pt idx="1876">
                  <c:v>92.133332999999993</c:v>
                </c:pt>
                <c:pt idx="1877">
                  <c:v>91.3</c:v>
                </c:pt>
                <c:pt idx="1878">
                  <c:v>92.433333000000005</c:v>
                </c:pt>
                <c:pt idx="1879">
                  <c:v>80.033332999999999</c:v>
                </c:pt>
                <c:pt idx="1880">
                  <c:v>92.533332999999999</c:v>
                </c:pt>
                <c:pt idx="1881">
                  <c:v>93.133332999999993</c:v>
                </c:pt>
                <c:pt idx="1882">
                  <c:v>92.566666999999995</c:v>
                </c:pt>
                <c:pt idx="1883">
                  <c:v>92.466667000000001</c:v>
                </c:pt>
                <c:pt idx="1884">
                  <c:v>91.233333000000002</c:v>
                </c:pt>
                <c:pt idx="1885">
                  <c:v>92.8</c:v>
                </c:pt>
                <c:pt idx="1886">
                  <c:v>93.7</c:v>
                </c:pt>
                <c:pt idx="1887">
                  <c:v>92.9</c:v>
                </c:pt>
                <c:pt idx="1888">
                  <c:v>92.966667000000001</c:v>
                </c:pt>
                <c:pt idx="1889">
                  <c:v>81.033332999999999</c:v>
                </c:pt>
                <c:pt idx="1890">
                  <c:v>93.066666999999995</c:v>
                </c:pt>
                <c:pt idx="1891">
                  <c:v>92.766666999999998</c:v>
                </c:pt>
                <c:pt idx="1892">
                  <c:v>91.9</c:v>
                </c:pt>
                <c:pt idx="1893">
                  <c:v>93.266666999999998</c:v>
                </c:pt>
                <c:pt idx="1894">
                  <c:v>92.233333000000002</c:v>
                </c:pt>
                <c:pt idx="1895">
                  <c:v>93.466667000000001</c:v>
                </c:pt>
                <c:pt idx="1896">
                  <c:v>93.3</c:v>
                </c:pt>
                <c:pt idx="1897">
                  <c:v>93.433333000000005</c:v>
                </c:pt>
                <c:pt idx="1898">
                  <c:v>91.6</c:v>
                </c:pt>
                <c:pt idx="1899">
                  <c:v>81.8</c:v>
                </c:pt>
                <c:pt idx="1900">
                  <c:v>91.633332999999993</c:v>
                </c:pt>
                <c:pt idx="1901">
                  <c:v>94.233333000000002</c:v>
                </c:pt>
                <c:pt idx="1902">
                  <c:v>94.066666999999995</c:v>
                </c:pt>
                <c:pt idx="1903">
                  <c:v>93.8</c:v>
                </c:pt>
                <c:pt idx="1904">
                  <c:v>92.833332999999996</c:v>
                </c:pt>
                <c:pt idx="1905">
                  <c:v>93.633332999999993</c:v>
                </c:pt>
                <c:pt idx="1906">
                  <c:v>93.1</c:v>
                </c:pt>
                <c:pt idx="1907">
                  <c:v>94.833332999999996</c:v>
                </c:pt>
                <c:pt idx="1908">
                  <c:v>94.833332999999996</c:v>
                </c:pt>
                <c:pt idx="1909">
                  <c:v>83.066666999999995</c:v>
                </c:pt>
                <c:pt idx="1910">
                  <c:v>94.733333000000002</c:v>
                </c:pt>
                <c:pt idx="1911">
                  <c:v>94.433333000000005</c:v>
                </c:pt>
                <c:pt idx="1912">
                  <c:v>95.066666999999995</c:v>
                </c:pt>
                <c:pt idx="1913">
                  <c:v>95.366667000000007</c:v>
                </c:pt>
                <c:pt idx="1914">
                  <c:v>93.533332999999999</c:v>
                </c:pt>
                <c:pt idx="1915">
                  <c:v>95.833332999999996</c:v>
                </c:pt>
                <c:pt idx="1916">
                  <c:v>95.5</c:v>
                </c:pt>
                <c:pt idx="1917">
                  <c:v>97.566666999999995</c:v>
                </c:pt>
                <c:pt idx="1918">
                  <c:v>95.666667000000004</c:v>
                </c:pt>
                <c:pt idx="1919">
                  <c:v>90.666667000000004</c:v>
                </c:pt>
                <c:pt idx="1920">
                  <c:v>95.933333000000005</c:v>
                </c:pt>
                <c:pt idx="1921">
                  <c:v>95.733333000000002</c:v>
                </c:pt>
                <c:pt idx="1922">
                  <c:v>95.266666999999998</c:v>
                </c:pt>
                <c:pt idx="1923">
                  <c:v>96.366667000000007</c:v>
                </c:pt>
                <c:pt idx="1924">
                  <c:v>95.366667000000007</c:v>
                </c:pt>
                <c:pt idx="1925">
                  <c:v>97.066666999999995</c:v>
                </c:pt>
                <c:pt idx="1926">
                  <c:v>96.3</c:v>
                </c:pt>
                <c:pt idx="1927">
                  <c:v>96.433333000000005</c:v>
                </c:pt>
                <c:pt idx="1928">
                  <c:v>96.5</c:v>
                </c:pt>
                <c:pt idx="1929">
                  <c:v>84.933333000000005</c:v>
                </c:pt>
                <c:pt idx="1930">
                  <c:v>97.4</c:v>
                </c:pt>
                <c:pt idx="1931">
                  <c:v>96.833332999999996</c:v>
                </c:pt>
                <c:pt idx="1932">
                  <c:v>97.166667000000004</c:v>
                </c:pt>
                <c:pt idx="1933">
                  <c:v>96.833332999999996</c:v>
                </c:pt>
                <c:pt idx="1934">
                  <c:v>97.433333000000005</c:v>
                </c:pt>
                <c:pt idx="1935">
                  <c:v>96.933333000000005</c:v>
                </c:pt>
                <c:pt idx="1936">
                  <c:v>97.4</c:v>
                </c:pt>
                <c:pt idx="1937">
                  <c:v>97.333332999999996</c:v>
                </c:pt>
                <c:pt idx="1938">
                  <c:v>98.266666999999998</c:v>
                </c:pt>
                <c:pt idx="1939">
                  <c:v>85.433333000000005</c:v>
                </c:pt>
                <c:pt idx="1940">
                  <c:v>98.266666999999998</c:v>
                </c:pt>
                <c:pt idx="1941">
                  <c:v>97.7</c:v>
                </c:pt>
                <c:pt idx="1942">
                  <c:v>96.3</c:v>
                </c:pt>
                <c:pt idx="1943">
                  <c:v>98.133332999999993</c:v>
                </c:pt>
                <c:pt idx="1944">
                  <c:v>96.466667000000001</c:v>
                </c:pt>
                <c:pt idx="1945">
                  <c:v>99.233333000000002</c:v>
                </c:pt>
                <c:pt idx="1946">
                  <c:v>97.733333000000002</c:v>
                </c:pt>
                <c:pt idx="1947">
                  <c:v>98.366667000000007</c:v>
                </c:pt>
                <c:pt idx="1948">
                  <c:v>95.933333000000005</c:v>
                </c:pt>
                <c:pt idx="1949">
                  <c:v>86.033332999999999</c:v>
                </c:pt>
                <c:pt idx="1950">
                  <c:v>96.733333000000002</c:v>
                </c:pt>
                <c:pt idx="1951">
                  <c:v>98.9</c:v>
                </c:pt>
                <c:pt idx="1952">
                  <c:v>99.433333000000005</c:v>
                </c:pt>
                <c:pt idx="1953">
                  <c:v>99.6</c:v>
                </c:pt>
                <c:pt idx="1954">
                  <c:v>97.566666999999995</c:v>
                </c:pt>
                <c:pt idx="1955">
                  <c:v>99.1</c:v>
                </c:pt>
                <c:pt idx="1956">
                  <c:v>97.366667000000007</c:v>
                </c:pt>
                <c:pt idx="1957">
                  <c:v>100.833333</c:v>
                </c:pt>
                <c:pt idx="1958">
                  <c:v>100.166667</c:v>
                </c:pt>
                <c:pt idx="1959">
                  <c:v>86.9</c:v>
                </c:pt>
                <c:pt idx="1960">
                  <c:v>99.666667000000004</c:v>
                </c:pt>
                <c:pt idx="1961">
                  <c:v>100.066667</c:v>
                </c:pt>
                <c:pt idx="1962">
                  <c:v>100.033333</c:v>
                </c:pt>
                <c:pt idx="1963">
                  <c:v>99.566666999999995</c:v>
                </c:pt>
                <c:pt idx="1964">
                  <c:v>113.7</c:v>
                </c:pt>
                <c:pt idx="1965">
                  <c:v>100.733333</c:v>
                </c:pt>
                <c:pt idx="1966">
                  <c:v>100.4</c:v>
                </c:pt>
                <c:pt idx="1967">
                  <c:v>99.633332999999993</c:v>
                </c:pt>
                <c:pt idx="1968">
                  <c:v>100.4</c:v>
                </c:pt>
                <c:pt idx="1969">
                  <c:v>87.966667000000001</c:v>
                </c:pt>
                <c:pt idx="1970">
                  <c:v>100.7</c:v>
                </c:pt>
                <c:pt idx="1971">
                  <c:v>100.233333</c:v>
                </c:pt>
                <c:pt idx="1972">
                  <c:v>100.4</c:v>
                </c:pt>
                <c:pt idx="1973">
                  <c:v>101.433333</c:v>
                </c:pt>
                <c:pt idx="1974">
                  <c:v>99.533332999999999</c:v>
                </c:pt>
                <c:pt idx="1975">
                  <c:v>101.333333</c:v>
                </c:pt>
                <c:pt idx="1976">
                  <c:v>103.033333</c:v>
                </c:pt>
                <c:pt idx="1977">
                  <c:v>101.7</c:v>
                </c:pt>
                <c:pt idx="1978">
                  <c:v>101.36666700000001</c:v>
                </c:pt>
                <c:pt idx="1979">
                  <c:v>89.2</c:v>
                </c:pt>
                <c:pt idx="1980">
                  <c:v>101.933333</c:v>
                </c:pt>
                <c:pt idx="1981">
                  <c:v>101.36666700000001</c:v>
                </c:pt>
                <c:pt idx="1982">
                  <c:v>101.7</c:v>
                </c:pt>
                <c:pt idx="1983">
                  <c:v>101.733333</c:v>
                </c:pt>
                <c:pt idx="1984">
                  <c:v>102.666667</c:v>
                </c:pt>
                <c:pt idx="1985">
                  <c:v>102.233333</c:v>
                </c:pt>
                <c:pt idx="1986">
                  <c:v>102.6</c:v>
                </c:pt>
                <c:pt idx="1987">
                  <c:v>103.266667</c:v>
                </c:pt>
                <c:pt idx="1988">
                  <c:v>102.266667</c:v>
                </c:pt>
                <c:pt idx="1989">
                  <c:v>90.033332999999999</c:v>
                </c:pt>
                <c:pt idx="1990">
                  <c:v>102.86666700000001</c:v>
                </c:pt>
                <c:pt idx="1991">
                  <c:v>102.766667</c:v>
                </c:pt>
                <c:pt idx="1992">
                  <c:v>100.8</c:v>
                </c:pt>
                <c:pt idx="1993">
                  <c:v>103.1</c:v>
                </c:pt>
                <c:pt idx="1994">
                  <c:v>101.2</c:v>
                </c:pt>
                <c:pt idx="1995">
                  <c:v>103.033333</c:v>
                </c:pt>
                <c:pt idx="1996">
                  <c:v>103.333333</c:v>
                </c:pt>
                <c:pt idx="1997">
                  <c:v>103.766667</c:v>
                </c:pt>
                <c:pt idx="1998">
                  <c:v>101.333333</c:v>
                </c:pt>
                <c:pt idx="1999">
                  <c:v>90.466667000000001</c:v>
                </c:pt>
                <c:pt idx="2000">
                  <c:v>101.433333</c:v>
                </c:pt>
                <c:pt idx="2001">
                  <c:v>103.666667</c:v>
                </c:pt>
                <c:pt idx="2002">
                  <c:v>103.766667</c:v>
                </c:pt>
                <c:pt idx="2003">
                  <c:v>103.733333</c:v>
                </c:pt>
                <c:pt idx="2004">
                  <c:v>102.233333</c:v>
                </c:pt>
                <c:pt idx="2005">
                  <c:v>103.933333</c:v>
                </c:pt>
                <c:pt idx="2006">
                  <c:v>101.3</c:v>
                </c:pt>
                <c:pt idx="2007">
                  <c:v>104.6</c:v>
                </c:pt>
                <c:pt idx="2008">
                  <c:v>105.2</c:v>
                </c:pt>
                <c:pt idx="2009">
                  <c:v>92.166667000000004</c:v>
                </c:pt>
                <c:pt idx="2010">
                  <c:v>104.166667</c:v>
                </c:pt>
                <c:pt idx="2011">
                  <c:v>104.4</c:v>
                </c:pt>
                <c:pt idx="2012">
                  <c:v>104.533333</c:v>
                </c:pt>
                <c:pt idx="2013">
                  <c:v>106.2</c:v>
                </c:pt>
                <c:pt idx="2014">
                  <c:v>103.4</c:v>
                </c:pt>
                <c:pt idx="2015">
                  <c:v>105.333333</c:v>
                </c:pt>
                <c:pt idx="2016">
                  <c:v>105</c:v>
                </c:pt>
                <c:pt idx="2017">
                  <c:v>105.433333</c:v>
                </c:pt>
                <c:pt idx="2018">
                  <c:v>105</c:v>
                </c:pt>
                <c:pt idx="2019">
                  <c:v>93.133332999999993</c:v>
                </c:pt>
                <c:pt idx="2020">
                  <c:v>105.5</c:v>
                </c:pt>
                <c:pt idx="2021">
                  <c:v>105.6</c:v>
                </c:pt>
                <c:pt idx="2022">
                  <c:v>105.63333299999999</c:v>
                </c:pt>
                <c:pt idx="2023">
                  <c:v>105.466667</c:v>
                </c:pt>
                <c:pt idx="2024">
                  <c:v>104.066667</c:v>
                </c:pt>
                <c:pt idx="2025">
                  <c:v>106.733333</c:v>
                </c:pt>
                <c:pt idx="2026">
                  <c:v>106.333333</c:v>
                </c:pt>
                <c:pt idx="2027">
                  <c:v>106.533333</c:v>
                </c:pt>
                <c:pt idx="2028">
                  <c:v>106.6</c:v>
                </c:pt>
                <c:pt idx="2029">
                  <c:v>93.7</c:v>
                </c:pt>
                <c:pt idx="2030">
                  <c:v>106.36666700000001</c:v>
                </c:pt>
                <c:pt idx="2031">
                  <c:v>106</c:v>
                </c:pt>
                <c:pt idx="2032">
                  <c:v>106.733333</c:v>
                </c:pt>
                <c:pt idx="2033">
                  <c:v>108.566667</c:v>
                </c:pt>
                <c:pt idx="2034">
                  <c:v>104.9</c:v>
                </c:pt>
                <c:pt idx="2035">
                  <c:v>106.7</c:v>
                </c:pt>
                <c:pt idx="2036">
                  <c:v>107.533333</c:v>
                </c:pt>
                <c:pt idx="2037">
                  <c:v>107.4</c:v>
                </c:pt>
                <c:pt idx="2038">
                  <c:v>107.5</c:v>
                </c:pt>
                <c:pt idx="2039">
                  <c:v>95.366667000000007</c:v>
                </c:pt>
                <c:pt idx="2040">
                  <c:v>108.1</c:v>
                </c:pt>
                <c:pt idx="2041">
                  <c:v>107.7</c:v>
                </c:pt>
                <c:pt idx="2042">
                  <c:v>105.36666700000001</c:v>
                </c:pt>
                <c:pt idx="2043">
                  <c:v>107.466667</c:v>
                </c:pt>
                <c:pt idx="2044">
                  <c:v>106.1</c:v>
                </c:pt>
                <c:pt idx="2045">
                  <c:v>108.2</c:v>
                </c:pt>
                <c:pt idx="2046">
                  <c:v>108.066667</c:v>
                </c:pt>
                <c:pt idx="2047">
                  <c:v>108.933333</c:v>
                </c:pt>
                <c:pt idx="2048">
                  <c:v>111.666667</c:v>
                </c:pt>
                <c:pt idx="2049">
                  <c:v>95.566666999999995</c:v>
                </c:pt>
                <c:pt idx="2050">
                  <c:v>106.166667</c:v>
                </c:pt>
                <c:pt idx="2051">
                  <c:v>108.033333</c:v>
                </c:pt>
                <c:pt idx="2052">
                  <c:v>109.033333</c:v>
                </c:pt>
                <c:pt idx="2053">
                  <c:v>108.63333299999999</c:v>
                </c:pt>
                <c:pt idx="2054">
                  <c:v>107.36666700000001</c:v>
                </c:pt>
                <c:pt idx="2055">
                  <c:v>108.766667</c:v>
                </c:pt>
                <c:pt idx="2056">
                  <c:v>107.63333299999999</c:v>
                </c:pt>
                <c:pt idx="2057">
                  <c:v>109.466667</c:v>
                </c:pt>
                <c:pt idx="2058">
                  <c:v>109.2</c:v>
                </c:pt>
                <c:pt idx="2059">
                  <c:v>96</c:v>
                </c:pt>
                <c:pt idx="2060">
                  <c:v>109.3</c:v>
                </c:pt>
                <c:pt idx="2061">
                  <c:v>109.533333</c:v>
                </c:pt>
                <c:pt idx="2062">
                  <c:v>109.766667</c:v>
                </c:pt>
                <c:pt idx="2063">
                  <c:v>109.666667</c:v>
                </c:pt>
                <c:pt idx="2064">
                  <c:v>107.9</c:v>
                </c:pt>
                <c:pt idx="2065">
                  <c:v>109.966667</c:v>
                </c:pt>
                <c:pt idx="2066">
                  <c:v>110.6</c:v>
                </c:pt>
                <c:pt idx="2067">
                  <c:v>110.36666700000001</c:v>
                </c:pt>
                <c:pt idx="2068">
                  <c:v>117.6</c:v>
                </c:pt>
                <c:pt idx="2069">
                  <c:v>110.1</c:v>
                </c:pt>
                <c:pt idx="2070">
                  <c:v>132.16666699999999</c:v>
                </c:pt>
                <c:pt idx="2071">
                  <c:v>157.33333300000001</c:v>
                </c:pt>
                <c:pt idx="2072">
                  <c:v>116.63333299999999</c:v>
                </c:pt>
                <c:pt idx="2073">
                  <c:v>127.63333299999999</c:v>
                </c:pt>
                <c:pt idx="2074">
                  <c:v>116.13333299999999</c:v>
                </c:pt>
                <c:pt idx="2075">
                  <c:v>113.9</c:v>
                </c:pt>
                <c:pt idx="2076">
                  <c:v>117.166667</c:v>
                </c:pt>
                <c:pt idx="2077">
                  <c:v>115.5</c:v>
                </c:pt>
                <c:pt idx="2078">
                  <c:v>114.3</c:v>
                </c:pt>
                <c:pt idx="2079">
                  <c:v>101.433333</c:v>
                </c:pt>
                <c:pt idx="2080">
                  <c:v>112.9</c:v>
                </c:pt>
                <c:pt idx="2081">
                  <c:v>113.233333</c:v>
                </c:pt>
                <c:pt idx="2082">
                  <c:v>114.1</c:v>
                </c:pt>
                <c:pt idx="2083">
                  <c:v>113.63333299999999</c:v>
                </c:pt>
                <c:pt idx="2084">
                  <c:v>112.733333</c:v>
                </c:pt>
                <c:pt idx="2085">
                  <c:v>115.2</c:v>
                </c:pt>
                <c:pt idx="2086">
                  <c:v>115.3</c:v>
                </c:pt>
                <c:pt idx="2087">
                  <c:v>114.6</c:v>
                </c:pt>
                <c:pt idx="2088">
                  <c:v>114.6</c:v>
                </c:pt>
                <c:pt idx="2089">
                  <c:v>101.533333</c:v>
                </c:pt>
                <c:pt idx="2090">
                  <c:v>130.83333300000001</c:v>
                </c:pt>
                <c:pt idx="2091">
                  <c:v>114.86666700000001</c:v>
                </c:pt>
                <c:pt idx="2092">
                  <c:v>112.166667</c:v>
                </c:pt>
                <c:pt idx="2093">
                  <c:v>115.566667</c:v>
                </c:pt>
                <c:pt idx="2094">
                  <c:v>114.233333</c:v>
                </c:pt>
                <c:pt idx="2095">
                  <c:v>116.1</c:v>
                </c:pt>
                <c:pt idx="2096">
                  <c:v>115.63333299999999</c:v>
                </c:pt>
                <c:pt idx="2097">
                  <c:v>116</c:v>
                </c:pt>
                <c:pt idx="2098">
                  <c:v>113.3</c:v>
                </c:pt>
                <c:pt idx="2099">
                  <c:v>102.533333</c:v>
                </c:pt>
                <c:pt idx="2100">
                  <c:v>113.833333</c:v>
                </c:pt>
                <c:pt idx="2101">
                  <c:v>116.433333</c:v>
                </c:pt>
                <c:pt idx="2102">
                  <c:v>116.7</c:v>
                </c:pt>
                <c:pt idx="2103">
                  <c:v>117.066667</c:v>
                </c:pt>
                <c:pt idx="2104">
                  <c:v>114.63333299999999</c:v>
                </c:pt>
                <c:pt idx="2105">
                  <c:v>116.966667</c:v>
                </c:pt>
                <c:pt idx="2106">
                  <c:v>114.066667</c:v>
                </c:pt>
                <c:pt idx="2107">
                  <c:v>114.5</c:v>
                </c:pt>
                <c:pt idx="2108">
                  <c:v>113.8</c:v>
                </c:pt>
                <c:pt idx="2109">
                  <c:v>101.7</c:v>
                </c:pt>
                <c:pt idx="2110">
                  <c:v>114.733333</c:v>
                </c:pt>
                <c:pt idx="2111">
                  <c:v>113.766667</c:v>
                </c:pt>
                <c:pt idx="2112">
                  <c:v>114.4</c:v>
                </c:pt>
                <c:pt idx="2113">
                  <c:v>114.266667</c:v>
                </c:pt>
                <c:pt idx="2114">
                  <c:v>112.533333</c:v>
                </c:pt>
                <c:pt idx="2115">
                  <c:v>114.3</c:v>
                </c:pt>
                <c:pt idx="2116">
                  <c:v>114.333333</c:v>
                </c:pt>
                <c:pt idx="2117">
                  <c:v>114.86666700000001</c:v>
                </c:pt>
                <c:pt idx="2118">
                  <c:v>114.466667</c:v>
                </c:pt>
                <c:pt idx="2119">
                  <c:v>102.233333</c:v>
                </c:pt>
                <c:pt idx="2120">
                  <c:v>115.3</c:v>
                </c:pt>
                <c:pt idx="2121">
                  <c:v>115.333333</c:v>
                </c:pt>
                <c:pt idx="2122">
                  <c:v>115.466667</c:v>
                </c:pt>
                <c:pt idx="2123">
                  <c:v>117.4</c:v>
                </c:pt>
                <c:pt idx="2124">
                  <c:v>114</c:v>
                </c:pt>
                <c:pt idx="2125">
                  <c:v>115.333333</c:v>
                </c:pt>
                <c:pt idx="2126">
                  <c:v>115.766667</c:v>
                </c:pt>
                <c:pt idx="2127">
                  <c:v>115.933333</c:v>
                </c:pt>
                <c:pt idx="2128">
                  <c:v>116.166667</c:v>
                </c:pt>
                <c:pt idx="2129">
                  <c:v>103.2</c:v>
                </c:pt>
                <c:pt idx="2130">
                  <c:v>116.5</c:v>
                </c:pt>
                <c:pt idx="2131">
                  <c:v>116.033333</c:v>
                </c:pt>
                <c:pt idx="2132">
                  <c:v>115.8</c:v>
                </c:pt>
                <c:pt idx="2133">
                  <c:v>115.933333</c:v>
                </c:pt>
                <c:pt idx="2134">
                  <c:v>114.63333299999999</c:v>
                </c:pt>
                <c:pt idx="2135">
                  <c:v>116.733333</c:v>
                </c:pt>
                <c:pt idx="2136">
                  <c:v>116.7</c:v>
                </c:pt>
                <c:pt idx="2137">
                  <c:v>116.466667</c:v>
                </c:pt>
                <c:pt idx="2138">
                  <c:v>116.7</c:v>
                </c:pt>
                <c:pt idx="2139">
                  <c:v>104.533333</c:v>
                </c:pt>
                <c:pt idx="2140">
                  <c:v>117.1</c:v>
                </c:pt>
                <c:pt idx="2141">
                  <c:v>117.066667</c:v>
                </c:pt>
                <c:pt idx="2142">
                  <c:v>116.033333</c:v>
                </c:pt>
                <c:pt idx="2143">
                  <c:v>117.9</c:v>
                </c:pt>
                <c:pt idx="2144">
                  <c:v>115.63333299999999</c:v>
                </c:pt>
                <c:pt idx="2145">
                  <c:v>117.066667</c:v>
                </c:pt>
                <c:pt idx="2146">
                  <c:v>117.8</c:v>
                </c:pt>
                <c:pt idx="2147">
                  <c:v>117.166667</c:v>
                </c:pt>
                <c:pt idx="2148">
                  <c:v>115</c:v>
                </c:pt>
                <c:pt idx="2149">
                  <c:v>104.966667</c:v>
                </c:pt>
                <c:pt idx="2150">
                  <c:v>115.6</c:v>
                </c:pt>
                <c:pt idx="2151">
                  <c:v>117.9</c:v>
                </c:pt>
                <c:pt idx="2152">
                  <c:v>117.966667</c:v>
                </c:pt>
                <c:pt idx="2153">
                  <c:v>118.266667</c:v>
                </c:pt>
                <c:pt idx="2154">
                  <c:v>116.4</c:v>
                </c:pt>
                <c:pt idx="2155">
                  <c:v>118.733333</c:v>
                </c:pt>
                <c:pt idx="2156">
                  <c:v>127.86666700000001</c:v>
                </c:pt>
                <c:pt idx="2157">
                  <c:v>119.333333</c:v>
                </c:pt>
                <c:pt idx="2158">
                  <c:v>118.233333</c:v>
                </c:pt>
                <c:pt idx="2159">
                  <c:v>106.6</c:v>
                </c:pt>
                <c:pt idx="2160">
                  <c:v>118.733333</c:v>
                </c:pt>
                <c:pt idx="2161">
                  <c:v>118.766667</c:v>
                </c:pt>
                <c:pt idx="2162">
                  <c:v>119.433333</c:v>
                </c:pt>
                <c:pt idx="2163">
                  <c:v>119</c:v>
                </c:pt>
                <c:pt idx="2164">
                  <c:v>116.9</c:v>
                </c:pt>
                <c:pt idx="2165">
                  <c:v>119.666667</c:v>
                </c:pt>
                <c:pt idx="2166">
                  <c:v>119.566667</c:v>
                </c:pt>
                <c:pt idx="2167">
                  <c:v>119.566667</c:v>
                </c:pt>
                <c:pt idx="2168">
                  <c:v>120.4</c:v>
                </c:pt>
                <c:pt idx="2169">
                  <c:v>107.3</c:v>
                </c:pt>
                <c:pt idx="2170">
                  <c:v>119.566667</c:v>
                </c:pt>
                <c:pt idx="2171">
                  <c:v>119.933333</c:v>
                </c:pt>
                <c:pt idx="2172">
                  <c:v>120.86666700000001</c:v>
                </c:pt>
                <c:pt idx="2173">
                  <c:v>119.233333</c:v>
                </c:pt>
                <c:pt idx="2174">
                  <c:v>118.266667</c:v>
                </c:pt>
                <c:pt idx="2175">
                  <c:v>120.166667</c:v>
                </c:pt>
                <c:pt idx="2176">
                  <c:v>120.86666700000001</c:v>
                </c:pt>
                <c:pt idx="2177">
                  <c:v>121.033333</c:v>
                </c:pt>
                <c:pt idx="2178">
                  <c:v>121.1</c:v>
                </c:pt>
                <c:pt idx="2179">
                  <c:v>108.533333</c:v>
                </c:pt>
                <c:pt idx="2180">
                  <c:v>120.766667</c:v>
                </c:pt>
                <c:pt idx="2181">
                  <c:v>121.13333299999999</c:v>
                </c:pt>
                <c:pt idx="2182">
                  <c:v>121.63333299999999</c:v>
                </c:pt>
                <c:pt idx="2183">
                  <c:v>120.6</c:v>
                </c:pt>
                <c:pt idx="2184">
                  <c:v>119.033333</c:v>
                </c:pt>
                <c:pt idx="2185">
                  <c:v>121.1</c:v>
                </c:pt>
                <c:pt idx="2186">
                  <c:v>122.2</c:v>
                </c:pt>
                <c:pt idx="2187">
                  <c:v>122.033333</c:v>
                </c:pt>
                <c:pt idx="2188">
                  <c:v>121.833333</c:v>
                </c:pt>
                <c:pt idx="2189">
                  <c:v>110.13333299999999</c:v>
                </c:pt>
                <c:pt idx="2190">
                  <c:v>122.766667</c:v>
                </c:pt>
                <c:pt idx="2191">
                  <c:v>121.7</c:v>
                </c:pt>
                <c:pt idx="2192">
                  <c:v>119.5</c:v>
                </c:pt>
                <c:pt idx="2193">
                  <c:v>122.433333</c:v>
                </c:pt>
                <c:pt idx="2194">
                  <c:v>120.733333</c:v>
                </c:pt>
                <c:pt idx="2195">
                  <c:v>122.766667</c:v>
                </c:pt>
                <c:pt idx="2196">
                  <c:v>122.86666700000001</c:v>
                </c:pt>
                <c:pt idx="2197">
                  <c:v>123.066667</c:v>
                </c:pt>
                <c:pt idx="2198">
                  <c:v>121</c:v>
                </c:pt>
                <c:pt idx="2199">
                  <c:v>110.5</c:v>
                </c:pt>
                <c:pt idx="2200">
                  <c:v>120.8</c:v>
                </c:pt>
                <c:pt idx="2201">
                  <c:v>123.4</c:v>
                </c:pt>
                <c:pt idx="2202">
                  <c:v>122.7</c:v>
                </c:pt>
                <c:pt idx="2203">
                  <c:v>139.63333299999999</c:v>
                </c:pt>
                <c:pt idx="2204">
                  <c:v>128.73333299999999</c:v>
                </c:pt>
                <c:pt idx="2205">
                  <c:v>128.566667</c:v>
                </c:pt>
                <c:pt idx="2206">
                  <c:v>126.666667</c:v>
                </c:pt>
                <c:pt idx="2207">
                  <c:v>127.86666700000001</c:v>
                </c:pt>
                <c:pt idx="2208">
                  <c:v>127.966667</c:v>
                </c:pt>
                <c:pt idx="2209">
                  <c:v>115.63333299999999</c:v>
                </c:pt>
                <c:pt idx="2210">
                  <c:v>127.933333</c:v>
                </c:pt>
                <c:pt idx="2211">
                  <c:v>128.466667</c:v>
                </c:pt>
                <c:pt idx="2212">
                  <c:v>128.66666699999999</c:v>
                </c:pt>
                <c:pt idx="2213">
                  <c:v>128.26666700000001</c:v>
                </c:pt>
                <c:pt idx="2214">
                  <c:v>126.333333</c:v>
                </c:pt>
                <c:pt idx="2215">
                  <c:v>129.466667</c:v>
                </c:pt>
                <c:pt idx="2216">
                  <c:v>129.76666700000001</c:v>
                </c:pt>
                <c:pt idx="2217">
                  <c:v>129.86666700000001</c:v>
                </c:pt>
                <c:pt idx="2218">
                  <c:v>129.30000000000001</c:v>
                </c:pt>
                <c:pt idx="2219">
                  <c:v>116.066667</c:v>
                </c:pt>
                <c:pt idx="2220">
                  <c:v>132.80000000000001</c:v>
                </c:pt>
                <c:pt idx="2221">
                  <c:v>130.433333</c:v>
                </c:pt>
                <c:pt idx="2222">
                  <c:v>129.36666700000001</c:v>
                </c:pt>
                <c:pt idx="2223">
                  <c:v>129.30000000000001</c:v>
                </c:pt>
                <c:pt idx="2224">
                  <c:v>128.533333</c:v>
                </c:pt>
                <c:pt idx="2225">
                  <c:v>131.73333299999999</c:v>
                </c:pt>
                <c:pt idx="2226">
                  <c:v>129.533333</c:v>
                </c:pt>
                <c:pt idx="2227">
                  <c:v>130.36666700000001</c:v>
                </c:pt>
                <c:pt idx="2228">
                  <c:v>130.23333299999999</c:v>
                </c:pt>
                <c:pt idx="2229">
                  <c:v>118.333333</c:v>
                </c:pt>
                <c:pt idx="2230">
                  <c:v>131.6</c:v>
                </c:pt>
                <c:pt idx="2231">
                  <c:v>127.7</c:v>
                </c:pt>
                <c:pt idx="2232">
                  <c:v>127.333333</c:v>
                </c:pt>
                <c:pt idx="2233">
                  <c:v>144.83333300000001</c:v>
                </c:pt>
                <c:pt idx="2234">
                  <c:v>125.63333299999999</c:v>
                </c:pt>
                <c:pt idx="2235">
                  <c:v>127.13333299999999</c:v>
                </c:pt>
                <c:pt idx="2236">
                  <c:v>127.933333</c:v>
                </c:pt>
                <c:pt idx="2237">
                  <c:v>127.233333</c:v>
                </c:pt>
                <c:pt idx="2238">
                  <c:v>128.9</c:v>
                </c:pt>
                <c:pt idx="2239">
                  <c:v>126.9</c:v>
                </c:pt>
                <c:pt idx="2240">
                  <c:v>128.36666700000001</c:v>
                </c:pt>
                <c:pt idx="2241">
                  <c:v>129.66666699999999</c:v>
                </c:pt>
                <c:pt idx="2242">
                  <c:v>125.766667</c:v>
                </c:pt>
                <c:pt idx="2243">
                  <c:v>128.19999999999999</c:v>
                </c:pt>
                <c:pt idx="2244">
                  <c:v>126.733333</c:v>
                </c:pt>
                <c:pt idx="2245">
                  <c:v>128.533333</c:v>
                </c:pt>
                <c:pt idx="2246">
                  <c:v>128.1</c:v>
                </c:pt>
                <c:pt idx="2247">
                  <c:v>128.5</c:v>
                </c:pt>
                <c:pt idx="2248">
                  <c:v>126.533333</c:v>
                </c:pt>
                <c:pt idx="2249">
                  <c:v>117.1</c:v>
                </c:pt>
                <c:pt idx="2250">
                  <c:v>126.6</c:v>
                </c:pt>
                <c:pt idx="2251">
                  <c:v>129.066667</c:v>
                </c:pt>
                <c:pt idx="2252">
                  <c:v>129.933333</c:v>
                </c:pt>
                <c:pt idx="2253">
                  <c:v>128.69999999999999</c:v>
                </c:pt>
                <c:pt idx="2254">
                  <c:v>126.63333299999999</c:v>
                </c:pt>
                <c:pt idx="2255">
                  <c:v>129.30000000000001</c:v>
                </c:pt>
                <c:pt idx="2256">
                  <c:v>126.6</c:v>
                </c:pt>
                <c:pt idx="2257">
                  <c:v>130.16666699999999</c:v>
                </c:pt>
                <c:pt idx="2258">
                  <c:v>129.83333300000001</c:v>
                </c:pt>
                <c:pt idx="2259">
                  <c:v>117.966667</c:v>
                </c:pt>
                <c:pt idx="2260">
                  <c:v>129.86666700000001</c:v>
                </c:pt>
                <c:pt idx="2261">
                  <c:v>129.30000000000001</c:v>
                </c:pt>
                <c:pt idx="2262">
                  <c:v>130.033333</c:v>
                </c:pt>
                <c:pt idx="2263">
                  <c:v>129.80000000000001</c:v>
                </c:pt>
                <c:pt idx="2264">
                  <c:v>127.966667</c:v>
                </c:pt>
                <c:pt idx="2265">
                  <c:v>130.69999999999999</c:v>
                </c:pt>
                <c:pt idx="2266">
                  <c:v>130.4</c:v>
                </c:pt>
                <c:pt idx="2267">
                  <c:v>130.26666700000001</c:v>
                </c:pt>
                <c:pt idx="2268">
                  <c:v>130.466667</c:v>
                </c:pt>
                <c:pt idx="2269">
                  <c:v>118.63333299999999</c:v>
                </c:pt>
                <c:pt idx="2270">
                  <c:v>130.433333</c:v>
                </c:pt>
                <c:pt idx="2271">
                  <c:v>130.66666699999999</c:v>
                </c:pt>
                <c:pt idx="2272">
                  <c:v>130.33333300000001</c:v>
                </c:pt>
                <c:pt idx="2273">
                  <c:v>130.566667</c:v>
                </c:pt>
                <c:pt idx="2274">
                  <c:v>129.16666699999999</c:v>
                </c:pt>
                <c:pt idx="2275">
                  <c:v>131.1</c:v>
                </c:pt>
                <c:pt idx="2276">
                  <c:v>131.466667</c:v>
                </c:pt>
                <c:pt idx="2277">
                  <c:v>131.26666700000001</c:v>
                </c:pt>
                <c:pt idx="2278">
                  <c:v>131.30000000000001</c:v>
                </c:pt>
                <c:pt idx="2279">
                  <c:v>119.7</c:v>
                </c:pt>
                <c:pt idx="2280">
                  <c:v>132.6</c:v>
                </c:pt>
                <c:pt idx="2281">
                  <c:v>131.76666700000001</c:v>
                </c:pt>
                <c:pt idx="2282">
                  <c:v>131.73333299999999</c:v>
                </c:pt>
                <c:pt idx="2283">
                  <c:v>132.566667</c:v>
                </c:pt>
                <c:pt idx="2284">
                  <c:v>130.13333299999999</c:v>
                </c:pt>
                <c:pt idx="2285">
                  <c:v>132.566667</c:v>
                </c:pt>
                <c:pt idx="2286">
                  <c:v>132.933333</c:v>
                </c:pt>
                <c:pt idx="2287">
                  <c:v>132.16666699999999</c:v>
                </c:pt>
                <c:pt idx="2288">
                  <c:v>132.6</c:v>
                </c:pt>
                <c:pt idx="2289">
                  <c:v>120.733333</c:v>
                </c:pt>
                <c:pt idx="2290">
                  <c:v>133.23333299999999</c:v>
                </c:pt>
                <c:pt idx="2291">
                  <c:v>133.4</c:v>
                </c:pt>
                <c:pt idx="2292">
                  <c:v>130.566667</c:v>
                </c:pt>
                <c:pt idx="2293">
                  <c:v>132.966667</c:v>
                </c:pt>
                <c:pt idx="2294">
                  <c:v>131.066667</c:v>
                </c:pt>
                <c:pt idx="2295">
                  <c:v>134.23333299999999</c:v>
                </c:pt>
                <c:pt idx="2296">
                  <c:v>133.9</c:v>
                </c:pt>
                <c:pt idx="2297">
                  <c:v>133.533333</c:v>
                </c:pt>
                <c:pt idx="2298">
                  <c:v>131.36666700000001</c:v>
                </c:pt>
                <c:pt idx="2299">
                  <c:v>122.833333</c:v>
                </c:pt>
                <c:pt idx="2300">
                  <c:v>131.933333</c:v>
                </c:pt>
                <c:pt idx="2301">
                  <c:v>134.23333299999999</c:v>
                </c:pt>
                <c:pt idx="2302">
                  <c:v>134.13333299999999</c:v>
                </c:pt>
                <c:pt idx="2303">
                  <c:v>134.33333300000001</c:v>
                </c:pt>
                <c:pt idx="2304">
                  <c:v>132.966667</c:v>
                </c:pt>
                <c:pt idx="2305">
                  <c:v>135.13333299999999</c:v>
                </c:pt>
                <c:pt idx="2306">
                  <c:v>132.19999999999999</c:v>
                </c:pt>
                <c:pt idx="2307">
                  <c:v>135.86666700000001</c:v>
                </c:pt>
                <c:pt idx="2308">
                  <c:v>134.66666699999999</c:v>
                </c:pt>
                <c:pt idx="2309">
                  <c:v>123.933333</c:v>
                </c:pt>
                <c:pt idx="2310">
                  <c:v>135.73333299999999</c:v>
                </c:pt>
                <c:pt idx="2311">
                  <c:v>135.33333300000001</c:v>
                </c:pt>
                <c:pt idx="2312">
                  <c:v>134.76666700000001</c:v>
                </c:pt>
                <c:pt idx="2313">
                  <c:v>135.13333299999999</c:v>
                </c:pt>
                <c:pt idx="2314">
                  <c:v>133.4</c:v>
                </c:pt>
                <c:pt idx="2315">
                  <c:v>136.1</c:v>
                </c:pt>
                <c:pt idx="2316">
                  <c:v>135.533333</c:v>
                </c:pt>
                <c:pt idx="2317">
                  <c:v>136.80000000000001</c:v>
                </c:pt>
                <c:pt idx="2318">
                  <c:v>135.6</c:v>
                </c:pt>
                <c:pt idx="2319">
                  <c:v>124.5</c:v>
                </c:pt>
                <c:pt idx="2320">
                  <c:v>136.033333</c:v>
                </c:pt>
                <c:pt idx="2321">
                  <c:v>136.30000000000001</c:v>
                </c:pt>
                <c:pt idx="2322">
                  <c:v>136.4</c:v>
                </c:pt>
                <c:pt idx="2323">
                  <c:v>136.4</c:v>
                </c:pt>
                <c:pt idx="2324">
                  <c:v>134.566667</c:v>
                </c:pt>
                <c:pt idx="2325">
                  <c:v>137.13333299999999</c:v>
                </c:pt>
                <c:pt idx="2326">
                  <c:v>137.86666700000001</c:v>
                </c:pt>
                <c:pt idx="2327">
                  <c:v>137</c:v>
                </c:pt>
                <c:pt idx="2328">
                  <c:v>137.033333</c:v>
                </c:pt>
                <c:pt idx="2329">
                  <c:v>125.533333</c:v>
                </c:pt>
                <c:pt idx="2330">
                  <c:v>136.533333</c:v>
                </c:pt>
                <c:pt idx="2331">
                  <c:v>136.966667</c:v>
                </c:pt>
                <c:pt idx="2332">
                  <c:v>136.966667</c:v>
                </c:pt>
                <c:pt idx="2333">
                  <c:v>137.433333</c:v>
                </c:pt>
                <c:pt idx="2334">
                  <c:v>135.566667</c:v>
                </c:pt>
                <c:pt idx="2335">
                  <c:v>137.566667</c:v>
                </c:pt>
                <c:pt idx="2336">
                  <c:v>137.30000000000001</c:v>
                </c:pt>
                <c:pt idx="2337">
                  <c:v>137.66666699999999</c:v>
                </c:pt>
                <c:pt idx="2338">
                  <c:v>137.66666699999999</c:v>
                </c:pt>
                <c:pt idx="2339">
                  <c:v>126.966667</c:v>
                </c:pt>
                <c:pt idx="2340">
                  <c:v>163.6</c:v>
                </c:pt>
                <c:pt idx="2341">
                  <c:v>183.9</c:v>
                </c:pt>
                <c:pt idx="2342">
                  <c:v>172.16666699999999</c:v>
                </c:pt>
                <c:pt idx="2343">
                  <c:v>170.73333299999999</c:v>
                </c:pt>
                <c:pt idx="2344">
                  <c:v>157.19999999999999</c:v>
                </c:pt>
                <c:pt idx="2345">
                  <c:v>144.5</c:v>
                </c:pt>
                <c:pt idx="2346">
                  <c:v>148.19999999999999</c:v>
                </c:pt>
                <c:pt idx="2347">
                  <c:v>156.26666700000001</c:v>
                </c:pt>
                <c:pt idx="2348">
                  <c:v>161.73333299999999</c:v>
                </c:pt>
                <c:pt idx="2349">
                  <c:v>132.933333</c:v>
                </c:pt>
                <c:pt idx="2350">
                  <c:v>141</c:v>
                </c:pt>
                <c:pt idx="2351">
                  <c:v>144.566667</c:v>
                </c:pt>
                <c:pt idx="2352">
                  <c:v>144.66666699999999</c:v>
                </c:pt>
                <c:pt idx="2353">
                  <c:v>145.16666699999999</c:v>
                </c:pt>
                <c:pt idx="2354">
                  <c:v>142.5</c:v>
                </c:pt>
                <c:pt idx="2355">
                  <c:v>144.566667</c:v>
                </c:pt>
                <c:pt idx="2356">
                  <c:v>141.83333300000001</c:v>
                </c:pt>
                <c:pt idx="2357">
                  <c:v>144.933333</c:v>
                </c:pt>
                <c:pt idx="2358">
                  <c:v>144.066667</c:v>
                </c:pt>
                <c:pt idx="2359">
                  <c:v>133</c:v>
                </c:pt>
                <c:pt idx="2360">
                  <c:v>149.566667</c:v>
                </c:pt>
                <c:pt idx="2361">
                  <c:v>146.33333300000001</c:v>
                </c:pt>
                <c:pt idx="2362">
                  <c:v>145.433333</c:v>
                </c:pt>
                <c:pt idx="2363">
                  <c:v>145</c:v>
                </c:pt>
                <c:pt idx="2364">
                  <c:v>143.066667</c:v>
                </c:pt>
                <c:pt idx="2365">
                  <c:v>149.033333</c:v>
                </c:pt>
                <c:pt idx="2366">
                  <c:v>146.533333</c:v>
                </c:pt>
                <c:pt idx="2367">
                  <c:v>146.36666700000001</c:v>
                </c:pt>
                <c:pt idx="2368">
                  <c:v>148.066667</c:v>
                </c:pt>
                <c:pt idx="2369">
                  <c:v>134.33333300000001</c:v>
                </c:pt>
                <c:pt idx="2370">
                  <c:v>145.433333</c:v>
                </c:pt>
                <c:pt idx="2371">
                  <c:v>145.933333</c:v>
                </c:pt>
                <c:pt idx="2372">
                  <c:v>145.23333299999999</c:v>
                </c:pt>
                <c:pt idx="2373">
                  <c:v>142.466667</c:v>
                </c:pt>
                <c:pt idx="2374">
                  <c:v>140.26666700000001</c:v>
                </c:pt>
                <c:pt idx="2375">
                  <c:v>142.23333299999999</c:v>
                </c:pt>
                <c:pt idx="2376">
                  <c:v>142.066667</c:v>
                </c:pt>
                <c:pt idx="2377">
                  <c:v>142.30000000000001</c:v>
                </c:pt>
                <c:pt idx="2378">
                  <c:v>142.83333300000001</c:v>
                </c:pt>
                <c:pt idx="2379">
                  <c:v>131.66666699999999</c:v>
                </c:pt>
                <c:pt idx="2380">
                  <c:v>141.30000000000001</c:v>
                </c:pt>
                <c:pt idx="2381">
                  <c:v>142.533333</c:v>
                </c:pt>
                <c:pt idx="2382">
                  <c:v>145.36666700000001</c:v>
                </c:pt>
                <c:pt idx="2383">
                  <c:v>142.533333</c:v>
                </c:pt>
                <c:pt idx="2384">
                  <c:v>140.80000000000001</c:v>
                </c:pt>
                <c:pt idx="2385">
                  <c:v>142.63333299999999</c:v>
                </c:pt>
                <c:pt idx="2386">
                  <c:v>143.16666699999999</c:v>
                </c:pt>
                <c:pt idx="2387">
                  <c:v>143.33333300000001</c:v>
                </c:pt>
                <c:pt idx="2388">
                  <c:v>144.4</c:v>
                </c:pt>
                <c:pt idx="2389">
                  <c:v>132.966667</c:v>
                </c:pt>
                <c:pt idx="2390">
                  <c:v>143.83333300000001</c:v>
                </c:pt>
                <c:pt idx="2391">
                  <c:v>144.33333300000001</c:v>
                </c:pt>
                <c:pt idx="2392">
                  <c:v>141.86666700000001</c:v>
                </c:pt>
                <c:pt idx="2393">
                  <c:v>144.533333</c:v>
                </c:pt>
                <c:pt idx="2394">
                  <c:v>142.23333299999999</c:v>
                </c:pt>
                <c:pt idx="2395">
                  <c:v>144</c:v>
                </c:pt>
                <c:pt idx="2396">
                  <c:v>143.80000000000001</c:v>
                </c:pt>
                <c:pt idx="2397">
                  <c:v>144</c:v>
                </c:pt>
                <c:pt idx="2398">
                  <c:v>143.76666700000001</c:v>
                </c:pt>
                <c:pt idx="2399">
                  <c:v>133.86666700000001</c:v>
                </c:pt>
                <c:pt idx="2400">
                  <c:v>142.76666700000001</c:v>
                </c:pt>
                <c:pt idx="2401">
                  <c:v>145.23333299999999</c:v>
                </c:pt>
                <c:pt idx="2402">
                  <c:v>145.23333299999999</c:v>
                </c:pt>
                <c:pt idx="2403">
                  <c:v>147.36666700000001</c:v>
                </c:pt>
                <c:pt idx="2404">
                  <c:v>143.13333299999999</c:v>
                </c:pt>
                <c:pt idx="2405">
                  <c:v>144.73333299999999</c:v>
                </c:pt>
                <c:pt idx="2406">
                  <c:v>147.1</c:v>
                </c:pt>
                <c:pt idx="2407">
                  <c:v>149.83333300000001</c:v>
                </c:pt>
                <c:pt idx="2408">
                  <c:v>144.566667</c:v>
                </c:pt>
                <c:pt idx="2409">
                  <c:v>134.033333</c:v>
                </c:pt>
                <c:pt idx="2410">
                  <c:v>144.86666700000001</c:v>
                </c:pt>
                <c:pt idx="2411">
                  <c:v>145.26666700000001</c:v>
                </c:pt>
                <c:pt idx="2412">
                  <c:v>145.033333</c:v>
                </c:pt>
                <c:pt idx="2413">
                  <c:v>145.1</c:v>
                </c:pt>
                <c:pt idx="2414">
                  <c:v>143.066667</c:v>
                </c:pt>
                <c:pt idx="2415">
                  <c:v>145.4</c:v>
                </c:pt>
                <c:pt idx="2416">
                  <c:v>145.63333299999999</c:v>
                </c:pt>
                <c:pt idx="2417">
                  <c:v>146.566667</c:v>
                </c:pt>
                <c:pt idx="2418">
                  <c:v>145.80000000000001</c:v>
                </c:pt>
                <c:pt idx="2419">
                  <c:v>134.933333</c:v>
                </c:pt>
                <c:pt idx="2420">
                  <c:v>145.83333300000001</c:v>
                </c:pt>
                <c:pt idx="2421">
                  <c:v>146.30000000000001</c:v>
                </c:pt>
                <c:pt idx="2422">
                  <c:v>146.69999999999999</c:v>
                </c:pt>
                <c:pt idx="2423">
                  <c:v>146.63333299999999</c:v>
                </c:pt>
                <c:pt idx="2424">
                  <c:v>144.86666700000001</c:v>
                </c:pt>
                <c:pt idx="2425">
                  <c:v>146.466667</c:v>
                </c:pt>
                <c:pt idx="2426">
                  <c:v>146.966667</c:v>
                </c:pt>
                <c:pt idx="2427">
                  <c:v>146.9</c:v>
                </c:pt>
                <c:pt idx="2428">
                  <c:v>146.83333300000001</c:v>
                </c:pt>
                <c:pt idx="2429">
                  <c:v>136.566667</c:v>
                </c:pt>
                <c:pt idx="2430">
                  <c:v>147.86666700000001</c:v>
                </c:pt>
                <c:pt idx="2431">
                  <c:v>148</c:v>
                </c:pt>
                <c:pt idx="2432">
                  <c:v>147.80000000000001</c:v>
                </c:pt>
                <c:pt idx="2433">
                  <c:v>147.86666700000001</c:v>
                </c:pt>
                <c:pt idx="2434">
                  <c:v>145.30000000000001</c:v>
                </c:pt>
                <c:pt idx="2435">
                  <c:v>148.033333</c:v>
                </c:pt>
                <c:pt idx="2436">
                  <c:v>147.73333299999999</c:v>
                </c:pt>
                <c:pt idx="2437">
                  <c:v>148.33333300000001</c:v>
                </c:pt>
                <c:pt idx="2438">
                  <c:v>148.466667</c:v>
                </c:pt>
                <c:pt idx="2439">
                  <c:v>137.9</c:v>
                </c:pt>
                <c:pt idx="2440">
                  <c:v>148.66666699999999</c:v>
                </c:pt>
                <c:pt idx="2441">
                  <c:v>149.1</c:v>
                </c:pt>
                <c:pt idx="2442">
                  <c:v>146.63333299999999</c:v>
                </c:pt>
                <c:pt idx="2443">
                  <c:v>149.26666700000001</c:v>
                </c:pt>
                <c:pt idx="2444">
                  <c:v>146.466667</c:v>
                </c:pt>
                <c:pt idx="2445">
                  <c:v>168.4</c:v>
                </c:pt>
                <c:pt idx="2446">
                  <c:v>148.933333</c:v>
                </c:pt>
                <c:pt idx="2447">
                  <c:v>156.63333299999999</c:v>
                </c:pt>
                <c:pt idx="2448">
                  <c:v>148.16666699999999</c:v>
                </c:pt>
                <c:pt idx="2449">
                  <c:v>139.5</c:v>
                </c:pt>
                <c:pt idx="2450">
                  <c:v>148.5</c:v>
                </c:pt>
                <c:pt idx="2451">
                  <c:v>149.69999999999999</c:v>
                </c:pt>
                <c:pt idx="2452">
                  <c:v>149.566667</c:v>
                </c:pt>
                <c:pt idx="2453">
                  <c:v>151.1</c:v>
                </c:pt>
                <c:pt idx="2454">
                  <c:v>147.566667</c:v>
                </c:pt>
                <c:pt idx="2455">
                  <c:v>150.36666700000001</c:v>
                </c:pt>
                <c:pt idx="2456">
                  <c:v>148</c:v>
                </c:pt>
                <c:pt idx="2457">
                  <c:v>150.466667</c:v>
                </c:pt>
                <c:pt idx="2458">
                  <c:v>150.466667</c:v>
                </c:pt>
                <c:pt idx="2459">
                  <c:v>140.63333299999999</c:v>
                </c:pt>
                <c:pt idx="2460">
                  <c:v>152.33333300000001</c:v>
                </c:pt>
                <c:pt idx="2461">
                  <c:v>150.30000000000001</c:v>
                </c:pt>
                <c:pt idx="2462">
                  <c:v>150.86666700000001</c:v>
                </c:pt>
                <c:pt idx="2463">
                  <c:v>151.69999999999999</c:v>
                </c:pt>
                <c:pt idx="2464">
                  <c:v>149.19999999999999</c:v>
                </c:pt>
                <c:pt idx="2465">
                  <c:v>151.23333299999999</c:v>
                </c:pt>
                <c:pt idx="2466">
                  <c:v>151.19999999999999</c:v>
                </c:pt>
                <c:pt idx="2467">
                  <c:v>151.36666700000001</c:v>
                </c:pt>
                <c:pt idx="2468">
                  <c:v>151.433333</c:v>
                </c:pt>
                <c:pt idx="2469">
                  <c:v>142.033333</c:v>
                </c:pt>
                <c:pt idx="2470">
                  <c:v>152.13333299999999</c:v>
                </c:pt>
                <c:pt idx="2471">
                  <c:v>152</c:v>
                </c:pt>
                <c:pt idx="2472">
                  <c:v>152.533333</c:v>
                </c:pt>
                <c:pt idx="2473">
                  <c:v>151.80000000000001</c:v>
                </c:pt>
                <c:pt idx="2474">
                  <c:v>150.83333300000001</c:v>
                </c:pt>
                <c:pt idx="2475">
                  <c:v>152.26666700000001</c:v>
                </c:pt>
                <c:pt idx="2476">
                  <c:v>152.19999999999999</c:v>
                </c:pt>
                <c:pt idx="2477">
                  <c:v>152.73333299999999</c:v>
                </c:pt>
                <c:pt idx="2478">
                  <c:v>153.30000000000001</c:v>
                </c:pt>
                <c:pt idx="2479">
                  <c:v>180.066667</c:v>
                </c:pt>
                <c:pt idx="2480">
                  <c:v>153.16666699999999</c:v>
                </c:pt>
                <c:pt idx="2481">
                  <c:v>152.66666699999999</c:v>
                </c:pt>
                <c:pt idx="2482">
                  <c:v>152.80000000000001</c:v>
                </c:pt>
                <c:pt idx="2483">
                  <c:v>153.19999999999999</c:v>
                </c:pt>
                <c:pt idx="2484">
                  <c:v>150.933333</c:v>
                </c:pt>
                <c:pt idx="2485">
                  <c:v>153.4</c:v>
                </c:pt>
                <c:pt idx="2486">
                  <c:v>153.966667</c:v>
                </c:pt>
                <c:pt idx="2487">
                  <c:v>153.566667</c:v>
                </c:pt>
                <c:pt idx="2488">
                  <c:v>153.69999999999999</c:v>
                </c:pt>
                <c:pt idx="2489">
                  <c:v>143.83333300000001</c:v>
                </c:pt>
                <c:pt idx="2490">
                  <c:v>154.033333</c:v>
                </c:pt>
                <c:pt idx="2491">
                  <c:v>154.33333300000001</c:v>
                </c:pt>
                <c:pt idx="2492">
                  <c:v>152.23333299999999</c:v>
                </c:pt>
                <c:pt idx="2493">
                  <c:v>154.30000000000001</c:v>
                </c:pt>
                <c:pt idx="2494">
                  <c:v>152.19999999999999</c:v>
                </c:pt>
                <c:pt idx="2495">
                  <c:v>154.16666699999999</c:v>
                </c:pt>
                <c:pt idx="2496">
                  <c:v>154.66666699999999</c:v>
                </c:pt>
                <c:pt idx="2497">
                  <c:v>154.4</c:v>
                </c:pt>
                <c:pt idx="2498">
                  <c:v>153.73333299999999</c:v>
                </c:pt>
                <c:pt idx="2499">
                  <c:v>144.16666699999999</c:v>
                </c:pt>
                <c:pt idx="2500">
                  <c:v>152.76666700000001</c:v>
                </c:pt>
                <c:pt idx="2501">
                  <c:v>154.966667</c:v>
                </c:pt>
                <c:pt idx="2502">
                  <c:v>155.23333299999999</c:v>
                </c:pt>
                <c:pt idx="2503">
                  <c:v>155.26666700000001</c:v>
                </c:pt>
                <c:pt idx="2504">
                  <c:v>153</c:v>
                </c:pt>
                <c:pt idx="2505">
                  <c:v>155.36666700000001</c:v>
                </c:pt>
                <c:pt idx="2506">
                  <c:v>153.533333</c:v>
                </c:pt>
                <c:pt idx="2507">
                  <c:v>155.933333</c:v>
                </c:pt>
                <c:pt idx="2508">
                  <c:v>155.80000000000001</c:v>
                </c:pt>
                <c:pt idx="2509">
                  <c:v>146.4</c:v>
                </c:pt>
                <c:pt idx="2510">
                  <c:v>155.966667</c:v>
                </c:pt>
                <c:pt idx="2511">
                  <c:v>155.5</c:v>
                </c:pt>
                <c:pt idx="2512">
                  <c:v>156.1</c:v>
                </c:pt>
                <c:pt idx="2513">
                  <c:v>159.966667</c:v>
                </c:pt>
                <c:pt idx="2514">
                  <c:v>154.1</c:v>
                </c:pt>
                <c:pt idx="2515">
                  <c:v>156.73333299999999</c:v>
                </c:pt>
                <c:pt idx="2516">
                  <c:v>157.19999999999999</c:v>
                </c:pt>
                <c:pt idx="2517">
                  <c:v>157.36666700000001</c:v>
                </c:pt>
                <c:pt idx="2518">
                  <c:v>156.76666700000001</c:v>
                </c:pt>
                <c:pt idx="2519">
                  <c:v>147.19999999999999</c:v>
                </c:pt>
                <c:pt idx="2520">
                  <c:v>157.1</c:v>
                </c:pt>
                <c:pt idx="2521">
                  <c:v>157.33333300000001</c:v>
                </c:pt>
                <c:pt idx="2522">
                  <c:v>158.63333299999999</c:v>
                </c:pt>
                <c:pt idx="2523">
                  <c:v>158.033333</c:v>
                </c:pt>
                <c:pt idx="2524">
                  <c:v>155.966667</c:v>
                </c:pt>
                <c:pt idx="2525">
                  <c:v>157.36666700000001</c:v>
                </c:pt>
                <c:pt idx="2526">
                  <c:v>157.36666700000001</c:v>
                </c:pt>
                <c:pt idx="2527">
                  <c:v>157.6</c:v>
                </c:pt>
                <c:pt idx="2528">
                  <c:v>157.86666700000001</c:v>
                </c:pt>
                <c:pt idx="2529">
                  <c:v>148.966667</c:v>
                </c:pt>
                <c:pt idx="2530">
                  <c:v>158.066667</c:v>
                </c:pt>
                <c:pt idx="2531">
                  <c:v>158.33333300000001</c:v>
                </c:pt>
                <c:pt idx="2532">
                  <c:v>158.9</c:v>
                </c:pt>
                <c:pt idx="2533">
                  <c:v>161.86666700000001</c:v>
                </c:pt>
                <c:pt idx="2534">
                  <c:v>155.73333299999999</c:v>
                </c:pt>
                <c:pt idx="2535">
                  <c:v>158.86666700000001</c:v>
                </c:pt>
                <c:pt idx="2536">
                  <c:v>159.36666700000001</c:v>
                </c:pt>
                <c:pt idx="2537">
                  <c:v>158.9</c:v>
                </c:pt>
                <c:pt idx="2538">
                  <c:v>159.433333</c:v>
                </c:pt>
                <c:pt idx="2539">
                  <c:v>150.13333299999999</c:v>
                </c:pt>
                <c:pt idx="2540">
                  <c:v>158.76666700000001</c:v>
                </c:pt>
                <c:pt idx="2541">
                  <c:v>159.566667</c:v>
                </c:pt>
                <c:pt idx="2542">
                  <c:v>158.033333</c:v>
                </c:pt>
                <c:pt idx="2543">
                  <c:v>159.9</c:v>
                </c:pt>
                <c:pt idx="2544">
                  <c:v>158.033333</c:v>
                </c:pt>
                <c:pt idx="2545">
                  <c:v>160.433333</c:v>
                </c:pt>
                <c:pt idx="2546">
                  <c:v>160.433333</c:v>
                </c:pt>
                <c:pt idx="2547">
                  <c:v>160</c:v>
                </c:pt>
                <c:pt idx="2548">
                  <c:v>158.36666700000001</c:v>
                </c:pt>
                <c:pt idx="2549">
                  <c:v>150.466667</c:v>
                </c:pt>
                <c:pt idx="2550">
                  <c:v>158.83333300000001</c:v>
                </c:pt>
                <c:pt idx="2551">
                  <c:v>160.63333299999999</c:v>
                </c:pt>
                <c:pt idx="2552">
                  <c:v>160.69999999999999</c:v>
                </c:pt>
                <c:pt idx="2553">
                  <c:v>161.63333299999999</c:v>
                </c:pt>
                <c:pt idx="2554">
                  <c:v>158.466667</c:v>
                </c:pt>
                <c:pt idx="2555">
                  <c:v>160.69999999999999</c:v>
                </c:pt>
                <c:pt idx="2556">
                  <c:v>159.033333</c:v>
                </c:pt>
                <c:pt idx="2557">
                  <c:v>161.533333</c:v>
                </c:pt>
                <c:pt idx="2558">
                  <c:v>161.69999999999999</c:v>
                </c:pt>
                <c:pt idx="2559">
                  <c:v>159.033333</c:v>
                </c:pt>
                <c:pt idx="2560">
                  <c:v>161.73333299999999</c:v>
                </c:pt>
                <c:pt idx="2561">
                  <c:v>161.566667</c:v>
                </c:pt>
                <c:pt idx="2562">
                  <c:v>161.933333</c:v>
                </c:pt>
                <c:pt idx="2563">
                  <c:v>161.26666700000001</c:v>
                </c:pt>
                <c:pt idx="2564">
                  <c:v>159.4</c:v>
                </c:pt>
                <c:pt idx="2565">
                  <c:v>162.23333299999999</c:v>
                </c:pt>
                <c:pt idx="2566">
                  <c:v>161.73333299999999</c:v>
                </c:pt>
                <c:pt idx="2567">
                  <c:v>162.16666699999999</c:v>
                </c:pt>
                <c:pt idx="2568">
                  <c:v>161.83333300000001</c:v>
                </c:pt>
                <c:pt idx="2569">
                  <c:v>153.466667</c:v>
                </c:pt>
                <c:pt idx="2570">
                  <c:v>162.36666700000001</c:v>
                </c:pt>
                <c:pt idx="2571">
                  <c:v>162.83333300000001</c:v>
                </c:pt>
                <c:pt idx="2572">
                  <c:v>162.6</c:v>
                </c:pt>
                <c:pt idx="2573">
                  <c:v>163.066667</c:v>
                </c:pt>
                <c:pt idx="2574">
                  <c:v>160.30000000000001</c:v>
                </c:pt>
                <c:pt idx="2575">
                  <c:v>163.1</c:v>
                </c:pt>
                <c:pt idx="2576">
                  <c:v>163.33333300000001</c:v>
                </c:pt>
                <c:pt idx="2577">
                  <c:v>163.466667</c:v>
                </c:pt>
                <c:pt idx="2578">
                  <c:v>163.66666699999999</c:v>
                </c:pt>
                <c:pt idx="2579">
                  <c:v>154.33333300000001</c:v>
                </c:pt>
                <c:pt idx="2580">
                  <c:v>163.66666699999999</c:v>
                </c:pt>
                <c:pt idx="2581">
                  <c:v>163.6</c:v>
                </c:pt>
                <c:pt idx="2582">
                  <c:v>164.23333299999999</c:v>
                </c:pt>
                <c:pt idx="2583">
                  <c:v>164</c:v>
                </c:pt>
                <c:pt idx="2584">
                  <c:v>162.1</c:v>
                </c:pt>
                <c:pt idx="2585">
                  <c:v>163.86666700000001</c:v>
                </c:pt>
                <c:pt idx="2586">
                  <c:v>163.933333</c:v>
                </c:pt>
                <c:pt idx="2587">
                  <c:v>166.83333300000001</c:v>
                </c:pt>
                <c:pt idx="2588">
                  <c:v>164.566667</c:v>
                </c:pt>
                <c:pt idx="2589">
                  <c:v>155.30000000000001</c:v>
                </c:pt>
                <c:pt idx="2590">
                  <c:v>164.6</c:v>
                </c:pt>
                <c:pt idx="2591">
                  <c:v>165.433333</c:v>
                </c:pt>
                <c:pt idx="2592">
                  <c:v>163.33333300000001</c:v>
                </c:pt>
                <c:pt idx="2593">
                  <c:v>165.16666699999999</c:v>
                </c:pt>
                <c:pt idx="2594">
                  <c:v>163.26666700000001</c:v>
                </c:pt>
                <c:pt idx="2595">
                  <c:v>165.966667</c:v>
                </c:pt>
                <c:pt idx="2596">
                  <c:v>165.466667</c:v>
                </c:pt>
                <c:pt idx="2597">
                  <c:v>165.23333299999999</c:v>
                </c:pt>
                <c:pt idx="2598">
                  <c:v>164.066667</c:v>
                </c:pt>
                <c:pt idx="2599">
                  <c:v>157.66666699999999</c:v>
                </c:pt>
                <c:pt idx="2600">
                  <c:v>164.533333</c:v>
                </c:pt>
                <c:pt idx="2601">
                  <c:v>166.933333</c:v>
                </c:pt>
                <c:pt idx="2602">
                  <c:v>166.23333299999999</c:v>
                </c:pt>
                <c:pt idx="2603">
                  <c:v>166.533333</c:v>
                </c:pt>
                <c:pt idx="2604">
                  <c:v>163.966667</c:v>
                </c:pt>
                <c:pt idx="2605">
                  <c:v>167</c:v>
                </c:pt>
                <c:pt idx="2606">
                  <c:v>164.9</c:v>
                </c:pt>
                <c:pt idx="2607">
                  <c:v>166.466667</c:v>
                </c:pt>
                <c:pt idx="2608">
                  <c:v>167.033333</c:v>
                </c:pt>
                <c:pt idx="2609">
                  <c:v>159.66666699999999</c:v>
                </c:pt>
                <c:pt idx="2610">
                  <c:v>167.066667</c:v>
                </c:pt>
                <c:pt idx="2611">
                  <c:v>167.16666699999999</c:v>
                </c:pt>
                <c:pt idx="2612">
                  <c:v>167.66666699999999</c:v>
                </c:pt>
                <c:pt idx="2613">
                  <c:v>166.86666700000001</c:v>
                </c:pt>
                <c:pt idx="2614">
                  <c:v>176.4</c:v>
                </c:pt>
                <c:pt idx="2615">
                  <c:v>168.36666700000001</c:v>
                </c:pt>
                <c:pt idx="2616">
                  <c:v>168.16666699999999</c:v>
                </c:pt>
                <c:pt idx="2617">
                  <c:v>168.5</c:v>
                </c:pt>
                <c:pt idx="2618">
                  <c:v>167.86666700000001</c:v>
                </c:pt>
                <c:pt idx="2619">
                  <c:v>159.69999999999999</c:v>
                </c:pt>
                <c:pt idx="2620">
                  <c:v>168.33333300000001</c:v>
                </c:pt>
                <c:pt idx="2621">
                  <c:v>168.4</c:v>
                </c:pt>
                <c:pt idx="2622">
                  <c:v>169.033333</c:v>
                </c:pt>
                <c:pt idx="2623">
                  <c:v>168.36666700000001</c:v>
                </c:pt>
                <c:pt idx="2624">
                  <c:v>165.933333</c:v>
                </c:pt>
                <c:pt idx="2625">
                  <c:v>168.36666700000001</c:v>
                </c:pt>
                <c:pt idx="2626">
                  <c:v>169.26666700000001</c:v>
                </c:pt>
                <c:pt idx="2627">
                  <c:v>168.66666699999999</c:v>
                </c:pt>
                <c:pt idx="2628">
                  <c:v>169.13333299999999</c:v>
                </c:pt>
                <c:pt idx="2629">
                  <c:v>160.76666700000001</c:v>
                </c:pt>
                <c:pt idx="2630">
                  <c:v>169.2</c:v>
                </c:pt>
                <c:pt idx="2631">
                  <c:v>169.2</c:v>
                </c:pt>
                <c:pt idx="2632">
                  <c:v>169.2</c:v>
                </c:pt>
                <c:pt idx="2633">
                  <c:v>169.6</c:v>
                </c:pt>
                <c:pt idx="2634">
                  <c:v>167.4</c:v>
                </c:pt>
                <c:pt idx="2635">
                  <c:v>169.66666699999999</c:v>
                </c:pt>
                <c:pt idx="2636">
                  <c:v>170.2</c:v>
                </c:pt>
                <c:pt idx="2637">
                  <c:v>169.7</c:v>
                </c:pt>
                <c:pt idx="2638">
                  <c:v>170.2</c:v>
                </c:pt>
                <c:pt idx="2639">
                  <c:v>161.36666700000001</c:v>
                </c:pt>
                <c:pt idx="2640">
                  <c:v>171.33333300000001</c:v>
                </c:pt>
                <c:pt idx="2641">
                  <c:v>170</c:v>
                </c:pt>
                <c:pt idx="2642">
                  <c:v>169.533333</c:v>
                </c:pt>
                <c:pt idx="2643">
                  <c:v>170.566667</c:v>
                </c:pt>
                <c:pt idx="2644">
                  <c:v>168.23333299999999</c:v>
                </c:pt>
                <c:pt idx="2645">
                  <c:v>171.63333299999999</c:v>
                </c:pt>
                <c:pt idx="2646">
                  <c:v>171.23333299999999</c:v>
                </c:pt>
                <c:pt idx="2647">
                  <c:v>171.033333</c:v>
                </c:pt>
                <c:pt idx="2648">
                  <c:v>169.6</c:v>
                </c:pt>
                <c:pt idx="2649">
                  <c:v>163.36666700000001</c:v>
                </c:pt>
                <c:pt idx="2650">
                  <c:v>172.1</c:v>
                </c:pt>
                <c:pt idx="2651">
                  <c:v>171.8</c:v>
                </c:pt>
                <c:pt idx="2652">
                  <c:v>171.5</c:v>
                </c:pt>
                <c:pt idx="2653">
                  <c:v>171.86666700000001</c:v>
                </c:pt>
                <c:pt idx="2654">
                  <c:v>169.933333</c:v>
                </c:pt>
                <c:pt idx="2655">
                  <c:v>172.466667</c:v>
                </c:pt>
                <c:pt idx="2656">
                  <c:v>170.933333</c:v>
                </c:pt>
                <c:pt idx="2657">
                  <c:v>172.066667</c:v>
                </c:pt>
                <c:pt idx="2658">
                  <c:v>172.066667</c:v>
                </c:pt>
                <c:pt idx="2659">
                  <c:v>200.4</c:v>
                </c:pt>
                <c:pt idx="2660">
                  <c:v>192.4</c:v>
                </c:pt>
                <c:pt idx="2661">
                  <c:v>185.66666699999999</c:v>
                </c:pt>
                <c:pt idx="2662">
                  <c:v>196.4</c:v>
                </c:pt>
                <c:pt idx="2663">
                  <c:v>177.7</c:v>
                </c:pt>
                <c:pt idx="2664">
                  <c:v>194.16666699999999</c:v>
                </c:pt>
                <c:pt idx="2665">
                  <c:v>202.566667</c:v>
                </c:pt>
                <c:pt idx="2666">
                  <c:v>208.4</c:v>
                </c:pt>
                <c:pt idx="2667">
                  <c:v>182.86666700000001</c:v>
                </c:pt>
                <c:pt idx="2668">
                  <c:v>178</c:v>
                </c:pt>
                <c:pt idx="2669">
                  <c:v>170.8</c:v>
                </c:pt>
                <c:pt idx="2670">
                  <c:v>178.5</c:v>
                </c:pt>
                <c:pt idx="2671">
                  <c:v>177.9</c:v>
                </c:pt>
                <c:pt idx="2672">
                  <c:v>179.5</c:v>
                </c:pt>
                <c:pt idx="2673">
                  <c:v>177.16666699999999</c:v>
                </c:pt>
                <c:pt idx="2674">
                  <c:v>176.1</c:v>
                </c:pt>
                <c:pt idx="2675">
                  <c:v>179.83333300000001</c:v>
                </c:pt>
                <c:pt idx="2676">
                  <c:v>178</c:v>
                </c:pt>
                <c:pt idx="2677">
                  <c:v>177.36666700000001</c:v>
                </c:pt>
                <c:pt idx="2678">
                  <c:v>186.1</c:v>
                </c:pt>
                <c:pt idx="2679">
                  <c:v>171.8</c:v>
                </c:pt>
                <c:pt idx="2680">
                  <c:v>194.966667</c:v>
                </c:pt>
                <c:pt idx="2681">
                  <c:v>179.933333</c:v>
                </c:pt>
                <c:pt idx="2682">
                  <c:v>179.63333299999999</c:v>
                </c:pt>
                <c:pt idx="2683">
                  <c:v>181.066667</c:v>
                </c:pt>
                <c:pt idx="2684">
                  <c:v>178.966667</c:v>
                </c:pt>
                <c:pt idx="2685">
                  <c:v>181.76666700000001</c:v>
                </c:pt>
                <c:pt idx="2686">
                  <c:v>180.5</c:v>
                </c:pt>
                <c:pt idx="2687">
                  <c:v>180.4</c:v>
                </c:pt>
                <c:pt idx="2688">
                  <c:v>180.66666699999999</c:v>
                </c:pt>
                <c:pt idx="2689">
                  <c:v>173.33333300000001</c:v>
                </c:pt>
                <c:pt idx="2690">
                  <c:v>181.433333</c:v>
                </c:pt>
                <c:pt idx="2691">
                  <c:v>181.23333299999999</c:v>
                </c:pt>
                <c:pt idx="2692">
                  <c:v>180.066667</c:v>
                </c:pt>
                <c:pt idx="2693">
                  <c:v>180.533333</c:v>
                </c:pt>
                <c:pt idx="2694">
                  <c:v>179.3</c:v>
                </c:pt>
                <c:pt idx="2695">
                  <c:v>181.7</c:v>
                </c:pt>
                <c:pt idx="2696">
                  <c:v>181.433333</c:v>
                </c:pt>
                <c:pt idx="2697">
                  <c:v>181.36666700000001</c:v>
                </c:pt>
                <c:pt idx="2698">
                  <c:v>180.466667</c:v>
                </c:pt>
                <c:pt idx="2699">
                  <c:v>175.6</c:v>
                </c:pt>
                <c:pt idx="2700">
                  <c:v>178.63333299999999</c:v>
                </c:pt>
                <c:pt idx="2701">
                  <c:v>178.566667</c:v>
                </c:pt>
                <c:pt idx="2702">
                  <c:v>177.83333300000001</c:v>
                </c:pt>
                <c:pt idx="2703">
                  <c:v>178.7</c:v>
                </c:pt>
                <c:pt idx="2704">
                  <c:v>176.83333300000001</c:v>
                </c:pt>
                <c:pt idx="2705">
                  <c:v>178.73333299999999</c:v>
                </c:pt>
                <c:pt idx="2706">
                  <c:v>177.16666699999999</c:v>
                </c:pt>
                <c:pt idx="2707">
                  <c:v>177.83333300000001</c:v>
                </c:pt>
                <c:pt idx="2708">
                  <c:v>178.13333299999999</c:v>
                </c:pt>
                <c:pt idx="2709">
                  <c:v>171.966667</c:v>
                </c:pt>
                <c:pt idx="2710">
                  <c:v>178.26666700000001</c:v>
                </c:pt>
                <c:pt idx="2711">
                  <c:v>177.8</c:v>
                </c:pt>
                <c:pt idx="2712">
                  <c:v>178.66666699999999</c:v>
                </c:pt>
                <c:pt idx="2713">
                  <c:v>180.2</c:v>
                </c:pt>
                <c:pt idx="2714">
                  <c:v>176.066667</c:v>
                </c:pt>
                <c:pt idx="2715">
                  <c:v>189.33333300000001</c:v>
                </c:pt>
                <c:pt idx="2716">
                  <c:v>178.13333299999999</c:v>
                </c:pt>
                <c:pt idx="2717">
                  <c:v>179.5</c:v>
                </c:pt>
                <c:pt idx="2718">
                  <c:v>178.8</c:v>
                </c:pt>
                <c:pt idx="2719">
                  <c:v>172.83333300000001</c:v>
                </c:pt>
                <c:pt idx="2720">
                  <c:v>179.33333300000001</c:v>
                </c:pt>
                <c:pt idx="2721">
                  <c:v>180.6</c:v>
                </c:pt>
                <c:pt idx="2722">
                  <c:v>179.76666700000001</c:v>
                </c:pt>
                <c:pt idx="2723">
                  <c:v>180.5</c:v>
                </c:pt>
                <c:pt idx="2724">
                  <c:v>177.4</c:v>
                </c:pt>
                <c:pt idx="2725">
                  <c:v>179.966667</c:v>
                </c:pt>
                <c:pt idx="2726">
                  <c:v>180.3</c:v>
                </c:pt>
                <c:pt idx="2727">
                  <c:v>180.4</c:v>
                </c:pt>
                <c:pt idx="2728">
                  <c:v>179.9</c:v>
                </c:pt>
                <c:pt idx="2729">
                  <c:v>173.433333</c:v>
                </c:pt>
                <c:pt idx="2730">
                  <c:v>180.466667</c:v>
                </c:pt>
                <c:pt idx="2731">
                  <c:v>180.533333</c:v>
                </c:pt>
                <c:pt idx="2732">
                  <c:v>179.76666700000001</c:v>
                </c:pt>
                <c:pt idx="2733">
                  <c:v>181</c:v>
                </c:pt>
                <c:pt idx="2734">
                  <c:v>177.966667</c:v>
                </c:pt>
                <c:pt idx="2735">
                  <c:v>180.966667</c:v>
                </c:pt>
                <c:pt idx="2736">
                  <c:v>180.86666700000001</c:v>
                </c:pt>
                <c:pt idx="2737">
                  <c:v>181.36666700000001</c:v>
                </c:pt>
                <c:pt idx="2738">
                  <c:v>182.033333</c:v>
                </c:pt>
                <c:pt idx="2739">
                  <c:v>175.3</c:v>
                </c:pt>
                <c:pt idx="2740">
                  <c:v>181.63333299999999</c:v>
                </c:pt>
                <c:pt idx="2741">
                  <c:v>181.933333</c:v>
                </c:pt>
                <c:pt idx="2742">
                  <c:v>181.566667</c:v>
                </c:pt>
                <c:pt idx="2743">
                  <c:v>183.466667</c:v>
                </c:pt>
                <c:pt idx="2744">
                  <c:v>179.9</c:v>
                </c:pt>
                <c:pt idx="2745">
                  <c:v>182.66666699999999</c:v>
                </c:pt>
                <c:pt idx="2746">
                  <c:v>182.2</c:v>
                </c:pt>
                <c:pt idx="2747">
                  <c:v>182.73333299999999</c:v>
                </c:pt>
                <c:pt idx="2748">
                  <c:v>181.63333299999999</c:v>
                </c:pt>
                <c:pt idx="2749">
                  <c:v>177.23333299999999</c:v>
                </c:pt>
                <c:pt idx="2750">
                  <c:v>182.13333299999999</c:v>
                </c:pt>
                <c:pt idx="2751">
                  <c:v>183.13333299999999</c:v>
                </c:pt>
                <c:pt idx="2752">
                  <c:v>182.9</c:v>
                </c:pt>
                <c:pt idx="2753">
                  <c:v>183.23333299999999</c:v>
                </c:pt>
                <c:pt idx="2754">
                  <c:v>181.9</c:v>
                </c:pt>
                <c:pt idx="2755">
                  <c:v>183.63333299999999</c:v>
                </c:pt>
                <c:pt idx="2756">
                  <c:v>183.36666700000001</c:v>
                </c:pt>
                <c:pt idx="2757">
                  <c:v>183.83333300000001</c:v>
                </c:pt>
                <c:pt idx="2758">
                  <c:v>183.86666700000001</c:v>
                </c:pt>
                <c:pt idx="2759">
                  <c:v>178.13333299999999</c:v>
                </c:pt>
                <c:pt idx="2760">
                  <c:v>187.433333</c:v>
                </c:pt>
                <c:pt idx="2761">
                  <c:v>185.23333299999999</c:v>
                </c:pt>
                <c:pt idx="2762">
                  <c:v>185.36666700000001</c:v>
                </c:pt>
                <c:pt idx="2763">
                  <c:v>184.7</c:v>
                </c:pt>
                <c:pt idx="2764">
                  <c:v>182.73333299999999</c:v>
                </c:pt>
                <c:pt idx="2765">
                  <c:v>185</c:v>
                </c:pt>
                <c:pt idx="2766">
                  <c:v>184.86666700000001</c:v>
                </c:pt>
                <c:pt idx="2767">
                  <c:v>184.36666700000001</c:v>
                </c:pt>
                <c:pt idx="2768">
                  <c:v>186.13333299999999</c:v>
                </c:pt>
                <c:pt idx="2769">
                  <c:v>179.966667</c:v>
                </c:pt>
                <c:pt idx="2770">
                  <c:v>184.5</c:v>
                </c:pt>
                <c:pt idx="2771">
                  <c:v>185.63333299999999</c:v>
                </c:pt>
                <c:pt idx="2772">
                  <c:v>185.66666699999999</c:v>
                </c:pt>
                <c:pt idx="2773">
                  <c:v>185.7</c:v>
                </c:pt>
                <c:pt idx="2774">
                  <c:v>184.033333</c:v>
                </c:pt>
                <c:pt idx="2775">
                  <c:v>185.933333</c:v>
                </c:pt>
                <c:pt idx="2776">
                  <c:v>186.33333300000001</c:v>
                </c:pt>
                <c:pt idx="2777">
                  <c:v>185.73333299999999</c:v>
                </c:pt>
                <c:pt idx="2778">
                  <c:v>186.066667</c:v>
                </c:pt>
                <c:pt idx="2779">
                  <c:v>180.33333300000001</c:v>
                </c:pt>
                <c:pt idx="2780">
                  <c:v>185.73333299999999</c:v>
                </c:pt>
                <c:pt idx="2781">
                  <c:v>188</c:v>
                </c:pt>
                <c:pt idx="2782">
                  <c:v>187.73333299999999</c:v>
                </c:pt>
                <c:pt idx="2783">
                  <c:v>186.9</c:v>
                </c:pt>
                <c:pt idx="2784">
                  <c:v>184.66666699999999</c:v>
                </c:pt>
                <c:pt idx="2785">
                  <c:v>187.066667</c:v>
                </c:pt>
                <c:pt idx="2786">
                  <c:v>186.33333300000001</c:v>
                </c:pt>
                <c:pt idx="2787">
                  <c:v>186.76666700000001</c:v>
                </c:pt>
                <c:pt idx="2788">
                  <c:v>187.16666699999999</c:v>
                </c:pt>
                <c:pt idx="2789">
                  <c:v>181.933333</c:v>
                </c:pt>
                <c:pt idx="2790">
                  <c:v>187.433333</c:v>
                </c:pt>
                <c:pt idx="2791">
                  <c:v>188.1</c:v>
                </c:pt>
                <c:pt idx="2792">
                  <c:v>187.1</c:v>
                </c:pt>
                <c:pt idx="2793">
                  <c:v>188</c:v>
                </c:pt>
                <c:pt idx="2794">
                  <c:v>186.2</c:v>
                </c:pt>
                <c:pt idx="2795">
                  <c:v>188.13333299999999</c:v>
                </c:pt>
                <c:pt idx="2796">
                  <c:v>187.83333300000001</c:v>
                </c:pt>
                <c:pt idx="2797">
                  <c:v>188.7</c:v>
                </c:pt>
                <c:pt idx="2798">
                  <c:v>187.966667</c:v>
                </c:pt>
                <c:pt idx="2799">
                  <c:v>183.13333299999999</c:v>
                </c:pt>
                <c:pt idx="2800">
                  <c:v>187.66666699999999</c:v>
                </c:pt>
                <c:pt idx="2801">
                  <c:v>209.9</c:v>
                </c:pt>
                <c:pt idx="2802">
                  <c:v>188.8</c:v>
                </c:pt>
                <c:pt idx="2803">
                  <c:v>188.6</c:v>
                </c:pt>
                <c:pt idx="2804">
                  <c:v>187.1</c:v>
                </c:pt>
                <c:pt idx="2805">
                  <c:v>189.2</c:v>
                </c:pt>
                <c:pt idx="2806">
                  <c:v>188.566667</c:v>
                </c:pt>
                <c:pt idx="2807">
                  <c:v>190.2</c:v>
                </c:pt>
                <c:pt idx="2808">
                  <c:v>189.83333300000001</c:v>
                </c:pt>
                <c:pt idx="2809">
                  <c:v>184.466667</c:v>
                </c:pt>
                <c:pt idx="2810">
                  <c:v>189.73333299999999</c:v>
                </c:pt>
                <c:pt idx="2811">
                  <c:v>189.466667</c:v>
                </c:pt>
                <c:pt idx="2812">
                  <c:v>189.26666700000001</c:v>
                </c:pt>
                <c:pt idx="2813">
                  <c:v>190.033333</c:v>
                </c:pt>
                <c:pt idx="2814">
                  <c:v>209.433333</c:v>
                </c:pt>
                <c:pt idx="2815">
                  <c:v>189.8</c:v>
                </c:pt>
                <c:pt idx="2816">
                  <c:v>190.533333</c:v>
                </c:pt>
                <c:pt idx="2817">
                  <c:v>190.566667</c:v>
                </c:pt>
                <c:pt idx="2818">
                  <c:v>191.033333</c:v>
                </c:pt>
                <c:pt idx="2819">
                  <c:v>184.86666700000001</c:v>
                </c:pt>
                <c:pt idx="2820">
                  <c:v>190.966667</c:v>
                </c:pt>
                <c:pt idx="2821">
                  <c:v>190.7</c:v>
                </c:pt>
                <c:pt idx="2822">
                  <c:v>190.86666700000001</c:v>
                </c:pt>
                <c:pt idx="2823">
                  <c:v>191.16666699999999</c:v>
                </c:pt>
                <c:pt idx="2824">
                  <c:v>191.23333299999999</c:v>
                </c:pt>
                <c:pt idx="2825">
                  <c:v>191.066667</c:v>
                </c:pt>
                <c:pt idx="2826">
                  <c:v>192.13333299999999</c:v>
                </c:pt>
                <c:pt idx="2827">
                  <c:v>191.9</c:v>
                </c:pt>
                <c:pt idx="2828">
                  <c:v>191.933333</c:v>
                </c:pt>
                <c:pt idx="2829">
                  <c:v>187.6</c:v>
                </c:pt>
                <c:pt idx="2830">
                  <c:v>192.566667</c:v>
                </c:pt>
                <c:pt idx="2831">
                  <c:v>192.63333299999999</c:v>
                </c:pt>
                <c:pt idx="2832">
                  <c:v>192</c:v>
                </c:pt>
                <c:pt idx="2833">
                  <c:v>192.36666700000001</c:v>
                </c:pt>
                <c:pt idx="2834">
                  <c:v>191.066667</c:v>
                </c:pt>
                <c:pt idx="2835">
                  <c:v>192.533333</c:v>
                </c:pt>
                <c:pt idx="2836">
                  <c:v>193.566667</c:v>
                </c:pt>
                <c:pt idx="2837">
                  <c:v>192.66666699999999</c:v>
                </c:pt>
                <c:pt idx="2838">
                  <c:v>193.23333299999999</c:v>
                </c:pt>
                <c:pt idx="2839">
                  <c:v>187.1</c:v>
                </c:pt>
                <c:pt idx="2840">
                  <c:v>193.73333299999999</c:v>
                </c:pt>
                <c:pt idx="2841">
                  <c:v>193.83333300000001</c:v>
                </c:pt>
                <c:pt idx="2842">
                  <c:v>192.5</c:v>
                </c:pt>
                <c:pt idx="2843">
                  <c:v>193.4</c:v>
                </c:pt>
                <c:pt idx="2844">
                  <c:v>194.033333</c:v>
                </c:pt>
                <c:pt idx="2845">
                  <c:v>193.933333</c:v>
                </c:pt>
                <c:pt idx="2846">
                  <c:v>194.7</c:v>
                </c:pt>
                <c:pt idx="2847">
                  <c:v>193.83333300000001</c:v>
                </c:pt>
                <c:pt idx="2848">
                  <c:v>193.26666700000001</c:v>
                </c:pt>
                <c:pt idx="2849">
                  <c:v>188.9</c:v>
                </c:pt>
                <c:pt idx="2850">
                  <c:v>193.933333</c:v>
                </c:pt>
                <c:pt idx="2851">
                  <c:v>194.6</c:v>
                </c:pt>
                <c:pt idx="2852">
                  <c:v>194.66666699999999</c:v>
                </c:pt>
                <c:pt idx="2853">
                  <c:v>194.566667</c:v>
                </c:pt>
                <c:pt idx="2854">
                  <c:v>193</c:v>
                </c:pt>
                <c:pt idx="2855">
                  <c:v>212.13333299999999</c:v>
                </c:pt>
                <c:pt idx="2856">
                  <c:v>224.23333299999999</c:v>
                </c:pt>
                <c:pt idx="2857">
                  <c:v>198.933333</c:v>
                </c:pt>
                <c:pt idx="2858">
                  <c:v>200.26666700000001</c:v>
                </c:pt>
                <c:pt idx="2859">
                  <c:v>196.6</c:v>
                </c:pt>
                <c:pt idx="2860">
                  <c:v>200.13333299999999</c:v>
                </c:pt>
                <c:pt idx="2861">
                  <c:v>200.9</c:v>
                </c:pt>
                <c:pt idx="2862">
                  <c:v>200.86666700000001</c:v>
                </c:pt>
                <c:pt idx="2863">
                  <c:v>199.933333</c:v>
                </c:pt>
                <c:pt idx="2864">
                  <c:v>197.86666700000001</c:v>
                </c:pt>
                <c:pt idx="2865">
                  <c:v>199.63333299999999</c:v>
                </c:pt>
                <c:pt idx="2866">
                  <c:v>201</c:v>
                </c:pt>
                <c:pt idx="2867">
                  <c:v>200.36666700000001</c:v>
                </c:pt>
                <c:pt idx="2868">
                  <c:v>200.5</c:v>
                </c:pt>
                <c:pt idx="2869">
                  <c:v>197.13333299999999</c:v>
                </c:pt>
                <c:pt idx="2870">
                  <c:v>200.73333299999999</c:v>
                </c:pt>
                <c:pt idx="2871">
                  <c:v>201.66666699999999</c:v>
                </c:pt>
                <c:pt idx="2872">
                  <c:v>200.86666700000001</c:v>
                </c:pt>
                <c:pt idx="2873">
                  <c:v>201.16666699999999</c:v>
                </c:pt>
                <c:pt idx="2874">
                  <c:v>196.033333</c:v>
                </c:pt>
                <c:pt idx="2875">
                  <c:v>197.33333300000001</c:v>
                </c:pt>
                <c:pt idx="2876">
                  <c:v>197</c:v>
                </c:pt>
                <c:pt idx="2877">
                  <c:v>197.66666699999999</c:v>
                </c:pt>
                <c:pt idx="2878">
                  <c:v>197.16666699999999</c:v>
                </c:pt>
                <c:pt idx="2879">
                  <c:v>201.9</c:v>
                </c:pt>
                <c:pt idx="2880">
                  <c:v>198.1</c:v>
                </c:pt>
                <c:pt idx="2881">
                  <c:v>197.83333300000001</c:v>
                </c:pt>
                <c:pt idx="2882">
                  <c:v>198.16666699999999</c:v>
                </c:pt>
                <c:pt idx="2883">
                  <c:v>199.1</c:v>
                </c:pt>
                <c:pt idx="2884">
                  <c:v>197.36666700000001</c:v>
                </c:pt>
                <c:pt idx="2885">
                  <c:v>198</c:v>
                </c:pt>
                <c:pt idx="2886">
                  <c:v>197.933333</c:v>
                </c:pt>
                <c:pt idx="2887">
                  <c:v>198.4</c:v>
                </c:pt>
                <c:pt idx="2888">
                  <c:v>199.433333</c:v>
                </c:pt>
                <c:pt idx="2889">
                  <c:v>194.566667</c:v>
                </c:pt>
                <c:pt idx="2890">
                  <c:v>198.5</c:v>
                </c:pt>
                <c:pt idx="2891">
                  <c:v>199.1</c:v>
                </c:pt>
                <c:pt idx="2892">
                  <c:v>198.966667</c:v>
                </c:pt>
                <c:pt idx="2893">
                  <c:v>220.5</c:v>
                </c:pt>
                <c:pt idx="2894">
                  <c:v>198.26666700000001</c:v>
                </c:pt>
                <c:pt idx="2895">
                  <c:v>199.2</c:v>
                </c:pt>
                <c:pt idx="2896">
                  <c:v>200.066667</c:v>
                </c:pt>
                <c:pt idx="2897">
                  <c:v>199.16666699999999</c:v>
                </c:pt>
                <c:pt idx="2898">
                  <c:v>199.6</c:v>
                </c:pt>
                <c:pt idx="2899">
                  <c:v>195.2</c:v>
                </c:pt>
                <c:pt idx="2900">
                  <c:v>199.533333</c:v>
                </c:pt>
                <c:pt idx="2901">
                  <c:v>200.86666700000001</c:v>
                </c:pt>
                <c:pt idx="2902">
                  <c:v>199.7</c:v>
                </c:pt>
                <c:pt idx="2903">
                  <c:v>228.26666700000001</c:v>
                </c:pt>
                <c:pt idx="2904">
                  <c:v>207.466667</c:v>
                </c:pt>
                <c:pt idx="2905">
                  <c:v>205.5</c:v>
                </c:pt>
                <c:pt idx="2906">
                  <c:v>204.5</c:v>
                </c:pt>
                <c:pt idx="2907">
                  <c:v>205.933333</c:v>
                </c:pt>
                <c:pt idx="2908">
                  <c:v>206.13333299999999</c:v>
                </c:pt>
                <c:pt idx="2909">
                  <c:v>203.13333299999999</c:v>
                </c:pt>
                <c:pt idx="2910">
                  <c:v>205.86666700000001</c:v>
                </c:pt>
                <c:pt idx="2911">
                  <c:v>205.86666700000001</c:v>
                </c:pt>
                <c:pt idx="2912">
                  <c:v>205.6</c:v>
                </c:pt>
                <c:pt idx="2913">
                  <c:v>206</c:v>
                </c:pt>
                <c:pt idx="2914">
                  <c:v>204.63333299999999</c:v>
                </c:pt>
                <c:pt idx="2915">
                  <c:v>206.2</c:v>
                </c:pt>
                <c:pt idx="2916">
                  <c:v>206.566667</c:v>
                </c:pt>
                <c:pt idx="2917">
                  <c:v>207.6</c:v>
                </c:pt>
                <c:pt idx="2918">
                  <c:v>206.4</c:v>
                </c:pt>
                <c:pt idx="2919">
                  <c:v>202.63333299999999</c:v>
                </c:pt>
                <c:pt idx="2920">
                  <c:v>208.23333299999999</c:v>
                </c:pt>
                <c:pt idx="2921">
                  <c:v>206.533333</c:v>
                </c:pt>
                <c:pt idx="2922">
                  <c:v>207.933333</c:v>
                </c:pt>
                <c:pt idx="2923">
                  <c:v>207.433333</c:v>
                </c:pt>
                <c:pt idx="2924">
                  <c:v>205.73333299999999</c:v>
                </c:pt>
                <c:pt idx="2925">
                  <c:v>206.9</c:v>
                </c:pt>
                <c:pt idx="2926">
                  <c:v>207.26666700000001</c:v>
                </c:pt>
                <c:pt idx="2927">
                  <c:v>208.033333</c:v>
                </c:pt>
                <c:pt idx="2928">
                  <c:v>207.966667</c:v>
                </c:pt>
                <c:pt idx="2929">
                  <c:v>211.33333300000001</c:v>
                </c:pt>
                <c:pt idx="2930">
                  <c:v>211.966667</c:v>
                </c:pt>
                <c:pt idx="2931">
                  <c:v>208.8</c:v>
                </c:pt>
                <c:pt idx="2932">
                  <c:v>208.6</c:v>
                </c:pt>
                <c:pt idx="2933">
                  <c:v>209.033333</c:v>
                </c:pt>
                <c:pt idx="2934">
                  <c:v>208.16666699999999</c:v>
                </c:pt>
                <c:pt idx="2935">
                  <c:v>209.533333</c:v>
                </c:pt>
                <c:pt idx="2936">
                  <c:v>208.4</c:v>
                </c:pt>
                <c:pt idx="2937">
                  <c:v>210.1</c:v>
                </c:pt>
                <c:pt idx="2938">
                  <c:v>209.26666700000001</c:v>
                </c:pt>
                <c:pt idx="2939">
                  <c:v>206.26666700000001</c:v>
                </c:pt>
                <c:pt idx="2940">
                  <c:v>207.6</c:v>
                </c:pt>
                <c:pt idx="2941">
                  <c:v>210.26666700000001</c:v>
                </c:pt>
                <c:pt idx="2942">
                  <c:v>209.066667</c:v>
                </c:pt>
                <c:pt idx="2943">
                  <c:v>210.033333</c:v>
                </c:pt>
                <c:pt idx="2944">
                  <c:v>208.73333299999999</c:v>
                </c:pt>
                <c:pt idx="2945">
                  <c:v>209.63333299999999</c:v>
                </c:pt>
                <c:pt idx="2946">
                  <c:v>209.566667</c:v>
                </c:pt>
                <c:pt idx="2947">
                  <c:v>211.1</c:v>
                </c:pt>
                <c:pt idx="2948">
                  <c:v>211.033333</c:v>
                </c:pt>
                <c:pt idx="2949">
                  <c:v>207.36666700000001</c:v>
                </c:pt>
                <c:pt idx="2950">
                  <c:v>210.76666700000001</c:v>
                </c:pt>
                <c:pt idx="2951">
                  <c:v>210.3</c:v>
                </c:pt>
                <c:pt idx="2952">
                  <c:v>210.66666699999999</c:v>
                </c:pt>
                <c:pt idx="2953">
                  <c:v>210.23333299999999</c:v>
                </c:pt>
                <c:pt idx="2954">
                  <c:v>212.066667</c:v>
                </c:pt>
                <c:pt idx="2955">
                  <c:v>213.13333299999999</c:v>
                </c:pt>
                <c:pt idx="2956">
                  <c:v>212.76666700000001</c:v>
                </c:pt>
                <c:pt idx="2957">
                  <c:v>212.63333299999999</c:v>
                </c:pt>
                <c:pt idx="2958">
                  <c:v>211.5</c:v>
                </c:pt>
                <c:pt idx="2959">
                  <c:v>209.33333300000001</c:v>
                </c:pt>
                <c:pt idx="2960">
                  <c:v>211.76666700000001</c:v>
                </c:pt>
                <c:pt idx="2961">
                  <c:v>212.33333300000001</c:v>
                </c:pt>
                <c:pt idx="2962">
                  <c:v>212.2</c:v>
                </c:pt>
                <c:pt idx="2963">
                  <c:v>212.2</c:v>
                </c:pt>
                <c:pt idx="2964">
                  <c:v>211.26666700000001</c:v>
                </c:pt>
                <c:pt idx="2965">
                  <c:v>212.566667</c:v>
                </c:pt>
                <c:pt idx="2966">
                  <c:v>213.36666700000001</c:v>
                </c:pt>
                <c:pt idx="2967">
                  <c:v>236.16666699999999</c:v>
                </c:pt>
                <c:pt idx="2968">
                  <c:v>211.933333</c:v>
                </c:pt>
                <c:pt idx="2969">
                  <c:v>210.66666699999999</c:v>
                </c:pt>
                <c:pt idx="2970">
                  <c:v>211.3</c:v>
                </c:pt>
                <c:pt idx="2971">
                  <c:v>208.23333299999999</c:v>
                </c:pt>
                <c:pt idx="2972">
                  <c:v>208.3</c:v>
                </c:pt>
                <c:pt idx="2973">
                  <c:v>208.066667</c:v>
                </c:pt>
                <c:pt idx="2974">
                  <c:v>207.6</c:v>
                </c:pt>
                <c:pt idx="2975">
                  <c:v>212.066667</c:v>
                </c:pt>
                <c:pt idx="2976">
                  <c:v>209</c:v>
                </c:pt>
                <c:pt idx="2977">
                  <c:v>209.73333299999999</c:v>
                </c:pt>
                <c:pt idx="2978">
                  <c:v>210.23333299999999</c:v>
                </c:pt>
                <c:pt idx="2979">
                  <c:v>207.6</c:v>
                </c:pt>
                <c:pt idx="2980">
                  <c:v>209.1</c:v>
                </c:pt>
                <c:pt idx="2981">
                  <c:v>209</c:v>
                </c:pt>
                <c:pt idx="2982">
                  <c:v>209.533333</c:v>
                </c:pt>
                <c:pt idx="2983">
                  <c:v>209.8</c:v>
                </c:pt>
                <c:pt idx="2984">
                  <c:v>208.86666700000001</c:v>
                </c:pt>
                <c:pt idx="2985">
                  <c:v>209.566667</c:v>
                </c:pt>
                <c:pt idx="2986">
                  <c:v>209.86666700000001</c:v>
                </c:pt>
                <c:pt idx="2987">
                  <c:v>210.16666699999999</c:v>
                </c:pt>
                <c:pt idx="2988">
                  <c:v>209.76666700000001</c:v>
                </c:pt>
                <c:pt idx="2989">
                  <c:v>208.533333</c:v>
                </c:pt>
                <c:pt idx="2990">
                  <c:v>210.3</c:v>
                </c:pt>
                <c:pt idx="2991">
                  <c:v>210.66666699999999</c:v>
                </c:pt>
                <c:pt idx="2992">
                  <c:v>209.6</c:v>
                </c:pt>
                <c:pt idx="2993">
                  <c:v>210.73333299999999</c:v>
                </c:pt>
                <c:pt idx="2994">
                  <c:v>209</c:v>
                </c:pt>
                <c:pt idx="2995">
                  <c:v>223.36666700000001</c:v>
                </c:pt>
                <c:pt idx="2996">
                  <c:v>217.466667</c:v>
                </c:pt>
                <c:pt idx="2997">
                  <c:v>217.466667</c:v>
                </c:pt>
                <c:pt idx="2998">
                  <c:v>216.16666699999999</c:v>
                </c:pt>
                <c:pt idx="2999">
                  <c:v>213.6</c:v>
                </c:pt>
                <c:pt idx="3000">
                  <c:v>217.3</c:v>
                </c:pt>
                <c:pt idx="3001">
                  <c:v>216.9</c:v>
                </c:pt>
                <c:pt idx="3002">
                  <c:v>216.8</c:v>
                </c:pt>
                <c:pt idx="3003">
                  <c:v>216.4</c:v>
                </c:pt>
                <c:pt idx="3004">
                  <c:v>221.23333299999999</c:v>
                </c:pt>
                <c:pt idx="3005">
                  <c:v>217.36666700000001</c:v>
                </c:pt>
                <c:pt idx="3006">
                  <c:v>217.9</c:v>
                </c:pt>
                <c:pt idx="3007">
                  <c:v>217.33333300000001</c:v>
                </c:pt>
                <c:pt idx="3008">
                  <c:v>216.9</c:v>
                </c:pt>
                <c:pt idx="3009">
                  <c:v>214.7</c:v>
                </c:pt>
                <c:pt idx="3010">
                  <c:v>218.33333300000001</c:v>
                </c:pt>
                <c:pt idx="3011">
                  <c:v>218.36666700000001</c:v>
                </c:pt>
                <c:pt idx="3012">
                  <c:v>217.16666699999999</c:v>
                </c:pt>
                <c:pt idx="3013">
                  <c:v>218.23333299999999</c:v>
                </c:pt>
                <c:pt idx="3014">
                  <c:v>218</c:v>
                </c:pt>
                <c:pt idx="3015">
                  <c:v>219.433333</c:v>
                </c:pt>
                <c:pt idx="3016">
                  <c:v>219.83333300000001</c:v>
                </c:pt>
                <c:pt idx="3017">
                  <c:v>219.4</c:v>
                </c:pt>
                <c:pt idx="3018">
                  <c:v>219.73333299999999</c:v>
                </c:pt>
                <c:pt idx="3019">
                  <c:v>216.63333299999999</c:v>
                </c:pt>
                <c:pt idx="3020">
                  <c:v>218.9</c:v>
                </c:pt>
                <c:pt idx="3021">
                  <c:v>214.566667</c:v>
                </c:pt>
                <c:pt idx="3022">
                  <c:v>214.2</c:v>
                </c:pt>
                <c:pt idx="3023">
                  <c:v>215.033333</c:v>
                </c:pt>
                <c:pt idx="3024">
                  <c:v>214.23333299999999</c:v>
                </c:pt>
                <c:pt idx="3025">
                  <c:v>214.5</c:v>
                </c:pt>
                <c:pt idx="3026">
                  <c:v>214.73333299999999</c:v>
                </c:pt>
                <c:pt idx="3027">
                  <c:v>214.066667</c:v>
                </c:pt>
                <c:pt idx="3028">
                  <c:v>214.9</c:v>
                </c:pt>
                <c:pt idx="3029">
                  <c:v>213.13333299999999</c:v>
                </c:pt>
                <c:pt idx="3030">
                  <c:v>239.033333</c:v>
                </c:pt>
                <c:pt idx="3031">
                  <c:v>214.966667</c:v>
                </c:pt>
                <c:pt idx="3032">
                  <c:v>214.86666700000001</c:v>
                </c:pt>
                <c:pt idx="3033">
                  <c:v>216.2</c:v>
                </c:pt>
                <c:pt idx="3034">
                  <c:v>214.63333299999999</c:v>
                </c:pt>
                <c:pt idx="3035">
                  <c:v>214.9</c:v>
                </c:pt>
                <c:pt idx="3036">
                  <c:v>217.26666700000001</c:v>
                </c:pt>
                <c:pt idx="3037">
                  <c:v>215.1</c:v>
                </c:pt>
                <c:pt idx="3038">
                  <c:v>215.7</c:v>
                </c:pt>
                <c:pt idx="3039">
                  <c:v>214.933333</c:v>
                </c:pt>
                <c:pt idx="3040">
                  <c:v>216.6</c:v>
                </c:pt>
                <c:pt idx="3041">
                  <c:v>216.16666699999999</c:v>
                </c:pt>
                <c:pt idx="3042">
                  <c:v>216.23333299999999</c:v>
                </c:pt>
                <c:pt idx="3043">
                  <c:v>219.63333299999999</c:v>
                </c:pt>
                <c:pt idx="3044">
                  <c:v>217.466667</c:v>
                </c:pt>
                <c:pt idx="3045">
                  <c:v>216.63333299999999</c:v>
                </c:pt>
                <c:pt idx="3046">
                  <c:v>216.13333299999999</c:v>
                </c:pt>
                <c:pt idx="3047">
                  <c:v>217.3</c:v>
                </c:pt>
                <c:pt idx="3048">
                  <c:v>217.16666699999999</c:v>
                </c:pt>
                <c:pt idx="3049">
                  <c:v>216.2</c:v>
                </c:pt>
                <c:pt idx="3050">
                  <c:v>218</c:v>
                </c:pt>
                <c:pt idx="3051">
                  <c:v>217.63333299999999</c:v>
                </c:pt>
                <c:pt idx="3052">
                  <c:v>217.966667</c:v>
                </c:pt>
                <c:pt idx="3053">
                  <c:v>218.033333</c:v>
                </c:pt>
                <c:pt idx="3054">
                  <c:v>217.3</c:v>
                </c:pt>
                <c:pt idx="3055">
                  <c:v>217.533333</c:v>
                </c:pt>
                <c:pt idx="3056">
                  <c:v>218.16666699999999</c:v>
                </c:pt>
                <c:pt idx="3057">
                  <c:v>218.23333299999999</c:v>
                </c:pt>
                <c:pt idx="3058">
                  <c:v>218.3</c:v>
                </c:pt>
                <c:pt idx="3059">
                  <c:v>217.1</c:v>
                </c:pt>
                <c:pt idx="3060">
                  <c:v>218.5</c:v>
                </c:pt>
                <c:pt idx="3061">
                  <c:v>217.73333299999999</c:v>
                </c:pt>
                <c:pt idx="3062">
                  <c:v>218.8</c:v>
                </c:pt>
                <c:pt idx="3063">
                  <c:v>218.16666699999999</c:v>
                </c:pt>
                <c:pt idx="3064">
                  <c:v>218.33333300000001</c:v>
                </c:pt>
                <c:pt idx="3065">
                  <c:v>218.83333300000001</c:v>
                </c:pt>
                <c:pt idx="3066">
                  <c:v>219.533333</c:v>
                </c:pt>
                <c:pt idx="3067">
                  <c:v>218.966667</c:v>
                </c:pt>
                <c:pt idx="3068">
                  <c:v>219.566667</c:v>
                </c:pt>
                <c:pt idx="3069">
                  <c:v>218.16666699999999</c:v>
                </c:pt>
                <c:pt idx="3070">
                  <c:v>220.3</c:v>
                </c:pt>
                <c:pt idx="3071">
                  <c:v>219.1</c:v>
                </c:pt>
                <c:pt idx="3072">
                  <c:v>219.3</c:v>
                </c:pt>
                <c:pt idx="3073">
                  <c:v>220.2</c:v>
                </c:pt>
                <c:pt idx="3074">
                  <c:v>219.3</c:v>
                </c:pt>
                <c:pt idx="3075">
                  <c:v>220.5</c:v>
                </c:pt>
                <c:pt idx="3076">
                  <c:v>219.9</c:v>
                </c:pt>
                <c:pt idx="3077">
                  <c:v>221.13333299999999</c:v>
                </c:pt>
                <c:pt idx="3078">
                  <c:v>220.83333300000001</c:v>
                </c:pt>
                <c:pt idx="3079">
                  <c:v>219.66666699999999</c:v>
                </c:pt>
                <c:pt idx="3080">
                  <c:v>221.33333300000001</c:v>
                </c:pt>
                <c:pt idx="3081">
                  <c:v>221.36666700000001</c:v>
                </c:pt>
                <c:pt idx="3082">
                  <c:v>220.9</c:v>
                </c:pt>
                <c:pt idx="3083">
                  <c:v>221</c:v>
                </c:pt>
                <c:pt idx="3084">
                  <c:v>220.3</c:v>
                </c:pt>
                <c:pt idx="3085">
                  <c:v>221.933333</c:v>
                </c:pt>
                <c:pt idx="3086">
                  <c:v>221.933333</c:v>
                </c:pt>
                <c:pt idx="3087">
                  <c:v>222.33333300000001</c:v>
                </c:pt>
                <c:pt idx="3088">
                  <c:v>221.433333</c:v>
                </c:pt>
                <c:pt idx="3089">
                  <c:v>221</c:v>
                </c:pt>
                <c:pt idx="3090">
                  <c:v>221.5</c:v>
                </c:pt>
                <c:pt idx="3091">
                  <c:v>222.63333299999999</c:v>
                </c:pt>
                <c:pt idx="3092">
                  <c:v>221.933333</c:v>
                </c:pt>
                <c:pt idx="3093">
                  <c:v>222.3</c:v>
                </c:pt>
                <c:pt idx="3094">
                  <c:v>222.33333300000001</c:v>
                </c:pt>
                <c:pt idx="3095">
                  <c:v>222.83333300000001</c:v>
                </c:pt>
                <c:pt idx="3096">
                  <c:v>222.63333299999999</c:v>
                </c:pt>
                <c:pt idx="3097">
                  <c:v>222.466667</c:v>
                </c:pt>
                <c:pt idx="3098">
                  <c:v>222.73333299999999</c:v>
                </c:pt>
                <c:pt idx="3099">
                  <c:v>222.83333300000001</c:v>
                </c:pt>
                <c:pt idx="3100">
                  <c:v>222.933333</c:v>
                </c:pt>
                <c:pt idx="3101">
                  <c:v>223.16666699999999</c:v>
                </c:pt>
                <c:pt idx="3102">
                  <c:v>223.5</c:v>
                </c:pt>
                <c:pt idx="3103">
                  <c:v>224</c:v>
                </c:pt>
                <c:pt idx="3104">
                  <c:v>222.966667</c:v>
                </c:pt>
                <c:pt idx="3105">
                  <c:v>223.033333</c:v>
                </c:pt>
                <c:pt idx="3106">
                  <c:v>224.16666699999999</c:v>
                </c:pt>
                <c:pt idx="3107">
                  <c:v>224.1</c:v>
                </c:pt>
                <c:pt idx="3108">
                  <c:v>224.4</c:v>
                </c:pt>
                <c:pt idx="3109">
                  <c:v>223.73333299999999</c:v>
                </c:pt>
                <c:pt idx="3110">
                  <c:v>223.83333300000001</c:v>
                </c:pt>
                <c:pt idx="3111">
                  <c:v>223.933333</c:v>
                </c:pt>
                <c:pt idx="3112">
                  <c:v>224.433333</c:v>
                </c:pt>
                <c:pt idx="3113">
                  <c:v>224.13333299999999</c:v>
                </c:pt>
                <c:pt idx="3114">
                  <c:v>230.66666699999999</c:v>
                </c:pt>
                <c:pt idx="3115">
                  <c:v>227.3</c:v>
                </c:pt>
                <c:pt idx="3116">
                  <c:v>224.86666700000001</c:v>
                </c:pt>
                <c:pt idx="3117">
                  <c:v>225.066667</c:v>
                </c:pt>
                <c:pt idx="3118">
                  <c:v>225.933333</c:v>
                </c:pt>
                <c:pt idx="3119">
                  <c:v>225.76666700000001</c:v>
                </c:pt>
                <c:pt idx="3120">
                  <c:v>225.76666700000001</c:v>
                </c:pt>
                <c:pt idx="3121">
                  <c:v>225.33333300000001</c:v>
                </c:pt>
                <c:pt idx="3122">
                  <c:v>225.2</c:v>
                </c:pt>
                <c:pt idx="3123">
                  <c:v>225.83333300000001</c:v>
                </c:pt>
                <c:pt idx="3124">
                  <c:v>224.76666700000001</c:v>
                </c:pt>
                <c:pt idx="3125">
                  <c:v>226.13333299999999</c:v>
                </c:pt>
                <c:pt idx="3126">
                  <c:v>225.83333300000001</c:v>
                </c:pt>
                <c:pt idx="3127">
                  <c:v>227</c:v>
                </c:pt>
                <c:pt idx="3128">
                  <c:v>226.73333299999999</c:v>
                </c:pt>
                <c:pt idx="3129">
                  <c:v>226.23333299999999</c:v>
                </c:pt>
                <c:pt idx="3130">
                  <c:v>225.966667</c:v>
                </c:pt>
                <c:pt idx="3131">
                  <c:v>227.066667</c:v>
                </c:pt>
                <c:pt idx="3132">
                  <c:v>226.7</c:v>
                </c:pt>
                <c:pt idx="3133">
                  <c:v>228.86666700000001</c:v>
                </c:pt>
                <c:pt idx="3134">
                  <c:v>228.4</c:v>
                </c:pt>
                <c:pt idx="3135">
                  <c:v>228.533333</c:v>
                </c:pt>
                <c:pt idx="3136">
                  <c:v>227.433333</c:v>
                </c:pt>
                <c:pt idx="3137">
                  <c:v>227.33333300000001</c:v>
                </c:pt>
                <c:pt idx="3138">
                  <c:v>232.13333299999999</c:v>
                </c:pt>
                <c:pt idx="3139">
                  <c:v>227.9</c:v>
                </c:pt>
                <c:pt idx="3140">
                  <c:v>228.466667</c:v>
                </c:pt>
                <c:pt idx="3141">
                  <c:v>228.7</c:v>
                </c:pt>
                <c:pt idx="3142">
                  <c:v>252.2</c:v>
                </c:pt>
                <c:pt idx="3143">
                  <c:v>227.3</c:v>
                </c:pt>
                <c:pt idx="3144">
                  <c:v>228.4</c:v>
                </c:pt>
                <c:pt idx="3145">
                  <c:v>228.4</c:v>
                </c:pt>
                <c:pt idx="3146">
                  <c:v>228.5</c:v>
                </c:pt>
                <c:pt idx="3147">
                  <c:v>229.16666699999999</c:v>
                </c:pt>
                <c:pt idx="3148">
                  <c:v>228.566667</c:v>
                </c:pt>
                <c:pt idx="3149">
                  <c:v>228.63333299999999</c:v>
                </c:pt>
                <c:pt idx="3150">
                  <c:v>230.033333</c:v>
                </c:pt>
                <c:pt idx="3151">
                  <c:v>228.66666699999999</c:v>
                </c:pt>
                <c:pt idx="3152">
                  <c:v>229.73333299999999</c:v>
                </c:pt>
                <c:pt idx="3153">
                  <c:v>229.3</c:v>
                </c:pt>
                <c:pt idx="3154">
                  <c:v>229.7</c:v>
                </c:pt>
                <c:pt idx="3155">
                  <c:v>229.73333299999999</c:v>
                </c:pt>
                <c:pt idx="3156">
                  <c:v>229.466667</c:v>
                </c:pt>
                <c:pt idx="3157">
                  <c:v>254.23333299999999</c:v>
                </c:pt>
                <c:pt idx="3158">
                  <c:v>230.566667</c:v>
                </c:pt>
                <c:pt idx="3159">
                  <c:v>230.16666699999999</c:v>
                </c:pt>
                <c:pt idx="3160">
                  <c:v>229.7</c:v>
                </c:pt>
                <c:pt idx="3161">
                  <c:v>229.86666700000001</c:v>
                </c:pt>
                <c:pt idx="3162">
                  <c:v>229.966667</c:v>
                </c:pt>
                <c:pt idx="3163">
                  <c:v>229.33333300000001</c:v>
                </c:pt>
                <c:pt idx="3164">
                  <c:v>230.63333299999999</c:v>
                </c:pt>
                <c:pt idx="3165">
                  <c:v>230.433333</c:v>
                </c:pt>
                <c:pt idx="3166">
                  <c:v>231.033333</c:v>
                </c:pt>
                <c:pt idx="3167">
                  <c:v>230.8</c:v>
                </c:pt>
                <c:pt idx="3168">
                  <c:v>230.73333299999999</c:v>
                </c:pt>
                <c:pt idx="3169">
                  <c:v>231.26666700000001</c:v>
                </c:pt>
                <c:pt idx="3170">
                  <c:v>234.33333300000001</c:v>
                </c:pt>
                <c:pt idx="3171">
                  <c:v>231.8</c:v>
                </c:pt>
                <c:pt idx="3172">
                  <c:v>232.1</c:v>
                </c:pt>
                <c:pt idx="3173">
                  <c:v>231.33333300000001</c:v>
                </c:pt>
                <c:pt idx="3174">
                  <c:v>231.466667</c:v>
                </c:pt>
                <c:pt idx="3175">
                  <c:v>231.86666700000001</c:v>
                </c:pt>
                <c:pt idx="3176">
                  <c:v>232.2</c:v>
                </c:pt>
                <c:pt idx="3177">
                  <c:v>232.433333</c:v>
                </c:pt>
                <c:pt idx="3178">
                  <c:v>233.1</c:v>
                </c:pt>
                <c:pt idx="3179">
                  <c:v>230.83333300000001</c:v>
                </c:pt>
                <c:pt idx="3180">
                  <c:v>234.16666699999999</c:v>
                </c:pt>
                <c:pt idx="3181">
                  <c:v>232.533333</c:v>
                </c:pt>
                <c:pt idx="3182">
                  <c:v>233.566667</c:v>
                </c:pt>
                <c:pt idx="3183">
                  <c:v>233</c:v>
                </c:pt>
                <c:pt idx="3184">
                  <c:v>232.26666700000001</c:v>
                </c:pt>
                <c:pt idx="3185">
                  <c:v>232.9</c:v>
                </c:pt>
                <c:pt idx="3186">
                  <c:v>233.2</c:v>
                </c:pt>
                <c:pt idx="3187">
                  <c:v>233.1</c:v>
                </c:pt>
                <c:pt idx="3188">
                  <c:v>232.7</c:v>
                </c:pt>
                <c:pt idx="3189">
                  <c:v>237.3</c:v>
                </c:pt>
                <c:pt idx="3190">
                  <c:v>235.2</c:v>
                </c:pt>
                <c:pt idx="3191">
                  <c:v>234.23333299999999</c:v>
                </c:pt>
                <c:pt idx="3192">
                  <c:v>233.73333299999999</c:v>
                </c:pt>
                <c:pt idx="3193">
                  <c:v>234.066667</c:v>
                </c:pt>
                <c:pt idx="3194">
                  <c:v>233.33333300000001</c:v>
                </c:pt>
                <c:pt idx="3195">
                  <c:v>233.83333300000001</c:v>
                </c:pt>
                <c:pt idx="3196">
                  <c:v>233.33333300000001</c:v>
                </c:pt>
                <c:pt idx="3197">
                  <c:v>259.10000000000002</c:v>
                </c:pt>
                <c:pt idx="3198">
                  <c:v>228.23333299999999</c:v>
                </c:pt>
                <c:pt idx="3199">
                  <c:v>234.76666700000001</c:v>
                </c:pt>
                <c:pt idx="3200">
                  <c:v>228.63333299999999</c:v>
                </c:pt>
                <c:pt idx="3201">
                  <c:v>229.2</c:v>
                </c:pt>
                <c:pt idx="3202">
                  <c:v>228.9</c:v>
                </c:pt>
                <c:pt idx="3203">
                  <c:v>229.66666699999999</c:v>
                </c:pt>
                <c:pt idx="3204">
                  <c:v>228.433333</c:v>
                </c:pt>
                <c:pt idx="3205">
                  <c:v>230.4</c:v>
                </c:pt>
                <c:pt idx="3206">
                  <c:v>234.9</c:v>
                </c:pt>
                <c:pt idx="3207">
                  <c:v>235.7</c:v>
                </c:pt>
                <c:pt idx="3208">
                  <c:v>234.966667</c:v>
                </c:pt>
                <c:pt idx="3209">
                  <c:v>234.966667</c:v>
                </c:pt>
                <c:pt idx="3210">
                  <c:v>235.6</c:v>
                </c:pt>
                <c:pt idx="3211">
                  <c:v>235.63333299999999</c:v>
                </c:pt>
                <c:pt idx="3212">
                  <c:v>235.7</c:v>
                </c:pt>
                <c:pt idx="3213">
                  <c:v>235.6</c:v>
                </c:pt>
                <c:pt idx="3214">
                  <c:v>235.16666699999999</c:v>
                </c:pt>
                <c:pt idx="3215">
                  <c:v>235.73333299999999</c:v>
                </c:pt>
                <c:pt idx="3216">
                  <c:v>235.66666699999999</c:v>
                </c:pt>
                <c:pt idx="3217">
                  <c:v>237.033333</c:v>
                </c:pt>
                <c:pt idx="3218">
                  <c:v>236.5</c:v>
                </c:pt>
                <c:pt idx="3219">
                  <c:v>235.3</c:v>
                </c:pt>
                <c:pt idx="3220">
                  <c:v>236.9</c:v>
                </c:pt>
                <c:pt idx="3221">
                  <c:v>236.566667</c:v>
                </c:pt>
                <c:pt idx="3222">
                  <c:v>236.533333</c:v>
                </c:pt>
                <c:pt idx="3223">
                  <c:v>237.033333</c:v>
                </c:pt>
                <c:pt idx="3224">
                  <c:v>235.8</c:v>
                </c:pt>
                <c:pt idx="3225">
                  <c:v>237.1</c:v>
                </c:pt>
                <c:pt idx="3226">
                  <c:v>238.066667</c:v>
                </c:pt>
                <c:pt idx="3227">
                  <c:v>237.533333</c:v>
                </c:pt>
                <c:pt idx="3228">
                  <c:v>237.76666700000001</c:v>
                </c:pt>
                <c:pt idx="3229">
                  <c:v>237.433333</c:v>
                </c:pt>
                <c:pt idx="3230">
                  <c:v>237.3</c:v>
                </c:pt>
                <c:pt idx="3231">
                  <c:v>238.16666699999999</c:v>
                </c:pt>
                <c:pt idx="3232">
                  <c:v>238.26666700000001</c:v>
                </c:pt>
                <c:pt idx="3233">
                  <c:v>240.83333300000001</c:v>
                </c:pt>
                <c:pt idx="3234">
                  <c:v>237.86666700000001</c:v>
                </c:pt>
                <c:pt idx="3235">
                  <c:v>239.6</c:v>
                </c:pt>
                <c:pt idx="3236">
                  <c:v>238.933333</c:v>
                </c:pt>
                <c:pt idx="3237">
                  <c:v>239.13333299999999</c:v>
                </c:pt>
                <c:pt idx="3238">
                  <c:v>239.066667</c:v>
                </c:pt>
                <c:pt idx="3239">
                  <c:v>237.933333</c:v>
                </c:pt>
                <c:pt idx="3240">
                  <c:v>238.86666700000001</c:v>
                </c:pt>
                <c:pt idx="3241">
                  <c:v>239.466667</c:v>
                </c:pt>
                <c:pt idx="3242">
                  <c:v>239.2</c:v>
                </c:pt>
                <c:pt idx="3243">
                  <c:v>240.2</c:v>
                </c:pt>
                <c:pt idx="3244">
                  <c:v>239.16666699999999</c:v>
                </c:pt>
                <c:pt idx="3245">
                  <c:v>239.466667</c:v>
                </c:pt>
                <c:pt idx="3246">
                  <c:v>240.466667</c:v>
                </c:pt>
                <c:pt idx="3247">
                  <c:v>239.9</c:v>
                </c:pt>
                <c:pt idx="3248">
                  <c:v>240.73333299999999</c:v>
                </c:pt>
                <c:pt idx="3249">
                  <c:v>239.3</c:v>
                </c:pt>
                <c:pt idx="3250">
                  <c:v>239.9</c:v>
                </c:pt>
                <c:pt idx="3251">
                  <c:v>240.36666700000001</c:v>
                </c:pt>
                <c:pt idx="3252">
                  <c:v>240.566667</c:v>
                </c:pt>
                <c:pt idx="3253">
                  <c:v>239.66666699999999</c:v>
                </c:pt>
                <c:pt idx="3254">
                  <c:v>239.63333299999999</c:v>
                </c:pt>
                <c:pt idx="3255">
                  <c:v>241.1</c:v>
                </c:pt>
                <c:pt idx="3256">
                  <c:v>240.13333299999999</c:v>
                </c:pt>
                <c:pt idx="3257">
                  <c:v>241.033333</c:v>
                </c:pt>
                <c:pt idx="3258">
                  <c:v>241.76666700000001</c:v>
                </c:pt>
                <c:pt idx="3259">
                  <c:v>240.2</c:v>
                </c:pt>
                <c:pt idx="3260">
                  <c:v>242.1</c:v>
                </c:pt>
                <c:pt idx="3261">
                  <c:v>241.23333299999999</c:v>
                </c:pt>
                <c:pt idx="3262">
                  <c:v>241.8</c:v>
                </c:pt>
                <c:pt idx="3263">
                  <c:v>242.4</c:v>
                </c:pt>
                <c:pt idx="3264">
                  <c:v>242.1</c:v>
                </c:pt>
                <c:pt idx="3265">
                  <c:v>242.3</c:v>
                </c:pt>
                <c:pt idx="3266">
                  <c:v>242.6</c:v>
                </c:pt>
                <c:pt idx="3267">
                  <c:v>242.6</c:v>
                </c:pt>
                <c:pt idx="3268">
                  <c:v>242.66666699999999</c:v>
                </c:pt>
                <c:pt idx="3269">
                  <c:v>241.066667</c:v>
                </c:pt>
                <c:pt idx="3270">
                  <c:v>243.2</c:v>
                </c:pt>
                <c:pt idx="3271">
                  <c:v>242.33333300000001</c:v>
                </c:pt>
                <c:pt idx="3272">
                  <c:v>244.86666700000001</c:v>
                </c:pt>
                <c:pt idx="3273">
                  <c:v>242.8</c:v>
                </c:pt>
                <c:pt idx="3274">
                  <c:v>242.566667</c:v>
                </c:pt>
                <c:pt idx="3275">
                  <c:v>243.1</c:v>
                </c:pt>
                <c:pt idx="3276">
                  <c:v>243.6</c:v>
                </c:pt>
                <c:pt idx="3277">
                  <c:v>243.3</c:v>
                </c:pt>
                <c:pt idx="3278">
                  <c:v>244.23333299999999</c:v>
                </c:pt>
                <c:pt idx="3279">
                  <c:v>242.5</c:v>
                </c:pt>
                <c:pt idx="3280">
                  <c:v>243.7</c:v>
                </c:pt>
                <c:pt idx="3281">
                  <c:v>244.83333300000001</c:v>
                </c:pt>
                <c:pt idx="3282">
                  <c:v>243.3</c:v>
                </c:pt>
                <c:pt idx="3283">
                  <c:v>243.83333300000001</c:v>
                </c:pt>
                <c:pt idx="3284">
                  <c:v>243.566667</c:v>
                </c:pt>
                <c:pt idx="3285">
                  <c:v>243.966667</c:v>
                </c:pt>
                <c:pt idx="3286">
                  <c:v>243.76666700000001</c:v>
                </c:pt>
                <c:pt idx="3287">
                  <c:v>254.36666700000001</c:v>
                </c:pt>
                <c:pt idx="3288">
                  <c:v>244.86666700000001</c:v>
                </c:pt>
                <c:pt idx="3289">
                  <c:v>244.466667</c:v>
                </c:pt>
                <c:pt idx="3290">
                  <c:v>245.66666699999999</c:v>
                </c:pt>
                <c:pt idx="3291">
                  <c:v>245.5</c:v>
                </c:pt>
                <c:pt idx="3292">
                  <c:v>244.83333300000001</c:v>
                </c:pt>
                <c:pt idx="3293">
                  <c:v>244.933333</c:v>
                </c:pt>
                <c:pt idx="3294">
                  <c:v>245.23333299999999</c:v>
                </c:pt>
                <c:pt idx="3295">
                  <c:v>245.3</c:v>
                </c:pt>
                <c:pt idx="3296">
                  <c:v>245.76666700000001</c:v>
                </c:pt>
                <c:pt idx="3297">
                  <c:v>245.966667</c:v>
                </c:pt>
                <c:pt idx="3298">
                  <c:v>246.1</c:v>
                </c:pt>
                <c:pt idx="3299">
                  <c:v>244.63333299999999</c:v>
                </c:pt>
                <c:pt idx="3300">
                  <c:v>246.33333300000001</c:v>
                </c:pt>
                <c:pt idx="3301">
                  <c:v>246.36666700000001</c:v>
                </c:pt>
                <c:pt idx="3302">
                  <c:v>246</c:v>
                </c:pt>
                <c:pt idx="3303">
                  <c:v>247.23333299999999</c:v>
                </c:pt>
                <c:pt idx="3304">
                  <c:v>247</c:v>
                </c:pt>
                <c:pt idx="3305">
                  <c:v>246.6</c:v>
                </c:pt>
                <c:pt idx="3306">
                  <c:v>246.5</c:v>
                </c:pt>
                <c:pt idx="3307">
                  <c:v>247.566667</c:v>
                </c:pt>
                <c:pt idx="3308">
                  <c:v>246.933333</c:v>
                </c:pt>
                <c:pt idx="3309">
                  <c:v>245.566667</c:v>
                </c:pt>
                <c:pt idx="3310">
                  <c:v>249.033333</c:v>
                </c:pt>
                <c:pt idx="3311">
                  <c:v>247.1</c:v>
                </c:pt>
                <c:pt idx="3312">
                  <c:v>247.066667</c:v>
                </c:pt>
                <c:pt idx="3313">
                  <c:v>248.26666700000001</c:v>
                </c:pt>
                <c:pt idx="3314">
                  <c:v>247.2</c:v>
                </c:pt>
                <c:pt idx="3315">
                  <c:v>247.86666700000001</c:v>
                </c:pt>
                <c:pt idx="3316">
                  <c:v>250.23333299999999</c:v>
                </c:pt>
                <c:pt idx="3317">
                  <c:v>247.9</c:v>
                </c:pt>
                <c:pt idx="3318">
                  <c:v>247.966667</c:v>
                </c:pt>
                <c:pt idx="3319">
                  <c:v>247.36666700000001</c:v>
                </c:pt>
                <c:pt idx="3320">
                  <c:v>247.73333299999999</c:v>
                </c:pt>
                <c:pt idx="3321">
                  <c:v>248.566667</c:v>
                </c:pt>
                <c:pt idx="3322">
                  <c:v>249.73333299999999</c:v>
                </c:pt>
                <c:pt idx="3323">
                  <c:v>249.433333</c:v>
                </c:pt>
                <c:pt idx="3324">
                  <c:v>247.63333299999999</c:v>
                </c:pt>
                <c:pt idx="3325">
                  <c:v>248.83333300000001</c:v>
                </c:pt>
                <c:pt idx="3326">
                  <c:v>249.5</c:v>
                </c:pt>
                <c:pt idx="3327">
                  <c:v>249.2</c:v>
                </c:pt>
                <c:pt idx="3328">
                  <c:v>248.966667</c:v>
                </c:pt>
                <c:pt idx="3329">
                  <c:v>246.433333</c:v>
                </c:pt>
                <c:pt idx="3330">
                  <c:v>248.66666699999999</c:v>
                </c:pt>
                <c:pt idx="3331">
                  <c:v>249.63333299999999</c:v>
                </c:pt>
                <c:pt idx="3332">
                  <c:v>248.76666700000001</c:v>
                </c:pt>
                <c:pt idx="3333">
                  <c:v>250.6</c:v>
                </c:pt>
                <c:pt idx="3334">
                  <c:v>249.5</c:v>
                </c:pt>
                <c:pt idx="3335">
                  <c:v>250.66666699999999</c:v>
                </c:pt>
                <c:pt idx="3336">
                  <c:v>250.966667</c:v>
                </c:pt>
                <c:pt idx="3337">
                  <c:v>251.3</c:v>
                </c:pt>
                <c:pt idx="3338">
                  <c:v>250.533333</c:v>
                </c:pt>
                <c:pt idx="3339">
                  <c:v>249.66666699999999</c:v>
                </c:pt>
                <c:pt idx="3340">
                  <c:v>251</c:v>
                </c:pt>
                <c:pt idx="3341">
                  <c:v>251.26666700000001</c:v>
                </c:pt>
                <c:pt idx="3342">
                  <c:v>250.9</c:v>
                </c:pt>
                <c:pt idx="3343">
                  <c:v>252.23333299999999</c:v>
                </c:pt>
                <c:pt idx="3344">
                  <c:v>250.86666700000001</c:v>
                </c:pt>
                <c:pt idx="3345">
                  <c:v>251.433333</c:v>
                </c:pt>
                <c:pt idx="3346">
                  <c:v>251.73333299999999</c:v>
                </c:pt>
                <c:pt idx="3347">
                  <c:v>252.63333299999999</c:v>
                </c:pt>
                <c:pt idx="3348">
                  <c:v>251.066667</c:v>
                </c:pt>
                <c:pt idx="3349">
                  <c:v>250.5</c:v>
                </c:pt>
                <c:pt idx="3350">
                  <c:v>253.76666700000001</c:v>
                </c:pt>
                <c:pt idx="3351">
                  <c:v>252.3</c:v>
                </c:pt>
                <c:pt idx="3352">
                  <c:v>252.4</c:v>
                </c:pt>
                <c:pt idx="3353">
                  <c:v>252.466667</c:v>
                </c:pt>
                <c:pt idx="3354">
                  <c:v>251.466667</c:v>
                </c:pt>
                <c:pt idx="3355">
                  <c:v>252.6</c:v>
                </c:pt>
                <c:pt idx="3356">
                  <c:v>251.533333</c:v>
                </c:pt>
                <c:pt idx="3357">
                  <c:v>252.966667</c:v>
                </c:pt>
                <c:pt idx="3358">
                  <c:v>278.39999999999998</c:v>
                </c:pt>
                <c:pt idx="3359">
                  <c:v>252.466667</c:v>
                </c:pt>
                <c:pt idx="3360">
                  <c:v>253.63333299999999</c:v>
                </c:pt>
                <c:pt idx="3361">
                  <c:v>252.7</c:v>
                </c:pt>
                <c:pt idx="3362">
                  <c:v>253.16666699999999</c:v>
                </c:pt>
                <c:pt idx="3363">
                  <c:v>253.2</c:v>
                </c:pt>
                <c:pt idx="3364">
                  <c:v>252.533333</c:v>
                </c:pt>
                <c:pt idx="3365">
                  <c:v>254.566667</c:v>
                </c:pt>
                <c:pt idx="3366">
                  <c:v>254.2</c:v>
                </c:pt>
                <c:pt idx="3367">
                  <c:v>255.4</c:v>
                </c:pt>
                <c:pt idx="3368">
                  <c:v>255.433333</c:v>
                </c:pt>
                <c:pt idx="3369">
                  <c:v>252.4</c:v>
                </c:pt>
                <c:pt idx="3370">
                  <c:v>254.13333299999999</c:v>
                </c:pt>
                <c:pt idx="3371">
                  <c:v>254.2</c:v>
                </c:pt>
                <c:pt idx="3372">
                  <c:v>254.466667</c:v>
                </c:pt>
                <c:pt idx="3373">
                  <c:v>254.16666699999999</c:v>
                </c:pt>
                <c:pt idx="3374">
                  <c:v>253.466667</c:v>
                </c:pt>
                <c:pt idx="3375">
                  <c:v>255.4</c:v>
                </c:pt>
                <c:pt idx="3376">
                  <c:v>255.033333</c:v>
                </c:pt>
                <c:pt idx="3377">
                  <c:v>254.63333299999999</c:v>
                </c:pt>
                <c:pt idx="3378">
                  <c:v>262.10000000000002</c:v>
                </c:pt>
                <c:pt idx="3379">
                  <c:v>251.8</c:v>
                </c:pt>
                <c:pt idx="3380">
                  <c:v>254.933333</c:v>
                </c:pt>
                <c:pt idx="3381">
                  <c:v>254.466667</c:v>
                </c:pt>
                <c:pt idx="3382">
                  <c:v>255.26666700000001</c:v>
                </c:pt>
                <c:pt idx="3383">
                  <c:v>255.066667</c:v>
                </c:pt>
                <c:pt idx="3384">
                  <c:v>254.5</c:v>
                </c:pt>
                <c:pt idx="3385">
                  <c:v>255.26666700000001</c:v>
                </c:pt>
                <c:pt idx="3386">
                  <c:v>255.466667</c:v>
                </c:pt>
                <c:pt idx="3387">
                  <c:v>255.433333</c:v>
                </c:pt>
                <c:pt idx="3388">
                  <c:v>255.36666700000001</c:v>
                </c:pt>
                <c:pt idx="3389">
                  <c:v>253.7</c:v>
                </c:pt>
                <c:pt idx="3390">
                  <c:v>256.566667</c:v>
                </c:pt>
                <c:pt idx="3391">
                  <c:v>255.933333</c:v>
                </c:pt>
                <c:pt idx="3392">
                  <c:v>255.36666700000001</c:v>
                </c:pt>
                <c:pt idx="3393">
                  <c:v>256.46666699999997</c:v>
                </c:pt>
                <c:pt idx="3394">
                  <c:v>255.13333299999999</c:v>
                </c:pt>
                <c:pt idx="3395">
                  <c:v>256.39999999999998</c:v>
                </c:pt>
                <c:pt idx="3396">
                  <c:v>256.89999999999998</c:v>
                </c:pt>
                <c:pt idx="3397">
                  <c:v>256.53333300000003</c:v>
                </c:pt>
                <c:pt idx="3398">
                  <c:v>256.2</c:v>
                </c:pt>
                <c:pt idx="3399">
                  <c:v>254.566667</c:v>
                </c:pt>
                <c:pt idx="3400">
                  <c:v>256.16666700000002</c:v>
                </c:pt>
                <c:pt idx="3401">
                  <c:v>256.33333299999998</c:v>
                </c:pt>
                <c:pt idx="3402">
                  <c:v>259.16666700000002</c:v>
                </c:pt>
                <c:pt idx="3403">
                  <c:v>257.3</c:v>
                </c:pt>
                <c:pt idx="3404">
                  <c:v>256.566667</c:v>
                </c:pt>
                <c:pt idx="3405">
                  <c:v>257.46666699999997</c:v>
                </c:pt>
                <c:pt idx="3406">
                  <c:v>256.86666700000001</c:v>
                </c:pt>
                <c:pt idx="3407">
                  <c:v>259.2</c:v>
                </c:pt>
                <c:pt idx="3408">
                  <c:v>258.33333299999998</c:v>
                </c:pt>
                <c:pt idx="3409">
                  <c:v>256.13333299999999</c:v>
                </c:pt>
                <c:pt idx="3410">
                  <c:v>258.66666700000002</c:v>
                </c:pt>
                <c:pt idx="3411">
                  <c:v>259.10000000000002</c:v>
                </c:pt>
                <c:pt idx="3412">
                  <c:v>258.83333299999998</c:v>
                </c:pt>
                <c:pt idx="3413">
                  <c:v>259.433333</c:v>
                </c:pt>
                <c:pt idx="3414">
                  <c:v>258.33333299999998</c:v>
                </c:pt>
                <c:pt idx="3415">
                  <c:v>260.23333300000002</c:v>
                </c:pt>
                <c:pt idx="3416">
                  <c:v>259.5</c:v>
                </c:pt>
                <c:pt idx="3417">
                  <c:v>259.33333299999998</c:v>
                </c:pt>
                <c:pt idx="3418">
                  <c:v>260.26666699999998</c:v>
                </c:pt>
                <c:pt idx="3419">
                  <c:v>256.86666700000001</c:v>
                </c:pt>
                <c:pt idx="3420">
                  <c:v>261.23333300000002</c:v>
                </c:pt>
                <c:pt idx="3421">
                  <c:v>260.03333300000003</c:v>
                </c:pt>
                <c:pt idx="3422">
                  <c:v>259.933333</c:v>
                </c:pt>
                <c:pt idx="3423">
                  <c:v>260.36666700000001</c:v>
                </c:pt>
                <c:pt idx="3424">
                  <c:v>259.03333300000003</c:v>
                </c:pt>
                <c:pt idx="3425">
                  <c:v>261.89999999999998</c:v>
                </c:pt>
                <c:pt idx="3426">
                  <c:v>260.2</c:v>
                </c:pt>
                <c:pt idx="3427">
                  <c:v>260.89999999999998</c:v>
                </c:pt>
                <c:pt idx="3428">
                  <c:v>260.76666699999998</c:v>
                </c:pt>
                <c:pt idx="3429">
                  <c:v>257.60000000000002</c:v>
                </c:pt>
                <c:pt idx="3430">
                  <c:v>261.03333300000003</c:v>
                </c:pt>
                <c:pt idx="3431">
                  <c:v>260.53333300000003</c:v>
                </c:pt>
                <c:pt idx="3432">
                  <c:v>261.03333300000003</c:v>
                </c:pt>
                <c:pt idx="3433">
                  <c:v>260.7</c:v>
                </c:pt>
                <c:pt idx="3434">
                  <c:v>259.7</c:v>
                </c:pt>
                <c:pt idx="3435">
                  <c:v>261.60000000000002</c:v>
                </c:pt>
                <c:pt idx="3436">
                  <c:v>262.23333300000002</c:v>
                </c:pt>
                <c:pt idx="3437">
                  <c:v>261.39999999999998</c:v>
                </c:pt>
                <c:pt idx="3438">
                  <c:v>261.46666699999997</c:v>
                </c:pt>
                <c:pt idx="3439">
                  <c:v>259.03333300000003</c:v>
                </c:pt>
                <c:pt idx="3440">
                  <c:v>261.83333299999998</c:v>
                </c:pt>
                <c:pt idx="3441">
                  <c:v>262.46666699999997</c:v>
                </c:pt>
                <c:pt idx="3442">
                  <c:v>260.73333300000002</c:v>
                </c:pt>
                <c:pt idx="3443">
                  <c:v>261.39999999999998</c:v>
                </c:pt>
                <c:pt idx="3444">
                  <c:v>261.89999999999998</c:v>
                </c:pt>
                <c:pt idx="3445">
                  <c:v>262.33333299999998</c:v>
                </c:pt>
                <c:pt idx="3446">
                  <c:v>263.7</c:v>
                </c:pt>
                <c:pt idx="3447">
                  <c:v>263.73333300000002</c:v>
                </c:pt>
                <c:pt idx="3448">
                  <c:v>261.89999999999998</c:v>
                </c:pt>
                <c:pt idx="3449">
                  <c:v>260.46666699999997</c:v>
                </c:pt>
                <c:pt idx="3450">
                  <c:v>262.10000000000002</c:v>
                </c:pt>
                <c:pt idx="3451">
                  <c:v>263.3</c:v>
                </c:pt>
                <c:pt idx="3452">
                  <c:v>263.566667</c:v>
                </c:pt>
                <c:pt idx="3453">
                  <c:v>262.76666699999998</c:v>
                </c:pt>
                <c:pt idx="3454">
                  <c:v>262.86666700000001</c:v>
                </c:pt>
                <c:pt idx="3455">
                  <c:v>263.89999999999998</c:v>
                </c:pt>
                <c:pt idx="3456">
                  <c:v>262.86666700000001</c:v>
                </c:pt>
                <c:pt idx="3457">
                  <c:v>263.66666700000002</c:v>
                </c:pt>
                <c:pt idx="3458">
                  <c:v>264.63333299999999</c:v>
                </c:pt>
                <c:pt idx="3459">
                  <c:v>261.63333299999999</c:v>
                </c:pt>
                <c:pt idx="3460">
                  <c:v>264.33333299999998</c:v>
                </c:pt>
                <c:pt idx="3461">
                  <c:v>264.46666699999997</c:v>
                </c:pt>
                <c:pt idx="3462">
                  <c:v>264.5</c:v>
                </c:pt>
                <c:pt idx="3463">
                  <c:v>264.73333300000002</c:v>
                </c:pt>
                <c:pt idx="3464">
                  <c:v>264.26666699999998</c:v>
                </c:pt>
                <c:pt idx="3465">
                  <c:v>264.933333</c:v>
                </c:pt>
                <c:pt idx="3466">
                  <c:v>265.23333300000002</c:v>
                </c:pt>
                <c:pt idx="3467">
                  <c:v>265.03333300000003</c:v>
                </c:pt>
                <c:pt idx="3468">
                  <c:v>265.10000000000002</c:v>
                </c:pt>
                <c:pt idx="3469">
                  <c:v>262.566667</c:v>
                </c:pt>
                <c:pt idx="3470">
                  <c:v>265.23333300000002</c:v>
                </c:pt>
                <c:pt idx="3471">
                  <c:v>264.89999999999998</c:v>
                </c:pt>
                <c:pt idx="3472">
                  <c:v>265.86666700000001</c:v>
                </c:pt>
                <c:pt idx="3473">
                  <c:v>265.89999999999998</c:v>
                </c:pt>
                <c:pt idx="3474">
                  <c:v>264.933333</c:v>
                </c:pt>
                <c:pt idx="3475">
                  <c:v>265.10000000000002</c:v>
                </c:pt>
                <c:pt idx="3476">
                  <c:v>266.46666699999997</c:v>
                </c:pt>
                <c:pt idx="3477">
                  <c:v>265.66666700000002</c:v>
                </c:pt>
                <c:pt idx="3478">
                  <c:v>266.7</c:v>
                </c:pt>
                <c:pt idx="3479">
                  <c:v>264.39999999999998</c:v>
                </c:pt>
                <c:pt idx="3480">
                  <c:v>266.566667</c:v>
                </c:pt>
                <c:pt idx="3481">
                  <c:v>266.10000000000002</c:v>
                </c:pt>
                <c:pt idx="3482">
                  <c:v>266.2</c:v>
                </c:pt>
                <c:pt idx="3483">
                  <c:v>274.39999999999998</c:v>
                </c:pt>
                <c:pt idx="3484">
                  <c:v>265.60000000000002</c:v>
                </c:pt>
                <c:pt idx="3485">
                  <c:v>268.16666700000002</c:v>
                </c:pt>
                <c:pt idx="3486">
                  <c:v>268.03333300000003</c:v>
                </c:pt>
                <c:pt idx="3487">
                  <c:v>267.73333300000002</c:v>
                </c:pt>
                <c:pt idx="3488">
                  <c:v>267.066667</c:v>
                </c:pt>
                <c:pt idx="3489">
                  <c:v>265.433333</c:v>
                </c:pt>
                <c:pt idx="3490">
                  <c:v>268.5</c:v>
                </c:pt>
                <c:pt idx="3491">
                  <c:v>268.86666700000001</c:v>
                </c:pt>
                <c:pt idx="3492">
                  <c:v>267.63333299999999</c:v>
                </c:pt>
                <c:pt idx="3493">
                  <c:v>269.16666700000002</c:v>
                </c:pt>
                <c:pt idx="3494">
                  <c:v>267.83333299999998</c:v>
                </c:pt>
                <c:pt idx="3495">
                  <c:v>268.89999999999998</c:v>
                </c:pt>
                <c:pt idx="3496">
                  <c:v>269.13333299999999</c:v>
                </c:pt>
                <c:pt idx="3497">
                  <c:v>269.23333300000002</c:v>
                </c:pt>
                <c:pt idx="3498">
                  <c:v>267.89999999999998</c:v>
                </c:pt>
                <c:pt idx="3499">
                  <c:v>266.39999999999998</c:v>
                </c:pt>
                <c:pt idx="3500">
                  <c:v>268.73333300000002</c:v>
                </c:pt>
                <c:pt idx="3501">
                  <c:v>269.73333300000002</c:v>
                </c:pt>
                <c:pt idx="3502">
                  <c:v>269.86666700000001</c:v>
                </c:pt>
                <c:pt idx="3503">
                  <c:v>270.16666700000002</c:v>
                </c:pt>
                <c:pt idx="3504">
                  <c:v>269.23333300000002</c:v>
                </c:pt>
                <c:pt idx="3505">
                  <c:v>271.13333299999999</c:v>
                </c:pt>
                <c:pt idx="3506">
                  <c:v>269.23333300000002</c:v>
                </c:pt>
                <c:pt idx="3507">
                  <c:v>271.066667</c:v>
                </c:pt>
                <c:pt idx="3508">
                  <c:v>270.46666699999997</c:v>
                </c:pt>
                <c:pt idx="3509">
                  <c:v>268.066667</c:v>
                </c:pt>
                <c:pt idx="3510">
                  <c:v>271.39999999999998</c:v>
                </c:pt>
                <c:pt idx="3511">
                  <c:v>270.23333300000002</c:v>
                </c:pt>
                <c:pt idx="3512">
                  <c:v>270.86666700000001</c:v>
                </c:pt>
                <c:pt idx="3513">
                  <c:v>270.933333</c:v>
                </c:pt>
                <c:pt idx="3514">
                  <c:v>269.566667</c:v>
                </c:pt>
                <c:pt idx="3515">
                  <c:v>271</c:v>
                </c:pt>
                <c:pt idx="3516">
                  <c:v>273</c:v>
                </c:pt>
                <c:pt idx="3517">
                  <c:v>270.96666699999997</c:v>
                </c:pt>
                <c:pt idx="3518">
                  <c:v>272.53333300000003</c:v>
                </c:pt>
                <c:pt idx="3519">
                  <c:v>275.066667</c:v>
                </c:pt>
                <c:pt idx="3520">
                  <c:v>270.86666700000001</c:v>
                </c:pt>
                <c:pt idx="3521">
                  <c:v>271.16666700000002</c:v>
                </c:pt>
                <c:pt idx="3522">
                  <c:v>272.2</c:v>
                </c:pt>
                <c:pt idx="3523">
                  <c:v>271.46666699999997</c:v>
                </c:pt>
                <c:pt idx="3524">
                  <c:v>271.33333299999998</c:v>
                </c:pt>
                <c:pt idx="3525">
                  <c:v>273.36666700000001</c:v>
                </c:pt>
                <c:pt idx="3526">
                  <c:v>272.566667</c:v>
                </c:pt>
                <c:pt idx="3527">
                  <c:v>272.63333299999999</c:v>
                </c:pt>
                <c:pt idx="3528">
                  <c:v>272.5</c:v>
                </c:pt>
                <c:pt idx="3529">
                  <c:v>268.63333299999999</c:v>
                </c:pt>
                <c:pt idx="3530">
                  <c:v>273.83333299999998</c:v>
                </c:pt>
                <c:pt idx="3531">
                  <c:v>272.63333299999999</c:v>
                </c:pt>
                <c:pt idx="3532">
                  <c:v>272.73333300000002</c:v>
                </c:pt>
                <c:pt idx="3533">
                  <c:v>281.13333299999999</c:v>
                </c:pt>
                <c:pt idx="3534">
                  <c:v>271.10000000000002</c:v>
                </c:pt>
                <c:pt idx="3535">
                  <c:v>272.8</c:v>
                </c:pt>
                <c:pt idx="3536">
                  <c:v>272.3</c:v>
                </c:pt>
                <c:pt idx="3537">
                  <c:v>273.10000000000002</c:v>
                </c:pt>
                <c:pt idx="3538">
                  <c:v>272.7</c:v>
                </c:pt>
                <c:pt idx="3539">
                  <c:v>270.03333300000003</c:v>
                </c:pt>
                <c:pt idx="3540">
                  <c:v>273.63333299999999</c:v>
                </c:pt>
                <c:pt idx="3541">
                  <c:v>272.933333</c:v>
                </c:pt>
                <c:pt idx="3542">
                  <c:v>271.89999999999998</c:v>
                </c:pt>
                <c:pt idx="3543">
                  <c:v>273.63333299999999</c:v>
                </c:pt>
                <c:pt idx="3544">
                  <c:v>271.433333</c:v>
                </c:pt>
                <c:pt idx="3545">
                  <c:v>273.3</c:v>
                </c:pt>
                <c:pt idx="3546">
                  <c:v>274.066667</c:v>
                </c:pt>
                <c:pt idx="3547">
                  <c:v>274.566667</c:v>
                </c:pt>
                <c:pt idx="3548">
                  <c:v>272.433333</c:v>
                </c:pt>
                <c:pt idx="3549">
                  <c:v>271.76666699999998</c:v>
                </c:pt>
                <c:pt idx="3550">
                  <c:v>273.03333300000003</c:v>
                </c:pt>
                <c:pt idx="3551">
                  <c:v>274.066667</c:v>
                </c:pt>
                <c:pt idx="3552">
                  <c:v>274.96666699999997</c:v>
                </c:pt>
                <c:pt idx="3553">
                  <c:v>275.36666700000001</c:v>
                </c:pt>
                <c:pt idx="3554">
                  <c:v>274.36666700000001</c:v>
                </c:pt>
                <c:pt idx="3555">
                  <c:v>274.7</c:v>
                </c:pt>
                <c:pt idx="3556">
                  <c:v>273.63333299999999</c:v>
                </c:pt>
                <c:pt idx="3557">
                  <c:v>274.83333299999998</c:v>
                </c:pt>
                <c:pt idx="3558">
                  <c:v>274.933333</c:v>
                </c:pt>
                <c:pt idx="3559">
                  <c:v>272.2</c:v>
                </c:pt>
                <c:pt idx="3560">
                  <c:v>275.03333300000003</c:v>
                </c:pt>
                <c:pt idx="3561">
                  <c:v>276.5</c:v>
                </c:pt>
                <c:pt idx="3562">
                  <c:v>275.96666699999997</c:v>
                </c:pt>
                <c:pt idx="3563">
                  <c:v>275.66666700000002</c:v>
                </c:pt>
                <c:pt idx="3564">
                  <c:v>275.16666700000002</c:v>
                </c:pt>
                <c:pt idx="3565">
                  <c:v>277.36666700000001</c:v>
                </c:pt>
                <c:pt idx="3566">
                  <c:v>276.36666700000001</c:v>
                </c:pt>
                <c:pt idx="3567">
                  <c:v>276.7</c:v>
                </c:pt>
                <c:pt idx="3568">
                  <c:v>276.2</c:v>
                </c:pt>
                <c:pt idx="3569">
                  <c:v>272.7</c:v>
                </c:pt>
                <c:pt idx="3570">
                  <c:v>277.53333300000003</c:v>
                </c:pt>
                <c:pt idx="3571">
                  <c:v>276.60000000000002</c:v>
                </c:pt>
                <c:pt idx="3572">
                  <c:v>277.5</c:v>
                </c:pt>
                <c:pt idx="3573">
                  <c:v>276.8</c:v>
                </c:pt>
                <c:pt idx="3574">
                  <c:v>276.53333300000003</c:v>
                </c:pt>
                <c:pt idx="3575">
                  <c:v>277.26666699999998</c:v>
                </c:pt>
                <c:pt idx="3576">
                  <c:v>277.33333299999998</c:v>
                </c:pt>
                <c:pt idx="3577">
                  <c:v>277.933333</c:v>
                </c:pt>
                <c:pt idx="3578">
                  <c:v>276.86666700000001</c:v>
                </c:pt>
                <c:pt idx="3579">
                  <c:v>273.33333299999998</c:v>
                </c:pt>
                <c:pt idx="3580">
                  <c:v>278.60000000000002</c:v>
                </c:pt>
                <c:pt idx="3581">
                  <c:v>277.46666699999997</c:v>
                </c:pt>
                <c:pt idx="3582">
                  <c:v>278.03333300000003</c:v>
                </c:pt>
                <c:pt idx="3583">
                  <c:v>277.86666700000001</c:v>
                </c:pt>
                <c:pt idx="3584">
                  <c:v>277.13333299999999</c:v>
                </c:pt>
                <c:pt idx="3585">
                  <c:v>279.16666700000002</c:v>
                </c:pt>
                <c:pt idx="3586">
                  <c:v>279.3</c:v>
                </c:pt>
                <c:pt idx="3587">
                  <c:v>278.83333299999998</c:v>
                </c:pt>
                <c:pt idx="3588">
                  <c:v>278.33333299999998</c:v>
                </c:pt>
                <c:pt idx="3589">
                  <c:v>275.7</c:v>
                </c:pt>
                <c:pt idx="3590">
                  <c:v>278.89999999999998</c:v>
                </c:pt>
                <c:pt idx="3591">
                  <c:v>281.13333299999999</c:v>
                </c:pt>
                <c:pt idx="3592">
                  <c:v>277.36666700000001</c:v>
                </c:pt>
                <c:pt idx="3593">
                  <c:v>278.26666699999998</c:v>
                </c:pt>
                <c:pt idx="3594">
                  <c:v>278</c:v>
                </c:pt>
                <c:pt idx="3595">
                  <c:v>279.36666700000001</c:v>
                </c:pt>
                <c:pt idx="3596">
                  <c:v>279.3</c:v>
                </c:pt>
                <c:pt idx="3597">
                  <c:v>279.73333300000002</c:v>
                </c:pt>
                <c:pt idx="3598">
                  <c:v>277.36666700000001</c:v>
                </c:pt>
                <c:pt idx="3599">
                  <c:v>277.13333299999999</c:v>
                </c:pt>
                <c:pt idx="3600">
                  <c:v>278.60000000000002</c:v>
                </c:pt>
                <c:pt idx="3601">
                  <c:v>280.566667</c:v>
                </c:pt>
                <c:pt idx="3602">
                  <c:v>280.46666699999997</c:v>
                </c:pt>
                <c:pt idx="3603">
                  <c:v>280.53333300000003</c:v>
                </c:pt>
                <c:pt idx="3604">
                  <c:v>279.36666700000001</c:v>
                </c:pt>
                <c:pt idx="3605">
                  <c:v>280</c:v>
                </c:pt>
                <c:pt idx="3606">
                  <c:v>278.66666700000002</c:v>
                </c:pt>
                <c:pt idx="3607">
                  <c:v>280.46666699999997</c:v>
                </c:pt>
                <c:pt idx="3608">
                  <c:v>280.16666700000002</c:v>
                </c:pt>
                <c:pt idx="3609">
                  <c:v>277.03333300000003</c:v>
                </c:pt>
                <c:pt idx="3610">
                  <c:v>281.10000000000002</c:v>
                </c:pt>
                <c:pt idx="3611">
                  <c:v>280.566667</c:v>
                </c:pt>
                <c:pt idx="3612">
                  <c:v>281.23333300000002</c:v>
                </c:pt>
                <c:pt idx="3613">
                  <c:v>308.16666700000002</c:v>
                </c:pt>
                <c:pt idx="3614">
                  <c:v>280.16666700000002</c:v>
                </c:pt>
                <c:pt idx="3615">
                  <c:v>281.2</c:v>
                </c:pt>
                <c:pt idx="3616">
                  <c:v>282.33333299999998</c:v>
                </c:pt>
                <c:pt idx="3617">
                  <c:v>281.86666700000001</c:v>
                </c:pt>
                <c:pt idx="3618">
                  <c:v>282.16666700000002</c:v>
                </c:pt>
                <c:pt idx="3619">
                  <c:v>278.8</c:v>
                </c:pt>
                <c:pt idx="3620">
                  <c:v>282.16666700000002</c:v>
                </c:pt>
                <c:pt idx="3621">
                  <c:v>282.36666700000001</c:v>
                </c:pt>
                <c:pt idx="3622">
                  <c:v>282.26666699999998</c:v>
                </c:pt>
                <c:pt idx="3623">
                  <c:v>283.3</c:v>
                </c:pt>
                <c:pt idx="3624">
                  <c:v>281.066667</c:v>
                </c:pt>
                <c:pt idx="3625">
                  <c:v>283</c:v>
                </c:pt>
                <c:pt idx="3626">
                  <c:v>283.933333</c:v>
                </c:pt>
                <c:pt idx="3627">
                  <c:v>283.83333299999998</c:v>
                </c:pt>
                <c:pt idx="3628">
                  <c:v>283.33333299999998</c:v>
                </c:pt>
                <c:pt idx="3629">
                  <c:v>279.566667</c:v>
                </c:pt>
                <c:pt idx="3630">
                  <c:v>283.566667</c:v>
                </c:pt>
                <c:pt idx="3631">
                  <c:v>283.03333300000003</c:v>
                </c:pt>
                <c:pt idx="3632">
                  <c:v>283.33333299999998</c:v>
                </c:pt>
                <c:pt idx="3633">
                  <c:v>282.96666699999997</c:v>
                </c:pt>
                <c:pt idx="3634">
                  <c:v>282.16666700000002</c:v>
                </c:pt>
                <c:pt idx="3635">
                  <c:v>284.23333300000002</c:v>
                </c:pt>
                <c:pt idx="3636">
                  <c:v>284.13333299999999</c:v>
                </c:pt>
                <c:pt idx="3637">
                  <c:v>284.33333299999998</c:v>
                </c:pt>
                <c:pt idx="3638">
                  <c:v>283.73333300000002</c:v>
                </c:pt>
                <c:pt idx="3639">
                  <c:v>280.5</c:v>
                </c:pt>
                <c:pt idx="3640">
                  <c:v>284.5</c:v>
                </c:pt>
                <c:pt idx="3641">
                  <c:v>284.2</c:v>
                </c:pt>
                <c:pt idx="3642">
                  <c:v>310.26666699999998</c:v>
                </c:pt>
                <c:pt idx="3643">
                  <c:v>293.53333300000003</c:v>
                </c:pt>
                <c:pt idx="3644">
                  <c:v>284.8</c:v>
                </c:pt>
                <c:pt idx="3645">
                  <c:v>285.3</c:v>
                </c:pt>
                <c:pt idx="3646">
                  <c:v>286.16666700000002</c:v>
                </c:pt>
                <c:pt idx="3647">
                  <c:v>286.066667</c:v>
                </c:pt>
                <c:pt idx="3648">
                  <c:v>284.26666699999998</c:v>
                </c:pt>
                <c:pt idx="3649">
                  <c:v>281.66666700000002</c:v>
                </c:pt>
                <c:pt idx="3650">
                  <c:v>284.13333299999999</c:v>
                </c:pt>
                <c:pt idx="3651">
                  <c:v>285.60000000000002</c:v>
                </c:pt>
                <c:pt idx="3652">
                  <c:v>286</c:v>
                </c:pt>
                <c:pt idx="3653">
                  <c:v>286.63333299999999</c:v>
                </c:pt>
                <c:pt idx="3654">
                  <c:v>285.13333299999999</c:v>
                </c:pt>
                <c:pt idx="3655">
                  <c:v>286.66666700000002</c:v>
                </c:pt>
                <c:pt idx="3656">
                  <c:v>285.10000000000002</c:v>
                </c:pt>
                <c:pt idx="3657">
                  <c:v>287</c:v>
                </c:pt>
                <c:pt idx="3658">
                  <c:v>287.13333299999999</c:v>
                </c:pt>
                <c:pt idx="3659">
                  <c:v>282.933333</c:v>
                </c:pt>
                <c:pt idx="3660">
                  <c:v>286.566667</c:v>
                </c:pt>
                <c:pt idx="3661">
                  <c:v>288.33333299999998</c:v>
                </c:pt>
                <c:pt idx="3662">
                  <c:v>288.63333299999999</c:v>
                </c:pt>
                <c:pt idx="3663">
                  <c:v>287.83333299999998</c:v>
                </c:pt>
                <c:pt idx="3664">
                  <c:v>286.2</c:v>
                </c:pt>
                <c:pt idx="3665">
                  <c:v>288.46666699999997</c:v>
                </c:pt>
                <c:pt idx="3666">
                  <c:v>287.83333299999998</c:v>
                </c:pt>
                <c:pt idx="3667">
                  <c:v>287.33333299999998</c:v>
                </c:pt>
                <c:pt idx="3668">
                  <c:v>288.566667</c:v>
                </c:pt>
                <c:pt idx="3669">
                  <c:v>284</c:v>
                </c:pt>
                <c:pt idx="3670">
                  <c:v>288.3</c:v>
                </c:pt>
                <c:pt idx="3671">
                  <c:v>289.89999999999998</c:v>
                </c:pt>
                <c:pt idx="3672">
                  <c:v>293.066667</c:v>
                </c:pt>
                <c:pt idx="3673">
                  <c:v>289.2</c:v>
                </c:pt>
                <c:pt idx="3674">
                  <c:v>289.433333</c:v>
                </c:pt>
                <c:pt idx="3675">
                  <c:v>289</c:v>
                </c:pt>
                <c:pt idx="3676">
                  <c:v>289.36666700000001</c:v>
                </c:pt>
                <c:pt idx="3677">
                  <c:v>289.39999999999998</c:v>
                </c:pt>
                <c:pt idx="3678">
                  <c:v>289.7</c:v>
                </c:pt>
                <c:pt idx="3679">
                  <c:v>286.26666699999998</c:v>
                </c:pt>
                <c:pt idx="3680">
                  <c:v>290.39999999999998</c:v>
                </c:pt>
                <c:pt idx="3681">
                  <c:v>291.10000000000002</c:v>
                </c:pt>
                <c:pt idx="3682">
                  <c:v>290.83333299999998</c:v>
                </c:pt>
                <c:pt idx="3683">
                  <c:v>290.2</c:v>
                </c:pt>
                <c:pt idx="3684">
                  <c:v>288.39999999999998</c:v>
                </c:pt>
                <c:pt idx="3685">
                  <c:v>289.7</c:v>
                </c:pt>
                <c:pt idx="3686">
                  <c:v>289.96666699999997</c:v>
                </c:pt>
                <c:pt idx="3687">
                  <c:v>289.60000000000002</c:v>
                </c:pt>
                <c:pt idx="3688">
                  <c:v>294.13333299999999</c:v>
                </c:pt>
                <c:pt idx="3689">
                  <c:v>286.53333300000003</c:v>
                </c:pt>
                <c:pt idx="3690">
                  <c:v>290.76666699999998</c:v>
                </c:pt>
                <c:pt idx="3691">
                  <c:v>290.13333299999999</c:v>
                </c:pt>
                <c:pt idx="3692">
                  <c:v>288.96666699999997</c:v>
                </c:pt>
                <c:pt idx="3693">
                  <c:v>290.89999999999998</c:v>
                </c:pt>
                <c:pt idx="3694">
                  <c:v>289.066667</c:v>
                </c:pt>
                <c:pt idx="3695">
                  <c:v>290.76666699999998</c:v>
                </c:pt>
                <c:pt idx="3696">
                  <c:v>291.10000000000002</c:v>
                </c:pt>
                <c:pt idx="3697">
                  <c:v>319.03333300000003</c:v>
                </c:pt>
                <c:pt idx="3698">
                  <c:v>290.16666700000002</c:v>
                </c:pt>
                <c:pt idx="3699">
                  <c:v>288.26666699999998</c:v>
                </c:pt>
                <c:pt idx="3700">
                  <c:v>289.433333</c:v>
                </c:pt>
                <c:pt idx="3701">
                  <c:v>293.066667</c:v>
                </c:pt>
                <c:pt idx="3702">
                  <c:v>291.86666700000001</c:v>
                </c:pt>
                <c:pt idx="3703">
                  <c:v>292.433333</c:v>
                </c:pt>
                <c:pt idx="3704">
                  <c:v>291.8</c:v>
                </c:pt>
                <c:pt idx="3705">
                  <c:v>292.3</c:v>
                </c:pt>
                <c:pt idx="3706">
                  <c:v>290.66666700000002</c:v>
                </c:pt>
                <c:pt idx="3707">
                  <c:v>293.26666699999998</c:v>
                </c:pt>
                <c:pt idx="3708">
                  <c:v>296.23333300000002</c:v>
                </c:pt>
                <c:pt idx="3709">
                  <c:v>289.16666700000002</c:v>
                </c:pt>
                <c:pt idx="3710">
                  <c:v>293.7</c:v>
                </c:pt>
                <c:pt idx="3711">
                  <c:v>293.566667</c:v>
                </c:pt>
                <c:pt idx="3712">
                  <c:v>293.60000000000002</c:v>
                </c:pt>
                <c:pt idx="3713">
                  <c:v>293.53333300000003</c:v>
                </c:pt>
                <c:pt idx="3714">
                  <c:v>294.33333299999998</c:v>
                </c:pt>
                <c:pt idx="3715">
                  <c:v>296.33333299999998</c:v>
                </c:pt>
                <c:pt idx="3716">
                  <c:v>295.03333300000003</c:v>
                </c:pt>
                <c:pt idx="3717">
                  <c:v>293.89999999999998</c:v>
                </c:pt>
                <c:pt idx="3718">
                  <c:v>296.39999999999998</c:v>
                </c:pt>
                <c:pt idx="3719">
                  <c:v>318.066667</c:v>
                </c:pt>
                <c:pt idx="3720">
                  <c:v>294.566667</c:v>
                </c:pt>
                <c:pt idx="3721">
                  <c:v>294.36666700000001</c:v>
                </c:pt>
                <c:pt idx="3722">
                  <c:v>295.76666699999998</c:v>
                </c:pt>
                <c:pt idx="3723">
                  <c:v>294.86666700000001</c:v>
                </c:pt>
                <c:pt idx="3724">
                  <c:v>293.566667</c:v>
                </c:pt>
                <c:pt idx="3725">
                  <c:v>294.23333300000002</c:v>
                </c:pt>
                <c:pt idx="3726">
                  <c:v>294.89999999999998</c:v>
                </c:pt>
                <c:pt idx="3727">
                  <c:v>295.63333299999999</c:v>
                </c:pt>
                <c:pt idx="3728">
                  <c:v>295.96666699999997</c:v>
                </c:pt>
                <c:pt idx="3729">
                  <c:v>291.23333300000002</c:v>
                </c:pt>
                <c:pt idx="3730">
                  <c:v>295.39999999999998</c:v>
                </c:pt>
                <c:pt idx="3731">
                  <c:v>294.73333300000002</c:v>
                </c:pt>
                <c:pt idx="3732">
                  <c:v>295.39999999999998</c:v>
                </c:pt>
                <c:pt idx="3733">
                  <c:v>295.96666699999997</c:v>
                </c:pt>
                <c:pt idx="3734">
                  <c:v>294.566667</c:v>
                </c:pt>
                <c:pt idx="3735">
                  <c:v>295.7</c:v>
                </c:pt>
                <c:pt idx="3736">
                  <c:v>295.76666699999998</c:v>
                </c:pt>
                <c:pt idx="3737">
                  <c:v>295.39999999999998</c:v>
                </c:pt>
                <c:pt idx="3738">
                  <c:v>324.73333300000002</c:v>
                </c:pt>
                <c:pt idx="3739">
                  <c:v>291.96666699999997</c:v>
                </c:pt>
                <c:pt idx="3740">
                  <c:v>296.3</c:v>
                </c:pt>
                <c:pt idx="3741">
                  <c:v>296.066667</c:v>
                </c:pt>
                <c:pt idx="3742">
                  <c:v>294.3</c:v>
                </c:pt>
                <c:pt idx="3743">
                  <c:v>296.53333300000003</c:v>
                </c:pt>
                <c:pt idx="3744">
                  <c:v>295.566667</c:v>
                </c:pt>
                <c:pt idx="3745">
                  <c:v>296.3</c:v>
                </c:pt>
                <c:pt idx="3746">
                  <c:v>297.53333300000003</c:v>
                </c:pt>
                <c:pt idx="3747">
                  <c:v>297.33333299999998</c:v>
                </c:pt>
                <c:pt idx="3748">
                  <c:v>294.63333299999999</c:v>
                </c:pt>
                <c:pt idx="3749">
                  <c:v>293</c:v>
                </c:pt>
                <c:pt idx="3750">
                  <c:v>295.63333299999999</c:v>
                </c:pt>
                <c:pt idx="3751">
                  <c:v>297.89999999999998</c:v>
                </c:pt>
                <c:pt idx="3752">
                  <c:v>298.63333299999999</c:v>
                </c:pt>
                <c:pt idx="3753">
                  <c:v>298.53333300000003</c:v>
                </c:pt>
                <c:pt idx="3754">
                  <c:v>297.03333300000003</c:v>
                </c:pt>
                <c:pt idx="3755">
                  <c:v>299.33333299999998</c:v>
                </c:pt>
                <c:pt idx="3756">
                  <c:v>296.066667</c:v>
                </c:pt>
                <c:pt idx="3757">
                  <c:v>298.73333300000002</c:v>
                </c:pt>
                <c:pt idx="3758">
                  <c:v>298.36666700000001</c:v>
                </c:pt>
                <c:pt idx="3759">
                  <c:v>294.53333300000003</c:v>
                </c:pt>
                <c:pt idx="3760">
                  <c:v>299.066667</c:v>
                </c:pt>
                <c:pt idx="3761">
                  <c:v>299.60000000000002</c:v>
                </c:pt>
                <c:pt idx="3762">
                  <c:v>299.03333300000003</c:v>
                </c:pt>
                <c:pt idx="3763">
                  <c:v>299.10000000000002</c:v>
                </c:pt>
                <c:pt idx="3764">
                  <c:v>297.46666699999997</c:v>
                </c:pt>
                <c:pt idx="3765">
                  <c:v>299.33333299999998</c:v>
                </c:pt>
                <c:pt idx="3766">
                  <c:v>299.86666700000001</c:v>
                </c:pt>
                <c:pt idx="3767">
                  <c:v>299.66666700000002</c:v>
                </c:pt>
                <c:pt idx="3768">
                  <c:v>299.53333300000003</c:v>
                </c:pt>
                <c:pt idx="3769">
                  <c:v>295.2</c:v>
                </c:pt>
                <c:pt idx="3770">
                  <c:v>300.03333300000003</c:v>
                </c:pt>
                <c:pt idx="3771">
                  <c:v>300</c:v>
                </c:pt>
                <c:pt idx="3772">
                  <c:v>300.66666700000002</c:v>
                </c:pt>
                <c:pt idx="3773">
                  <c:v>300.10000000000002</c:v>
                </c:pt>
                <c:pt idx="3774">
                  <c:v>298.933333</c:v>
                </c:pt>
                <c:pt idx="3775">
                  <c:v>299.39999999999998</c:v>
                </c:pt>
                <c:pt idx="3776">
                  <c:v>301.96666699999997</c:v>
                </c:pt>
                <c:pt idx="3777">
                  <c:v>300.23333300000002</c:v>
                </c:pt>
                <c:pt idx="3778">
                  <c:v>300.53333300000003</c:v>
                </c:pt>
                <c:pt idx="3779">
                  <c:v>296.73333300000002</c:v>
                </c:pt>
                <c:pt idx="3780">
                  <c:v>300.96666699999997</c:v>
                </c:pt>
                <c:pt idx="3781">
                  <c:v>301.13333299999999</c:v>
                </c:pt>
                <c:pt idx="3782">
                  <c:v>302.2</c:v>
                </c:pt>
                <c:pt idx="3783">
                  <c:v>302.73333300000002</c:v>
                </c:pt>
                <c:pt idx="3784">
                  <c:v>300.60000000000002</c:v>
                </c:pt>
                <c:pt idx="3785">
                  <c:v>302.16666700000002</c:v>
                </c:pt>
                <c:pt idx="3786">
                  <c:v>303.066667</c:v>
                </c:pt>
                <c:pt idx="3787">
                  <c:v>303.63333299999999</c:v>
                </c:pt>
                <c:pt idx="3788">
                  <c:v>302.60000000000002</c:v>
                </c:pt>
                <c:pt idx="3789">
                  <c:v>298.566667</c:v>
                </c:pt>
                <c:pt idx="3790">
                  <c:v>302.60000000000002</c:v>
                </c:pt>
                <c:pt idx="3791">
                  <c:v>305.60000000000002</c:v>
                </c:pt>
                <c:pt idx="3792">
                  <c:v>305.53333300000003</c:v>
                </c:pt>
                <c:pt idx="3793">
                  <c:v>303.933333</c:v>
                </c:pt>
                <c:pt idx="3794">
                  <c:v>302.39999999999998</c:v>
                </c:pt>
                <c:pt idx="3795">
                  <c:v>333</c:v>
                </c:pt>
                <c:pt idx="3796">
                  <c:v>304.86666700000001</c:v>
                </c:pt>
                <c:pt idx="3797">
                  <c:v>304.16666700000002</c:v>
                </c:pt>
                <c:pt idx="3798">
                  <c:v>301.8</c:v>
                </c:pt>
                <c:pt idx="3799">
                  <c:v>300.63333299999999</c:v>
                </c:pt>
                <c:pt idx="3800">
                  <c:v>301.8</c:v>
                </c:pt>
                <c:pt idx="3801">
                  <c:v>304.10000000000002</c:v>
                </c:pt>
                <c:pt idx="3802">
                  <c:v>303.63333299999999</c:v>
                </c:pt>
                <c:pt idx="3803">
                  <c:v>303.76666699999998</c:v>
                </c:pt>
                <c:pt idx="3804">
                  <c:v>302.73333300000002</c:v>
                </c:pt>
                <c:pt idx="3805">
                  <c:v>304.63333299999999</c:v>
                </c:pt>
                <c:pt idx="3806">
                  <c:v>301.36666700000001</c:v>
                </c:pt>
                <c:pt idx="3807">
                  <c:v>305</c:v>
                </c:pt>
                <c:pt idx="3808">
                  <c:v>305.10000000000002</c:v>
                </c:pt>
                <c:pt idx="3809">
                  <c:v>300.13333299999999</c:v>
                </c:pt>
                <c:pt idx="3810">
                  <c:v>304.566667</c:v>
                </c:pt>
                <c:pt idx="3811">
                  <c:v>304.73333300000002</c:v>
                </c:pt>
                <c:pt idx="3812">
                  <c:v>305.3</c:v>
                </c:pt>
                <c:pt idx="3813">
                  <c:v>311.36666700000001</c:v>
                </c:pt>
                <c:pt idx="3814">
                  <c:v>313.73333300000002</c:v>
                </c:pt>
                <c:pt idx="3815">
                  <c:v>298.66666700000002</c:v>
                </c:pt>
                <c:pt idx="3816">
                  <c:v>298.39999999999998</c:v>
                </c:pt>
                <c:pt idx="3817">
                  <c:v>326.10000000000002</c:v>
                </c:pt>
                <c:pt idx="3818">
                  <c:v>298.3</c:v>
                </c:pt>
                <c:pt idx="3819">
                  <c:v>296.8</c:v>
                </c:pt>
                <c:pt idx="3820">
                  <c:v>304.933333</c:v>
                </c:pt>
                <c:pt idx="3821">
                  <c:v>307.86666700000001</c:v>
                </c:pt>
                <c:pt idx="3822">
                  <c:v>306.86666700000001</c:v>
                </c:pt>
                <c:pt idx="3823">
                  <c:v>306.86666700000001</c:v>
                </c:pt>
                <c:pt idx="3824">
                  <c:v>305.73333300000002</c:v>
                </c:pt>
                <c:pt idx="3825">
                  <c:v>306.10000000000002</c:v>
                </c:pt>
                <c:pt idx="3826">
                  <c:v>307.36666700000001</c:v>
                </c:pt>
                <c:pt idx="3827">
                  <c:v>308.33333299999998</c:v>
                </c:pt>
                <c:pt idx="3828">
                  <c:v>307.39999999999998</c:v>
                </c:pt>
                <c:pt idx="3829">
                  <c:v>303.46666699999997</c:v>
                </c:pt>
                <c:pt idx="3830">
                  <c:v>307.73333300000002</c:v>
                </c:pt>
                <c:pt idx="3831">
                  <c:v>308.86666700000001</c:v>
                </c:pt>
                <c:pt idx="3832">
                  <c:v>310.433333</c:v>
                </c:pt>
                <c:pt idx="3833">
                  <c:v>307.933333</c:v>
                </c:pt>
                <c:pt idx="3834">
                  <c:v>306.3</c:v>
                </c:pt>
                <c:pt idx="3835">
                  <c:v>309.63333299999999</c:v>
                </c:pt>
                <c:pt idx="3836">
                  <c:v>307.433333</c:v>
                </c:pt>
                <c:pt idx="3837">
                  <c:v>307.566667</c:v>
                </c:pt>
                <c:pt idx="3838">
                  <c:v>307.566667</c:v>
                </c:pt>
                <c:pt idx="3839">
                  <c:v>309.8</c:v>
                </c:pt>
                <c:pt idx="3840">
                  <c:v>308.46666699999997</c:v>
                </c:pt>
                <c:pt idx="3841">
                  <c:v>308.96666699999997</c:v>
                </c:pt>
                <c:pt idx="3842">
                  <c:v>306.566667</c:v>
                </c:pt>
                <c:pt idx="3843">
                  <c:v>309.03333300000003</c:v>
                </c:pt>
                <c:pt idx="3844">
                  <c:v>307.33333299999998</c:v>
                </c:pt>
                <c:pt idx="3845">
                  <c:v>307.8</c:v>
                </c:pt>
                <c:pt idx="3846">
                  <c:v>309.76666699999998</c:v>
                </c:pt>
                <c:pt idx="3847">
                  <c:v>310.7</c:v>
                </c:pt>
                <c:pt idx="3848">
                  <c:v>307.66666700000002</c:v>
                </c:pt>
                <c:pt idx="3849">
                  <c:v>305.36666700000001</c:v>
                </c:pt>
                <c:pt idx="3850">
                  <c:v>307.16666700000002</c:v>
                </c:pt>
                <c:pt idx="3851">
                  <c:v>309.66666700000002</c:v>
                </c:pt>
                <c:pt idx="3852">
                  <c:v>310.66666700000002</c:v>
                </c:pt>
                <c:pt idx="3853">
                  <c:v>309.66666700000002</c:v>
                </c:pt>
                <c:pt idx="3854">
                  <c:v>308.86666700000001</c:v>
                </c:pt>
                <c:pt idx="3855">
                  <c:v>310.7</c:v>
                </c:pt>
                <c:pt idx="3856">
                  <c:v>308.63333299999999</c:v>
                </c:pt>
                <c:pt idx="3857">
                  <c:v>310.89999999999998</c:v>
                </c:pt>
                <c:pt idx="3858">
                  <c:v>312.10000000000002</c:v>
                </c:pt>
                <c:pt idx="3859">
                  <c:v>306.2</c:v>
                </c:pt>
                <c:pt idx="3860">
                  <c:v>311.066667</c:v>
                </c:pt>
                <c:pt idx="3861">
                  <c:v>311.83333299999998</c:v>
                </c:pt>
                <c:pt idx="3862">
                  <c:v>311.433333</c:v>
                </c:pt>
                <c:pt idx="3863">
                  <c:v>313.26666699999998</c:v>
                </c:pt>
                <c:pt idx="3864">
                  <c:v>310.2</c:v>
                </c:pt>
                <c:pt idx="3865">
                  <c:v>311.39999999999998</c:v>
                </c:pt>
                <c:pt idx="3866">
                  <c:v>312.39999999999998</c:v>
                </c:pt>
                <c:pt idx="3867">
                  <c:v>312.39999999999998</c:v>
                </c:pt>
                <c:pt idx="3868">
                  <c:v>312.26666699999998</c:v>
                </c:pt>
                <c:pt idx="3869">
                  <c:v>307.53333300000003</c:v>
                </c:pt>
                <c:pt idx="3870">
                  <c:v>312.7</c:v>
                </c:pt>
                <c:pt idx="3871">
                  <c:v>311.933333</c:v>
                </c:pt>
                <c:pt idx="3872">
                  <c:v>312.89999999999998</c:v>
                </c:pt>
                <c:pt idx="3873">
                  <c:v>311.96666699999997</c:v>
                </c:pt>
                <c:pt idx="3874">
                  <c:v>311.46666699999997</c:v>
                </c:pt>
                <c:pt idx="3875">
                  <c:v>311.933333</c:v>
                </c:pt>
                <c:pt idx="3876">
                  <c:v>313.60000000000002</c:v>
                </c:pt>
                <c:pt idx="3877">
                  <c:v>312.73333300000002</c:v>
                </c:pt>
                <c:pt idx="3878">
                  <c:v>314</c:v>
                </c:pt>
                <c:pt idx="3879">
                  <c:v>308.3</c:v>
                </c:pt>
                <c:pt idx="3880">
                  <c:v>313.63333299999999</c:v>
                </c:pt>
                <c:pt idx="3881">
                  <c:v>313.03333300000003</c:v>
                </c:pt>
                <c:pt idx="3882">
                  <c:v>313.5</c:v>
                </c:pt>
                <c:pt idx="3883">
                  <c:v>313.03333300000003</c:v>
                </c:pt>
                <c:pt idx="3884">
                  <c:v>312.7</c:v>
                </c:pt>
                <c:pt idx="3885">
                  <c:v>313.46666699999997</c:v>
                </c:pt>
                <c:pt idx="3886">
                  <c:v>313.8</c:v>
                </c:pt>
                <c:pt idx="3887">
                  <c:v>313.60000000000002</c:v>
                </c:pt>
                <c:pt idx="3888">
                  <c:v>314.16666700000002</c:v>
                </c:pt>
                <c:pt idx="3889">
                  <c:v>309.36666700000001</c:v>
                </c:pt>
                <c:pt idx="3890">
                  <c:v>314.76666699999998</c:v>
                </c:pt>
                <c:pt idx="3891">
                  <c:v>315.066667</c:v>
                </c:pt>
                <c:pt idx="3892">
                  <c:v>312</c:v>
                </c:pt>
                <c:pt idx="3893">
                  <c:v>314.96666699999997</c:v>
                </c:pt>
                <c:pt idx="3894">
                  <c:v>313.7</c:v>
                </c:pt>
                <c:pt idx="3895">
                  <c:v>314.5</c:v>
                </c:pt>
                <c:pt idx="3896">
                  <c:v>314.60000000000002</c:v>
                </c:pt>
                <c:pt idx="3897">
                  <c:v>315.60000000000002</c:v>
                </c:pt>
                <c:pt idx="3898">
                  <c:v>313.933333</c:v>
                </c:pt>
                <c:pt idx="3899">
                  <c:v>310.63333299999999</c:v>
                </c:pt>
                <c:pt idx="3900">
                  <c:v>313.10000000000002</c:v>
                </c:pt>
                <c:pt idx="3901">
                  <c:v>315.566667</c:v>
                </c:pt>
                <c:pt idx="3902">
                  <c:v>315.46666699999997</c:v>
                </c:pt>
                <c:pt idx="3903">
                  <c:v>315.16666700000002</c:v>
                </c:pt>
                <c:pt idx="3904">
                  <c:v>314.3</c:v>
                </c:pt>
                <c:pt idx="3905">
                  <c:v>315.76666699999998</c:v>
                </c:pt>
                <c:pt idx="3906">
                  <c:v>313.10000000000002</c:v>
                </c:pt>
                <c:pt idx="3907">
                  <c:v>316.23333300000002</c:v>
                </c:pt>
                <c:pt idx="3908">
                  <c:v>316.2</c:v>
                </c:pt>
                <c:pt idx="3909">
                  <c:v>312.23333300000002</c:v>
                </c:pt>
                <c:pt idx="3910">
                  <c:v>316.13333299999999</c:v>
                </c:pt>
                <c:pt idx="3911">
                  <c:v>317.73333300000002</c:v>
                </c:pt>
                <c:pt idx="3912">
                  <c:v>346.4</c:v>
                </c:pt>
                <c:pt idx="3913">
                  <c:v>316.89999999999998</c:v>
                </c:pt>
                <c:pt idx="3914">
                  <c:v>315.26666699999998</c:v>
                </c:pt>
                <c:pt idx="3915">
                  <c:v>316.83333299999998</c:v>
                </c:pt>
                <c:pt idx="3916">
                  <c:v>316.7</c:v>
                </c:pt>
                <c:pt idx="3917">
                  <c:v>316.46666699999997</c:v>
                </c:pt>
                <c:pt idx="3918">
                  <c:v>316.8</c:v>
                </c:pt>
                <c:pt idx="3919">
                  <c:v>312.8</c:v>
                </c:pt>
                <c:pt idx="3920">
                  <c:v>317.26666699999998</c:v>
                </c:pt>
                <c:pt idx="3921">
                  <c:v>317</c:v>
                </c:pt>
                <c:pt idx="3922">
                  <c:v>318.46666699999997</c:v>
                </c:pt>
                <c:pt idx="3923">
                  <c:v>317.566667</c:v>
                </c:pt>
                <c:pt idx="3924">
                  <c:v>317.39999999999998</c:v>
                </c:pt>
                <c:pt idx="3925">
                  <c:v>317.76666699999998</c:v>
                </c:pt>
                <c:pt idx="3926">
                  <c:v>317.433333</c:v>
                </c:pt>
                <c:pt idx="3927">
                  <c:v>318.36666700000001</c:v>
                </c:pt>
                <c:pt idx="3928">
                  <c:v>319.83333299999998</c:v>
                </c:pt>
                <c:pt idx="3929">
                  <c:v>313.566667</c:v>
                </c:pt>
                <c:pt idx="3930">
                  <c:v>318.73333300000002</c:v>
                </c:pt>
                <c:pt idx="3931">
                  <c:v>319.36666700000001</c:v>
                </c:pt>
                <c:pt idx="3932">
                  <c:v>328.1</c:v>
                </c:pt>
                <c:pt idx="3933">
                  <c:v>317.60000000000002</c:v>
                </c:pt>
                <c:pt idx="3934">
                  <c:v>316.63333299999999</c:v>
                </c:pt>
                <c:pt idx="3935">
                  <c:v>318.5</c:v>
                </c:pt>
                <c:pt idx="3936">
                  <c:v>319.86666700000001</c:v>
                </c:pt>
                <c:pt idx="3937">
                  <c:v>320.46666699999997</c:v>
                </c:pt>
                <c:pt idx="3938">
                  <c:v>319.60000000000002</c:v>
                </c:pt>
                <c:pt idx="3939">
                  <c:v>314.36666700000001</c:v>
                </c:pt>
                <c:pt idx="3940">
                  <c:v>320.39999999999998</c:v>
                </c:pt>
                <c:pt idx="3941">
                  <c:v>319.933333</c:v>
                </c:pt>
                <c:pt idx="3942">
                  <c:v>317.39999999999998</c:v>
                </c:pt>
                <c:pt idx="3943">
                  <c:v>320.33333299999998</c:v>
                </c:pt>
                <c:pt idx="3944">
                  <c:v>318.63333299999999</c:v>
                </c:pt>
                <c:pt idx="3945">
                  <c:v>320.066667</c:v>
                </c:pt>
                <c:pt idx="3946">
                  <c:v>320.46666699999997</c:v>
                </c:pt>
                <c:pt idx="3947">
                  <c:v>320.39999999999998</c:v>
                </c:pt>
                <c:pt idx="3948">
                  <c:v>317.76666699999998</c:v>
                </c:pt>
                <c:pt idx="3949">
                  <c:v>315.03333300000003</c:v>
                </c:pt>
                <c:pt idx="3950">
                  <c:v>317.5</c:v>
                </c:pt>
                <c:pt idx="3951">
                  <c:v>319.933333</c:v>
                </c:pt>
                <c:pt idx="3952">
                  <c:v>321.10000000000002</c:v>
                </c:pt>
                <c:pt idx="3953">
                  <c:v>321.46666699999997</c:v>
                </c:pt>
                <c:pt idx="3954">
                  <c:v>319.16666700000002</c:v>
                </c:pt>
                <c:pt idx="3955">
                  <c:v>322.89999999999998</c:v>
                </c:pt>
                <c:pt idx="3956">
                  <c:v>318.433333</c:v>
                </c:pt>
                <c:pt idx="3957">
                  <c:v>321.46666699999997</c:v>
                </c:pt>
                <c:pt idx="3958">
                  <c:v>324.60000000000002</c:v>
                </c:pt>
                <c:pt idx="3959">
                  <c:v>318.26666699999998</c:v>
                </c:pt>
                <c:pt idx="3960">
                  <c:v>351.73333300000002</c:v>
                </c:pt>
                <c:pt idx="3961">
                  <c:v>321.46666699999997</c:v>
                </c:pt>
                <c:pt idx="3962">
                  <c:v>322.16666700000002</c:v>
                </c:pt>
                <c:pt idx="3963">
                  <c:v>321.933333</c:v>
                </c:pt>
                <c:pt idx="3964">
                  <c:v>321.26666699999998</c:v>
                </c:pt>
                <c:pt idx="3965">
                  <c:v>324.13333299999999</c:v>
                </c:pt>
                <c:pt idx="3966">
                  <c:v>323.26666699999998</c:v>
                </c:pt>
                <c:pt idx="3967">
                  <c:v>322.83333299999998</c:v>
                </c:pt>
                <c:pt idx="3968">
                  <c:v>323.83333299999998</c:v>
                </c:pt>
                <c:pt idx="3969">
                  <c:v>317.66666700000002</c:v>
                </c:pt>
                <c:pt idx="3970">
                  <c:v>323.7</c:v>
                </c:pt>
                <c:pt idx="3971">
                  <c:v>322.433333</c:v>
                </c:pt>
                <c:pt idx="3972">
                  <c:v>323.933333</c:v>
                </c:pt>
                <c:pt idx="3973">
                  <c:v>323.89999999999998</c:v>
                </c:pt>
                <c:pt idx="3974">
                  <c:v>331.73333300000002</c:v>
                </c:pt>
                <c:pt idx="3975">
                  <c:v>323.76666699999998</c:v>
                </c:pt>
                <c:pt idx="3976">
                  <c:v>323.86666700000001</c:v>
                </c:pt>
                <c:pt idx="3977">
                  <c:v>324.2</c:v>
                </c:pt>
                <c:pt idx="3978">
                  <c:v>323.66666700000002</c:v>
                </c:pt>
                <c:pt idx="3979">
                  <c:v>319.26666699999998</c:v>
                </c:pt>
                <c:pt idx="3980">
                  <c:v>323.76666699999998</c:v>
                </c:pt>
                <c:pt idx="3981">
                  <c:v>324.8</c:v>
                </c:pt>
                <c:pt idx="3982">
                  <c:v>325.86666700000001</c:v>
                </c:pt>
                <c:pt idx="3983">
                  <c:v>324.76666699999998</c:v>
                </c:pt>
                <c:pt idx="3984">
                  <c:v>323.73333300000002</c:v>
                </c:pt>
                <c:pt idx="3985">
                  <c:v>325.3</c:v>
                </c:pt>
                <c:pt idx="3986">
                  <c:v>325.96666699999997</c:v>
                </c:pt>
                <c:pt idx="3987">
                  <c:v>324.89999999999998</c:v>
                </c:pt>
                <c:pt idx="3988">
                  <c:v>325.433333</c:v>
                </c:pt>
                <c:pt idx="3989">
                  <c:v>321.066667</c:v>
                </c:pt>
                <c:pt idx="3990">
                  <c:v>326.10000000000002</c:v>
                </c:pt>
                <c:pt idx="3991">
                  <c:v>325.7</c:v>
                </c:pt>
                <c:pt idx="3992">
                  <c:v>322.36666700000001</c:v>
                </c:pt>
                <c:pt idx="3993">
                  <c:v>325.066667</c:v>
                </c:pt>
                <c:pt idx="3994">
                  <c:v>324.03333300000003</c:v>
                </c:pt>
                <c:pt idx="3995">
                  <c:v>325.96666699999997</c:v>
                </c:pt>
                <c:pt idx="3996">
                  <c:v>328.53333300000003</c:v>
                </c:pt>
                <c:pt idx="3997">
                  <c:v>326.46666699999997</c:v>
                </c:pt>
                <c:pt idx="3998">
                  <c:v>323.7</c:v>
                </c:pt>
                <c:pt idx="3999">
                  <c:v>321.5</c:v>
                </c:pt>
                <c:pt idx="4000">
                  <c:v>324.46666699999997</c:v>
                </c:pt>
                <c:pt idx="4001">
                  <c:v>327.03333300000003</c:v>
                </c:pt>
                <c:pt idx="4002">
                  <c:v>327.73333300000002</c:v>
                </c:pt>
                <c:pt idx="4003">
                  <c:v>327.73333300000002</c:v>
                </c:pt>
                <c:pt idx="4004">
                  <c:v>327.10000000000002</c:v>
                </c:pt>
                <c:pt idx="4005">
                  <c:v>327.9</c:v>
                </c:pt>
                <c:pt idx="4006">
                  <c:v>324.10000000000002</c:v>
                </c:pt>
                <c:pt idx="4007">
                  <c:v>326.73333300000002</c:v>
                </c:pt>
                <c:pt idx="4008">
                  <c:v>327.36666700000001</c:v>
                </c:pt>
                <c:pt idx="4009">
                  <c:v>323.23333300000002</c:v>
                </c:pt>
                <c:pt idx="4010">
                  <c:v>327.73333300000002</c:v>
                </c:pt>
                <c:pt idx="4011">
                  <c:v>328.1</c:v>
                </c:pt>
                <c:pt idx="4012">
                  <c:v>328.2</c:v>
                </c:pt>
                <c:pt idx="4013">
                  <c:v>328.1</c:v>
                </c:pt>
                <c:pt idx="4014">
                  <c:v>326.96666699999997</c:v>
                </c:pt>
                <c:pt idx="4015">
                  <c:v>328.1</c:v>
                </c:pt>
                <c:pt idx="4016">
                  <c:v>328.066667</c:v>
                </c:pt>
                <c:pt idx="4017">
                  <c:v>328.066667</c:v>
                </c:pt>
                <c:pt idx="4018">
                  <c:v>328.83333299999998</c:v>
                </c:pt>
                <c:pt idx="4019">
                  <c:v>323.066667</c:v>
                </c:pt>
                <c:pt idx="4020">
                  <c:v>328.66666700000002</c:v>
                </c:pt>
                <c:pt idx="4021">
                  <c:v>328.53333300000003</c:v>
                </c:pt>
                <c:pt idx="4022">
                  <c:v>328.933333</c:v>
                </c:pt>
                <c:pt idx="4023">
                  <c:v>328.66666700000002</c:v>
                </c:pt>
                <c:pt idx="4024">
                  <c:v>358.76666699999998</c:v>
                </c:pt>
                <c:pt idx="4025">
                  <c:v>329.16666700000002</c:v>
                </c:pt>
                <c:pt idx="4026">
                  <c:v>329.566667</c:v>
                </c:pt>
                <c:pt idx="4027">
                  <c:v>329.8</c:v>
                </c:pt>
                <c:pt idx="4028">
                  <c:v>329.63333299999999</c:v>
                </c:pt>
                <c:pt idx="4029">
                  <c:v>324.39999999999998</c:v>
                </c:pt>
                <c:pt idx="4030">
                  <c:v>330.566667</c:v>
                </c:pt>
                <c:pt idx="4031">
                  <c:v>330.53333300000003</c:v>
                </c:pt>
                <c:pt idx="4032">
                  <c:v>361</c:v>
                </c:pt>
                <c:pt idx="4033">
                  <c:v>331.53333300000003</c:v>
                </c:pt>
                <c:pt idx="4034">
                  <c:v>330.96666699999997</c:v>
                </c:pt>
                <c:pt idx="4035">
                  <c:v>330.6</c:v>
                </c:pt>
                <c:pt idx="4036">
                  <c:v>330.9</c:v>
                </c:pt>
                <c:pt idx="4037">
                  <c:v>330.73333300000002</c:v>
                </c:pt>
                <c:pt idx="4038">
                  <c:v>331.5</c:v>
                </c:pt>
                <c:pt idx="4039">
                  <c:v>326.16666700000002</c:v>
                </c:pt>
                <c:pt idx="4040">
                  <c:v>332</c:v>
                </c:pt>
                <c:pt idx="4041">
                  <c:v>331.8</c:v>
                </c:pt>
                <c:pt idx="4042">
                  <c:v>329.8</c:v>
                </c:pt>
                <c:pt idx="4043">
                  <c:v>332.33333299999998</c:v>
                </c:pt>
                <c:pt idx="4044">
                  <c:v>329.96666699999997</c:v>
                </c:pt>
                <c:pt idx="4045">
                  <c:v>331.566667</c:v>
                </c:pt>
                <c:pt idx="4046">
                  <c:v>331.7</c:v>
                </c:pt>
                <c:pt idx="4047">
                  <c:v>332.66666700000002</c:v>
                </c:pt>
                <c:pt idx="4048">
                  <c:v>329.46666699999997</c:v>
                </c:pt>
                <c:pt idx="4049">
                  <c:v>358.33333299999998</c:v>
                </c:pt>
                <c:pt idx="4050">
                  <c:v>329.36666700000001</c:v>
                </c:pt>
                <c:pt idx="4051">
                  <c:v>332.8</c:v>
                </c:pt>
                <c:pt idx="4052">
                  <c:v>332.7</c:v>
                </c:pt>
                <c:pt idx="4053">
                  <c:v>333.33333299999998</c:v>
                </c:pt>
                <c:pt idx="4054">
                  <c:v>331.9</c:v>
                </c:pt>
                <c:pt idx="4055">
                  <c:v>332.96666699999997</c:v>
                </c:pt>
                <c:pt idx="4056">
                  <c:v>329.63333299999999</c:v>
                </c:pt>
                <c:pt idx="4057">
                  <c:v>337.16666700000002</c:v>
                </c:pt>
                <c:pt idx="4058">
                  <c:v>339</c:v>
                </c:pt>
                <c:pt idx="4059">
                  <c:v>328.86666700000001</c:v>
                </c:pt>
                <c:pt idx="4060">
                  <c:v>333.33333299999998</c:v>
                </c:pt>
                <c:pt idx="4061">
                  <c:v>333.76666699999998</c:v>
                </c:pt>
                <c:pt idx="4062">
                  <c:v>334.2</c:v>
                </c:pt>
                <c:pt idx="4063">
                  <c:v>333.66666700000002</c:v>
                </c:pt>
                <c:pt idx="4064">
                  <c:v>332.53333300000003</c:v>
                </c:pt>
                <c:pt idx="4065">
                  <c:v>334.26666699999998</c:v>
                </c:pt>
                <c:pt idx="4066">
                  <c:v>336.433333</c:v>
                </c:pt>
                <c:pt idx="4067">
                  <c:v>335.03333300000003</c:v>
                </c:pt>
                <c:pt idx="4068">
                  <c:v>335.03333300000003</c:v>
                </c:pt>
                <c:pt idx="4069">
                  <c:v>329.53333300000003</c:v>
                </c:pt>
                <c:pt idx="4070">
                  <c:v>335.1</c:v>
                </c:pt>
                <c:pt idx="4071">
                  <c:v>335.16666700000002</c:v>
                </c:pt>
                <c:pt idx="4072">
                  <c:v>334.73333300000002</c:v>
                </c:pt>
                <c:pt idx="4073">
                  <c:v>334.33333299999998</c:v>
                </c:pt>
                <c:pt idx="4074">
                  <c:v>333.96666699999997</c:v>
                </c:pt>
                <c:pt idx="4075">
                  <c:v>336.03333300000003</c:v>
                </c:pt>
                <c:pt idx="4076">
                  <c:v>334.86666700000001</c:v>
                </c:pt>
                <c:pt idx="4077">
                  <c:v>335.36666700000001</c:v>
                </c:pt>
                <c:pt idx="4078">
                  <c:v>335.066667</c:v>
                </c:pt>
                <c:pt idx="4079">
                  <c:v>330.066667</c:v>
                </c:pt>
                <c:pt idx="4080">
                  <c:v>335.73333300000002</c:v>
                </c:pt>
                <c:pt idx="4081">
                  <c:v>336.433333</c:v>
                </c:pt>
                <c:pt idx="4082">
                  <c:v>336.86666700000001</c:v>
                </c:pt>
                <c:pt idx="4083">
                  <c:v>335.83333299999998</c:v>
                </c:pt>
                <c:pt idx="4084">
                  <c:v>337.36666700000001</c:v>
                </c:pt>
                <c:pt idx="4085">
                  <c:v>335.96666699999997</c:v>
                </c:pt>
                <c:pt idx="4086">
                  <c:v>337.36666700000001</c:v>
                </c:pt>
                <c:pt idx="4087">
                  <c:v>367.4</c:v>
                </c:pt>
                <c:pt idx="4088">
                  <c:v>336.566667</c:v>
                </c:pt>
                <c:pt idx="4089">
                  <c:v>331.8</c:v>
                </c:pt>
                <c:pt idx="4090">
                  <c:v>337.433333</c:v>
                </c:pt>
                <c:pt idx="4091">
                  <c:v>339.4</c:v>
                </c:pt>
                <c:pt idx="4092">
                  <c:v>335.83333299999998</c:v>
                </c:pt>
                <c:pt idx="4093">
                  <c:v>337.6</c:v>
                </c:pt>
                <c:pt idx="4094">
                  <c:v>336.433333</c:v>
                </c:pt>
                <c:pt idx="4095">
                  <c:v>337.53333300000003</c:v>
                </c:pt>
                <c:pt idx="4096">
                  <c:v>339.1</c:v>
                </c:pt>
                <c:pt idx="4097">
                  <c:v>349.83333299999998</c:v>
                </c:pt>
                <c:pt idx="4098">
                  <c:v>336.566667</c:v>
                </c:pt>
                <c:pt idx="4099">
                  <c:v>335.83333299999998</c:v>
                </c:pt>
                <c:pt idx="4100">
                  <c:v>336.4</c:v>
                </c:pt>
                <c:pt idx="4101">
                  <c:v>339.5</c:v>
                </c:pt>
                <c:pt idx="4102">
                  <c:v>339.433333</c:v>
                </c:pt>
                <c:pt idx="4103">
                  <c:v>340.8</c:v>
                </c:pt>
                <c:pt idx="4104">
                  <c:v>337.76666699999998</c:v>
                </c:pt>
                <c:pt idx="4105">
                  <c:v>340.66666700000002</c:v>
                </c:pt>
                <c:pt idx="4106">
                  <c:v>341.13333299999999</c:v>
                </c:pt>
                <c:pt idx="4107">
                  <c:v>341.53333300000003</c:v>
                </c:pt>
                <c:pt idx="4108">
                  <c:v>339.76666699999998</c:v>
                </c:pt>
                <c:pt idx="4109">
                  <c:v>334.6</c:v>
                </c:pt>
                <c:pt idx="4110">
                  <c:v>339.066667</c:v>
                </c:pt>
                <c:pt idx="4111">
                  <c:v>342.13333299999999</c:v>
                </c:pt>
                <c:pt idx="4112">
                  <c:v>340.16666700000002</c:v>
                </c:pt>
                <c:pt idx="4113">
                  <c:v>340.36666700000001</c:v>
                </c:pt>
                <c:pt idx="4114">
                  <c:v>339.566667</c:v>
                </c:pt>
                <c:pt idx="4115">
                  <c:v>340.1</c:v>
                </c:pt>
                <c:pt idx="4116">
                  <c:v>340.76666699999998</c:v>
                </c:pt>
                <c:pt idx="4117">
                  <c:v>341.03333300000003</c:v>
                </c:pt>
                <c:pt idx="4118">
                  <c:v>341.23333300000002</c:v>
                </c:pt>
                <c:pt idx="4119">
                  <c:v>335.433333</c:v>
                </c:pt>
                <c:pt idx="4120">
                  <c:v>340.1</c:v>
                </c:pt>
                <c:pt idx="4121">
                  <c:v>341.66666700000002</c:v>
                </c:pt>
                <c:pt idx="4122">
                  <c:v>341.5</c:v>
                </c:pt>
                <c:pt idx="4123">
                  <c:v>342.9</c:v>
                </c:pt>
                <c:pt idx="4124">
                  <c:v>340.9</c:v>
                </c:pt>
                <c:pt idx="4125">
                  <c:v>342.2</c:v>
                </c:pt>
                <c:pt idx="4126">
                  <c:v>341.6</c:v>
                </c:pt>
                <c:pt idx="4127">
                  <c:v>342.066667</c:v>
                </c:pt>
                <c:pt idx="4128">
                  <c:v>341.36666700000001</c:v>
                </c:pt>
                <c:pt idx="4129">
                  <c:v>336.2</c:v>
                </c:pt>
                <c:pt idx="4130">
                  <c:v>341.9</c:v>
                </c:pt>
                <c:pt idx="4131">
                  <c:v>343.73333300000002</c:v>
                </c:pt>
                <c:pt idx="4132">
                  <c:v>341.933333</c:v>
                </c:pt>
                <c:pt idx="4133">
                  <c:v>342.2</c:v>
                </c:pt>
                <c:pt idx="4134">
                  <c:v>341.33333299999998</c:v>
                </c:pt>
                <c:pt idx="4135">
                  <c:v>343.46666699999997</c:v>
                </c:pt>
                <c:pt idx="4136">
                  <c:v>343.9</c:v>
                </c:pt>
                <c:pt idx="4137">
                  <c:v>342.9</c:v>
                </c:pt>
                <c:pt idx="4138">
                  <c:v>343.03333300000003</c:v>
                </c:pt>
                <c:pt idx="4139">
                  <c:v>339.2</c:v>
                </c:pt>
                <c:pt idx="4140">
                  <c:v>342.76666699999998</c:v>
                </c:pt>
                <c:pt idx="4141">
                  <c:v>343.066667</c:v>
                </c:pt>
                <c:pt idx="4142">
                  <c:v>339.96666699999997</c:v>
                </c:pt>
                <c:pt idx="4143">
                  <c:v>344.8</c:v>
                </c:pt>
                <c:pt idx="4144">
                  <c:v>343.26666699999998</c:v>
                </c:pt>
                <c:pt idx="4145">
                  <c:v>344.53333300000003</c:v>
                </c:pt>
                <c:pt idx="4146">
                  <c:v>344.7</c:v>
                </c:pt>
                <c:pt idx="4147">
                  <c:v>345.6</c:v>
                </c:pt>
                <c:pt idx="4148">
                  <c:v>342.33333299999998</c:v>
                </c:pt>
                <c:pt idx="4149">
                  <c:v>339.83333299999998</c:v>
                </c:pt>
                <c:pt idx="4150">
                  <c:v>343.16666700000002</c:v>
                </c:pt>
                <c:pt idx="4151">
                  <c:v>346.16666700000002</c:v>
                </c:pt>
                <c:pt idx="4152">
                  <c:v>345.933333</c:v>
                </c:pt>
                <c:pt idx="4153">
                  <c:v>345.36666700000001</c:v>
                </c:pt>
                <c:pt idx="4154">
                  <c:v>344.433333</c:v>
                </c:pt>
                <c:pt idx="4155">
                  <c:v>345.8</c:v>
                </c:pt>
                <c:pt idx="4156">
                  <c:v>341.83333299999998</c:v>
                </c:pt>
                <c:pt idx="4157">
                  <c:v>345.76666699999998</c:v>
                </c:pt>
                <c:pt idx="4158">
                  <c:v>345.83333299999998</c:v>
                </c:pt>
                <c:pt idx="4159">
                  <c:v>344.76666699999998</c:v>
                </c:pt>
                <c:pt idx="4160">
                  <c:v>345.76666699999998</c:v>
                </c:pt>
                <c:pt idx="4161">
                  <c:v>345.6</c:v>
                </c:pt>
                <c:pt idx="4162">
                  <c:v>345.76666699999998</c:v>
                </c:pt>
                <c:pt idx="4163">
                  <c:v>346.9</c:v>
                </c:pt>
                <c:pt idx="4164">
                  <c:v>345.1</c:v>
                </c:pt>
                <c:pt idx="4165">
                  <c:v>346.76666699999998</c:v>
                </c:pt>
                <c:pt idx="4166">
                  <c:v>346.433333</c:v>
                </c:pt>
                <c:pt idx="4167">
                  <c:v>345.73333300000002</c:v>
                </c:pt>
                <c:pt idx="4168">
                  <c:v>346.16666700000002</c:v>
                </c:pt>
                <c:pt idx="4169">
                  <c:v>341.76666699999998</c:v>
                </c:pt>
                <c:pt idx="4170">
                  <c:v>346.7</c:v>
                </c:pt>
                <c:pt idx="4171">
                  <c:v>348</c:v>
                </c:pt>
                <c:pt idx="4172">
                  <c:v>346.433333</c:v>
                </c:pt>
                <c:pt idx="4173">
                  <c:v>346.33333299999998</c:v>
                </c:pt>
                <c:pt idx="4174">
                  <c:v>345.46666699999997</c:v>
                </c:pt>
                <c:pt idx="4175">
                  <c:v>346.86666700000001</c:v>
                </c:pt>
                <c:pt idx="4176">
                  <c:v>347.7</c:v>
                </c:pt>
                <c:pt idx="4177">
                  <c:v>347.9</c:v>
                </c:pt>
                <c:pt idx="4178">
                  <c:v>353.933333</c:v>
                </c:pt>
                <c:pt idx="4179">
                  <c:v>342.63333299999999</c:v>
                </c:pt>
                <c:pt idx="4180">
                  <c:v>347.8</c:v>
                </c:pt>
                <c:pt idx="4181">
                  <c:v>379.26666699999998</c:v>
                </c:pt>
                <c:pt idx="4182">
                  <c:v>347.7</c:v>
                </c:pt>
                <c:pt idx="4183">
                  <c:v>347.76666699999998</c:v>
                </c:pt>
                <c:pt idx="4184">
                  <c:v>346.9</c:v>
                </c:pt>
                <c:pt idx="4185">
                  <c:v>348.16666700000002</c:v>
                </c:pt>
                <c:pt idx="4186">
                  <c:v>347.9</c:v>
                </c:pt>
                <c:pt idx="4187">
                  <c:v>349.16666700000002</c:v>
                </c:pt>
                <c:pt idx="4188">
                  <c:v>348.36666700000001</c:v>
                </c:pt>
                <c:pt idx="4189">
                  <c:v>343.73333300000002</c:v>
                </c:pt>
                <c:pt idx="4190">
                  <c:v>349.5</c:v>
                </c:pt>
                <c:pt idx="4191">
                  <c:v>348.566667</c:v>
                </c:pt>
                <c:pt idx="4192">
                  <c:v>345.8</c:v>
                </c:pt>
                <c:pt idx="4193">
                  <c:v>348.933333</c:v>
                </c:pt>
                <c:pt idx="4194">
                  <c:v>347.933333</c:v>
                </c:pt>
                <c:pt idx="4195">
                  <c:v>350.96666699999997</c:v>
                </c:pt>
                <c:pt idx="4196">
                  <c:v>349.96666699999997</c:v>
                </c:pt>
                <c:pt idx="4197">
                  <c:v>350.3</c:v>
                </c:pt>
                <c:pt idx="4198">
                  <c:v>348.33333299999998</c:v>
                </c:pt>
                <c:pt idx="4199">
                  <c:v>347</c:v>
                </c:pt>
                <c:pt idx="4200">
                  <c:v>347.4</c:v>
                </c:pt>
                <c:pt idx="4201">
                  <c:v>352.16666700000002</c:v>
                </c:pt>
                <c:pt idx="4202">
                  <c:v>383.03333300000003</c:v>
                </c:pt>
                <c:pt idx="4203">
                  <c:v>351.4</c:v>
                </c:pt>
                <c:pt idx="4204">
                  <c:v>349.933333</c:v>
                </c:pt>
                <c:pt idx="4205">
                  <c:v>352</c:v>
                </c:pt>
                <c:pt idx="4206">
                  <c:v>348.66666700000002</c:v>
                </c:pt>
                <c:pt idx="4207">
                  <c:v>351.96666699999997</c:v>
                </c:pt>
                <c:pt idx="4208">
                  <c:v>351.23333300000002</c:v>
                </c:pt>
                <c:pt idx="4209">
                  <c:v>346.36666700000001</c:v>
                </c:pt>
                <c:pt idx="4210">
                  <c:v>351.26666699999998</c:v>
                </c:pt>
                <c:pt idx="4211">
                  <c:v>352.46666699999997</c:v>
                </c:pt>
                <c:pt idx="4212">
                  <c:v>351.4</c:v>
                </c:pt>
                <c:pt idx="4213">
                  <c:v>352.76666699999998</c:v>
                </c:pt>
                <c:pt idx="4214">
                  <c:v>349.96666699999997</c:v>
                </c:pt>
                <c:pt idx="4215">
                  <c:v>351.933333</c:v>
                </c:pt>
                <c:pt idx="4216">
                  <c:v>351.36666700000001</c:v>
                </c:pt>
                <c:pt idx="4217">
                  <c:v>352.46666699999997</c:v>
                </c:pt>
                <c:pt idx="4218">
                  <c:v>354.03333300000003</c:v>
                </c:pt>
                <c:pt idx="4219">
                  <c:v>348</c:v>
                </c:pt>
                <c:pt idx="4220">
                  <c:v>352.36666700000001</c:v>
                </c:pt>
                <c:pt idx="4221">
                  <c:v>352.933333</c:v>
                </c:pt>
                <c:pt idx="4222">
                  <c:v>352.23333300000002</c:v>
                </c:pt>
                <c:pt idx="4223">
                  <c:v>352.36666700000001</c:v>
                </c:pt>
                <c:pt idx="4224">
                  <c:v>350.63333299999999</c:v>
                </c:pt>
                <c:pt idx="4225">
                  <c:v>351.933333</c:v>
                </c:pt>
                <c:pt idx="4226">
                  <c:v>354.23333300000002</c:v>
                </c:pt>
                <c:pt idx="4227">
                  <c:v>354.13333299999999</c:v>
                </c:pt>
                <c:pt idx="4228">
                  <c:v>353.73333300000002</c:v>
                </c:pt>
                <c:pt idx="4229">
                  <c:v>348.36666700000001</c:v>
                </c:pt>
                <c:pt idx="4230">
                  <c:v>354.2</c:v>
                </c:pt>
                <c:pt idx="4231">
                  <c:v>353.16666700000002</c:v>
                </c:pt>
                <c:pt idx="4232">
                  <c:v>354.7</c:v>
                </c:pt>
                <c:pt idx="4233">
                  <c:v>355.433333</c:v>
                </c:pt>
                <c:pt idx="4234">
                  <c:v>352.9</c:v>
                </c:pt>
                <c:pt idx="4235">
                  <c:v>354</c:v>
                </c:pt>
                <c:pt idx="4236">
                  <c:v>354.1</c:v>
                </c:pt>
                <c:pt idx="4237">
                  <c:v>354.16666700000002</c:v>
                </c:pt>
                <c:pt idx="4238">
                  <c:v>355</c:v>
                </c:pt>
                <c:pt idx="4239">
                  <c:v>350.46666699999997</c:v>
                </c:pt>
                <c:pt idx="4240">
                  <c:v>354</c:v>
                </c:pt>
                <c:pt idx="4241">
                  <c:v>354.8</c:v>
                </c:pt>
                <c:pt idx="4242">
                  <c:v>351.8</c:v>
                </c:pt>
                <c:pt idx="4243">
                  <c:v>355.6</c:v>
                </c:pt>
                <c:pt idx="4244">
                  <c:v>353.96666699999997</c:v>
                </c:pt>
                <c:pt idx="4245">
                  <c:v>355.6</c:v>
                </c:pt>
                <c:pt idx="4246">
                  <c:v>356.2</c:v>
                </c:pt>
                <c:pt idx="4247">
                  <c:v>356</c:v>
                </c:pt>
                <c:pt idx="4248">
                  <c:v>353.53333300000003</c:v>
                </c:pt>
                <c:pt idx="4249">
                  <c:v>351.16666700000002</c:v>
                </c:pt>
                <c:pt idx="4250">
                  <c:v>355.6</c:v>
                </c:pt>
                <c:pt idx="4251">
                  <c:v>357.03333300000003</c:v>
                </c:pt>
                <c:pt idx="4252">
                  <c:v>356.83333299999998</c:v>
                </c:pt>
                <c:pt idx="4253">
                  <c:v>356.36666700000001</c:v>
                </c:pt>
                <c:pt idx="4254">
                  <c:v>355.23333300000002</c:v>
                </c:pt>
                <c:pt idx="4255">
                  <c:v>355.96666699999997</c:v>
                </c:pt>
                <c:pt idx="4256">
                  <c:v>352.66666700000002</c:v>
                </c:pt>
                <c:pt idx="4257">
                  <c:v>358.4</c:v>
                </c:pt>
                <c:pt idx="4258">
                  <c:v>356.46666699999997</c:v>
                </c:pt>
                <c:pt idx="4259">
                  <c:v>351.33333299999998</c:v>
                </c:pt>
                <c:pt idx="4260">
                  <c:v>359.433333</c:v>
                </c:pt>
                <c:pt idx="4261">
                  <c:v>357.2</c:v>
                </c:pt>
                <c:pt idx="4262">
                  <c:v>356.7</c:v>
                </c:pt>
                <c:pt idx="4263">
                  <c:v>356.8</c:v>
                </c:pt>
                <c:pt idx="4264">
                  <c:v>356.1</c:v>
                </c:pt>
                <c:pt idx="4265">
                  <c:v>358.13333299999999</c:v>
                </c:pt>
                <c:pt idx="4266">
                  <c:v>357.96666699999997</c:v>
                </c:pt>
                <c:pt idx="4267">
                  <c:v>357.53333300000003</c:v>
                </c:pt>
                <c:pt idx="4268">
                  <c:v>358.2</c:v>
                </c:pt>
                <c:pt idx="4269">
                  <c:v>353</c:v>
                </c:pt>
                <c:pt idx="4270">
                  <c:v>357.83333299999998</c:v>
                </c:pt>
                <c:pt idx="4271">
                  <c:v>358</c:v>
                </c:pt>
                <c:pt idx="4272">
                  <c:v>357.433333</c:v>
                </c:pt>
                <c:pt idx="4273">
                  <c:v>358.433333</c:v>
                </c:pt>
                <c:pt idx="4274">
                  <c:v>356.86666700000001</c:v>
                </c:pt>
                <c:pt idx="4275">
                  <c:v>358.1</c:v>
                </c:pt>
                <c:pt idx="4276">
                  <c:v>359.066667</c:v>
                </c:pt>
                <c:pt idx="4277">
                  <c:v>358.76666699999998</c:v>
                </c:pt>
                <c:pt idx="4278">
                  <c:v>359.03333300000003</c:v>
                </c:pt>
                <c:pt idx="4279">
                  <c:v>354.26666699999998</c:v>
                </c:pt>
                <c:pt idx="4280">
                  <c:v>358.066667</c:v>
                </c:pt>
                <c:pt idx="4281">
                  <c:v>359.933333</c:v>
                </c:pt>
                <c:pt idx="4282">
                  <c:v>359.3</c:v>
                </c:pt>
                <c:pt idx="4283">
                  <c:v>364.1</c:v>
                </c:pt>
                <c:pt idx="4284">
                  <c:v>358.933333</c:v>
                </c:pt>
                <c:pt idx="4285">
                  <c:v>359.8</c:v>
                </c:pt>
                <c:pt idx="4286">
                  <c:v>359.9</c:v>
                </c:pt>
                <c:pt idx="4287">
                  <c:v>363.36666700000001</c:v>
                </c:pt>
                <c:pt idx="4288">
                  <c:v>361.23333300000002</c:v>
                </c:pt>
                <c:pt idx="4289">
                  <c:v>356.63333299999999</c:v>
                </c:pt>
                <c:pt idx="4290">
                  <c:v>359.86666700000001</c:v>
                </c:pt>
                <c:pt idx="4291">
                  <c:v>362.3</c:v>
                </c:pt>
                <c:pt idx="4292">
                  <c:v>358.66666700000002</c:v>
                </c:pt>
                <c:pt idx="4293">
                  <c:v>361.3</c:v>
                </c:pt>
                <c:pt idx="4294">
                  <c:v>359.66666700000002</c:v>
                </c:pt>
                <c:pt idx="4295">
                  <c:v>361.03333300000003</c:v>
                </c:pt>
                <c:pt idx="4296">
                  <c:v>362.73333300000002</c:v>
                </c:pt>
                <c:pt idx="4297">
                  <c:v>363.6</c:v>
                </c:pt>
                <c:pt idx="4298">
                  <c:v>357.76666699999998</c:v>
                </c:pt>
                <c:pt idx="4299">
                  <c:v>357.96666699999997</c:v>
                </c:pt>
                <c:pt idx="4300">
                  <c:v>358.36666700000001</c:v>
                </c:pt>
                <c:pt idx="4301">
                  <c:v>362.66666700000002</c:v>
                </c:pt>
                <c:pt idx="4302">
                  <c:v>362.73333300000002</c:v>
                </c:pt>
                <c:pt idx="4303">
                  <c:v>361.96666699999997</c:v>
                </c:pt>
                <c:pt idx="4304">
                  <c:v>361.8</c:v>
                </c:pt>
                <c:pt idx="4305">
                  <c:v>362.53333300000003</c:v>
                </c:pt>
                <c:pt idx="4306">
                  <c:v>359.9</c:v>
                </c:pt>
                <c:pt idx="4307">
                  <c:v>362.3</c:v>
                </c:pt>
                <c:pt idx="4308">
                  <c:v>363.33333299999998</c:v>
                </c:pt>
                <c:pt idx="4309">
                  <c:v>358.63333299999999</c:v>
                </c:pt>
                <c:pt idx="4310">
                  <c:v>363.76666699999998</c:v>
                </c:pt>
                <c:pt idx="4311">
                  <c:v>363.66666700000002</c:v>
                </c:pt>
                <c:pt idx="4312">
                  <c:v>364.4</c:v>
                </c:pt>
                <c:pt idx="4313">
                  <c:v>362.83333299999998</c:v>
                </c:pt>
                <c:pt idx="4314">
                  <c:v>362.86666700000001</c:v>
                </c:pt>
                <c:pt idx="4315">
                  <c:v>363.4</c:v>
                </c:pt>
                <c:pt idx="4316">
                  <c:v>362.86666700000001</c:v>
                </c:pt>
                <c:pt idx="4317">
                  <c:v>369.3</c:v>
                </c:pt>
                <c:pt idx="4318">
                  <c:v>365.83333299999998</c:v>
                </c:pt>
                <c:pt idx="4319">
                  <c:v>358.566667</c:v>
                </c:pt>
                <c:pt idx="4320">
                  <c:v>362.46666699999997</c:v>
                </c:pt>
                <c:pt idx="4321">
                  <c:v>364.53333300000003</c:v>
                </c:pt>
                <c:pt idx="4322">
                  <c:v>364.73333300000002</c:v>
                </c:pt>
                <c:pt idx="4323">
                  <c:v>364.4</c:v>
                </c:pt>
                <c:pt idx="4324">
                  <c:v>363.53333300000003</c:v>
                </c:pt>
                <c:pt idx="4325">
                  <c:v>366.066667</c:v>
                </c:pt>
                <c:pt idx="4326">
                  <c:v>365.86666700000001</c:v>
                </c:pt>
                <c:pt idx="4327">
                  <c:v>364.83333299999998</c:v>
                </c:pt>
                <c:pt idx="4328">
                  <c:v>363.5</c:v>
                </c:pt>
                <c:pt idx="4329">
                  <c:v>359.26666699999998</c:v>
                </c:pt>
                <c:pt idx="4330">
                  <c:v>365.13333299999999</c:v>
                </c:pt>
                <c:pt idx="4331">
                  <c:v>364.46666699999997</c:v>
                </c:pt>
                <c:pt idx="4332">
                  <c:v>364.8</c:v>
                </c:pt>
                <c:pt idx="4333">
                  <c:v>363.6</c:v>
                </c:pt>
                <c:pt idx="4334">
                  <c:v>365.63333299999999</c:v>
                </c:pt>
                <c:pt idx="4335">
                  <c:v>365.66666700000002</c:v>
                </c:pt>
                <c:pt idx="4336">
                  <c:v>368.5</c:v>
                </c:pt>
                <c:pt idx="4337">
                  <c:v>368.23333300000002</c:v>
                </c:pt>
                <c:pt idx="4338">
                  <c:v>365.8</c:v>
                </c:pt>
                <c:pt idx="4339">
                  <c:v>362.1</c:v>
                </c:pt>
                <c:pt idx="4340">
                  <c:v>369.03333300000003</c:v>
                </c:pt>
                <c:pt idx="4341">
                  <c:v>367.36666700000001</c:v>
                </c:pt>
                <c:pt idx="4342">
                  <c:v>364.8</c:v>
                </c:pt>
                <c:pt idx="4343">
                  <c:v>368.2</c:v>
                </c:pt>
                <c:pt idx="4344">
                  <c:v>367.16666700000002</c:v>
                </c:pt>
                <c:pt idx="4345">
                  <c:v>366.4</c:v>
                </c:pt>
                <c:pt idx="4346">
                  <c:v>366.1</c:v>
                </c:pt>
                <c:pt idx="4347">
                  <c:v>366.46666699999997</c:v>
                </c:pt>
                <c:pt idx="4348">
                  <c:v>364.96666699999997</c:v>
                </c:pt>
                <c:pt idx="4349">
                  <c:v>362.23333300000002</c:v>
                </c:pt>
                <c:pt idx="4350">
                  <c:v>365.46666699999997</c:v>
                </c:pt>
                <c:pt idx="4351">
                  <c:v>369.6</c:v>
                </c:pt>
                <c:pt idx="4352">
                  <c:v>367.4</c:v>
                </c:pt>
                <c:pt idx="4353">
                  <c:v>368.33333299999998</c:v>
                </c:pt>
                <c:pt idx="4354">
                  <c:v>366.4</c:v>
                </c:pt>
                <c:pt idx="4355">
                  <c:v>376.46666699999997</c:v>
                </c:pt>
                <c:pt idx="4356">
                  <c:v>366</c:v>
                </c:pt>
                <c:pt idx="4357">
                  <c:v>368.23333300000002</c:v>
                </c:pt>
                <c:pt idx="4358">
                  <c:v>369.23333300000002</c:v>
                </c:pt>
                <c:pt idx="4359">
                  <c:v>364.2</c:v>
                </c:pt>
                <c:pt idx="4360">
                  <c:v>367.23333300000002</c:v>
                </c:pt>
                <c:pt idx="4361">
                  <c:v>368.5</c:v>
                </c:pt>
                <c:pt idx="4362">
                  <c:v>368.9</c:v>
                </c:pt>
                <c:pt idx="4363">
                  <c:v>370.8</c:v>
                </c:pt>
                <c:pt idx="4364">
                  <c:v>367.03333300000003</c:v>
                </c:pt>
                <c:pt idx="4365">
                  <c:v>369.066667</c:v>
                </c:pt>
                <c:pt idx="4366">
                  <c:v>369.4</c:v>
                </c:pt>
                <c:pt idx="4367">
                  <c:v>370.66666700000002</c:v>
                </c:pt>
                <c:pt idx="4368">
                  <c:v>369.8</c:v>
                </c:pt>
                <c:pt idx="4369">
                  <c:v>365.23333300000002</c:v>
                </c:pt>
                <c:pt idx="4370">
                  <c:v>370.96666699999997</c:v>
                </c:pt>
                <c:pt idx="4371">
                  <c:v>370.4</c:v>
                </c:pt>
                <c:pt idx="4372">
                  <c:v>370.96666699999997</c:v>
                </c:pt>
                <c:pt idx="4373">
                  <c:v>370.7</c:v>
                </c:pt>
                <c:pt idx="4374">
                  <c:v>369.2</c:v>
                </c:pt>
                <c:pt idx="4375">
                  <c:v>369.9</c:v>
                </c:pt>
                <c:pt idx="4376">
                  <c:v>370.433333</c:v>
                </c:pt>
                <c:pt idx="4377">
                  <c:v>371.933333</c:v>
                </c:pt>
                <c:pt idx="4378">
                  <c:v>372.2</c:v>
                </c:pt>
                <c:pt idx="4379">
                  <c:v>366.86666700000001</c:v>
                </c:pt>
                <c:pt idx="4380">
                  <c:v>371.7</c:v>
                </c:pt>
                <c:pt idx="4381">
                  <c:v>371.83333299999998</c:v>
                </c:pt>
                <c:pt idx="4382">
                  <c:v>372.16666700000002</c:v>
                </c:pt>
                <c:pt idx="4383">
                  <c:v>370.8</c:v>
                </c:pt>
                <c:pt idx="4384">
                  <c:v>371.66666700000002</c:v>
                </c:pt>
                <c:pt idx="4385">
                  <c:v>371.76666699999998</c:v>
                </c:pt>
                <c:pt idx="4386">
                  <c:v>405.7</c:v>
                </c:pt>
                <c:pt idx="4387">
                  <c:v>372.6</c:v>
                </c:pt>
                <c:pt idx="4388">
                  <c:v>372.6</c:v>
                </c:pt>
                <c:pt idx="4389">
                  <c:v>367.66666700000002</c:v>
                </c:pt>
                <c:pt idx="4390">
                  <c:v>374.03333300000003</c:v>
                </c:pt>
                <c:pt idx="4391">
                  <c:v>372.23333300000002</c:v>
                </c:pt>
                <c:pt idx="4392">
                  <c:v>370.03333300000003</c:v>
                </c:pt>
                <c:pt idx="4393">
                  <c:v>372.066667</c:v>
                </c:pt>
                <c:pt idx="4394">
                  <c:v>372.8</c:v>
                </c:pt>
                <c:pt idx="4395">
                  <c:v>372.4</c:v>
                </c:pt>
                <c:pt idx="4396">
                  <c:v>373.2</c:v>
                </c:pt>
                <c:pt idx="4397">
                  <c:v>372.933333</c:v>
                </c:pt>
                <c:pt idx="4398">
                  <c:v>369.53333300000003</c:v>
                </c:pt>
                <c:pt idx="4399">
                  <c:v>368.6</c:v>
                </c:pt>
                <c:pt idx="4400">
                  <c:v>370.8</c:v>
                </c:pt>
                <c:pt idx="4401">
                  <c:v>374.9</c:v>
                </c:pt>
                <c:pt idx="4402">
                  <c:v>374</c:v>
                </c:pt>
                <c:pt idx="4403">
                  <c:v>374.4</c:v>
                </c:pt>
                <c:pt idx="4404">
                  <c:v>373.3</c:v>
                </c:pt>
                <c:pt idx="4405">
                  <c:v>374.03333300000003</c:v>
                </c:pt>
                <c:pt idx="4406">
                  <c:v>371.6</c:v>
                </c:pt>
                <c:pt idx="4407">
                  <c:v>408.76666699999998</c:v>
                </c:pt>
                <c:pt idx="4408">
                  <c:v>373.63333299999999</c:v>
                </c:pt>
                <c:pt idx="4409">
                  <c:v>370.83333299999998</c:v>
                </c:pt>
                <c:pt idx="4410">
                  <c:v>375.433333</c:v>
                </c:pt>
                <c:pt idx="4411">
                  <c:v>374.83333299999998</c:v>
                </c:pt>
                <c:pt idx="4412">
                  <c:v>375.1</c:v>
                </c:pt>
                <c:pt idx="4413">
                  <c:v>374.76666699999998</c:v>
                </c:pt>
                <c:pt idx="4414">
                  <c:v>374.1</c:v>
                </c:pt>
                <c:pt idx="4415">
                  <c:v>375</c:v>
                </c:pt>
                <c:pt idx="4416">
                  <c:v>376</c:v>
                </c:pt>
                <c:pt idx="4417">
                  <c:v>375.6</c:v>
                </c:pt>
                <c:pt idx="4418">
                  <c:v>376.3</c:v>
                </c:pt>
                <c:pt idx="4419">
                  <c:v>370.3</c:v>
                </c:pt>
                <c:pt idx="4420">
                  <c:v>375.8</c:v>
                </c:pt>
                <c:pt idx="4421">
                  <c:v>375.36666700000001</c:v>
                </c:pt>
                <c:pt idx="4422">
                  <c:v>376.5</c:v>
                </c:pt>
                <c:pt idx="4423">
                  <c:v>376.066667</c:v>
                </c:pt>
                <c:pt idx="4424">
                  <c:v>376</c:v>
                </c:pt>
                <c:pt idx="4425">
                  <c:v>376.066667</c:v>
                </c:pt>
                <c:pt idx="4426">
                  <c:v>375.8</c:v>
                </c:pt>
                <c:pt idx="4427">
                  <c:v>377.16666700000002</c:v>
                </c:pt>
                <c:pt idx="4428">
                  <c:v>377.3</c:v>
                </c:pt>
                <c:pt idx="4429">
                  <c:v>372.7</c:v>
                </c:pt>
                <c:pt idx="4430">
                  <c:v>376.066667</c:v>
                </c:pt>
                <c:pt idx="4431">
                  <c:v>377.96666699999997</c:v>
                </c:pt>
                <c:pt idx="4432">
                  <c:v>383.46666699999997</c:v>
                </c:pt>
                <c:pt idx="4433">
                  <c:v>377.066667</c:v>
                </c:pt>
                <c:pt idx="4434">
                  <c:v>376.46666699999997</c:v>
                </c:pt>
                <c:pt idx="4435">
                  <c:v>377.96666699999997</c:v>
                </c:pt>
                <c:pt idx="4436">
                  <c:v>377.46666699999997</c:v>
                </c:pt>
                <c:pt idx="4437">
                  <c:v>378.86666700000001</c:v>
                </c:pt>
                <c:pt idx="4438">
                  <c:v>378.066667</c:v>
                </c:pt>
                <c:pt idx="4439">
                  <c:v>373</c:v>
                </c:pt>
                <c:pt idx="4440">
                  <c:v>377.66666700000002</c:v>
                </c:pt>
                <c:pt idx="4441">
                  <c:v>378.46666699999997</c:v>
                </c:pt>
                <c:pt idx="4442">
                  <c:v>375.73333300000002</c:v>
                </c:pt>
                <c:pt idx="4443">
                  <c:v>379.16666700000002</c:v>
                </c:pt>
                <c:pt idx="4444">
                  <c:v>378.2</c:v>
                </c:pt>
                <c:pt idx="4445">
                  <c:v>379.03333300000003</c:v>
                </c:pt>
                <c:pt idx="4446">
                  <c:v>379.8</c:v>
                </c:pt>
                <c:pt idx="4447">
                  <c:v>384.33333299999998</c:v>
                </c:pt>
                <c:pt idx="4448">
                  <c:v>377.1</c:v>
                </c:pt>
                <c:pt idx="4449">
                  <c:v>374.4</c:v>
                </c:pt>
                <c:pt idx="4450">
                  <c:v>378</c:v>
                </c:pt>
                <c:pt idx="4451">
                  <c:v>378.86666700000001</c:v>
                </c:pt>
                <c:pt idx="4452">
                  <c:v>379.1</c:v>
                </c:pt>
                <c:pt idx="4453">
                  <c:v>380.66666700000002</c:v>
                </c:pt>
                <c:pt idx="4454">
                  <c:v>379.5</c:v>
                </c:pt>
                <c:pt idx="4455">
                  <c:v>379.73333300000002</c:v>
                </c:pt>
                <c:pt idx="4456">
                  <c:v>376.53333300000003</c:v>
                </c:pt>
                <c:pt idx="4457">
                  <c:v>379.76666699999998</c:v>
                </c:pt>
                <c:pt idx="4458">
                  <c:v>383.66666700000002</c:v>
                </c:pt>
                <c:pt idx="4459">
                  <c:v>377.566667</c:v>
                </c:pt>
                <c:pt idx="4460">
                  <c:v>380.4</c:v>
                </c:pt>
                <c:pt idx="4461">
                  <c:v>380.83333299999998</c:v>
                </c:pt>
                <c:pt idx="4462">
                  <c:v>380.4</c:v>
                </c:pt>
                <c:pt idx="4463">
                  <c:v>380.33333299999998</c:v>
                </c:pt>
                <c:pt idx="4464">
                  <c:v>379.83333299999998</c:v>
                </c:pt>
                <c:pt idx="4465">
                  <c:v>380.16666700000002</c:v>
                </c:pt>
                <c:pt idx="4466">
                  <c:v>381.3</c:v>
                </c:pt>
                <c:pt idx="4467">
                  <c:v>414.73333300000002</c:v>
                </c:pt>
                <c:pt idx="4468">
                  <c:v>381.76666699999998</c:v>
                </c:pt>
                <c:pt idx="4469">
                  <c:v>376.73333300000002</c:v>
                </c:pt>
                <c:pt idx="4470">
                  <c:v>381.8</c:v>
                </c:pt>
                <c:pt idx="4471">
                  <c:v>381.76666699999998</c:v>
                </c:pt>
                <c:pt idx="4472">
                  <c:v>384.16666700000002</c:v>
                </c:pt>
                <c:pt idx="4473">
                  <c:v>389</c:v>
                </c:pt>
                <c:pt idx="4474">
                  <c:v>381.83333299999998</c:v>
                </c:pt>
                <c:pt idx="4475">
                  <c:v>382.83333299999998</c:v>
                </c:pt>
                <c:pt idx="4476">
                  <c:v>382.66666700000002</c:v>
                </c:pt>
                <c:pt idx="4477">
                  <c:v>382.26666699999998</c:v>
                </c:pt>
                <c:pt idx="4478">
                  <c:v>382.26666699999998</c:v>
                </c:pt>
                <c:pt idx="4479">
                  <c:v>412.86666700000001</c:v>
                </c:pt>
                <c:pt idx="4480">
                  <c:v>382.16666700000002</c:v>
                </c:pt>
                <c:pt idx="4481">
                  <c:v>382.566667</c:v>
                </c:pt>
                <c:pt idx="4482">
                  <c:v>383.3</c:v>
                </c:pt>
                <c:pt idx="4483">
                  <c:v>383.13333299999999</c:v>
                </c:pt>
                <c:pt idx="4484">
                  <c:v>383.26666699999998</c:v>
                </c:pt>
                <c:pt idx="4485">
                  <c:v>384.23333300000002</c:v>
                </c:pt>
                <c:pt idx="4486">
                  <c:v>384.26666699999998</c:v>
                </c:pt>
                <c:pt idx="4487">
                  <c:v>384.26666699999998</c:v>
                </c:pt>
                <c:pt idx="4488">
                  <c:v>384.03333300000003</c:v>
                </c:pt>
                <c:pt idx="4489">
                  <c:v>379.13333299999999</c:v>
                </c:pt>
                <c:pt idx="4490">
                  <c:v>383.86666700000001</c:v>
                </c:pt>
                <c:pt idx="4491">
                  <c:v>384.6</c:v>
                </c:pt>
                <c:pt idx="4492">
                  <c:v>381.23333300000002</c:v>
                </c:pt>
                <c:pt idx="4493">
                  <c:v>385.433333</c:v>
                </c:pt>
                <c:pt idx="4494">
                  <c:v>385.066667</c:v>
                </c:pt>
                <c:pt idx="4495">
                  <c:v>384.933333</c:v>
                </c:pt>
                <c:pt idx="4496">
                  <c:v>385.36666700000001</c:v>
                </c:pt>
                <c:pt idx="4497">
                  <c:v>387.63333299999999</c:v>
                </c:pt>
                <c:pt idx="4498">
                  <c:v>382.53333300000003</c:v>
                </c:pt>
                <c:pt idx="4499">
                  <c:v>382.23333300000002</c:v>
                </c:pt>
                <c:pt idx="4500">
                  <c:v>382.933333</c:v>
                </c:pt>
                <c:pt idx="4501">
                  <c:v>385.96666699999997</c:v>
                </c:pt>
                <c:pt idx="4502">
                  <c:v>385.33333299999998</c:v>
                </c:pt>
                <c:pt idx="4503">
                  <c:v>385.53333300000003</c:v>
                </c:pt>
                <c:pt idx="4504">
                  <c:v>386.46666699999997</c:v>
                </c:pt>
                <c:pt idx="4505">
                  <c:v>385.9</c:v>
                </c:pt>
                <c:pt idx="4506">
                  <c:v>384.1</c:v>
                </c:pt>
                <c:pt idx="4507">
                  <c:v>387.1</c:v>
                </c:pt>
                <c:pt idx="4508">
                  <c:v>386.26666699999998</c:v>
                </c:pt>
                <c:pt idx="4509">
                  <c:v>381.63333299999999</c:v>
                </c:pt>
                <c:pt idx="4510">
                  <c:v>385.33333299999998</c:v>
                </c:pt>
                <c:pt idx="4511">
                  <c:v>386.23333300000002</c:v>
                </c:pt>
                <c:pt idx="4512">
                  <c:v>386.36666700000001</c:v>
                </c:pt>
                <c:pt idx="4513">
                  <c:v>386.26666699999998</c:v>
                </c:pt>
                <c:pt idx="4514">
                  <c:v>385.46666699999997</c:v>
                </c:pt>
                <c:pt idx="4515">
                  <c:v>389.26666699999998</c:v>
                </c:pt>
                <c:pt idx="4516">
                  <c:v>386.33333299999998</c:v>
                </c:pt>
                <c:pt idx="4517">
                  <c:v>386.46666699999997</c:v>
                </c:pt>
                <c:pt idx="4518">
                  <c:v>387.03333300000003</c:v>
                </c:pt>
                <c:pt idx="4519">
                  <c:v>382.63333299999999</c:v>
                </c:pt>
                <c:pt idx="4520">
                  <c:v>387.433333</c:v>
                </c:pt>
                <c:pt idx="4521">
                  <c:v>387.4</c:v>
                </c:pt>
                <c:pt idx="4522">
                  <c:v>387.63333299999999</c:v>
                </c:pt>
                <c:pt idx="4523">
                  <c:v>388.46666699999997</c:v>
                </c:pt>
                <c:pt idx="4524">
                  <c:v>386.83333299999998</c:v>
                </c:pt>
                <c:pt idx="4525">
                  <c:v>389.7</c:v>
                </c:pt>
                <c:pt idx="4526">
                  <c:v>388.066667</c:v>
                </c:pt>
                <c:pt idx="4527">
                  <c:v>388.13333299999999</c:v>
                </c:pt>
                <c:pt idx="4528">
                  <c:v>387.36666700000001</c:v>
                </c:pt>
                <c:pt idx="4529">
                  <c:v>383.73333300000002</c:v>
                </c:pt>
                <c:pt idx="4530">
                  <c:v>422.66666700000002</c:v>
                </c:pt>
                <c:pt idx="4531">
                  <c:v>388.73333300000002</c:v>
                </c:pt>
                <c:pt idx="4532">
                  <c:v>388.566667</c:v>
                </c:pt>
                <c:pt idx="4533">
                  <c:v>387.8</c:v>
                </c:pt>
                <c:pt idx="4534">
                  <c:v>388.36666700000001</c:v>
                </c:pt>
                <c:pt idx="4535">
                  <c:v>388.13333299999999</c:v>
                </c:pt>
                <c:pt idx="4536">
                  <c:v>389.53333300000003</c:v>
                </c:pt>
                <c:pt idx="4537">
                  <c:v>388.63333299999999</c:v>
                </c:pt>
                <c:pt idx="4538">
                  <c:v>389.566667</c:v>
                </c:pt>
                <c:pt idx="4539">
                  <c:v>384.53333300000003</c:v>
                </c:pt>
                <c:pt idx="4540">
                  <c:v>389.26666699999998</c:v>
                </c:pt>
                <c:pt idx="4541">
                  <c:v>390.7</c:v>
                </c:pt>
                <c:pt idx="4542">
                  <c:v>387.23333300000002</c:v>
                </c:pt>
                <c:pt idx="4543">
                  <c:v>390.73333300000002</c:v>
                </c:pt>
                <c:pt idx="4544">
                  <c:v>390.566667</c:v>
                </c:pt>
                <c:pt idx="4545">
                  <c:v>391.66666700000002</c:v>
                </c:pt>
                <c:pt idx="4546">
                  <c:v>391</c:v>
                </c:pt>
                <c:pt idx="4547">
                  <c:v>391.066667</c:v>
                </c:pt>
                <c:pt idx="4548">
                  <c:v>388.13333299999999</c:v>
                </c:pt>
                <c:pt idx="4549">
                  <c:v>386.46666699999997</c:v>
                </c:pt>
                <c:pt idx="4550">
                  <c:v>395.53333300000003</c:v>
                </c:pt>
                <c:pt idx="4551">
                  <c:v>395.566667</c:v>
                </c:pt>
                <c:pt idx="4552">
                  <c:v>392.066667</c:v>
                </c:pt>
                <c:pt idx="4553">
                  <c:v>392.63333299999999</c:v>
                </c:pt>
                <c:pt idx="4554">
                  <c:v>391.33333299999998</c:v>
                </c:pt>
                <c:pt idx="4555">
                  <c:v>392.433333</c:v>
                </c:pt>
                <c:pt idx="4556">
                  <c:v>389.83333299999998</c:v>
                </c:pt>
                <c:pt idx="4557">
                  <c:v>392.433333</c:v>
                </c:pt>
                <c:pt idx="4558">
                  <c:v>392.6</c:v>
                </c:pt>
                <c:pt idx="4559">
                  <c:v>388.566667</c:v>
                </c:pt>
                <c:pt idx="4560">
                  <c:v>393.066667</c:v>
                </c:pt>
                <c:pt idx="4561">
                  <c:v>393.8</c:v>
                </c:pt>
                <c:pt idx="4562">
                  <c:v>393.36666700000001</c:v>
                </c:pt>
                <c:pt idx="4563">
                  <c:v>393.566667</c:v>
                </c:pt>
                <c:pt idx="4564">
                  <c:v>428.26666699999998</c:v>
                </c:pt>
                <c:pt idx="4565">
                  <c:v>393.5</c:v>
                </c:pt>
                <c:pt idx="4566">
                  <c:v>394.433333</c:v>
                </c:pt>
                <c:pt idx="4567">
                  <c:v>393.86666700000001</c:v>
                </c:pt>
              </c:numCache>
            </c:numRef>
          </c:yVal>
          <c:smooth val="0"/>
          <c:extLst>
            <c:ext xmlns:c16="http://schemas.microsoft.com/office/drawing/2014/chart" uri="{C3380CC4-5D6E-409C-BE32-E72D297353CC}">
              <c16:uniqueId val="{00000000-9BCC-42BB-AE08-4C6D36BEFF28}"/>
            </c:ext>
          </c:extLst>
        </c:ser>
        <c:ser>
          <c:idx val="1"/>
          <c:order val="1"/>
          <c:tx>
            <c:strRef>
              <c:f>'test4-50000000'!$C$1</c:f>
              <c:strCache>
                <c:ptCount val="1"/>
                <c:pt idx="0">
                  <c:v> QR Sort</c:v>
                </c:pt>
              </c:strCache>
            </c:strRef>
          </c:tx>
          <c:spPr>
            <a:ln w="19050" cap="rnd">
              <a:solidFill>
                <a:schemeClr val="accent2"/>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C$2:$C$4569</c:f>
              <c:numCache>
                <c:formatCode>General</c:formatCode>
                <c:ptCount val="4568"/>
                <c:pt idx="0">
                  <c:v>0.1</c:v>
                </c:pt>
                <c:pt idx="1">
                  <c:v>3.3333000000000002E-2</c:v>
                </c:pt>
                <c:pt idx="2">
                  <c:v>0</c:v>
                </c:pt>
                <c:pt idx="3">
                  <c:v>3.3333000000000002E-2</c:v>
                </c:pt>
                <c:pt idx="4">
                  <c:v>6.6667000000000004E-2</c:v>
                </c:pt>
                <c:pt idx="5">
                  <c:v>0.13333300000000001</c:v>
                </c:pt>
                <c:pt idx="6">
                  <c:v>0.1</c:v>
                </c:pt>
                <c:pt idx="7">
                  <c:v>0.1</c:v>
                </c:pt>
                <c:pt idx="8">
                  <c:v>0.1</c:v>
                </c:pt>
                <c:pt idx="9">
                  <c:v>6.6667000000000004E-2</c:v>
                </c:pt>
                <c:pt idx="10">
                  <c:v>0.23333300000000001</c:v>
                </c:pt>
                <c:pt idx="11">
                  <c:v>0.13333300000000001</c:v>
                </c:pt>
                <c:pt idx="12">
                  <c:v>0.2</c:v>
                </c:pt>
                <c:pt idx="13">
                  <c:v>0</c:v>
                </c:pt>
                <c:pt idx="14">
                  <c:v>0.13333300000000001</c:v>
                </c:pt>
                <c:pt idx="15">
                  <c:v>0.16666700000000001</c:v>
                </c:pt>
                <c:pt idx="16">
                  <c:v>0.16666700000000001</c:v>
                </c:pt>
                <c:pt idx="17">
                  <c:v>0.13333300000000001</c:v>
                </c:pt>
                <c:pt idx="18">
                  <c:v>0.2</c:v>
                </c:pt>
                <c:pt idx="19">
                  <c:v>0.2</c:v>
                </c:pt>
                <c:pt idx="20">
                  <c:v>0.2</c:v>
                </c:pt>
                <c:pt idx="21">
                  <c:v>0.26666699999999999</c:v>
                </c:pt>
                <c:pt idx="22">
                  <c:v>0.2</c:v>
                </c:pt>
                <c:pt idx="23">
                  <c:v>0.23333300000000001</c:v>
                </c:pt>
                <c:pt idx="24">
                  <c:v>0.26666699999999999</c:v>
                </c:pt>
                <c:pt idx="25">
                  <c:v>0.33333299999999999</c:v>
                </c:pt>
                <c:pt idx="26">
                  <c:v>0.2</c:v>
                </c:pt>
                <c:pt idx="27">
                  <c:v>0.13333300000000001</c:v>
                </c:pt>
                <c:pt idx="28">
                  <c:v>0.4</c:v>
                </c:pt>
                <c:pt idx="29">
                  <c:v>0.4</c:v>
                </c:pt>
                <c:pt idx="30">
                  <c:v>0.36666700000000002</c:v>
                </c:pt>
                <c:pt idx="31">
                  <c:v>0.466667</c:v>
                </c:pt>
                <c:pt idx="32">
                  <c:v>0.33333299999999999</c:v>
                </c:pt>
                <c:pt idx="33">
                  <c:v>0.43333300000000002</c:v>
                </c:pt>
                <c:pt idx="34">
                  <c:v>0.33333299999999999</c:v>
                </c:pt>
                <c:pt idx="35">
                  <c:v>0.43333300000000002</c:v>
                </c:pt>
                <c:pt idx="36">
                  <c:v>0.4</c:v>
                </c:pt>
                <c:pt idx="37">
                  <c:v>0.33333299999999999</c:v>
                </c:pt>
                <c:pt idx="38">
                  <c:v>0.43333300000000002</c:v>
                </c:pt>
                <c:pt idx="39">
                  <c:v>0.43333300000000002</c:v>
                </c:pt>
                <c:pt idx="40">
                  <c:v>0.63333300000000003</c:v>
                </c:pt>
                <c:pt idx="41">
                  <c:v>0.466667</c:v>
                </c:pt>
                <c:pt idx="42">
                  <c:v>0.5</c:v>
                </c:pt>
                <c:pt idx="43">
                  <c:v>0.4</c:v>
                </c:pt>
                <c:pt idx="44">
                  <c:v>0.6</c:v>
                </c:pt>
                <c:pt idx="45">
                  <c:v>0.466667</c:v>
                </c:pt>
                <c:pt idx="46">
                  <c:v>0.36666700000000002</c:v>
                </c:pt>
                <c:pt idx="47">
                  <c:v>0.7</c:v>
                </c:pt>
                <c:pt idx="48">
                  <c:v>0.56666700000000003</c:v>
                </c:pt>
                <c:pt idx="49">
                  <c:v>0.466667</c:v>
                </c:pt>
                <c:pt idx="50">
                  <c:v>0.7</c:v>
                </c:pt>
                <c:pt idx="51">
                  <c:v>0.86666699999999997</c:v>
                </c:pt>
                <c:pt idx="52">
                  <c:v>0.6</c:v>
                </c:pt>
                <c:pt idx="53">
                  <c:v>0.76666699999999999</c:v>
                </c:pt>
                <c:pt idx="54">
                  <c:v>0.7</c:v>
                </c:pt>
                <c:pt idx="55">
                  <c:v>0.43333300000000002</c:v>
                </c:pt>
                <c:pt idx="56">
                  <c:v>0.7</c:v>
                </c:pt>
                <c:pt idx="57">
                  <c:v>0.7</c:v>
                </c:pt>
                <c:pt idx="58">
                  <c:v>0.73333300000000001</c:v>
                </c:pt>
                <c:pt idx="59">
                  <c:v>0.66666700000000001</c:v>
                </c:pt>
                <c:pt idx="60">
                  <c:v>0.76666699999999999</c:v>
                </c:pt>
                <c:pt idx="61">
                  <c:v>0.83333299999999999</c:v>
                </c:pt>
                <c:pt idx="62">
                  <c:v>1</c:v>
                </c:pt>
                <c:pt idx="63">
                  <c:v>1.2</c:v>
                </c:pt>
                <c:pt idx="64">
                  <c:v>0.63333300000000003</c:v>
                </c:pt>
                <c:pt idx="65">
                  <c:v>0.73333300000000001</c:v>
                </c:pt>
                <c:pt idx="66">
                  <c:v>0.66666700000000001</c:v>
                </c:pt>
                <c:pt idx="67">
                  <c:v>0.76666699999999999</c:v>
                </c:pt>
                <c:pt idx="68">
                  <c:v>0.6</c:v>
                </c:pt>
                <c:pt idx="69">
                  <c:v>0.8</c:v>
                </c:pt>
                <c:pt idx="70">
                  <c:v>0.9</c:v>
                </c:pt>
                <c:pt idx="71">
                  <c:v>0.76666699999999999</c:v>
                </c:pt>
                <c:pt idx="72">
                  <c:v>0.83333299999999999</c:v>
                </c:pt>
                <c:pt idx="73">
                  <c:v>0.86666699999999997</c:v>
                </c:pt>
                <c:pt idx="74">
                  <c:v>1.066667</c:v>
                </c:pt>
                <c:pt idx="75">
                  <c:v>0.86666699999999997</c:v>
                </c:pt>
                <c:pt idx="76">
                  <c:v>0.83333299999999999</c:v>
                </c:pt>
                <c:pt idx="77">
                  <c:v>0.8</c:v>
                </c:pt>
                <c:pt idx="78">
                  <c:v>0.86666699999999997</c:v>
                </c:pt>
                <c:pt idx="79">
                  <c:v>0.9</c:v>
                </c:pt>
                <c:pt idx="80">
                  <c:v>0.96666700000000005</c:v>
                </c:pt>
                <c:pt idx="81">
                  <c:v>0.93333299999999997</c:v>
                </c:pt>
                <c:pt idx="82">
                  <c:v>1.066667</c:v>
                </c:pt>
                <c:pt idx="83">
                  <c:v>0.86666699999999997</c:v>
                </c:pt>
                <c:pt idx="84">
                  <c:v>0.9</c:v>
                </c:pt>
                <c:pt idx="85">
                  <c:v>0.93333299999999997</c:v>
                </c:pt>
                <c:pt idx="86">
                  <c:v>0.93333299999999997</c:v>
                </c:pt>
                <c:pt idx="87">
                  <c:v>1.0333330000000001</c:v>
                </c:pt>
                <c:pt idx="88">
                  <c:v>0.9</c:v>
                </c:pt>
                <c:pt idx="89">
                  <c:v>1.0333330000000001</c:v>
                </c:pt>
                <c:pt idx="90">
                  <c:v>1.1333329999999999</c:v>
                </c:pt>
                <c:pt idx="91">
                  <c:v>1</c:v>
                </c:pt>
                <c:pt idx="92">
                  <c:v>0.96666700000000005</c:v>
                </c:pt>
                <c:pt idx="93">
                  <c:v>1.066667</c:v>
                </c:pt>
                <c:pt idx="94">
                  <c:v>1.0333330000000001</c:v>
                </c:pt>
                <c:pt idx="95">
                  <c:v>1.433333</c:v>
                </c:pt>
                <c:pt idx="96">
                  <c:v>1.1000000000000001</c:v>
                </c:pt>
                <c:pt idx="97">
                  <c:v>1.1333329999999999</c:v>
                </c:pt>
                <c:pt idx="98">
                  <c:v>1.1333329999999999</c:v>
                </c:pt>
                <c:pt idx="99">
                  <c:v>1.066667</c:v>
                </c:pt>
                <c:pt idx="100">
                  <c:v>1</c:v>
                </c:pt>
                <c:pt idx="101">
                  <c:v>1.1666669999999999</c:v>
                </c:pt>
                <c:pt idx="102">
                  <c:v>1.1000000000000001</c:v>
                </c:pt>
                <c:pt idx="103">
                  <c:v>1.3333330000000001</c:v>
                </c:pt>
                <c:pt idx="104">
                  <c:v>1</c:v>
                </c:pt>
                <c:pt idx="105">
                  <c:v>1.1000000000000001</c:v>
                </c:pt>
                <c:pt idx="106">
                  <c:v>1</c:v>
                </c:pt>
                <c:pt idx="107">
                  <c:v>1.5</c:v>
                </c:pt>
                <c:pt idx="108">
                  <c:v>1.1666669999999999</c:v>
                </c:pt>
                <c:pt idx="109">
                  <c:v>1.233333</c:v>
                </c:pt>
                <c:pt idx="110">
                  <c:v>1.233333</c:v>
                </c:pt>
                <c:pt idx="111">
                  <c:v>1.2</c:v>
                </c:pt>
                <c:pt idx="112">
                  <c:v>1.3333330000000001</c:v>
                </c:pt>
                <c:pt idx="113">
                  <c:v>1.266667</c:v>
                </c:pt>
                <c:pt idx="114">
                  <c:v>1.233333</c:v>
                </c:pt>
                <c:pt idx="115">
                  <c:v>1.2</c:v>
                </c:pt>
                <c:pt idx="116">
                  <c:v>1.266667</c:v>
                </c:pt>
                <c:pt idx="117">
                  <c:v>1.3333330000000001</c:v>
                </c:pt>
                <c:pt idx="118">
                  <c:v>1.3333330000000001</c:v>
                </c:pt>
                <c:pt idx="119">
                  <c:v>1.2</c:v>
                </c:pt>
                <c:pt idx="120">
                  <c:v>1.5333330000000001</c:v>
                </c:pt>
                <c:pt idx="121">
                  <c:v>1.2</c:v>
                </c:pt>
                <c:pt idx="122">
                  <c:v>1.2</c:v>
                </c:pt>
                <c:pt idx="123">
                  <c:v>1.4</c:v>
                </c:pt>
                <c:pt idx="124">
                  <c:v>1.1333329999999999</c:v>
                </c:pt>
                <c:pt idx="125">
                  <c:v>1.5</c:v>
                </c:pt>
                <c:pt idx="126">
                  <c:v>1.3666670000000001</c:v>
                </c:pt>
                <c:pt idx="127">
                  <c:v>2.0333329999999998</c:v>
                </c:pt>
                <c:pt idx="128">
                  <c:v>1.566667</c:v>
                </c:pt>
                <c:pt idx="129">
                  <c:v>1.2</c:v>
                </c:pt>
                <c:pt idx="130">
                  <c:v>1.8666670000000001</c:v>
                </c:pt>
                <c:pt idx="131">
                  <c:v>1.7</c:v>
                </c:pt>
                <c:pt idx="132">
                  <c:v>1.733333</c:v>
                </c:pt>
                <c:pt idx="133">
                  <c:v>1.9</c:v>
                </c:pt>
                <c:pt idx="134">
                  <c:v>1.6</c:v>
                </c:pt>
                <c:pt idx="135">
                  <c:v>1.566667</c:v>
                </c:pt>
                <c:pt idx="136">
                  <c:v>1.8</c:v>
                </c:pt>
                <c:pt idx="137">
                  <c:v>2.0333329999999998</c:v>
                </c:pt>
                <c:pt idx="138">
                  <c:v>2.0666669999999998</c:v>
                </c:pt>
                <c:pt idx="139">
                  <c:v>1.566667</c:v>
                </c:pt>
                <c:pt idx="140">
                  <c:v>1.933333</c:v>
                </c:pt>
                <c:pt idx="141">
                  <c:v>1.9666669999999999</c:v>
                </c:pt>
                <c:pt idx="142">
                  <c:v>2</c:v>
                </c:pt>
                <c:pt idx="143">
                  <c:v>2</c:v>
                </c:pt>
                <c:pt idx="144">
                  <c:v>1.9666669999999999</c:v>
                </c:pt>
                <c:pt idx="145">
                  <c:v>2.0666669999999998</c:v>
                </c:pt>
                <c:pt idx="146">
                  <c:v>2.0333329999999998</c:v>
                </c:pt>
                <c:pt idx="147">
                  <c:v>2.1333329999999999</c:v>
                </c:pt>
                <c:pt idx="148">
                  <c:v>2.1</c:v>
                </c:pt>
                <c:pt idx="149">
                  <c:v>1.8333330000000001</c:v>
                </c:pt>
                <c:pt idx="150">
                  <c:v>2.0666669999999998</c:v>
                </c:pt>
                <c:pt idx="151">
                  <c:v>2.2000000000000002</c:v>
                </c:pt>
                <c:pt idx="152">
                  <c:v>2.1666669999999999</c:v>
                </c:pt>
                <c:pt idx="153">
                  <c:v>2.2999999999999998</c:v>
                </c:pt>
                <c:pt idx="154">
                  <c:v>2.1333329999999999</c:v>
                </c:pt>
                <c:pt idx="155">
                  <c:v>2.266667</c:v>
                </c:pt>
                <c:pt idx="156">
                  <c:v>2.2999999999999998</c:v>
                </c:pt>
                <c:pt idx="157">
                  <c:v>2.233333</c:v>
                </c:pt>
                <c:pt idx="158">
                  <c:v>2.5</c:v>
                </c:pt>
                <c:pt idx="159">
                  <c:v>3.0666669999999998</c:v>
                </c:pt>
                <c:pt idx="160">
                  <c:v>2.2999999999999998</c:v>
                </c:pt>
                <c:pt idx="161">
                  <c:v>2.2000000000000002</c:v>
                </c:pt>
                <c:pt idx="162">
                  <c:v>2.4666670000000002</c:v>
                </c:pt>
                <c:pt idx="163">
                  <c:v>2.2999999999999998</c:v>
                </c:pt>
                <c:pt idx="164">
                  <c:v>2.1</c:v>
                </c:pt>
                <c:pt idx="165">
                  <c:v>2.5333329999999998</c:v>
                </c:pt>
                <c:pt idx="166">
                  <c:v>2.3333330000000001</c:v>
                </c:pt>
                <c:pt idx="167">
                  <c:v>2.1333329999999999</c:v>
                </c:pt>
                <c:pt idx="168">
                  <c:v>2.2999999999999998</c:v>
                </c:pt>
                <c:pt idx="169">
                  <c:v>2.1</c:v>
                </c:pt>
                <c:pt idx="170">
                  <c:v>2.266667</c:v>
                </c:pt>
                <c:pt idx="171">
                  <c:v>2.5333329999999998</c:v>
                </c:pt>
                <c:pt idx="172">
                  <c:v>2.4</c:v>
                </c:pt>
                <c:pt idx="173">
                  <c:v>2.4333330000000002</c:v>
                </c:pt>
                <c:pt idx="174">
                  <c:v>2.0666669999999998</c:v>
                </c:pt>
                <c:pt idx="175">
                  <c:v>2.0666669999999998</c:v>
                </c:pt>
                <c:pt idx="176">
                  <c:v>2.4</c:v>
                </c:pt>
                <c:pt idx="177">
                  <c:v>2.1</c:v>
                </c:pt>
                <c:pt idx="178">
                  <c:v>2.5333329999999998</c:v>
                </c:pt>
                <c:pt idx="179">
                  <c:v>1.8666670000000001</c:v>
                </c:pt>
                <c:pt idx="180">
                  <c:v>2.4333330000000002</c:v>
                </c:pt>
                <c:pt idx="181">
                  <c:v>2.0333329999999998</c:v>
                </c:pt>
                <c:pt idx="182">
                  <c:v>2.4</c:v>
                </c:pt>
                <c:pt idx="183">
                  <c:v>2.1666669999999999</c:v>
                </c:pt>
                <c:pt idx="184">
                  <c:v>2.3666670000000001</c:v>
                </c:pt>
                <c:pt idx="185">
                  <c:v>2.233333</c:v>
                </c:pt>
                <c:pt idx="186">
                  <c:v>2.6</c:v>
                </c:pt>
                <c:pt idx="187">
                  <c:v>2.0666669999999998</c:v>
                </c:pt>
                <c:pt idx="188">
                  <c:v>2.6</c:v>
                </c:pt>
                <c:pt idx="189">
                  <c:v>1.933333</c:v>
                </c:pt>
                <c:pt idx="190">
                  <c:v>2.766667</c:v>
                </c:pt>
                <c:pt idx="191">
                  <c:v>2.6666669999999999</c:v>
                </c:pt>
                <c:pt idx="192">
                  <c:v>2.766667</c:v>
                </c:pt>
                <c:pt idx="193">
                  <c:v>2.2000000000000002</c:v>
                </c:pt>
                <c:pt idx="194">
                  <c:v>2.4666670000000002</c:v>
                </c:pt>
                <c:pt idx="195">
                  <c:v>2.3666670000000001</c:v>
                </c:pt>
                <c:pt idx="196">
                  <c:v>2.7</c:v>
                </c:pt>
                <c:pt idx="197">
                  <c:v>2.1666669999999999</c:v>
                </c:pt>
                <c:pt idx="198">
                  <c:v>2.8</c:v>
                </c:pt>
                <c:pt idx="199">
                  <c:v>2.0666669999999998</c:v>
                </c:pt>
                <c:pt idx="200">
                  <c:v>2.766667</c:v>
                </c:pt>
                <c:pt idx="201">
                  <c:v>2.3666670000000001</c:v>
                </c:pt>
                <c:pt idx="202">
                  <c:v>2.8666670000000001</c:v>
                </c:pt>
                <c:pt idx="203">
                  <c:v>2.2999999999999998</c:v>
                </c:pt>
                <c:pt idx="204">
                  <c:v>2.5333329999999998</c:v>
                </c:pt>
                <c:pt idx="205">
                  <c:v>2.4</c:v>
                </c:pt>
                <c:pt idx="206">
                  <c:v>3</c:v>
                </c:pt>
                <c:pt idx="207">
                  <c:v>2.5333329999999998</c:v>
                </c:pt>
                <c:pt idx="208">
                  <c:v>2.766667</c:v>
                </c:pt>
                <c:pt idx="209">
                  <c:v>2.2999999999999998</c:v>
                </c:pt>
                <c:pt idx="210">
                  <c:v>2.8</c:v>
                </c:pt>
                <c:pt idx="211">
                  <c:v>2.4333330000000002</c:v>
                </c:pt>
                <c:pt idx="212">
                  <c:v>2.9333330000000002</c:v>
                </c:pt>
                <c:pt idx="213">
                  <c:v>2.4</c:v>
                </c:pt>
                <c:pt idx="214">
                  <c:v>2.233333</c:v>
                </c:pt>
                <c:pt idx="215">
                  <c:v>3.0333329999999998</c:v>
                </c:pt>
                <c:pt idx="216">
                  <c:v>2.4333330000000002</c:v>
                </c:pt>
                <c:pt idx="217">
                  <c:v>3.0666669999999998</c:v>
                </c:pt>
                <c:pt idx="218">
                  <c:v>2.4</c:v>
                </c:pt>
                <c:pt idx="219">
                  <c:v>2.8</c:v>
                </c:pt>
                <c:pt idx="220">
                  <c:v>2.4333330000000002</c:v>
                </c:pt>
                <c:pt idx="221">
                  <c:v>2.9666670000000002</c:v>
                </c:pt>
                <c:pt idx="222">
                  <c:v>2.6</c:v>
                </c:pt>
                <c:pt idx="223">
                  <c:v>3.3333330000000001</c:v>
                </c:pt>
                <c:pt idx="224">
                  <c:v>2.4</c:v>
                </c:pt>
                <c:pt idx="225">
                  <c:v>3.233333</c:v>
                </c:pt>
                <c:pt idx="226">
                  <c:v>2.5</c:v>
                </c:pt>
                <c:pt idx="227">
                  <c:v>3.1333329999999999</c:v>
                </c:pt>
                <c:pt idx="228">
                  <c:v>2.6333329999999999</c:v>
                </c:pt>
                <c:pt idx="229">
                  <c:v>2.8333330000000001</c:v>
                </c:pt>
                <c:pt idx="230">
                  <c:v>2.6666669999999999</c:v>
                </c:pt>
                <c:pt idx="231">
                  <c:v>3.3</c:v>
                </c:pt>
                <c:pt idx="232">
                  <c:v>2.6333329999999999</c:v>
                </c:pt>
                <c:pt idx="233">
                  <c:v>3.266667</c:v>
                </c:pt>
                <c:pt idx="234">
                  <c:v>2.5333329999999998</c:v>
                </c:pt>
                <c:pt idx="235">
                  <c:v>3.3</c:v>
                </c:pt>
                <c:pt idx="236">
                  <c:v>2.733333</c:v>
                </c:pt>
                <c:pt idx="237">
                  <c:v>3.2</c:v>
                </c:pt>
                <c:pt idx="238">
                  <c:v>2.6666669999999999</c:v>
                </c:pt>
                <c:pt idx="239">
                  <c:v>2.9666670000000002</c:v>
                </c:pt>
                <c:pt idx="240">
                  <c:v>2.6</c:v>
                </c:pt>
                <c:pt idx="241">
                  <c:v>3.4333330000000002</c:v>
                </c:pt>
                <c:pt idx="242">
                  <c:v>2.766667</c:v>
                </c:pt>
                <c:pt idx="243">
                  <c:v>3.6</c:v>
                </c:pt>
                <c:pt idx="244">
                  <c:v>2.7</c:v>
                </c:pt>
                <c:pt idx="245">
                  <c:v>3.5666669999999998</c:v>
                </c:pt>
                <c:pt idx="246">
                  <c:v>2.8666670000000001</c:v>
                </c:pt>
                <c:pt idx="247">
                  <c:v>3.3666670000000001</c:v>
                </c:pt>
                <c:pt idx="248">
                  <c:v>2.7</c:v>
                </c:pt>
                <c:pt idx="249">
                  <c:v>3.266667</c:v>
                </c:pt>
                <c:pt idx="250">
                  <c:v>3.1</c:v>
                </c:pt>
                <c:pt idx="251">
                  <c:v>4.0666669999999998</c:v>
                </c:pt>
                <c:pt idx="252">
                  <c:v>2.8666670000000001</c:v>
                </c:pt>
                <c:pt idx="253">
                  <c:v>3.7</c:v>
                </c:pt>
                <c:pt idx="254">
                  <c:v>2.8666670000000001</c:v>
                </c:pt>
                <c:pt idx="255">
                  <c:v>3.7</c:v>
                </c:pt>
                <c:pt idx="256">
                  <c:v>3.0666669999999998</c:v>
                </c:pt>
                <c:pt idx="257">
                  <c:v>3.9</c:v>
                </c:pt>
                <c:pt idx="258">
                  <c:v>3.0333329999999998</c:v>
                </c:pt>
                <c:pt idx="259">
                  <c:v>3.4666670000000002</c:v>
                </c:pt>
                <c:pt idx="260">
                  <c:v>3.733333</c:v>
                </c:pt>
                <c:pt idx="261">
                  <c:v>3.733333</c:v>
                </c:pt>
                <c:pt idx="262">
                  <c:v>3.9</c:v>
                </c:pt>
                <c:pt idx="263">
                  <c:v>3.733333</c:v>
                </c:pt>
                <c:pt idx="264">
                  <c:v>3.5333329999999998</c:v>
                </c:pt>
                <c:pt idx="265">
                  <c:v>3.766667</c:v>
                </c:pt>
                <c:pt idx="266">
                  <c:v>3.8666670000000001</c:v>
                </c:pt>
                <c:pt idx="267">
                  <c:v>3.8666670000000001</c:v>
                </c:pt>
                <c:pt idx="268">
                  <c:v>4.3</c:v>
                </c:pt>
                <c:pt idx="269">
                  <c:v>3.6</c:v>
                </c:pt>
                <c:pt idx="270">
                  <c:v>3.9666670000000002</c:v>
                </c:pt>
                <c:pt idx="271">
                  <c:v>4.0999999999999996</c:v>
                </c:pt>
                <c:pt idx="272">
                  <c:v>3.8666670000000001</c:v>
                </c:pt>
                <c:pt idx="273">
                  <c:v>3.8333330000000001</c:v>
                </c:pt>
                <c:pt idx="274">
                  <c:v>3.6</c:v>
                </c:pt>
                <c:pt idx="275">
                  <c:v>3.8666670000000001</c:v>
                </c:pt>
                <c:pt idx="276">
                  <c:v>3.9333330000000002</c:v>
                </c:pt>
                <c:pt idx="277">
                  <c:v>4</c:v>
                </c:pt>
                <c:pt idx="278">
                  <c:v>4.0333329999999998</c:v>
                </c:pt>
                <c:pt idx="279">
                  <c:v>3.6</c:v>
                </c:pt>
                <c:pt idx="280">
                  <c:v>4.0666669999999998</c:v>
                </c:pt>
                <c:pt idx="281">
                  <c:v>4.1333330000000004</c:v>
                </c:pt>
                <c:pt idx="282">
                  <c:v>4.0333329999999998</c:v>
                </c:pt>
                <c:pt idx="283">
                  <c:v>4.0999999999999996</c:v>
                </c:pt>
                <c:pt idx="284">
                  <c:v>3.8333330000000001</c:v>
                </c:pt>
                <c:pt idx="285">
                  <c:v>4.0666669999999998</c:v>
                </c:pt>
                <c:pt idx="286">
                  <c:v>4.0666669999999998</c:v>
                </c:pt>
                <c:pt idx="287">
                  <c:v>4.1333330000000004</c:v>
                </c:pt>
                <c:pt idx="288">
                  <c:v>4.3666669999999996</c:v>
                </c:pt>
                <c:pt idx="289">
                  <c:v>3.8333330000000001</c:v>
                </c:pt>
                <c:pt idx="290">
                  <c:v>4.0666669999999998</c:v>
                </c:pt>
                <c:pt idx="291">
                  <c:v>4.1666670000000003</c:v>
                </c:pt>
                <c:pt idx="292">
                  <c:v>4.0999999999999996</c:v>
                </c:pt>
                <c:pt idx="293">
                  <c:v>4.266667</c:v>
                </c:pt>
                <c:pt idx="294">
                  <c:v>3.9</c:v>
                </c:pt>
                <c:pt idx="295">
                  <c:v>4.233333</c:v>
                </c:pt>
                <c:pt idx="296">
                  <c:v>4.3666669999999996</c:v>
                </c:pt>
                <c:pt idx="297">
                  <c:v>4.266667</c:v>
                </c:pt>
                <c:pt idx="298">
                  <c:v>4.233333</c:v>
                </c:pt>
                <c:pt idx="299">
                  <c:v>3.8333330000000001</c:v>
                </c:pt>
                <c:pt idx="300">
                  <c:v>4.4333330000000002</c:v>
                </c:pt>
                <c:pt idx="301">
                  <c:v>4.3333329999999997</c:v>
                </c:pt>
                <c:pt idx="302">
                  <c:v>4.266667</c:v>
                </c:pt>
                <c:pt idx="303">
                  <c:v>4.4333330000000002</c:v>
                </c:pt>
                <c:pt idx="304">
                  <c:v>4.1666670000000003</c:v>
                </c:pt>
                <c:pt idx="305">
                  <c:v>4.5333329999999998</c:v>
                </c:pt>
                <c:pt idx="306">
                  <c:v>4.5</c:v>
                </c:pt>
                <c:pt idx="307">
                  <c:v>4.4666670000000002</c:v>
                </c:pt>
                <c:pt idx="308">
                  <c:v>4.5333329999999998</c:v>
                </c:pt>
                <c:pt idx="309">
                  <c:v>4</c:v>
                </c:pt>
                <c:pt idx="310">
                  <c:v>4.4333330000000002</c:v>
                </c:pt>
                <c:pt idx="311">
                  <c:v>4.5666669999999998</c:v>
                </c:pt>
                <c:pt idx="312">
                  <c:v>4.5</c:v>
                </c:pt>
                <c:pt idx="313">
                  <c:v>4.8333329999999997</c:v>
                </c:pt>
                <c:pt idx="314">
                  <c:v>4.266667</c:v>
                </c:pt>
                <c:pt idx="315">
                  <c:v>4.5</c:v>
                </c:pt>
                <c:pt idx="316">
                  <c:v>4.5333329999999998</c:v>
                </c:pt>
                <c:pt idx="317">
                  <c:v>4.5333329999999998</c:v>
                </c:pt>
                <c:pt idx="318">
                  <c:v>4.5333329999999998</c:v>
                </c:pt>
                <c:pt idx="319">
                  <c:v>6.6333330000000004</c:v>
                </c:pt>
                <c:pt idx="320">
                  <c:v>4.6666670000000003</c:v>
                </c:pt>
                <c:pt idx="321">
                  <c:v>4.6666670000000003</c:v>
                </c:pt>
                <c:pt idx="322">
                  <c:v>4.6333330000000004</c:v>
                </c:pt>
                <c:pt idx="323">
                  <c:v>4.5999999999999996</c:v>
                </c:pt>
                <c:pt idx="324">
                  <c:v>4.6333330000000004</c:v>
                </c:pt>
                <c:pt idx="325">
                  <c:v>4.733333</c:v>
                </c:pt>
                <c:pt idx="326">
                  <c:v>4.8</c:v>
                </c:pt>
                <c:pt idx="327">
                  <c:v>4.766667</c:v>
                </c:pt>
                <c:pt idx="328">
                  <c:v>4.9666670000000002</c:v>
                </c:pt>
                <c:pt idx="329">
                  <c:v>4.4000000000000004</c:v>
                </c:pt>
                <c:pt idx="330">
                  <c:v>4.766667</c:v>
                </c:pt>
                <c:pt idx="331">
                  <c:v>4.9333330000000002</c:v>
                </c:pt>
                <c:pt idx="332">
                  <c:v>4.9000000000000004</c:v>
                </c:pt>
                <c:pt idx="333">
                  <c:v>5.0666669999999998</c:v>
                </c:pt>
                <c:pt idx="334">
                  <c:v>4.5333329999999998</c:v>
                </c:pt>
                <c:pt idx="335">
                  <c:v>4.9333330000000002</c:v>
                </c:pt>
                <c:pt idx="336">
                  <c:v>4.8666669999999996</c:v>
                </c:pt>
                <c:pt idx="337">
                  <c:v>4.8666669999999996</c:v>
                </c:pt>
                <c:pt idx="338">
                  <c:v>4.9000000000000004</c:v>
                </c:pt>
                <c:pt idx="339">
                  <c:v>4.5999999999999996</c:v>
                </c:pt>
                <c:pt idx="340">
                  <c:v>4.9666670000000002</c:v>
                </c:pt>
                <c:pt idx="341">
                  <c:v>4.9333330000000002</c:v>
                </c:pt>
                <c:pt idx="342">
                  <c:v>4.766667</c:v>
                </c:pt>
                <c:pt idx="343">
                  <c:v>5</c:v>
                </c:pt>
                <c:pt idx="344">
                  <c:v>4.766667</c:v>
                </c:pt>
                <c:pt idx="345">
                  <c:v>5</c:v>
                </c:pt>
                <c:pt idx="346">
                  <c:v>4.9666670000000002</c:v>
                </c:pt>
                <c:pt idx="347">
                  <c:v>4.9666670000000002</c:v>
                </c:pt>
                <c:pt idx="348">
                  <c:v>5.0999999999999996</c:v>
                </c:pt>
                <c:pt idx="349">
                  <c:v>4.6333330000000004</c:v>
                </c:pt>
                <c:pt idx="350">
                  <c:v>5.0999999999999996</c:v>
                </c:pt>
                <c:pt idx="351">
                  <c:v>5.3333329999999997</c:v>
                </c:pt>
                <c:pt idx="352">
                  <c:v>5.233333</c:v>
                </c:pt>
                <c:pt idx="353">
                  <c:v>5.0999999999999996</c:v>
                </c:pt>
                <c:pt idx="354">
                  <c:v>4.9000000000000004</c:v>
                </c:pt>
                <c:pt idx="355">
                  <c:v>5.3333329999999997</c:v>
                </c:pt>
                <c:pt idx="356">
                  <c:v>5.1666670000000003</c:v>
                </c:pt>
                <c:pt idx="357">
                  <c:v>5.1666670000000003</c:v>
                </c:pt>
                <c:pt idx="358">
                  <c:v>5.3666669999999996</c:v>
                </c:pt>
                <c:pt idx="359">
                  <c:v>4.8666669999999996</c:v>
                </c:pt>
                <c:pt idx="360">
                  <c:v>5.1666670000000003</c:v>
                </c:pt>
                <c:pt idx="361">
                  <c:v>5.233333</c:v>
                </c:pt>
                <c:pt idx="362">
                  <c:v>5.3333329999999997</c:v>
                </c:pt>
                <c:pt idx="363">
                  <c:v>5.4666670000000002</c:v>
                </c:pt>
                <c:pt idx="364">
                  <c:v>5.0333329999999998</c:v>
                </c:pt>
                <c:pt idx="365">
                  <c:v>5.8</c:v>
                </c:pt>
                <c:pt idx="366">
                  <c:v>5.4666670000000002</c:v>
                </c:pt>
                <c:pt idx="367">
                  <c:v>5.5333329999999998</c:v>
                </c:pt>
                <c:pt idx="368">
                  <c:v>5.4333330000000002</c:v>
                </c:pt>
                <c:pt idx="369">
                  <c:v>4.8333329999999997</c:v>
                </c:pt>
                <c:pt idx="370">
                  <c:v>5.266667</c:v>
                </c:pt>
                <c:pt idx="371">
                  <c:v>5.733333</c:v>
                </c:pt>
                <c:pt idx="372">
                  <c:v>5.5</c:v>
                </c:pt>
                <c:pt idx="373">
                  <c:v>5.8333329999999997</c:v>
                </c:pt>
                <c:pt idx="374">
                  <c:v>5.4333330000000002</c:v>
                </c:pt>
                <c:pt idx="375">
                  <c:v>5.4</c:v>
                </c:pt>
                <c:pt idx="376">
                  <c:v>5.733333</c:v>
                </c:pt>
                <c:pt idx="377">
                  <c:v>5.733333</c:v>
                </c:pt>
                <c:pt idx="378">
                  <c:v>5.5333329999999998</c:v>
                </c:pt>
                <c:pt idx="379">
                  <c:v>5.2</c:v>
                </c:pt>
                <c:pt idx="380">
                  <c:v>5.7</c:v>
                </c:pt>
                <c:pt idx="381">
                  <c:v>5.733333</c:v>
                </c:pt>
                <c:pt idx="382">
                  <c:v>5.6</c:v>
                </c:pt>
                <c:pt idx="383">
                  <c:v>5.6</c:v>
                </c:pt>
                <c:pt idx="384">
                  <c:v>5.4333330000000002</c:v>
                </c:pt>
                <c:pt idx="385">
                  <c:v>5.6666670000000003</c:v>
                </c:pt>
                <c:pt idx="386">
                  <c:v>5.733333</c:v>
                </c:pt>
                <c:pt idx="387">
                  <c:v>5.6666670000000003</c:v>
                </c:pt>
                <c:pt idx="388">
                  <c:v>5.8333329999999997</c:v>
                </c:pt>
                <c:pt idx="389">
                  <c:v>5.233333</c:v>
                </c:pt>
                <c:pt idx="390">
                  <c:v>5.8666669999999996</c:v>
                </c:pt>
                <c:pt idx="391">
                  <c:v>5.766667</c:v>
                </c:pt>
                <c:pt idx="392">
                  <c:v>5.7</c:v>
                </c:pt>
                <c:pt idx="393">
                  <c:v>5.7</c:v>
                </c:pt>
                <c:pt idx="394">
                  <c:v>5.5</c:v>
                </c:pt>
                <c:pt idx="395">
                  <c:v>5.8333329999999997</c:v>
                </c:pt>
                <c:pt idx="396">
                  <c:v>5.9666670000000002</c:v>
                </c:pt>
                <c:pt idx="397">
                  <c:v>6.1666670000000003</c:v>
                </c:pt>
                <c:pt idx="398">
                  <c:v>6.1</c:v>
                </c:pt>
                <c:pt idx="399">
                  <c:v>5.5333329999999998</c:v>
                </c:pt>
                <c:pt idx="400">
                  <c:v>5.9</c:v>
                </c:pt>
                <c:pt idx="401">
                  <c:v>5.8666669999999996</c:v>
                </c:pt>
                <c:pt idx="402">
                  <c:v>6</c:v>
                </c:pt>
                <c:pt idx="403">
                  <c:v>6</c:v>
                </c:pt>
                <c:pt idx="404">
                  <c:v>5.8</c:v>
                </c:pt>
                <c:pt idx="405">
                  <c:v>6</c:v>
                </c:pt>
                <c:pt idx="406">
                  <c:v>6</c:v>
                </c:pt>
                <c:pt idx="407">
                  <c:v>6.2</c:v>
                </c:pt>
                <c:pt idx="408">
                  <c:v>6.1</c:v>
                </c:pt>
                <c:pt idx="409">
                  <c:v>5.6</c:v>
                </c:pt>
                <c:pt idx="410">
                  <c:v>6.1666670000000003</c:v>
                </c:pt>
                <c:pt idx="411">
                  <c:v>6</c:v>
                </c:pt>
                <c:pt idx="412">
                  <c:v>6.2</c:v>
                </c:pt>
                <c:pt idx="413">
                  <c:v>6.1333330000000004</c:v>
                </c:pt>
                <c:pt idx="414">
                  <c:v>5.7</c:v>
                </c:pt>
                <c:pt idx="415">
                  <c:v>6.1333330000000004</c:v>
                </c:pt>
                <c:pt idx="416">
                  <c:v>6.2</c:v>
                </c:pt>
                <c:pt idx="417">
                  <c:v>6.0666669999999998</c:v>
                </c:pt>
                <c:pt idx="418">
                  <c:v>6.1666670000000003</c:v>
                </c:pt>
                <c:pt idx="419">
                  <c:v>5.8</c:v>
                </c:pt>
                <c:pt idx="420">
                  <c:v>6.1666670000000003</c:v>
                </c:pt>
                <c:pt idx="421">
                  <c:v>6.2</c:v>
                </c:pt>
                <c:pt idx="422">
                  <c:v>6.1</c:v>
                </c:pt>
                <c:pt idx="423">
                  <c:v>6.3666669999999996</c:v>
                </c:pt>
                <c:pt idx="424">
                  <c:v>5.9666670000000002</c:v>
                </c:pt>
                <c:pt idx="425">
                  <c:v>6.3666669999999996</c:v>
                </c:pt>
                <c:pt idx="426">
                  <c:v>6.266667</c:v>
                </c:pt>
                <c:pt idx="427">
                  <c:v>6.2</c:v>
                </c:pt>
                <c:pt idx="428">
                  <c:v>6.4</c:v>
                </c:pt>
                <c:pt idx="429">
                  <c:v>5.8333329999999997</c:v>
                </c:pt>
                <c:pt idx="430">
                  <c:v>6.5</c:v>
                </c:pt>
                <c:pt idx="431">
                  <c:v>6.7</c:v>
                </c:pt>
                <c:pt idx="432">
                  <c:v>6.4666670000000002</c:v>
                </c:pt>
                <c:pt idx="433">
                  <c:v>6.4333330000000002</c:v>
                </c:pt>
                <c:pt idx="434">
                  <c:v>6.1666670000000003</c:v>
                </c:pt>
                <c:pt idx="435">
                  <c:v>6.4666670000000002</c:v>
                </c:pt>
                <c:pt idx="436">
                  <c:v>6.4</c:v>
                </c:pt>
                <c:pt idx="437">
                  <c:v>6.3666669999999996</c:v>
                </c:pt>
                <c:pt idx="438">
                  <c:v>6.5</c:v>
                </c:pt>
                <c:pt idx="439">
                  <c:v>6.1</c:v>
                </c:pt>
                <c:pt idx="440">
                  <c:v>6.7</c:v>
                </c:pt>
                <c:pt idx="441">
                  <c:v>6.5666669999999998</c:v>
                </c:pt>
                <c:pt idx="442">
                  <c:v>6.6666670000000003</c:v>
                </c:pt>
                <c:pt idx="443">
                  <c:v>6.6333330000000004</c:v>
                </c:pt>
                <c:pt idx="444">
                  <c:v>6.8</c:v>
                </c:pt>
                <c:pt idx="445">
                  <c:v>6.5</c:v>
                </c:pt>
                <c:pt idx="446">
                  <c:v>6.5666669999999998</c:v>
                </c:pt>
                <c:pt idx="447">
                  <c:v>6.733333</c:v>
                </c:pt>
                <c:pt idx="448">
                  <c:v>6.7</c:v>
                </c:pt>
                <c:pt idx="449">
                  <c:v>6.3333329999999997</c:v>
                </c:pt>
                <c:pt idx="450">
                  <c:v>6.733333</c:v>
                </c:pt>
                <c:pt idx="451">
                  <c:v>6.7</c:v>
                </c:pt>
                <c:pt idx="452">
                  <c:v>6.766667</c:v>
                </c:pt>
                <c:pt idx="453">
                  <c:v>6.9333330000000002</c:v>
                </c:pt>
                <c:pt idx="454">
                  <c:v>6.4666670000000002</c:v>
                </c:pt>
                <c:pt idx="455">
                  <c:v>6.8666669999999996</c:v>
                </c:pt>
                <c:pt idx="456">
                  <c:v>6.8666669999999996</c:v>
                </c:pt>
                <c:pt idx="457">
                  <c:v>7</c:v>
                </c:pt>
                <c:pt idx="458">
                  <c:v>6.6</c:v>
                </c:pt>
                <c:pt idx="459">
                  <c:v>6.5</c:v>
                </c:pt>
                <c:pt idx="460">
                  <c:v>7</c:v>
                </c:pt>
                <c:pt idx="461">
                  <c:v>7.1333330000000004</c:v>
                </c:pt>
                <c:pt idx="462">
                  <c:v>7.0333329999999998</c:v>
                </c:pt>
                <c:pt idx="463">
                  <c:v>7.0333329999999998</c:v>
                </c:pt>
                <c:pt idx="464">
                  <c:v>6.7</c:v>
                </c:pt>
                <c:pt idx="465">
                  <c:v>6.9333330000000002</c:v>
                </c:pt>
                <c:pt idx="466">
                  <c:v>7.0666669999999998</c:v>
                </c:pt>
                <c:pt idx="467">
                  <c:v>7.0333329999999998</c:v>
                </c:pt>
                <c:pt idx="468">
                  <c:v>7.0333329999999998</c:v>
                </c:pt>
                <c:pt idx="469">
                  <c:v>6.4666670000000002</c:v>
                </c:pt>
                <c:pt idx="470">
                  <c:v>6.9</c:v>
                </c:pt>
                <c:pt idx="471">
                  <c:v>7.1</c:v>
                </c:pt>
                <c:pt idx="472">
                  <c:v>7.0666669999999998</c:v>
                </c:pt>
                <c:pt idx="473">
                  <c:v>7</c:v>
                </c:pt>
                <c:pt idx="474">
                  <c:v>6.9666670000000002</c:v>
                </c:pt>
                <c:pt idx="475">
                  <c:v>7.0333329999999998</c:v>
                </c:pt>
                <c:pt idx="476">
                  <c:v>7.2</c:v>
                </c:pt>
                <c:pt idx="477">
                  <c:v>7.1</c:v>
                </c:pt>
                <c:pt idx="478">
                  <c:v>7.266667</c:v>
                </c:pt>
                <c:pt idx="479">
                  <c:v>8.6333330000000004</c:v>
                </c:pt>
                <c:pt idx="480">
                  <c:v>7.3333329999999997</c:v>
                </c:pt>
                <c:pt idx="481">
                  <c:v>7.3333329999999997</c:v>
                </c:pt>
                <c:pt idx="482">
                  <c:v>7.266667</c:v>
                </c:pt>
                <c:pt idx="483">
                  <c:v>7.2</c:v>
                </c:pt>
                <c:pt idx="484">
                  <c:v>7.1</c:v>
                </c:pt>
                <c:pt idx="485">
                  <c:v>7.233333</c:v>
                </c:pt>
                <c:pt idx="486">
                  <c:v>7.4</c:v>
                </c:pt>
                <c:pt idx="487">
                  <c:v>7.233333</c:v>
                </c:pt>
                <c:pt idx="488">
                  <c:v>7.233333</c:v>
                </c:pt>
                <c:pt idx="489">
                  <c:v>6.9</c:v>
                </c:pt>
                <c:pt idx="490">
                  <c:v>7.3666669999999996</c:v>
                </c:pt>
                <c:pt idx="491">
                  <c:v>7.4333330000000002</c:v>
                </c:pt>
                <c:pt idx="492">
                  <c:v>7.3666669999999996</c:v>
                </c:pt>
                <c:pt idx="493">
                  <c:v>7.5666669999999998</c:v>
                </c:pt>
                <c:pt idx="494">
                  <c:v>7.1</c:v>
                </c:pt>
                <c:pt idx="495">
                  <c:v>7.4333330000000002</c:v>
                </c:pt>
                <c:pt idx="496">
                  <c:v>7.5333329999999998</c:v>
                </c:pt>
                <c:pt idx="497">
                  <c:v>7.3333329999999997</c:v>
                </c:pt>
                <c:pt idx="498">
                  <c:v>7.6</c:v>
                </c:pt>
                <c:pt idx="499">
                  <c:v>7.1666670000000003</c:v>
                </c:pt>
                <c:pt idx="500">
                  <c:v>7.6333330000000004</c:v>
                </c:pt>
                <c:pt idx="501">
                  <c:v>7.8666669999999996</c:v>
                </c:pt>
                <c:pt idx="502">
                  <c:v>7.4666670000000002</c:v>
                </c:pt>
                <c:pt idx="503">
                  <c:v>7.7</c:v>
                </c:pt>
                <c:pt idx="504">
                  <c:v>7.3333329999999997</c:v>
                </c:pt>
                <c:pt idx="505">
                  <c:v>7.5</c:v>
                </c:pt>
                <c:pt idx="506">
                  <c:v>7.5666669999999998</c:v>
                </c:pt>
                <c:pt idx="507">
                  <c:v>7.5</c:v>
                </c:pt>
                <c:pt idx="508">
                  <c:v>8.1333330000000004</c:v>
                </c:pt>
                <c:pt idx="509">
                  <c:v>7.2</c:v>
                </c:pt>
                <c:pt idx="510">
                  <c:v>7.6333330000000004</c:v>
                </c:pt>
                <c:pt idx="511">
                  <c:v>7.766667</c:v>
                </c:pt>
                <c:pt idx="512">
                  <c:v>8.1333330000000004</c:v>
                </c:pt>
                <c:pt idx="513">
                  <c:v>7.8666669999999996</c:v>
                </c:pt>
                <c:pt idx="514">
                  <c:v>7.6333330000000004</c:v>
                </c:pt>
                <c:pt idx="515">
                  <c:v>7.733333</c:v>
                </c:pt>
                <c:pt idx="516">
                  <c:v>7.5666669999999998</c:v>
                </c:pt>
                <c:pt idx="517">
                  <c:v>7.766667</c:v>
                </c:pt>
                <c:pt idx="518">
                  <c:v>7.6666670000000003</c:v>
                </c:pt>
                <c:pt idx="519">
                  <c:v>7.4</c:v>
                </c:pt>
                <c:pt idx="520">
                  <c:v>7.9666670000000002</c:v>
                </c:pt>
                <c:pt idx="521">
                  <c:v>7.766667</c:v>
                </c:pt>
                <c:pt idx="522">
                  <c:v>7.9333330000000002</c:v>
                </c:pt>
                <c:pt idx="523">
                  <c:v>8.0333330000000007</c:v>
                </c:pt>
                <c:pt idx="524">
                  <c:v>7.5</c:v>
                </c:pt>
                <c:pt idx="525">
                  <c:v>8</c:v>
                </c:pt>
                <c:pt idx="526">
                  <c:v>7.9</c:v>
                </c:pt>
                <c:pt idx="527">
                  <c:v>8</c:v>
                </c:pt>
                <c:pt idx="528">
                  <c:v>7.9666670000000002</c:v>
                </c:pt>
                <c:pt idx="529">
                  <c:v>7.5666669999999998</c:v>
                </c:pt>
                <c:pt idx="530">
                  <c:v>8</c:v>
                </c:pt>
                <c:pt idx="531">
                  <c:v>8.0666670000000007</c:v>
                </c:pt>
                <c:pt idx="532">
                  <c:v>8.1999999999999993</c:v>
                </c:pt>
                <c:pt idx="533">
                  <c:v>7.9666670000000002</c:v>
                </c:pt>
                <c:pt idx="534">
                  <c:v>8.1333330000000004</c:v>
                </c:pt>
                <c:pt idx="535">
                  <c:v>8</c:v>
                </c:pt>
                <c:pt idx="536">
                  <c:v>8.1</c:v>
                </c:pt>
                <c:pt idx="537">
                  <c:v>8.1</c:v>
                </c:pt>
                <c:pt idx="538">
                  <c:v>8.0666670000000007</c:v>
                </c:pt>
                <c:pt idx="539">
                  <c:v>7.6666670000000003</c:v>
                </c:pt>
                <c:pt idx="540">
                  <c:v>8.3333329999999997</c:v>
                </c:pt>
                <c:pt idx="541">
                  <c:v>8.1</c:v>
                </c:pt>
                <c:pt idx="542">
                  <c:v>7.8</c:v>
                </c:pt>
                <c:pt idx="543">
                  <c:v>8.0333330000000007</c:v>
                </c:pt>
                <c:pt idx="544">
                  <c:v>8.5333330000000007</c:v>
                </c:pt>
                <c:pt idx="545">
                  <c:v>8.1</c:v>
                </c:pt>
                <c:pt idx="546">
                  <c:v>8.0333330000000007</c:v>
                </c:pt>
                <c:pt idx="547">
                  <c:v>8.4333329999999993</c:v>
                </c:pt>
                <c:pt idx="548">
                  <c:v>8.233333</c:v>
                </c:pt>
                <c:pt idx="549">
                  <c:v>7.7</c:v>
                </c:pt>
                <c:pt idx="550">
                  <c:v>8.266667</c:v>
                </c:pt>
                <c:pt idx="551">
                  <c:v>8.266667</c:v>
                </c:pt>
                <c:pt idx="552">
                  <c:v>8.1666670000000003</c:v>
                </c:pt>
                <c:pt idx="553">
                  <c:v>8.3000000000000007</c:v>
                </c:pt>
                <c:pt idx="554">
                  <c:v>8.266667</c:v>
                </c:pt>
                <c:pt idx="555">
                  <c:v>8.4</c:v>
                </c:pt>
                <c:pt idx="556">
                  <c:v>8.3666669999999996</c:v>
                </c:pt>
                <c:pt idx="557">
                  <c:v>8.3666669999999996</c:v>
                </c:pt>
                <c:pt idx="558">
                  <c:v>8.3666669999999996</c:v>
                </c:pt>
                <c:pt idx="559">
                  <c:v>7.9333330000000002</c:v>
                </c:pt>
                <c:pt idx="560">
                  <c:v>8.4666669999999993</c:v>
                </c:pt>
                <c:pt idx="561">
                  <c:v>8.3666669999999996</c:v>
                </c:pt>
                <c:pt idx="562">
                  <c:v>8.4</c:v>
                </c:pt>
                <c:pt idx="563">
                  <c:v>8.266667</c:v>
                </c:pt>
                <c:pt idx="564">
                  <c:v>8.1666670000000003</c:v>
                </c:pt>
                <c:pt idx="565">
                  <c:v>8.4333329999999993</c:v>
                </c:pt>
                <c:pt idx="566">
                  <c:v>8.6</c:v>
                </c:pt>
                <c:pt idx="567">
                  <c:v>8.5</c:v>
                </c:pt>
                <c:pt idx="568">
                  <c:v>8.4666669999999993</c:v>
                </c:pt>
                <c:pt idx="569">
                  <c:v>8.0666670000000007</c:v>
                </c:pt>
                <c:pt idx="570">
                  <c:v>8.3333329999999997</c:v>
                </c:pt>
                <c:pt idx="571">
                  <c:v>8.733333</c:v>
                </c:pt>
                <c:pt idx="572">
                  <c:v>8.6</c:v>
                </c:pt>
                <c:pt idx="573">
                  <c:v>8.4666669999999993</c:v>
                </c:pt>
                <c:pt idx="574">
                  <c:v>8.266667</c:v>
                </c:pt>
                <c:pt idx="575">
                  <c:v>8.733333</c:v>
                </c:pt>
                <c:pt idx="576">
                  <c:v>8.733333</c:v>
                </c:pt>
                <c:pt idx="577">
                  <c:v>8.766667</c:v>
                </c:pt>
                <c:pt idx="578">
                  <c:v>8.9</c:v>
                </c:pt>
                <c:pt idx="579">
                  <c:v>8.0333330000000007</c:v>
                </c:pt>
                <c:pt idx="580">
                  <c:v>8.6333330000000004</c:v>
                </c:pt>
                <c:pt idx="581">
                  <c:v>8.6</c:v>
                </c:pt>
                <c:pt idx="582">
                  <c:v>9.0333330000000007</c:v>
                </c:pt>
                <c:pt idx="583">
                  <c:v>8.9</c:v>
                </c:pt>
                <c:pt idx="584">
                  <c:v>8.5666670000000007</c:v>
                </c:pt>
                <c:pt idx="585">
                  <c:v>8.9666669999999993</c:v>
                </c:pt>
                <c:pt idx="586">
                  <c:v>8.8000000000000007</c:v>
                </c:pt>
                <c:pt idx="587">
                  <c:v>8.733333</c:v>
                </c:pt>
                <c:pt idx="588">
                  <c:v>8.8333329999999997</c:v>
                </c:pt>
                <c:pt idx="589">
                  <c:v>8.3000000000000007</c:v>
                </c:pt>
                <c:pt idx="590">
                  <c:v>8.9333329999999993</c:v>
                </c:pt>
                <c:pt idx="591">
                  <c:v>8.9333329999999993</c:v>
                </c:pt>
                <c:pt idx="592">
                  <c:v>8.8333329999999997</c:v>
                </c:pt>
                <c:pt idx="593">
                  <c:v>9.1</c:v>
                </c:pt>
                <c:pt idx="594">
                  <c:v>8.733333</c:v>
                </c:pt>
                <c:pt idx="595">
                  <c:v>8.9333329999999993</c:v>
                </c:pt>
                <c:pt idx="596">
                  <c:v>8.8666669999999996</c:v>
                </c:pt>
                <c:pt idx="597">
                  <c:v>8.8666669999999996</c:v>
                </c:pt>
                <c:pt idx="598">
                  <c:v>8.9666669999999993</c:v>
                </c:pt>
                <c:pt idx="599">
                  <c:v>8.6999999999999993</c:v>
                </c:pt>
                <c:pt idx="600">
                  <c:v>9.0333330000000007</c:v>
                </c:pt>
                <c:pt idx="601">
                  <c:v>8.9333329999999993</c:v>
                </c:pt>
                <c:pt idx="602">
                  <c:v>9.0333330000000007</c:v>
                </c:pt>
                <c:pt idx="603">
                  <c:v>9.0333330000000007</c:v>
                </c:pt>
                <c:pt idx="604">
                  <c:v>8.766667</c:v>
                </c:pt>
                <c:pt idx="605">
                  <c:v>9.4666669999999993</c:v>
                </c:pt>
                <c:pt idx="606">
                  <c:v>8.9666669999999993</c:v>
                </c:pt>
                <c:pt idx="607">
                  <c:v>9.1</c:v>
                </c:pt>
                <c:pt idx="608">
                  <c:v>9.1666670000000003</c:v>
                </c:pt>
                <c:pt idx="609">
                  <c:v>8.6999999999999993</c:v>
                </c:pt>
                <c:pt idx="610">
                  <c:v>9.1999999999999993</c:v>
                </c:pt>
                <c:pt idx="611">
                  <c:v>9.266667</c:v>
                </c:pt>
                <c:pt idx="612">
                  <c:v>9.1999999999999993</c:v>
                </c:pt>
                <c:pt idx="613">
                  <c:v>9.3666669999999996</c:v>
                </c:pt>
                <c:pt idx="614">
                  <c:v>8.9666669999999993</c:v>
                </c:pt>
                <c:pt idx="615">
                  <c:v>9.3666669999999996</c:v>
                </c:pt>
                <c:pt idx="616">
                  <c:v>9.4333329999999993</c:v>
                </c:pt>
                <c:pt idx="617">
                  <c:v>9.233333</c:v>
                </c:pt>
                <c:pt idx="618">
                  <c:v>9.1666670000000003</c:v>
                </c:pt>
                <c:pt idx="619">
                  <c:v>9.1</c:v>
                </c:pt>
                <c:pt idx="620">
                  <c:v>9.4666669999999993</c:v>
                </c:pt>
                <c:pt idx="621">
                  <c:v>9.5333330000000007</c:v>
                </c:pt>
                <c:pt idx="622">
                  <c:v>9.233333</c:v>
                </c:pt>
                <c:pt idx="623">
                  <c:v>9.4666669999999993</c:v>
                </c:pt>
                <c:pt idx="624">
                  <c:v>10.1</c:v>
                </c:pt>
                <c:pt idx="625">
                  <c:v>9.3333329999999997</c:v>
                </c:pt>
                <c:pt idx="626">
                  <c:v>9.5</c:v>
                </c:pt>
                <c:pt idx="627">
                  <c:v>9.3666669999999996</c:v>
                </c:pt>
                <c:pt idx="628">
                  <c:v>9.5333330000000007</c:v>
                </c:pt>
                <c:pt idx="629">
                  <c:v>8.9</c:v>
                </c:pt>
                <c:pt idx="630">
                  <c:v>9.6</c:v>
                </c:pt>
                <c:pt idx="631">
                  <c:v>9.4666669999999993</c:v>
                </c:pt>
                <c:pt idx="632">
                  <c:v>10</c:v>
                </c:pt>
                <c:pt idx="633">
                  <c:v>9.6666670000000003</c:v>
                </c:pt>
                <c:pt idx="634">
                  <c:v>9.3000000000000007</c:v>
                </c:pt>
                <c:pt idx="635">
                  <c:v>11</c:v>
                </c:pt>
                <c:pt idx="636">
                  <c:v>9.8000000000000007</c:v>
                </c:pt>
                <c:pt idx="637">
                  <c:v>10.833333</c:v>
                </c:pt>
                <c:pt idx="638">
                  <c:v>11.833333</c:v>
                </c:pt>
                <c:pt idx="639">
                  <c:v>15.066667000000001</c:v>
                </c:pt>
                <c:pt idx="640">
                  <c:v>10.466666999999999</c:v>
                </c:pt>
                <c:pt idx="641">
                  <c:v>10.4</c:v>
                </c:pt>
                <c:pt idx="642">
                  <c:v>9.8666669999999996</c:v>
                </c:pt>
                <c:pt idx="643">
                  <c:v>9.9666669999999993</c:v>
                </c:pt>
                <c:pt idx="644">
                  <c:v>9.766667</c:v>
                </c:pt>
                <c:pt idx="645">
                  <c:v>9.766667</c:v>
                </c:pt>
                <c:pt idx="646">
                  <c:v>9.8333329999999997</c:v>
                </c:pt>
                <c:pt idx="647">
                  <c:v>9.9333329999999993</c:v>
                </c:pt>
                <c:pt idx="648">
                  <c:v>10.166667</c:v>
                </c:pt>
                <c:pt idx="649">
                  <c:v>9.5333330000000007</c:v>
                </c:pt>
                <c:pt idx="650">
                  <c:v>9.9333329999999993</c:v>
                </c:pt>
                <c:pt idx="651">
                  <c:v>10.133333</c:v>
                </c:pt>
                <c:pt idx="652">
                  <c:v>9.9666669999999993</c:v>
                </c:pt>
                <c:pt idx="653">
                  <c:v>9.9333329999999993</c:v>
                </c:pt>
                <c:pt idx="654">
                  <c:v>9.9</c:v>
                </c:pt>
                <c:pt idx="655">
                  <c:v>10.199999999999999</c:v>
                </c:pt>
                <c:pt idx="656">
                  <c:v>10.166667</c:v>
                </c:pt>
                <c:pt idx="657">
                  <c:v>10.066667000000001</c:v>
                </c:pt>
                <c:pt idx="658">
                  <c:v>10.1</c:v>
                </c:pt>
                <c:pt idx="659">
                  <c:v>9.5333330000000007</c:v>
                </c:pt>
                <c:pt idx="660">
                  <c:v>10.166667</c:v>
                </c:pt>
                <c:pt idx="661">
                  <c:v>10.266667</c:v>
                </c:pt>
                <c:pt idx="662">
                  <c:v>10.3</c:v>
                </c:pt>
                <c:pt idx="663">
                  <c:v>10.366667</c:v>
                </c:pt>
                <c:pt idx="664">
                  <c:v>9.8333329999999997</c:v>
                </c:pt>
                <c:pt idx="665">
                  <c:v>10.3</c:v>
                </c:pt>
                <c:pt idx="666">
                  <c:v>10.3</c:v>
                </c:pt>
                <c:pt idx="667">
                  <c:v>10.333333</c:v>
                </c:pt>
                <c:pt idx="668">
                  <c:v>10.333333</c:v>
                </c:pt>
                <c:pt idx="669">
                  <c:v>10</c:v>
                </c:pt>
                <c:pt idx="670">
                  <c:v>10.233333</c:v>
                </c:pt>
                <c:pt idx="671">
                  <c:v>10.366667</c:v>
                </c:pt>
                <c:pt idx="672">
                  <c:v>10.433332999999999</c:v>
                </c:pt>
                <c:pt idx="673">
                  <c:v>10.633333</c:v>
                </c:pt>
                <c:pt idx="674">
                  <c:v>10.4</c:v>
                </c:pt>
                <c:pt idx="675">
                  <c:v>10.433332999999999</c:v>
                </c:pt>
                <c:pt idx="676">
                  <c:v>10.6</c:v>
                </c:pt>
                <c:pt idx="677">
                  <c:v>10.466666999999999</c:v>
                </c:pt>
                <c:pt idx="678">
                  <c:v>10.5</c:v>
                </c:pt>
                <c:pt idx="679">
                  <c:v>10</c:v>
                </c:pt>
                <c:pt idx="680">
                  <c:v>10.566667000000001</c:v>
                </c:pt>
                <c:pt idx="681">
                  <c:v>10.7</c:v>
                </c:pt>
                <c:pt idx="682">
                  <c:v>10.7</c:v>
                </c:pt>
                <c:pt idx="683">
                  <c:v>10.866667</c:v>
                </c:pt>
                <c:pt idx="684">
                  <c:v>10.166667</c:v>
                </c:pt>
                <c:pt idx="685">
                  <c:v>10.866667</c:v>
                </c:pt>
                <c:pt idx="686">
                  <c:v>10.566667000000001</c:v>
                </c:pt>
                <c:pt idx="687">
                  <c:v>10.5</c:v>
                </c:pt>
                <c:pt idx="688">
                  <c:v>10.7</c:v>
                </c:pt>
                <c:pt idx="689">
                  <c:v>10</c:v>
                </c:pt>
                <c:pt idx="690">
                  <c:v>10.766667</c:v>
                </c:pt>
                <c:pt idx="691">
                  <c:v>10.866667</c:v>
                </c:pt>
                <c:pt idx="692">
                  <c:v>10.533333000000001</c:v>
                </c:pt>
                <c:pt idx="693">
                  <c:v>11</c:v>
                </c:pt>
                <c:pt idx="694">
                  <c:v>10.666667</c:v>
                </c:pt>
                <c:pt idx="695">
                  <c:v>10.833333</c:v>
                </c:pt>
                <c:pt idx="696">
                  <c:v>10.933332999999999</c:v>
                </c:pt>
                <c:pt idx="697">
                  <c:v>10.766667</c:v>
                </c:pt>
                <c:pt idx="698">
                  <c:v>10.866667</c:v>
                </c:pt>
                <c:pt idx="699">
                  <c:v>10.166667</c:v>
                </c:pt>
                <c:pt idx="700">
                  <c:v>11</c:v>
                </c:pt>
                <c:pt idx="701">
                  <c:v>10.8</c:v>
                </c:pt>
                <c:pt idx="702">
                  <c:v>10.766667</c:v>
                </c:pt>
                <c:pt idx="703">
                  <c:v>10.966666999999999</c:v>
                </c:pt>
                <c:pt idx="704">
                  <c:v>10.433332999999999</c:v>
                </c:pt>
                <c:pt idx="705">
                  <c:v>10.866667</c:v>
                </c:pt>
                <c:pt idx="706">
                  <c:v>10.766667</c:v>
                </c:pt>
                <c:pt idx="707">
                  <c:v>10.933332999999999</c:v>
                </c:pt>
                <c:pt idx="708">
                  <c:v>10.866667</c:v>
                </c:pt>
                <c:pt idx="709">
                  <c:v>10.4</c:v>
                </c:pt>
                <c:pt idx="710">
                  <c:v>11.166667</c:v>
                </c:pt>
                <c:pt idx="711">
                  <c:v>10.966666999999999</c:v>
                </c:pt>
                <c:pt idx="712">
                  <c:v>11.1</c:v>
                </c:pt>
                <c:pt idx="713">
                  <c:v>11.133333</c:v>
                </c:pt>
                <c:pt idx="714">
                  <c:v>10.9</c:v>
                </c:pt>
                <c:pt idx="715">
                  <c:v>11.266667</c:v>
                </c:pt>
                <c:pt idx="716">
                  <c:v>11.266667</c:v>
                </c:pt>
                <c:pt idx="717">
                  <c:v>11.666667</c:v>
                </c:pt>
                <c:pt idx="718">
                  <c:v>11.3</c:v>
                </c:pt>
                <c:pt idx="719">
                  <c:v>10.6</c:v>
                </c:pt>
                <c:pt idx="720">
                  <c:v>11.166667</c:v>
                </c:pt>
                <c:pt idx="721">
                  <c:v>11.233333</c:v>
                </c:pt>
                <c:pt idx="722">
                  <c:v>11.2</c:v>
                </c:pt>
                <c:pt idx="723">
                  <c:v>11.266667</c:v>
                </c:pt>
                <c:pt idx="724">
                  <c:v>11.033333000000001</c:v>
                </c:pt>
                <c:pt idx="725">
                  <c:v>11.533333000000001</c:v>
                </c:pt>
                <c:pt idx="726">
                  <c:v>11.3</c:v>
                </c:pt>
                <c:pt idx="727">
                  <c:v>11.366667</c:v>
                </c:pt>
                <c:pt idx="728">
                  <c:v>11.4</c:v>
                </c:pt>
                <c:pt idx="729">
                  <c:v>10.7</c:v>
                </c:pt>
                <c:pt idx="730">
                  <c:v>11.5</c:v>
                </c:pt>
                <c:pt idx="731">
                  <c:v>11.4</c:v>
                </c:pt>
                <c:pt idx="732">
                  <c:v>11.433332999999999</c:v>
                </c:pt>
                <c:pt idx="733">
                  <c:v>11.5</c:v>
                </c:pt>
                <c:pt idx="734">
                  <c:v>11.1</c:v>
                </c:pt>
                <c:pt idx="735">
                  <c:v>11.5</c:v>
                </c:pt>
                <c:pt idx="736">
                  <c:v>11.9</c:v>
                </c:pt>
                <c:pt idx="737">
                  <c:v>11.6</c:v>
                </c:pt>
                <c:pt idx="738">
                  <c:v>15.5</c:v>
                </c:pt>
                <c:pt idx="739">
                  <c:v>11.133333</c:v>
                </c:pt>
                <c:pt idx="740">
                  <c:v>11.533333000000001</c:v>
                </c:pt>
                <c:pt idx="741">
                  <c:v>11.733333</c:v>
                </c:pt>
                <c:pt idx="742">
                  <c:v>11.633333</c:v>
                </c:pt>
                <c:pt idx="743">
                  <c:v>12.066667000000001</c:v>
                </c:pt>
                <c:pt idx="744">
                  <c:v>11.533333000000001</c:v>
                </c:pt>
                <c:pt idx="745">
                  <c:v>12</c:v>
                </c:pt>
                <c:pt idx="746">
                  <c:v>12.033333000000001</c:v>
                </c:pt>
                <c:pt idx="747">
                  <c:v>12.233333</c:v>
                </c:pt>
                <c:pt idx="748">
                  <c:v>11.9</c:v>
                </c:pt>
                <c:pt idx="749">
                  <c:v>11.366667</c:v>
                </c:pt>
                <c:pt idx="750">
                  <c:v>12.466666999999999</c:v>
                </c:pt>
                <c:pt idx="751">
                  <c:v>12</c:v>
                </c:pt>
                <c:pt idx="752">
                  <c:v>11.9</c:v>
                </c:pt>
                <c:pt idx="753">
                  <c:v>11.866667</c:v>
                </c:pt>
                <c:pt idx="754">
                  <c:v>11.666667</c:v>
                </c:pt>
                <c:pt idx="755">
                  <c:v>12.033333000000001</c:v>
                </c:pt>
                <c:pt idx="756">
                  <c:v>11.933332999999999</c:v>
                </c:pt>
                <c:pt idx="757">
                  <c:v>12.033333000000001</c:v>
                </c:pt>
                <c:pt idx="758">
                  <c:v>11.9</c:v>
                </c:pt>
                <c:pt idx="759">
                  <c:v>11.3</c:v>
                </c:pt>
                <c:pt idx="760">
                  <c:v>11.933332999999999</c:v>
                </c:pt>
                <c:pt idx="761">
                  <c:v>12.1</c:v>
                </c:pt>
                <c:pt idx="762">
                  <c:v>12.033333000000001</c:v>
                </c:pt>
                <c:pt idx="763">
                  <c:v>12.166667</c:v>
                </c:pt>
                <c:pt idx="764">
                  <c:v>11.9</c:v>
                </c:pt>
                <c:pt idx="765">
                  <c:v>11.9</c:v>
                </c:pt>
                <c:pt idx="766">
                  <c:v>12.366667</c:v>
                </c:pt>
                <c:pt idx="767">
                  <c:v>12</c:v>
                </c:pt>
                <c:pt idx="768">
                  <c:v>12.233333</c:v>
                </c:pt>
                <c:pt idx="769">
                  <c:v>11.333333</c:v>
                </c:pt>
                <c:pt idx="770">
                  <c:v>12.4</c:v>
                </c:pt>
                <c:pt idx="771">
                  <c:v>12.233333</c:v>
                </c:pt>
                <c:pt idx="772">
                  <c:v>12.466666999999999</c:v>
                </c:pt>
                <c:pt idx="773">
                  <c:v>13.133333</c:v>
                </c:pt>
                <c:pt idx="774">
                  <c:v>11.8</c:v>
                </c:pt>
                <c:pt idx="775">
                  <c:v>12.066667000000001</c:v>
                </c:pt>
                <c:pt idx="776">
                  <c:v>12.2</c:v>
                </c:pt>
                <c:pt idx="777">
                  <c:v>12.4</c:v>
                </c:pt>
                <c:pt idx="778">
                  <c:v>12.3</c:v>
                </c:pt>
                <c:pt idx="779">
                  <c:v>11.7</c:v>
                </c:pt>
                <c:pt idx="780">
                  <c:v>12.233333</c:v>
                </c:pt>
                <c:pt idx="781">
                  <c:v>12.266667</c:v>
                </c:pt>
                <c:pt idx="782">
                  <c:v>12.7</c:v>
                </c:pt>
                <c:pt idx="783">
                  <c:v>12.4</c:v>
                </c:pt>
                <c:pt idx="784">
                  <c:v>12.066667000000001</c:v>
                </c:pt>
                <c:pt idx="785">
                  <c:v>12.366667</c:v>
                </c:pt>
                <c:pt idx="786">
                  <c:v>12.266667</c:v>
                </c:pt>
                <c:pt idx="787">
                  <c:v>12.433332999999999</c:v>
                </c:pt>
                <c:pt idx="788">
                  <c:v>12.633333</c:v>
                </c:pt>
                <c:pt idx="789">
                  <c:v>12.033333000000001</c:v>
                </c:pt>
                <c:pt idx="790">
                  <c:v>12.766667</c:v>
                </c:pt>
                <c:pt idx="791">
                  <c:v>12.733333</c:v>
                </c:pt>
                <c:pt idx="792">
                  <c:v>12.766667</c:v>
                </c:pt>
                <c:pt idx="793">
                  <c:v>12.533333000000001</c:v>
                </c:pt>
                <c:pt idx="794">
                  <c:v>12.333333</c:v>
                </c:pt>
                <c:pt idx="795">
                  <c:v>12.733333</c:v>
                </c:pt>
                <c:pt idx="796">
                  <c:v>12.766667</c:v>
                </c:pt>
                <c:pt idx="797">
                  <c:v>12.866667</c:v>
                </c:pt>
                <c:pt idx="798">
                  <c:v>12.766667</c:v>
                </c:pt>
                <c:pt idx="799">
                  <c:v>15.266667</c:v>
                </c:pt>
                <c:pt idx="800">
                  <c:v>13.1</c:v>
                </c:pt>
                <c:pt idx="801">
                  <c:v>12.933332999999999</c:v>
                </c:pt>
                <c:pt idx="802">
                  <c:v>12.766667</c:v>
                </c:pt>
                <c:pt idx="803">
                  <c:v>12.8</c:v>
                </c:pt>
                <c:pt idx="804">
                  <c:v>13.033333000000001</c:v>
                </c:pt>
                <c:pt idx="805">
                  <c:v>13.066667000000001</c:v>
                </c:pt>
                <c:pt idx="806">
                  <c:v>13</c:v>
                </c:pt>
                <c:pt idx="807">
                  <c:v>13.033333000000001</c:v>
                </c:pt>
                <c:pt idx="808">
                  <c:v>13.066667000000001</c:v>
                </c:pt>
                <c:pt idx="809">
                  <c:v>12.866667</c:v>
                </c:pt>
                <c:pt idx="810">
                  <c:v>13.166667</c:v>
                </c:pt>
                <c:pt idx="811">
                  <c:v>13.233333</c:v>
                </c:pt>
                <c:pt idx="812">
                  <c:v>13.633333</c:v>
                </c:pt>
                <c:pt idx="813">
                  <c:v>13.2</c:v>
                </c:pt>
                <c:pt idx="814">
                  <c:v>13.066667000000001</c:v>
                </c:pt>
                <c:pt idx="815">
                  <c:v>13.433332999999999</c:v>
                </c:pt>
                <c:pt idx="816">
                  <c:v>13.333333</c:v>
                </c:pt>
                <c:pt idx="817">
                  <c:v>13.766667</c:v>
                </c:pt>
                <c:pt idx="818">
                  <c:v>13.333333</c:v>
                </c:pt>
                <c:pt idx="819">
                  <c:v>12.833333</c:v>
                </c:pt>
                <c:pt idx="820">
                  <c:v>13.7</c:v>
                </c:pt>
                <c:pt idx="821">
                  <c:v>13.733333</c:v>
                </c:pt>
                <c:pt idx="822">
                  <c:v>13.733333</c:v>
                </c:pt>
                <c:pt idx="823">
                  <c:v>13.5</c:v>
                </c:pt>
                <c:pt idx="824">
                  <c:v>13.533333000000001</c:v>
                </c:pt>
                <c:pt idx="825">
                  <c:v>13.866667</c:v>
                </c:pt>
                <c:pt idx="826">
                  <c:v>14</c:v>
                </c:pt>
                <c:pt idx="827">
                  <c:v>14</c:v>
                </c:pt>
                <c:pt idx="828">
                  <c:v>14.3</c:v>
                </c:pt>
                <c:pt idx="829">
                  <c:v>13.466666999999999</c:v>
                </c:pt>
                <c:pt idx="830">
                  <c:v>14.166667</c:v>
                </c:pt>
                <c:pt idx="831">
                  <c:v>14.1</c:v>
                </c:pt>
                <c:pt idx="832">
                  <c:v>14.033333000000001</c:v>
                </c:pt>
                <c:pt idx="833">
                  <c:v>14.133333</c:v>
                </c:pt>
                <c:pt idx="834">
                  <c:v>13.733333</c:v>
                </c:pt>
                <c:pt idx="835">
                  <c:v>14.466666999999999</c:v>
                </c:pt>
                <c:pt idx="836">
                  <c:v>14.2</c:v>
                </c:pt>
                <c:pt idx="837">
                  <c:v>14.2</c:v>
                </c:pt>
                <c:pt idx="838">
                  <c:v>14.366667</c:v>
                </c:pt>
                <c:pt idx="839">
                  <c:v>14.033333000000001</c:v>
                </c:pt>
                <c:pt idx="840">
                  <c:v>14.533333000000001</c:v>
                </c:pt>
                <c:pt idx="841">
                  <c:v>14.6</c:v>
                </c:pt>
                <c:pt idx="842">
                  <c:v>14.4</c:v>
                </c:pt>
                <c:pt idx="843">
                  <c:v>14.333333</c:v>
                </c:pt>
                <c:pt idx="844">
                  <c:v>14.5</c:v>
                </c:pt>
                <c:pt idx="845">
                  <c:v>14.466666999999999</c:v>
                </c:pt>
                <c:pt idx="846">
                  <c:v>14.433332999999999</c:v>
                </c:pt>
                <c:pt idx="847">
                  <c:v>14.633333</c:v>
                </c:pt>
                <c:pt idx="848">
                  <c:v>14.9</c:v>
                </c:pt>
                <c:pt idx="849">
                  <c:v>14.2</c:v>
                </c:pt>
                <c:pt idx="850">
                  <c:v>14.833333</c:v>
                </c:pt>
                <c:pt idx="851">
                  <c:v>14.933332999999999</c:v>
                </c:pt>
                <c:pt idx="852">
                  <c:v>15.1</c:v>
                </c:pt>
                <c:pt idx="853">
                  <c:v>14.933332999999999</c:v>
                </c:pt>
                <c:pt idx="854">
                  <c:v>14.733333</c:v>
                </c:pt>
                <c:pt idx="855">
                  <c:v>14.966666999999999</c:v>
                </c:pt>
                <c:pt idx="856">
                  <c:v>14.933332999999999</c:v>
                </c:pt>
                <c:pt idx="857">
                  <c:v>14.866667</c:v>
                </c:pt>
                <c:pt idx="858">
                  <c:v>15</c:v>
                </c:pt>
                <c:pt idx="859">
                  <c:v>14.566667000000001</c:v>
                </c:pt>
                <c:pt idx="860">
                  <c:v>15.266667</c:v>
                </c:pt>
                <c:pt idx="861">
                  <c:v>15.366667</c:v>
                </c:pt>
                <c:pt idx="862">
                  <c:v>15.2</c:v>
                </c:pt>
                <c:pt idx="863">
                  <c:v>15.4</c:v>
                </c:pt>
                <c:pt idx="864">
                  <c:v>15.066667000000001</c:v>
                </c:pt>
                <c:pt idx="865">
                  <c:v>15.5</c:v>
                </c:pt>
                <c:pt idx="866">
                  <c:v>15.433332999999999</c:v>
                </c:pt>
                <c:pt idx="867">
                  <c:v>15.533333000000001</c:v>
                </c:pt>
                <c:pt idx="868">
                  <c:v>15.533333000000001</c:v>
                </c:pt>
                <c:pt idx="869">
                  <c:v>15.2</c:v>
                </c:pt>
                <c:pt idx="870">
                  <c:v>15.533333000000001</c:v>
                </c:pt>
                <c:pt idx="871">
                  <c:v>15.6</c:v>
                </c:pt>
                <c:pt idx="872">
                  <c:v>15.7</c:v>
                </c:pt>
                <c:pt idx="873">
                  <c:v>15.766667</c:v>
                </c:pt>
                <c:pt idx="874">
                  <c:v>15.766667</c:v>
                </c:pt>
                <c:pt idx="875">
                  <c:v>16</c:v>
                </c:pt>
                <c:pt idx="876">
                  <c:v>16.2</c:v>
                </c:pt>
                <c:pt idx="877">
                  <c:v>16</c:v>
                </c:pt>
                <c:pt idx="878">
                  <c:v>16.333333</c:v>
                </c:pt>
                <c:pt idx="879">
                  <c:v>15.633333</c:v>
                </c:pt>
                <c:pt idx="880">
                  <c:v>16.100000000000001</c:v>
                </c:pt>
                <c:pt idx="881">
                  <c:v>16.2</c:v>
                </c:pt>
                <c:pt idx="882">
                  <c:v>16.166667</c:v>
                </c:pt>
                <c:pt idx="883">
                  <c:v>16.2</c:v>
                </c:pt>
                <c:pt idx="884">
                  <c:v>16</c:v>
                </c:pt>
                <c:pt idx="885">
                  <c:v>16.3</c:v>
                </c:pt>
                <c:pt idx="886">
                  <c:v>16.366667</c:v>
                </c:pt>
                <c:pt idx="887">
                  <c:v>16.466667000000001</c:v>
                </c:pt>
                <c:pt idx="888">
                  <c:v>16.466667000000001</c:v>
                </c:pt>
                <c:pt idx="889">
                  <c:v>15.933332999999999</c:v>
                </c:pt>
                <c:pt idx="890">
                  <c:v>16.566666999999999</c:v>
                </c:pt>
                <c:pt idx="891">
                  <c:v>16.5</c:v>
                </c:pt>
                <c:pt idx="892">
                  <c:v>16.666667</c:v>
                </c:pt>
                <c:pt idx="893">
                  <c:v>16.766667000000002</c:v>
                </c:pt>
                <c:pt idx="894">
                  <c:v>16.733332999999998</c:v>
                </c:pt>
                <c:pt idx="895">
                  <c:v>16.866667</c:v>
                </c:pt>
                <c:pt idx="896">
                  <c:v>16.633333</c:v>
                </c:pt>
                <c:pt idx="897">
                  <c:v>18.633333</c:v>
                </c:pt>
                <c:pt idx="898">
                  <c:v>16.899999999999999</c:v>
                </c:pt>
                <c:pt idx="899">
                  <c:v>16.266667000000002</c:v>
                </c:pt>
                <c:pt idx="900">
                  <c:v>16.899999999999999</c:v>
                </c:pt>
                <c:pt idx="901">
                  <c:v>17.666667</c:v>
                </c:pt>
                <c:pt idx="902">
                  <c:v>17.100000000000001</c:v>
                </c:pt>
                <c:pt idx="903">
                  <c:v>17.366667</c:v>
                </c:pt>
                <c:pt idx="904">
                  <c:v>17.066666999999999</c:v>
                </c:pt>
                <c:pt idx="905">
                  <c:v>17.333333</c:v>
                </c:pt>
                <c:pt idx="906">
                  <c:v>17.366667</c:v>
                </c:pt>
                <c:pt idx="907">
                  <c:v>17.2</c:v>
                </c:pt>
                <c:pt idx="908">
                  <c:v>18.066666999999999</c:v>
                </c:pt>
                <c:pt idx="909">
                  <c:v>16.7</c:v>
                </c:pt>
                <c:pt idx="910">
                  <c:v>17.233332999999998</c:v>
                </c:pt>
                <c:pt idx="911">
                  <c:v>17.8</c:v>
                </c:pt>
                <c:pt idx="912">
                  <c:v>17.666667</c:v>
                </c:pt>
                <c:pt idx="913">
                  <c:v>19</c:v>
                </c:pt>
                <c:pt idx="914">
                  <c:v>18.066666999999999</c:v>
                </c:pt>
                <c:pt idx="915">
                  <c:v>18.5</c:v>
                </c:pt>
                <c:pt idx="916">
                  <c:v>17.633333</c:v>
                </c:pt>
                <c:pt idx="917">
                  <c:v>18</c:v>
                </c:pt>
                <c:pt idx="918">
                  <c:v>18.233332999999998</c:v>
                </c:pt>
                <c:pt idx="919">
                  <c:v>17.466667000000001</c:v>
                </c:pt>
                <c:pt idx="920">
                  <c:v>18.2</c:v>
                </c:pt>
                <c:pt idx="921">
                  <c:v>17.933333000000001</c:v>
                </c:pt>
                <c:pt idx="922">
                  <c:v>18.033332999999999</c:v>
                </c:pt>
                <c:pt idx="923">
                  <c:v>18.166667</c:v>
                </c:pt>
                <c:pt idx="924">
                  <c:v>17.866667</c:v>
                </c:pt>
                <c:pt idx="925">
                  <c:v>18.7</c:v>
                </c:pt>
                <c:pt idx="926">
                  <c:v>18.399999999999999</c:v>
                </c:pt>
                <c:pt idx="927">
                  <c:v>18.3</c:v>
                </c:pt>
                <c:pt idx="928">
                  <c:v>18.233332999999998</c:v>
                </c:pt>
                <c:pt idx="929">
                  <c:v>17.733332999999998</c:v>
                </c:pt>
                <c:pt idx="930">
                  <c:v>18.366667</c:v>
                </c:pt>
                <c:pt idx="931">
                  <c:v>18.533332999999999</c:v>
                </c:pt>
                <c:pt idx="932">
                  <c:v>18.566666999999999</c:v>
                </c:pt>
                <c:pt idx="933">
                  <c:v>18.8</c:v>
                </c:pt>
                <c:pt idx="934">
                  <c:v>18.133333</c:v>
                </c:pt>
                <c:pt idx="935">
                  <c:v>18.666667</c:v>
                </c:pt>
                <c:pt idx="936">
                  <c:v>18.600000000000001</c:v>
                </c:pt>
                <c:pt idx="937">
                  <c:v>18.766667000000002</c:v>
                </c:pt>
                <c:pt idx="938">
                  <c:v>18.566666999999999</c:v>
                </c:pt>
                <c:pt idx="939">
                  <c:v>18.166667</c:v>
                </c:pt>
                <c:pt idx="940">
                  <c:v>19.233332999999998</c:v>
                </c:pt>
                <c:pt idx="941">
                  <c:v>18.666667</c:v>
                </c:pt>
                <c:pt idx="942">
                  <c:v>18.866667</c:v>
                </c:pt>
                <c:pt idx="943">
                  <c:v>19.133333</c:v>
                </c:pt>
                <c:pt idx="944">
                  <c:v>18.899999999999999</c:v>
                </c:pt>
                <c:pt idx="945">
                  <c:v>19.100000000000001</c:v>
                </c:pt>
                <c:pt idx="946">
                  <c:v>19.166667</c:v>
                </c:pt>
                <c:pt idx="947">
                  <c:v>19.233332999999998</c:v>
                </c:pt>
                <c:pt idx="948">
                  <c:v>19.2</c:v>
                </c:pt>
                <c:pt idx="949">
                  <c:v>18.466667000000001</c:v>
                </c:pt>
                <c:pt idx="950">
                  <c:v>19.399999999999999</c:v>
                </c:pt>
                <c:pt idx="951">
                  <c:v>19.5</c:v>
                </c:pt>
                <c:pt idx="952">
                  <c:v>19.766667000000002</c:v>
                </c:pt>
                <c:pt idx="953">
                  <c:v>19.666667</c:v>
                </c:pt>
                <c:pt idx="954">
                  <c:v>19.033332999999999</c:v>
                </c:pt>
                <c:pt idx="955">
                  <c:v>19.5</c:v>
                </c:pt>
                <c:pt idx="956">
                  <c:v>19.566666999999999</c:v>
                </c:pt>
                <c:pt idx="957">
                  <c:v>19.933333000000001</c:v>
                </c:pt>
                <c:pt idx="958">
                  <c:v>19.766667000000002</c:v>
                </c:pt>
                <c:pt idx="959">
                  <c:v>26</c:v>
                </c:pt>
                <c:pt idx="960">
                  <c:v>19.833333</c:v>
                </c:pt>
                <c:pt idx="961">
                  <c:v>20.033332999999999</c:v>
                </c:pt>
                <c:pt idx="962">
                  <c:v>20.133333</c:v>
                </c:pt>
                <c:pt idx="963">
                  <c:v>20.100000000000001</c:v>
                </c:pt>
                <c:pt idx="964">
                  <c:v>19.7</c:v>
                </c:pt>
                <c:pt idx="965">
                  <c:v>20.033332999999999</c:v>
                </c:pt>
                <c:pt idx="966">
                  <c:v>20.3</c:v>
                </c:pt>
                <c:pt idx="967">
                  <c:v>20.2</c:v>
                </c:pt>
                <c:pt idx="968">
                  <c:v>19.966667000000001</c:v>
                </c:pt>
                <c:pt idx="969">
                  <c:v>19.433333000000001</c:v>
                </c:pt>
                <c:pt idx="970">
                  <c:v>20.6</c:v>
                </c:pt>
                <c:pt idx="971">
                  <c:v>20.266667000000002</c:v>
                </c:pt>
                <c:pt idx="972">
                  <c:v>20.633333</c:v>
                </c:pt>
                <c:pt idx="973">
                  <c:v>20.733332999999998</c:v>
                </c:pt>
                <c:pt idx="974">
                  <c:v>20.366667</c:v>
                </c:pt>
                <c:pt idx="975">
                  <c:v>20.933333000000001</c:v>
                </c:pt>
                <c:pt idx="976">
                  <c:v>20.566666999999999</c:v>
                </c:pt>
                <c:pt idx="977">
                  <c:v>20.933333000000001</c:v>
                </c:pt>
                <c:pt idx="978">
                  <c:v>20.366667</c:v>
                </c:pt>
                <c:pt idx="979">
                  <c:v>19.966667000000001</c:v>
                </c:pt>
                <c:pt idx="980">
                  <c:v>20.566666999999999</c:v>
                </c:pt>
                <c:pt idx="981">
                  <c:v>21.1</c:v>
                </c:pt>
                <c:pt idx="982">
                  <c:v>20.866667</c:v>
                </c:pt>
                <c:pt idx="983">
                  <c:v>21.266667000000002</c:v>
                </c:pt>
                <c:pt idx="984">
                  <c:v>20.833333</c:v>
                </c:pt>
                <c:pt idx="985">
                  <c:v>20.833333</c:v>
                </c:pt>
                <c:pt idx="986">
                  <c:v>21.233332999999998</c:v>
                </c:pt>
                <c:pt idx="987">
                  <c:v>21</c:v>
                </c:pt>
                <c:pt idx="988">
                  <c:v>20.933333000000001</c:v>
                </c:pt>
                <c:pt idx="989">
                  <c:v>20.466667000000001</c:v>
                </c:pt>
                <c:pt idx="990">
                  <c:v>21.366667</c:v>
                </c:pt>
                <c:pt idx="991">
                  <c:v>21.3</c:v>
                </c:pt>
                <c:pt idx="992">
                  <c:v>21.333333</c:v>
                </c:pt>
                <c:pt idx="993">
                  <c:v>21.666667</c:v>
                </c:pt>
                <c:pt idx="994">
                  <c:v>21.066666999999999</c:v>
                </c:pt>
                <c:pt idx="995">
                  <c:v>21.433333000000001</c:v>
                </c:pt>
                <c:pt idx="996">
                  <c:v>21.8</c:v>
                </c:pt>
                <c:pt idx="997">
                  <c:v>21.6</c:v>
                </c:pt>
                <c:pt idx="998">
                  <c:v>21.566666999999999</c:v>
                </c:pt>
                <c:pt idx="999">
                  <c:v>21.233332999999998</c:v>
                </c:pt>
                <c:pt idx="1000">
                  <c:v>22.066666999999999</c:v>
                </c:pt>
                <c:pt idx="1001">
                  <c:v>21.833333</c:v>
                </c:pt>
                <c:pt idx="1002">
                  <c:v>21.9</c:v>
                </c:pt>
                <c:pt idx="1003">
                  <c:v>21.966667000000001</c:v>
                </c:pt>
                <c:pt idx="1004">
                  <c:v>21.766667000000002</c:v>
                </c:pt>
                <c:pt idx="1005">
                  <c:v>21.9</c:v>
                </c:pt>
                <c:pt idx="1006">
                  <c:v>22.033332999999999</c:v>
                </c:pt>
                <c:pt idx="1007">
                  <c:v>22.266667000000002</c:v>
                </c:pt>
                <c:pt idx="1008">
                  <c:v>22.066666999999999</c:v>
                </c:pt>
                <c:pt idx="1009">
                  <c:v>21.466667000000001</c:v>
                </c:pt>
                <c:pt idx="1010">
                  <c:v>22.466667000000001</c:v>
                </c:pt>
                <c:pt idx="1011">
                  <c:v>22.333333</c:v>
                </c:pt>
                <c:pt idx="1012">
                  <c:v>22.666667</c:v>
                </c:pt>
                <c:pt idx="1013">
                  <c:v>22.6</c:v>
                </c:pt>
                <c:pt idx="1014">
                  <c:v>21.633333</c:v>
                </c:pt>
                <c:pt idx="1015">
                  <c:v>22.5</c:v>
                </c:pt>
                <c:pt idx="1016">
                  <c:v>22.666667</c:v>
                </c:pt>
                <c:pt idx="1017">
                  <c:v>22.9</c:v>
                </c:pt>
                <c:pt idx="1018">
                  <c:v>22.5</c:v>
                </c:pt>
                <c:pt idx="1019">
                  <c:v>21.833333</c:v>
                </c:pt>
                <c:pt idx="1020">
                  <c:v>22.7</c:v>
                </c:pt>
                <c:pt idx="1021">
                  <c:v>22.933333000000001</c:v>
                </c:pt>
                <c:pt idx="1022">
                  <c:v>22.733332999999998</c:v>
                </c:pt>
                <c:pt idx="1023">
                  <c:v>22.933333000000001</c:v>
                </c:pt>
                <c:pt idx="1024">
                  <c:v>22.533332999999999</c:v>
                </c:pt>
                <c:pt idx="1025">
                  <c:v>23.033332999999999</c:v>
                </c:pt>
                <c:pt idx="1026">
                  <c:v>23.066666999999999</c:v>
                </c:pt>
                <c:pt idx="1027">
                  <c:v>23.366667</c:v>
                </c:pt>
                <c:pt idx="1028">
                  <c:v>23.2</c:v>
                </c:pt>
                <c:pt idx="1029">
                  <c:v>22.333333</c:v>
                </c:pt>
                <c:pt idx="1030">
                  <c:v>23.2</c:v>
                </c:pt>
                <c:pt idx="1031">
                  <c:v>23.633333</c:v>
                </c:pt>
                <c:pt idx="1032">
                  <c:v>23.2</c:v>
                </c:pt>
                <c:pt idx="1033">
                  <c:v>23.333333</c:v>
                </c:pt>
                <c:pt idx="1034">
                  <c:v>22.933333000000001</c:v>
                </c:pt>
                <c:pt idx="1035">
                  <c:v>23.833333</c:v>
                </c:pt>
                <c:pt idx="1036">
                  <c:v>23.7</c:v>
                </c:pt>
                <c:pt idx="1037">
                  <c:v>23.566666999999999</c:v>
                </c:pt>
                <c:pt idx="1038">
                  <c:v>23.633333</c:v>
                </c:pt>
                <c:pt idx="1039">
                  <c:v>22.766667000000002</c:v>
                </c:pt>
                <c:pt idx="1040">
                  <c:v>23.766667000000002</c:v>
                </c:pt>
                <c:pt idx="1041">
                  <c:v>24.2</c:v>
                </c:pt>
                <c:pt idx="1042">
                  <c:v>23.766667000000002</c:v>
                </c:pt>
                <c:pt idx="1043">
                  <c:v>23.866667</c:v>
                </c:pt>
                <c:pt idx="1044">
                  <c:v>23.4</c:v>
                </c:pt>
                <c:pt idx="1045">
                  <c:v>24.3</c:v>
                </c:pt>
                <c:pt idx="1046">
                  <c:v>24.466667000000001</c:v>
                </c:pt>
                <c:pt idx="1047">
                  <c:v>24.033332999999999</c:v>
                </c:pt>
                <c:pt idx="1048">
                  <c:v>24.1</c:v>
                </c:pt>
                <c:pt idx="1049">
                  <c:v>23.133333</c:v>
                </c:pt>
                <c:pt idx="1050">
                  <c:v>24.333333</c:v>
                </c:pt>
                <c:pt idx="1051">
                  <c:v>24.566666999999999</c:v>
                </c:pt>
                <c:pt idx="1052">
                  <c:v>24.366667</c:v>
                </c:pt>
                <c:pt idx="1053">
                  <c:v>24.266667000000002</c:v>
                </c:pt>
                <c:pt idx="1054">
                  <c:v>23.833333</c:v>
                </c:pt>
                <c:pt idx="1055">
                  <c:v>24.466667000000001</c:v>
                </c:pt>
                <c:pt idx="1056">
                  <c:v>24.633333</c:v>
                </c:pt>
                <c:pt idx="1057">
                  <c:v>24.333333</c:v>
                </c:pt>
                <c:pt idx="1058">
                  <c:v>24.7</c:v>
                </c:pt>
                <c:pt idx="1059">
                  <c:v>23.7</c:v>
                </c:pt>
                <c:pt idx="1060">
                  <c:v>25.066666999999999</c:v>
                </c:pt>
                <c:pt idx="1061">
                  <c:v>24.866667</c:v>
                </c:pt>
                <c:pt idx="1062">
                  <c:v>24.866667</c:v>
                </c:pt>
                <c:pt idx="1063">
                  <c:v>25.1</c:v>
                </c:pt>
                <c:pt idx="1064">
                  <c:v>24.5</c:v>
                </c:pt>
                <c:pt idx="1065">
                  <c:v>24.866667</c:v>
                </c:pt>
                <c:pt idx="1066">
                  <c:v>25.066666999999999</c:v>
                </c:pt>
                <c:pt idx="1067">
                  <c:v>25.233332999999998</c:v>
                </c:pt>
                <c:pt idx="1068">
                  <c:v>25.5</c:v>
                </c:pt>
                <c:pt idx="1069">
                  <c:v>24.133333</c:v>
                </c:pt>
                <c:pt idx="1070">
                  <c:v>25.6</c:v>
                </c:pt>
                <c:pt idx="1071">
                  <c:v>25.466667000000001</c:v>
                </c:pt>
                <c:pt idx="1072">
                  <c:v>25.3</c:v>
                </c:pt>
                <c:pt idx="1073">
                  <c:v>25.6</c:v>
                </c:pt>
                <c:pt idx="1074">
                  <c:v>24.866667</c:v>
                </c:pt>
                <c:pt idx="1075">
                  <c:v>25.666667</c:v>
                </c:pt>
                <c:pt idx="1076">
                  <c:v>25.5</c:v>
                </c:pt>
                <c:pt idx="1077">
                  <c:v>25.866667</c:v>
                </c:pt>
                <c:pt idx="1078">
                  <c:v>25.733332999999998</c:v>
                </c:pt>
                <c:pt idx="1079">
                  <c:v>24.833333</c:v>
                </c:pt>
                <c:pt idx="1080">
                  <c:v>26.033332999999999</c:v>
                </c:pt>
                <c:pt idx="1081">
                  <c:v>25.833333</c:v>
                </c:pt>
                <c:pt idx="1082">
                  <c:v>25.9</c:v>
                </c:pt>
                <c:pt idx="1083">
                  <c:v>26.333333</c:v>
                </c:pt>
                <c:pt idx="1084">
                  <c:v>25.666667</c:v>
                </c:pt>
                <c:pt idx="1085">
                  <c:v>26.3</c:v>
                </c:pt>
                <c:pt idx="1086">
                  <c:v>26.4</c:v>
                </c:pt>
                <c:pt idx="1087">
                  <c:v>26.4</c:v>
                </c:pt>
                <c:pt idx="1088">
                  <c:v>26.5</c:v>
                </c:pt>
                <c:pt idx="1089">
                  <c:v>25.133333</c:v>
                </c:pt>
                <c:pt idx="1090">
                  <c:v>26.433333000000001</c:v>
                </c:pt>
                <c:pt idx="1091">
                  <c:v>26.3</c:v>
                </c:pt>
                <c:pt idx="1092">
                  <c:v>26.933333000000001</c:v>
                </c:pt>
                <c:pt idx="1093">
                  <c:v>26.7</c:v>
                </c:pt>
                <c:pt idx="1094">
                  <c:v>26.3</c:v>
                </c:pt>
                <c:pt idx="1095">
                  <c:v>26.666667</c:v>
                </c:pt>
                <c:pt idx="1096">
                  <c:v>26.9</c:v>
                </c:pt>
                <c:pt idx="1097">
                  <c:v>26.9</c:v>
                </c:pt>
                <c:pt idx="1098">
                  <c:v>27.2</c:v>
                </c:pt>
                <c:pt idx="1099">
                  <c:v>25.466667000000001</c:v>
                </c:pt>
                <c:pt idx="1100">
                  <c:v>27.233332999999998</c:v>
                </c:pt>
                <c:pt idx="1101">
                  <c:v>26.7</c:v>
                </c:pt>
                <c:pt idx="1102">
                  <c:v>27.266667000000002</c:v>
                </c:pt>
                <c:pt idx="1103">
                  <c:v>26.933333000000001</c:v>
                </c:pt>
                <c:pt idx="1104">
                  <c:v>26.966667000000001</c:v>
                </c:pt>
                <c:pt idx="1105">
                  <c:v>27.2</c:v>
                </c:pt>
                <c:pt idx="1106">
                  <c:v>27.3</c:v>
                </c:pt>
                <c:pt idx="1107">
                  <c:v>27.633333</c:v>
                </c:pt>
                <c:pt idx="1108">
                  <c:v>27.533332999999999</c:v>
                </c:pt>
                <c:pt idx="1109">
                  <c:v>26.566666999999999</c:v>
                </c:pt>
                <c:pt idx="1110">
                  <c:v>27.666667</c:v>
                </c:pt>
                <c:pt idx="1111">
                  <c:v>28.2</c:v>
                </c:pt>
                <c:pt idx="1112">
                  <c:v>27.766667000000002</c:v>
                </c:pt>
                <c:pt idx="1113">
                  <c:v>27.9</c:v>
                </c:pt>
                <c:pt idx="1114">
                  <c:v>27.2</c:v>
                </c:pt>
                <c:pt idx="1115">
                  <c:v>28.066666999999999</c:v>
                </c:pt>
                <c:pt idx="1116">
                  <c:v>27.833333</c:v>
                </c:pt>
                <c:pt idx="1117">
                  <c:v>28</c:v>
                </c:pt>
                <c:pt idx="1118">
                  <c:v>27.733332999999998</c:v>
                </c:pt>
                <c:pt idx="1119">
                  <c:v>30.333333</c:v>
                </c:pt>
                <c:pt idx="1120">
                  <c:v>28.6</c:v>
                </c:pt>
                <c:pt idx="1121">
                  <c:v>28.166667</c:v>
                </c:pt>
                <c:pt idx="1122">
                  <c:v>28.233332999999998</c:v>
                </c:pt>
                <c:pt idx="1123">
                  <c:v>28.566666999999999</c:v>
                </c:pt>
                <c:pt idx="1124">
                  <c:v>27.833333</c:v>
                </c:pt>
                <c:pt idx="1125">
                  <c:v>32.566667000000002</c:v>
                </c:pt>
                <c:pt idx="1126">
                  <c:v>30.333333</c:v>
                </c:pt>
                <c:pt idx="1127">
                  <c:v>29.6</c:v>
                </c:pt>
                <c:pt idx="1128">
                  <c:v>31.166667</c:v>
                </c:pt>
                <c:pt idx="1129">
                  <c:v>28.066666999999999</c:v>
                </c:pt>
                <c:pt idx="1130">
                  <c:v>29.266667000000002</c:v>
                </c:pt>
                <c:pt idx="1131">
                  <c:v>29.6</c:v>
                </c:pt>
                <c:pt idx="1132">
                  <c:v>29.5</c:v>
                </c:pt>
                <c:pt idx="1133">
                  <c:v>29.6</c:v>
                </c:pt>
                <c:pt idx="1134">
                  <c:v>28.6</c:v>
                </c:pt>
                <c:pt idx="1135">
                  <c:v>29.133333</c:v>
                </c:pt>
                <c:pt idx="1136">
                  <c:v>29.866667</c:v>
                </c:pt>
                <c:pt idx="1137">
                  <c:v>29.633333</c:v>
                </c:pt>
                <c:pt idx="1138">
                  <c:v>30.133333</c:v>
                </c:pt>
                <c:pt idx="1139">
                  <c:v>28.133333</c:v>
                </c:pt>
                <c:pt idx="1140">
                  <c:v>29.633333</c:v>
                </c:pt>
                <c:pt idx="1141">
                  <c:v>30.2</c:v>
                </c:pt>
                <c:pt idx="1142">
                  <c:v>29.933333000000001</c:v>
                </c:pt>
                <c:pt idx="1143">
                  <c:v>29.966667000000001</c:v>
                </c:pt>
                <c:pt idx="1144">
                  <c:v>29.7</c:v>
                </c:pt>
                <c:pt idx="1145">
                  <c:v>30.3</c:v>
                </c:pt>
                <c:pt idx="1146">
                  <c:v>30.133333</c:v>
                </c:pt>
                <c:pt idx="1147">
                  <c:v>29.9</c:v>
                </c:pt>
                <c:pt idx="1148">
                  <c:v>30.366667</c:v>
                </c:pt>
                <c:pt idx="1149">
                  <c:v>28.533332999999999</c:v>
                </c:pt>
                <c:pt idx="1150">
                  <c:v>30.366667</c:v>
                </c:pt>
                <c:pt idx="1151">
                  <c:v>29.733332999999998</c:v>
                </c:pt>
                <c:pt idx="1152">
                  <c:v>30.233332999999998</c:v>
                </c:pt>
                <c:pt idx="1153">
                  <c:v>30.633333</c:v>
                </c:pt>
                <c:pt idx="1154">
                  <c:v>30.133333</c:v>
                </c:pt>
                <c:pt idx="1155">
                  <c:v>30.266667000000002</c:v>
                </c:pt>
                <c:pt idx="1156">
                  <c:v>30.633333</c:v>
                </c:pt>
                <c:pt idx="1157">
                  <c:v>30.9</c:v>
                </c:pt>
                <c:pt idx="1158">
                  <c:v>30.633333</c:v>
                </c:pt>
                <c:pt idx="1159">
                  <c:v>29.066666999999999</c:v>
                </c:pt>
                <c:pt idx="1160">
                  <c:v>31.2</c:v>
                </c:pt>
                <c:pt idx="1161">
                  <c:v>31.833333</c:v>
                </c:pt>
                <c:pt idx="1162">
                  <c:v>31.1</c:v>
                </c:pt>
                <c:pt idx="1163">
                  <c:v>31.066666999999999</c:v>
                </c:pt>
                <c:pt idx="1164">
                  <c:v>30.4</c:v>
                </c:pt>
                <c:pt idx="1165">
                  <c:v>31.733332999999998</c:v>
                </c:pt>
                <c:pt idx="1166">
                  <c:v>32.066667000000002</c:v>
                </c:pt>
                <c:pt idx="1167">
                  <c:v>31.2</c:v>
                </c:pt>
                <c:pt idx="1168">
                  <c:v>31</c:v>
                </c:pt>
                <c:pt idx="1169">
                  <c:v>29.866667</c:v>
                </c:pt>
                <c:pt idx="1170">
                  <c:v>31.9</c:v>
                </c:pt>
                <c:pt idx="1171">
                  <c:v>31.333333</c:v>
                </c:pt>
                <c:pt idx="1172">
                  <c:v>31.633333</c:v>
                </c:pt>
                <c:pt idx="1173">
                  <c:v>31.533332999999999</c:v>
                </c:pt>
                <c:pt idx="1174">
                  <c:v>31.033332999999999</c:v>
                </c:pt>
                <c:pt idx="1175">
                  <c:v>31.933333000000001</c:v>
                </c:pt>
                <c:pt idx="1176">
                  <c:v>32</c:v>
                </c:pt>
                <c:pt idx="1177">
                  <c:v>31.6</c:v>
                </c:pt>
                <c:pt idx="1178">
                  <c:v>31.166667</c:v>
                </c:pt>
                <c:pt idx="1179">
                  <c:v>29.866667</c:v>
                </c:pt>
                <c:pt idx="1180">
                  <c:v>32.266666999999998</c:v>
                </c:pt>
                <c:pt idx="1181">
                  <c:v>32.133333</c:v>
                </c:pt>
                <c:pt idx="1182">
                  <c:v>31.666667</c:v>
                </c:pt>
                <c:pt idx="1183">
                  <c:v>32.333333000000003</c:v>
                </c:pt>
                <c:pt idx="1184">
                  <c:v>31.733332999999998</c:v>
                </c:pt>
                <c:pt idx="1185">
                  <c:v>32.033332999999999</c:v>
                </c:pt>
                <c:pt idx="1186">
                  <c:v>32.5</c:v>
                </c:pt>
                <c:pt idx="1187">
                  <c:v>32.766666999999998</c:v>
                </c:pt>
                <c:pt idx="1188">
                  <c:v>32.733333000000002</c:v>
                </c:pt>
                <c:pt idx="1189">
                  <c:v>30.466667000000001</c:v>
                </c:pt>
                <c:pt idx="1190">
                  <c:v>32.799999999999997</c:v>
                </c:pt>
                <c:pt idx="1191">
                  <c:v>32.666666999999997</c:v>
                </c:pt>
                <c:pt idx="1192">
                  <c:v>33.266666999999998</c:v>
                </c:pt>
                <c:pt idx="1193">
                  <c:v>32.799999999999997</c:v>
                </c:pt>
                <c:pt idx="1194">
                  <c:v>31.7</c:v>
                </c:pt>
                <c:pt idx="1195">
                  <c:v>32.666666999999997</c:v>
                </c:pt>
                <c:pt idx="1196">
                  <c:v>32.633333</c:v>
                </c:pt>
                <c:pt idx="1197">
                  <c:v>33.033332999999999</c:v>
                </c:pt>
                <c:pt idx="1198">
                  <c:v>33.166666999999997</c:v>
                </c:pt>
                <c:pt idx="1199">
                  <c:v>31</c:v>
                </c:pt>
                <c:pt idx="1200">
                  <c:v>33.233333000000002</c:v>
                </c:pt>
                <c:pt idx="1201">
                  <c:v>33.166666999999997</c:v>
                </c:pt>
                <c:pt idx="1202">
                  <c:v>32.366667</c:v>
                </c:pt>
                <c:pt idx="1203">
                  <c:v>32.533332999999999</c:v>
                </c:pt>
                <c:pt idx="1204">
                  <c:v>31.9</c:v>
                </c:pt>
                <c:pt idx="1205">
                  <c:v>33.066667000000002</c:v>
                </c:pt>
                <c:pt idx="1206">
                  <c:v>32.799999999999997</c:v>
                </c:pt>
                <c:pt idx="1207">
                  <c:v>33.1</c:v>
                </c:pt>
                <c:pt idx="1208">
                  <c:v>33.1</c:v>
                </c:pt>
                <c:pt idx="1209">
                  <c:v>31.033332999999999</c:v>
                </c:pt>
                <c:pt idx="1210">
                  <c:v>33.799999999999997</c:v>
                </c:pt>
                <c:pt idx="1211">
                  <c:v>33.700000000000003</c:v>
                </c:pt>
                <c:pt idx="1212">
                  <c:v>33.133333</c:v>
                </c:pt>
                <c:pt idx="1213">
                  <c:v>33.6</c:v>
                </c:pt>
                <c:pt idx="1214">
                  <c:v>32.799999999999997</c:v>
                </c:pt>
                <c:pt idx="1215">
                  <c:v>33.700000000000003</c:v>
                </c:pt>
                <c:pt idx="1216">
                  <c:v>33.666666999999997</c:v>
                </c:pt>
                <c:pt idx="1217">
                  <c:v>33.5</c:v>
                </c:pt>
                <c:pt idx="1218">
                  <c:v>33.366667</c:v>
                </c:pt>
                <c:pt idx="1219">
                  <c:v>31.2</c:v>
                </c:pt>
                <c:pt idx="1220">
                  <c:v>33.799999999999997</c:v>
                </c:pt>
                <c:pt idx="1221">
                  <c:v>33.533332999999999</c:v>
                </c:pt>
                <c:pt idx="1222">
                  <c:v>33.4</c:v>
                </c:pt>
                <c:pt idx="1223">
                  <c:v>34.133333</c:v>
                </c:pt>
                <c:pt idx="1224">
                  <c:v>33.166666999999997</c:v>
                </c:pt>
                <c:pt idx="1225">
                  <c:v>33.966667000000001</c:v>
                </c:pt>
                <c:pt idx="1226">
                  <c:v>34</c:v>
                </c:pt>
                <c:pt idx="1227">
                  <c:v>33.799999999999997</c:v>
                </c:pt>
                <c:pt idx="1228">
                  <c:v>34.033332999999999</c:v>
                </c:pt>
                <c:pt idx="1229">
                  <c:v>31.8</c:v>
                </c:pt>
                <c:pt idx="1230">
                  <c:v>34.233333000000002</c:v>
                </c:pt>
                <c:pt idx="1231">
                  <c:v>34.166666999999997</c:v>
                </c:pt>
                <c:pt idx="1232">
                  <c:v>34.333333000000003</c:v>
                </c:pt>
                <c:pt idx="1233">
                  <c:v>34.466667000000001</c:v>
                </c:pt>
                <c:pt idx="1234">
                  <c:v>33.233333000000002</c:v>
                </c:pt>
                <c:pt idx="1235">
                  <c:v>34.5</c:v>
                </c:pt>
                <c:pt idx="1236">
                  <c:v>34.066667000000002</c:v>
                </c:pt>
                <c:pt idx="1237">
                  <c:v>35.700000000000003</c:v>
                </c:pt>
                <c:pt idx="1238">
                  <c:v>34.9</c:v>
                </c:pt>
                <c:pt idx="1239">
                  <c:v>32.6</c:v>
                </c:pt>
                <c:pt idx="1240">
                  <c:v>34.6</c:v>
                </c:pt>
                <c:pt idx="1241">
                  <c:v>34.833333000000003</c:v>
                </c:pt>
                <c:pt idx="1242">
                  <c:v>34.466667000000001</c:v>
                </c:pt>
                <c:pt idx="1243">
                  <c:v>34.9</c:v>
                </c:pt>
                <c:pt idx="1244">
                  <c:v>34.5</c:v>
                </c:pt>
                <c:pt idx="1245">
                  <c:v>34.933332999999998</c:v>
                </c:pt>
                <c:pt idx="1246">
                  <c:v>35.133333</c:v>
                </c:pt>
                <c:pt idx="1247">
                  <c:v>35.733333000000002</c:v>
                </c:pt>
                <c:pt idx="1248">
                  <c:v>35.233333000000002</c:v>
                </c:pt>
                <c:pt idx="1249">
                  <c:v>32.833333000000003</c:v>
                </c:pt>
                <c:pt idx="1250">
                  <c:v>35.799999999999997</c:v>
                </c:pt>
                <c:pt idx="1251">
                  <c:v>35.233333000000002</c:v>
                </c:pt>
                <c:pt idx="1252">
                  <c:v>35.466667000000001</c:v>
                </c:pt>
                <c:pt idx="1253">
                  <c:v>35.533332999999999</c:v>
                </c:pt>
                <c:pt idx="1254">
                  <c:v>34.799999999999997</c:v>
                </c:pt>
                <c:pt idx="1255">
                  <c:v>36.033332999999999</c:v>
                </c:pt>
                <c:pt idx="1256">
                  <c:v>35.299999999999997</c:v>
                </c:pt>
                <c:pt idx="1257">
                  <c:v>35.6</c:v>
                </c:pt>
                <c:pt idx="1258">
                  <c:v>37.966667000000001</c:v>
                </c:pt>
                <c:pt idx="1259">
                  <c:v>33.333333000000003</c:v>
                </c:pt>
                <c:pt idx="1260">
                  <c:v>36.066667000000002</c:v>
                </c:pt>
                <c:pt idx="1261">
                  <c:v>36.200000000000003</c:v>
                </c:pt>
                <c:pt idx="1262">
                  <c:v>36.166666999999997</c:v>
                </c:pt>
                <c:pt idx="1263">
                  <c:v>36.366667</c:v>
                </c:pt>
                <c:pt idx="1264">
                  <c:v>35.4</c:v>
                </c:pt>
                <c:pt idx="1265">
                  <c:v>35.633333</c:v>
                </c:pt>
                <c:pt idx="1266">
                  <c:v>36</c:v>
                </c:pt>
                <c:pt idx="1267">
                  <c:v>36.366667</c:v>
                </c:pt>
                <c:pt idx="1268">
                  <c:v>36.833333000000003</c:v>
                </c:pt>
                <c:pt idx="1269">
                  <c:v>33.733333000000002</c:v>
                </c:pt>
                <c:pt idx="1270">
                  <c:v>36.266666999999998</c:v>
                </c:pt>
                <c:pt idx="1271">
                  <c:v>36.4</c:v>
                </c:pt>
                <c:pt idx="1272">
                  <c:v>36.533332999999999</c:v>
                </c:pt>
                <c:pt idx="1273">
                  <c:v>36.6</c:v>
                </c:pt>
                <c:pt idx="1274">
                  <c:v>35.866667</c:v>
                </c:pt>
                <c:pt idx="1275">
                  <c:v>37.799999999999997</c:v>
                </c:pt>
                <c:pt idx="1276">
                  <c:v>36.966667000000001</c:v>
                </c:pt>
                <c:pt idx="1277">
                  <c:v>36.433332999999998</c:v>
                </c:pt>
                <c:pt idx="1278">
                  <c:v>38.033332999999999</c:v>
                </c:pt>
                <c:pt idx="1279">
                  <c:v>43.9</c:v>
                </c:pt>
                <c:pt idx="1280">
                  <c:v>36.966667000000001</c:v>
                </c:pt>
                <c:pt idx="1281">
                  <c:v>36.733333000000002</c:v>
                </c:pt>
                <c:pt idx="1282">
                  <c:v>37.133333</c:v>
                </c:pt>
                <c:pt idx="1283">
                  <c:v>37.133333</c:v>
                </c:pt>
                <c:pt idx="1284">
                  <c:v>36.266666999999998</c:v>
                </c:pt>
                <c:pt idx="1285">
                  <c:v>37.533332999999999</c:v>
                </c:pt>
                <c:pt idx="1286">
                  <c:v>37.566667000000002</c:v>
                </c:pt>
                <c:pt idx="1287">
                  <c:v>37.700000000000003</c:v>
                </c:pt>
                <c:pt idx="1288">
                  <c:v>37.5</c:v>
                </c:pt>
                <c:pt idx="1289">
                  <c:v>34.433332999999998</c:v>
                </c:pt>
                <c:pt idx="1290">
                  <c:v>37.4</c:v>
                </c:pt>
                <c:pt idx="1291">
                  <c:v>37.633333</c:v>
                </c:pt>
                <c:pt idx="1292">
                  <c:v>37.433332999999998</c:v>
                </c:pt>
                <c:pt idx="1293">
                  <c:v>37.533332999999999</c:v>
                </c:pt>
                <c:pt idx="1294">
                  <c:v>37</c:v>
                </c:pt>
                <c:pt idx="1295">
                  <c:v>37.333333000000003</c:v>
                </c:pt>
                <c:pt idx="1296">
                  <c:v>38.166666999999997</c:v>
                </c:pt>
                <c:pt idx="1297">
                  <c:v>38.133333</c:v>
                </c:pt>
                <c:pt idx="1298">
                  <c:v>37.866667</c:v>
                </c:pt>
                <c:pt idx="1299">
                  <c:v>35.233333000000002</c:v>
                </c:pt>
                <c:pt idx="1300">
                  <c:v>38.366667</c:v>
                </c:pt>
                <c:pt idx="1301">
                  <c:v>37.966667000000001</c:v>
                </c:pt>
                <c:pt idx="1302">
                  <c:v>38.799999999999997</c:v>
                </c:pt>
                <c:pt idx="1303">
                  <c:v>38.566667000000002</c:v>
                </c:pt>
                <c:pt idx="1304">
                  <c:v>37.166666999999997</c:v>
                </c:pt>
                <c:pt idx="1305">
                  <c:v>39.133333</c:v>
                </c:pt>
                <c:pt idx="1306">
                  <c:v>38.366667</c:v>
                </c:pt>
                <c:pt idx="1307">
                  <c:v>38.633333</c:v>
                </c:pt>
                <c:pt idx="1308">
                  <c:v>38.6</c:v>
                </c:pt>
                <c:pt idx="1309">
                  <c:v>35.733333000000002</c:v>
                </c:pt>
                <c:pt idx="1310">
                  <c:v>38.866667</c:v>
                </c:pt>
                <c:pt idx="1311">
                  <c:v>38.933332999999998</c:v>
                </c:pt>
                <c:pt idx="1312">
                  <c:v>39</c:v>
                </c:pt>
                <c:pt idx="1313">
                  <c:v>38.933332999999998</c:v>
                </c:pt>
                <c:pt idx="1314">
                  <c:v>38.200000000000003</c:v>
                </c:pt>
                <c:pt idx="1315">
                  <c:v>38.866667</c:v>
                </c:pt>
                <c:pt idx="1316">
                  <c:v>39.200000000000003</c:v>
                </c:pt>
                <c:pt idx="1317">
                  <c:v>39</c:v>
                </c:pt>
                <c:pt idx="1318">
                  <c:v>39.700000000000003</c:v>
                </c:pt>
                <c:pt idx="1319">
                  <c:v>35.966667000000001</c:v>
                </c:pt>
                <c:pt idx="1320">
                  <c:v>39.866667</c:v>
                </c:pt>
                <c:pt idx="1321">
                  <c:v>39.6</c:v>
                </c:pt>
                <c:pt idx="1322">
                  <c:v>39.266666999999998</c:v>
                </c:pt>
                <c:pt idx="1323">
                  <c:v>39.866667</c:v>
                </c:pt>
                <c:pt idx="1324">
                  <c:v>38.9</c:v>
                </c:pt>
                <c:pt idx="1325">
                  <c:v>40.299999999999997</c:v>
                </c:pt>
                <c:pt idx="1326">
                  <c:v>40.166666999999997</c:v>
                </c:pt>
                <c:pt idx="1327">
                  <c:v>40.1</c:v>
                </c:pt>
                <c:pt idx="1328">
                  <c:v>40.233333000000002</c:v>
                </c:pt>
                <c:pt idx="1329">
                  <c:v>36.266666999999998</c:v>
                </c:pt>
                <c:pt idx="1330">
                  <c:v>40.066667000000002</c:v>
                </c:pt>
                <c:pt idx="1331">
                  <c:v>40.566667000000002</c:v>
                </c:pt>
                <c:pt idx="1332">
                  <c:v>40.466667000000001</c:v>
                </c:pt>
                <c:pt idx="1333">
                  <c:v>40.766666999999998</c:v>
                </c:pt>
                <c:pt idx="1334">
                  <c:v>39.266666999999998</c:v>
                </c:pt>
                <c:pt idx="1335">
                  <c:v>40.566667000000002</c:v>
                </c:pt>
                <c:pt idx="1336">
                  <c:v>40.466667000000001</c:v>
                </c:pt>
                <c:pt idx="1337">
                  <c:v>40.733333000000002</c:v>
                </c:pt>
                <c:pt idx="1338">
                  <c:v>40.866667</c:v>
                </c:pt>
                <c:pt idx="1339">
                  <c:v>37.166666999999997</c:v>
                </c:pt>
                <c:pt idx="1340">
                  <c:v>41.033332999999999</c:v>
                </c:pt>
                <c:pt idx="1341">
                  <c:v>40.633333</c:v>
                </c:pt>
                <c:pt idx="1342">
                  <c:v>40.766666999999998</c:v>
                </c:pt>
                <c:pt idx="1343">
                  <c:v>41.066667000000002</c:v>
                </c:pt>
                <c:pt idx="1344">
                  <c:v>40.299999999999997</c:v>
                </c:pt>
                <c:pt idx="1345">
                  <c:v>41.1</c:v>
                </c:pt>
                <c:pt idx="1346">
                  <c:v>41.266666999999998</c:v>
                </c:pt>
                <c:pt idx="1347">
                  <c:v>41.533332999999999</c:v>
                </c:pt>
                <c:pt idx="1348">
                  <c:v>41.2</c:v>
                </c:pt>
                <c:pt idx="1349">
                  <c:v>37.666666999999997</c:v>
                </c:pt>
                <c:pt idx="1350">
                  <c:v>41.266666999999998</c:v>
                </c:pt>
                <c:pt idx="1351">
                  <c:v>42</c:v>
                </c:pt>
                <c:pt idx="1352">
                  <c:v>41.933332999999998</c:v>
                </c:pt>
                <c:pt idx="1353">
                  <c:v>41.533332999999999</c:v>
                </c:pt>
                <c:pt idx="1354">
                  <c:v>40.6</c:v>
                </c:pt>
                <c:pt idx="1355">
                  <c:v>41.833333000000003</c:v>
                </c:pt>
                <c:pt idx="1356">
                  <c:v>41.7</c:v>
                </c:pt>
                <c:pt idx="1357">
                  <c:v>42.066667000000002</c:v>
                </c:pt>
                <c:pt idx="1358">
                  <c:v>41.933332999999998</c:v>
                </c:pt>
                <c:pt idx="1359">
                  <c:v>38.266666999999998</c:v>
                </c:pt>
                <c:pt idx="1360">
                  <c:v>42.133333</c:v>
                </c:pt>
                <c:pt idx="1361">
                  <c:v>42.7</c:v>
                </c:pt>
                <c:pt idx="1362">
                  <c:v>42.2</c:v>
                </c:pt>
                <c:pt idx="1363">
                  <c:v>42.566667000000002</c:v>
                </c:pt>
                <c:pt idx="1364">
                  <c:v>41.433332999999998</c:v>
                </c:pt>
                <c:pt idx="1365">
                  <c:v>42.3</c:v>
                </c:pt>
                <c:pt idx="1366">
                  <c:v>42.766666999999998</c:v>
                </c:pt>
                <c:pt idx="1367">
                  <c:v>42.5</c:v>
                </c:pt>
                <c:pt idx="1368">
                  <c:v>42.5</c:v>
                </c:pt>
                <c:pt idx="1369">
                  <c:v>38.466667000000001</c:v>
                </c:pt>
                <c:pt idx="1370">
                  <c:v>42.566667000000002</c:v>
                </c:pt>
                <c:pt idx="1371">
                  <c:v>42.3</c:v>
                </c:pt>
                <c:pt idx="1372">
                  <c:v>42.766666999999998</c:v>
                </c:pt>
                <c:pt idx="1373">
                  <c:v>43.266666999999998</c:v>
                </c:pt>
                <c:pt idx="1374">
                  <c:v>42.233333000000002</c:v>
                </c:pt>
                <c:pt idx="1375">
                  <c:v>43.2</c:v>
                </c:pt>
                <c:pt idx="1376">
                  <c:v>43</c:v>
                </c:pt>
                <c:pt idx="1377">
                  <c:v>42.833333000000003</c:v>
                </c:pt>
                <c:pt idx="1378">
                  <c:v>42.8</c:v>
                </c:pt>
                <c:pt idx="1379">
                  <c:v>39.066667000000002</c:v>
                </c:pt>
                <c:pt idx="1380">
                  <c:v>43.733333000000002</c:v>
                </c:pt>
                <c:pt idx="1381">
                  <c:v>43.266666999999998</c:v>
                </c:pt>
                <c:pt idx="1382">
                  <c:v>43.733333000000002</c:v>
                </c:pt>
                <c:pt idx="1383">
                  <c:v>43.466667000000001</c:v>
                </c:pt>
                <c:pt idx="1384">
                  <c:v>43</c:v>
                </c:pt>
                <c:pt idx="1385">
                  <c:v>43.666666999999997</c:v>
                </c:pt>
                <c:pt idx="1386">
                  <c:v>44.266666999999998</c:v>
                </c:pt>
                <c:pt idx="1387">
                  <c:v>43.833333000000003</c:v>
                </c:pt>
                <c:pt idx="1388">
                  <c:v>44.066667000000002</c:v>
                </c:pt>
                <c:pt idx="1389">
                  <c:v>39.466667000000001</c:v>
                </c:pt>
                <c:pt idx="1390">
                  <c:v>44.3</c:v>
                </c:pt>
                <c:pt idx="1391">
                  <c:v>44.033332999999999</c:v>
                </c:pt>
                <c:pt idx="1392">
                  <c:v>44.133333</c:v>
                </c:pt>
                <c:pt idx="1393">
                  <c:v>44.466667000000001</c:v>
                </c:pt>
                <c:pt idx="1394">
                  <c:v>44.033332999999999</c:v>
                </c:pt>
                <c:pt idx="1395">
                  <c:v>44.733333000000002</c:v>
                </c:pt>
                <c:pt idx="1396">
                  <c:v>44.1</c:v>
                </c:pt>
                <c:pt idx="1397">
                  <c:v>44.866667</c:v>
                </c:pt>
                <c:pt idx="1398">
                  <c:v>44.166666999999997</c:v>
                </c:pt>
                <c:pt idx="1399">
                  <c:v>40.733333000000002</c:v>
                </c:pt>
                <c:pt idx="1400">
                  <c:v>44.166666999999997</c:v>
                </c:pt>
                <c:pt idx="1401">
                  <c:v>44.833333000000003</c:v>
                </c:pt>
                <c:pt idx="1402">
                  <c:v>45.133333</c:v>
                </c:pt>
                <c:pt idx="1403">
                  <c:v>47.733333000000002</c:v>
                </c:pt>
                <c:pt idx="1404">
                  <c:v>44.1</c:v>
                </c:pt>
                <c:pt idx="1405">
                  <c:v>46.1</c:v>
                </c:pt>
                <c:pt idx="1406">
                  <c:v>44.433332999999998</c:v>
                </c:pt>
                <c:pt idx="1407">
                  <c:v>45.433332999999998</c:v>
                </c:pt>
                <c:pt idx="1408">
                  <c:v>45.333333000000003</c:v>
                </c:pt>
                <c:pt idx="1409">
                  <c:v>40.366667</c:v>
                </c:pt>
                <c:pt idx="1410">
                  <c:v>45.666666999999997</c:v>
                </c:pt>
                <c:pt idx="1411">
                  <c:v>45.533332999999999</c:v>
                </c:pt>
                <c:pt idx="1412">
                  <c:v>45.666666999999997</c:v>
                </c:pt>
                <c:pt idx="1413">
                  <c:v>45.7</c:v>
                </c:pt>
                <c:pt idx="1414">
                  <c:v>44.666666999999997</c:v>
                </c:pt>
                <c:pt idx="1415">
                  <c:v>45.9</c:v>
                </c:pt>
                <c:pt idx="1416">
                  <c:v>45.866667</c:v>
                </c:pt>
                <c:pt idx="1417">
                  <c:v>45.666666999999997</c:v>
                </c:pt>
                <c:pt idx="1418">
                  <c:v>45.766666999999998</c:v>
                </c:pt>
                <c:pt idx="1419">
                  <c:v>41.2</c:v>
                </c:pt>
                <c:pt idx="1420">
                  <c:v>45.833333000000003</c:v>
                </c:pt>
                <c:pt idx="1421">
                  <c:v>46.433332999999998</c:v>
                </c:pt>
                <c:pt idx="1422">
                  <c:v>48.8</c:v>
                </c:pt>
                <c:pt idx="1423">
                  <c:v>47.066667000000002</c:v>
                </c:pt>
                <c:pt idx="1424">
                  <c:v>46.8</c:v>
                </c:pt>
                <c:pt idx="1425">
                  <c:v>47.7</c:v>
                </c:pt>
                <c:pt idx="1426">
                  <c:v>47.933332999999998</c:v>
                </c:pt>
                <c:pt idx="1427">
                  <c:v>47.566667000000002</c:v>
                </c:pt>
                <c:pt idx="1428">
                  <c:v>47.333333000000003</c:v>
                </c:pt>
                <c:pt idx="1429">
                  <c:v>42.566667000000002</c:v>
                </c:pt>
                <c:pt idx="1430">
                  <c:v>47.933332999999998</c:v>
                </c:pt>
                <c:pt idx="1431">
                  <c:v>48.266666999999998</c:v>
                </c:pt>
                <c:pt idx="1432">
                  <c:v>48.566667000000002</c:v>
                </c:pt>
                <c:pt idx="1433">
                  <c:v>49.033332999999999</c:v>
                </c:pt>
                <c:pt idx="1434">
                  <c:v>47.3</c:v>
                </c:pt>
                <c:pt idx="1435">
                  <c:v>48.433332999999998</c:v>
                </c:pt>
                <c:pt idx="1436">
                  <c:v>48.466667000000001</c:v>
                </c:pt>
                <c:pt idx="1437">
                  <c:v>48.833333000000003</c:v>
                </c:pt>
                <c:pt idx="1438">
                  <c:v>49.033332999999999</c:v>
                </c:pt>
                <c:pt idx="1439">
                  <c:v>46.766666999999998</c:v>
                </c:pt>
                <c:pt idx="1440">
                  <c:v>49.066667000000002</c:v>
                </c:pt>
                <c:pt idx="1441">
                  <c:v>48.166666999999997</c:v>
                </c:pt>
                <c:pt idx="1442">
                  <c:v>48.066667000000002</c:v>
                </c:pt>
                <c:pt idx="1443">
                  <c:v>48.966667000000001</c:v>
                </c:pt>
                <c:pt idx="1444">
                  <c:v>48.666666999999997</c:v>
                </c:pt>
                <c:pt idx="1445">
                  <c:v>49</c:v>
                </c:pt>
                <c:pt idx="1446">
                  <c:v>48.733333000000002</c:v>
                </c:pt>
                <c:pt idx="1447">
                  <c:v>49.6</c:v>
                </c:pt>
                <c:pt idx="1448">
                  <c:v>48.466667000000001</c:v>
                </c:pt>
                <c:pt idx="1449">
                  <c:v>43.5</c:v>
                </c:pt>
                <c:pt idx="1450">
                  <c:v>49.166666999999997</c:v>
                </c:pt>
                <c:pt idx="1451">
                  <c:v>50</c:v>
                </c:pt>
                <c:pt idx="1452">
                  <c:v>49.466667000000001</c:v>
                </c:pt>
                <c:pt idx="1453">
                  <c:v>49.266666999999998</c:v>
                </c:pt>
                <c:pt idx="1454">
                  <c:v>49.133333</c:v>
                </c:pt>
                <c:pt idx="1455">
                  <c:v>51.366667</c:v>
                </c:pt>
                <c:pt idx="1456">
                  <c:v>49.066667000000002</c:v>
                </c:pt>
                <c:pt idx="1457">
                  <c:v>49.533332999999999</c:v>
                </c:pt>
                <c:pt idx="1458">
                  <c:v>50.466667000000001</c:v>
                </c:pt>
                <c:pt idx="1459">
                  <c:v>43.933332999999998</c:v>
                </c:pt>
                <c:pt idx="1460">
                  <c:v>49.933332999999998</c:v>
                </c:pt>
                <c:pt idx="1461">
                  <c:v>50.133333</c:v>
                </c:pt>
                <c:pt idx="1462">
                  <c:v>50.2</c:v>
                </c:pt>
                <c:pt idx="1463">
                  <c:v>50.566667000000002</c:v>
                </c:pt>
                <c:pt idx="1464">
                  <c:v>49.866667</c:v>
                </c:pt>
                <c:pt idx="1465">
                  <c:v>51.266666999999998</c:v>
                </c:pt>
                <c:pt idx="1466">
                  <c:v>50.866667</c:v>
                </c:pt>
                <c:pt idx="1467">
                  <c:v>50.566667000000002</c:v>
                </c:pt>
                <c:pt idx="1468">
                  <c:v>51.066667000000002</c:v>
                </c:pt>
                <c:pt idx="1469">
                  <c:v>44.466667000000001</c:v>
                </c:pt>
                <c:pt idx="1470">
                  <c:v>50.233333000000002</c:v>
                </c:pt>
                <c:pt idx="1471">
                  <c:v>50.333333000000003</c:v>
                </c:pt>
                <c:pt idx="1472">
                  <c:v>50.966667000000001</c:v>
                </c:pt>
                <c:pt idx="1473">
                  <c:v>51.033332999999999</c:v>
                </c:pt>
                <c:pt idx="1474">
                  <c:v>50.3</c:v>
                </c:pt>
                <c:pt idx="1475">
                  <c:v>50.966667000000001</c:v>
                </c:pt>
                <c:pt idx="1476">
                  <c:v>50.333333000000003</c:v>
                </c:pt>
                <c:pt idx="1477">
                  <c:v>50.3</c:v>
                </c:pt>
                <c:pt idx="1478">
                  <c:v>49.9</c:v>
                </c:pt>
                <c:pt idx="1479">
                  <c:v>44.433332999999998</c:v>
                </c:pt>
                <c:pt idx="1480">
                  <c:v>50.3</c:v>
                </c:pt>
                <c:pt idx="1481">
                  <c:v>51.433332999999998</c:v>
                </c:pt>
                <c:pt idx="1482">
                  <c:v>51.233333000000002</c:v>
                </c:pt>
                <c:pt idx="1483">
                  <c:v>50.533332999999999</c:v>
                </c:pt>
                <c:pt idx="1484">
                  <c:v>49.933332999999998</c:v>
                </c:pt>
                <c:pt idx="1485">
                  <c:v>50.466667000000001</c:v>
                </c:pt>
                <c:pt idx="1486">
                  <c:v>50.5</c:v>
                </c:pt>
                <c:pt idx="1487">
                  <c:v>50.933332999999998</c:v>
                </c:pt>
                <c:pt idx="1488">
                  <c:v>51.166666999999997</c:v>
                </c:pt>
                <c:pt idx="1489">
                  <c:v>45.1</c:v>
                </c:pt>
                <c:pt idx="1490">
                  <c:v>51.333333000000003</c:v>
                </c:pt>
                <c:pt idx="1491">
                  <c:v>51.133333</c:v>
                </c:pt>
                <c:pt idx="1492">
                  <c:v>50.533332999999999</c:v>
                </c:pt>
                <c:pt idx="1493">
                  <c:v>50.8</c:v>
                </c:pt>
                <c:pt idx="1494">
                  <c:v>52.166666999999997</c:v>
                </c:pt>
                <c:pt idx="1495">
                  <c:v>52.066667000000002</c:v>
                </c:pt>
                <c:pt idx="1496">
                  <c:v>51.333333000000003</c:v>
                </c:pt>
                <c:pt idx="1497">
                  <c:v>51</c:v>
                </c:pt>
                <c:pt idx="1498">
                  <c:v>52.3</c:v>
                </c:pt>
                <c:pt idx="1499">
                  <c:v>45.833333000000003</c:v>
                </c:pt>
                <c:pt idx="1500">
                  <c:v>51.366667</c:v>
                </c:pt>
                <c:pt idx="1501">
                  <c:v>51.733333000000002</c:v>
                </c:pt>
                <c:pt idx="1502">
                  <c:v>51.733333000000002</c:v>
                </c:pt>
                <c:pt idx="1503">
                  <c:v>51.766666999999998</c:v>
                </c:pt>
                <c:pt idx="1504">
                  <c:v>51.233333000000002</c:v>
                </c:pt>
                <c:pt idx="1505">
                  <c:v>52</c:v>
                </c:pt>
                <c:pt idx="1506">
                  <c:v>51.6</c:v>
                </c:pt>
                <c:pt idx="1507">
                  <c:v>52.166666999999997</c:v>
                </c:pt>
                <c:pt idx="1508">
                  <c:v>51.933332999999998</c:v>
                </c:pt>
                <c:pt idx="1509">
                  <c:v>45.833333000000003</c:v>
                </c:pt>
                <c:pt idx="1510">
                  <c:v>52.466667000000001</c:v>
                </c:pt>
                <c:pt idx="1511">
                  <c:v>52.333333000000003</c:v>
                </c:pt>
                <c:pt idx="1512">
                  <c:v>52.566667000000002</c:v>
                </c:pt>
                <c:pt idx="1513">
                  <c:v>52.5</c:v>
                </c:pt>
                <c:pt idx="1514">
                  <c:v>51.866667</c:v>
                </c:pt>
                <c:pt idx="1515">
                  <c:v>52.533332999999999</c:v>
                </c:pt>
                <c:pt idx="1516">
                  <c:v>52.5</c:v>
                </c:pt>
                <c:pt idx="1517">
                  <c:v>52.866667</c:v>
                </c:pt>
                <c:pt idx="1518">
                  <c:v>52.933332999999998</c:v>
                </c:pt>
                <c:pt idx="1519">
                  <c:v>47.2</c:v>
                </c:pt>
                <c:pt idx="1520">
                  <c:v>53.3</c:v>
                </c:pt>
                <c:pt idx="1521">
                  <c:v>53.066667000000002</c:v>
                </c:pt>
                <c:pt idx="1522">
                  <c:v>53.5</c:v>
                </c:pt>
                <c:pt idx="1523">
                  <c:v>53.333333000000003</c:v>
                </c:pt>
                <c:pt idx="1524">
                  <c:v>53.566667000000002</c:v>
                </c:pt>
                <c:pt idx="1525">
                  <c:v>53.766666999999998</c:v>
                </c:pt>
                <c:pt idx="1526">
                  <c:v>53.433332999999998</c:v>
                </c:pt>
                <c:pt idx="1527">
                  <c:v>53.466667000000001</c:v>
                </c:pt>
                <c:pt idx="1528">
                  <c:v>53.633333</c:v>
                </c:pt>
                <c:pt idx="1529">
                  <c:v>47.133333</c:v>
                </c:pt>
                <c:pt idx="1530">
                  <c:v>53.666666999999997</c:v>
                </c:pt>
                <c:pt idx="1531">
                  <c:v>53.866667</c:v>
                </c:pt>
                <c:pt idx="1532">
                  <c:v>53.933332999999998</c:v>
                </c:pt>
                <c:pt idx="1533">
                  <c:v>54.166666999999997</c:v>
                </c:pt>
                <c:pt idx="1534">
                  <c:v>53.9</c:v>
                </c:pt>
                <c:pt idx="1535">
                  <c:v>54.5</c:v>
                </c:pt>
                <c:pt idx="1536">
                  <c:v>54.1</c:v>
                </c:pt>
                <c:pt idx="1537">
                  <c:v>53.8</c:v>
                </c:pt>
                <c:pt idx="1538">
                  <c:v>53.733333000000002</c:v>
                </c:pt>
                <c:pt idx="1539">
                  <c:v>47.633333</c:v>
                </c:pt>
                <c:pt idx="1540">
                  <c:v>54.1</c:v>
                </c:pt>
                <c:pt idx="1541">
                  <c:v>54.266666999999998</c:v>
                </c:pt>
                <c:pt idx="1542">
                  <c:v>53.466667000000001</c:v>
                </c:pt>
                <c:pt idx="1543">
                  <c:v>54.4</c:v>
                </c:pt>
                <c:pt idx="1544">
                  <c:v>54.766666999999998</c:v>
                </c:pt>
                <c:pt idx="1545">
                  <c:v>55.033332999999999</c:v>
                </c:pt>
                <c:pt idx="1546">
                  <c:v>55.166666999999997</c:v>
                </c:pt>
                <c:pt idx="1547">
                  <c:v>54.966667000000001</c:v>
                </c:pt>
                <c:pt idx="1548">
                  <c:v>54.666666999999997</c:v>
                </c:pt>
                <c:pt idx="1549">
                  <c:v>48.533332999999999</c:v>
                </c:pt>
                <c:pt idx="1550">
                  <c:v>54.4</c:v>
                </c:pt>
                <c:pt idx="1551">
                  <c:v>55.366667</c:v>
                </c:pt>
                <c:pt idx="1552">
                  <c:v>55.166666999999997</c:v>
                </c:pt>
                <c:pt idx="1553">
                  <c:v>55.233333000000002</c:v>
                </c:pt>
                <c:pt idx="1554">
                  <c:v>55.366667</c:v>
                </c:pt>
                <c:pt idx="1555">
                  <c:v>55.9</c:v>
                </c:pt>
                <c:pt idx="1556">
                  <c:v>54.933332999999998</c:v>
                </c:pt>
                <c:pt idx="1557">
                  <c:v>55.966667000000001</c:v>
                </c:pt>
                <c:pt idx="1558">
                  <c:v>55.833333000000003</c:v>
                </c:pt>
                <c:pt idx="1559">
                  <c:v>49.6</c:v>
                </c:pt>
                <c:pt idx="1560">
                  <c:v>56.133333</c:v>
                </c:pt>
                <c:pt idx="1561">
                  <c:v>55.666666999999997</c:v>
                </c:pt>
                <c:pt idx="1562">
                  <c:v>56.333333000000003</c:v>
                </c:pt>
                <c:pt idx="1563">
                  <c:v>58.4</c:v>
                </c:pt>
                <c:pt idx="1564">
                  <c:v>56.666666999999997</c:v>
                </c:pt>
                <c:pt idx="1565">
                  <c:v>56.266666999999998</c:v>
                </c:pt>
                <c:pt idx="1566">
                  <c:v>56.833333000000003</c:v>
                </c:pt>
                <c:pt idx="1567">
                  <c:v>56.9</c:v>
                </c:pt>
                <c:pt idx="1568">
                  <c:v>57.266666999999998</c:v>
                </c:pt>
                <c:pt idx="1569">
                  <c:v>49.533332999999999</c:v>
                </c:pt>
                <c:pt idx="1570">
                  <c:v>56.466667000000001</c:v>
                </c:pt>
                <c:pt idx="1571">
                  <c:v>57.433332999999998</c:v>
                </c:pt>
                <c:pt idx="1572">
                  <c:v>56.7</c:v>
                </c:pt>
                <c:pt idx="1573">
                  <c:v>56.8</c:v>
                </c:pt>
                <c:pt idx="1574">
                  <c:v>57.166666999999997</c:v>
                </c:pt>
                <c:pt idx="1575">
                  <c:v>57.6</c:v>
                </c:pt>
                <c:pt idx="1576">
                  <c:v>57.3</c:v>
                </c:pt>
                <c:pt idx="1577">
                  <c:v>57.166666999999997</c:v>
                </c:pt>
                <c:pt idx="1578">
                  <c:v>57.366667</c:v>
                </c:pt>
                <c:pt idx="1579">
                  <c:v>50.3</c:v>
                </c:pt>
                <c:pt idx="1580">
                  <c:v>57.633333</c:v>
                </c:pt>
                <c:pt idx="1581">
                  <c:v>57.7</c:v>
                </c:pt>
                <c:pt idx="1582">
                  <c:v>58.166666999999997</c:v>
                </c:pt>
                <c:pt idx="1583">
                  <c:v>57.733333000000002</c:v>
                </c:pt>
                <c:pt idx="1584">
                  <c:v>57.7</c:v>
                </c:pt>
                <c:pt idx="1585">
                  <c:v>58.233333000000002</c:v>
                </c:pt>
                <c:pt idx="1586">
                  <c:v>58.466667000000001</c:v>
                </c:pt>
                <c:pt idx="1587">
                  <c:v>57.633333</c:v>
                </c:pt>
                <c:pt idx="1588">
                  <c:v>58.333333000000003</c:v>
                </c:pt>
                <c:pt idx="1589">
                  <c:v>50.9</c:v>
                </c:pt>
                <c:pt idx="1590">
                  <c:v>58.666666999999997</c:v>
                </c:pt>
                <c:pt idx="1591">
                  <c:v>58.5</c:v>
                </c:pt>
                <c:pt idx="1592">
                  <c:v>57.766666999999998</c:v>
                </c:pt>
                <c:pt idx="1593">
                  <c:v>58.566667000000002</c:v>
                </c:pt>
                <c:pt idx="1594">
                  <c:v>58.3</c:v>
                </c:pt>
                <c:pt idx="1595">
                  <c:v>59.2</c:v>
                </c:pt>
                <c:pt idx="1596">
                  <c:v>58.933332999999998</c:v>
                </c:pt>
                <c:pt idx="1597">
                  <c:v>58.333333000000003</c:v>
                </c:pt>
                <c:pt idx="1598">
                  <c:v>58.5</c:v>
                </c:pt>
                <c:pt idx="1599">
                  <c:v>60.1</c:v>
                </c:pt>
                <c:pt idx="1600">
                  <c:v>58.333333000000003</c:v>
                </c:pt>
                <c:pt idx="1601">
                  <c:v>59.466667000000001</c:v>
                </c:pt>
                <c:pt idx="1602">
                  <c:v>59.333333000000003</c:v>
                </c:pt>
                <c:pt idx="1603">
                  <c:v>59.2</c:v>
                </c:pt>
                <c:pt idx="1604">
                  <c:v>59.133333</c:v>
                </c:pt>
                <c:pt idx="1605">
                  <c:v>59.4</c:v>
                </c:pt>
                <c:pt idx="1606">
                  <c:v>58.333333000000003</c:v>
                </c:pt>
                <c:pt idx="1607">
                  <c:v>59.733333000000002</c:v>
                </c:pt>
                <c:pt idx="1608">
                  <c:v>59.7</c:v>
                </c:pt>
                <c:pt idx="1609">
                  <c:v>52.633333</c:v>
                </c:pt>
                <c:pt idx="1610">
                  <c:v>59.766666999999998</c:v>
                </c:pt>
                <c:pt idx="1611">
                  <c:v>60.133333</c:v>
                </c:pt>
                <c:pt idx="1612">
                  <c:v>59.233333000000002</c:v>
                </c:pt>
                <c:pt idx="1613">
                  <c:v>60.233333000000002</c:v>
                </c:pt>
                <c:pt idx="1614">
                  <c:v>60.066667000000002</c:v>
                </c:pt>
                <c:pt idx="1615">
                  <c:v>60.133333</c:v>
                </c:pt>
                <c:pt idx="1616">
                  <c:v>60.9</c:v>
                </c:pt>
                <c:pt idx="1617">
                  <c:v>60.666666999999997</c:v>
                </c:pt>
                <c:pt idx="1618">
                  <c:v>60.233333000000002</c:v>
                </c:pt>
                <c:pt idx="1619">
                  <c:v>52.533332999999999</c:v>
                </c:pt>
                <c:pt idx="1620">
                  <c:v>60.6</c:v>
                </c:pt>
                <c:pt idx="1621">
                  <c:v>60.866667</c:v>
                </c:pt>
                <c:pt idx="1622">
                  <c:v>60.966667000000001</c:v>
                </c:pt>
                <c:pt idx="1623">
                  <c:v>60.833333000000003</c:v>
                </c:pt>
                <c:pt idx="1624">
                  <c:v>61.6</c:v>
                </c:pt>
                <c:pt idx="1625">
                  <c:v>61.366667</c:v>
                </c:pt>
                <c:pt idx="1626">
                  <c:v>61.1</c:v>
                </c:pt>
                <c:pt idx="1627">
                  <c:v>61.333333000000003</c:v>
                </c:pt>
                <c:pt idx="1628">
                  <c:v>61.966667000000001</c:v>
                </c:pt>
                <c:pt idx="1629">
                  <c:v>53.466667000000001</c:v>
                </c:pt>
                <c:pt idx="1630">
                  <c:v>62.166666999999997</c:v>
                </c:pt>
                <c:pt idx="1631">
                  <c:v>61.433332999999998</c:v>
                </c:pt>
                <c:pt idx="1632">
                  <c:v>62.1</c:v>
                </c:pt>
                <c:pt idx="1633">
                  <c:v>61.5</c:v>
                </c:pt>
                <c:pt idx="1634">
                  <c:v>61.333333000000003</c:v>
                </c:pt>
                <c:pt idx="1635">
                  <c:v>61.966667000000001</c:v>
                </c:pt>
                <c:pt idx="1636">
                  <c:v>62</c:v>
                </c:pt>
                <c:pt idx="1637">
                  <c:v>62.033332999999999</c:v>
                </c:pt>
                <c:pt idx="1638">
                  <c:v>61.766666999999998</c:v>
                </c:pt>
                <c:pt idx="1639">
                  <c:v>54.166666999999997</c:v>
                </c:pt>
                <c:pt idx="1640">
                  <c:v>62.666666999999997</c:v>
                </c:pt>
                <c:pt idx="1641">
                  <c:v>62.066667000000002</c:v>
                </c:pt>
                <c:pt idx="1642">
                  <c:v>62.2</c:v>
                </c:pt>
                <c:pt idx="1643">
                  <c:v>62.366667</c:v>
                </c:pt>
                <c:pt idx="1644">
                  <c:v>63.433332999999998</c:v>
                </c:pt>
                <c:pt idx="1645">
                  <c:v>63.2</c:v>
                </c:pt>
                <c:pt idx="1646">
                  <c:v>62.866667</c:v>
                </c:pt>
                <c:pt idx="1647">
                  <c:v>62.833333000000003</c:v>
                </c:pt>
                <c:pt idx="1648">
                  <c:v>63.433332999999998</c:v>
                </c:pt>
                <c:pt idx="1649">
                  <c:v>55.233333000000002</c:v>
                </c:pt>
                <c:pt idx="1650">
                  <c:v>62.133333</c:v>
                </c:pt>
                <c:pt idx="1651">
                  <c:v>63.3</c:v>
                </c:pt>
                <c:pt idx="1652">
                  <c:v>63.666666999999997</c:v>
                </c:pt>
                <c:pt idx="1653">
                  <c:v>63.133333</c:v>
                </c:pt>
                <c:pt idx="1654">
                  <c:v>64.133332999999993</c:v>
                </c:pt>
                <c:pt idx="1655">
                  <c:v>63.566667000000002</c:v>
                </c:pt>
                <c:pt idx="1656">
                  <c:v>62.966667000000001</c:v>
                </c:pt>
                <c:pt idx="1657">
                  <c:v>63.6</c:v>
                </c:pt>
                <c:pt idx="1658">
                  <c:v>64.5</c:v>
                </c:pt>
                <c:pt idx="1659">
                  <c:v>55.9</c:v>
                </c:pt>
                <c:pt idx="1660">
                  <c:v>64.233333000000002</c:v>
                </c:pt>
                <c:pt idx="1661">
                  <c:v>64.166667000000004</c:v>
                </c:pt>
                <c:pt idx="1662">
                  <c:v>64.900000000000006</c:v>
                </c:pt>
                <c:pt idx="1663">
                  <c:v>64.7</c:v>
                </c:pt>
                <c:pt idx="1664">
                  <c:v>64.099999999999994</c:v>
                </c:pt>
                <c:pt idx="1665">
                  <c:v>64.566666999999995</c:v>
                </c:pt>
                <c:pt idx="1666">
                  <c:v>64.5</c:v>
                </c:pt>
                <c:pt idx="1667">
                  <c:v>64.833332999999996</c:v>
                </c:pt>
                <c:pt idx="1668">
                  <c:v>64.666667000000004</c:v>
                </c:pt>
                <c:pt idx="1669">
                  <c:v>55.9</c:v>
                </c:pt>
                <c:pt idx="1670">
                  <c:v>64.866667000000007</c:v>
                </c:pt>
                <c:pt idx="1671">
                  <c:v>65.366667000000007</c:v>
                </c:pt>
                <c:pt idx="1672">
                  <c:v>67.599999999999994</c:v>
                </c:pt>
                <c:pt idx="1673">
                  <c:v>65.3</c:v>
                </c:pt>
                <c:pt idx="1674">
                  <c:v>64.833332999999996</c:v>
                </c:pt>
                <c:pt idx="1675">
                  <c:v>65.266666999999998</c:v>
                </c:pt>
                <c:pt idx="1676">
                  <c:v>65.233333000000002</c:v>
                </c:pt>
                <c:pt idx="1677">
                  <c:v>64.733333000000002</c:v>
                </c:pt>
                <c:pt idx="1678">
                  <c:v>65.933333000000005</c:v>
                </c:pt>
                <c:pt idx="1679">
                  <c:v>57.1</c:v>
                </c:pt>
                <c:pt idx="1680">
                  <c:v>65.966667000000001</c:v>
                </c:pt>
                <c:pt idx="1681">
                  <c:v>65.866667000000007</c:v>
                </c:pt>
                <c:pt idx="1682">
                  <c:v>65.766666999999998</c:v>
                </c:pt>
                <c:pt idx="1683">
                  <c:v>66.033332999999999</c:v>
                </c:pt>
                <c:pt idx="1684">
                  <c:v>65.333332999999996</c:v>
                </c:pt>
                <c:pt idx="1685">
                  <c:v>66.233333000000002</c:v>
                </c:pt>
                <c:pt idx="1686">
                  <c:v>66.033332999999999</c:v>
                </c:pt>
                <c:pt idx="1687">
                  <c:v>66.066666999999995</c:v>
                </c:pt>
                <c:pt idx="1688">
                  <c:v>66.833332999999996</c:v>
                </c:pt>
                <c:pt idx="1689">
                  <c:v>57.466667000000001</c:v>
                </c:pt>
                <c:pt idx="1690">
                  <c:v>66.5</c:v>
                </c:pt>
                <c:pt idx="1691">
                  <c:v>66.433333000000005</c:v>
                </c:pt>
                <c:pt idx="1692">
                  <c:v>65.566666999999995</c:v>
                </c:pt>
                <c:pt idx="1693">
                  <c:v>67.333332999999996</c:v>
                </c:pt>
                <c:pt idx="1694">
                  <c:v>66.833332999999996</c:v>
                </c:pt>
                <c:pt idx="1695">
                  <c:v>68.3</c:v>
                </c:pt>
                <c:pt idx="1696">
                  <c:v>66.900000000000006</c:v>
                </c:pt>
                <c:pt idx="1697">
                  <c:v>67.166667000000004</c:v>
                </c:pt>
                <c:pt idx="1698">
                  <c:v>66.066666999999995</c:v>
                </c:pt>
                <c:pt idx="1699">
                  <c:v>58.333333000000003</c:v>
                </c:pt>
                <c:pt idx="1700">
                  <c:v>67.5</c:v>
                </c:pt>
                <c:pt idx="1701">
                  <c:v>67.933333000000005</c:v>
                </c:pt>
                <c:pt idx="1702">
                  <c:v>67.3</c:v>
                </c:pt>
                <c:pt idx="1703">
                  <c:v>68</c:v>
                </c:pt>
                <c:pt idx="1704">
                  <c:v>67.166667000000004</c:v>
                </c:pt>
                <c:pt idx="1705">
                  <c:v>68.133332999999993</c:v>
                </c:pt>
                <c:pt idx="1706">
                  <c:v>66.8</c:v>
                </c:pt>
                <c:pt idx="1707">
                  <c:v>68.166667000000004</c:v>
                </c:pt>
                <c:pt idx="1708">
                  <c:v>68.233333000000002</c:v>
                </c:pt>
                <c:pt idx="1709">
                  <c:v>59.066667000000002</c:v>
                </c:pt>
                <c:pt idx="1710">
                  <c:v>68.133332999999993</c:v>
                </c:pt>
                <c:pt idx="1711">
                  <c:v>68.900000000000006</c:v>
                </c:pt>
                <c:pt idx="1712">
                  <c:v>68.066666999999995</c:v>
                </c:pt>
                <c:pt idx="1713">
                  <c:v>68.633332999999993</c:v>
                </c:pt>
                <c:pt idx="1714">
                  <c:v>68.099999999999994</c:v>
                </c:pt>
                <c:pt idx="1715">
                  <c:v>68.533332999999999</c:v>
                </c:pt>
                <c:pt idx="1716">
                  <c:v>68.733333000000002</c:v>
                </c:pt>
                <c:pt idx="1717">
                  <c:v>68.866667000000007</c:v>
                </c:pt>
                <c:pt idx="1718">
                  <c:v>69.133332999999993</c:v>
                </c:pt>
                <c:pt idx="1719">
                  <c:v>59.866667</c:v>
                </c:pt>
                <c:pt idx="1720">
                  <c:v>69.5</c:v>
                </c:pt>
                <c:pt idx="1721">
                  <c:v>69.900000000000006</c:v>
                </c:pt>
                <c:pt idx="1722">
                  <c:v>75.766666999999998</c:v>
                </c:pt>
                <c:pt idx="1723">
                  <c:v>71.833332999999996</c:v>
                </c:pt>
                <c:pt idx="1724">
                  <c:v>70.7</c:v>
                </c:pt>
                <c:pt idx="1725">
                  <c:v>71.733333000000002</c:v>
                </c:pt>
                <c:pt idx="1726">
                  <c:v>71.366667000000007</c:v>
                </c:pt>
                <c:pt idx="1727">
                  <c:v>71.566666999999995</c:v>
                </c:pt>
                <c:pt idx="1728">
                  <c:v>72.033332999999999</c:v>
                </c:pt>
                <c:pt idx="1729">
                  <c:v>61.633333</c:v>
                </c:pt>
                <c:pt idx="1730">
                  <c:v>71.733333000000002</c:v>
                </c:pt>
                <c:pt idx="1731">
                  <c:v>71.833332999999996</c:v>
                </c:pt>
                <c:pt idx="1732">
                  <c:v>72.066666999999995</c:v>
                </c:pt>
                <c:pt idx="1733">
                  <c:v>72</c:v>
                </c:pt>
                <c:pt idx="1734">
                  <c:v>71.966667000000001</c:v>
                </c:pt>
                <c:pt idx="1735">
                  <c:v>73.266666999999998</c:v>
                </c:pt>
                <c:pt idx="1736">
                  <c:v>73.3</c:v>
                </c:pt>
                <c:pt idx="1737">
                  <c:v>79.066666999999995</c:v>
                </c:pt>
                <c:pt idx="1738">
                  <c:v>77.666667000000004</c:v>
                </c:pt>
                <c:pt idx="1739">
                  <c:v>62.533332999999999</c:v>
                </c:pt>
                <c:pt idx="1740">
                  <c:v>72.866667000000007</c:v>
                </c:pt>
                <c:pt idx="1741">
                  <c:v>73.8</c:v>
                </c:pt>
                <c:pt idx="1742">
                  <c:v>71.966667000000001</c:v>
                </c:pt>
                <c:pt idx="1743">
                  <c:v>73.433333000000005</c:v>
                </c:pt>
                <c:pt idx="1744">
                  <c:v>72.8</c:v>
                </c:pt>
                <c:pt idx="1745">
                  <c:v>72.833332999999996</c:v>
                </c:pt>
                <c:pt idx="1746">
                  <c:v>74</c:v>
                </c:pt>
                <c:pt idx="1747">
                  <c:v>72.766666999999998</c:v>
                </c:pt>
                <c:pt idx="1748">
                  <c:v>72.633332999999993</c:v>
                </c:pt>
                <c:pt idx="1749">
                  <c:v>63.433332999999998</c:v>
                </c:pt>
                <c:pt idx="1750">
                  <c:v>72.033332999999999</c:v>
                </c:pt>
                <c:pt idx="1751">
                  <c:v>73.633332999999993</c:v>
                </c:pt>
                <c:pt idx="1752">
                  <c:v>74.099999999999994</c:v>
                </c:pt>
                <c:pt idx="1753">
                  <c:v>74.233333000000002</c:v>
                </c:pt>
                <c:pt idx="1754">
                  <c:v>72.833332999999996</c:v>
                </c:pt>
                <c:pt idx="1755">
                  <c:v>74.733333000000002</c:v>
                </c:pt>
                <c:pt idx="1756">
                  <c:v>72.866667000000007</c:v>
                </c:pt>
                <c:pt idx="1757">
                  <c:v>74.866667000000007</c:v>
                </c:pt>
                <c:pt idx="1758">
                  <c:v>74.433333000000005</c:v>
                </c:pt>
                <c:pt idx="1759">
                  <c:v>67.966667000000001</c:v>
                </c:pt>
                <c:pt idx="1760">
                  <c:v>74.966667000000001</c:v>
                </c:pt>
                <c:pt idx="1761">
                  <c:v>73.966667000000001</c:v>
                </c:pt>
                <c:pt idx="1762">
                  <c:v>72.933333000000005</c:v>
                </c:pt>
                <c:pt idx="1763">
                  <c:v>73.033332999999999</c:v>
                </c:pt>
                <c:pt idx="1764">
                  <c:v>72.400000000000006</c:v>
                </c:pt>
                <c:pt idx="1765">
                  <c:v>73.8</c:v>
                </c:pt>
                <c:pt idx="1766">
                  <c:v>72.866667000000007</c:v>
                </c:pt>
                <c:pt idx="1767">
                  <c:v>73.833332999999996</c:v>
                </c:pt>
                <c:pt idx="1768">
                  <c:v>73.2</c:v>
                </c:pt>
                <c:pt idx="1769">
                  <c:v>63.5</c:v>
                </c:pt>
                <c:pt idx="1770">
                  <c:v>73.933333000000005</c:v>
                </c:pt>
                <c:pt idx="1771">
                  <c:v>73.099999999999994</c:v>
                </c:pt>
                <c:pt idx="1772">
                  <c:v>74.033332999999999</c:v>
                </c:pt>
                <c:pt idx="1773">
                  <c:v>73.766666999999998</c:v>
                </c:pt>
                <c:pt idx="1774">
                  <c:v>73.599999999999994</c:v>
                </c:pt>
                <c:pt idx="1775">
                  <c:v>73.5</c:v>
                </c:pt>
                <c:pt idx="1776">
                  <c:v>74.233333000000002</c:v>
                </c:pt>
                <c:pt idx="1777">
                  <c:v>75.066666999999995</c:v>
                </c:pt>
                <c:pt idx="1778">
                  <c:v>74.533332999999999</c:v>
                </c:pt>
                <c:pt idx="1779">
                  <c:v>63.733333000000002</c:v>
                </c:pt>
                <c:pt idx="1780">
                  <c:v>75.433333000000005</c:v>
                </c:pt>
                <c:pt idx="1781">
                  <c:v>74.733333000000002</c:v>
                </c:pt>
                <c:pt idx="1782">
                  <c:v>74.733333000000002</c:v>
                </c:pt>
                <c:pt idx="1783">
                  <c:v>74.233333000000002</c:v>
                </c:pt>
                <c:pt idx="1784">
                  <c:v>73.966667000000001</c:v>
                </c:pt>
                <c:pt idx="1785">
                  <c:v>74.433333000000005</c:v>
                </c:pt>
                <c:pt idx="1786">
                  <c:v>74.733333000000002</c:v>
                </c:pt>
                <c:pt idx="1787">
                  <c:v>74.666667000000004</c:v>
                </c:pt>
                <c:pt idx="1788">
                  <c:v>76.766666999999998</c:v>
                </c:pt>
                <c:pt idx="1789">
                  <c:v>66.400000000000006</c:v>
                </c:pt>
                <c:pt idx="1790">
                  <c:v>76.766666999999998</c:v>
                </c:pt>
                <c:pt idx="1791">
                  <c:v>77.400000000000006</c:v>
                </c:pt>
                <c:pt idx="1792">
                  <c:v>75.833332999999996</c:v>
                </c:pt>
                <c:pt idx="1793">
                  <c:v>77.466667000000001</c:v>
                </c:pt>
                <c:pt idx="1794">
                  <c:v>77.099999999999994</c:v>
                </c:pt>
                <c:pt idx="1795">
                  <c:v>87.2</c:v>
                </c:pt>
                <c:pt idx="1796">
                  <c:v>77.433333000000005</c:v>
                </c:pt>
                <c:pt idx="1797">
                  <c:v>78.266666999999998</c:v>
                </c:pt>
                <c:pt idx="1798">
                  <c:v>77.099999999999994</c:v>
                </c:pt>
                <c:pt idx="1799">
                  <c:v>67.833332999999996</c:v>
                </c:pt>
                <c:pt idx="1800">
                  <c:v>76.233333000000002</c:v>
                </c:pt>
                <c:pt idx="1801">
                  <c:v>78.766666999999998</c:v>
                </c:pt>
                <c:pt idx="1802">
                  <c:v>77.933333000000005</c:v>
                </c:pt>
                <c:pt idx="1803">
                  <c:v>78.166667000000004</c:v>
                </c:pt>
                <c:pt idx="1804">
                  <c:v>77.466667000000001</c:v>
                </c:pt>
                <c:pt idx="1805">
                  <c:v>79</c:v>
                </c:pt>
                <c:pt idx="1806">
                  <c:v>77.533332999999999</c:v>
                </c:pt>
                <c:pt idx="1807">
                  <c:v>78.833332999999996</c:v>
                </c:pt>
                <c:pt idx="1808">
                  <c:v>79.333332999999996</c:v>
                </c:pt>
                <c:pt idx="1809">
                  <c:v>67.7</c:v>
                </c:pt>
                <c:pt idx="1810">
                  <c:v>79.433333000000005</c:v>
                </c:pt>
                <c:pt idx="1811">
                  <c:v>79.566666999999995</c:v>
                </c:pt>
                <c:pt idx="1812">
                  <c:v>79.833332999999996</c:v>
                </c:pt>
                <c:pt idx="1813">
                  <c:v>79.333332999999996</c:v>
                </c:pt>
                <c:pt idx="1814">
                  <c:v>78.2</c:v>
                </c:pt>
                <c:pt idx="1815">
                  <c:v>80.166667000000004</c:v>
                </c:pt>
                <c:pt idx="1816">
                  <c:v>79.900000000000006</c:v>
                </c:pt>
                <c:pt idx="1817">
                  <c:v>80.066666999999995</c:v>
                </c:pt>
                <c:pt idx="1818">
                  <c:v>80.7</c:v>
                </c:pt>
                <c:pt idx="1819">
                  <c:v>68.2</c:v>
                </c:pt>
                <c:pt idx="1820">
                  <c:v>80.3</c:v>
                </c:pt>
                <c:pt idx="1821">
                  <c:v>80.033332999999999</c:v>
                </c:pt>
                <c:pt idx="1822">
                  <c:v>81</c:v>
                </c:pt>
                <c:pt idx="1823">
                  <c:v>80.7</c:v>
                </c:pt>
                <c:pt idx="1824">
                  <c:v>79.966667000000001</c:v>
                </c:pt>
                <c:pt idx="1825">
                  <c:v>80.400000000000006</c:v>
                </c:pt>
                <c:pt idx="1826">
                  <c:v>79.933333000000005</c:v>
                </c:pt>
                <c:pt idx="1827">
                  <c:v>78.866667000000007</c:v>
                </c:pt>
                <c:pt idx="1828">
                  <c:v>78.866667000000007</c:v>
                </c:pt>
                <c:pt idx="1829">
                  <c:v>68.266666999999998</c:v>
                </c:pt>
                <c:pt idx="1830">
                  <c:v>78.633332999999993</c:v>
                </c:pt>
                <c:pt idx="1831">
                  <c:v>78.966667000000001</c:v>
                </c:pt>
                <c:pt idx="1832">
                  <c:v>79.233333000000002</c:v>
                </c:pt>
                <c:pt idx="1833">
                  <c:v>79.3</c:v>
                </c:pt>
                <c:pt idx="1834">
                  <c:v>77.633332999999993</c:v>
                </c:pt>
                <c:pt idx="1835">
                  <c:v>79.266666999999998</c:v>
                </c:pt>
                <c:pt idx="1836">
                  <c:v>79.466667000000001</c:v>
                </c:pt>
                <c:pt idx="1837">
                  <c:v>79.433333000000005</c:v>
                </c:pt>
                <c:pt idx="1838">
                  <c:v>79.866667000000007</c:v>
                </c:pt>
                <c:pt idx="1839">
                  <c:v>68.633332999999993</c:v>
                </c:pt>
                <c:pt idx="1840">
                  <c:v>79.633332999999993</c:v>
                </c:pt>
                <c:pt idx="1841">
                  <c:v>80.033332999999999</c:v>
                </c:pt>
                <c:pt idx="1842">
                  <c:v>78.400000000000006</c:v>
                </c:pt>
                <c:pt idx="1843">
                  <c:v>83.1</c:v>
                </c:pt>
                <c:pt idx="1844">
                  <c:v>78.900000000000006</c:v>
                </c:pt>
                <c:pt idx="1845">
                  <c:v>80.933333000000005</c:v>
                </c:pt>
                <c:pt idx="1846">
                  <c:v>81.533332999999999</c:v>
                </c:pt>
                <c:pt idx="1847">
                  <c:v>80.266666999999998</c:v>
                </c:pt>
                <c:pt idx="1848">
                  <c:v>79.8</c:v>
                </c:pt>
                <c:pt idx="1849">
                  <c:v>68.833332999999996</c:v>
                </c:pt>
                <c:pt idx="1850">
                  <c:v>78.833332999999996</c:v>
                </c:pt>
                <c:pt idx="1851">
                  <c:v>80</c:v>
                </c:pt>
                <c:pt idx="1852">
                  <c:v>80.599999999999994</c:v>
                </c:pt>
                <c:pt idx="1853">
                  <c:v>80.966667000000001</c:v>
                </c:pt>
                <c:pt idx="1854">
                  <c:v>79.599999999999994</c:v>
                </c:pt>
                <c:pt idx="1855">
                  <c:v>81.066666999999995</c:v>
                </c:pt>
                <c:pt idx="1856">
                  <c:v>79.533332999999999</c:v>
                </c:pt>
                <c:pt idx="1857">
                  <c:v>81.400000000000006</c:v>
                </c:pt>
                <c:pt idx="1858">
                  <c:v>81.7</c:v>
                </c:pt>
                <c:pt idx="1859">
                  <c:v>69.966667000000001</c:v>
                </c:pt>
                <c:pt idx="1860">
                  <c:v>82.066666999999995</c:v>
                </c:pt>
                <c:pt idx="1861">
                  <c:v>85.433333000000005</c:v>
                </c:pt>
                <c:pt idx="1862">
                  <c:v>82.266666999999998</c:v>
                </c:pt>
                <c:pt idx="1863">
                  <c:v>82.266666999999998</c:v>
                </c:pt>
                <c:pt idx="1864">
                  <c:v>80.166667000000004</c:v>
                </c:pt>
                <c:pt idx="1865">
                  <c:v>81.633332999999993</c:v>
                </c:pt>
                <c:pt idx="1866">
                  <c:v>82.333332999999996</c:v>
                </c:pt>
                <c:pt idx="1867">
                  <c:v>81.966667000000001</c:v>
                </c:pt>
                <c:pt idx="1868">
                  <c:v>82</c:v>
                </c:pt>
                <c:pt idx="1869">
                  <c:v>71</c:v>
                </c:pt>
                <c:pt idx="1870">
                  <c:v>82.566666999999995</c:v>
                </c:pt>
                <c:pt idx="1871">
                  <c:v>82.9</c:v>
                </c:pt>
                <c:pt idx="1872">
                  <c:v>82.633332999999993</c:v>
                </c:pt>
                <c:pt idx="1873">
                  <c:v>82.933333000000005</c:v>
                </c:pt>
                <c:pt idx="1874">
                  <c:v>81.166667000000004</c:v>
                </c:pt>
                <c:pt idx="1875">
                  <c:v>83</c:v>
                </c:pt>
                <c:pt idx="1876">
                  <c:v>83.3</c:v>
                </c:pt>
                <c:pt idx="1877">
                  <c:v>83.533332999999999</c:v>
                </c:pt>
                <c:pt idx="1878">
                  <c:v>82.566666999999995</c:v>
                </c:pt>
                <c:pt idx="1879">
                  <c:v>72</c:v>
                </c:pt>
                <c:pt idx="1880">
                  <c:v>83.233333000000002</c:v>
                </c:pt>
                <c:pt idx="1881">
                  <c:v>83.366667000000007</c:v>
                </c:pt>
                <c:pt idx="1882">
                  <c:v>83.666667000000004</c:v>
                </c:pt>
                <c:pt idx="1883">
                  <c:v>83.433333000000005</c:v>
                </c:pt>
                <c:pt idx="1884">
                  <c:v>82.7</c:v>
                </c:pt>
                <c:pt idx="1885">
                  <c:v>83.866667000000007</c:v>
                </c:pt>
                <c:pt idx="1886">
                  <c:v>83.5</c:v>
                </c:pt>
                <c:pt idx="1887">
                  <c:v>83.333332999999996</c:v>
                </c:pt>
                <c:pt idx="1888">
                  <c:v>84.033332999999999</c:v>
                </c:pt>
                <c:pt idx="1889">
                  <c:v>72.7</c:v>
                </c:pt>
                <c:pt idx="1890">
                  <c:v>83.666667000000004</c:v>
                </c:pt>
                <c:pt idx="1891">
                  <c:v>84.8</c:v>
                </c:pt>
                <c:pt idx="1892">
                  <c:v>82.4</c:v>
                </c:pt>
                <c:pt idx="1893">
                  <c:v>84.566666999999995</c:v>
                </c:pt>
                <c:pt idx="1894">
                  <c:v>83.4</c:v>
                </c:pt>
                <c:pt idx="1895">
                  <c:v>84.466667000000001</c:v>
                </c:pt>
                <c:pt idx="1896">
                  <c:v>84.533332999999999</c:v>
                </c:pt>
                <c:pt idx="1897">
                  <c:v>84.666667000000004</c:v>
                </c:pt>
                <c:pt idx="1898">
                  <c:v>82.866667000000007</c:v>
                </c:pt>
                <c:pt idx="1899">
                  <c:v>73.5</c:v>
                </c:pt>
                <c:pt idx="1900">
                  <c:v>82.733333000000002</c:v>
                </c:pt>
                <c:pt idx="1901">
                  <c:v>85.033332999999999</c:v>
                </c:pt>
                <c:pt idx="1902">
                  <c:v>85.2</c:v>
                </c:pt>
                <c:pt idx="1903">
                  <c:v>85.4</c:v>
                </c:pt>
                <c:pt idx="1904">
                  <c:v>83.766666999999998</c:v>
                </c:pt>
                <c:pt idx="1905">
                  <c:v>85.2</c:v>
                </c:pt>
                <c:pt idx="1906">
                  <c:v>84.1</c:v>
                </c:pt>
                <c:pt idx="1907">
                  <c:v>85.433333000000005</c:v>
                </c:pt>
                <c:pt idx="1908">
                  <c:v>85.566666999999995</c:v>
                </c:pt>
                <c:pt idx="1909">
                  <c:v>74.099999999999994</c:v>
                </c:pt>
                <c:pt idx="1910">
                  <c:v>85.533332999999999</c:v>
                </c:pt>
                <c:pt idx="1911">
                  <c:v>85.233333000000002</c:v>
                </c:pt>
                <c:pt idx="1912">
                  <c:v>86.2</c:v>
                </c:pt>
                <c:pt idx="1913">
                  <c:v>86.366667000000007</c:v>
                </c:pt>
                <c:pt idx="1914">
                  <c:v>85.3</c:v>
                </c:pt>
                <c:pt idx="1915">
                  <c:v>86.466667000000001</c:v>
                </c:pt>
                <c:pt idx="1916">
                  <c:v>86.433333000000005</c:v>
                </c:pt>
                <c:pt idx="1917">
                  <c:v>87.8</c:v>
                </c:pt>
                <c:pt idx="1918">
                  <c:v>86.733333000000002</c:v>
                </c:pt>
                <c:pt idx="1919">
                  <c:v>88.566666999999995</c:v>
                </c:pt>
                <c:pt idx="1920">
                  <c:v>87.166667000000004</c:v>
                </c:pt>
                <c:pt idx="1921">
                  <c:v>86.833332999999996</c:v>
                </c:pt>
                <c:pt idx="1922">
                  <c:v>85.966667000000001</c:v>
                </c:pt>
                <c:pt idx="1923">
                  <c:v>87.733333000000002</c:v>
                </c:pt>
                <c:pt idx="1924">
                  <c:v>85.833332999999996</c:v>
                </c:pt>
                <c:pt idx="1925">
                  <c:v>87.433333000000005</c:v>
                </c:pt>
                <c:pt idx="1926">
                  <c:v>86.7</c:v>
                </c:pt>
                <c:pt idx="1927">
                  <c:v>87.933333000000005</c:v>
                </c:pt>
                <c:pt idx="1928">
                  <c:v>87.366667000000007</c:v>
                </c:pt>
                <c:pt idx="1929">
                  <c:v>75.5</c:v>
                </c:pt>
                <c:pt idx="1930">
                  <c:v>87.766666999999998</c:v>
                </c:pt>
                <c:pt idx="1931">
                  <c:v>87.966667000000001</c:v>
                </c:pt>
                <c:pt idx="1932">
                  <c:v>87.8</c:v>
                </c:pt>
                <c:pt idx="1933">
                  <c:v>88.333332999999996</c:v>
                </c:pt>
                <c:pt idx="1934">
                  <c:v>88.3</c:v>
                </c:pt>
                <c:pt idx="1935">
                  <c:v>88.166667000000004</c:v>
                </c:pt>
                <c:pt idx="1936">
                  <c:v>88.066666999999995</c:v>
                </c:pt>
                <c:pt idx="1937">
                  <c:v>88.4</c:v>
                </c:pt>
                <c:pt idx="1938">
                  <c:v>88.966667000000001</c:v>
                </c:pt>
                <c:pt idx="1939">
                  <c:v>76.966667000000001</c:v>
                </c:pt>
                <c:pt idx="1940">
                  <c:v>88.7</c:v>
                </c:pt>
                <c:pt idx="1941">
                  <c:v>88.966667000000001</c:v>
                </c:pt>
                <c:pt idx="1942">
                  <c:v>86.6</c:v>
                </c:pt>
                <c:pt idx="1943">
                  <c:v>88.666667000000004</c:v>
                </c:pt>
                <c:pt idx="1944">
                  <c:v>87.433333000000005</c:v>
                </c:pt>
                <c:pt idx="1945">
                  <c:v>89.133332999999993</c:v>
                </c:pt>
                <c:pt idx="1946">
                  <c:v>88.533332999999999</c:v>
                </c:pt>
                <c:pt idx="1947">
                  <c:v>89.1</c:v>
                </c:pt>
                <c:pt idx="1948">
                  <c:v>86.666667000000004</c:v>
                </c:pt>
                <c:pt idx="1949">
                  <c:v>77.566666999999995</c:v>
                </c:pt>
                <c:pt idx="1950">
                  <c:v>87.233333000000002</c:v>
                </c:pt>
                <c:pt idx="1951">
                  <c:v>89.866667000000007</c:v>
                </c:pt>
                <c:pt idx="1952">
                  <c:v>89.5</c:v>
                </c:pt>
                <c:pt idx="1953">
                  <c:v>90.033332999999999</c:v>
                </c:pt>
                <c:pt idx="1954">
                  <c:v>88.5</c:v>
                </c:pt>
                <c:pt idx="1955">
                  <c:v>89.9</c:v>
                </c:pt>
                <c:pt idx="1956">
                  <c:v>87.933333000000005</c:v>
                </c:pt>
                <c:pt idx="1957">
                  <c:v>90.766666999999998</c:v>
                </c:pt>
                <c:pt idx="1958">
                  <c:v>90.566666999999995</c:v>
                </c:pt>
                <c:pt idx="1959">
                  <c:v>78</c:v>
                </c:pt>
                <c:pt idx="1960">
                  <c:v>90.5</c:v>
                </c:pt>
                <c:pt idx="1961">
                  <c:v>90.866667000000007</c:v>
                </c:pt>
                <c:pt idx="1962">
                  <c:v>90.433333000000005</c:v>
                </c:pt>
                <c:pt idx="1963">
                  <c:v>90.333332999999996</c:v>
                </c:pt>
                <c:pt idx="1964">
                  <c:v>89.6</c:v>
                </c:pt>
                <c:pt idx="1965">
                  <c:v>90.6</c:v>
                </c:pt>
                <c:pt idx="1966">
                  <c:v>90.9</c:v>
                </c:pt>
                <c:pt idx="1967">
                  <c:v>90.6</c:v>
                </c:pt>
                <c:pt idx="1968">
                  <c:v>91.3</c:v>
                </c:pt>
                <c:pt idx="1969">
                  <c:v>79.066666999999995</c:v>
                </c:pt>
                <c:pt idx="1970">
                  <c:v>90.933333000000005</c:v>
                </c:pt>
                <c:pt idx="1971">
                  <c:v>91.8</c:v>
                </c:pt>
                <c:pt idx="1972">
                  <c:v>91.266666999999998</c:v>
                </c:pt>
                <c:pt idx="1973">
                  <c:v>91.633332999999993</c:v>
                </c:pt>
                <c:pt idx="1974">
                  <c:v>89.9</c:v>
                </c:pt>
                <c:pt idx="1975">
                  <c:v>92.033332999999999</c:v>
                </c:pt>
                <c:pt idx="1976">
                  <c:v>92.766666999999998</c:v>
                </c:pt>
                <c:pt idx="1977">
                  <c:v>91.7</c:v>
                </c:pt>
                <c:pt idx="1978">
                  <c:v>92.066666999999995</c:v>
                </c:pt>
                <c:pt idx="1979">
                  <c:v>80.2</c:v>
                </c:pt>
                <c:pt idx="1980">
                  <c:v>92.233333000000002</c:v>
                </c:pt>
                <c:pt idx="1981">
                  <c:v>92.333332999999996</c:v>
                </c:pt>
                <c:pt idx="1982">
                  <c:v>92.4</c:v>
                </c:pt>
                <c:pt idx="1983">
                  <c:v>92.4</c:v>
                </c:pt>
                <c:pt idx="1984">
                  <c:v>92.333332999999996</c:v>
                </c:pt>
                <c:pt idx="1985">
                  <c:v>92.833332999999996</c:v>
                </c:pt>
                <c:pt idx="1986">
                  <c:v>93.366667000000007</c:v>
                </c:pt>
                <c:pt idx="1987">
                  <c:v>93.033332999999999</c:v>
                </c:pt>
                <c:pt idx="1988">
                  <c:v>92.833332999999996</c:v>
                </c:pt>
                <c:pt idx="1989">
                  <c:v>81.099999999999994</c:v>
                </c:pt>
                <c:pt idx="1990">
                  <c:v>93.133332999999993</c:v>
                </c:pt>
                <c:pt idx="1991">
                  <c:v>93.6</c:v>
                </c:pt>
                <c:pt idx="1992">
                  <c:v>91.033332999999999</c:v>
                </c:pt>
                <c:pt idx="1993">
                  <c:v>93.5</c:v>
                </c:pt>
                <c:pt idx="1994">
                  <c:v>91.633332999999993</c:v>
                </c:pt>
                <c:pt idx="1995">
                  <c:v>93.433333000000005</c:v>
                </c:pt>
                <c:pt idx="1996">
                  <c:v>93.633332999999993</c:v>
                </c:pt>
                <c:pt idx="1997">
                  <c:v>93.766666999999998</c:v>
                </c:pt>
                <c:pt idx="1998">
                  <c:v>91.766666999999998</c:v>
                </c:pt>
                <c:pt idx="1999">
                  <c:v>80.833332999999996</c:v>
                </c:pt>
                <c:pt idx="2000">
                  <c:v>92.3</c:v>
                </c:pt>
                <c:pt idx="2001">
                  <c:v>94</c:v>
                </c:pt>
                <c:pt idx="2002">
                  <c:v>94.3</c:v>
                </c:pt>
                <c:pt idx="2003">
                  <c:v>94.133332999999993</c:v>
                </c:pt>
                <c:pt idx="2004">
                  <c:v>92.933333000000005</c:v>
                </c:pt>
                <c:pt idx="2005">
                  <c:v>94.933333000000005</c:v>
                </c:pt>
                <c:pt idx="2006">
                  <c:v>92.2</c:v>
                </c:pt>
                <c:pt idx="2007">
                  <c:v>94.633332999999993</c:v>
                </c:pt>
                <c:pt idx="2008">
                  <c:v>95.433333000000005</c:v>
                </c:pt>
                <c:pt idx="2009">
                  <c:v>82.5</c:v>
                </c:pt>
                <c:pt idx="2010">
                  <c:v>94.966667000000001</c:v>
                </c:pt>
                <c:pt idx="2011">
                  <c:v>95.1</c:v>
                </c:pt>
                <c:pt idx="2012">
                  <c:v>95.433333000000005</c:v>
                </c:pt>
                <c:pt idx="2013">
                  <c:v>95.666667000000004</c:v>
                </c:pt>
                <c:pt idx="2014">
                  <c:v>93.466667000000001</c:v>
                </c:pt>
                <c:pt idx="2015">
                  <c:v>95.633332999999993</c:v>
                </c:pt>
                <c:pt idx="2016">
                  <c:v>95.633332999999993</c:v>
                </c:pt>
                <c:pt idx="2017">
                  <c:v>95.866667000000007</c:v>
                </c:pt>
                <c:pt idx="2018">
                  <c:v>96.2</c:v>
                </c:pt>
                <c:pt idx="2019">
                  <c:v>83.8</c:v>
                </c:pt>
                <c:pt idx="2020">
                  <c:v>96.066666999999995</c:v>
                </c:pt>
                <c:pt idx="2021">
                  <c:v>96.4</c:v>
                </c:pt>
                <c:pt idx="2022">
                  <c:v>95.933333000000005</c:v>
                </c:pt>
                <c:pt idx="2023">
                  <c:v>96.3</c:v>
                </c:pt>
                <c:pt idx="2024">
                  <c:v>94.433333000000005</c:v>
                </c:pt>
                <c:pt idx="2025">
                  <c:v>96.366667000000007</c:v>
                </c:pt>
                <c:pt idx="2026">
                  <c:v>96.066666999999995</c:v>
                </c:pt>
                <c:pt idx="2027">
                  <c:v>96.566666999999995</c:v>
                </c:pt>
                <c:pt idx="2028">
                  <c:v>96.8</c:v>
                </c:pt>
                <c:pt idx="2029">
                  <c:v>84.233333000000002</c:v>
                </c:pt>
                <c:pt idx="2030">
                  <c:v>97.1</c:v>
                </c:pt>
                <c:pt idx="2031">
                  <c:v>96.766666999999998</c:v>
                </c:pt>
                <c:pt idx="2032">
                  <c:v>96.766666999999998</c:v>
                </c:pt>
                <c:pt idx="2033">
                  <c:v>98.3</c:v>
                </c:pt>
                <c:pt idx="2034">
                  <c:v>95.3</c:v>
                </c:pt>
                <c:pt idx="2035">
                  <c:v>97.266666999999998</c:v>
                </c:pt>
                <c:pt idx="2036">
                  <c:v>97.1</c:v>
                </c:pt>
                <c:pt idx="2037">
                  <c:v>97.6</c:v>
                </c:pt>
                <c:pt idx="2038">
                  <c:v>97.666667000000004</c:v>
                </c:pt>
                <c:pt idx="2039">
                  <c:v>85.466667000000001</c:v>
                </c:pt>
                <c:pt idx="2040">
                  <c:v>99.133332999999993</c:v>
                </c:pt>
                <c:pt idx="2041">
                  <c:v>98.066666999999995</c:v>
                </c:pt>
                <c:pt idx="2042">
                  <c:v>96</c:v>
                </c:pt>
                <c:pt idx="2043">
                  <c:v>98.166667000000004</c:v>
                </c:pt>
                <c:pt idx="2044">
                  <c:v>96.533332999999999</c:v>
                </c:pt>
                <c:pt idx="2045">
                  <c:v>98.366667000000007</c:v>
                </c:pt>
                <c:pt idx="2046">
                  <c:v>98.633332999999993</c:v>
                </c:pt>
                <c:pt idx="2047">
                  <c:v>99</c:v>
                </c:pt>
                <c:pt idx="2048">
                  <c:v>106.4</c:v>
                </c:pt>
                <c:pt idx="2049">
                  <c:v>86</c:v>
                </c:pt>
                <c:pt idx="2050">
                  <c:v>96.5</c:v>
                </c:pt>
                <c:pt idx="2051">
                  <c:v>98.5</c:v>
                </c:pt>
                <c:pt idx="2052">
                  <c:v>98.9</c:v>
                </c:pt>
                <c:pt idx="2053">
                  <c:v>98.966667000000001</c:v>
                </c:pt>
                <c:pt idx="2054">
                  <c:v>97.2</c:v>
                </c:pt>
                <c:pt idx="2055">
                  <c:v>99.233333000000002</c:v>
                </c:pt>
                <c:pt idx="2056">
                  <c:v>97.9</c:v>
                </c:pt>
                <c:pt idx="2057">
                  <c:v>99.633332999999993</c:v>
                </c:pt>
                <c:pt idx="2058">
                  <c:v>99.566666999999995</c:v>
                </c:pt>
                <c:pt idx="2059">
                  <c:v>86.666667000000004</c:v>
                </c:pt>
                <c:pt idx="2060">
                  <c:v>99.333332999999996</c:v>
                </c:pt>
                <c:pt idx="2061">
                  <c:v>99.9</c:v>
                </c:pt>
                <c:pt idx="2062">
                  <c:v>99.9</c:v>
                </c:pt>
                <c:pt idx="2063">
                  <c:v>99.566666999999995</c:v>
                </c:pt>
                <c:pt idx="2064">
                  <c:v>97.866667000000007</c:v>
                </c:pt>
                <c:pt idx="2065">
                  <c:v>100.3</c:v>
                </c:pt>
                <c:pt idx="2066">
                  <c:v>100.4</c:v>
                </c:pt>
                <c:pt idx="2067">
                  <c:v>100.666667</c:v>
                </c:pt>
                <c:pt idx="2068">
                  <c:v>107.2</c:v>
                </c:pt>
                <c:pt idx="2069">
                  <c:v>105.4</c:v>
                </c:pt>
                <c:pt idx="2070">
                  <c:v>126.966667</c:v>
                </c:pt>
                <c:pt idx="2071">
                  <c:v>141.19999999999999</c:v>
                </c:pt>
                <c:pt idx="2072">
                  <c:v>105.733333</c:v>
                </c:pt>
                <c:pt idx="2073">
                  <c:v>120.333333</c:v>
                </c:pt>
                <c:pt idx="2074">
                  <c:v>106.833333</c:v>
                </c:pt>
                <c:pt idx="2075">
                  <c:v>103.8</c:v>
                </c:pt>
                <c:pt idx="2076">
                  <c:v>108.8</c:v>
                </c:pt>
                <c:pt idx="2077">
                  <c:v>104.6</c:v>
                </c:pt>
                <c:pt idx="2078">
                  <c:v>105.2</c:v>
                </c:pt>
                <c:pt idx="2079">
                  <c:v>93.333332999999996</c:v>
                </c:pt>
                <c:pt idx="2080">
                  <c:v>103.3</c:v>
                </c:pt>
                <c:pt idx="2081">
                  <c:v>102.766667</c:v>
                </c:pt>
                <c:pt idx="2082">
                  <c:v>103.13333299999999</c:v>
                </c:pt>
                <c:pt idx="2083">
                  <c:v>103.833333</c:v>
                </c:pt>
                <c:pt idx="2084">
                  <c:v>102.833333</c:v>
                </c:pt>
                <c:pt idx="2085">
                  <c:v>103.9</c:v>
                </c:pt>
                <c:pt idx="2086">
                  <c:v>104.666667</c:v>
                </c:pt>
                <c:pt idx="2087">
                  <c:v>104.233333</c:v>
                </c:pt>
                <c:pt idx="2088">
                  <c:v>104.3</c:v>
                </c:pt>
                <c:pt idx="2089">
                  <c:v>91.533332999999999</c:v>
                </c:pt>
                <c:pt idx="2090">
                  <c:v>104.433333</c:v>
                </c:pt>
                <c:pt idx="2091">
                  <c:v>104.4</c:v>
                </c:pt>
                <c:pt idx="2092">
                  <c:v>101.833333</c:v>
                </c:pt>
                <c:pt idx="2093">
                  <c:v>105.533333</c:v>
                </c:pt>
                <c:pt idx="2094">
                  <c:v>103.5</c:v>
                </c:pt>
                <c:pt idx="2095">
                  <c:v>105.2</c:v>
                </c:pt>
                <c:pt idx="2096">
                  <c:v>105.3</c:v>
                </c:pt>
                <c:pt idx="2097">
                  <c:v>105.433333</c:v>
                </c:pt>
                <c:pt idx="2098">
                  <c:v>103.2</c:v>
                </c:pt>
                <c:pt idx="2099">
                  <c:v>92.733333000000002</c:v>
                </c:pt>
                <c:pt idx="2100">
                  <c:v>103.433333</c:v>
                </c:pt>
                <c:pt idx="2101">
                  <c:v>105.8</c:v>
                </c:pt>
                <c:pt idx="2102">
                  <c:v>106.5</c:v>
                </c:pt>
                <c:pt idx="2103">
                  <c:v>106.766667</c:v>
                </c:pt>
                <c:pt idx="2104">
                  <c:v>104.166667</c:v>
                </c:pt>
                <c:pt idx="2105">
                  <c:v>106.566667</c:v>
                </c:pt>
                <c:pt idx="2106">
                  <c:v>104.033333</c:v>
                </c:pt>
                <c:pt idx="2107">
                  <c:v>103.033333</c:v>
                </c:pt>
                <c:pt idx="2108">
                  <c:v>103.766667</c:v>
                </c:pt>
                <c:pt idx="2109">
                  <c:v>91.233333000000002</c:v>
                </c:pt>
                <c:pt idx="2110">
                  <c:v>103.833333</c:v>
                </c:pt>
                <c:pt idx="2111">
                  <c:v>103.8</c:v>
                </c:pt>
                <c:pt idx="2112">
                  <c:v>103.86666700000001</c:v>
                </c:pt>
                <c:pt idx="2113">
                  <c:v>104.433333</c:v>
                </c:pt>
                <c:pt idx="2114">
                  <c:v>101.833333</c:v>
                </c:pt>
                <c:pt idx="2115">
                  <c:v>103.86666700000001</c:v>
                </c:pt>
                <c:pt idx="2116">
                  <c:v>104.566667</c:v>
                </c:pt>
                <c:pt idx="2117">
                  <c:v>103.36666700000001</c:v>
                </c:pt>
                <c:pt idx="2118">
                  <c:v>104.833333</c:v>
                </c:pt>
                <c:pt idx="2119">
                  <c:v>92.566666999999995</c:v>
                </c:pt>
                <c:pt idx="2120">
                  <c:v>105.033333</c:v>
                </c:pt>
                <c:pt idx="2121">
                  <c:v>104.966667</c:v>
                </c:pt>
                <c:pt idx="2122">
                  <c:v>106.066667</c:v>
                </c:pt>
                <c:pt idx="2123">
                  <c:v>105.833333</c:v>
                </c:pt>
                <c:pt idx="2124">
                  <c:v>103.333333</c:v>
                </c:pt>
                <c:pt idx="2125">
                  <c:v>104.666667</c:v>
                </c:pt>
                <c:pt idx="2126">
                  <c:v>105.8</c:v>
                </c:pt>
                <c:pt idx="2127">
                  <c:v>105.86666700000001</c:v>
                </c:pt>
                <c:pt idx="2128">
                  <c:v>105.766667</c:v>
                </c:pt>
                <c:pt idx="2129">
                  <c:v>93.266666999999998</c:v>
                </c:pt>
                <c:pt idx="2130">
                  <c:v>105.7</c:v>
                </c:pt>
                <c:pt idx="2131">
                  <c:v>105.533333</c:v>
                </c:pt>
                <c:pt idx="2132">
                  <c:v>105.7</c:v>
                </c:pt>
                <c:pt idx="2133">
                  <c:v>105.666667</c:v>
                </c:pt>
                <c:pt idx="2134">
                  <c:v>103.833333</c:v>
                </c:pt>
                <c:pt idx="2135">
                  <c:v>105.9</c:v>
                </c:pt>
                <c:pt idx="2136">
                  <c:v>106.266667</c:v>
                </c:pt>
                <c:pt idx="2137">
                  <c:v>106.266667</c:v>
                </c:pt>
                <c:pt idx="2138">
                  <c:v>106.266667</c:v>
                </c:pt>
                <c:pt idx="2139">
                  <c:v>94.2</c:v>
                </c:pt>
                <c:pt idx="2140">
                  <c:v>106.4</c:v>
                </c:pt>
                <c:pt idx="2141">
                  <c:v>106.333333</c:v>
                </c:pt>
                <c:pt idx="2142">
                  <c:v>104.333333</c:v>
                </c:pt>
                <c:pt idx="2143">
                  <c:v>107.36666700000001</c:v>
                </c:pt>
                <c:pt idx="2144">
                  <c:v>104.833333</c:v>
                </c:pt>
                <c:pt idx="2145">
                  <c:v>106.966667</c:v>
                </c:pt>
                <c:pt idx="2146">
                  <c:v>107.36666700000001</c:v>
                </c:pt>
                <c:pt idx="2147">
                  <c:v>107.433333</c:v>
                </c:pt>
                <c:pt idx="2148">
                  <c:v>104.63333299999999</c:v>
                </c:pt>
                <c:pt idx="2149">
                  <c:v>94.966667000000001</c:v>
                </c:pt>
                <c:pt idx="2150">
                  <c:v>105.4</c:v>
                </c:pt>
                <c:pt idx="2151">
                  <c:v>107.36666700000001</c:v>
                </c:pt>
                <c:pt idx="2152">
                  <c:v>107.166667</c:v>
                </c:pt>
                <c:pt idx="2153">
                  <c:v>107.63333299999999</c:v>
                </c:pt>
                <c:pt idx="2154">
                  <c:v>105.266667</c:v>
                </c:pt>
                <c:pt idx="2155">
                  <c:v>107.966667</c:v>
                </c:pt>
                <c:pt idx="2156">
                  <c:v>117.13333299999999</c:v>
                </c:pt>
                <c:pt idx="2157">
                  <c:v>107.7</c:v>
                </c:pt>
                <c:pt idx="2158">
                  <c:v>108.1</c:v>
                </c:pt>
                <c:pt idx="2159">
                  <c:v>97</c:v>
                </c:pt>
                <c:pt idx="2160">
                  <c:v>108.9</c:v>
                </c:pt>
                <c:pt idx="2161">
                  <c:v>108.466667</c:v>
                </c:pt>
                <c:pt idx="2162">
                  <c:v>108.666667</c:v>
                </c:pt>
                <c:pt idx="2163">
                  <c:v>108.733333</c:v>
                </c:pt>
                <c:pt idx="2164">
                  <c:v>106.5</c:v>
                </c:pt>
                <c:pt idx="2165">
                  <c:v>108.86666700000001</c:v>
                </c:pt>
                <c:pt idx="2166">
                  <c:v>109.266667</c:v>
                </c:pt>
                <c:pt idx="2167">
                  <c:v>109.266667</c:v>
                </c:pt>
                <c:pt idx="2168">
                  <c:v>109.266667</c:v>
                </c:pt>
                <c:pt idx="2169">
                  <c:v>97.066666999999995</c:v>
                </c:pt>
                <c:pt idx="2170">
                  <c:v>108.966667</c:v>
                </c:pt>
                <c:pt idx="2171">
                  <c:v>109.4</c:v>
                </c:pt>
                <c:pt idx="2172">
                  <c:v>109.433333</c:v>
                </c:pt>
                <c:pt idx="2173">
                  <c:v>108.933333</c:v>
                </c:pt>
                <c:pt idx="2174">
                  <c:v>107.266667</c:v>
                </c:pt>
                <c:pt idx="2175">
                  <c:v>109.9</c:v>
                </c:pt>
                <c:pt idx="2176">
                  <c:v>109.733333</c:v>
                </c:pt>
                <c:pt idx="2177">
                  <c:v>109.966667</c:v>
                </c:pt>
                <c:pt idx="2178">
                  <c:v>110.466667</c:v>
                </c:pt>
                <c:pt idx="2179">
                  <c:v>98.9</c:v>
                </c:pt>
                <c:pt idx="2180">
                  <c:v>110.36666700000001</c:v>
                </c:pt>
                <c:pt idx="2181">
                  <c:v>110.6</c:v>
                </c:pt>
                <c:pt idx="2182">
                  <c:v>111.033333</c:v>
                </c:pt>
                <c:pt idx="2183">
                  <c:v>110.833333</c:v>
                </c:pt>
                <c:pt idx="2184">
                  <c:v>108.7</c:v>
                </c:pt>
                <c:pt idx="2185">
                  <c:v>110.333333</c:v>
                </c:pt>
                <c:pt idx="2186">
                  <c:v>111.233333</c:v>
                </c:pt>
                <c:pt idx="2187">
                  <c:v>110.833333</c:v>
                </c:pt>
                <c:pt idx="2188">
                  <c:v>111.033333</c:v>
                </c:pt>
                <c:pt idx="2189">
                  <c:v>99.133332999999993</c:v>
                </c:pt>
                <c:pt idx="2190">
                  <c:v>111.9</c:v>
                </c:pt>
                <c:pt idx="2191">
                  <c:v>111</c:v>
                </c:pt>
                <c:pt idx="2192">
                  <c:v>108.6</c:v>
                </c:pt>
                <c:pt idx="2193">
                  <c:v>111.63333299999999</c:v>
                </c:pt>
                <c:pt idx="2194">
                  <c:v>110.033333</c:v>
                </c:pt>
                <c:pt idx="2195">
                  <c:v>112</c:v>
                </c:pt>
                <c:pt idx="2196">
                  <c:v>112.533333</c:v>
                </c:pt>
                <c:pt idx="2197">
                  <c:v>112.36666700000001</c:v>
                </c:pt>
                <c:pt idx="2198">
                  <c:v>110.3</c:v>
                </c:pt>
                <c:pt idx="2199">
                  <c:v>100</c:v>
                </c:pt>
                <c:pt idx="2200">
                  <c:v>109.966667</c:v>
                </c:pt>
                <c:pt idx="2201">
                  <c:v>112.6</c:v>
                </c:pt>
                <c:pt idx="2202">
                  <c:v>112.7</c:v>
                </c:pt>
                <c:pt idx="2203">
                  <c:v>113.6</c:v>
                </c:pt>
                <c:pt idx="2204">
                  <c:v>117.1</c:v>
                </c:pt>
                <c:pt idx="2205">
                  <c:v>116.833333</c:v>
                </c:pt>
                <c:pt idx="2206">
                  <c:v>115.066667</c:v>
                </c:pt>
                <c:pt idx="2207">
                  <c:v>116.433333</c:v>
                </c:pt>
                <c:pt idx="2208">
                  <c:v>116.666667</c:v>
                </c:pt>
                <c:pt idx="2209">
                  <c:v>104.9</c:v>
                </c:pt>
                <c:pt idx="2210">
                  <c:v>117.1</c:v>
                </c:pt>
                <c:pt idx="2211">
                  <c:v>116.733333</c:v>
                </c:pt>
                <c:pt idx="2212">
                  <c:v>117.666667</c:v>
                </c:pt>
                <c:pt idx="2213">
                  <c:v>117.166667</c:v>
                </c:pt>
                <c:pt idx="2214">
                  <c:v>115.3</c:v>
                </c:pt>
                <c:pt idx="2215">
                  <c:v>117.433333</c:v>
                </c:pt>
                <c:pt idx="2216">
                  <c:v>117.4</c:v>
                </c:pt>
                <c:pt idx="2217">
                  <c:v>118.533333</c:v>
                </c:pt>
                <c:pt idx="2218">
                  <c:v>117.966667</c:v>
                </c:pt>
                <c:pt idx="2219">
                  <c:v>105.933333</c:v>
                </c:pt>
                <c:pt idx="2220">
                  <c:v>120.833333</c:v>
                </c:pt>
                <c:pt idx="2221">
                  <c:v>119.13333299999999</c:v>
                </c:pt>
                <c:pt idx="2222">
                  <c:v>118.566667</c:v>
                </c:pt>
                <c:pt idx="2223">
                  <c:v>118.266667</c:v>
                </c:pt>
                <c:pt idx="2224">
                  <c:v>117.733333</c:v>
                </c:pt>
                <c:pt idx="2225">
                  <c:v>118.266667</c:v>
                </c:pt>
                <c:pt idx="2226">
                  <c:v>119.466667</c:v>
                </c:pt>
                <c:pt idx="2227">
                  <c:v>119.4</c:v>
                </c:pt>
                <c:pt idx="2228">
                  <c:v>118.666667</c:v>
                </c:pt>
                <c:pt idx="2229">
                  <c:v>107.1</c:v>
                </c:pt>
                <c:pt idx="2230">
                  <c:v>120.033333</c:v>
                </c:pt>
                <c:pt idx="2231">
                  <c:v>116.666667</c:v>
                </c:pt>
                <c:pt idx="2232">
                  <c:v>116.066667</c:v>
                </c:pt>
                <c:pt idx="2233">
                  <c:v>116.6</c:v>
                </c:pt>
                <c:pt idx="2234">
                  <c:v>114.13333299999999</c:v>
                </c:pt>
                <c:pt idx="2235">
                  <c:v>116.13333299999999</c:v>
                </c:pt>
                <c:pt idx="2236">
                  <c:v>116.666667</c:v>
                </c:pt>
                <c:pt idx="2237">
                  <c:v>116.733333</c:v>
                </c:pt>
                <c:pt idx="2238">
                  <c:v>118.4</c:v>
                </c:pt>
                <c:pt idx="2239">
                  <c:v>118.6</c:v>
                </c:pt>
                <c:pt idx="2240">
                  <c:v>117.3</c:v>
                </c:pt>
                <c:pt idx="2241">
                  <c:v>118.466667</c:v>
                </c:pt>
                <c:pt idx="2242">
                  <c:v>115.266667</c:v>
                </c:pt>
                <c:pt idx="2243">
                  <c:v>117.5</c:v>
                </c:pt>
                <c:pt idx="2244">
                  <c:v>115.5</c:v>
                </c:pt>
                <c:pt idx="2245">
                  <c:v>117.933333</c:v>
                </c:pt>
                <c:pt idx="2246">
                  <c:v>117.36666700000001</c:v>
                </c:pt>
                <c:pt idx="2247">
                  <c:v>117.6</c:v>
                </c:pt>
                <c:pt idx="2248">
                  <c:v>115.2</c:v>
                </c:pt>
                <c:pt idx="2249">
                  <c:v>105.933333</c:v>
                </c:pt>
                <c:pt idx="2250">
                  <c:v>115.4</c:v>
                </c:pt>
                <c:pt idx="2251">
                  <c:v>117.566667</c:v>
                </c:pt>
                <c:pt idx="2252">
                  <c:v>118.4</c:v>
                </c:pt>
                <c:pt idx="2253">
                  <c:v>117.8</c:v>
                </c:pt>
                <c:pt idx="2254">
                  <c:v>116.166667</c:v>
                </c:pt>
                <c:pt idx="2255">
                  <c:v>118</c:v>
                </c:pt>
                <c:pt idx="2256">
                  <c:v>115.9</c:v>
                </c:pt>
                <c:pt idx="2257">
                  <c:v>119.1</c:v>
                </c:pt>
                <c:pt idx="2258">
                  <c:v>118.533333</c:v>
                </c:pt>
                <c:pt idx="2259">
                  <c:v>106.833333</c:v>
                </c:pt>
                <c:pt idx="2260">
                  <c:v>118.566667</c:v>
                </c:pt>
                <c:pt idx="2261">
                  <c:v>118.5</c:v>
                </c:pt>
                <c:pt idx="2262">
                  <c:v>118.766667</c:v>
                </c:pt>
                <c:pt idx="2263">
                  <c:v>118.63333299999999</c:v>
                </c:pt>
                <c:pt idx="2264">
                  <c:v>117.1</c:v>
                </c:pt>
                <c:pt idx="2265">
                  <c:v>119.1</c:v>
                </c:pt>
                <c:pt idx="2266">
                  <c:v>119.933333</c:v>
                </c:pt>
                <c:pt idx="2267">
                  <c:v>119.533333</c:v>
                </c:pt>
                <c:pt idx="2268">
                  <c:v>119.2</c:v>
                </c:pt>
                <c:pt idx="2269">
                  <c:v>107.833333</c:v>
                </c:pt>
                <c:pt idx="2270">
                  <c:v>120.2</c:v>
                </c:pt>
                <c:pt idx="2271">
                  <c:v>119.566667</c:v>
                </c:pt>
                <c:pt idx="2272">
                  <c:v>118.833333</c:v>
                </c:pt>
                <c:pt idx="2273">
                  <c:v>119.9</c:v>
                </c:pt>
                <c:pt idx="2274">
                  <c:v>118.1</c:v>
                </c:pt>
                <c:pt idx="2275">
                  <c:v>119.766667</c:v>
                </c:pt>
                <c:pt idx="2276">
                  <c:v>120.63333299999999</c:v>
                </c:pt>
                <c:pt idx="2277">
                  <c:v>120.4</c:v>
                </c:pt>
                <c:pt idx="2278">
                  <c:v>120.4</c:v>
                </c:pt>
                <c:pt idx="2279">
                  <c:v>109.166667</c:v>
                </c:pt>
                <c:pt idx="2280">
                  <c:v>122.4</c:v>
                </c:pt>
                <c:pt idx="2281">
                  <c:v>120.566667</c:v>
                </c:pt>
                <c:pt idx="2282">
                  <c:v>121.3</c:v>
                </c:pt>
                <c:pt idx="2283">
                  <c:v>122.1</c:v>
                </c:pt>
                <c:pt idx="2284">
                  <c:v>119.3</c:v>
                </c:pt>
                <c:pt idx="2285">
                  <c:v>121.5</c:v>
                </c:pt>
                <c:pt idx="2286">
                  <c:v>121.533333</c:v>
                </c:pt>
                <c:pt idx="2287">
                  <c:v>121.666667</c:v>
                </c:pt>
                <c:pt idx="2288">
                  <c:v>121.566667</c:v>
                </c:pt>
                <c:pt idx="2289">
                  <c:v>109.966667</c:v>
                </c:pt>
                <c:pt idx="2290">
                  <c:v>122.5</c:v>
                </c:pt>
                <c:pt idx="2291">
                  <c:v>122.233333</c:v>
                </c:pt>
                <c:pt idx="2292">
                  <c:v>119.966667</c:v>
                </c:pt>
                <c:pt idx="2293">
                  <c:v>122.1</c:v>
                </c:pt>
                <c:pt idx="2294">
                  <c:v>119.833333</c:v>
                </c:pt>
                <c:pt idx="2295">
                  <c:v>122.233333</c:v>
                </c:pt>
                <c:pt idx="2296">
                  <c:v>122.7</c:v>
                </c:pt>
                <c:pt idx="2297">
                  <c:v>122.4</c:v>
                </c:pt>
                <c:pt idx="2298">
                  <c:v>120.36666700000001</c:v>
                </c:pt>
                <c:pt idx="2299">
                  <c:v>111.2</c:v>
                </c:pt>
                <c:pt idx="2300">
                  <c:v>120.36666700000001</c:v>
                </c:pt>
                <c:pt idx="2301">
                  <c:v>124.966667</c:v>
                </c:pt>
                <c:pt idx="2302">
                  <c:v>123.433333</c:v>
                </c:pt>
                <c:pt idx="2303">
                  <c:v>122.9</c:v>
                </c:pt>
                <c:pt idx="2304">
                  <c:v>121.36666700000001</c:v>
                </c:pt>
                <c:pt idx="2305">
                  <c:v>123.13333299999999</c:v>
                </c:pt>
                <c:pt idx="2306">
                  <c:v>121.63333299999999</c:v>
                </c:pt>
                <c:pt idx="2307">
                  <c:v>123.4</c:v>
                </c:pt>
                <c:pt idx="2308">
                  <c:v>123.333333</c:v>
                </c:pt>
                <c:pt idx="2309">
                  <c:v>113.1</c:v>
                </c:pt>
                <c:pt idx="2310">
                  <c:v>123.86666700000001</c:v>
                </c:pt>
                <c:pt idx="2311">
                  <c:v>124</c:v>
                </c:pt>
                <c:pt idx="2312">
                  <c:v>123.7</c:v>
                </c:pt>
                <c:pt idx="2313">
                  <c:v>123.8</c:v>
                </c:pt>
                <c:pt idx="2314">
                  <c:v>122.166667</c:v>
                </c:pt>
                <c:pt idx="2315">
                  <c:v>123.533333</c:v>
                </c:pt>
                <c:pt idx="2316">
                  <c:v>124.166667</c:v>
                </c:pt>
                <c:pt idx="2317">
                  <c:v>125.433333</c:v>
                </c:pt>
                <c:pt idx="2318">
                  <c:v>124.266667</c:v>
                </c:pt>
                <c:pt idx="2319">
                  <c:v>113.033333</c:v>
                </c:pt>
                <c:pt idx="2320">
                  <c:v>125.166667</c:v>
                </c:pt>
                <c:pt idx="2321">
                  <c:v>124.533333</c:v>
                </c:pt>
                <c:pt idx="2322">
                  <c:v>124.933333</c:v>
                </c:pt>
                <c:pt idx="2323">
                  <c:v>124.7</c:v>
                </c:pt>
                <c:pt idx="2324">
                  <c:v>123.13333299999999</c:v>
                </c:pt>
                <c:pt idx="2325">
                  <c:v>125.4</c:v>
                </c:pt>
                <c:pt idx="2326">
                  <c:v>126.86666700000001</c:v>
                </c:pt>
                <c:pt idx="2327">
                  <c:v>126.233333</c:v>
                </c:pt>
                <c:pt idx="2328">
                  <c:v>125.8</c:v>
                </c:pt>
                <c:pt idx="2329">
                  <c:v>114.333333</c:v>
                </c:pt>
                <c:pt idx="2330">
                  <c:v>125.566667</c:v>
                </c:pt>
                <c:pt idx="2331">
                  <c:v>125.533333</c:v>
                </c:pt>
                <c:pt idx="2332">
                  <c:v>125.9</c:v>
                </c:pt>
                <c:pt idx="2333">
                  <c:v>125.833333</c:v>
                </c:pt>
                <c:pt idx="2334">
                  <c:v>124.36666700000001</c:v>
                </c:pt>
                <c:pt idx="2335">
                  <c:v>126.333333</c:v>
                </c:pt>
                <c:pt idx="2336">
                  <c:v>126.466667</c:v>
                </c:pt>
                <c:pt idx="2337">
                  <c:v>126.066667</c:v>
                </c:pt>
                <c:pt idx="2338">
                  <c:v>126.63333299999999</c:v>
                </c:pt>
                <c:pt idx="2339">
                  <c:v>115.4</c:v>
                </c:pt>
                <c:pt idx="2340">
                  <c:v>155.433333</c:v>
                </c:pt>
                <c:pt idx="2341">
                  <c:v>167.26666700000001</c:v>
                </c:pt>
                <c:pt idx="2342">
                  <c:v>154.5</c:v>
                </c:pt>
                <c:pt idx="2343">
                  <c:v>159.933333</c:v>
                </c:pt>
                <c:pt idx="2344">
                  <c:v>142.6</c:v>
                </c:pt>
                <c:pt idx="2345">
                  <c:v>132.1</c:v>
                </c:pt>
                <c:pt idx="2346">
                  <c:v>134.23333299999999</c:v>
                </c:pt>
                <c:pt idx="2347">
                  <c:v>144.4</c:v>
                </c:pt>
                <c:pt idx="2348">
                  <c:v>152.13333299999999</c:v>
                </c:pt>
                <c:pt idx="2349">
                  <c:v>121.566667</c:v>
                </c:pt>
                <c:pt idx="2350">
                  <c:v>129.19999999999999</c:v>
                </c:pt>
                <c:pt idx="2351">
                  <c:v>132.466667</c:v>
                </c:pt>
                <c:pt idx="2352">
                  <c:v>132.30000000000001</c:v>
                </c:pt>
                <c:pt idx="2353">
                  <c:v>131.966667</c:v>
                </c:pt>
                <c:pt idx="2354">
                  <c:v>130.23333299999999</c:v>
                </c:pt>
                <c:pt idx="2355">
                  <c:v>132.80000000000001</c:v>
                </c:pt>
                <c:pt idx="2356">
                  <c:v>129.566667</c:v>
                </c:pt>
                <c:pt idx="2357">
                  <c:v>132.76666700000001</c:v>
                </c:pt>
                <c:pt idx="2358">
                  <c:v>132.533333</c:v>
                </c:pt>
                <c:pt idx="2359">
                  <c:v>121.666667</c:v>
                </c:pt>
                <c:pt idx="2360">
                  <c:v>135.63333299999999</c:v>
                </c:pt>
                <c:pt idx="2361">
                  <c:v>135.16666699999999</c:v>
                </c:pt>
                <c:pt idx="2362">
                  <c:v>132.63333299999999</c:v>
                </c:pt>
                <c:pt idx="2363">
                  <c:v>132.933333</c:v>
                </c:pt>
                <c:pt idx="2364">
                  <c:v>130.966667</c:v>
                </c:pt>
                <c:pt idx="2365">
                  <c:v>137.69999999999999</c:v>
                </c:pt>
                <c:pt idx="2366">
                  <c:v>134</c:v>
                </c:pt>
                <c:pt idx="2367">
                  <c:v>134.19999999999999</c:v>
                </c:pt>
                <c:pt idx="2368">
                  <c:v>133.966667</c:v>
                </c:pt>
                <c:pt idx="2369">
                  <c:v>122.5</c:v>
                </c:pt>
                <c:pt idx="2370">
                  <c:v>133.30000000000001</c:v>
                </c:pt>
                <c:pt idx="2371">
                  <c:v>133.9</c:v>
                </c:pt>
                <c:pt idx="2372">
                  <c:v>132.6</c:v>
                </c:pt>
                <c:pt idx="2373">
                  <c:v>130.86666700000001</c:v>
                </c:pt>
                <c:pt idx="2374">
                  <c:v>128.433333</c:v>
                </c:pt>
                <c:pt idx="2375">
                  <c:v>130.26666700000001</c:v>
                </c:pt>
                <c:pt idx="2376">
                  <c:v>130.69999999999999</c:v>
                </c:pt>
                <c:pt idx="2377">
                  <c:v>130.6</c:v>
                </c:pt>
                <c:pt idx="2378">
                  <c:v>131.23333299999999</c:v>
                </c:pt>
                <c:pt idx="2379">
                  <c:v>119.566667</c:v>
                </c:pt>
                <c:pt idx="2380">
                  <c:v>129.9</c:v>
                </c:pt>
                <c:pt idx="2381">
                  <c:v>131.19999999999999</c:v>
                </c:pt>
                <c:pt idx="2382">
                  <c:v>132.69999999999999</c:v>
                </c:pt>
                <c:pt idx="2383">
                  <c:v>131.13333299999999</c:v>
                </c:pt>
                <c:pt idx="2384">
                  <c:v>129.033333</c:v>
                </c:pt>
                <c:pt idx="2385">
                  <c:v>131.36666700000001</c:v>
                </c:pt>
                <c:pt idx="2386">
                  <c:v>131.83333300000001</c:v>
                </c:pt>
                <c:pt idx="2387">
                  <c:v>132.466667</c:v>
                </c:pt>
                <c:pt idx="2388">
                  <c:v>131.566667</c:v>
                </c:pt>
                <c:pt idx="2389">
                  <c:v>121.066667</c:v>
                </c:pt>
                <c:pt idx="2390">
                  <c:v>132.13333299999999</c:v>
                </c:pt>
                <c:pt idx="2391">
                  <c:v>131.69999999999999</c:v>
                </c:pt>
                <c:pt idx="2392">
                  <c:v>129.6</c:v>
                </c:pt>
                <c:pt idx="2393">
                  <c:v>132.36666700000001</c:v>
                </c:pt>
                <c:pt idx="2394">
                  <c:v>130.69999999999999</c:v>
                </c:pt>
                <c:pt idx="2395">
                  <c:v>132.76666700000001</c:v>
                </c:pt>
                <c:pt idx="2396">
                  <c:v>132.66666699999999</c:v>
                </c:pt>
                <c:pt idx="2397">
                  <c:v>133.066667</c:v>
                </c:pt>
                <c:pt idx="2398">
                  <c:v>130.933333</c:v>
                </c:pt>
                <c:pt idx="2399">
                  <c:v>122.6</c:v>
                </c:pt>
                <c:pt idx="2400">
                  <c:v>131.13333299999999</c:v>
                </c:pt>
                <c:pt idx="2401">
                  <c:v>133.033333</c:v>
                </c:pt>
                <c:pt idx="2402">
                  <c:v>133.36666700000001</c:v>
                </c:pt>
                <c:pt idx="2403">
                  <c:v>135.16666699999999</c:v>
                </c:pt>
                <c:pt idx="2404">
                  <c:v>131.16666699999999</c:v>
                </c:pt>
                <c:pt idx="2405">
                  <c:v>133.533333</c:v>
                </c:pt>
                <c:pt idx="2406">
                  <c:v>136.9</c:v>
                </c:pt>
                <c:pt idx="2407">
                  <c:v>137.066667</c:v>
                </c:pt>
                <c:pt idx="2408">
                  <c:v>132.933333</c:v>
                </c:pt>
                <c:pt idx="2409">
                  <c:v>122.766667</c:v>
                </c:pt>
                <c:pt idx="2410">
                  <c:v>133.83333300000001</c:v>
                </c:pt>
                <c:pt idx="2411">
                  <c:v>133.433333</c:v>
                </c:pt>
                <c:pt idx="2412">
                  <c:v>133.63333299999999</c:v>
                </c:pt>
                <c:pt idx="2413">
                  <c:v>133.80000000000001</c:v>
                </c:pt>
                <c:pt idx="2414">
                  <c:v>131.86666700000001</c:v>
                </c:pt>
                <c:pt idx="2415">
                  <c:v>133.433333</c:v>
                </c:pt>
                <c:pt idx="2416">
                  <c:v>134.533333</c:v>
                </c:pt>
                <c:pt idx="2417">
                  <c:v>133.80000000000001</c:v>
                </c:pt>
                <c:pt idx="2418">
                  <c:v>134.23333299999999</c:v>
                </c:pt>
                <c:pt idx="2419">
                  <c:v>124.2</c:v>
                </c:pt>
                <c:pt idx="2420">
                  <c:v>134.69999999999999</c:v>
                </c:pt>
                <c:pt idx="2421">
                  <c:v>134.69999999999999</c:v>
                </c:pt>
                <c:pt idx="2422">
                  <c:v>134.80000000000001</c:v>
                </c:pt>
                <c:pt idx="2423">
                  <c:v>134.66666699999999</c:v>
                </c:pt>
                <c:pt idx="2424">
                  <c:v>132.63333299999999</c:v>
                </c:pt>
                <c:pt idx="2425">
                  <c:v>135.19999999999999</c:v>
                </c:pt>
                <c:pt idx="2426">
                  <c:v>135.19999999999999</c:v>
                </c:pt>
                <c:pt idx="2427">
                  <c:v>135.33333300000001</c:v>
                </c:pt>
                <c:pt idx="2428">
                  <c:v>134.566667</c:v>
                </c:pt>
                <c:pt idx="2429">
                  <c:v>125.1</c:v>
                </c:pt>
                <c:pt idx="2430">
                  <c:v>135.36666700000001</c:v>
                </c:pt>
                <c:pt idx="2431">
                  <c:v>135.933333</c:v>
                </c:pt>
                <c:pt idx="2432">
                  <c:v>136.4</c:v>
                </c:pt>
                <c:pt idx="2433">
                  <c:v>135.73333299999999</c:v>
                </c:pt>
                <c:pt idx="2434">
                  <c:v>133.63333299999999</c:v>
                </c:pt>
                <c:pt idx="2435">
                  <c:v>136.26666700000001</c:v>
                </c:pt>
                <c:pt idx="2436">
                  <c:v>136.26666700000001</c:v>
                </c:pt>
                <c:pt idx="2437">
                  <c:v>136.26666700000001</c:v>
                </c:pt>
                <c:pt idx="2438">
                  <c:v>136.533333</c:v>
                </c:pt>
                <c:pt idx="2439">
                  <c:v>126.433333</c:v>
                </c:pt>
                <c:pt idx="2440">
                  <c:v>136.73333299999999</c:v>
                </c:pt>
                <c:pt idx="2441">
                  <c:v>136.433333</c:v>
                </c:pt>
                <c:pt idx="2442">
                  <c:v>134.30000000000001</c:v>
                </c:pt>
                <c:pt idx="2443">
                  <c:v>136.83333300000001</c:v>
                </c:pt>
                <c:pt idx="2444">
                  <c:v>134.9</c:v>
                </c:pt>
                <c:pt idx="2445">
                  <c:v>138.4</c:v>
                </c:pt>
                <c:pt idx="2446">
                  <c:v>137.63333299999999</c:v>
                </c:pt>
                <c:pt idx="2447">
                  <c:v>143.19999999999999</c:v>
                </c:pt>
                <c:pt idx="2448">
                  <c:v>136.433333</c:v>
                </c:pt>
                <c:pt idx="2449">
                  <c:v>127.233333</c:v>
                </c:pt>
                <c:pt idx="2450">
                  <c:v>135.9</c:v>
                </c:pt>
                <c:pt idx="2451">
                  <c:v>137.26666700000001</c:v>
                </c:pt>
                <c:pt idx="2452">
                  <c:v>137.466667</c:v>
                </c:pt>
                <c:pt idx="2453">
                  <c:v>138.13333299999999</c:v>
                </c:pt>
                <c:pt idx="2454">
                  <c:v>135.36666700000001</c:v>
                </c:pt>
                <c:pt idx="2455">
                  <c:v>138.23333299999999</c:v>
                </c:pt>
                <c:pt idx="2456">
                  <c:v>135.36666700000001</c:v>
                </c:pt>
                <c:pt idx="2457">
                  <c:v>138.23333299999999</c:v>
                </c:pt>
                <c:pt idx="2458">
                  <c:v>137.966667</c:v>
                </c:pt>
                <c:pt idx="2459">
                  <c:v>128.466667</c:v>
                </c:pt>
                <c:pt idx="2460">
                  <c:v>139.433333</c:v>
                </c:pt>
                <c:pt idx="2461">
                  <c:v>138.5</c:v>
                </c:pt>
                <c:pt idx="2462">
                  <c:v>139.23333299999999</c:v>
                </c:pt>
                <c:pt idx="2463">
                  <c:v>138.9</c:v>
                </c:pt>
                <c:pt idx="2464">
                  <c:v>136.86666700000001</c:v>
                </c:pt>
                <c:pt idx="2465">
                  <c:v>139.033333</c:v>
                </c:pt>
                <c:pt idx="2466">
                  <c:v>139.9</c:v>
                </c:pt>
                <c:pt idx="2467">
                  <c:v>139.30000000000001</c:v>
                </c:pt>
                <c:pt idx="2468">
                  <c:v>139.30000000000001</c:v>
                </c:pt>
                <c:pt idx="2469">
                  <c:v>131.1</c:v>
                </c:pt>
                <c:pt idx="2470">
                  <c:v>139.66666699999999</c:v>
                </c:pt>
                <c:pt idx="2471">
                  <c:v>140.73333299999999</c:v>
                </c:pt>
                <c:pt idx="2472">
                  <c:v>139.86666700000001</c:v>
                </c:pt>
                <c:pt idx="2473">
                  <c:v>139.80000000000001</c:v>
                </c:pt>
                <c:pt idx="2474">
                  <c:v>138.13333299999999</c:v>
                </c:pt>
                <c:pt idx="2475">
                  <c:v>140.33333300000001</c:v>
                </c:pt>
                <c:pt idx="2476">
                  <c:v>139.533333</c:v>
                </c:pt>
                <c:pt idx="2477">
                  <c:v>140.80000000000001</c:v>
                </c:pt>
                <c:pt idx="2478">
                  <c:v>140.69999999999999</c:v>
                </c:pt>
                <c:pt idx="2479">
                  <c:v>130.83333300000001</c:v>
                </c:pt>
                <c:pt idx="2480">
                  <c:v>140.66666699999999</c:v>
                </c:pt>
                <c:pt idx="2481">
                  <c:v>140.69999999999999</c:v>
                </c:pt>
                <c:pt idx="2482">
                  <c:v>140.69999999999999</c:v>
                </c:pt>
                <c:pt idx="2483">
                  <c:v>140.80000000000001</c:v>
                </c:pt>
                <c:pt idx="2484">
                  <c:v>138.73333299999999</c:v>
                </c:pt>
                <c:pt idx="2485">
                  <c:v>141</c:v>
                </c:pt>
                <c:pt idx="2486">
                  <c:v>141.566667</c:v>
                </c:pt>
                <c:pt idx="2487">
                  <c:v>141.19999999999999</c:v>
                </c:pt>
                <c:pt idx="2488">
                  <c:v>141.9</c:v>
                </c:pt>
                <c:pt idx="2489">
                  <c:v>131.66666699999999</c:v>
                </c:pt>
                <c:pt idx="2490">
                  <c:v>141.30000000000001</c:v>
                </c:pt>
                <c:pt idx="2491">
                  <c:v>141.966667</c:v>
                </c:pt>
                <c:pt idx="2492">
                  <c:v>139.73333299999999</c:v>
                </c:pt>
                <c:pt idx="2493">
                  <c:v>141.69999999999999</c:v>
                </c:pt>
                <c:pt idx="2494">
                  <c:v>139.86666700000001</c:v>
                </c:pt>
                <c:pt idx="2495">
                  <c:v>142.1</c:v>
                </c:pt>
                <c:pt idx="2496">
                  <c:v>142.73333299999999</c:v>
                </c:pt>
                <c:pt idx="2497">
                  <c:v>142.466667</c:v>
                </c:pt>
                <c:pt idx="2498">
                  <c:v>140.33333300000001</c:v>
                </c:pt>
                <c:pt idx="2499">
                  <c:v>132.33333300000001</c:v>
                </c:pt>
                <c:pt idx="2500">
                  <c:v>140.466667</c:v>
                </c:pt>
                <c:pt idx="2501">
                  <c:v>142.5</c:v>
                </c:pt>
                <c:pt idx="2502">
                  <c:v>143</c:v>
                </c:pt>
                <c:pt idx="2503">
                  <c:v>142.73333299999999</c:v>
                </c:pt>
                <c:pt idx="2504">
                  <c:v>140.73333299999999</c:v>
                </c:pt>
                <c:pt idx="2505">
                  <c:v>142.933333</c:v>
                </c:pt>
                <c:pt idx="2506">
                  <c:v>141.1</c:v>
                </c:pt>
                <c:pt idx="2507">
                  <c:v>143.6</c:v>
                </c:pt>
                <c:pt idx="2508">
                  <c:v>143.23333299999999</c:v>
                </c:pt>
                <c:pt idx="2509">
                  <c:v>133.9</c:v>
                </c:pt>
                <c:pt idx="2510">
                  <c:v>143.433333</c:v>
                </c:pt>
                <c:pt idx="2511">
                  <c:v>143.533333</c:v>
                </c:pt>
                <c:pt idx="2512">
                  <c:v>143.9</c:v>
                </c:pt>
                <c:pt idx="2513">
                  <c:v>145.80000000000001</c:v>
                </c:pt>
                <c:pt idx="2514">
                  <c:v>141.73333299999999</c:v>
                </c:pt>
                <c:pt idx="2515">
                  <c:v>143.83333300000001</c:v>
                </c:pt>
                <c:pt idx="2516">
                  <c:v>144.19999999999999</c:v>
                </c:pt>
                <c:pt idx="2517">
                  <c:v>144.033333</c:v>
                </c:pt>
                <c:pt idx="2518">
                  <c:v>144.033333</c:v>
                </c:pt>
                <c:pt idx="2519">
                  <c:v>134.86666700000001</c:v>
                </c:pt>
                <c:pt idx="2520">
                  <c:v>144.30000000000001</c:v>
                </c:pt>
                <c:pt idx="2521">
                  <c:v>144.4</c:v>
                </c:pt>
                <c:pt idx="2522">
                  <c:v>146.13333299999999</c:v>
                </c:pt>
                <c:pt idx="2523">
                  <c:v>144.73333299999999</c:v>
                </c:pt>
                <c:pt idx="2524">
                  <c:v>142.533333</c:v>
                </c:pt>
                <c:pt idx="2525">
                  <c:v>144.63333299999999</c:v>
                </c:pt>
                <c:pt idx="2526">
                  <c:v>145.066667</c:v>
                </c:pt>
                <c:pt idx="2527">
                  <c:v>145.033333</c:v>
                </c:pt>
                <c:pt idx="2528">
                  <c:v>145.26666700000001</c:v>
                </c:pt>
                <c:pt idx="2529">
                  <c:v>136.30000000000001</c:v>
                </c:pt>
                <c:pt idx="2530">
                  <c:v>145.5</c:v>
                </c:pt>
                <c:pt idx="2531">
                  <c:v>145.66666699999999</c:v>
                </c:pt>
                <c:pt idx="2532">
                  <c:v>145.73333299999999</c:v>
                </c:pt>
                <c:pt idx="2533">
                  <c:v>148.9</c:v>
                </c:pt>
                <c:pt idx="2534">
                  <c:v>144.13333299999999</c:v>
                </c:pt>
                <c:pt idx="2535">
                  <c:v>145.80000000000001</c:v>
                </c:pt>
                <c:pt idx="2536">
                  <c:v>146.1</c:v>
                </c:pt>
                <c:pt idx="2537">
                  <c:v>146.066667</c:v>
                </c:pt>
                <c:pt idx="2538">
                  <c:v>146.76666700000001</c:v>
                </c:pt>
                <c:pt idx="2539">
                  <c:v>137.30000000000001</c:v>
                </c:pt>
                <c:pt idx="2540">
                  <c:v>147.1</c:v>
                </c:pt>
                <c:pt idx="2541">
                  <c:v>146.9</c:v>
                </c:pt>
                <c:pt idx="2542">
                  <c:v>145</c:v>
                </c:pt>
                <c:pt idx="2543">
                  <c:v>147.19999999999999</c:v>
                </c:pt>
                <c:pt idx="2544">
                  <c:v>144.966667</c:v>
                </c:pt>
                <c:pt idx="2545">
                  <c:v>147.6</c:v>
                </c:pt>
                <c:pt idx="2546">
                  <c:v>147.19999999999999</c:v>
                </c:pt>
                <c:pt idx="2547">
                  <c:v>147.13333299999999</c:v>
                </c:pt>
                <c:pt idx="2548">
                  <c:v>144.933333</c:v>
                </c:pt>
                <c:pt idx="2549">
                  <c:v>138.433333</c:v>
                </c:pt>
                <c:pt idx="2550">
                  <c:v>145.63333299999999</c:v>
                </c:pt>
                <c:pt idx="2551">
                  <c:v>147.6</c:v>
                </c:pt>
                <c:pt idx="2552">
                  <c:v>147.6</c:v>
                </c:pt>
                <c:pt idx="2553">
                  <c:v>147.966667</c:v>
                </c:pt>
                <c:pt idx="2554">
                  <c:v>145.76666700000001</c:v>
                </c:pt>
                <c:pt idx="2555">
                  <c:v>147.66666699999999</c:v>
                </c:pt>
                <c:pt idx="2556">
                  <c:v>146.6</c:v>
                </c:pt>
                <c:pt idx="2557">
                  <c:v>148.63333299999999</c:v>
                </c:pt>
                <c:pt idx="2558">
                  <c:v>148.30000000000001</c:v>
                </c:pt>
                <c:pt idx="2559">
                  <c:v>154.5</c:v>
                </c:pt>
                <c:pt idx="2560">
                  <c:v>149.19999999999999</c:v>
                </c:pt>
                <c:pt idx="2561">
                  <c:v>149.33333300000001</c:v>
                </c:pt>
                <c:pt idx="2562">
                  <c:v>149.26666700000001</c:v>
                </c:pt>
                <c:pt idx="2563">
                  <c:v>149.19999999999999</c:v>
                </c:pt>
                <c:pt idx="2564">
                  <c:v>147.19999999999999</c:v>
                </c:pt>
                <c:pt idx="2565">
                  <c:v>149.13333299999999</c:v>
                </c:pt>
                <c:pt idx="2566">
                  <c:v>149.66666699999999</c:v>
                </c:pt>
                <c:pt idx="2567">
                  <c:v>149.16666699999999</c:v>
                </c:pt>
                <c:pt idx="2568">
                  <c:v>149.86666700000001</c:v>
                </c:pt>
                <c:pt idx="2569">
                  <c:v>140.63333299999999</c:v>
                </c:pt>
                <c:pt idx="2570">
                  <c:v>149.066667</c:v>
                </c:pt>
                <c:pt idx="2571">
                  <c:v>149.26666700000001</c:v>
                </c:pt>
                <c:pt idx="2572">
                  <c:v>149.6</c:v>
                </c:pt>
                <c:pt idx="2573">
                  <c:v>149.9</c:v>
                </c:pt>
                <c:pt idx="2574">
                  <c:v>148.066667</c:v>
                </c:pt>
                <c:pt idx="2575">
                  <c:v>150.13333299999999</c:v>
                </c:pt>
                <c:pt idx="2576">
                  <c:v>150.1</c:v>
                </c:pt>
                <c:pt idx="2577">
                  <c:v>150.4</c:v>
                </c:pt>
                <c:pt idx="2578">
                  <c:v>150.36666700000001</c:v>
                </c:pt>
                <c:pt idx="2579">
                  <c:v>142.533333</c:v>
                </c:pt>
                <c:pt idx="2580">
                  <c:v>150.6</c:v>
                </c:pt>
                <c:pt idx="2581">
                  <c:v>150.13333299999999</c:v>
                </c:pt>
                <c:pt idx="2582">
                  <c:v>151.066667</c:v>
                </c:pt>
                <c:pt idx="2583">
                  <c:v>150.566667</c:v>
                </c:pt>
                <c:pt idx="2584">
                  <c:v>149.1</c:v>
                </c:pt>
                <c:pt idx="2585">
                  <c:v>150.76666700000001</c:v>
                </c:pt>
                <c:pt idx="2586">
                  <c:v>151.033333</c:v>
                </c:pt>
                <c:pt idx="2587">
                  <c:v>152.566667</c:v>
                </c:pt>
                <c:pt idx="2588">
                  <c:v>151.1</c:v>
                </c:pt>
                <c:pt idx="2589">
                  <c:v>143.23333299999999</c:v>
                </c:pt>
                <c:pt idx="2590">
                  <c:v>151.33333300000001</c:v>
                </c:pt>
                <c:pt idx="2591">
                  <c:v>151.76666700000001</c:v>
                </c:pt>
                <c:pt idx="2592">
                  <c:v>150.33333300000001</c:v>
                </c:pt>
                <c:pt idx="2593">
                  <c:v>152.13333299999999</c:v>
                </c:pt>
                <c:pt idx="2594">
                  <c:v>149.80000000000001</c:v>
                </c:pt>
                <c:pt idx="2595">
                  <c:v>152.533333</c:v>
                </c:pt>
                <c:pt idx="2596">
                  <c:v>152.83333300000001</c:v>
                </c:pt>
                <c:pt idx="2597">
                  <c:v>152.16666699999999</c:v>
                </c:pt>
                <c:pt idx="2598">
                  <c:v>150.80000000000001</c:v>
                </c:pt>
                <c:pt idx="2599">
                  <c:v>144.80000000000001</c:v>
                </c:pt>
                <c:pt idx="2600">
                  <c:v>150.73333299999999</c:v>
                </c:pt>
                <c:pt idx="2601">
                  <c:v>154.33333300000001</c:v>
                </c:pt>
                <c:pt idx="2602">
                  <c:v>153.566667</c:v>
                </c:pt>
                <c:pt idx="2603">
                  <c:v>153.433333</c:v>
                </c:pt>
                <c:pt idx="2604">
                  <c:v>150.5</c:v>
                </c:pt>
                <c:pt idx="2605">
                  <c:v>153.23333299999999</c:v>
                </c:pt>
                <c:pt idx="2606">
                  <c:v>152.16666699999999</c:v>
                </c:pt>
                <c:pt idx="2607">
                  <c:v>153.30000000000001</c:v>
                </c:pt>
                <c:pt idx="2608">
                  <c:v>154.16666699999999</c:v>
                </c:pt>
                <c:pt idx="2609">
                  <c:v>146.19999999999999</c:v>
                </c:pt>
                <c:pt idx="2610">
                  <c:v>154.566667</c:v>
                </c:pt>
                <c:pt idx="2611">
                  <c:v>153.33333300000001</c:v>
                </c:pt>
                <c:pt idx="2612">
                  <c:v>154.033333</c:v>
                </c:pt>
                <c:pt idx="2613">
                  <c:v>153.66666699999999</c:v>
                </c:pt>
                <c:pt idx="2614">
                  <c:v>165.36666700000001</c:v>
                </c:pt>
                <c:pt idx="2615">
                  <c:v>155.26666700000001</c:v>
                </c:pt>
                <c:pt idx="2616">
                  <c:v>155.13333299999999</c:v>
                </c:pt>
                <c:pt idx="2617">
                  <c:v>154.33333300000001</c:v>
                </c:pt>
                <c:pt idx="2618">
                  <c:v>155.23333299999999</c:v>
                </c:pt>
                <c:pt idx="2619">
                  <c:v>146.30000000000001</c:v>
                </c:pt>
                <c:pt idx="2620">
                  <c:v>155.4</c:v>
                </c:pt>
                <c:pt idx="2621">
                  <c:v>155.36666700000001</c:v>
                </c:pt>
                <c:pt idx="2622">
                  <c:v>155.33333300000001</c:v>
                </c:pt>
                <c:pt idx="2623">
                  <c:v>154.966667</c:v>
                </c:pt>
                <c:pt idx="2624">
                  <c:v>153.26666700000001</c:v>
                </c:pt>
                <c:pt idx="2625">
                  <c:v>155</c:v>
                </c:pt>
                <c:pt idx="2626">
                  <c:v>155.466667</c:v>
                </c:pt>
                <c:pt idx="2627">
                  <c:v>155.13333299999999</c:v>
                </c:pt>
                <c:pt idx="2628">
                  <c:v>156.433333</c:v>
                </c:pt>
                <c:pt idx="2629">
                  <c:v>148.533333</c:v>
                </c:pt>
                <c:pt idx="2630">
                  <c:v>155.76666700000001</c:v>
                </c:pt>
                <c:pt idx="2631">
                  <c:v>156.19999999999999</c:v>
                </c:pt>
                <c:pt idx="2632">
                  <c:v>155.966667</c:v>
                </c:pt>
                <c:pt idx="2633">
                  <c:v>156.66666699999999</c:v>
                </c:pt>
                <c:pt idx="2634">
                  <c:v>153.33333300000001</c:v>
                </c:pt>
                <c:pt idx="2635">
                  <c:v>156.23333299999999</c:v>
                </c:pt>
                <c:pt idx="2636">
                  <c:v>156.33333300000001</c:v>
                </c:pt>
                <c:pt idx="2637">
                  <c:v>156.73333299999999</c:v>
                </c:pt>
                <c:pt idx="2638">
                  <c:v>156.66666699999999</c:v>
                </c:pt>
                <c:pt idx="2639">
                  <c:v>148.73333299999999</c:v>
                </c:pt>
                <c:pt idx="2640">
                  <c:v>157.36666700000001</c:v>
                </c:pt>
                <c:pt idx="2641">
                  <c:v>156.23333299999999</c:v>
                </c:pt>
                <c:pt idx="2642">
                  <c:v>155.533333</c:v>
                </c:pt>
                <c:pt idx="2643">
                  <c:v>157.16666699999999</c:v>
                </c:pt>
                <c:pt idx="2644">
                  <c:v>155.1</c:v>
                </c:pt>
                <c:pt idx="2645">
                  <c:v>157.4</c:v>
                </c:pt>
                <c:pt idx="2646">
                  <c:v>157.80000000000001</c:v>
                </c:pt>
                <c:pt idx="2647">
                  <c:v>157.466667</c:v>
                </c:pt>
                <c:pt idx="2648">
                  <c:v>156.19999999999999</c:v>
                </c:pt>
                <c:pt idx="2649">
                  <c:v>150.433333</c:v>
                </c:pt>
                <c:pt idx="2650">
                  <c:v>158.30000000000001</c:v>
                </c:pt>
                <c:pt idx="2651">
                  <c:v>158.066667</c:v>
                </c:pt>
                <c:pt idx="2652">
                  <c:v>158.83333300000001</c:v>
                </c:pt>
                <c:pt idx="2653">
                  <c:v>158.16666699999999</c:v>
                </c:pt>
                <c:pt idx="2654">
                  <c:v>156</c:v>
                </c:pt>
                <c:pt idx="2655">
                  <c:v>158.76666700000001</c:v>
                </c:pt>
                <c:pt idx="2656">
                  <c:v>157.19999999999999</c:v>
                </c:pt>
                <c:pt idx="2657">
                  <c:v>159.16666699999999</c:v>
                </c:pt>
                <c:pt idx="2658">
                  <c:v>158.5</c:v>
                </c:pt>
                <c:pt idx="2659">
                  <c:v>191.5</c:v>
                </c:pt>
                <c:pt idx="2660">
                  <c:v>178.63333299999999</c:v>
                </c:pt>
                <c:pt idx="2661">
                  <c:v>174.433333</c:v>
                </c:pt>
                <c:pt idx="2662">
                  <c:v>179.433333</c:v>
                </c:pt>
                <c:pt idx="2663">
                  <c:v>163.933333</c:v>
                </c:pt>
                <c:pt idx="2664">
                  <c:v>179.1</c:v>
                </c:pt>
                <c:pt idx="2665">
                  <c:v>188.9</c:v>
                </c:pt>
                <c:pt idx="2666">
                  <c:v>191.73333299999999</c:v>
                </c:pt>
                <c:pt idx="2667">
                  <c:v>166.966667</c:v>
                </c:pt>
                <c:pt idx="2668">
                  <c:v>164.433333</c:v>
                </c:pt>
                <c:pt idx="2669">
                  <c:v>156.76666700000001</c:v>
                </c:pt>
                <c:pt idx="2670">
                  <c:v>164.033333</c:v>
                </c:pt>
                <c:pt idx="2671">
                  <c:v>164.2</c:v>
                </c:pt>
                <c:pt idx="2672">
                  <c:v>163.76666700000001</c:v>
                </c:pt>
                <c:pt idx="2673">
                  <c:v>163.5</c:v>
                </c:pt>
                <c:pt idx="2674">
                  <c:v>162.76666700000001</c:v>
                </c:pt>
                <c:pt idx="2675">
                  <c:v>163.9</c:v>
                </c:pt>
                <c:pt idx="2676">
                  <c:v>163.86666700000001</c:v>
                </c:pt>
                <c:pt idx="2677">
                  <c:v>163.80000000000001</c:v>
                </c:pt>
                <c:pt idx="2678">
                  <c:v>173.33333300000001</c:v>
                </c:pt>
                <c:pt idx="2679">
                  <c:v>157.63333299999999</c:v>
                </c:pt>
                <c:pt idx="2680">
                  <c:v>178.1</c:v>
                </c:pt>
                <c:pt idx="2681">
                  <c:v>165.933333</c:v>
                </c:pt>
                <c:pt idx="2682">
                  <c:v>165.76666700000001</c:v>
                </c:pt>
                <c:pt idx="2683">
                  <c:v>167.66666699999999</c:v>
                </c:pt>
                <c:pt idx="2684">
                  <c:v>163.76666700000001</c:v>
                </c:pt>
                <c:pt idx="2685">
                  <c:v>167.36666700000001</c:v>
                </c:pt>
                <c:pt idx="2686">
                  <c:v>166.66666699999999</c:v>
                </c:pt>
                <c:pt idx="2687">
                  <c:v>166.5</c:v>
                </c:pt>
                <c:pt idx="2688">
                  <c:v>165.73333299999999</c:v>
                </c:pt>
                <c:pt idx="2689">
                  <c:v>159.66666699999999</c:v>
                </c:pt>
                <c:pt idx="2690">
                  <c:v>166.8</c:v>
                </c:pt>
                <c:pt idx="2691">
                  <c:v>166.8</c:v>
                </c:pt>
                <c:pt idx="2692">
                  <c:v>165.7</c:v>
                </c:pt>
                <c:pt idx="2693">
                  <c:v>166.466667</c:v>
                </c:pt>
                <c:pt idx="2694">
                  <c:v>164.86666700000001</c:v>
                </c:pt>
                <c:pt idx="2695">
                  <c:v>167.23333299999999</c:v>
                </c:pt>
                <c:pt idx="2696">
                  <c:v>167.566667</c:v>
                </c:pt>
                <c:pt idx="2697">
                  <c:v>168.1</c:v>
                </c:pt>
                <c:pt idx="2698">
                  <c:v>166.3</c:v>
                </c:pt>
                <c:pt idx="2699">
                  <c:v>160.36666700000001</c:v>
                </c:pt>
                <c:pt idx="2700">
                  <c:v>163.19999999999999</c:v>
                </c:pt>
                <c:pt idx="2701">
                  <c:v>164</c:v>
                </c:pt>
                <c:pt idx="2702">
                  <c:v>163.466667</c:v>
                </c:pt>
                <c:pt idx="2703">
                  <c:v>163.23333299999999</c:v>
                </c:pt>
                <c:pt idx="2704">
                  <c:v>161.36666700000001</c:v>
                </c:pt>
                <c:pt idx="2705">
                  <c:v>164.16666699999999</c:v>
                </c:pt>
                <c:pt idx="2706">
                  <c:v>162.76666700000001</c:v>
                </c:pt>
                <c:pt idx="2707">
                  <c:v>164.1</c:v>
                </c:pt>
                <c:pt idx="2708">
                  <c:v>164.3</c:v>
                </c:pt>
                <c:pt idx="2709">
                  <c:v>159.1</c:v>
                </c:pt>
                <c:pt idx="2710">
                  <c:v>163.933333</c:v>
                </c:pt>
                <c:pt idx="2711">
                  <c:v>164.63333299999999</c:v>
                </c:pt>
                <c:pt idx="2712">
                  <c:v>165</c:v>
                </c:pt>
                <c:pt idx="2713">
                  <c:v>164.533333</c:v>
                </c:pt>
                <c:pt idx="2714">
                  <c:v>161.933333</c:v>
                </c:pt>
                <c:pt idx="2715">
                  <c:v>173.5</c:v>
                </c:pt>
                <c:pt idx="2716">
                  <c:v>164.8</c:v>
                </c:pt>
                <c:pt idx="2717">
                  <c:v>165.33333300000001</c:v>
                </c:pt>
                <c:pt idx="2718">
                  <c:v>164.9</c:v>
                </c:pt>
                <c:pt idx="2719">
                  <c:v>158.80000000000001</c:v>
                </c:pt>
                <c:pt idx="2720">
                  <c:v>165.36666700000001</c:v>
                </c:pt>
                <c:pt idx="2721">
                  <c:v>165.8</c:v>
                </c:pt>
                <c:pt idx="2722">
                  <c:v>166.066667</c:v>
                </c:pt>
                <c:pt idx="2723">
                  <c:v>165.66666699999999</c:v>
                </c:pt>
                <c:pt idx="2724">
                  <c:v>163.26666700000001</c:v>
                </c:pt>
                <c:pt idx="2725">
                  <c:v>166.63333299999999</c:v>
                </c:pt>
                <c:pt idx="2726">
                  <c:v>165.466667</c:v>
                </c:pt>
                <c:pt idx="2727">
                  <c:v>166.7</c:v>
                </c:pt>
                <c:pt idx="2728">
                  <c:v>166.2</c:v>
                </c:pt>
                <c:pt idx="2729">
                  <c:v>160.36666700000001</c:v>
                </c:pt>
                <c:pt idx="2730">
                  <c:v>166.8</c:v>
                </c:pt>
                <c:pt idx="2731">
                  <c:v>165.8</c:v>
                </c:pt>
                <c:pt idx="2732">
                  <c:v>166.83333300000001</c:v>
                </c:pt>
                <c:pt idx="2733">
                  <c:v>166.066667</c:v>
                </c:pt>
                <c:pt idx="2734">
                  <c:v>166.3</c:v>
                </c:pt>
                <c:pt idx="2735">
                  <c:v>166.3</c:v>
                </c:pt>
                <c:pt idx="2736">
                  <c:v>167.76666700000001</c:v>
                </c:pt>
                <c:pt idx="2737">
                  <c:v>167.6</c:v>
                </c:pt>
                <c:pt idx="2738">
                  <c:v>167.83333300000001</c:v>
                </c:pt>
                <c:pt idx="2739">
                  <c:v>161.80000000000001</c:v>
                </c:pt>
                <c:pt idx="2740">
                  <c:v>167.63333299999999</c:v>
                </c:pt>
                <c:pt idx="2741">
                  <c:v>168.433333</c:v>
                </c:pt>
                <c:pt idx="2742">
                  <c:v>166.433333</c:v>
                </c:pt>
                <c:pt idx="2743">
                  <c:v>168.73333299999999</c:v>
                </c:pt>
                <c:pt idx="2744">
                  <c:v>165.86666700000001</c:v>
                </c:pt>
                <c:pt idx="2745">
                  <c:v>168.26666700000001</c:v>
                </c:pt>
                <c:pt idx="2746">
                  <c:v>168.466667</c:v>
                </c:pt>
                <c:pt idx="2747">
                  <c:v>169.86666700000001</c:v>
                </c:pt>
                <c:pt idx="2748">
                  <c:v>167.566667</c:v>
                </c:pt>
                <c:pt idx="2749">
                  <c:v>162.66666699999999</c:v>
                </c:pt>
                <c:pt idx="2750">
                  <c:v>168.23333299999999</c:v>
                </c:pt>
                <c:pt idx="2751">
                  <c:v>169.5</c:v>
                </c:pt>
                <c:pt idx="2752">
                  <c:v>169.23333299999999</c:v>
                </c:pt>
                <c:pt idx="2753">
                  <c:v>169.23333299999999</c:v>
                </c:pt>
                <c:pt idx="2754">
                  <c:v>167.1</c:v>
                </c:pt>
                <c:pt idx="2755">
                  <c:v>170.16666699999999</c:v>
                </c:pt>
                <c:pt idx="2756">
                  <c:v>168.1</c:v>
                </c:pt>
                <c:pt idx="2757">
                  <c:v>169.83333300000001</c:v>
                </c:pt>
                <c:pt idx="2758">
                  <c:v>170</c:v>
                </c:pt>
                <c:pt idx="2759">
                  <c:v>163.966667</c:v>
                </c:pt>
                <c:pt idx="2760">
                  <c:v>172.3</c:v>
                </c:pt>
                <c:pt idx="2761">
                  <c:v>170.63333299999999</c:v>
                </c:pt>
                <c:pt idx="2762">
                  <c:v>170.76666700000001</c:v>
                </c:pt>
                <c:pt idx="2763">
                  <c:v>173.933333</c:v>
                </c:pt>
                <c:pt idx="2764">
                  <c:v>168.933333</c:v>
                </c:pt>
                <c:pt idx="2765">
                  <c:v>170.26666700000001</c:v>
                </c:pt>
                <c:pt idx="2766">
                  <c:v>170.66666699999999</c:v>
                </c:pt>
                <c:pt idx="2767">
                  <c:v>170.466667</c:v>
                </c:pt>
                <c:pt idx="2768">
                  <c:v>171.433333</c:v>
                </c:pt>
                <c:pt idx="2769">
                  <c:v>164.966667</c:v>
                </c:pt>
                <c:pt idx="2770">
                  <c:v>171.466667</c:v>
                </c:pt>
                <c:pt idx="2771">
                  <c:v>170.8</c:v>
                </c:pt>
                <c:pt idx="2772">
                  <c:v>171.5</c:v>
                </c:pt>
                <c:pt idx="2773">
                  <c:v>171.533333</c:v>
                </c:pt>
                <c:pt idx="2774">
                  <c:v>169.3</c:v>
                </c:pt>
                <c:pt idx="2775">
                  <c:v>171.63333299999999</c:v>
                </c:pt>
                <c:pt idx="2776">
                  <c:v>172.23333299999999</c:v>
                </c:pt>
                <c:pt idx="2777">
                  <c:v>171.36666700000001</c:v>
                </c:pt>
                <c:pt idx="2778">
                  <c:v>172.2</c:v>
                </c:pt>
                <c:pt idx="2779">
                  <c:v>166.033333</c:v>
                </c:pt>
                <c:pt idx="2780">
                  <c:v>171.83333300000001</c:v>
                </c:pt>
                <c:pt idx="2781">
                  <c:v>173.4</c:v>
                </c:pt>
                <c:pt idx="2782">
                  <c:v>171.966667</c:v>
                </c:pt>
                <c:pt idx="2783">
                  <c:v>172.63333299999999</c:v>
                </c:pt>
                <c:pt idx="2784">
                  <c:v>170.6</c:v>
                </c:pt>
                <c:pt idx="2785">
                  <c:v>172.73333299999999</c:v>
                </c:pt>
                <c:pt idx="2786">
                  <c:v>172.73333299999999</c:v>
                </c:pt>
                <c:pt idx="2787">
                  <c:v>172.433333</c:v>
                </c:pt>
                <c:pt idx="2788">
                  <c:v>172.9</c:v>
                </c:pt>
                <c:pt idx="2789">
                  <c:v>167.433333</c:v>
                </c:pt>
                <c:pt idx="2790">
                  <c:v>172.83333300000001</c:v>
                </c:pt>
                <c:pt idx="2791">
                  <c:v>173.966667</c:v>
                </c:pt>
                <c:pt idx="2792">
                  <c:v>172.83333300000001</c:v>
                </c:pt>
                <c:pt idx="2793">
                  <c:v>173.63333299999999</c:v>
                </c:pt>
                <c:pt idx="2794">
                  <c:v>171.36666700000001</c:v>
                </c:pt>
                <c:pt idx="2795">
                  <c:v>173.933333</c:v>
                </c:pt>
                <c:pt idx="2796">
                  <c:v>173.6</c:v>
                </c:pt>
                <c:pt idx="2797">
                  <c:v>174.76666700000001</c:v>
                </c:pt>
                <c:pt idx="2798">
                  <c:v>172.9</c:v>
                </c:pt>
                <c:pt idx="2799">
                  <c:v>169.6</c:v>
                </c:pt>
                <c:pt idx="2800">
                  <c:v>173.23333299999999</c:v>
                </c:pt>
                <c:pt idx="2801">
                  <c:v>174.1</c:v>
                </c:pt>
                <c:pt idx="2802">
                  <c:v>174.566667</c:v>
                </c:pt>
                <c:pt idx="2803">
                  <c:v>175</c:v>
                </c:pt>
                <c:pt idx="2804">
                  <c:v>172.83333300000001</c:v>
                </c:pt>
                <c:pt idx="2805">
                  <c:v>174.466667</c:v>
                </c:pt>
                <c:pt idx="2806">
                  <c:v>174.1</c:v>
                </c:pt>
                <c:pt idx="2807">
                  <c:v>177.76666700000001</c:v>
                </c:pt>
                <c:pt idx="2808">
                  <c:v>175.066667</c:v>
                </c:pt>
                <c:pt idx="2809">
                  <c:v>170</c:v>
                </c:pt>
                <c:pt idx="2810">
                  <c:v>174.566667</c:v>
                </c:pt>
                <c:pt idx="2811">
                  <c:v>174.9</c:v>
                </c:pt>
                <c:pt idx="2812">
                  <c:v>174.9</c:v>
                </c:pt>
                <c:pt idx="2813">
                  <c:v>175.66666699999999</c:v>
                </c:pt>
                <c:pt idx="2814">
                  <c:v>174.7</c:v>
                </c:pt>
                <c:pt idx="2815">
                  <c:v>175.4</c:v>
                </c:pt>
                <c:pt idx="2816">
                  <c:v>175.533333</c:v>
                </c:pt>
                <c:pt idx="2817">
                  <c:v>175.566667</c:v>
                </c:pt>
                <c:pt idx="2818">
                  <c:v>175.4</c:v>
                </c:pt>
                <c:pt idx="2819">
                  <c:v>171.16666699999999</c:v>
                </c:pt>
                <c:pt idx="2820">
                  <c:v>176.33333300000001</c:v>
                </c:pt>
                <c:pt idx="2821">
                  <c:v>175.7</c:v>
                </c:pt>
                <c:pt idx="2822">
                  <c:v>177</c:v>
                </c:pt>
                <c:pt idx="2823">
                  <c:v>176.16666699999999</c:v>
                </c:pt>
                <c:pt idx="2824">
                  <c:v>175.9</c:v>
                </c:pt>
                <c:pt idx="2825">
                  <c:v>176.5</c:v>
                </c:pt>
                <c:pt idx="2826">
                  <c:v>176.73333299999999</c:v>
                </c:pt>
                <c:pt idx="2827">
                  <c:v>177.16666699999999</c:v>
                </c:pt>
                <c:pt idx="2828">
                  <c:v>176.63333299999999</c:v>
                </c:pt>
                <c:pt idx="2829">
                  <c:v>172.533333</c:v>
                </c:pt>
                <c:pt idx="2830">
                  <c:v>178.933333</c:v>
                </c:pt>
                <c:pt idx="2831">
                  <c:v>178</c:v>
                </c:pt>
                <c:pt idx="2832">
                  <c:v>177.8</c:v>
                </c:pt>
                <c:pt idx="2833">
                  <c:v>177.23333299999999</c:v>
                </c:pt>
                <c:pt idx="2834">
                  <c:v>176.9</c:v>
                </c:pt>
                <c:pt idx="2835">
                  <c:v>177.8</c:v>
                </c:pt>
                <c:pt idx="2836">
                  <c:v>179.83333300000001</c:v>
                </c:pt>
                <c:pt idx="2837">
                  <c:v>178.2</c:v>
                </c:pt>
                <c:pt idx="2838">
                  <c:v>178.5</c:v>
                </c:pt>
                <c:pt idx="2839">
                  <c:v>173.3</c:v>
                </c:pt>
                <c:pt idx="2840">
                  <c:v>178.6</c:v>
                </c:pt>
                <c:pt idx="2841">
                  <c:v>178.76666700000001</c:v>
                </c:pt>
                <c:pt idx="2842">
                  <c:v>179.33333300000001</c:v>
                </c:pt>
                <c:pt idx="2843">
                  <c:v>179</c:v>
                </c:pt>
                <c:pt idx="2844">
                  <c:v>178.63333299999999</c:v>
                </c:pt>
                <c:pt idx="2845">
                  <c:v>178.9</c:v>
                </c:pt>
                <c:pt idx="2846">
                  <c:v>179.8</c:v>
                </c:pt>
                <c:pt idx="2847">
                  <c:v>179.433333</c:v>
                </c:pt>
                <c:pt idx="2848">
                  <c:v>178.2</c:v>
                </c:pt>
                <c:pt idx="2849">
                  <c:v>174.566667</c:v>
                </c:pt>
                <c:pt idx="2850">
                  <c:v>178.73333299999999</c:v>
                </c:pt>
                <c:pt idx="2851">
                  <c:v>179.76666700000001</c:v>
                </c:pt>
                <c:pt idx="2852">
                  <c:v>180.23333299999999</c:v>
                </c:pt>
                <c:pt idx="2853">
                  <c:v>179.4</c:v>
                </c:pt>
                <c:pt idx="2854">
                  <c:v>178.33333300000001</c:v>
                </c:pt>
                <c:pt idx="2855">
                  <c:v>190.76666700000001</c:v>
                </c:pt>
                <c:pt idx="2856">
                  <c:v>214.5</c:v>
                </c:pt>
                <c:pt idx="2857">
                  <c:v>184.23333299999999</c:v>
                </c:pt>
                <c:pt idx="2858">
                  <c:v>184.63333299999999</c:v>
                </c:pt>
                <c:pt idx="2859">
                  <c:v>181.033333</c:v>
                </c:pt>
                <c:pt idx="2860">
                  <c:v>184.3</c:v>
                </c:pt>
                <c:pt idx="2861">
                  <c:v>185.5</c:v>
                </c:pt>
                <c:pt idx="2862">
                  <c:v>184.566667</c:v>
                </c:pt>
                <c:pt idx="2863">
                  <c:v>184.5</c:v>
                </c:pt>
                <c:pt idx="2864">
                  <c:v>182.966667</c:v>
                </c:pt>
                <c:pt idx="2865">
                  <c:v>184.23333299999999</c:v>
                </c:pt>
                <c:pt idx="2866">
                  <c:v>185.4</c:v>
                </c:pt>
                <c:pt idx="2867">
                  <c:v>185.433333</c:v>
                </c:pt>
                <c:pt idx="2868">
                  <c:v>185.3</c:v>
                </c:pt>
                <c:pt idx="2869">
                  <c:v>181.566667</c:v>
                </c:pt>
                <c:pt idx="2870">
                  <c:v>185.16666699999999</c:v>
                </c:pt>
                <c:pt idx="2871">
                  <c:v>186.23333299999999</c:v>
                </c:pt>
                <c:pt idx="2872">
                  <c:v>186.1</c:v>
                </c:pt>
                <c:pt idx="2873">
                  <c:v>185.76666700000001</c:v>
                </c:pt>
                <c:pt idx="2874">
                  <c:v>181.76666700000001</c:v>
                </c:pt>
                <c:pt idx="2875">
                  <c:v>181.6</c:v>
                </c:pt>
                <c:pt idx="2876">
                  <c:v>181.66666699999999</c:v>
                </c:pt>
                <c:pt idx="2877">
                  <c:v>182.36666700000001</c:v>
                </c:pt>
                <c:pt idx="2878">
                  <c:v>182.6</c:v>
                </c:pt>
                <c:pt idx="2879">
                  <c:v>190.5</c:v>
                </c:pt>
                <c:pt idx="2880">
                  <c:v>183.2</c:v>
                </c:pt>
                <c:pt idx="2881">
                  <c:v>183</c:v>
                </c:pt>
                <c:pt idx="2882">
                  <c:v>182.16666699999999</c:v>
                </c:pt>
                <c:pt idx="2883">
                  <c:v>183.533333</c:v>
                </c:pt>
                <c:pt idx="2884">
                  <c:v>181.4</c:v>
                </c:pt>
                <c:pt idx="2885">
                  <c:v>182.966667</c:v>
                </c:pt>
                <c:pt idx="2886">
                  <c:v>183.466667</c:v>
                </c:pt>
                <c:pt idx="2887">
                  <c:v>183.566667</c:v>
                </c:pt>
                <c:pt idx="2888">
                  <c:v>183.566667</c:v>
                </c:pt>
                <c:pt idx="2889">
                  <c:v>180.36666700000001</c:v>
                </c:pt>
                <c:pt idx="2890">
                  <c:v>184.3</c:v>
                </c:pt>
                <c:pt idx="2891">
                  <c:v>183.8</c:v>
                </c:pt>
                <c:pt idx="2892">
                  <c:v>183.966667</c:v>
                </c:pt>
                <c:pt idx="2893">
                  <c:v>183.3</c:v>
                </c:pt>
                <c:pt idx="2894">
                  <c:v>182.7</c:v>
                </c:pt>
                <c:pt idx="2895">
                  <c:v>184.5</c:v>
                </c:pt>
                <c:pt idx="2896">
                  <c:v>184.86666700000001</c:v>
                </c:pt>
                <c:pt idx="2897">
                  <c:v>184.36666700000001</c:v>
                </c:pt>
                <c:pt idx="2898">
                  <c:v>184.533333</c:v>
                </c:pt>
                <c:pt idx="2899">
                  <c:v>180.4</c:v>
                </c:pt>
                <c:pt idx="2900">
                  <c:v>183.433333</c:v>
                </c:pt>
                <c:pt idx="2901">
                  <c:v>184.966667</c:v>
                </c:pt>
                <c:pt idx="2902">
                  <c:v>184.966667</c:v>
                </c:pt>
                <c:pt idx="2903">
                  <c:v>208.23333299999999</c:v>
                </c:pt>
                <c:pt idx="2904">
                  <c:v>189.9</c:v>
                </c:pt>
                <c:pt idx="2905">
                  <c:v>189.933333</c:v>
                </c:pt>
                <c:pt idx="2906">
                  <c:v>189.16666699999999</c:v>
                </c:pt>
                <c:pt idx="2907">
                  <c:v>191.13333299999999</c:v>
                </c:pt>
                <c:pt idx="2908">
                  <c:v>190.2</c:v>
                </c:pt>
                <c:pt idx="2909">
                  <c:v>187.533333</c:v>
                </c:pt>
                <c:pt idx="2910">
                  <c:v>189.466667</c:v>
                </c:pt>
                <c:pt idx="2911">
                  <c:v>190.066667</c:v>
                </c:pt>
                <c:pt idx="2912">
                  <c:v>190.9</c:v>
                </c:pt>
                <c:pt idx="2913">
                  <c:v>190.16666699999999</c:v>
                </c:pt>
                <c:pt idx="2914">
                  <c:v>189.13333299999999</c:v>
                </c:pt>
                <c:pt idx="2915">
                  <c:v>189.9</c:v>
                </c:pt>
                <c:pt idx="2916">
                  <c:v>190.33333300000001</c:v>
                </c:pt>
                <c:pt idx="2917">
                  <c:v>191.033333</c:v>
                </c:pt>
                <c:pt idx="2918">
                  <c:v>190.6</c:v>
                </c:pt>
                <c:pt idx="2919">
                  <c:v>187.066667</c:v>
                </c:pt>
                <c:pt idx="2920">
                  <c:v>191.23333299999999</c:v>
                </c:pt>
                <c:pt idx="2921">
                  <c:v>190.966667</c:v>
                </c:pt>
                <c:pt idx="2922">
                  <c:v>191.86666700000001</c:v>
                </c:pt>
                <c:pt idx="2923">
                  <c:v>191.33333300000001</c:v>
                </c:pt>
                <c:pt idx="2924">
                  <c:v>190.66666699999999</c:v>
                </c:pt>
                <c:pt idx="2925">
                  <c:v>190.966667</c:v>
                </c:pt>
                <c:pt idx="2926">
                  <c:v>191.16666699999999</c:v>
                </c:pt>
                <c:pt idx="2927">
                  <c:v>191.433333</c:v>
                </c:pt>
                <c:pt idx="2928">
                  <c:v>192.533333</c:v>
                </c:pt>
                <c:pt idx="2929">
                  <c:v>195.5</c:v>
                </c:pt>
                <c:pt idx="2930">
                  <c:v>195.566667</c:v>
                </c:pt>
                <c:pt idx="2931">
                  <c:v>193.36666700000001</c:v>
                </c:pt>
                <c:pt idx="2932">
                  <c:v>192.76666700000001</c:v>
                </c:pt>
                <c:pt idx="2933">
                  <c:v>192.1</c:v>
                </c:pt>
                <c:pt idx="2934">
                  <c:v>192.23333299999999</c:v>
                </c:pt>
                <c:pt idx="2935">
                  <c:v>193.9</c:v>
                </c:pt>
                <c:pt idx="2936">
                  <c:v>193.4</c:v>
                </c:pt>
                <c:pt idx="2937">
                  <c:v>193.033333</c:v>
                </c:pt>
                <c:pt idx="2938">
                  <c:v>193.76666700000001</c:v>
                </c:pt>
                <c:pt idx="2939">
                  <c:v>190.433333</c:v>
                </c:pt>
                <c:pt idx="2940">
                  <c:v>191.76666700000001</c:v>
                </c:pt>
                <c:pt idx="2941">
                  <c:v>194.23333299999999</c:v>
                </c:pt>
                <c:pt idx="2942">
                  <c:v>193.5</c:v>
                </c:pt>
                <c:pt idx="2943">
                  <c:v>194.23333299999999</c:v>
                </c:pt>
                <c:pt idx="2944">
                  <c:v>192.4</c:v>
                </c:pt>
                <c:pt idx="2945">
                  <c:v>193.13333299999999</c:v>
                </c:pt>
                <c:pt idx="2946">
                  <c:v>193.76666700000001</c:v>
                </c:pt>
                <c:pt idx="2947">
                  <c:v>194.13333299999999</c:v>
                </c:pt>
                <c:pt idx="2948">
                  <c:v>194.73333299999999</c:v>
                </c:pt>
                <c:pt idx="2949">
                  <c:v>190.83333300000001</c:v>
                </c:pt>
                <c:pt idx="2950">
                  <c:v>195.63333299999999</c:v>
                </c:pt>
                <c:pt idx="2951">
                  <c:v>194.433333</c:v>
                </c:pt>
                <c:pt idx="2952">
                  <c:v>194.433333</c:v>
                </c:pt>
                <c:pt idx="2953">
                  <c:v>194.066667</c:v>
                </c:pt>
                <c:pt idx="2954">
                  <c:v>195.066667</c:v>
                </c:pt>
                <c:pt idx="2955">
                  <c:v>195.66666699999999</c:v>
                </c:pt>
                <c:pt idx="2956">
                  <c:v>195.7</c:v>
                </c:pt>
                <c:pt idx="2957">
                  <c:v>195.23333299999999</c:v>
                </c:pt>
                <c:pt idx="2958">
                  <c:v>195.13333299999999</c:v>
                </c:pt>
                <c:pt idx="2959">
                  <c:v>193.7</c:v>
                </c:pt>
                <c:pt idx="2960">
                  <c:v>195.33333300000001</c:v>
                </c:pt>
                <c:pt idx="2961">
                  <c:v>195.66666699999999</c:v>
                </c:pt>
                <c:pt idx="2962">
                  <c:v>196.2</c:v>
                </c:pt>
                <c:pt idx="2963">
                  <c:v>196.2</c:v>
                </c:pt>
                <c:pt idx="2964">
                  <c:v>194.8</c:v>
                </c:pt>
                <c:pt idx="2965">
                  <c:v>196.63333299999999</c:v>
                </c:pt>
                <c:pt idx="2966">
                  <c:v>196.066667</c:v>
                </c:pt>
                <c:pt idx="2967">
                  <c:v>196.3</c:v>
                </c:pt>
                <c:pt idx="2968">
                  <c:v>196.7</c:v>
                </c:pt>
                <c:pt idx="2969">
                  <c:v>193.83333300000001</c:v>
                </c:pt>
                <c:pt idx="2970">
                  <c:v>196.23333299999999</c:v>
                </c:pt>
                <c:pt idx="2971">
                  <c:v>192.033333</c:v>
                </c:pt>
                <c:pt idx="2972">
                  <c:v>192.5</c:v>
                </c:pt>
                <c:pt idx="2973">
                  <c:v>192.16666699999999</c:v>
                </c:pt>
                <c:pt idx="2974">
                  <c:v>191.5</c:v>
                </c:pt>
                <c:pt idx="2975">
                  <c:v>194.36666700000001</c:v>
                </c:pt>
                <c:pt idx="2976">
                  <c:v>193.066667</c:v>
                </c:pt>
                <c:pt idx="2977">
                  <c:v>193</c:v>
                </c:pt>
                <c:pt idx="2978">
                  <c:v>193.83333300000001</c:v>
                </c:pt>
                <c:pt idx="2979">
                  <c:v>190.433333</c:v>
                </c:pt>
                <c:pt idx="2980">
                  <c:v>192.9</c:v>
                </c:pt>
                <c:pt idx="2981">
                  <c:v>193.23333299999999</c:v>
                </c:pt>
                <c:pt idx="2982">
                  <c:v>193.33333300000001</c:v>
                </c:pt>
                <c:pt idx="2983">
                  <c:v>193.33333300000001</c:v>
                </c:pt>
                <c:pt idx="2984">
                  <c:v>192.7</c:v>
                </c:pt>
                <c:pt idx="2985">
                  <c:v>193.433333</c:v>
                </c:pt>
                <c:pt idx="2986">
                  <c:v>194.63333299999999</c:v>
                </c:pt>
                <c:pt idx="2987">
                  <c:v>193.933333</c:v>
                </c:pt>
                <c:pt idx="2988">
                  <c:v>194.066667</c:v>
                </c:pt>
                <c:pt idx="2989">
                  <c:v>191.533333</c:v>
                </c:pt>
                <c:pt idx="2990">
                  <c:v>194.566667</c:v>
                </c:pt>
                <c:pt idx="2991">
                  <c:v>193.8</c:v>
                </c:pt>
                <c:pt idx="2992">
                  <c:v>193.76666700000001</c:v>
                </c:pt>
                <c:pt idx="2993">
                  <c:v>194.433333</c:v>
                </c:pt>
                <c:pt idx="2994">
                  <c:v>193.36666700000001</c:v>
                </c:pt>
                <c:pt idx="2995">
                  <c:v>208.033333</c:v>
                </c:pt>
                <c:pt idx="2996">
                  <c:v>199.1</c:v>
                </c:pt>
                <c:pt idx="2997">
                  <c:v>201.73333299999999</c:v>
                </c:pt>
                <c:pt idx="2998">
                  <c:v>200.16666699999999</c:v>
                </c:pt>
                <c:pt idx="2999">
                  <c:v>197.433333</c:v>
                </c:pt>
                <c:pt idx="3000">
                  <c:v>200.8</c:v>
                </c:pt>
                <c:pt idx="3001">
                  <c:v>200</c:v>
                </c:pt>
                <c:pt idx="3002">
                  <c:v>200.1</c:v>
                </c:pt>
                <c:pt idx="3003">
                  <c:v>199.566667</c:v>
                </c:pt>
                <c:pt idx="3004">
                  <c:v>205.86666700000001</c:v>
                </c:pt>
                <c:pt idx="3005">
                  <c:v>200.86666700000001</c:v>
                </c:pt>
                <c:pt idx="3006">
                  <c:v>200.63333299999999</c:v>
                </c:pt>
                <c:pt idx="3007">
                  <c:v>200.966667</c:v>
                </c:pt>
                <c:pt idx="3008">
                  <c:v>201.4</c:v>
                </c:pt>
                <c:pt idx="3009">
                  <c:v>199.566667</c:v>
                </c:pt>
                <c:pt idx="3010">
                  <c:v>201.63333299999999</c:v>
                </c:pt>
                <c:pt idx="3011">
                  <c:v>201.066667</c:v>
                </c:pt>
                <c:pt idx="3012">
                  <c:v>201.066667</c:v>
                </c:pt>
                <c:pt idx="3013">
                  <c:v>201.76666700000001</c:v>
                </c:pt>
                <c:pt idx="3014">
                  <c:v>200.966667</c:v>
                </c:pt>
                <c:pt idx="3015">
                  <c:v>202.26666700000001</c:v>
                </c:pt>
                <c:pt idx="3016">
                  <c:v>202.3</c:v>
                </c:pt>
                <c:pt idx="3017">
                  <c:v>203.73333299999999</c:v>
                </c:pt>
                <c:pt idx="3018">
                  <c:v>202.66666699999999</c:v>
                </c:pt>
                <c:pt idx="3019">
                  <c:v>199.966667</c:v>
                </c:pt>
                <c:pt idx="3020">
                  <c:v>201.5</c:v>
                </c:pt>
                <c:pt idx="3021">
                  <c:v>198.2</c:v>
                </c:pt>
                <c:pt idx="3022">
                  <c:v>198.433333</c:v>
                </c:pt>
                <c:pt idx="3023">
                  <c:v>197.83333300000001</c:v>
                </c:pt>
                <c:pt idx="3024">
                  <c:v>197.4</c:v>
                </c:pt>
                <c:pt idx="3025">
                  <c:v>198.26666700000001</c:v>
                </c:pt>
                <c:pt idx="3026">
                  <c:v>199.1</c:v>
                </c:pt>
                <c:pt idx="3027">
                  <c:v>198.33333300000001</c:v>
                </c:pt>
                <c:pt idx="3028">
                  <c:v>198.73333299999999</c:v>
                </c:pt>
                <c:pt idx="3029">
                  <c:v>197.6</c:v>
                </c:pt>
                <c:pt idx="3030">
                  <c:v>198.4</c:v>
                </c:pt>
                <c:pt idx="3031">
                  <c:v>199.033333</c:v>
                </c:pt>
                <c:pt idx="3032">
                  <c:v>199.13333299999999</c:v>
                </c:pt>
                <c:pt idx="3033">
                  <c:v>199.8</c:v>
                </c:pt>
                <c:pt idx="3034">
                  <c:v>197.933333</c:v>
                </c:pt>
                <c:pt idx="3035">
                  <c:v>198.533333</c:v>
                </c:pt>
                <c:pt idx="3036">
                  <c:v>201.466667</c:v>
                </c:pt>
                <c:pt idx="3037">
                  <c:v>199.13333299999999</c:v>
                </c:pt>
                <c:pt idx="3038">
                  <c:v>199.566667</c:v>
                </c:pt>
                <c:pt idx="3039">
                  <c:v>197.8</c:v>
                </c:pt>
                <c:pt idx="3040">
                  <c:v>199.5</c:v>
                </c:pt>
                <c:pt idx="3041">
                  <c:v>199.6</c:v>
                </c:pt>
                <c:pt idx="3042">
                  <c:v>200.566667</c:v>
                </c:pt>
                <c:pt idx="3043">
                  <c:v>203.066667</c:v>
                </c:pt>
                <c:pt idx="3044">
                  <c:v>199.933333</c:v>
                </c:pt>
                <c:pt idx="3045">
                  <c:v>200.1</c:v>
                </c:pt>
                <c:pt idx="3046">
                  <c:v>200.6</c:v>
                </c:pt>
                <c:pt idx="3047">
                  <c:v>201.13333299999999</c:v>
                </c:pt>
                <c:pt idx="3048">
                  <c:v>200.966667</c:v>
                </c:pt>
                <c:pt idx="3049">
                  <c:v>199.466667</c:v>
                </c:pt>
                <c:pt idx="3050">
                  <c:v>201.066667</c:v>
                </c:pt>
                <c:pt idx="3051">
                  <c:v>201.033333</c:v>
                </c:pt>
                <c:pt idx="3052">
                  <c:v>201.76666700000001</c:v>
                </c:pt>
                <c:pt idx="3053">
                  <c:v>201.5</c:v>
                </c:pt>
                <c:pt idx="3054">
                  <c:v>200.433333</c:v>
                </c:pt>
                <c:pt idx="3055">
                  <c:v>200.86666700000001</c:v>
                </c:pt>
                <c:pt idx="3056">
                  <c:v>200.966667</c:v>
                </c:pt>
                <c:pt idx="3057">
                  <c:v>202.1</c:v>
                </c:pt>
                <c:pt idx="3058">
                  <c:v>201.63333299999999</c:v>
                </c:pt>
                <c:pt idx="3059">
                  <c:v>200.3</c:v>
                </c:pt>
                <c:pt idx="3060">
                  <c:v>201.433333</c:v>
                </c:pt>
                <c:pt idx="3061">
                  <c:v>202.5</c:v>
                </c:pt>
                <c:pt idx="3062">
                  <c:v>202.13333299999999</c:v>
                </c:pt>
                <c:pt idx="3063">
                  <c:v>201.3</c:v>
                </c:pt>
                <c:pt idx="3064">
                  <c:v>201.466667</c:v>
                </c:pt>
                <c:pt idx="3065">
                  <c:v>202.9</c:v>
                </c:pt>
                <c:pt idx="3066">
                  <c:v>202.466667</c:v>
                </c:pt>
                <c:pt idx="3067">
                  <c:v>202.7</c:v>
                </c:pt>
                <c:pt idx="3068">
                  <c:v>202.2</c:v>
                </c:pt>
                <c:pt idx="3069">
                  <c:v>201.86666700000001</c:v>
                </c:pt>
                <c:pt idx="3070">
                  <c:v>203.8</c:v>
                </c:pt>
                <c:pt idx="3071">
                  <c:v>203</c:v>
                </c:pt>
                <c:pt idx="3072">
                  <c:v>203</c:v>
                </c:pt>
                <c:pt idx="3073">
                  <c:v>203.466667</c:v>
                </c:pt>
                <c:pt idx="3074">
                  <c:v>203.066667</c:v>
                </c:pt>
                <c:pt idx="3075">
                  <c:v>203.8</c:v>
                </c:pt>
                <c:pt idx="3076">
                  <c:v>203.4</c:v>
                </c:pt>
                <c:pt idx="3077">
                  <c:v>204.566667</c:v>
                </c:pt>
                <c:pt idx="3078">
                  <c:v>203.8</c:v>
                </c:pt>
                <c:pt idx="3079">
                  <c:v>203.4</c:v>
                </c:pt>
                <c:pt idx="3080">
                  <c:v>203.66666699999999</c:v>
                </c:pt>
                <c:pt idx="3081">
                  <c:v>204.5</c:v>
                </c:pt>
                <c:pt idx="3082">
                  <c:v>205.433333</c:v>
                </c:pt>
                <c:pt idx="3083">
                  <c:v>203.73333299999999</c:v>
                </c:pt>
                <c:pt idx="3084">
                  <c:v>203.83333300000001</c:v>
                </c:pt>
                <c:pt idx="3085">
                  <c:v>205.66666699999999</c:v>
                </c:pt>
                <c:pt idx="3086">
                  <c:v>205.76666700000001</c:v>
                </c:pt>
                <c:pt idx="3087">
                  <c:v>205.1</c:v>
                </c:pt>
                <c:pt idx="3088">
                  <c:v>204.9</c:v>
                </c:pt>
                <c:pt idx="3089">
                  <c:v>204.26666700000001</c:v>
                </c:pt>
                <c:pt idx="3090">
                  <c:v>206.23333299999999</c:v>
                </c:pt>
                <c:pt idx="3091">
                  <c:v>205.13333299999999</c:v>
                </c:pt>
                <c:pt idx="3092">
                  <c:v>205.5</c:v>
                </c:pt>
                <c:pt idx="3093">
                  <c:v>205.6</c:v>
                </c:pt>
                <c:pt idx="3094">
                  <c:v>205.3</c:v>
                </c:pt>
                <c:pt idx="3095">
                  <c:v>206.066667</c:v>
                </c:pt>
                <c:pt idx="3096">
                  <c:v>205.9</c:v>
                </c:pt>
                <c:pt idx="3097">
                  <c:v>205.76666700000001</c:v>
                </c:pt>
                <c:pt idx="3098">
                  <c:v>206</c:v>
                </c:pt>
                <c:pt idx="3099">
                  <c:v>206.466667</c:v>
                </c:pt>
                <c:pt idx="3100">
                  <c:v>206.73333299999999</c:v>
                </c:pt>
                <c:pt idx="3101">
                  <c:v>206.4</c:v>
                </c:pt>
                <c:pt idx="3102">
                  <c:v>207</c:v>
                </c:pt>
                <c:pt idx="3103">
                  <c:v>206.7</c:v>
                </c:pt>
                <c:pt idx="3104">
                  <c:v>206.83333300000001</c:v>
                </c:pt>
                <c:pt idx="3105">
                  <c:v>206.7</c:v>
                </c:pt>
                <c:pt idx="3106">
                  <c:v>206.4</c:v>
                </c:pt>
                <c:pt idx="3107">
                  <c:v>206.7</c:v>
                </c:pt>
                <c:pt idx="3108">
                  <c:v>207.26666700000001</c:v>
                </c:pt>
                <c:pt idx="3109">
                  <c:v>207.13333299999999</c:v>
                </c:pt>
                <c:pt idx="3110">
                  <c:v>208</c:v>
                </c:pt>
                <c:pt idx="3111">
                  <c:v>207.4</c:v>
                </c:pt>
                <c:pt idx="3112">
                  <c:v>208.066667</c:v>
                </c:pt>
                <c:pt idx="3113">
                  <c:v>206.86666700000001</c:v>
                </c:pt>
                <c:pt idx="3114">
                  <c:v>213.9</c:v>
                </c:pt>
                <c:pt idx="3115">
                  <c:v>210.433333</c:v>
                </c:pt>
                <c:pt idx="3116">
                  <c:v>207.466667</c:v>
                </c:pt>
                <c:pt idx="3117">
                  <c:v>207.66666699999999</c:v>
                </c:pt>
                <c:pt idx="3118">
                  <c:v>208.4</c:v>
                </c:pt>
                <c:pt idx="3119">
                  <c:v>208.066667</c:v>
                </c:pt>
                <c:pt idx="3120">
                  <c:v>209.2</c:v>
                </c:pt>
                <c:pt idx="3121">
                  <c:v>208.1</c:v>
                </c:pt>
                <c:pt idx="3122">
                  <c:v>208.3</c:v>
                </c:pt>
                <c:pt idx="3123">
                  <c:v>209.26666700000001</c:v>
                </c:pt>
                <c:pt idx="3124">
                  <c:v>207.3</c:v>
                </c:pt>
                <c:pt idx="3125">
                  <c:v>208.566667</c:v>
                </c:pt>
                <c:pt idx="3126">
                  <c:v>209.36666700000001</c:v>
                </c:pt>
                <c:pt idx="3127">
                  <c:v>209.23333299999999</c:v>
                </c:pt>
                <c:pt idx="3128">
                  <c:v>209.16666699999999</c:v>
                </c:pt>
                <c:pt idx="3129">
                  <c:v>209.466667</c:v>
                </c:pt>
                <c:pt idx="3130">
                  <c:v>209.533333</c:v>
                </c:pt>
                <c:pt idx="3131">
                  <c:v>209.933333</c:v>
                </c:pt>
                <c:pt idx="3132">
                  <c:v>209.83333300000001</c:v>
                </c:pt>
                <c:pt idx="3133">
                  <c:v>212.6</c:v>
                </c:pt>
                <c:pt idx="3134">
                  <c:v>210.966667</c:v>
                </c:pt>
                <c:pt idx="3135">
                  <c:v>211.26666700000001</c:v>
                </c:pt>
                <c:pt idx="3136">
                  <c:v>209.8</c:v>
                </c:pt>
                <c:pt idx="3137">
                  <c:v>210.83333300000001</c:v>
                </c:pt>
                <c:pt idx="3138">
                  <c:v>213.76666700000001</c:v>
                </c:pt>
                <c:pt idx="3139">
                  <c:v>211.3</c:v>
                </c:pt>
                <c:pt idx="3140">
                  <c:v>210.83333300000001</c:v>
                </c:pt>
                <c:pt idx="3141">
                  <c:v>211.533333</c:v>
                </c:pt>
                <c:pt idx="3142">
                  <c:v>210.63333299999999</c:v>
                </c:pt>
                <c:pt idx="3143">
                  <c:v>210.8</c:v>
                </c:pt>
                <c:pt idx="3144">
                  <c:v>210.966667</c:v>
                </c:pt>
                <c:pt idx="3145">
                  <c:v>211.033333</c:v>
                </c:pt>
                <c:pt idx="3146">
                  <c:v>211.83333300000001</c:v>
                </c:pt>
                <c:pt idx="3147">
                  <c:v>211.63333299999999</c:v>
                </c:pt>
                <c:pt idx="3148">
                  <c:v>212.033333</c:v>
                </c:pt>
                <c:pt idx="3149">
                  <c:v>211.86666700000001</c:v>
                </c:pt>
                <c:pt idx="3150">
                  <c:v>212</c:v>
                </c:pt>
                <c:pt idx="3151">
                  <c:v>211.466667</c:v>
                </c:pt>
                <c:pt idx="3152">
                  <c:v>212.73333299999999</c:v>
                </c:pt>
                <c:pt idx="3153">
                  <c:v>212.066667</c:v>
                </c:pt>
                <c:pt idx="3154">
                  <c:v>212.6</c:v>
                </c:pt>
                <c:pt idx="3155">
                  <c:v>212.966667</c:v>
                </c:pt>
                <c:pt idx="3156">
                  <c:v>213.033333</c:v>
                </c:pt>
                <c:pt idx="3157">
                  <c:v>213.8</c:v>
                </c:pt>
                <c:pt idx="3158">
                  <c:v>213.1</c:v>
                </c:pt>
                <c:pt idx="3159">
                  <c:v>212.933333</c:v>
                </c:pt>
                <c:pt idx="3160">
                  <c:v>213</c:v>
                </c:pt>
                <c:pt idx="3161">
                  <c:v>212.6</c:v>
                </c:pt>
                <c:pt idx="3162">
                  <c:v>212.533333</c:v>
                </c:pt>
                <c:pt idx="3163">
                  <c:v>212.433333</c:v>
                </c:pt>
                <c:pt idx="3164">
                  <c:v>212.9</c:v>
                </c:pt>
                <c:pt idx="3165">
                  <c:v>213.2</c:v>
                </c:pt>
                <c:pt idx="3166">
                  <c:v>213.8</c:v>
                </c:pt>
                <c:pt idx="3167">
                  <c:v>213.8</c:v>
                </c:pt>
                <c:pt idx="3168">
                  <c:v>213</c:v>
                </c:pt>
                <c:pt idx="3169">
                  <c:v>213.26666700000001</c:v>
                </c:pt>
                <c:pt idx="3170">
                  <c:v>216.5</c:v>
                </c:pt>
                <c:pt idx="3171">
                  <c:v>215</c:v>
                </c:pt>
                <c:pt idx="3172">
                  <c:v>215.433333</c:v>
                </c:pt>
                <c:pt idx="3173">
                  <c:v>215</c:v>
                </c:pt>
                <c:pt idx="3174">
                  <c:v>213.8</c:v>
                </c:pt>
                <c:pt idx="3175">
                  <c:v>214.36666700000001</c:v>
                </c:pt>
                <c:pt idx="3176">
                  <c:v>214.83333300000001</c:v>
                </c:pt>
                <c:pt idx="3177">
                  <c:v>214.33333300000001</c:v>
                </c:pt>
                <c:pt idx="3178">
                  <c:v>214.4</c:v>
                </c:pt>
                <c:pt idx="3179">
                  <c:v>213.933333</c:v>
                </c:pt>
                <c:pt idx="3180">
                  <c:v>216.2</c:v>
                </c:pt>
                <c:pt idx="3181">
                  <c:v>215.16666699999999</c:v>
                </c:pt>
                <c:pt idx="3182">
                  <c:v>215.6</c:v>
                </c:pt>
                <c:pt idx="3183">
                  <c:v>216.033333</c:v>
                </c:pt>
                <c:pt idx="3184">
                  <c:v>215.66666699999999</c:v>
                </c:pt>
                <c:pt idx="3185">
                  <c:v>215.73333299999999</c:v>
                </c:pt>
                <c:pt idx="3186">
                  <c:v>216.433333</c:v>
                </c:pt>
                <c:pt idx="3187">
                  <c:v>215.63333299999999</c:v>
                </c:pt>
                <c:pt idx="3188">
                  <c:v>216.433333</c:v>
                </c:pt>
                <c:pt idx="3189">
                  <c:v>216.26666700000001</c:v>
                </c:pt>
                <c:pt idx="3190">
                  <c:v>217.066667</c:v>
                </c:pt>
                <c:pt idx="3191">
                  <c:v>220.76666700000001</c:v>
                </c:pt>
                <c:pt idx="3192">
                  <c:v>216.533333</c:v>
                </c:pt>
                <c:pt idx="3193">
                  <c:v>216.466667</c:v>
                </c:pt>
                <c:pt idx="3194">
                  <c:v>215.9</c:v>
                </c:pt>
                <c:pt idx="3195">
                  <c:v>215.933333</c:v>
                </c:pt>
                <c:pt idx="3196">
                  <c:v>216.7</c:v>
                </c:pt>
                <c:pt idx="3197">
                  <c:v>234.433333</c:v>
                </c:pt>
                <c:pt idx="3198">
                  <c:v>211.033333</c:v>
                </c:pt>
                <c:pt idx="3199">
                  <c:v>228.3</c:v>
                </c:pt>
                <c:pt idx="3200">
                  <c:v>213.433333</c:v>
                </c:pt>
                <c:pt idx="3201">
                  <c:v>211.3</c:v>
                </c:pt>
                <c:pt idx="3202">
                  <c:v>210.966667</c:v>
                </c:pt>
                <c:pt idx="3203">
                  <c:v>212.1</c:v>
                </c:pt>
                <c:pt idx="3204">
                  <c:v>211.5</c:v>
                </c:pt>
                <c:pt idx="3205">
                  <c:v>213.3</c:v>
                </c:pt>
                <c:pt idx="3206">
                  <c:v>217.36666700000001</c:v>
                </c:pt>
                <c:pt idx="3207">
                  <c:v>221.76666700000001</c:v>
                </c:pt>
                <c:pt idx="3208">
                  <c:v>218</c:v>
                </c:pt>
                <c:pt idx="3209">
                  <c:v>217.466667</c:v>
                </c:pt>
                <c:pt idx="3210">
                  <c:v>217.7</c:v>
                </c:pt>
                <c:pt idx="3211">
                  <c:v>217.7</c:v>
                </c:pt>
                <c:pt idx="3212">
                  <c:v>218.66666699999999</c:v>
                </c:pt>
                <c:pt idx="3213">
                  <c:v>218.466667</c:v>
                </c:pt>
                <c:pt idx="3214">
                  <c:v>218.433333</c:v>
                </c:pt>
                <c:pt idx="3215">
                  <c:v>218.36666700000001</c:v>
                </c:pt>
                <c:pt idx="3216">
                  <c:v>218.6</c:v>
                </c:pt>
                <c:pt idx="3217">
                  <c:v>219.566667</c:v>
                </c:pt>
                <c:pt idx="3218">
                  <c:v>219.033333</c:v>
                </c:pt>
                <c:pt idx="3219">
                  <c:v>218.16666699999999</c:v>
                </c:pt>
                <c:pt idx="3220">
                  <c:v>219.3</c:v>
                </c:pt>
                <c:pt idx="3221">
                  <c:v>218.63333299999999</c:v>
                </c:pt>
                <c:pt idx="3222">
                  <c:v>218.63333299999999</c:v>
                </c:pt>
                <c:pt idx="3223">
                  <c:v>219.26666700000001</c:v>
                </c:pt>
                <c:pt idx="3224">
                  <c:v>219.2</c:v>
                </c:pt>
                <c:pt idx="3225">
                  <c:v>219.5</c:v>
                </c:pt>
                <c:pt idx="3226">
                  <c:v>220.433333</c:v>
                </c:pt>
                <c:pt idx="3227">
                  <c:v>219.76666700000001</c:v>
                </c:pt>
                <c:pt idx="3228">
                  <c:v>220.566667</c:v>
                </c:pt>
                <c:pt idx="3229">
                  <c:v>218.966667</c:v>
                </c:pt>
                <c:pt idx="3230">
                  <c:v>220.066667</c:v>
                </c:pt>
                <c:pt idx="3231">
                  <c:v>220.23333299999999</c:v>
                </c:pt>
                <c:pt idx="3232">
                  <c:v>220.83333300000001</c:v>
                </c:pt>
                <c:pt idx="3233">
                  <c:v>220.966667</c:v>
                </c:pt>
                <c:pt idx="3234">
                  <c:v>220.4</c:v>
                </c:pt>
                <c:pt idx="3235">
                  <c:v>221.466667</c:v>
                </c:pt>
                <c:pt idx="3236">
                  <c:v>221.36666700000001</c:v>
                </c:pt>
                <c:pt idx="3237">
                  <c:v>221.66666699999999</c:v>
                </c:pt>
                <c:pt idx="3238">
                  <c:v>222.36666700000001</c:v>
                </c:pt>
                <c:pt idx="3239">
                  <c:v>220.63333299999999</c:v>
                </c:pt>
                <c:pt idx="3240">
                  <c:v>221.83333300000001</c:v>
                </c:pt>
                <c:pt idx="3241">
                  <c:v>222.16666699999999</c:v>
                </c:pt>
                <c:pt idx="3242">
                  <c:v>221.7</c:v>
                </c:pt>
                <c:pt idx="3243">
                  <c:v>222.466667</c:v>
                </c:pt>
                <c:pt idx="3244">
                  <c:v>221.033333</c:v>
                </c:pt>
                <c:pt idx="3245">
                  <c:v>222.1</c:v>
                </c:pt>
                <c:pt idx="3246">
                  <c:v>222.66666699999999</c:v>
                </c:pt>
                <c:pt idx="3247">
                  <c:v>223.066667</c:v>
                </c:pt>
                <c:pt idx="3248">
                  <c:v>222.73333299999999</c:v>
                </c:pt>
                <c:pt idx="3249">
                  <c:v>221.566667</c:v>
                </c:pt>
                <c:pt idx="3250">
                  <c:v>221.83333300000001</c:v>
                </c:pt>
                <c:pt idx="3251">
                  <c:v>223.16666699999999</c:v>
                </c:pt>
                <c:pt idx="3252">
                  <c:v>222.33333300000001</c:v>
                </c:pt>
                <c:pt idx="3253">
                  <c:v>222.9</c:v>
                </c:pt>
                <c:pt idx="3254">
                  <c:v>222.33333300000001</c:v>
                </c:pt>
                <c:pt idx="3255">
                  <c:v>222.23333299999999</c:v>
                </c:pt>
                <c:pt idx="3256">
                  <c:v>222.83333300000001</c:v>
                </c:pt>
                <c:pt idx="3257">
                  <c:v>222.33330000000001</c:v>
                </c:pt>
                <c:pt idx="3258">
                  <c:v>223.4</c:v>
                </c:pt>
                <c:pt idx="3259">
                  <c:v>222.13333299999999</c:v>
                </c:pt>
                <c:pt idx="3260">
                  <c:v>223.23333299999999</c:v>
                </c:pt>
                <c:pt idx="3261">
                  <c:v>223.26666700000001</c:v>
                </c:pt>
                <c:pt idx="3262">
                  <c:v>224.63333299999999</c:v>
                </c:pt>
                <c:pt idx="3263">
                  <c:v>223.533333</c:v>
                </c:pt>
                <c:pt idx="3264">
                  <c:v>223.3</c:v>
                </c:pt>
                <c:pt idx="3265">
                  <c:v>224.9</c:v>
                </c:pt>
                <c:pt idx="3266">
                  <c:v>224.933333</c:v>
                </c:pt>
                <c:pt idx="3267">
                  <c:v>224.63333299999999</c:v>
                </c:pt>
                <c:pt idx="3268">
                  <c:v>225.76666700000001</c:v>
                </c:pt>
                <c:pt idx="3269">
                  <c:v>223.6</c:v>
                </c:pt>
                <c:pt idx="3270">
                  <c:v>225.2</c:v>
                </c:pt>
                <c:pt idx="3271">
                  <c:v>224.8</c:v>
                </c:pt>
                <c:pt idx="3272">
                  <c:v>226.6</c:v>
                </c:pt>
                <c:pt idx="3273">
                  <c:v>224.966667</c:v>
                </c:pt>
                <c:pt idx="3274">
                  <c:v>224.83333300000001</c:v>
                </c:pt>
                <c:pt idx="3275">
                  <c:v>225.63333299999999</c:v>
                </c:pt>
                <c:pt idx="3276">
                  <c:v>225.566667</c:v>
                </c:pt>
                <c:pt idx="3277">
                  <c:v>225.966667</c:v>
                </c:pt>
                <c:pt idx="3278">
                  <c:v>227.566667</c:v>
                </c:pt>
                <c:pt idx="3279">
                  <c:v>225.066667</c:v>
                </c:pt>
                <c:pt idx="3280">
                  <c:v>225.8</c:v>
                </c:pt>
                <c:pt idx="3281">
                  <c:v>225.73333299999999</c:v>
                </c:pt>
                <c:pt idx="3282">
                  <c:v>226.83333300000001</c:v>
                </c:pt>
                <c:pt idx="3283">
                  <c:v>226.4</c:v>
                </c:pt>
                <c:pt idx="3284">
                  <c:v>225.33333300000001</c:v>
                </c:pt>
                <c:pt idx="3285">
                  <c:v>225.8</c:v>
                </c:pt>
                <c:pt idx="3286">
                  <c:v>226.26666700000001</c:v>
                </c:pt>
                <c:pt idx="3287">
                  <c:v>235.13333299999999</c:v>
                </c:pt>
                <c:pt idx="3288">
                  <c:v>227.23333299999999</c:v>
                </c:pt>
                <c:pt idx="3289">
                  <c:v>225.8</c:v>
                </c:pt>
                <c:pt idx="3290">
                  <c:v>227.566667</c:v>
                </c:pt>
                <c:pt idx="3291">
                  <c:v>227.5</c:v>
                </c:pt>
                <c:pt idx="3292">
                  <c:v>226.73333299999999</c:v>
                </c:pt>
                <c:pt idx="3293">
                  <c:v>227.33333300000001</c:v>
                </c:pt>
                <c:pt idx="3294">
                  <c:v>226.8</c:v>
                </c:pt>
                <c:pt idx="3295">
                  <c:v>227.26666700000001</c:v>
                </c:pt>
                <c:pt idx="3296">
                  <c:v>228.5</c:v>
                </c:pt>
                <c:pt idx="3297">
                  <c:v>227.86666700000001</c:v>
                </c:pt>
                <c:pt idx="3298">
                  <c:v>227.466667</c:v>
                </c:pt>
                <c:pt idx="3299">
                  <c:v>227.2</c:v>
                </c:pt>
                <c:pt idx="3300">
                  <c:v>227.66666699999999</c:v>
                </c:pt>
                <c:pt idx="3301">
                  <c:v>227.8</c:v>
                </c:pt>
                <c:pt idx="3302">
                  <c:v>228.73333299999999</c:v>
                </c:pt>
                <c:pt idx="3303">
                  <c:v>228.76666700000001</c:v>
                </c:pt>
                <c:pt idx="3304">
                  <c:v>227.966667</c:v>
                </c:pt>
                <c:pt idx="3305">
                  <c:v>228.7</c:v>
                </c:pt>
                <c:pt idx="3306">
                  <c:v>229.1</c:v>
                </c:pt>
                <c:pt idx="3307">
                  <c:v>228.9</c:v>
                </c:pt>
                <c:pt idx="3308">
                  <c:v>228.73333299999999</c:v>
                </c:pt>
                <c:pt idx="3309">
                  <c:v>226.86666700000001</c:v>
                </c:pt>
                <c:pt idx="3310">
                  <c:v>231.5</c:v>
                </c:pt>
                <c:pt idx="3311">
                  <c:v>229.466667</c:v>
                </c:pt>
                <c:pt idx="3312">
                  <c:v>229.966667</c:v>
                </c:pt>
                <c:pt idx="3313">
                  <c:v>230.466667</c:v>
                </c:pt>
                <c:pt idx="3314">
                  <c:v>229.4</c:v>
                </c:pt>
                <c:pt idx="3315">
                  <c:v>229.5</c:v>
                </c:pt>
                <c:pt idx="3316">
                  <c:v>231.16666699999999</c:v>
                </c:pt>
                <c:pt idx="3317">
                  <c:v>229.2</c:v>
                </c:pt>
                <c:pt idx="3318">
                  <c:v>229.5</c:v>
                </c:pt>
                <c:pt idx="3319">
                  <c:v>228.4</c:v>
                </c:pt>
                <c:pt idx="3320">
                  <c:v>230.23333299999999</c:v>
                </c:pt>
                <c:pt idx="3321">
                  <c:v>230.533333</c:v>
                </c:pt>
                <c:pt idx="3322">
                  <c:v>230.7</c:v>
                </c:pt>
                <c:pt idx="3323">
                  <c:v>231.2</c:v>
                </c:pt>
                <c:pt idx="3324">
                  <c:v>229.23333299999999</c:v>
                </c:pt>
                <c:pt idx="3325">
                  <c:v>230.8</c:v>
                </c:pt>
                <c:pt idx="3326">
                  <c:v>231.033333</c:v>
                </c:pt>
                <c:pt idx="3327">
                  <c:v>231.4</c:v>
                </c:pt>
                <c:pt idx="3328">
                  <c:v>230.66666699999999</c:v>
                </c:pt>
                <c:pt idx="3329">
                  <c:v>229</c:v>
                </c:pt>
                <c:pt idx="3330">
                  <c:v>230.3</c:v>
                </c:pt>
                <c:pt idx="3331">
                  <c:v>232.033333</c:v>
                </c:pt>
                <c:pt idx="3332">
                  <c:v>231.23333299999999</c:v>
                </c:pt>
                <c:pt idx="3333">
                  <c:v>232.2</c:v>
                </c:pt>
                <c:pt idx="3334">
                  <c:v>231.36666700000001</c:v>
                </c:pt>
                <c:pt idx="3335">
                  <c:v>232.466667</c:v>
                </c:pt>
                <c:pt idx="3336">
                  <c:v>232.6</c:v>
                </c:pt>
                <c:pt idx="3337">
                  <c:v>234.4</c:v>
                </c:pt>
                <c:pt idx="3338">
                  <c:v>232.8</c:v>
                </c:pt>
                <c:pt idx="3339">
                  <c:v>231.066667</c:v>
                </c:pt>
                <c:pt idx="3340">
                  <c:v>233.2</c:v>
                </c:pt>
                <c:pt idx="3341">
                  <c:v>233</c:v>
                </c:pt>
                <c:pt idx="3342">
                  <c:v>232.8</c:v>
                </c:pt>
                <c:pt idx="3343">
                  <c:v>233.23333299999999</c:v>
                </c:pt>
                <c:pt idx="3344">
                  <c:v>232.433333</c:v>
                </c:pt>
                <c:pt idx="3345">
                  <c:v>233.6</c:v>
                </c:pt>
                <c:pt idx="3346">
                  <c:v>233.36666700000001</c:v>
                </c:pt>
                <c:pt idx="3347">
                  <c:v>233.73333299999999</c:v>
                </c:pt>
                <c:pt idx="3348">
                  <c:v>232.966667</c:v>
                </c:pt>
                <c:pt idx="3349">
                  <c:v>232.66666699999999</c:v>
                </c:pt>
                <c:pt idx="3350">
                  <c:v>237.8</c:v>
                </c:pt>
                <c:pt idx="3351">
                  <c:v>234.26666700000001</c:v>
                </c:pt>
                <c:pt idx="3352">
                  <c:v>234.2</c:v>
                </c:pt>
                <c:pt idx="3353">
                  <c:v>234.8</c:v>
                </c:pt>
                <c:pt idx="3354">
                  <c:v>232.9</c:v>
                </c:pt>
                <c:pt idx="3355">
                  <c:v>234.433333</c:v>
                </c:pt>
                <c:pt idx="3356">
                  <c:v>233.73333299999999</c:v>
                </c:pt>
                <c:pt idx="3357">
                  <c:v>235.5</c:v>
                </c:pt>
                <c:pt idx="3358">
                  <c:v>234.7</c:v>
                </c:pt>
                <c:pt idx="3359">
                  <c:v>234.63333299999999</c:v>
                </c:pt>
                <c:pt idx="3360">
                  <c:v>235</c:v>
                </c:pt>
                <c:pt idx="3361">
                  <c:v>234.8</c:v>
                </c:pt>
                <c:pt idx="3362">
                  <c:v>234.8</c:v>
                </c:pt>
                <c:pt idx="3363">
                  <c:v>235.433333</c:v>
                </c:pt>
                <c:pt idx="3364">
                  <c:v>234.33333300000001</c:v>
                </c:pt>
                <c:pt idx="3365">
                  <c:v>235.466667</c:v>
                </c:pt>
                <c:pt idx="3366">
                  <c:v>235.33333300000001</c:v>
                </c:pt>
                <c:pt idx="3367">
                  <c:v>236.26666700000001</c:v>
                </c:pt>
                <c:pt idx="3368">
                  <c:v>235.86666700000001</c:v>
                </c:pt>
                <c:pt idx="3369">
                  <c:v>234.4</c:v>
                </c:pt>
                <c:pt idx="3370">
                  <c:v>235.1</c:v>
                </c:pt>
                <c:pt idx="3371">
                  <c:v>235.83333300000001</c:v>
                </c:pt>
                <c:pt idx="3372">
                  <c:v>236.066667</c:v>
                </c:pt>
                <c:pt idx="3373">
                  <c:v>235.86666700000001</c:v>
                </c:pt>
                <c:pt idx="3374">
                  <c:v>235.23333299999999</c:v>
                </c:pt>
                <c:pt idx="3375">
                  <c:v>236.066667</c:v>
                </c:pt>
                <c:pt idx="3376">
                  <c:v>236.2</c:v>
                </c:pt>
                <c:pt idx="3377">
                  <c:v>236.033333</c:v>
                </c:pt>
                <c:pt idx="3378">
                  <c:v>248.2</c:v>
                </c:pt>
                <c:pt idx="3379">
                  <c:v>233.83333300000001</c:v>
                </c:pt>
                <c:pt idx="3380">
                  <c:v>236.933333</c:v>
                </c:pt>
                <c:pt idx="3381">
                  <c:v>235.933333</c:v>
                </c:pt>
                <c:pt idx="3382">
                  <c:v>236.33333300000001</c:v>
                </c:pt>
                <c:pt idx="3383">
                  <c:v>237.16666699999999</c:v>
                </c:pt>
                <c:pt idx="3384">
                  <c:v>236.26666700000001</c:v>
                </c:pt>
                <c:pt idx="3385">
                  <c:v>236.66666699999999</c:v>
                </c:pt>
                <c:pt idx="3386">
                  <c:v>237.033333</c:v>
                </c:pt>
                <c:pt idx="3387">
                  <c:v>236.73333299999999</c:v>
                </c:pt>
                <c:pt idx="3388">
                  <c:v>237.13333299999999</c:v>
                </c:pt>
                <c:pt idx="3389">
                  <c:v>235.7</c:v>
                </c:pt>
                <c:pt idx="3390">
                  <c:v>238.73333299999999</c:v>
                </c:pt>
                <c:pt idx="3391">
                  <c:v>238.63333299999999</c:v>
                </c:pt>
                <c:pt idx="3392">
                  <c:v>236.83333300000001</c:v>
                </c:pt>
                <c:pt idx="3393">
                  <c:v>238.8</c:v>
                </c:pt>
                <c:pt idx="3394">
                  <c:v>238.23333299999999</c:v>
                </c:pt>
                <c:pt idx="3395">
                  <c:v>237.66666699999999</c:v>
                </c:pt>
                <c:pt idx="3396">
                  <c:v>238.533333</c:v>
                </c:pt>
                <c:pt idx="3397">
                  <c:v>239.066667</c:v>
                </c:pt>
                <c:pt idx="3398">
                  <c:v>238.63333299999999</c:v>
                </c:pt>
                <c:pt idx="3399">
                  <c:v>236.13333299999999</c:v>
                </c:pt>
                <c:pt idx="3400">
                  <c:v>237.7</c:v>
                </c:pt>
                <c:pt idx="3401">
                  <c:v>238.7</c:v>
                </c:pt>
                <c:pt idx="3402">
                  <c:v>239.33333300000001</c:v>
                </c:pt>
                <c:pt idx="3403">
                  <c:v>238.76666700000001</c:v>
                </c:pt>
                <c:pt idx="3404">
                  <c:v>237.63333299999999</c:v>
                </c:pt>
                <c:pt idx="3405">
                  <c:v>239.2</c:v>
                </c:pt>
                <c:pt idx="3406">
                  <c:v>238.466667</c:v>
                </c:pt>
                <c:pt idx="3407">
                  <c:v>240.533333</c:v>
                </c:pt>
                <c:pt idx="3408">
                  <c:v>240.5</c:v>
                </c:pt>
                <c:pt idx="3409">
                  <c:v>237.26666700000001</c:v>
                </c:pt>
                <c:pt idx="3410">
                  <c:v>240.933333</c:v>
                </c:pt>
                <c:pt idx="3411">
                  <c:v>239.933333</c:v>
                </c:pt>
                <c:pt idx="3412">
                  <c:v>240.433333</c:v>
                </c:pt>
                <c:pt idx="3413">
                  <c:v>240.23333299999999</c:v>
                </c:pt>
                <c:pt idx="3414">
                  <c:v>239.36666700000001</c:v>
                </c:pt>
                <c:pt idx="3415">
                  <c:v>240.4</c:v>
                </c:pt>
                <c:pt idx="3416">
                  <c:v>240.933333</c:v>
                </c:pt>
                <c:pt idx="3417">
                  <c:v>240.36666700000001</c:v>
                </c:pt>
                <c:pt idx="3418">
                  <c:v>241.2</c:v>
                </c:pt>
                <c:pt idx="3419">
                  <c:v>237.73333299999999</c:v>
                </c:pt>
                <c:pt idx="3420">
                  <c:v>242.63333299999999</c:v>
                </c:pt>
                <c:pt idx="3421">
                  <c:v>241.6</c:v>
                </c:pt>
                <c:pt idx="3422">
                  <c:v>241.933333</c:v>
                </c:pt>
                <c:pt idx="3423">
                  <c:v>241.533333</c:v>
                </c:pt>
                <c:pt idx="3424">
                  <c:v>240.966667</c:v>
                </c:pt>
                <c:pt idx="3425">
                  <c:v>242.433333</c:v>
                </c:pt>
                <c:pt idx="3426">
                  <c:v>241.36666700000001</c:v>
                </c:pt>
                <c:pt idx="3427">
                  <c:v>241</c:v>
                </c:pt>
                <c:pt idx="3428">
                  <c:v>241.36666700000001</c:v>
                </c:pt>
                <c:pt idx="3429">
                  <c:v>238.73333299999999</c:v>
                </c:pt>
                <c:pt idx="3430">
                  <c:v>241.933333</c:v>
                </c:pt>
                <c:pt idx="3431">
                  <c:v>241.13333299999999</c:v>
                </c:pt>
                <c:pt idx="3432">
                  <c:v>242.13333299999999</c:v>
                </c:pt>
                <c:pt idx="3433">
                  <c:v>241.23333299999999</c:v>
                </c:pt>
                <c:pt idx="3434">
                  <c:v>241.23333299999999</c:v>
                </c:pt>
                <c:pt idx="3435">
                  <c:v>242.566667</c:v>
                </c:pt>
                <c:pt idx="3436">
                  <c:v>242.433333</c:v>
                </c:pt>
                <c:pt idx="3437">
                  <c:v>243.1</c:v>
                </c:pt>
                <c:pt idx="3438">
                  <c:v>243.533333</c:v>
                </c:pt>
                <c:pt idx="3439">
                  <c:v>239.83333300000001</c:v>
                </c:pt>
                <c:pt idx="3440">
                  <c:v>242.066667</c:v>
                </c:pt>
                <c:pt idx="3441">
                  <c:v>243.533333</c:v>
                </c:pt>
                <c:pt idx="3442">
                  <c:v>242.26666700000001</c:v>
                </c:pt>
                <c:pt idx="3443">
                  <c:v>242.83333300000001</c:v>
                </c:pt>
                <c:pt idx="3444">
                  <c:v>243.4</c:v>
                </c:pt>
                <c:pt idx="3445">
                  <c:v>243.86666700000001</c:v>
                </c:pt>
                <c:pt idx="3446">
                  <c:v>244.533333</c:v>
                </c:pt>
                <c:pt idx="3447">
                  <c:v>244.83333300000001</c:v>
                </c:pt>
                <c:pt idx="3448">
                  <c:v>243.76666700000001</c:v>
                </c:pt>
                <c:pt idx="3449">
                  <c:v>241.73333299999999</c:v>
                </c:pt>
                <c:pt idx="3450">
                  <c:v>243.76666700000001</c:v>
                </c:pt>
                <c:pt idx="3451">
                  <c:v>244.7</c:v>
                </c:pt>
                <c:pt idx="3452">
                  <c:v>244.76666700000001</c:v>
                </c:pt>
                <c:pt idx="3453">
                  <c:v>244.7</c:v>
                </c:pt>
                <c:pt idx="3454">
                  <c:v>243.16666699999999</c:v>
                </c:pt>
                <c:pt idx="3455">
                  <c:v>244.76666700000001</c:v>
                </c:pt>
                <c:pt idx="3456">
                  <c:v>243.9</c:v>
                </c:pt>
                <c:pt idx="3457">
                  <c:v>245.433333</c:v>
                </c:pt>
                <c:pt idx="3458">
                  <c:v>245.6</c:v>
                </c:pt>
                <c:pt idx="3459">
                  <c:v>242.5</c:v>
                </c:pt>
                <c:pt idx="3460">
                  <c:v>246.033333</c:v>
                </c:pt>
                <c:pt idx="3461">
                  <c:v>245.6</c:v>
                </c:pt>
                <c:pt idx="3462">
                  <c:v>245.933333</c:v>
                </c:pt>
                <c:pt idx="3463">
                  <c:v>246.13333299999999</c:v>
                </c:pt>
                <c:pt idx="3464">
                  <c:v>244.9</c:v>
                </c:pt>
                <c:pt idx="3465">
                  <c:v>246.4</c:v>
                </c:pt>
                <c:pt idx="3466">
                  <c:v>246</c:v>
                </c:pt>
                <c:pt idx="3467">
                  <c:v>246.033333</c:v>
                </c:pt>
                <c:pt idx="3468">
                  <c:v>246</c:v>
                </c:pt>
                <c:pt idx="3469">
                  <c:v>243.6</c:v>
                </c:pt>
                <c:pt idx="3470">
                  <c:v>245.83333300000001</c:v>
                </c:pt>
                <c:pt idx="3471">
                  <c:v>246.6</c:v>
                </c:pt>
                <c:pt idx="3472">
                  <c:v>246.9</c:v>
                </c:pt>
                <c:pt idx="3473">
                  <c:v>246.5</c:v>
                </c:pt>
                <c:pt idx="3474">
                  <c:v>245.36666700000001</c:v>
                </c:pt>
                <c:pt idx="3475">
                  <c:v>246.9</c:v>
                </c:pt>
                <c:pt idx="3476">
                  <c:v>247.3</c:v>
                </c:pt>
                <c:pt idx="3477">
                  <c:v>247.033333</c:v>
                </c:pt>
                <c:pt idx="3478">
                  <c:v>246.83333300000001</c:v>
                </c:pt>
                <c:pt idx="3479">
                  <c:v>245.23333299999999</c:v>
                </c:pt>
                <c:pt idx="3480">
                  <c:v>247.3</c:v>
                </c:pt>
                <c:pt idx="3481">
                  <c:v>246.23333299999999</c:v>
                </c:pt>
                <c:pt idx="3482">
                  <c:v>247.2</c:v>
                </c:pt>
                <c:pt idx="3483">
                  <c:v>253.23333299999999</c:v>
                </c:pt>
                <c:pt idx="3484">
                  <c:v>246.566667</c:v>
                </c:pt>
                <c:pt idx="3485">
                  <c:v>248.83333300000001</c:v>
                </c:pt>
                <c:pt idx="3486">
                  <c:v>248.36666700000001</c:v>
                </c:pt>
                <c:pt idx="3487">
                  <c:v>248.36666700000001</c:v>
                </c:pt>
                <c:pt idx="3488">
                  <c:v>248.566667</c:v>
                </c:pt>
                <c:pt idx="3489">
                  <c:v>246.066667</c:v>
                </c:pt>
                <c:pt idx="3490">
                  <c:v>250.033333</c:v>
                </c:pt>
                <c:pt idx="3491">
                  <c:v>248.86666700000001</c:v>
                </c:pt>
                <c:pt idx="3492">
                  <c:v>247.36666700000001</c:v>
                </c:pt>
                <c:pt idx="3493">
                  <c:v>250.16666699999999</c:v>
                </c:pt>
                <c:pt idx="3494">
                  <c:v>247.66666699999999</c:v>
                </c:pt>
                <c:pt idx="3495">
                  <c:v>249.86666700000001</c:v>
                </c:pt>
                <c:pt idx="3496">
                  <c:v>249.566667</c:v>
                </c:pt>
                <c:pt idx="3497">
                  <c:v>249.23333299999999</c:v>
                </c:pt>
                <c:pt idx="3498">
                  <c:v>249.13333299999999</c:v>
                </c:pt>
                <c:pt idx="3499">
                  <c:v>246.8</c:v>
                </c:pt>
                <c:pt idx="3500">
                  <c:v>249.8</c:v>
                </c:pt>
                <c:pt idx="3501">
                  <c:v>250.066667</c:v>
                </c:pt>
                <c:pt idx="3502">
                  <c:v>250.533333</c:v>
                </c:pt>
                <c:pt idx="3503">
                  <c:v>250.63333299999999</c:v>
                </c:pt>
                <c:pt idx="3504">
                  <c:v>249</c:v>
                </c:pt>
                <c:pt idx="3505">
                  <c:v>251.433333</c:v>
                </c:pt>
                <c:pt idx="3506">
                  <c:v>250.76666700000001</c:v>
                </c:pt>
                <c:pt idx="3507">
                  <c:v>251.63333299999999</c:v>
                </c:pt>
                <c:pt idx="3508">
                  <c:v>251.066667</c:v>
                </c:pt>
                <c:pt idx="3509">
                  <c:v>248.36666700000001</c:v>
                </c:pt>
                <c:pt idx="3510">
                  <c:v>251.466667</c:v>
                </c:pt>
                <c:pt idx="3511">
                  <c:v>251.4</c:v>
                </c:pt>
                <c:pt idx="3512">
                  <c:v>251.33333300000001</c:v>
                </c:pt>
                <c:pt idx="3513">
                  <c:v>251.033333</c:v>
                </c:pt>
                <c:pt idx="3514">
                  <c:v>251.33333300000001</c:v>
                </c:pt>
                <c:pt idx="3515">
                  <c:v>252.3</c:v>
                </c:pt>
                <c:pt idx="3516">
                  <c:v>254.66666699999999</c:v>
                </c:pt>
                <c:pt idx="3517">
                  <c:v>253.13333299999999</c:v>
                </c:pt>
                <c:pt idx="3518">
                  <c:v>253.16666699999999</c:v>
                </c:pt>
                <c:pt idx="3519">
                  <c:v>261.2</c:v>
                </c:pt>
                <c:pt idx="3520">
                  <c:v>252.2</c:v>
                </c:pt>
                <c:pt idx="3521">
                  <c:v>252</c:v>
                </c:pt>
                <c:pt idx="3522">
                  <c:v>252.9</c:v>
                </c:pt>
                <c:pt idx="3523">
                  <c:v>252.73333299999999</c:v>
                </c:pt>
                <c:pt idx="3524">
                  <c:v>250.9</c:v>
                </c:pt>
                <c:pt idx="3525">
                  <c:v>253.2</c:v>
                </c:pt>
                <c:pt idx="3526">
                  <c:v>253.066667</c:v>
                </c:pt>
                <c:pt idx="3527">
                  <c:v>252.73333299999999</c:v>
                </c:pt>
                <c:pt idx="3528">
                  <c:v>253.9</c:v>
                </c:pt>
                <c:pt idx="3529">
                  <c:v>249.5</c:v>
                </c:pt>
                <c:pt idx="3530">
                  <c:v>253.76666700000001</c:v>
                </c:pt>
                <c:pt idx="3531">
                  <c:v>252.6</c:v>
                </c:pt>
                <c:pt idx="3532">
                  <c:v>253.533333</c:v>
                </c:pt>
                <c:pt idx="3533">
                  <c:v>258.8</c:v>
                </c:pt>
                <c:pt idx="3534">
                  <c:v>251.4</c:v>
                </c:pt>
                <c:pt idx="3535">
                  <c:v>252.63333299999999</c:v>
                </c:pt>
                <c:pt idx="3536">
                  <c:v>253.033333</c:v>
                </c:pt>
                <c:pt idx="3537">
                  <c:v>252.966667</c:v>
                </c:pt>
                <c:pt idx="3538">
                  <c:v>252.83333300000001</c:v>
                </c:pt>
                <c:pt idx="3539">
                  <c:v>250.566667</c:v>
                </c:pt>
                <c:pt idx="3540">
                  <c:v>253.9</c:v>
                </c:pt>
                <c:pt idx="3541">
                  <c:v>253.466667</c:v>
                </c:pt>
                <c:pt idx="3542">
                  <c:v>251.933333</c:v>
                </c:pt>
                <c:pt idx="3543">
                  <c:v>253.966667</c:v>
                </c:pt>
                <c:pt idx="3544">
                  <c:v>252.6</c:v>
                </c:pt>
                <c:pt idx="3545">
                  <c:v>254.13333299999999</c:v>
                </c:pt>
                <c:pt idx="3546">
                  <c:v>255.033333</c:v>
                </c:pt>
                <c:pt idx="3547">
                  <c:v>255.26666700000001</c:v>
                </c:pt>
                <c:pt idx="3548">
                  <c:v>253.26666700000001</c:v>
                </c:pt>
                <c:pt idx="3549">
                  <c:v>251.73333299999999</c:v>
                </c:pt>
                <c:pt idx="3550">
                  <c:v>253.3</c:v>
                </c:pt>
                <c:pt idx="3551">
                  <c:v>255.3</c:v>
                </c:pt>
                <c:pt idx="3552">
                  <c:v>255.63333299999999</c:v>
                </c:pt>
                <c:pt idx="3553">
                  <c:v>254.566667</c:v>
                </c:pt>
                <c:pt idx="3554">
                  <c:v>253.566667</c:v>
                </c:pt>
                <c:pt idx="3555">
                  <c:v>255.033333</c:v>
                </c:pt>
                <c:pt idx="3556">
                  <c:v>254.13333299999999</c:v>
                </c:pt>
                <c:pt idx="3557">
                  <c:v>254.66666699999999</c:v>
                </c:pt>
                <c:pt idx="3558">
                  <c:v>255.1</c:v>
                </c:pt>
                <c:pt idx="3559">
                  <c:v>252.933333</c:v>
                </c:pt>
                <c:pt idx="3560">
                  <c:v>256.53333300000003</c:v>
                </c:pt>
                <c:pt idx="3561">
                  <c:v>255.966667</c:v>
                </c:pt>
                <c:pt idx="3562">
                  <c:v>257.066667</c:v>
                </c:pt>
                <c:pt idx="3563">
                  <c:v>256.26666699999998</c:v>
                </c:pt>
                <c:pt idx="3564">
                  <c:v>255.4</c:v>
                </c:pt>
                <c:pt idx="3565">
                  <c:v>259.26666699999998</c:v>
                </c:pt>
                <c:pt idx="3566">
                  <c:v>256.36666700000001</c:v>
                </c:pt>
                <c:pt idx="3567">
                  <c:v>255.9</c:v>
                </c:pt>
                <c:pt idx="3568">
                  <c:v>256</c:v>
                </c:pt>
                <c:pt idx="3569">
                  <c:v>254.26666700000001</c:v>
                </c:pt>
                <c:pt idx="3570">
                  <c:v>257.46666699999997</c:v>
                </c:pt>
                <c:pt idx="3571">
                  <c:v>257.433333</c:v>
                </c:pt>
                <c:pt idx="3572">
                  <c:v>257.36666700000001</c:v>
                </c:pt>
                <c:pt idx="3573">
                  <c:v>257.13333299999999</c:v>
                </c:pt>
                <c:pt idx="3574">
                  <c:v>256.566667</c:v>
                </c:pt>
                <c:pt idx="3575">
                  <c:v>257.66666700000002</c:v>
                </c:pt>
                <c:pt idx="3576">
                  <c:v>257.2</c:v>
                </c:pt>
                <c:pt idx="3577">
                  <c:v>257.96666699999997</c:v>
                </c:pt>
                <c:pt idx="3578">
                  <c:v>257.26666699999998</c:v>
                </c:pt>
                <c:pt idx="3579">
                  <c:v>254.33333300000001</c:v>
                </c:pt>
                <c:pt idx="3580">
                  <c:v>257.76666699999998</c:v>
                </c:pt>
                <c:pt idx="3581">
                  <c:v>257.89999999999998</c:v>
                </c:pt>
                <c:pt idx="3582">
                  <c:v>257.566667</c:v>
                </c:pt>
                <c:pt idx="3583">
                  <c:v>258.2</c:v>
                </c:pt>
                <c:pt idx="3584">
                  <c:v>256.5</c:v>
                </c:pt>
                <c:pt idx="3585">
                  <c:v>259.03333300000003</c:v>
                </c:pt>
                <c:pt idx="3586">
                  <c:v>258.23333300000002</c:v>
                </c:pt>
                <c:pt idx="3587">
                  <c:v>258.5</c:v>
                </c:pt>
                <c:pt idx="3588">
                  <c:v>258.76666699999998</c:v>
                </c:pt>
                <c:pt idx="3589">
                  <c:v>255.16666699999999</c:v>
                </c:pt>
                <c:pt idx="3590">
                  <c:v>258.96666699999997</c:v>
                </c:pt>
                <c:pt idx="3591">
                  <c:v>265.89999999999998</c:v>
                </c:pt>
                <c:pt idx="3592">
                  <c:v>257.23333300000002</c:v>
                </c:pt>
                <c:pt idx="3593">
                  <c:v>259.5</c:v>
                </c:pt>
                <c:pt idx="3594">
                  <c:v>258.36666700000001</c:v>
                </c:pt>
                <c:pt idx="3595">
                  <c:v>259.26666699999998</c:v>
                </c:pt>
                <c:pt idx="3596">
                  <c:v>259.16666700000002</c:v>
                </c:pt>
                <c:pt idx="3597">
                  <c:v>259.63333299999999</c:v>
                </c:pt>
                <c:pt idx="3598">
                  <c:v>258.60000000000002</c:v>
                </c:pt>
                <c:pt idx="3599">
                  <c:v>256.03333300000003</c:v>
                </c:pt>
                <c:pt idx="3600">
                  <c:v>258.53333300000003</c:v>
                </c:pt>
                <c:pt idx="3601">
                  <c:v>261.16666700000002</c:v>
                </c:pt>
                <c:pt idx="3602">
                  <c:v>260.26666699999998</c:v>
                </c:pt>
                <c:pt idx="3603">
                  <c:v>260.46666699999997</c:v>
                </c:pt>
                <c:pt idx="3604">
                  <c:v>260.3</c:v>
                </c:pt>
                <c:pt idx="3605">
                  <c:v>260.23333300000002</c:v>
                </c:pt>
                <c:pt idx="3606">
                  <c:v>258.46666699999997</c:v>
                </c:pt>
                <c:pt idx="3607">
                  <c:v>260.5</c:v>
                </c:pt>
                <c:pt idx="3608">
                  <c:v>261.23333300000002</c:v>
                </c:pt>
                <c:pt idx="3609">
                  <c:v>257.33333299999998</c:v>
                </c:pt>
                <c:pt idx="3610">
                  <c:v>261.36666700000001</c:v>
                </c:pt>
                <c:pt idx="3611">
                  <c:v>260.86666700000001</c:v>
                </c:pt>
                <c:pt idx="3612">
                  <c:v>261.03333300000003</c:v>
                </c:pt>
                <c:pt idx="3613">
                  <c:v>260.89999999999998</c:v>
                </c:pt>
                <c:pt idx="3614">
                  <c:v>259.933333</c:v>
                </c:pt>
                <c:pt idx="3615">
                  <c:v>261.53333300000003</c:v>
                </c:pt>
                <c:pt idx="3616">
                  <c:v>262.066667</c:v>
                </c:pt>
                <c:pt idx="3617">
                  <c:v>261.16666700000002</c:v>
                </c:pt>
                <c:pt idx="3618">
                  <c:v>262.53333300000003</c:v>
                </c:pt>
                <c:pt idx="3619">
                  <c:v>258</c:v>
                </c:pt>
                <c:pt idx="3620">
                  <c:v>261.73333300000002</c:v>
                </c:pt>
                <c:pt idx="3621">
                  <c:v>262.10000000000002</c:v>
                </c:pt>
                <c:pt idx="3622">
                  <c:v>262.63333299999999</c:v>
                </c:pt>
                <c:pt idx="3623">
                  <c:v>262.26666699999998</c:v>
                </c:pt>
                <c:pt idx="3624">
                  <c:v>260.96666699999997</c:v>
                </c:pt>
                <c:pt idx="3625">
                  <c:v>263</c:v>
                </c:pt>
                <c:pt idx="3626">
                  <c:v>263.2</c:v>
                </c:pt>
                <c:pt idx="3627">
                  <c:v>263.13333299999999</c:v>
                </c:pt>
                <c:pt idx="3628">
                  <c:v>263.16666700000002</c:v>
                </c:pt>
                <c:pt idx="3629">
                  <c:v>259.16666700000002</c:v>
                </c:pt>
                <c:pt idx="3630">
                  <c:v>263.26666699999998</c:v>
                </c:pt>
                <c:pt idx="3631">
                  <c:v>263.03333300000003</c:v>
                </c:pt>
                <c:pt idx="3632">
                  <c:v>262.63333299999999</c:v>
                </c:pt>
                <c:pt idx="3633">
                  <c:v>263</c:v>
                </c:pt>
                <c:pt idx="3634">
                  <c:v>262.63333299999999</c:v>
                </c:pt>
                <c:pt idx="3635">
                  <c:v>263.5</c:v>
                </c:pt>
                <c:pt idx="3636">
                  <c:v>264.433333</c:v>
                </c:pt>
                <c:pt idx="3637">
                  <c:v>263.46666699999997</c:v>
                </c:pt>
                <c:pt idx="3638">
                  <c:v>264.16666700000002</c:v>
                </c:pt>
                <c:pt idx="3639">
                  <c:v>259.76666699999998</c:v>
                </c:pt>
                <c:pt idx="3640">
                  <c:v>263.2</c:v>
                </c:pt>
                <c:pt idx="3641">
                  <c:v>264.46666699999997</c:v>
                </c:pt>
                <c:pt idx="3642">
                  <c:v>262.83333299999998</c:v>
                </c:pt>
                <c:pt idx="3643">
                  <c:v>274.2</c:v>
                </c:pt>
                <c:pt idx="3644">
                  <c:v>264.2</c:v>
                </c:pt>
                <c:pt idx="3645">
                  <c:v>265.03333300000003</c:v>
                </c:pt>
                <c:pt idx="3646">
                  <c:v>265.83333299999998</c:v>
                </c:pt>
                <c:pt idx="3647">
                  <c:v>266.3</c:v>
                </c:pt>
                <c:pt idx="3648">
                  <c:v>264.16666700000002</c:v>
                </c:pt>
                <c:pt idx="3649">
                  <c:v>261.433333</c:v>
                </c:pt>
                <c:pt idx="3650">
                  <c:v>263.933333</c:v>
                </c:pt>
                <c:pt idx="3651">
                  <c:v>266.066667</c:v>
                </c:pt>
                <c:pt idx="3652">
                  <c:v>265.933333</c:v>
                </c:pt>
                <c:pt idx="3653">
                  <c:v>266.5</c:v>
                </c:pt>
                <c:pt idx="3654">
                  <c:v>264.33333299999998</c:v>
                </c:pt>
                <c:pt idx="3655">
                  <c:v>265.66666700000002</c:v>
                </c:pt>
                <c:pt idx="3656">
                  <c:v>264.566667</c:v>
                </c:pt>
                <c:pt idx="3657">
                  <c:v>267.03333300000003</c:v>
                </c:pt>
                <c:pt idx="3658">
                  <c:v>266.60000000000002</c:v>
                </c:pt>
                <c:pt idx="3659">
                  <c:v>262.36666700000001</c:v>
                </c:pt>
                <c:pt idx="3660">
                  <c:v>267.3</c:v>
                </c:pt>
                <c:pt idx="3661">
                  <c:v>267.433333</c:v>
                </c:pt>
                <c:pt idx="3662">
                  <c:v>267.933333</c:v>
                </c:pt>
                <c:pt idx="3663">
                  <c:v>267.60000000000002</c:v>
                </c:pt>
                <c:pt idx="3664">
                  <c:v>265.13333299999999</c:v>
                </c:pt>
                <c:pt idx="3665">
                  <c:v>267.39999999999998</c:v>
                </c:pt>
                <c:pt idx="3666">
                  <c:v>268.066667</c:v>
                </c:pt>
                <c:pt idx="3667">
                  <c:v>267.3</c:v>
                </c:pt>
                <c:pt idx="3668">
                  <c:v>267.7</c:v>
                </c:pt>
                <c:pt idx="3669">
                  <c:v>264.03333300000003</c:v>
                </c:pt>
                <c:pt idx="3670">
                  <c:v>267.33333299999998</c:v>
                </c:pt>
                <c:pt idx="3671">
                  <c:v>268.36666700000001</c:v>
                </c:pt>
                <c:pt idx="3672">
                  <c:v>272.7</c:v>
                </c:pt>
                <c:pt idx="3673">
                  <c:v>269.3</c:v>
                </c:pt>
                <c:pt idx="3674">
                  <c:v>268</c:v>
                </c:pt>
                <c:pt idx="3675">
                  <c:v>268.33333299999998</c:v>
                </c:pt>
                <c:pt idx="3676">
                  <c:v>269.26666699999998</c:v>
                </c:pt>
                <c:pt idx="3677">
                  <c:v>269.26666699999998</c:v>
                </c:pt>
                <c:pt idx="3678">
                  <c:v>268.63333299999999</c:v>
                </c:pt>
                <c:pt idx="3679">
                  <c:v>265.73333300000002</c:v>
                </c:pt>
                <c:pt idx="3680">
                  <c:v>269.5</c:v>
                </c:pt>
                <c:pt idx="3681">
                  <c:v>270.16666700000002</c:v>
                </c:pt>
                <c:pt idx="3682">
                  <c:v>269.36666700000001</c:v>
                </c:pt>
                <c:pt idx="3683">
                  <c:v>269.03333300000003</c:v>
                </c:pt>
                <c:pt idx="3684">
                  <c:v>268.3</c:v>
                </c:pt>
                <c:pt idx="3685">
                  <c:v>269.23333300000002</c:v>
                </c:pt>
                <c:pt idx="3686">
                  <c:v>269.26666699999998</c:v>
                </c:pt>
                <c:pt idx="3687">
                  <c:v>269</c:v>
                </c:pt>
                <c:pt idx="3688">
                  <c:v>275.566667</c:v>
                </c:pt>
                <c:pt idx="3689">
                  <c:v>267.33333299999998</c:v>
                </c:pt>
                <c:pt idx="3690">
                  <c:v>269.83333299999998</c:v>
                </c:pt>
                <c:pt idx="3691">
                  <c:v>269.5</c:v>
                </c:pt>
                <c:pt idx="3692">
                  <c:v>268.36666700000001</c:v>
                </c:pt>
                <c:pt idx="3693">
                  <c:v>270.7</c:v>
                </c:pt>
                <c:pt idx="3694">
                  <c:v>268.73333300000002</c:v>
                </c:pt>
                <c:pt idx="3695">
                  <c:v>270.2</c:v>
                </c:pt>
                <c:pt idx="3696">
                  <c:v>270.66666700000002</c:v>
                </c:pt>
                <c:pt idx="3697">
                  <c:v>270.83333299999998</c:v>
                </c:pt>
                <c:pt idx="3698">
                  <c:v>268.66666700000002</c:v>
                </c:pt>
                <c:pt idx="3699">
                  <c:v>268</c:v>
                </c:pt>
                <c:pt idx="3700">
                  <c:v>269.66666700000002</c:v>
                </c:pt>
                <c:pt idx="3701">
                  <c:v>271.10000000000002</c:v>
                </c:pt>
                <c:pt idx="3702">
                  <c:v>271.23333300000002</c:v>
                </c:pt>
                <c:pt idx="3703">
                  <c:v>271.73333300000002</c:v>
                </c:pt>
                <c:pt idx="3704">
                  <c:v>270.23333300000002</c:v>
                </c:pt>
                <c:pt idx="3705">
                  <c:v>272.066667</c:v>
                </c:pt>
                <c:pt idx="3706">
                  <c:v>269.566667</c:v>
                </c:pt>
                <c:pt idx="3707">
                  <c:v>272</c:v>
                </c:pt>
                <c:pt idx="3708">
                  <c:v>273.566667</c:v>
                </c:pt>
                <c:pt idx="3709">
                  <c:v>268.03333300000003</c:v>
                </c:pt>
                <c:pt idx="3710">
                  <c:v>272.96666699999997</c:v>
                </c:pt>
                <c:pt idx="3711">
                  <c:v>272.36666700000001</c:v>
                </c:pt>
                <c:pt idx="3712">
                  <c:v>272.96666699999997</c:v>
                </c:pt>
                <c:pt idx="3713">
                  <c:v>274.10000000000002</c:v>
                </c:pt>
                <c:pt idx="3714">
                  <c:v>274.3</c:v>
                </c:pt>
                <c:pt idx="3715">
                  <c:v>274.8</c:v>
                </c:pt>
                <c:pt idx="3716">
                  <c:v>273.2</c:v>
                </c:pt>
                <c:pt idx="3717">
                  <c:v>272.86666700000001</c:v>
                </c:pt>
                <c:pt idx="3718">
                  <c:v>275.2</c:v>
                </c:pt>
                <c:pt idx="3719">
                  <c:v>269.26666699999998</c:v>
                </c:pt>
                <c:pt idx="3720">
                  <c:v>273.433333</c:v>
                </c:pt>
                <c:pt idx="3721">
                  <c:v>273.433333</c:v>
                </c:pt>
                <c:pt idx="3722">
                  <c:v>274.03333300000003</c:v>
                </c:pt>
                <c:pt idx="3723">
                  <c:v>273.8</c:v>
                </c:pt>
                <c:pt idx="3724">
                  <c:v>271.96666699999997</c:v>
                </c:pt>
                <c:pt idx="3725">
                  <c:v>273.433333</c:v>
                </c:pt>
                <c:pt idx="3726">
                  <c:v>274.3</c:v>
                </c:pt>
                <c:pt idx="3727">
                  <c:v>275.16666700000002</c:v>
                </c:pt>
                <c:pt idx="3728">
                  <c:v>274.33333299999998</c:v>
                </c:pt>
                <c:pt idx="3729">
                  <c:v>270.33333299999998</c:v>
                </c:pt>
                <c:pt idx="3730">
                  <c:v>274.39999999999998</c:v>
                </c:pt>
                <c:pt idx="3731">
                  <c:v>274.60000000000002</c:v>
                </c:pt>
                <c:pt idx="3732">
                  <c:v>274.03333300000003</c:v>
                </c:pt>
                <c:pt idx="3733">
                  <c:v>274.83333299999998</c:v>
                </c:pt>
                <c:pt idx="3734">
                  <c:v>273.46666699999997</c:v>
                </c:pt>
                <c:pt idx="3735">
                  <c:v>275.46666699999997</c:v>
                </c:pt>
                <c:pt idx="3736">
                  <c:v>274.566667</c:v>
                </c:pt>
                <c:pt idx="3737">
                  <c:v>274.39999999999998</c:v>
                </c:pt>
                <c:pt idx="3738">
                  <c:v>274.5</c:v>
                </c:pt>
                <c:pt idx="3739">
                  <c:v>271.3</c:v>
                </c:pt>
                <c:pt idx="3740">
                  <c:v>275.33333299999998</c:v>
                </c:pt>
                <c:pt idx="3741">
                  <c:v>275.3</c:v>
                </c:pt>
                <c:pt idx="3742">
                  <c:v>272.933333</c:v>
                </c:pt>
                <c:pt idx="3743">
                  <c:v>275.39999999999998</c:v>
                </c:pt>
                <c:pt idx="3744">
                  <c:v>274</c:v>
                </c:pt>
                <c:pt idx="3745">
                  <c:v>275.66666700000002</c:v>
                </c:pt>
                <c:pt idx="3746">
                  <c:v>276.23333300000002</c:v>
                </c:pt>
                <c:pt idx="3747">
                  <c:v>276.03333300000003</c:v>
                </c:pt>
                <c:pt idx="3748">
                  <c:v>274.3</c:v>
                </c:pt>
                <c:pt idx="3749">
                  <c:v>272.23333300000002</c:v>
                </c:pt>
                <c:pt idx="3750">
                  <c:v>273.8</c:v>
                </c:pt>
                <c:pt idx="3751">
                  <c:v>276.60000000000002</c:v>
                </c:pt>
                <c:pt idx="3752">
                  <c:v>276.8</c:v>
                </c:pt>
                <c:pt idx="3753">
                  <c:v>277.36666700000001</c:v>
                </c:pt>
                <c:pt idx="3754">
                  <c:v>276.066667</c:v>
                </c:pt>
                <c:pt idx="3755">
                  <c:v>278.86666700000001</c:v>
                </c:pt>
                <c:pt idx="3756">
                  <c:v>275.066667</c:v>
                </c:pt>
                <c:pt idx="3757">
                  <c:v>277.96666699999997</c:v>
                </c:pt>
                <c:pt idx="3758">
                  <c:v>276.8</c:v>
                </c:pt>
                <c:pt idx="3759">
                  <c:v>273.5</c:v>
                </c:pt>
                <c:pt idx="3760">
                  <c:v>277.86666700000001</c:v>
                </c:pt>
                <c:pt idx="3761">
                  <c:v>277.89999999999998</c:v>
                </c:pt>
                <c:pt idx="3762">
                  <c:v>278</c:v>
                </c:pt>
                <c:pt idx="3763">
                  <c:v>278.2</c:v>
                </c:pt>
                <c:pt idx="3764">
                  <c:v>277.23333300000002</c:v>
                </c:pt>
                <c:pt idx="3765">
                  <c:v>278.23333300000002</c:v>
                </c:pt>
                <c:pt idx="3766">
                  <c:v>278.33333299999998</c:v>
                </c:pt>
                <c:pt idx="3767">
                  <c:v>278.66666700000002</c:v>
                </c:pt>
                <c:pt idx="3768">
                  <c:v>278.39999999999998</c:v>
                </c:pt>
                <c:pt idx="3769">
                  <c:v>274.39999999999998</c:v>
                </c:pt>
                <c:pt idx="3770">
                  <c:v>278.066667</c:v>
                </c:pt>
                <c:pt idx="3771">
                  <c:v>279.066667</c:v>
                </c:pt>
                <c:pt idx="3772">
                  <c:v>279.26666699999998</c:v>
                </c:pt>
                <c:pt idx="3773">
                  <c:v>279.73333300000002</c:v>
                </c:pt>
                <c:pt idx="3774">
                  <c:v>278.16666700000002</c:v>
                </c:pt>
                <c:pt idx="3775">
                  <c:v>278.73333300000002</c:v>
                </c:pt>
                <c:pt idx="3776">
                  <c:v>280.26666699999998</c:v>
                </c:pt>
                <c:pt idx="3777">
                  <c:v>279.26666699999998</c:v>
                </c:pt>
                <c:pt idx="3778">
                  <c:v>279.433333</c:v>
                </c:pt>
                <c:pt idx="3779">
                  <c:v>275.36666700000001</c:v>
                </c:pt>
                <c:pt idx="3780">
                  <c:v>279.66666700000002</c:v>
                </c:pt>
                <c:pt idx="3781">
                  <c:v>279.83333299999998</c:v>
                </c:pt>
                <c:pt idx="3782">
                  <c:v>280.63333299999999</c:v>
                </c:pt>
                <c:pt idx="3783">
                  <c:v>280.86666700000001</c:v>
                </c:pt>
                <c:pt idx="3784">
                  <c:v>278.933333</c:v>
                </c:pt>
                <c:pt idx="3785">
                  <c:v>280.33333299999998</c:v>
                </c:pt>
                <c:pt idx="3786">
                  <c:v>281.76666699999998</c:v>
                </c:pt>
                <c:pt idx="3787">
                  <c:v>280.76666699999998</c:v>
                </c:pt>
                <c:pt idx="3788">
                  <c:v>281.36666700000001</c:v>
                </c:pt>
                <c:pt idx="3789">
                  <c:v>277.73333300000002</c:v>
                </c:pt>
                <c:pt idx="3790">
                  <c:v>281.86666700000001</c:v>
                </c:pt>
                <c:pt idx="3791">
                  <c:v>287.566667</c:v>
                </c:pt>
                <c:pt idx="3792">
                  <c:v>283.73333300000002</c:v>
                </c:pt>
                <c:pt idx="3793">
                  <c:v>282.066667</c:v>
                </c:pt>
                <c:pt idx="3794">
                  <c:v>279.96666699999997</c:v>
                </c:pt>
                <c:pt idx="3795">
                  <c:v>281.8</c:v>
                </c:pt>
                <c:pt idx="3796">
                  <c:v>281.66666700000002</c:v>
                </c:pt>
                <c:pt idx="3797">
                  <c:v>282.36666700000001</c:v>
                </c:pt>
                <c:pt idx="3798">
                  <c:v>279.83333299999998</c:v>
                </c:pt>
                <c:pt idx="3799">
                  <c:v>278.23333300000002</c:v>
                </c:pt>
                <c:pt idx="3800">
                  <c:v>280.73333300000002</c:v>
                </c:pt>
                <c:pt idx="3801">
                  <c:v>283.433333</c:v>
                </c:pt>
                <c:pt idx="3802">
                  <c:v>283.23333300000002</c:v>
                </c:pt>
                <c:pt idx="3803">
                  <c:v>283.53333300000003</c:v>
                </c:pt>
                <c:pt idx="3804">
                  <c:v>281.73333300000002</c:v>
                </c:pt>
                <c:pt idx="3805">
                  <c:v>283.23333300000002</c:v>
                </c:pt>
                <c:pt idx="3806">
                  <c:v>281.60000000000002</c:v>
                </c:pt>
                <c:pt idx="3807">
                  <c:v>283</c:v>
                </c:pt>
                <c:pt idx="3808">
                  <c:v>283.73333300000002</c:v>
                </c:pt>
                <c:pt idx="3809">
                  <c:v>279.60000000000002</c:v>
                </c:pt>
                <c:pt idx="3810">
                  <c:v>283.53333300000003</c:v>
                </c:pt>
                <c:pt idx="3811">
                  <c:v>283.566667</c:v>
                </c:pt>
                <c:pt idx="3812">
                  <c:v>284.26666699999998</c:v>
                </c:pt>
                <c:pt idx="3813">
                  <c:v>291.16666700000002</c:v>
                </c:pt>
                <c:pt idx="3814">
                  <c:v>290.66666700000002</c:v>
                </c:pt>
                <c:pt idx="3815">
                  <c:v>276.933333</c:v>
                </c:pt>
                <c:pt idx="3816">
                  <c:v>277.66666700000002</c:v>
                </c:pt>
                <c:pt idx="3817">
                  <c:v>277.26666699999998</c:v>
                </c:pt>
                <c:pt idx="3818">
                  <c:v>277.23333300000002</c:v>
                </c:pt>
                <c:pt idx="3819">
                  <c:v>275.76666699999998</c:v>
                </c:pt>
                <c:pt idx="3820">
                  <c:v>282.8</c:v>
                </c:pt>
                <c:pt idx="3821">
                  <c:v>285.23333300000002</c:v>
                </c:pt>
                <c:pt idx="3822">
                  <c:v>284.89999999999998</c:v>
                </c:pt>
                <c:pt idx="3823">
                  <c:v>285.066667</c:v>
                </c:pt>
                <c:pt idx="3824">
                  <c:v>284.433333</c:v>
                </c:pt>
                <c:pt idx="3825">
                  <c:v>284.83333299999998</c:v>
                </c:pt>
                <c:pt idx="3826">
                  <c:v>285.33333299999998</c:v>
                </c:pt>
                <c:pt idx="3827">
                  <c:v>286.63333299999999</c:v>
                </c:pt>
                <c:pt idx="3828">
                  <c:v>285.5</c:v>
                </c:pt>
                <c:pt idx="3829">
                  <c:v>281.566667</c:v>
                </c:pt>
                <c:pt idx="3830">
                  <c:v>286.10000000000002</c:v>
                </c:pt>
                <c:pt idx="3831">
                  <c:v>286.10000000000002</c:v>
                </c:pt>
                <c:pt idx="3832">
                  <c:v>287.96666699999997</c:v>
                </c:pt>
                <c:pt idx="3833">
                  <c:v>286.89999999999998</c:v>
                </c:pt>
                <c:pt idx="3834">
                  <c:v>285.3</c:v>
                </c:pt>
                <c:pt idx="3835">
                  <c:v>290.33333299999998</c:v>
                </c:pt>
                <c:pt idx="3836">
                  <c:v>285.76666699999998</c:v>
                </c:pt>
                <c:pt idx="3837">
                  <c:v>285.8</c:v>
                </c:pt>
                <c:pt idx="3838">
                  <c:v>286.23333300000002</c:v>
                </c:pt>
                <c:pt idx="3839">
                  <c:v>298.76666699999998</c:v>
                </c:pt>
                <c:pt idx="3840">
                  <c:v>287.13333299999999</c:v>
                </c:pt>
                <c:pt idx="3841">
                  <c:v>286.8</c:v>
                </c:pt>
                <c:pt idx="3842">
                  <c:v>284.433333</c:v>
                </c:pt>
                <c:pt idx="3843">
                  <c:v>286.83333299999998</c:v>
                </c:pt>
                <c:pt idx="3844">
                  <c:v>285.26666699999998</c:v>
                </c:pt>
                <c:pt idx="3845">
                  <c:v>286.10000000000002</c:v>
                </c:pt>
                <c:pt idx="3846">
                  <c:v>287.7</c:v>
                </c:pt>
                <c:pt idx="3847">
                  <c:v>288.96666699999997</c:v>
                </c:pt>
                <c:pt idx="3848">
                  <c:v>286.36666700000001</c:v>
                </c:pt>
                <c:pt idx="3849">
                  <c:v>283.5</c:v>
                </c:pt>
                <c:pt idx="3850">
                  <c:v>285.89999999999998</c:v>
                </c:pt>
                <c:pt idx="3851">
                  <c:v>288.03333300000003</c:v>
                </c:pt>
                <c:pt idx="3852">
                  <c:v>288.5</c:v>
                </c:pt>
                <c:pt idx="3853">
                  <c:v>287.566667</c:v>
                </c:pt>
                <c:pt idx="3854">
                  <c:v>287.3</c:v>
                </c:pt>
                <c:pt idx="3855">
                  <c:v>288.33333299999998</c:v>
                </c:pt>
                <c:pt idx="3856">
                  <c:v>286.26666699999998</c:v>
                </c:pt>
                <c:pt idx="3857">
                  <c:v>288.23333300000002</c:v>
                </c:pt>
                <c:pt idx="3858">
                  <c:v>290.26666699999998</c:v>
                </c:pt>
                <c:pt idx="3859">
                  <c:v>283.96666699999997</c:v>
                </c:pt>
                <c:pt idx="3860">
                  <c:v>289.933333</c:v>
                </c:pt>
                <c:pt idx="3861">
                  <c:v>288.96666699999997</c:v>
                </c:pt>
                <c:pt idx="3862">
                  <c:v>289.10000000000002</c:v>
                </c:pt>
                <c:pt idx="3863">
                  <c:v>291.86666700000001</c:v>
                </c:pt>
                <c:pt idx="3864">
                  <c:v>288.066667</c:v>
                </c:pt>
                <c:pt idx="3865">
                  <c:v>289.5</c:v>
                </c:pt>
                <c:pt idx="3866">
                  <c:v>290.23333300000002</c:v>
                </c:pt>
                <c:pt idx="3867">
                  <c:v>289.3</c:v>
                </c:pt>
                <c:pt idx="3868">
                  <c:v>290.33333299999998</c:v>
                </c:pt>
                <c:pt idx="3869">
                  <c:v>286.16666700000002</c:v>
                </c:pt>
                <c:pt idx="3870">
                  <c:v>289.566667</c:v>
                </c:pt>
                <c:pt idx="3871">
                  <c:v>290.2</c:v>
                </c:pt>
                <c:pt idx="3872">
                  <c:v>290.566667</c:v>
                </c:pt>
                <c:pt idx="3873">
                  <c:v>290.10000000000002</c:v>
                </c:pt>
                <c:pt idx="3874">
                  <c:v>288.96666699999997</c:v>
                </c:pt>
                <c:pt idx="3875">
                  <c:v>289.76666699999998</c:v>
                </c:pt>
                <c:pt idx="3876">
                  <c:v>290.76666699999998</c:v>
                </c:pt>
                <c:pt idx="3877">
                  <c:v>291.03333300000003</c:v>
                </c:pt>
                <c:pt idx="3878">
                  <c:v>292.2</c:v>
                </c:pt>
                <c:pt idx="3879">
                  <c:v>286.76666699999998</c:v>
                </c:pt>
                <c:pt idx="3880">
                  <c:v>291.5</c:v>
                </c:pt>
                <c:pt idx="3881">
                  <c:v>291.63333299999999</c:v>
                </c:pt>
                <c:pt idx="3882">
                  <c:v>291.933333</c:v>
                </c:pt>
                <c:pt idx="3883">
                  <c:v>291.5</c:v>
                </c:pt>
                <c:pt idx="3884">
                  <c:v>290.16666700000002</c:v>
                </c:pt>
                <c:pt idx="3885">
                  <c:v>292</c:v>
                </c:pt>
                <c:pt idx="3886">
                  <c:v>291.73333300000002</c:v>
                </c:pt>
                <c:pt idx="3887">
                  <c:v>292.2</c:v>
                </c:pt>
                <c:pt idx="3888">
                  <c:v>292.2</c:v>
                </c:pt>
                <c:pt idx="3889">
                  <c:v>287.36666700000001</c:v>
                </c:pt>
                <c:pt idx="3890">
                  <c:v>292.53333300000003</c:v>
                </c:pt>
                <c:pt idx="3891">
                  <c:v>293</c:v>
                </c:pt>
                <c:pt idx="3892">
                  <c:v>290.63333299999999</c:v>
                </c:pt>
                <c:pt idx="3893">
                  <c:v>292.933333</c:v>
                </c:pt>
                <c:pt idx="3894">
                  <c:v>291.566667</c:v>
                </c:pt>
                <c:pt idx="3895">
                  <c:v>292.83333299999998</c:v>
                </c:pt>
                <c:pt idx="3896">
                  <c:v>293.36666700000001</c:v>
                </c:pt>
                <c:pt idx="3897">
                  <c:v>293.566667</c:v>
                </c:pt>
                <c:pt idx="3898">
                  <c:v>291.63333299999999</c:v>
                </c:pt>
                <c:pt idx="3899">
                  <c:v>289.36666700000001</c:v>
                </c:pt>
                <c:pt idx="3900">
                  <c:v>290.73333300000002</c:v>
                </c:pt>
                <c:pt idx="3901">
                  <c:v>293.63333299999999</c:v>
                </c:pt>
                <c:pt idx="3902">
                  <c:v>293.66666700000002</c:v>
                </c:pt>
                <c:pt idx="3903">
                  <c:v>292.7</c:v>
                </c:pt>
                <c:pt idx="3904">
                  <c:v>292.066667</c:v>
                </c:pt>
                <c:pt idx="3905">
                  <c:v>293.46666699999997</c:v>
                </c:pt>
                <c:pt idx="3906">
                  <c:v>291.13333299999999</c:v>
                </c:pt>
                <c:pt idx="3907">
                  <c:v>294.39999999999998</c:v>
                </c:pt>
                <c:pt idx="3908">
                  <c:v>293.46666699999997</c:v>
                </c:pt>
                <c:pt idx="3909">
                  <c:v>290.3</c:v>
                </c:pt>
                <c:pt idx="3910">
                  <c:v>294.26666699999998</c:v>
                </c:pt>
                <c:pt idx="3911">
                  <c:v>294.63333299999999</c:v>
                </c:pt>
                <c:pt idx="3912">
                  <c:v>294.8</c:v>
                </c:pt>
                <c:pt idx="3913">
                  <c:v>294.66666700000002</c:v>
                </c:pt>
                <c:pt idx="3914">
                  <c:v>293.3</c:v>
                </c:pt>
                <c:pt idx="3915">
                  <c:v>294.16666700000002</c:v>
                </c:pt>
                <c:pt idx="3916">
                  <c:v>295.2</c:v>
                </c:pt>
                <c:pt idx="3917">
                  <c:v>294.33333299999998</c:v>
                </c:pt>
                <c:pt idx="3918">
                  <c:v>295.8</c:v>
                </c:pt>
                <c:pt idx="3919">
                  <c:v>290.16666700000002</c:v>
                </c:pt>
                <c:pt idx="3920">
                  <c:v>295.33333299999998</c:v>
                </c:pt>
                <c:pt idx="3921">
                  <c:v>294.89999999999998</c:v>
                </c:pt>
                <c:pt idx="3922">
                  <c:v>295.933333</c:v>
                </c:pt>
                <c:pt idx="3923">
                  <c:v>295.16666700000002</c:v>
                </c:pt>
                <c:pt idx="3924">
                  <c:v>294.73333300000002</c:v>
                </c:pt>
                <c:pt idx="3925">
                  <c:v>295.83333299999998</c:v>
                </c:pt>
                <c:pt idx="3926">
                  <c:v>295.63333299999999</c:v>
                </c:pt>
                <c:pt idx="3927">
                  <c:v>296.66666700000002</c:v>
                </c:pt>
                <c:pt idx="3928">
                  <c:v>297.10000000000002</c:v>
                </c:pt>
                <c:pt idx="3929">
                  <c:v>291.2</c:v>
                </c:pt>
                <c:pt idx="3930">
                  <c:v>296.76666699999998</c:v>
                </c:pt>
                <c:pt idx="3931">
                  <c:v>296.8</c:v>
                </c:pt>
                <c:pt idx="3932">
                  <c:v>306.16666700000002</c:v>
                </c:pt>
                <c:pt idx="3933">
                  <c:v>295.33333299999998</c:v>
                </c:pt>
                <c:pt idx="3934">
                  <c:v>294.63333299999999</c:v>
                </c:pt>
                <c:pt idx="3935">
                  <c:v>296.26666699999998</c:v>
                </c:pt>
                <c:pt idx="3936">
                  <c:v>296.2</c:v>
                </c:pt>
                <c:pt idx="3937">
                  <c:v>297.89999999999998</c:v>
                </c:pt>
                <c:pt idx="3938">
                  <c:v>297.566667</c:v>
                </c:pt>
                <c:pt idx="3939">
                  <c:v>292.13333299999999</c:v>
                </c:pt>
                <c:pt idx="3940">
                  <c:v>297.76666699999998</c:v>
                </c:pt>
                <c:pt idx="3941">
                  <c:v>298</c:v>
                </c:pt>
                <c:pt idx="3942">
                  <c:v>295.066667</c:v>
                </c:pt>
                <c:pt idx="3943">
                  <c:v>298.7</c:v>
                </c:pt>
                <c:pt idx="3944">
                  <c:v>297.5</c:v>
                </c:pt>
                <c:pt idx="3945">
                  <c:v>298.13333299999999</c:v>
                </c:pt>
                <c:pt idx="3946">
                  <c:v>297.83333299999998</c:v>
                </c:pt>
                <c:pt idx="3947">
                  <c:v>297.89999999999998</c:v>
                </c:pt>
                <c:pt idx="3948">
                  <c:v>294.933333</c:v>
                </c:pt>
                <c:pt idx="3949">
                  <c:v>293.83333299999998</c:v>
                </c:pt>
                <c:pt idx="3950">
                  <c:v>295.63333299999999</c:v>
                </c:pt>
                <c:pt idx="3951">
                  <c:v>297.73333300000002</c:v>
                </c:pt>
                <c:pt idx="3952">
                  <c:v>298.16666700000002</c:v>
                </c:pt>
                <c:pt idx="3953">
                  <c:v>300.433333</c:v>
                </c:pt>
                <c:pt idx="3954">
                  <c:v>297.13333299999999</c:v>
                </c:pt>
                <c:pt idx="3955">
                  <c:v>299.5</c:v>
                </c:pt>
                <c:pt idx="3956">
                  <c:v>296.10000000000002</c:v>
                </c:pt>
                <c:pt idx="3957">
                  <c:v>298.8</c:v>
                </c:pt>
                <c:pt idx="3958">
                  <c:v>300.16666700000002</c:v>
                </c:pt>
                <c:pt idx="3959">
                  <c:v>295.66666700000002</c:v>
                </c:pt>
                <c:pt idx="3960">
                  <c:v>299.39999999999998</c:v>
                </c:pt>
                <c:pt idx="3961">
                  <c:v>299.46666699999997</c:v>
                </c:pt>
                <c:pt idx="3962">
                  <c:v>299.60000000000002</c:v>
                </c:pt>
                <c:pt idx="3963">
                  <c:v>299.7</c:v>
                </c:pt>
                <c:pt idx="3964">
                  <c:v>299.10000000000002</c:v>
                </c:pt>
                <c:pt idx="3965">
                  <c:v>300.16666700000002</c:v>
                </c:pt>
                <c:pt idx="3966">
                  <c:v>300.10000000000002</c:v>
                </c:pt>
                <c:pt idx="3967">
                  <c:v>301</c:v>
                </c:pt>
                <c:pt idx="3968">
                  <c:v>301.33333299999998</c:v>
                </c:pt>
                <c:pt idx="3969">
                  <c:v>294.83333299999998</c:v>
                </c:pt>
                <c:pt idx="3970">
                  <c:v>301.5</c:v>
                </c:pt>
                <c:pt idx="3971">
                  <c:v>300.46666699999997</c:v>
                </c:pt>
                <c:pt idx="3972">
                  <c:v>301.23333300000002</c:v>
                </c:pt>
                <c:pt idx="3973">
                  <c:v>301.03333300000003</c:v>
                </c:pt>
                <c:pt idx="3974">
                  <c:v>306.066667</c:v>
                </c:pt>
                <c:pt idx="3975">
                  <c:v>301.10000000000002</c:v>
                </c:pt>
                <c:pt idx="3976">
                  <c:v>301.433333</c:v>
                </c:pt>
                <c:pt idx="3977">
                  <c:v>300.96666699999997</c:v>
                </c:pt>
                <c:pt idx="3978">
                  <c:v>301.5</c:v>
                </c:pt>
                <c:pt idx="3979">
                  <c:v>296.46666699999997</c:v>
                </c:pt>
                <c:pt idx="3980">
                  <c:v>302.3</c:v>
                </c:pt>
                <c:pt idx="3981">
                  <c:v>301.933333</c:v>
                </c:pt>
                <c:pt idx="3982">
                  <c:v>302.433333</c:v>
                </c:pt>
                <c:pt idx="3983">
                  <c:v>301.39999999999998</c:v>
                </c:pt>
                <c:pt idx="3984">
                  <c:v>301.26666699999998</c:v>
                </c:pt>
                <c:pt idx="3985">
                  <c:v>302.16666700000002</c:v>
                </c:pt>
                <c:pt idx="3986">
                  <c:v>302.8</c:v>
                </c:pt>
                <c:pt idx="3987">
                  <c:v>301.33333299999998</c:v>
                </c:pt>
                <c:pt idx="3988">
                  <c:v>302.433333</c:v>
                </c:pt>
                <c:pt idx="3989">
                  <c:v>297.53333300000003</c:v>
                </c:pt>
                <c:pt idx="3990">
                  <c:v>303.60000000000002</c:v>
                </c:pt>
                <c:pt idx="3991">
                  <c:v>302.5</c:v>
                </c:pt>
                <c:pt idx="3992">
                  <c:v>300.2</c:v>
                </c:pt>
                <c:pt idx="3993">
                  <c:v>303.23333300000002</c:v>
                </c:pt>
                <c:pt idx="3994">
                  <c:v>301.46666699999997</c:v>
                </c:pt>
                <c:pt idx="3995">
                  <c:v>304.433333</c:v>
                </c:pt>
                <c:pt idx="3996">
                  <c:v>303.60000000000002</c:v>
                </c:pt>
                <c:pt idx="3997">
                  <c:v>303.23333300000002</c:v>
                </c:pt>
                <c:pt idx="3998">
                  <c:v>300.66666700000002</c:v>
                </c:pt>
                <c:pt idx="3999">
                  <c:v>299.066667</c:v>
                </c:pt>
                <c:pt idx="4000">
                  <c:v>302.16666700000002</c:v>
                </c:pt>
                <c:pt idx="4001">
                  <c:v>304.86666700000001</c:v>
                </c:pt>
                <c:pt idx="4002">
                  <c:v>304.60000000000002</c:v>
                </c:pt>
                <c:pt idx="4003">
                  <c:v>304.433333</c:v>
                </c:pt>
                <c:pt idx="4004">
                  <c:v>303.066667</c:v>
                </c:pt>
                <c:pt idx="4005">
                  <c:v>305</c:v>
                </c:pt>
                <c:pt idx="4006">
                  <c:v>301.63333299999999</c:v>
                </c:pt>
                <c:pt idx="4007">
                  <c:v>303.8</c:v>
                </c:pt>
                <c:pt idx="4008">
                  <c:v>304.36666700000001</c:v>
                </c:pt>
                <c:pt idx="4009">
                  <c:v>300.83333299999998</c:v>
                </c:pt>
                <c:pt idx="4010">
                  <c:v>304.63333299999999</c:v>
                </c:pt>
                <c:pt idx="4011">
                  <c:v>305.03333300000003</c:v>
                </c:pt>
                <c:pt idx="4012">
                  <c:v>305.3</c:v>
                </c:pt>
                <c:pt idx="4013">
                  <c:v>304.86666700000001</c:v>
                </c:pt>
                <c:pt idx="4014">
                  <c:v>303.83333299999998</c:v>
                </c:pt>
                <c:pt idx="4015">
                  <c:v>305.60000000000002</c:v>
                </c:pt>
                <c:pt idx="4016">
                  <c:v>305.433333</c:v>
                </c:pt>
                <c:pt idx="4017">
                  <c:v>304.63333299999999</c:v>
                </c:pt>
                <c:pt idx="4018">
                  <c:v>305.33333299999998</c:v>
                </c:pt>
                <c:pt idx="4019">
                  <c:v>300.76666699999998</c:v>
                </c:pt>
                <c:pt idx="4020">
                  <c:v>306.3</c:v>
                </c:pt>
                <c:pt idx="4021">
                  <c:v>305.23333300000002</c:v>
                </c:pt>
                <c:pt idx="4022">
                  <c:v>305.76666699999998</c:v>
                </c:pt>
                <c:pt idx="4023">
                  <c:v>305.13333299999999</c:v>
                </c:pt>
                <c:pt idx="4024">
                  <c:v>304.89999999999998</c:v>
                </c:pt>
                <c:pt idx="4025">
                  <c:v>305.933333</c:v>
                </c:pt>
                <c:pt idx="4026">
                  <c:v>307.60000000000002</c:v>
                </c:pt>
                <c:pt idx="4027">
                  <c:v>306.8</c:v>
                </c:pt>
                <c:pt idx="4028">
                  <c:v>306.3</c:v>
                </c:pt>
                <c:pt idx="4029">
                  <c:v>302.13333299999999</c:v>
                </c:pt>
                <c:pt idx="4030">
                  <c:v>307.60000000000002</c:v>
                </c:pt>
                <c:pt idx="4031">
                  <c:v>306.933333</c:v>
                </c:pt>
                <c:pt idx="4032">
                  <c:v>307.066667</c:v>
                </c:pt>
                <c:pt idx="4033">
                  <c:v>308.13333299999999</c:v>
                </c:pt>
                <c:pt idx="4034">
                  <c:v>307.86666700000001</c:v>
                </c:pt>
                <c:pt idx="4035">
                  <c:v>307.76666699999998</c:v>
                </c:pt>
                <c:pt idx="4036">
                  <c:v>308.7</c:v>
                </c:pt>
                <c:pt idx="4037">
                  <c:v>308.5</c:v>
                </c:pt>
                <c:pt idx="4038">
                  <c:v>308.53333300000003</c:v>
                </c:pt>
                <c:pt idx="4039">
                  <c:v>303.3</c:v>
                </c:pt>
                <c:pt idx="4040">
                  <c:v>308.63333299999999</c:v>
                </c:pt>
                <c:pt idx="4041">
                  <c:v>309.03333300000003</c:v>
                </c:pt>
                <c:pt idx="4042">
                  <c:v>306.8</c:v>
                </c:pt>
                <c:pt idx="4043">
                  <c:v>308.33333299999998</c:v>
                </c:pt>
                <c:pt idx="4044">
                  <c:v>307.23333300000002</c:v>
                </c:pt>
                <c:pt idx="4045">
                  <c:v>308.566667</c:v>
                </c:pt>
                <c:pt idx="4046">
                  <c:v>308.933333</c:v>
                </c:pt>
                <c:pt idx="4047">
                  <c:v>309.7</c:v>
                </c:pt>
                <c:pt idx="4048">
                  <c:v>306.33333299999998</c:v>
                </c:pt>
                <c:pt idx="4049">
                  <c:v>304.73333300000002</c:v>
                </c:pt>
                <c:pt idx="4050">
                  <c:v>306.39999999999998</c:v>
                </c:pt>
                <c:pt idx="4051">
                  <c:v>310.2</c:v>
                </c:pt>
                <c:pt idx="4052">
                  <c:v>309.5</c:v>
                </c:pt>
                <c:pt idx="4053">
                  <c:v>309.89999999999998</c:v>
                </c:pt>
                <c:pt idx="4054">
                  <c:v>308.76666699999998</c:v>
                </c:pt>
                <c:pt idx="4055">
                  <c:v>309.8</c:v>
                </c:pt>
                <c:pt idx="4056">
                  <c:v>306.8</c:v>
                </c:pt>
                <c:pt idx="4057">
                  <c:v>312.73333300000002</c:v>
                </c:pt>
                <c:pt idx="4058">
                  <c:v>315.36666700000001</c:v>
                </c:pt>
                <c:pt idx="4059">
                  <c:v>305.83333299999998</c:v>
                </c:pt>
                <c:pt idx="4060">
                  <c:v>310.23333300000002</c:v>
                </c:pt>
                <c:pt idx="4061">
                  <c:v>311.2</c:v>
                </c:pt>
                <c:pt idx="4062">
                  <c:v>312.10000000000002</c:v>
                </c:pt>
                <c:pt idx="4063">
                  <c:v>310.76666699999998</c:v>
                </c:pt>
                <c:pt idx="4064">
                  <c:v>309.7</c:v>
                </c:pt>
                <c:pt idx="4065">
                  <c:v>311.60000000000002</c:v>
                </c:pt>
                <c:pt idx="4066">
                  <c:v>311.73333300000002</c:v>
                </c:pt>
                <c:pt idx="4067">
                  <c:v>312.066667</c:v>
                </c:pt>
                <c:pt idx="4068">
                  <c:v>312.89999999999998</c:v>
                </c:pt>
                <c:pt idx="4069">
                  <c:v>306.33333299999998</c:v>
                </c:pt>
                <c:pt idx="4070">
                  <c:v>311.76666699999998</c:v>
                </c:pt>
                <c:pt idx="4071">
                  <c:v>311.33333299999998</c:v>
                </c:pt>
                <c:pt idx="4072">
                  <c:v>311.933333</c:v>
                </c:pt>
                <c:pt idx="4073">
                  <c:v>311.10000000000002</c:v>
                </c:pt>
                <c:pt idx="4074">
                  <c:v>310.33333299999998</c:v>
                </c:pt>
                <c:pt idx="4075">
                  <c:v>312.63333299999999</c:v>
                </c:pt>
                <c:pt idx="4076">
                  <c:v>312.433333</c:v>
                </c:pt>
                <c:pt idx="4077">
                  <c:v>312.13333299999999</c:v>
                </c:pt>
                <c:pt idx="4078">
                  <c:v>311.89999999999998</c:v>
                </c:pt>
                <c:pt idx="4079">
                  <c:v>307.46666699999997</c:v>
                </c:pt>
                <c:pt idx="4080">
                  <c:v>311.96666699999997</c:v>
                </c:pt>
                <c:pt idx="4081">
                  <c:v>312.2</c:v>
                </c:pt>
                <c:pt idx="4082">
                  <c:v>314.26666699999998</c:v>
                </c:pt>
                <c:pt idx="4083">
                  <c:v>312.5</c:v>
                </c:pt>
                <c:pt idx="4084">
                  <c:v>312.5</c:v>
                </c:pt>
                <c:pt idx="4085">
                  <c:v>312.933333</c:v>
                </c:pt>
                <c:pt idx="4086">
                  <c:v>313.53333300000003</c:v>
                </c:pt>
                <c:pt idx="4087">
                  <c:v>313.26666699999998</c:v>
                </c:pt>
                <c:pt idx="4088">
                  <c:v>313.933333</c:v>
                </c:pt>
                <c:pt idx="4089">
                  <c:v>308.23333300000002</c:v>
                </c:pt>
                <c:pt idx="4090">
                  <c:v>313.96666699999997</c:v>
                </c:pt>
                <c:pt idx="4091">
                  <c:v>316.5</c:v>
                </c:pt>
                <c:pt idx="4092">
                  <c:v>312.433333</c:v>
                </c:pt>
                <c:pt idx="4093">
                  <c:v>314.36666700000001</c:v>
                </c:pt>
                <c:pt idx="4094">
                  <c:v>312.26666699999998</c:v>
                </c:pt>
                <c:pt idx="4095">
                  <c:v>313.96666699999997</c:v>
                </c:pt>
                <c:pt idx="4096">
                  <c:v>314.7</c:v>
                </c:pt>
                <c:pt idx="4097">
                  <c:v>344.3</c:v>
                </c:pt>
                <c:pt idx="4098">
                  <c:v>312.566667</c:v>
                </c:pt>
                <c:pt idx="4099">
                  <c:v>311.5</c:v>
                </c:pt>
                <c:pt idx="4100">
                  <c:v>313.7</c:v>
                </c:pt>
                <c:pt idx="4101">
                  <c:v>315.5</c:v>
                </c:pt>
                <c:pt idx="4102">
                  <c:v>316.03333300000003</c:v>
                </c:pt>
                <c:pt idx="4103">
                  <c:v>316.16666700000002</c:v>
                </c:pt>
                <c:pt idx="4104">
                  <c:v>314.566667</c:v>
                </c:pt>
                <c:pt idx="4105">
                  <c:v>316.13333299999999</c:v>
                </c:pt>
                <c:pt idx="4106">
                  <c:v>315.60000000000002</c:v>
                </c:pt>
                <c:pt idx="4107">
                  <c:v>316.433333</c:v>
                </c:pt>
                <c:pt idx="4108">
                  <c:v>315.566667</c:v>
                </c:pt>
                <c:pt idx="4109">
                  <c:v>310.7</c:v>
                </c:pt>
                <c:pt idx="4110">
                  <c:v>315.53333300000003</c:v>
                </c:pt>
                <c:pt idx="4111">
                  <c:v>318.7</c:v>
                </c:pt>
                <c:pt idx="4112">
                  <c:v>316.53333300000003</c:v>
                </c:pt>
                <c:pt idx="4113">
                  <c:v>317.36666700000001</c:v>
                </c:pt>
                <c:pt idx="4114">
                  <c:v>316.60000000000002</c:v>
                </c:pt>
                <c:pt idx="4115">
                  <c:v>317.3</c:v>
                </c:pt>
                <c:pt idx="4116">
                  <c:v>317.53333300000003</c:v>
                </c:pt>
                <c:pt idx="4117">
                  <c:v>316.86666700000001</c:v>
                </c:pt>
                <c:pt idx="4118">
                  <c:v>317.39999999999998</c:v>
                </c:pt>
                <c:pt idx="4119">
                  <c:v>311.66666700000002</c:v>
                </c:pt>
                <c:pt idx="4120">
                  <c:v>317.23333300000002</c:v>
                </c:pt>
                <c:pt idx="4121">
                  <c:v>317.83333299999998</c:v>
                </c:pt>
                <c:pt idx="4122">
                  <c:v>318.03333300000003</c:v>
                </c:pt>
                <c:pt idx="4123">
                  <c:v>317.10000000000002</c:v>
                </c:pt>
                <c:pt idx="4124">
                  <c:v>316.5</c:v>
                </c:pt>
                <c:pt idx="4125">
                  <c:v>318.33333299999998</c:v>
                </c:pt>
                <c:pt idx="4126">
                  <c:v>318.13333299999999</c:v>
                </c:pt>
                <c:pt idx="4127">
                  <c:v>317.86666700000001</c:v>
                </c:pt>
                <c:pt idx="4128">
                  <c:v>318.066667</c:v>
                </c:pt>
                <c:pt idx="4129">
                  <c:v>312.23333300000002</c:v>
                </c:pt>
                <c:pt idx="4130">
                  <c:v>318.33333299999998</c:v>
                </c:pt>
                <c:pt idx="4131">
                  <c:v>321.933333</c:v>
                </c:pt>
                <c:pt idx="4132">
                  <c:v>318.23333300000002</c:v>
                </c:pt>
                <c:pt idx="4133">
                  <c:v>319.26666699999998</c:v>
                </c:pt>
                <c:pt idx="4134">
                  <c:v>317.76666699999998</c:v>
                </c:pt>
                <c:pt idx="4135">
                  <c:v>318.933333</c:v>
                </c:pt>
                <c:pt idx="4136">
                  <c:v>319</c:v>
                </c:pt>
                <c:pt idx="4137">
                  <c:v>319.76666699999998</c:v>
                </c:pt>
                <c:pt idx="4138">
                  <c:v>319.63333299999999</c:v>
                </c:pt>
                <c:pt idx="4139">
                  <c:v>314.66666700000002</c:v>
                </c:pt>
                <c:pt idx="4140">
                  <c:v>318.89999999999998</c:v>
                </c:pt>
                <c:pt idx="4141">
                  <c:v>319.26666699999998</c:v>
                </c:pt>
                <c:pt idx="4142">
                  <c:v>316.73333300000002</c:v>
                </c:pt>
                <c:pt idx="4143">
                  <c:v>320.73333300000002</c:v>
                </c:pt>
                <c:pt idx="4144">
                  <c:v>318.566667</c:v>
                </c:pt>
                <c:pt idx="4145">
                  <c:v>321.13333299999999</c:v>
                </c:pt>
                <c:pt idx="4146">
                  <c:v>321.3</c:v>
                </c:pt>
                <c:pt idx="4147">
                  <c:v>321.8</c:v>
                </c:pt>
                <c:pt idx="4148">
                  <c:v>318.16666700000002</c:v>
                </c:pt>
                <c:pt idx="4149">
                  <c:v>315.83333299999998</c:v>
                </c:pt>
                <c:pt idx="4150">
                  <c:v>319.566667</c:v>
                </c:pt>
                <c:pt idx="4151">
                  <c:v>322.3</c:v>
                </c:pt>
                <c:pt idx="4152">
                  <c:v>322</c:v>
                </c:pt>
                <c:pt idx="4153">
                  <c:v>321.433333</c:v>
                </c:pt>
                <c:pt idx="4154">
                  <c:v>319.76666699999998</c:v>
                </c:pt>
                <c:pt idx="4155">
                  <c:v>321.83333299999998</c:v>
                </c:pt>
                <c:pt idx="4156">
                  <c:v>318.26666699999998</c:v>
                </c:pt>
                <c:pt idx="4157">
                  <c:v>321.03333300000003</c:v>
                </c:pt>
                <c:pt idx="4158">
                  <c:v>321.33333299999998</c:v>
                </c:pt>
                <c:pt idx="4159">
                  <c:v>325.16666700000002</c:v>
                </c:pt>
                <c:pt idx="4160">
                  <c:v>321.96666699999997</c:v>
                </c:pt>
                <c:pt idx="4161">
                  <c:v>321.86666700000001</c:v>
                </c:pt>
                <c:pt idx="4162">
                  <c:v>321.53333300000003</c:v>
                </c:pt>
                <c:pt idx="4163">
                  <c:v>322.7</c:v>
                </c:pt>
                <c:pt idx="4164">
                  <c:v>321</c:v>
                </c:pt>
                <c:pt idx="4165">
                  <c:v>321.36666700000001</c:v>
                </c:pt>
                <c:pt idx="4166">
                  <c:v>321.2</c:v>
                </c:pt>
                <c:pt idx="4167">
                  <c:v>322.03333300000003</c:v>
                </c:pt>
                <c:pt idx="4168">
                  <c:v>322.13333299999999</c:v>
                </c:pt>
                <c:pt idx="4169">
                  <c:v>317.86666700000001</c:v>
                </c:pt>
                <c:pt idx="4170">
                  <c:v>322.73333300000002</c:v>
                </c:pt>
                <c:pt idx="4171">
                  <c:v>322.63333299999999</c:v>
                </c:pt>
                <c:pt idx="4172">
                  <c:v>322.63333299999999</c:v>
                </c:pt>
                <c:pt idx="4173">
                  <c:v>322.5</c:v>
                </c:pt>
                <c:pt idx="4174">
                  <c:v>322.26666699999998</c:v>
                </c:pt>
                <c:pt idx="4175">
                  <c:v>323.433333</c:v>
                </c:pt>
                <c:pt idx="4176">
                  <c:v>324.13333299999999</c:v>
                </c:pt>
                <c:pt idx="4177">
                  <c:v>323.2</c:v>
                </c:pt>
                <c:pt idx="4178">
                  <c:v>328.76666699999998</c:v>
                </c:pt>
                <c:pt idx="4179">
                  <c:v>318.60000000000002</c:v>
                </c:pt>
                <c:pt idx="4180">
                  <c:v>324.39999999999998</c:v>
                </c:pt>
                <c:pt idx="4181">
                  <c:v>323.66666700000002</c:v>
                </c:pt>
                <c:pt idx="4182">
                  <c:v>323.433333</c:v>
                </c:pt>
                <c:pt idx="4183">
                  <c:v>324.16666700000002</c:v>
                </c:pt>
                <c:pt idx="4184">
                  <c:v>322.39999999999998</c:v>
                </c:pt>
                <c:pt idx="4185">
                  <c:v>324.433333</c:v>
                </c:pt>
                <c:pt idx="4186">
                  <c:v>324</c:v>
                </c:pt>
                <c:pt idx="4187">
                  <c:v>324.433333</c:v>
                </c:pt>
                <c:pt idx="4188">
                  <c:v>324.5</c:v>
                </c:pt>
                <c:pt idx="4189">
                  <c:v>319.96666699999997</c:v>
                </c:pt>
                <c:pt idx="4190">
                  <c:v>325.7</c:v>
                </c:pt>
                <c:pt idx="4191">
                  <c:v>324.83333299999998</c:v>
                </c:pt>
                <c:pt idx="4192">
                  <c:v>322.23333300000002</c:v>
                </c:pt>
                <c:pt idx="4193">
                  <c:v>324.76666699999998</c:v>
                </c:pt>
                <c:pt idx="4194">
                  <c:v>325.26666699999998</c:v>
                </c:pt>
                <c:pt idx="4195">
                  <c:v>327.63333299999999</c:v>
                </c:pt>
                <c:pt idx="4196">
                  <c:v>325.7</c:v>
                </c:pt>
                <c:pt idx="4197">
                  <c:v>326.73333300000002</c:v>
                </c:pt>
                <c:pt idx="4198">
                  <c:v>324.13333299999999</c:v>
                </c:pt>
                <c:pt idx="4199">
                  <c:v>322.36666700000001</c:v>
                </c:pt>
                <c:pt idx="4200">
                  <c:v>323.53333300000003</c:v>
                </c:pt>
                <c:pt idx="4201">
                  <c:v>327.10000000000002</c:v>
                </c:pt>
                <c:pt idx="4202">
                  <c:v>327.36666700000001</c:v>
                </c:pt>
                <c:pt idx="4203">
                  <c:v>326.96666699999997</c:v>
                </c:pt>
                <c:pt idx="4204">
                  <c:v>326.066667</c:v>
                </c:pt>
                <c:pt idx="4205">
                  <c:v>327.5</c:v>
                </c:pt>
                <c:pt idx="4206">
                  <c:v>324.86666700000001</c:v>
                </c:pt>
                <c:pt idx="4207">
                  <c:v>326.86666700000001</c:v>
                </c:pt>
                <c:pt idx="4208">
                  <c:v>326.83333299999998</c:v>
                </c:pt>
                <c:pt idx="4209">
                  <c:v>322.433333</c:v>
                </c:pt>
                <c:pt idx="4210">
                  <c:v>327.33333299999998</c:v>
                </c:pt>
                <c:pt idx="4211">
                  <c:v>327.39999999999998</c:v>
                </c:pt>
                <c:pt idx="4212">
                  <c:v>326.5</c:v>
                </c:pt>
                <c:pt idx="4213">
                  <c:v>327.566667</c:v>
                </c:pt>
                <c:pt idx="4214">
                  <c:v>326.3</c:v>
                </c:pt>
                <c:pt idx="4215">
                  <c:v>328</c:v>
                </c:pt>
                <c:pt idx="4216">
                  <c:v>327.066667</c:v>
                </c:pt>
                <c:pt idx="4217">
                  <c:v>328.36666700000001</c:v>
                </c:pt>
                <c:pt idx="4218">
                  <c:v>330</c:v>
                </c:pt>
                <c:pt idx="4219">
                  <c:v>323.23333300000002</c:v>
                </c:pt>
                <c:pt idx="4220">
                  <c:v>327.83333299999998</c:v>
                </c:pt>
                <c:pt idx="4221">
                  <c:v>328.6</c:v>
                </c:pt>
                <c:pt idx="4222">
                  <c:v>328.066667</c:v>
                </c:pt>
                <c:pt idx="4223">
                  <c:v>328.23333300000002</c:v>
                </c:pt>
                <c:pt idx="4224">
                  <c:v>326.933333</c:v>
                </c:pt>
                <c:pt idx="4225">
                  <c:v>327.96666699999997</c:v>
                </c:pt>
                <c:pt idx="4226">
                  <c:v>328.8</c:v>
                </c:pt>
                <c:pt idx="4227">
                  <c:v>328.933333</c:v>
                </c:pt>
                <c:pt idx="4228">
                  <c:v>328.933333</c:v>
                </c:pt>
                <c:pt idx="4229">
                  <c:v>324.433333</c:v>
                </c:pt>
                <c:pt idx="4230">
                  <c:v>329.7</c:v>
                </c:pt>
                <c:pt idx="4231">
                  <c:v>329.933333</c:v>
                </c:pt>
                <c:pt idx="4232">
                  <c:v>329.7</c:v>
                </c:pt>
                <c:pt idx="4233">
                  <c:v>334.33333299999998</c:v>
                </c:pt>
                <c:pt idx="4234">
                  <c:v>329.066667</c:v>
                </c:pt>
                <c:pt idx="4235">
                  <c:v>329.53333300000003</c:v>
                </c:pt>
                <c:pt idx="4236">
                  <c:v>329.433333</c:v>
                </c:pt>
                <c:pt idx="4237">
                  <c:v>329.9</c:v>
                </c:pt>
                <c:pt idx="4238">
                  <c:v>329.933333</c:v>
                </c:pt>
                <c:pt idx="4239">
                  <c:v>324.60000000000002</c:v>
                </c:pt>
                <c:pt idx="4240">
                  <c:v>329.66666700000002</c:v>
                </c:pt>
                <c:pt idx="4241">
                  <c:v>330.1</c:v>
                </c:pt>
                <c:pt idx="4242">
                  <c:v>326.86666700000001</c:v>
                </c:pt>
                <c:pt idx="4243">
                  <c:v>330.46666699999997</c:v>
                </c:pt>
                <c:pt idx="4244">
                  <c:v>329.13333299999999</c:v>
                </c:pt>
                <c:pt idx="4245">
                  <c:v>331.1</c:v>
                </c:pt>
                <c:pt idx="4246">
                  <c:v>330.933333</c:v>
                </c:pt>
                <c:pt idx="4247">
                  <c:v>331.6</c:v>
                </c:pt>
                <c:pt idx="4248">
                  <c:v>329.83333299999998</c:v>
                </c:pt>
                <c:pt idx="4249">
                  <c:v>326.46666699999997</c:v>
                </c:pt>
                <c:pt idx="4250">
                  <c:v>328.9</c:v>
                </c:pt>
                <c:pt idx="4251">
                  <c:v>332.13333299999999</c:v>
                </c:pt>
                <c:pt idx="4252">
                  <c:v>331.03333300000003</c:v>
                </c:pt>
                <c:pt idx="4253">
                  <c:v>332.5</c:v>
                </c:pt>
                <c:pt idx="4254">
                  <c:v>330.9</c:v>
                </c:pt>
                <c:pt idx="4255">
                  <c:v>331.5</c:v>
                </c:pt>
                <c:pt idx="4256">
                  <c:v>328.36666700000001</c:v>
                </c:pt>
                <c:pt idx="4257">
                  <c:v>332.9</c:v>
                </c:pt>
                <c:pt idx="4258">
                  <c:v>333</c:v>
                </c:pt>
                <c:pt idx="4259">
                  <c:v>327.46666699999997</c:v>
                </c:pt>
                <c:pt idx="4260">
                  <c:v>333.66666700000002</c:v>
                </c:pt>
                <c:pt idx="4261">
                  <c:v>332.13333299999999</c:v>
                </c:pt>
                <c:pt idx="4262">
                  <c:v>332.433333</c:v>
                </c:pt>
                <c:pt idx="4263">
                  <c:v>332.76666699999998</c:v>
                </c:pt>
                <c:pt idx="4264">
                  <c:v>331.96666699999997</c:v>
                </c:pt>
                <c:pt idx="4265">
                  <c:v>333.2</c:v>
                </c:pt>
                <c:pt idx="4266">
                  <c:v>335.33333299999998</c:v>
                </c:pt>
                <c:pt idx="4267">
                  <c:v>332.03333300000003</c:v>
                </c:pt>
                <c:pt idx="4268">
                  <c:v>333.16666700000002</c:v>
                </c:pt>
                <c:pt idx="4269">
                  <c:v>328.66666700000002</c:v>
                </c:pt>
                <c:pt idx="4270">
                  <c:v>332.7</c:v>
                </c:pt>
                <c:pt idx="4271">
                  <c:v>333.26666699999998</c:v>
                </c:pt>
                <c:pt idx="4272">
                  <c:v>333.63333299999999</c:v>
                </c:pt>
                <c:pt idx="4273">
                  <c:v>333.933333</c:v>
                </c:pt>
                <c:pt idx="4274">
                  <c:v>332.66666700000002</c:v>
                </c:pt>
                <c:pt idx="4275">
                  <c:v>333.73333300000002</c:v>
                </c:pt>
                <c:pt idx="4276">
                  <c:v>333.8</c:v>
                </c:pt>
                <c:pt idx="4277">
                  <c:v>334.7</c:v>
                </c:pt>
                <c:pt idx="4278">
                  <c:v>333.8</c:v>
                </c:pt>
                <c:pt idx="4279">
                  <c:v>329.4</c:v>
                </c:pt>
                <c:pt idx="4280">
                  <c:v>334.96666699999997</c:v>
                </c:pt>
                <c:pt idx="4281">
                  <c:v>335.66666700000002</c:v>
                </c:pt>
                <c:pt idx="4282">
                  <c:v>335.2</c:v>
                </c:pt>
                <c:pt idx="4283">
                  <c:v>339.23333300000002</c:v>
                </c:pt>
                <c:pt idx="4284">
                  <c:v>334.23333300000002</c:v>
                </c:pt>
                <c:pt idx="4285">
                  <c:v>335.23333300000002</c:v>
                </c:pt>
                <c:pt idx="4286">
                  <c:v>334.33333299999998</c:v>
                </c:pt>
                <c:pt idx="4287">
                  <c:v>336.23333300000002</c:v>
                </c:pt>
                <c:pt idx="4288">
                  <c:v>337.933333</c:v>
                </c:pt>
                <c:pt idx="4289">
                  <c:v>330.7</c:v>
                </c:pt>
                <c:pt idx="4290">
                  <c:v>337.03333300000003</c:v>
                </c:pt>
                <c:pt idx="4291">
                  <c:v>336.13333299999999</c:v>
                </c:pt>
                <c:pt idx="4292">
                  <c:v>334.26666699999998</c:v>
                </c:pt>
                <c:pt idx="4293">
                  <c:v>336.23333300000002</c:v>
                </c:pt>
                <c:pt idx="4294">
                  <c:v>335.53333300000003</c:v>
                </c:pt>
                <c:pt idx="4295">
                  <c:v>336.83333299999998</c:v>
                </c:pt>
                <c:pt idx="4296">
                  <c:v>336.6</c:v>
                </c:pt>
                <c:pt idx="4297">
                  <c:v>337.03333300000003</c:v>
                </c:pt>
                <c:pt idx="4298">
                  <c:v>334.63333299999999</c:v>
                </c:pt>
                <c:pt idx="4299">
                  <c:v>331.433333</c:v>
                </c:pt>
                <c:pt idx="4300">
                  <c:v>335.03333300000003</c:v>
                </c:pt>
                <c:pt idx="4301">
                  <c:v>336.66666700000002</c:v>
                </c:pt>
                <c:pt idx="4302">
                  <c:v>337.86666700000001</c:v>
                </c:pt>
                <c:pt idx="4303">
                  <c:v>338.2</c:v>
                </c:pt>
                <c:pt idx="4304">
                  <c:v>337.66666700000002</c:v>
                </c:pt>
                <c:pt idx="4305">
                  <c:v>338.73333300000002</c:v>
                </c:pt>
                <c:pt idx="4306">
                  <c:v>334.5</c:v>
                </c:pt>
                <c:pt idx="4307">
                  <c:v>339.23333300000002</c:v>
                </c:pt>
                <c:pt idx="4308">
                  <c:v>338.7</c:v>
                </c:pt>
                <c:pt idx="4309">
                  <c:v>334</c:v>
                </c:pt>
                <c:pt idx="4310">
                  <c:v>339.83333299999998</c:v>
                </c:pt>
                <c:pt idx="4311">
                  <c:v>340.23333300000002</c:v>
                </c:pt>
                <c:pt idx="4312">
                  <c:v>338.433333</c:v>
                </c:pt>
                <c:pt idx="4313">
                  <c:v>338.46666699999997</c:v>
                </c:pt>
                <c:pt idx="4314">
                  <c:v>337.933333</c:v>
                </c:pt>
                <c:pt idx="4315">
                  <c:v>337.53333300000003</c:v>
                </c:pt>
                <c:pt idx="4316">
                  <c:v>339.7</c:v>
                </c:pt>
                <c:pt idx="4317">
                  <c:v>345</c:v>
                </c:pt>
                <c:pt idx="4318">
                  <c:v>339.96666699999997</c:v>
                </c:pt>
                <c:pt idx="4319">
                  <c:v>333.6</c:v>
                </c:pt>
                <c:pt idx="4320">
                  <c:v>338.63333299999999</c:v>
                </c:pt>
                <c:pt idx="4321">
                  <c:v>340.33333299999998</c:v>
                </c:pt>
                <c:pt idx="4322">
                  <c:v>338.1</c:v>
                </c:pt>
                <c:pt idx="4323">
                  <c:v>338.86666700000001</c:v>
                </c:pt>
                <c:pt idx="4324">
                  <c:v>338.4</c:v>
                </c:pt>
                <c:pt idx="4325">
                  <c:v>338.4</c:v>
                </c:pt>
                <c:pt idx="4326">
                  <c:v>338.66666700000002</c:v>
                </c:pt>
                <c:pt idx="4327">
                  <c:v>341.53333300000003</c:v>
                </c:pt>
                <c:pt idx="4328">
                  <c:v>341.23333300000002</c:v>
                </c:pt>
                <c:pt idx="4329">
                  <c:v>336.23333300000002</c:v>
                </c:pt>
                <c:pt idx="4330">
                  <c:v>338.1</c:v>
                </c:pt>
                <c:pt idx="4331">
                  <c:v>339.4</c:v>
                </c:pt>
                <c:pt idx="4332">
                  <c:v>340.66666700000002</c:v>
                </c:pt>
                <c:pt idx="4333">
                  <c:v>341.16666700000002</c:v>
                </c:pt>
                <c:pt idx="4334">
                  <c:v>338.73333300000002</c:v>
                </c:pt>
                <c:pt idx="4335">
                  <c:v>339.46666699999997</c:v>
                </c:pt>
                <c:pt idx="4336">
                  <c:v>339.46666699999997</c:v>
                </c:pt>
                <c:pt idx="4337">
                  <c:v>339.23333300000002</c:v>
                </c:pt>
                <c:pt idx="4338">
                  <c:v>340.433333</c:v>
                </c:pt>
                <c:pt idx="4339">
                  <c:v>336.13333299999999</c:v>
                </c:pt>
                <c:pt idx="4340">
                  <c:v>342.63333299999999</c:v>
                </c:pt>
                <c:pt idx="4341">
                  <c:v>341.86666700000001</c:v>
                </c:pt>
                <c:pt idx="4342">
                  <c:v>338.63333299999999</c:v>
                </c:pt>
                <c:pt idx="4343">
                  <c:v>340.7</c:v>
                </c:pt>
                <c:pt idx="4344">
                  <c:v>339.2</c:v>
                </c:pt>
                <c:pt idx="4345">
                  <c:v>340.9</c:v>
                </c:pt>
                <c:pt idx="4346">
                  <c:v>340.2</c:v>
                </c:pt>
                <c:pt idx="4347">
                  <c:v>343.63333299999999</c:v>
                </c:pt>
                <c:pt idx="4348">
                  <c:v>340.96666699999997</c:v>
                </c:pt>
                <c:pt idx="4349">
                  <c:v>339.2</c:v>
                </c:pt>
                <c:pt idx="4350">
                  <c:v>341.63333299999999</c:v>
                </c:pt>
                <c:pt idx="4351">
                  <c:v>342.8</c:v>
                </c:pt>
                <c:pt idx="4352">
                  <c:v>343</c:v>
                </c:pt>
                <c:pt idx="4353">
                  <c:v>343.4</c:v>
                </c:pt>
                <c:pt idx="4354">
                  <c:v>342.1</c:v>
                </c:pt>
                <c:pt idx="4355">
                  <c:v>347.66666700000002</c:v>
                </c:pt>
                <c:pt idx="4356">
                  <c:v>340.23333300000002</c:v>
                </c:pt>
                <c:pt idx="4357">
                  <c:v>343.16666700000002</c:v>
                </c:pt>
                <c:pt idx="4358">
                  <c:v>343.53333300000003</c:v>
                </c:pt>
                <c:pt idx="4359">
                  <c:v>339.1</c:v>
                </c:pt>
                <c:pt idx="4360">
                  <c:v>343</c:v>
                </c:pt>
                <c:pt idx="4361">
                  <c:v>343.4</c:v>
                </c:pt>
                <c:pt idx="4362">
                  <c:v>343.76666699999998</c:v>
                </c:pt>
                <c:pt idx="4363">
                  <c:v>343.7</c:v>
                </c:pt>
                <c:pt idx="4364">
                  <c:v>342.46666699999997</c:v>
                </c:pt>
                <c:pt idx="4365">
                  <c:v>345.13333299999999</c:v>
                </c:pt>
                <c:pt idx="4366">
                  <c:v>343.7</c:v>
                </c:pt>
                <c:pt idx="4367">
                  <c:v>344.63333299999999</c:v>
                </c:pt>
                <c:pt idx="4368">
                  <c:v>344.3</c:v>
                </c:pt>
                <c:pt idx="4369">
                  <c:v>341.066667</c:v>
                </c:pt>
                <c:pt idx="4370">
                  <c:v>344.46666699999997</c:v>
                </c:pt>
                <c:pt idx="4371">
                  <c:v>344.83333299999998</c:v>
                </c:pt>
                <c:pt idx="4372">
                  <c:v>344.8</c:v>
                </c:pt>
                <c:pt idx="4373">
                  <c:v>345.03333300000003</c:v>
                </c:pt>
                <c:pt idx="4374">
                  <c:v>345.6</c:v>
                </c:pt>
                <c:pt idx="4375">
                  <c:v>345.933333</c:v>
                </c:pt>
                <c:pt idx="4376">
                  <c:v>344.5</c:v>
                </c:pt>
                <c:pt idx="4377">
                  <c:v>346.16666700000002</c:v>
                </c:pt>
                <c:pt idx="4378">
                  <c:v>346.6</c:v>
                </c:pt>
                <c:pt idx="4379">
                  <c:v>341.3</c:v>
                </c:pt>
                <c:pt idx="4380">
                  <c:v>344.53333300000003</c:v>
                </c:pt>
                <c:pt idx="4381">
                  <c:v>347.7</c:v>
                </c:pt>
                <c:pt idx="4382">
                  <c:v>345.066667</c:v>
                </c:pt>
                <c:pt idx="4383">
                  <c:v>346.33333299999998</c:v>
                </c:pt>
                <c:pt idx="4384">
                  <c:v>345.8</c:v>
                </c:pt>
                <c:pt idx="4385">
                  <c:v>347.433333</c:v>
                </c:pt>
                <c:pt idx="4386">
                  <c:v>346.1</c:v>
                </c:pt>
                <c:pt idx="4387">
                  <c:v>346.433333</c:v>
                </c:pt>
                <c:pt idx="4388">
                  <c:v>347</c:v>
                </c:pt>
                <c:pt idx="4389">
                  <c:v>342.53333300000003</c:v>
                </c:pt>
                <c:pt idx="4390">
                  <c:v>346.83333299999998</c:v>
                </c:pt>
                <c:pt idx="4391">
                  <c:v>346.7</c:v>
                </c:pt>
                <c:pt idx="4392">
                  <c:v>344.23333300000002</c:v>
                </c:pt>
                <c:pt idx="4393">
                  <c:v>348.2</c:v>
                </c:pt>
                <c:pt idx="4394">
                  <c:v>344.83333299999998</c:v>
                </c:pt>
                <c:pt idx="4395">
                  <c:v>347.36666700000001</c:v>
                </c:pt>
                <c:pt idx="4396">
                  <c:v>346.66666700000002</c:v>
                </c:pt>
                <c:pt idx="4397">
                  <c:v>346.76666699999998</c:v>
                </c:pt>
                <c:pt idx="4398">
                  <c:v>344.96666699999997</c:v>
                </c:pt>
                <c:pt idx="4399">
                  <c:v>342.86666700000001</c:v>
                </c:pt>
                <c:pt idx="4400">
                  <c:v>345.6</c:v>
                </c:pt>
                <c:pt idx="4401">
                  <c:v>348.7</c:v>
                </c:pt>
                <c:pt idx="4402">
                  <c:v>349.33333299999998</c:v>
                </c:pt>
                <c:pt idx="4403">
                  <c:v>348.36666700000001</c:v>
                </c:pt>
                <c:pt idx="4404">
                  <c:v>347.96666699999997</c:v>
                </c:pt>
                <c:pt idx="4405">
                  <c:v>348.9</c:v>
                </c:pt>
                <c:pt idx="4406">
                  <c:v>346.4</c:v>
                </c:pt>
                <c:pt idx="4407">
                  <c:v>350.933333</c:v>
                </c:pt>
                <c:pt idx="4408">
                  <c:v>348.8</c:v>
                </c:pt>
                <c:pt idx="4409">
                  <c:v>344.36666700000001</c:v>
                </c:pt>
                <c:pt idx="4410">
                  <c:v>349.96666699999997</c:v>
                </c:pt>
                <c:pt idx="4411">
                  <c:v>349.86666700000001</c:v>
                </c:pt>
                <c:pt idx="4412">
                  <c:v>349.86666700000001</c:v>
                </c:pt>
                <c:pt idx="4413">
                  <c:v>349</c:v>
                </c:pt>
                <c:pt idx="4414">
                  <c:v>349.33333299999998</c:v>
                </c:pt>
                <c:pt idx="4415">
                  <c:v>350.16666700000002</c:v>
                </c:pt>
                <c:pt idx="4416">
                  <c:v>350.13333299999999</c:v>
                </c:pt>
                <c:pt idx="4417">
                  <c:v>349.53333300000003</c:v>
                </c:pt>
                <c:pt idx="4418">
                  <c:v>350.23333300000002</c:v>
                </c:pt>
                <c:pt idx="4419">
                  <c:v>346.23333300000002</c:v>
                </c:pt>
                <c:pt idx="4420">
                  <c:v>350.1</c:v>
                </c:pt>
                <c:pt idx="4421">
                  <c:v>349.63333299999999</c:v>
                </c:pt>
                <c:pt idx="4422">
                  <c:v>350.76666699999998</c:v>
                </c:pt>
                <c:pt idx="4423">
                  <c:v>350.9</c:v>
                </c:pt>
                <c:pt idx="4424">
                  <c:v>350.7</c:v>
                </c:pt>
                <c:pt idx="4425">
                  <c:v>350.6</c:v>
                </c:pt>
                <c:pt idx="4426">
                  <c:v>350.9</c:v>
                </c:pt>
                <c:pt idx="4427">
                  <c:v>351.13333299999999</c:v>
                </c:pt>
                <c:pt idx="4428">
                  <c:v>351.76666699999998</c:v>
                </c:pt>
                <c:pt idx="4429">
                  <c:v>346.3</c:v>
                </c:pt>
                <c:pt idx="4430">
                  <c:v>351.36666700000001</c:v>
                </c:pt>
                <c:pt idx="4431">
                  <c:v>353.76666699999998</c:v>
                </c:pt>
                <c:pt idx="4432">
                  <c:v>354.46666699999997</c:v>
                </c:pt>
                <c:pt idx="4433">
                  <c:v>351.66666700000002</c:v>
                </c:pt>
                <c:pt idx="4434">
                  <c:v>350.63333299999999</c:v>
                </c:pt>
                <c:pt idx="4435">
                  <c:v>351.46666699999997</c:v>
                </c:pt>
                <c:pt idx="4436">
                  <c:v>352.53333300000003</c:v>
                </c:pt>
                <c:pt idx="4437">
                  <c:v>352.66666700000002</c:v>
                </c:pt>
                <c:pt idx="4438">
                  <c:v>351.36666700000001</c:v>
                </c:pt>
                <c:pt idx="4439">
                  <c:v>347.7</c:v>
                </c:pt>
                <c:pt idx="4440">
                  <c:v>352.3</c:v>
                </c:pt>
                <c:pt idx="4441">
                  <c:v>352.66666700000002</c:v>
                </c:pt>
                <c:pt idx="4442">
                  <c:v>350.1</c:v>
                </c:pt>
                <c:pt idx="4443">
                  <c:v>353.03333300000003</c:v>
                </c:pt>
                <c:pt idx="4444">
                  <c:v>353.53333300000003</c:v>
                </c:pt>
                <c:pt idx="4445">
                  <c:v>353.8</c:v>
                </c:pt>
                <c:pt idx="4446">
                  <c:v>354.1</c:v>
                </c:pt>
                <c:pt idx="4447">
                  <c:v>357.16666700000002</c:v>
                </c:pt>
                <c:pt idx="4448">
                  <c:v>351.2</c:v>
                </c:pt>
                <c:pt idx="4449">
                  <c:v>349.23333300000002</c:v>
                </c:pt>
                <c:pt idx="4450">
                  <c:v>351.8</c:v>
                </c:pt>
                <c:pt idx="4451">
                  <c:v>354.23333300000002</c:v>
                </c:pt>
                <c:pt idx="4452">
                  <c:v>353.9</c:v>
                </c:pt>
                <c:pt idx="4453">
                  <c:v>354.8</c:v>
                </c:pt>
                <c:pt idx="4454">
                  <c:v>353.066667</c:v>
                </c:pt>
                <c:pt idx="4455">
                  <c:v>353.73333300000002</c:v>
                </c:pt>
                <c:pt idx="4456">
                  <c:v>351.36666700000001</c:v>
                </c:pt>
                <c:pt idx="4457">
                  <c:v>354.6</c:v>
                </c:pt>
                <c:pt idx="4458">
                  <c:v>357.33333299999998</c:v>
                </c:pt>
                <c:pt idx="4459">
                  <c:v>351.16666700000002</c:v>
                </c:pt>
                <c:pt idx="4460">
                  <c:v>354.933333</c:v>
                </c:pt>
                <c:pt idx="4461">
                  <c:v>354.23333300000002</c:v>
                </c:pt>
                <c:pt idx="4462">
                  <c:v>354.9</c:v>
                </c:pt>
                <c:pt idx="4463">
                  <c:v>355.3</c:v>
                </c:pt>
                <c:pt idx="4464">
                  <c:v>354.36666700000001</c:v>
                </c:pt>
                <c:pt idx="4465">
                  <c:v>354.76666699999998</c:v>
                </c:pt>
                <c:pt idx="4466">
                  <c:v>357.4</c:v>
                </c:pt>
                <c:pt idx="4467">
                  <c:v>355.96666699999997</c:v>
                </c:pt>
                <c:pt idx="4468">
                  <c:v>355.9</c:v>
                </c:pt>
                <c:pt idx="4469">
                  <c:v>351.36666700000001</c:v>
                </c:pt>
                <c:pt idx="4470">
                  <c:v>356.66666700000002</c:v>
                </c:pt>
                <c:pt idx="4471">
                  <c:v>355.13333299999999</c:v>
                </c:pt>
                <c:pt idx="4472">
                  <c:v>360.4</c:v>
                </c:pt>
                <c:pt idx="4473">
                  <c:v>359.36666700000001</c:v>
                </c:pt>
                <c:pt idx="4474">
                  <c:v>356.53333300000003</c:v>
                </c:pt>
                <c:pt idx="4475">
                  <c:v>356.2</c:v>
                </c:pt>
                <c:pt idx="4476">
                  <c:v>356.53333300000003</c:v>
                </c:pt>
                <c:pt idx="4477">
                  <c:v>356.26666699999998</c:v>
                </c:pt>
                <c:pt idx="4478">
                  <c:v>356.933333</c:v>
                </c:pt>
                <c:pt idx="4479">
                  <c:v>365.066667</c:v>
                </c:pt>
                <c:pt idx="4480">
                  <c:v>356.23333300000002</c:v>
                </c:pt>
                <c:pt idx="4481">
                  <c:v>357.9</c:v>
                </c:pt>
                <c:pt idx="4482">
                  <c:v>359.73333300000002</c:v>
                </c:pt>
                <c:pt idx="4483">
                  <c:v>357.13333299999999</c:v>
                </c:pt>
                <c:pt idx="4484">
                  <c:v>356.566667</c:v>
                </c:pt>
                <c:pt idx="4485">
                  <c:v>357.6</c:v>
                </c:pt>
                <c:pt idx="4486">
                  <c:v>358.2</c:v>
                </c:pt>
                <c:pt idx="4487">
                  <c:v>358.6</c:v>
                </c:pt>
                <c:pt idx="4488">
                  <c:v>358.46666699999997</c:v>
                </c:pt>
                <c:pt idx="4489">
                  <c:v>354.433333</c:v>
                </c:pt>
                <c:pt idx="4490">
                  <c:v>357.566667</c:v>
                </c:pt>
                <c:pt idx="4491">
                  <c:v>358.23333300000002</c:v>
                </c:pt>
                <c:pt idx="4492">
                  <c:v>354.8</c:v>
                </c:pt>
                <c:pt idx="4493">
                  <c:v>359.9</c:v>
                </c:pt>
                <c:pt idx="4494">
                  <c:v>359.1</c:v>
                </c:pt>
                <c:pt idx="4495">
                  <c:v>358.16666700000002</c:v>
                </c:pt>
                <c:pt idx="4496">
                  <c:v>358.53333300000003</c:v>
                </c:pt>
                <c:pt idx="4497">
                  <c:v>360.6</c:v>
                </c:pt>
                <c:pt idx="4498">
                  <c:v>357</c:v>
                </c:pt>
                <c:pt idx="4499">
                  <c:v>355.6</c:v>
                </c:pt>
                <c:pt idx="4500">
                  <c:v>356.9</c:v>
                </c:pt>
                <c:pt idx="4501">
                  <c:v>359</c:v>
                </c:pt>
                <c:pt idx="4502">
                  <c:v>360.26666699999998</c:v>
                </c:pt>
                <c:pt idx="4503">
                  <c:v>358.4</c:v>
                </c:pt>
                <c:pt idx="4504">
                  <c:v>358.8</c:v>
                </c:pt>
                <c:pt idx="4505">
                  <c:v>359.433333</c:v>
                </c:pt>
                <c:pt idx="4506">
                  <c:v>356.86666700000001</c:v>
                </c:pt>
                <c:pt idx="4507">
                  <c:v>360.6</c:v>
                </c:pt>
                <c:pt idx="4508">
                  <c:v>360.26666699999998</c:v>
                </c:pt>
                <c:pt idx="4509">
                  <c:v>355.2</c:v>
                </c:pt>
                <c:pt idx="4510">
                  <c:v>359.03333300000003</c:v>
                </c:pt>
                <c:pt idx="4511">
                  <c:v>359.03333300000003</c:v>
                </c:pt>
                <c:pt idx="4512">
                  <c:v>359.53333300000003</c:v>
                </c:pt>
                <c:pt idx="4513">
                  <c:v>359.96666699999997</c:v>
                </c:pt>
                <c:pt idx="4514">
                  <c:v>360.566667</c:v>
                </c:pt>
                <c:pt idx="4515">
                  <c:v>361.066667</c:v>
                </c:pt>
                <c:pt idx="4516">
                  <c:v>360.63333299999999</c:v>
                </c:pt>
                <c:pt idx="4517">
                  <c:v>359.9</c:v>
                </c:pt>
                <c:pt idx="4518">
                  <c:v>360.8</c:v>
                </c:pt>
                <c:pt idx="4519">
                  <c:v>356.1</c:v>
                </c:pt>
                <c:pt idx="4520">
                  <c:v>362.3</c:v>
                </c:pt>
                <c:pt idx="4521">
                  <c:v>361.33333299999998</c:v>
                </c:pt>
                <c:pt idx="4522">
                  <c:v>360.73333300000002</c:v>
                </c:pt>
                <c:pt idx="4523">
                  <c:v>363.2</c:v>
                </c:pt>
                <c:pt idx="4524">
                  <c:v>361.433333</c:v>
                </c:pt>
                <c:pt idx="4525">
                  <c:v>362.7</c:v>
                </c:pt>
                <c:pt idx="4526">
                  <c:v>361.96666699999997</c:v>
                </c:pt>
                <c:pt idx="4527">
                  <c:v>363</c:v>
                </c:pt>
                <c:pt idx="4528">
                  <c:v>361.566667</c:v>
                </c:pt>
                <c:pt idx="4529">
                  <c:v>358.13333299999999</c:v>
                </c:pt>
                <c:pt idx="4530">
                  <c:v>361.26666699999998</c:v>
                </c:pt>
                <c:pt idx="4531">
                  <c:v>362.16666700000002</c:v>
                </c:pt>
                <c:pt idx="4532">
                  <c:v>361.566667</c:v>
                </c:pt>
                <c:pt idx="4533">
                  <c:v>362.26666699999998</c:v>
                </c:pt>
                <c:pt idx="4534">
                  <c:v>361.53333300000003</c:v>
                </c:pt>
                <c:pt idx="4535">
                  <c:v>362.73333300000002</c:v>
                </c:pt>
                <c:pt idx="4536">
                  <c:v>363.23333300000002</c:v>
                </c:pt>
                <c:pt idx="4537">
                  <c:v>362.2</c:v>
                </c:pt>
                <c:pt idx="4538">
                  <c:v>363.433333</c:v>
                </c:pt>
                <c:pt idx="4539">
                  <c:v>358.66666700000002</c:v>
                </c:pt>
                <c:pt idx="4540">
                  <c:v>363.2</c:v>
                </c:pt>
                <c:pt idx="4541">
                  <c:v>364.1</c:v>
                </c:pt>
                <c:pt idx="4542">
                  <c:v>361.36666700000001</c:v>
                </c:pt>
                <c:pt idx="4543">
                  <c:v>364.433333</c:v>
                </c:pt>
                <c:pt idx="4544">
                  <c:v>362.96666699999997</c:v>
                </c:pt>
                <c:pt idx="4545">
                  <c:v>365.1</c:v>
                </c:pt>
                <c:pt idx="4546">
                  <c:v>364.76666699999998</c:v>
                </c:pt>
                <c:pt idx="4547">
                  <c:v>364</c:v>
                </c:pt>
                <c:pt idx="4548">
                  <c:v>362.46666699999997</c:v>
                </c:pt>
                <c:pt idx="4549">
                  <c:v>360.36666700000001</c:v>
                </c:pt>
                <c:pt idx="4550">
                  <c:v>370.23333300000002</c:v>
                </c:pt>
                <c:pt idx="4551">
                  <c:v>367.13333299999999</c:v>
                </c:pt>
                <c:pt idx="4552">
                  <c:v>364.9</c:v>
                </c:pt>
                <c:pt idx="4553">
                  <c:v>365.7</c:v>
                </c:pt>
                <c:pt idx="4554">
                  <c:v>365.1</c:v>
                </c:pt>
                <c:pt idx="4555">
                  <c:v>365.46666699999997</c:v>
                </c:pt>
                <c:pt idx="4556">
                  <c:v>362.9</c:v>
                </c:pt>
                <c:pt idx="4557">
                  <c:v>366.6</c:v>
                </c:pt>
                <c:pt idx="4558">
                  <c:v>365.66666700000002</c:v>
                </c:pt>
                <c:pt idx="4559">
                  <c:v>361.73333300000002</c:v>
                </c:pt>
                <c:pt idx="4560">
                  <c:v>366.53333300000003</c:v>
                </c:pt>
                <c:pt idx="4561">
                  <c:v>365.96666699999997</c:v>
                </c:pt>
                <c:pt idx="4562">
                  <c:v>366.6</c:v>
                </c:pt>
                <c:pt idx="4563">
                  <c:v>366.83333299999998</c:v>
                </c:pt>
                <c:pt idx="4564">
                  <c:v>367</c:v>
                </c:pt>
                <c:pt idx="4565">
                  <c:v>365.73333300000002</c:v>
                </c:pt>
                <c:pt idx="4566">
                  <c:v>367.03333300000003</c:v>
                </c:pt>
                <c:pt idx="4567">
                  <c:v>367.76666699999998</c:v>
                </c:pt>
              </c:numCache>
            </c:numRef>
          </c:yVal>
          <c:smooth val="0"/>
          <c:extLst>
            <c:ext xmlns:c16="http://schemas.microsoft.com/office/drawing/2014/chart" uri="{C3380CC4-5D6E-409C-BE32-E72D297353CC}">
              <c16:uniqueId val="{00000001-9BCC-42BB-AE08-4C6D36BEFF28}"/>
            </c:ext>
          </c:extLst>
        </c:ser>
        <c:dLbls>
          <c:showLegendKey val="0"/>
          <c:showVal val="0"/>
          <c:showCatName val="0"/>
          <c:showSerName val="0"/>
          <c:showPercent val="0"/>
          <c:showBubbleSize val="0"/>
        </c:dLbls>
        <c:axId val="1753103680"/>
        <c:axId val="1753110752"/>
      </c:scatterChart>
      <c:valAx>
        <c:axId val="1753103680"/>
        <c:scaling>
          <c:orientation val="minMax"/>
          <c:max val="45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10752"/>
        <c:crosses val="autoZero"/>
        <c:crossBetween val="midCat"/>
      </c:valAx>
      <c:valAx>
        <c:axId val="17531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036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7-op-100000000'!$B$1</c:f>
              <c:strCache>
                <c:ptCount val="1"/>
                <c:pt idx="0">
                  <c:v> Radix Sort</c:v>
                </c:pt>
              </c:strCache>
            </c:strRef>
          </c:tx>
          <c:spPr>
            <a:ln w="19050" cap="rnd">
              <a:solidFill>
                <a:schemeClr val="accent1"/>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B$2:$B$1001</c:f>
              <c:numCache>
                <c:formatCode>General</c:formatCode>
                <c:ptCount val="1000"/>
                <c:pt idx="0">
                  <c:v>0</c:v>
                </c:pt>
                <c:pt idx="1">
                  <c:v>0</c:v>
                </c:pt>
                <c:pt idx="2">
                  <c:v>0</c:v>
                </c:pt>
                <c:pt idx="3">
                  <c:v>0</c:v>
                </c:pt>
                <c:pt idx="4">
                  <c:v>0</c:v>
                </c:pt>
                <c:pt idx="5">
                  <c:v>0</c:v>
                </c:pt>
                <c:pt idx="6">
                  <c:v>3.3333000000000002E-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3.3333000000000002E-2</c:v>
                </c:pt>
                <c:pt idx="22">
                  <c:v>0</c:v>
                </c:pt>
                <c:pt idx="23">
                  <c:v>3.3333000000000002E-2</c:v>
                </c:pt>
                <c:pt idx="24">
                  <c:v>0.1</c:v>
                </c:pt>
                <c:pt idx="25">
                  <c:v>3.3333000000000002E-2</c:v>
                </c:pt>
                <c:pt idx="26">
                  <c:v>0</c:v>
                </c:pt>
                <c:pt idx="27">
                  <c:v>0</c:v>
                </c:pt>
                <c:pt idx="28">
                  <c:v>0</c:v>
                </c:pt>
                <c:pt idx="29">
                  <c:v>3.3333000000000002E-2</c:v>
                </c:pt>
                <c:pt idx="30">
                  <c:v>3.3333000000000002E-2</c:v>
                </c:pt>
                <c:pt idx="31">
                  <c:v>0</c:v>
                </c:pt>
                <c:pt idx="32">
                  <c:v>0</c:v>
                </c:pt>
                <c:pt idx="33">
                  <c:v>0</c:v>
                </c:pt>
                <c:pt idx="34">
                  <c:v>0</c:v>
                </c:pt>
                <c:pt idx="35">
                  <c:v>0</c:v>
                </c:pt>
                <c:pt idx="36">
                  <c:v>3.3333000000000002E-2</c:v>
                </c:pt>
                <c:pt idx="37">
                  <c:v>3.3333000000000002E-2</c:v>
                </c:pt>
                <c:pt idx="38">
                  <c:v>0</c:v>
                </c:pt>
                <c:pt idx="39">
                  <c:v>0</c:v>
                </c:pt>
                <c:pt idx="40">
                  <c:v>3.3333000000000002E-2</c:v>
                </c:pt>
                <c:pt idx="41">
                  <c:v>6.6667000000000004E-2</c:v>
                </c:pt>
                <c:pt idx="42">
                  <c:v>0</c:v>
                </c:pt>
                <c:pt idx="43">
                  <c:v>3.3333000000000002E-2</c:v>
                </c:pt>
                <c:pt idx="44">
                  <c:v>0</c:v>
                </c:pt>
                <c:pt idx="45">
                  <c:v>0</c:v>
                </c:pt>
                <c:pt idx="46">
                  <c:v>3.3333000000000002E-2</c:v>
                </c:pt>
                <c:pt idx="47">
                  <c:v>0</c:v>
                </c:pt>
                <c:pt idx="48">
                  <c:v>0</c:v>
                </c:pt>
                <c:pt idx="49">
                  <c:v>0</c:v>
                </c:pt>
                <c:pt idx="50">
                  <c:v>0</c:v>
                </c:pt>
                <c:pt idx="51">
                  <c:v>3.3333000000000002E-2</c:v>
                </c:pt>
                <c:pt idx="52">
                  <c:v>0</c:v>
                </c:pt>
                <c:pt idx="53">
                  <c:v>0</c:v>
                </c:pt>
                <c:pt idx="54">
                  <c:v>0</c:v>
                </c:pt>
                <c:pt idx="55">
                  <c:v>0</c:v>
                </c:pt>
                <c:pt idx="56">
                  <c:v>3.3333000000000002E-2</c:v>
                </c:pt>
                <c:pt idx="57">
                  <c:v>0</c:v>
                </c:pt>
                <c:pt idx="58">
                  <c:v>0</c:v>
                </c:pt>
                <c:pt idx="59">
                  <c:v>3.3333000000000002E-2</c:v>
                </c:pt>
                <c:pt idx="60">
                  <c:v>3.3333000000000002E-2</c:v>
                </c:pt>
                <c:pt idx="61">
                  <c:v>0</c:v>
                </c:pt>
                <c:pt idx="62">
                  <c:v>3.3333000000000002E-2</c:v>
                </c:pt>
                <c:pt idx="63">
                  <c:v>0</c:v>
                </c:pt>
                <c:pt idx="64">
                  <c:v>0</c:v>
                </c:pt>
                <c:pt idx="65">
                  <c:v>0</c:v>
                </c:pt>
                <c:pt idx="66">
                  <c:v>0</c:v>
                </c:pt>
                <c:pt idx="67">
                  <c:v>0</c:v>
                </c:pt>
                <c:pt idx="68">
                  <c:v>0</c:v>
                </c:pt>
                <c:pt idx="69">
                  <c:v>3.3333000000000002E-2</c:v>
                </c:pt>
                <c:pt idx="70">
                  <c:v>0</c:v>
                </c:pt>
                <c:pt idx="71">
                  <c:v>0</c:v>
                </c:pt>
                <c:pt idx="72">
                  <c:v>6.6667000000000004E-2</c:v>
                </c:pt>
                <c:pt idx="73">
                  <c:v>3.3333000000000002E-2</c:v>
                </c:pt>
                <c:pt idx="74">
                  <c:v>0</c:v>
                </c:pt>
                <c:pt idx="75">
                  <c:v>0</c:v>
                </c:pt>
                <c:pt idx="76">
                  <c:v>3.3333000000000002E-2</c:v>
                </c:pt>
                <c:pt idx="77">
                  <c:v>0.1</c:v>
                </c:pt>
                <c:pt idx="78">
                  <c:v>3.3333000000000002E-2</c:v>
                </c:pt>
                <c:pt idx="79">
                  <c:v>0</c:v>
                </c:pt>
                <c:pt idx="80">
                  <c:v>0</c:v>
                </c:pt>
                <c:pt idx="81">
                  <c:v>3.3333000000000002E-2</c:v>
                </c:pt>
                <c:pt idx="82">
                  <c:v>3.3333000000000002E-2</c:v>
                </c:pt>
                <c:pt idx="83">
                  <c:v>0</c:v>
                </c:pt>
                <c:pt idx="84">
                  <c:v>3.3333000000000002E-2</c:v>
                </c:pt>
                <c:pt idx="85">
                  <c:v>0</c:v>
                </c:pt>
                <c:pt idx="86">
                  <c:v>3.3333000000000002E-2</c:v>
                </c:pt>
                <c:pt idx="87">
                  <c:v>0</c:v>
                </c:pt>
                <c:pt idx="88">
                  <c:v>6.6667000000000004E-2</c:v>
                </c:pt>
                <c:pt idx="89">
                  <c:v>3.3333000000000002E-2</c:v>
                </c:pt>
                <c:pt idx="90">
                  <c:v>0</c:v>
                </c:pt>
                <c:pt idx="91">
                  <c:v>0.1</c:v>
                </c:pt>
                <c:pt idx="92">
                  <c:v>3.3333000000000002E-2</c:v>
                </c:pt>
                <c:pt idx="93">
                  <c:v>0</c:v>
                </c:pt>
                <c:pt idx="94">
                  <c:v>6.6667000000000004E-2</c:v>
                </c:pt>
                <c:pt idx="95">
                  <c:v>3.3333000000000002E-2</c:v>
                </c:pt>
                <c:pt idx="96">
                  <c:v>3.3333000000000002E-2</c:v>
                </c:pt>
                <c:pt idx="97">
                  <c:v>3.3333000000000002E-2</c:v>
                </c:pt>
                <c:pt idx="98">
                  <c:v>0</c:v>
                </c:pt>
                <c:pt idx="99">
                  <c:v>0</c:v>
                </c:pt>
                <c:pt idx="100">
                  <c:v>0</c:v>
                </c:pt>
                <c:pt idx="101">
                  <c:v>0</c:v>
                </c:pt>
                <c:pt idx="102">
                  <c:v>3.3333000000000002E-2</c:v>
                </c:pt>
                <c:pt idx="103">
                  <c:v>3.3333000000000002E-2</c:v>
                </c:pt>
                <c:pt idx="104">
                  <c:v>6.6667000000000004E-2</c:v>
                </c:pt>
                <c:pt idx="105">
                  <c:v>0</c:v>
                </c:pt>
                <c:pt idx="106">
                  <c:v>6.6667000000000004E-2</c:v>
                </c:pt>
                <c:pt idx="107">
                  <c:v>3.3333000000000002E-2</c:v>
                </c:pt>
                <c:pt idx="108">
                  <c:v>0</c:v>
                </c:pt>
                <c:pt idx="109">
                  <c:v>3.3333000000000002E-2</c:v>
                </c:pt>
                <c:pt idx="110">
                  <c:v>0</c:v>
                </c:pt>
                <c:pt idx="111">
                  <c:v>0</c:v>
                </c:pt>
                <c:pt idx="112">
                  <c:v>3.3333000000000002E-2</c:v>
                </c:pt>
                <c:pt idx="113">
                  <c:v>0</c:v>
                </c:pt>
                <c:pt idx="114">
                  <c:v>0</c:v>
                </c:pt>
                <c:pt idx="115">
                  <c:v>6.6667000000000004E-2</c:v>
                </c:pt>
                <c:pt idx="116">
                  <c:v>0</c:v>
                </c:pt>
                <c:pt idx="117">
                  <c:v>0</c:v>
                </c:pt>
                <c:pt idx="118">
                  <c:v>3.3333000000000002E-2</c:v>
                </c:pt>
                <c:pt idx="119">
                  <c:v>6.6667000000000004E-2</c:v>
                </c:pt>
                <c:pt idx="120">
                  <c:v>0</c:v>
                </c:pt>
                <c:pt idx="121">
                  <c:v>0</c:v>
                </c:pt>
                <c:pt idx="122">
                  <c:v>0</c:v>
                </c:pt>
                <c:pt idx="123">
                  <c:v>0</c:v>
                </c:pt>
                <c:pt idx="124">
                  <c:v>3.3333000000000002E-2</c:v>
                </c:pt>
                <c:pt idx="125">
                  <c:v>0</c:v>
                </c:pt>
                <c:pt idx="126">
                  <c:v>0.1</c:v>
                </c:pt>
                <c:pt idx="127">
                  <c:v>0</c:v>
                </c:pt>
                <c:pt idx="128">
                  <c:v>0</c:v>
                </c:pt>
                <c:pt idx="129">
                  <c:v>6.6667000000000004E-2</c:v>
                </c:pt>
                <c:pt idx="130">
                  <c:v>6.6667000000000004E-2</c:v>
                </c:pt>
                <c:pt idx="131">
                  <c:v>3.3333000000000002E-2</c:v>
                </c:pt>
                <c:pt idx="132">
                  <c:v>3.3333000000000002E-2</c:v>
                </c:pt>
                <c:pt idx="133">
                  <c:v>0</c:v>
                </c:pt>
                <c:pt idx="134">
                  <c:v>3.3333000000000002E-2</c:v>
                </c:pt>
                <c:pt idx="135">
                  <c:v>0</c:v>
                </c:pt>
                <c:pt idx="136">
                  <c:v>0</c:v>
                </c:pt>
                <c:pt idx="137">
                  <c:v>3.3333000000000002E-2</c:v>
                </c:pt>
                <c:pt idx="138">
                  <c:v>0</c:v>
                </c:pt>
                <c:pt idx="139">
                  <c:v>0</c:v>
                </c:pt>
                <c:pt idx="140">
                  <c:v>6.6667000000000004E-2</c:v>
                </c:pt>
                <c:pt idx="141">
                  <c:v>3.3333000000000002E-2</c:v>
                </c:pt>
                <c:pt idx="142">
                  <c:v>3.3333000000000002E-2</c:v>
                </c:pt>
                <c:pt idx="143">
                  <c:v>6.6667000000000004E-2</c:v>
                </c:pt>
                <c:pt idx="144">
                  <c:v>0</c:v>
                </c:pt>
                <c:pt idx="145">
                  <c:v>6.6667000000000004E-2</c:v>
                </c:pt>
                <c:pt idx="146">
                  <c:v>0.1</c:v>
                </c:pt>
                <c:pt idx="147">
                  <c:v>3.3333000000000002E-2</c:v>
                </c:pt>
                <c:pt idx="148">
                  <c:v>3.3333000000000002E-2</c:v>
                </c:pt>
                <c:pt idx="149">
                  <c:v>3.3333000000000002E-2</c:v>
                </c:pt>
                <c:pt idx="150">
                  <c:v>0.1</c:v>
                </c:pt>
                <c:pt idx="151">
                  <c:v>0</c:v>
                </c:pt>
                <c:pt idx="152">
                  <c:v>3.3333000000000002E-2</c:v>
                </c:pt>
                <c:pt idx="153">
                  <c:v>3.3333000000000002E-2</c:v>
                </c:pt>
                <c:pt idx="154">
                  <c:v>6.6667000000000004E-2</c:v>
                </c:pt>
                <c:pt idx="155">
                  <c:v>0</c:v>
                </c:pt>
                <c:pt idx="156">
                  <c:v>3.3333000000000002E-2</c:v>
                </c:pt>
                <c:pt idx="157">
                  <c:v>3.3333000000000002E-2</c:v>
                </c:pt>
                <c:pt idx="158">
                  <c:v>0.1</c:v>
                </c:pt>
                <c:pt idx="159">
                  <c:v>3.3333000000000002E-2</c:v>
                </c:pt>
                <c:pt idx="160">
                  <c:v>0</c:v>
                </c:pt>
                <c:pt idx="161">
                  <c:v>0</c:v>
                </c:pt>
                <c:pt idx="162">
                  <c:v>6.6667000000000004E-2</c:v>
                </c:pt>
                <c:pt idx="163">
                  <c:v>0</c:v>
                </c:pt>
                <c:pt idx="164">
                  <c:v>0</c:v>
                </c:pt>
                <c:pt idx="165">
                  <c:v>6.6667000000000004E-2</c:v>
                </c:pt>
                <c:pt idx="166">
                  <c:v>3.3333000000000002E-2</c:v>
                </c:pt>
                <c:pt idx="167">
                  <c:v>6.6667000000000004E-2</c:v>
                </c:pt>
                <c:pt idx="168">
                  <c:v>6.6667000000000004E-2</c:v>
                </c:pt>
                <c:pt idx="169">
                  <c:v>6.6667000000000004E-2</c:v>
                </c:pt>
                <c:pt idx="170">
                  <c:v>0</c:v>
                </c:pt>
                <c:pt idx="171">
                  <c:v>0</c:v>
                </c:pt>
                <c:pt idx="172">
                  <c:v>3.3333000000000002E-2</c:v>
                </c:pt>
                <c:pt idx="173">
                  <c:v>6.6667000000000004E-2</c:v>
                </c:pt>
                <c:pt idx="174">
                  <c:v>3.3333000000000002E-2</c:v>
                </c:pt>
                <c:pt idx="175">
                  <c:v>6.6667000000000004E-2</c:v>
                </c:pt>
                <c:pt idx="176">
                  <c:v>3.3333000000000002E-2</c:v>
                </c:pt>
                <c:pt idx="177">
                  <c:v>0</c:v>
                </c:pt>
                <c:pt idx="178">
                  <c:v>3.3333000000000002E-2</c:v>
                </c:pt>
                <c:pt idx="179">
                  <c:v>0.1</c:v>
                </c:pt>
                <c:pt idx="180">
                  <c:v>6.6667000000000004E-2</c:v>
                </c:pt>
                <c:pt idx="181">
                  <c:v>6.6667000000000004E-2</c:v>
                </c:pt>
                <c:pt idx="182">
                  <c:v>0</c:v>
                </c:pt>
                <c:pt idx="183">
                  <c:v>0</c:v>
                </c:pt>
                <c:pt idx="184">
                  <c:v>0</c:v>
                </c:pt>
                <c:pt idx="185">
                  <c:v>3.3333000000000002E-2</c:v>
                </c:pt>
                <c:pt idx="186">
                  <c:v>6.6667000000000004E-2</c:v>
                </c:pt>
                <c:pt idx="187">
                  <c:v>0.1</c:v>
                </c:pt>
                <c:pt idx="188">
                  <c:v>0</c:v>
                </c:pt>
                <c:pt idx="189">
                  <c:v>6.6667000000000004E-2</c:v>
                </c:pt>
                <c:pt idx="190">
                  <c:v>3.3333000000000002E-2</c:v>
                </c:pt>
                <c:pt idx="191">
                  <c:v>3.3333000000000002E-2</c:v>
                </c:pt>
                <c:pt idx="192">
                  <c:v>0</c:v>
                </c:pt>
                <c:pt idx="193">
                  <c:v>6.6667000000000004E-2</c:v>
                </c:pt>
                <c:pt idx="194">
                  <c:v>6.6667000000000004E-2</c:v>
                </c:pt>
                <c:pt idx="195">
                  <c:v>0.1</c:v>
                </c:pt>
                <c:pt idx="196">
                  <c:v>3.3333000000000002E-2</c:v>
                </c:pt>
                <c:pt idx="197">
                  <c:v>3.3333000000000002E-2</c:v>
                </c:pt>
                <c:pt idx="198">
                  <c:v>0.1</c:v>
                </c:pt>
                <c:pt idx="199">
                  <c:v>0.1</c:v>
                </c:pt>
                <c:pt idx="200">
                  <c:v>3.3333000000000002E-2</c:v>
                </c:pt>
                <c:pt idx="201">
                  <c:v>6.6667000000000004E-2</c:v>
                </c:pt>
                <c:pt idx="202">
                  <c:v>3.3333000000000002E-2</c:v>
                </c:pt>
                <c:pt idx="203">
                  <c:v>0</c:v>
                </c:pt>
                <c:pt idx="204">
                  <c:v>0.1</c:v>
                </c:pt>
                <c:pt idx="205">
                  <c:v>0.1</c:v>
                </c:pt>
                <c:pt idx="206">
                  <c:v>3.3333000000000002E-2</c:v>
                </c:pt>
                <c:pt idx="207">
                  <c:v>0.13333300000000001</c:v>
                </c:pt>
                <c:pt idx="208">
                  <c:v>3.3333000000000002E-2</c:v>
                </c:pt>
                <c:pt idx="209">
                  <c:v>6.6667000000000004E-2</c:v>
                </c:pt>
                <c:pt idx="210">
                  <c:v>3.3333000000000002E-2</c:v>
                </c:pt>
                <c:pt idx="211">
                  <c:v>6.6667000000000004E-2</c:v>
                </c:pt>
                <c:pt idx="212">
                  <c:v>6.6667000000000004E-2</c:v>
                </c:pt>
                <c:pt idx="213">
                  <c:v>0</c:v>
                </c:pt>
                <c:pt idx="214">
                  <c:v>3.3333000000000002E-2</c:v>
                </c:pt>
                <c:pt idx="215">
                  <c:v>3.3333000000000002E-2</c:v>
                </c:pt>
                <c:pt idx="216">
                  <c:v>3.3333000000000002E-2</c:v>
                </c:pt>
                <c:pt idx="217">
                  <c:v>3.3333000000000002E-2</c:v>
                </c:pt>
                <c:pt idx="218">
                  <c:v>0</c:v>
                </c:pt>
                <c:pt idx="219">
                  <c:v>6.6667000000000004E-2</c:v>
                </c:pt>
                <c:pt idx="220">
                  <c:v>3.3333000000000002E-2</c:v>
                </c:pt>
                <c:pt idx="221">
                  <c:v>3.3333000000000002E-2</c:v>
                </c:pt>
                <c:pt idx="222">
                  <c:v>0</c:v>
                </c:pt>
                <c:pt idx="223">
                  <c:v>3.3333000000000002E-2</c:v>
                </c:pt>
                <c:pt idx="224">
                  <c:v>3.3333000000000002E-2</c:v>
                </c:pt>
                <c:pt idx="225">
                  <c:v>0.13333300000000001</c:v>
                </c:pt>
                <c:pt idx="226">
                  <c:v>0.1</c:v>
                </c:pt>
                <c:pt idx="227">
                  <c:v>0.1</c:v>
                </c:pt>
                <c:pt idx="228">
                  <c:v>3.3333000000000002E-2</c:v>
                </c:pt>
                <c:pt idx="229">
                  <c:v>0.1</c:v>
                </c:pt>
                <c:pt idx="230">
                  <c:v>3.3333000000000002E-2</c:v>
                </c:pt>
                <c:pt idx="231">
                  <c:v>0.16666700000000001</c:v>
                </c:pt>
                <c:pt idx="232">
                  <c:v>3.3333000000000002E-2</c:v>
                </c:pt>
                <c:pt idx="233">
                  <c:v>0.1</c:v>
                </c:pt>
                <c:pt idx="234">
                  <c:v>6.6667000000000004E-2</c:v>
                </c:pt>
                <c:pt idx="235">
                  <c:v>3.3333000000000002E-2</c:v>
                </c:pt>
                <c:pt idx="236">
                  <c:v>3.3333000000000002E-2</c:v>
                </c:pt>
                <c:pt idx="237">
                  <c:v>0.1</c:v>
                </c:pt>
                <c:pt idx="238">
                  <c:v>6.6667000000000004E-2</c:v>
                </c:pt>
                <c:pt idx="239">
                  <c:v>6.6667000000000004E-2</c:v>
                </c:pt>
                <c:pt idx="240">
                  <c:v>3.3333000000000002E-2</c:v>
                </c:pt>
                <c:pt idx="241">
                  <c:v>3.3333000000000002E-2</c:v>
                </c:pt>
                <c:pt idx="242">
                  <c:v>6.6667000000000004E-2</c:v>
                </c:pt>
                <c:pt idx="243">
                  <c:v>0.13333300000000001</c:v>
                </c:pt>
                <c:pt idx="244">
                  <c:v>0.1</c:v>
                </c:pt>
                <c:pt idx="245">
                  <c:v>6.6667000000000004E-2</c:v>
                </c:pt>
                <c:pt idx="246">
                  <c:v>3.3333000000000002E-2</c:v>
                </c:pt>
                <c:pt idx="247">
                  <c:v>3.3333000000000002E-2</c:v>
                </c:pt>
                <c:pt idx="248">
                  <c:v>3.3333000000000002E-2</c:v>
                </c:pt>
                <c:pt idx="249">
                  <c:v>3.3333000000000002E-2</c:v>
                </c:pt>
                <c:pt idx="250">
                  <c:v>3.3333000000000002E-2</c:v>
                </c:pt>
                <c:pt idx="251">
                  <c:v>3.3333000000000002E-2</c:v>
                </c:pt>
                <c:pt idx="252">
                  <c:v>3.3333000000000002E-2</c:v>
                </c:pt>
                <c:pt idx="253">
                  <c:v>0</c:v>
                </c:pt>
                <c:pt idx="254">
                  <c:v>0.13333300000000001</c:v>
                </c:pt>
                <c:pt idx="255">
                  <c:v>3.3333000000000002E-2</c:v>
                </c:pt>
                <c:pt idx="256">
                  <c:v>0</c:v>
                </c:pt>
                <c:pt idx="257">
                  <c:v>6.6667000000000004E-2</c:v>
                </c:pt>
                <c:pt idx="258">
                  <c:v>6.6667000000000004E-2</c:v>
                </c:pt>
                <c:pt idx="259">
                  <c:v>6.6667000000000004E-2</c:v>
                </c:pt>
                <c:pt idx="260">
                  <c:v>3.3333000000000002E-2</c:v>
                </c:pt>
                <c:pt idx="261">
                  <c:v>6.6667000000000004E-2</c:v>
                </c:pt>
                <c:pt idx="262">
                  <c:v>3.3333000000000002E-2</c:v>
                </c:pt>
                <c:pt idx="263">
                  <c:v>0.1</c:v>
                </c:pt>
                <c:pt idx="264">
                  <c:v>0</c:v>
                </c:pt>
                <c:pt idx="265">
                  <c:v>0.13333300000000001</c:v>
                </c:pt>
                <c:pt idx="266">
                  <c:v>0.16666700000000001</c:v>
                </c:pt>
                <c:pt idx="267">
                  <c:v>0.13333300000000001</c:v>
                </c:pt>
                <c:pt idx="268">
                  <c:v>6.6667000000000004E-2</c:v>
                </c:pt>
                <c:pt idx="269">
                  <c:v>6.6667000000000004E-2</c:v>
                </c:pt>
                <c:pt idx="270">
                  <c:v>6.6667000000000004E-2</c:v>
                </c:pt>
                <c:pt idx="271">
                  <c:v>6.6667000000000004E-2</c:v>
                </c:pt>
                <c:pt idx="272">
                  <c:v>6.6667000000000004E-2</c:v>
                </c:pt>
                <c:pt idx="273">
                  <c:v>0.1</c:v>
                </c:pt>
                <c:pt idx="274">
                  <c:v>6.6667000000000004E-2</c:v>
                </c:pt>
                <c:pt idx="275">
                  <c:v>0.1</c:v>
                </c:pt>
                <c:pt idx="276">
                  <c:v>6.6667000000000004E-2</c:v>
                </c:pt>
                <c:pt idx="277">
                  <c:v>6.6667000000000004E-2</c:v>
                </c:pt>
                <c:pt idx="278">
                  <c:v>0</c:v>
                </c:pt>
                <c:pt idx="279">
                  <c:v>0.13333300000000001</c:v>
                </c:pt>
                <c:pt idx="280">
                  <c:v>6.6667000000000004E-2</c:v>
                </c:pt>
                <c:pt idx="281">
                  <c:v>0</c:v>
                </c:pt>
                <c:pt idx="282">
                  <c:v>3.3333000000000002E-2</c:v>
                </c:pt>
                <c:pt idx="283">
                  <c:v>6.6667000000000004E-2</c:v>
                </c:pt>
                <c:pt idx="284">
                  <c:v>0.1</c:v>
                </c:pt>
                <c:pt idx="285">
                  <c:v>3.3333000000000002E-2</c:v>
                </c:pt>
                <c:pt idx="286">
                  <c:v>0.1</c:v>
                </c:pt>
                <c:pt idx="287">
                  <c:v>0.1</c:v>
                </c:pt>
                <c:pt idx="288">
                  <c:v>0.1</c:v>
                </c:pt>
                <c:pt idx="289">
                  <c:v>3.3333000000000002E-2</c:v>
                </c:pt>
                <c:pt idx="290">
                  <c:v>6.6667000000000004E-2</c:v>
                </c:pt>
                <c:pt idx="291">
                  <c:v>3.3333000000000002E-2</c:v>
                </c:pt>
                <c:pt idx="292">
                  <c:v>0</c:v>
                </c:pt>
                <c:pt idx="293">
                  <c:v>0.1</c:v>
                </c:pt>
                <c:pt idx="294">
                  <c:v>6.6667000000000004E-2</c:v>
                </c:pt>
                <c:pt idx="295">
                  <c:v>3.3333000000000002E-2</c:v>
                </c:pt>
                <c:pt idx="296">
                  <c:v>6.6667000000000004E-2</c:v>
                </c:pt>
                <c:pt idx="297">
                  <c:v>6.6667000000000004E-2</c:v>
                </c:pt>
                <c:pt idx="298">
                  <c:v>0.1</c:v>
                </c:pt>
                <c:pt idx="299">
                  <c:v>3.3333000000000002E-2</c:v>
                </c:pt>
                <c:pt idx="300">
                  <c:v>0.13333300000000001</c:v>
                </c:pt>
                <c:pt idx="301">
                  <c:v>6.6667000000000004E-2</c:v>
                </c:pt>
                <c:pt idx="302">
                  <c:v>3.3333000000000002E-2</c:v>
                </c:pt>
                <c:pt idx="303">
                  <c:v>3.3333000000000002E-2</c:v>
                </c:pt>
                <c:pt idx="304">
                  <c:v>0.13333300000000001</c:v>
                </c:pt>
                <c:pt idx="305">
                  <c:v>6.6667000000000004E-2</c:v>
                </c:pt>
                <c:pt idx="306">
                  <c:v>0.1</c:v>
                </c:pt>
                <c:pt idx="307">
                  <c:v>3.3333000000000002E-2</c:v>
                </c:pt>
                <c:pt idx="308">
                  <c:v>6.6667000000000004E-2</c:v>
                </c:pt>
                <c:pt idx="309">
                  <c:v>0.13333300000000001</c:v>
                </c:pt>
                <c:pt idx="310">
                  <c:v>6.6667000000000004E-2</c:v>
                </c:pt>
                <c:pt idx="311">
                  <c:v>0.16666700000000001</c:v>
                </c:pt>
                <c:pt idx="312">
                  <c:v>0</c:v>
                </c:pt>
                <c:pt idx="313">
                  <c:v>0.23333300000000001</c:v>
                </c:pt>
                <c:pt idx="314">
                  <c:v>6.6667000000000004E-2</c:v>
                </c:pt>
                <c:pt idx="315">
                  <c:v>0</c:v>
                </c:pt>
                <c:pt idx="316">
                  <c:v>0</c:v>
                </c:pt>
                <c:pt idx="317">
                  <c:v>0.2</c:v>
                </c:pt>
                <c:pt idx="318">
                  <c:v>0.13333300000000001</c:v>
                </c:pt>
                <c:pt idx="319">
                  <c:v>0.16666700000000001</c:v>
                </c:pt>
                <c:pt idx="320">
                  <c:v>0.13333300000000001</c:v>
                </c:pt>
                <c:pt idx="321">
                  <c:v>0.13333300000000001</c:v>
                </c:pt>
                <c:pt idx="322">
                  <c:v>6.6667000000000004E-2</c:v>
                </c:pt>
                <c:pt idx="323">
                  <c:v>3.3333000000000002E-2</c:v>
                </c:pt>
                <c:pt idx="324">
                  <c:v>0</c:v>
                </c:pt>
                <c:pt idx="325">
                  <c:v>0.13333300000000001</c:v>
                </c:pt>
                <c:pt idx="326">
                  <c:v>0.16666700000000001</c:v>
                </c:pt>
                <c:pt idx="327">
                  <c:v>0.13333300000000001</c:v>
                </c:pt>
                <c:pt idx="328">
                  <c:v>0.13333300000000001</c:v>
                </c:pt>
                <c:pt idx="329">
                  <c:v>0.16666700000000001</c:v>
                </c:pt>
                <c:pt idx="330">
                  <c:v>3.3333000000000002E-2</c:v>
                </c:pt>
                <c:pt idx="331">
                  <c:v>3.3333000000000002E-2</c:v>
                </c:pt>
                <c:pt idx="332">
                  <c:v>0.16666700000000001</c:v>
                </c:pt>
                <c:pt idx="333">
                  <c:v>0.1</c:v>
                </c:pt>
                <c:pt idx="334">
                  <c:v>0.13333300000000001</c:v>
                </c:pt>
                <c:pt idx="335">
                  <c:v>0.13333300000000001</c:v>
                </c:pt>
                <c:pt idx="336">
                  <c:v>6.6667000000000004E-2</c:v>
                </c:pt>
                <c:pt idx="337">
                  <c:v>6.6667000000000004E-2</c:v>
                </c:pt>
                <c:pt idx="338">
                  <c:v>0.13333300000000001</c:v>
                </c:pt>
                <c:pt idx="339">
                  <c:v>3.3333000000000002E-2</c:v>
                </c:pt>
                <c:pt idx="340">
                  <c:v>6.6667000000000004E-2</c:v>
                </c:pt>
                <c:pt idx="341">
                  <c:v>0.1</c:v>
                </c:pt>
                <c:pt idx="342">
                  <c:v>3.3333000000000002E-2</c:v>
                </c:pt>
                <c:pt idx="343">
                  <c:v>3.3333000000000002E-2</c:v>
                </c:pt>
                <c:pt idx="344">
                  <c:v>6.6667000000000004E-2</c:v>
                </c:pt>
                <c:pt idx="345">
                  <c:v>6.6667000000000004E-2</c:v>
                </c:pt>
                <c:pt idx="346">
                  <c:v>6.6667000000000004E-2</c:v>
                </c:pt>
                <c:pt idx="347">
                  <c:v>0.1</c:v>
                </c:pt>
                <c:pt idx="348">
                  <c:v>0.1</c:v>
                </c:pt>
                <c:pt idx="349">
                  <c:v>6.6667000000000004E-2</c:v>
                </c:pt>
                <c:pt idx="350">
                  <c:v>6.6667000000000004E-2</c:v>
                </c:pt>
                <c:pt idx="351">
                  <c:v>3.3333000000000002E-2</c:v>
                </c:pt>
                <c:pt idx="352">
                  <c:v>0.1</c:v>
                </c:pt>
                <c:pt idx="353">
                  <c:v>3.3333000000000002E-2</c:v>
                </c:pt>
                <c:pt idx="354">
                  <c:v>0.1</c:v>
                </c:pt>
                <c:pt idx="355">
                  <c:v>0.13333300000000001</c:v>
                </c:pt>
                <c:pt idx="356">
                  <c:v>0.16666700000000001</c:v>
                </c:pt>
                <c:pt idx="357">
                  <c:v>0.13333300000000001</c:v>
                </c:pt>
                <c:pt idx="358">
                  <c:v>6.6667000000000004E-2</c:v>
                </c:pt>
                <c:pt idx="359">
                  <c:v>6.6667000000000004E-2</c:v>
                </c:pt>
                <c:pt idx="360">
                  <c:v>6.6667000000000004E-2</c:v>
                </c:pt>
                <c:pt idx="361">
                  <c:v>0.1</c:v>
                </c:pt>
                <c:pt idx="362">
                  <c:v>3.3333000000000002E-2</c:v>
                </c:pt>
                <c:pt idx="363">
                  <c:v>6.6667000000000004E-2</c:v>
                </c:pt>
                <c:pt idx="364">
                  <c:v>0.1</c:v>
                </c:pt>
                <c:pt idx="365">
                  <c:v>3.3333000000000002E-2</c:v>
                </c:pt>
                <c:pt idx="366">
                  <c:v>3.3333000000000002E-2</c:v>
                </c:pt>
                <c:pt idx="367">
                  <c:v>0.1</c:v>
                </c:pt>
                <c:pt idx="368">
                  <c:v>0.13333300000000001</c:v>
                </c:pt>
                <c:pt idx="369">
                  <c:v>6.6667000000000004E-2</c:v>
                </c:pt>
                <c:pt idx="370">
                  <c:v>0.13333300000000001</c:v>
                </c:pt>
                <c:pt idx="371">
                  <c:v>0.1</c:v>
                </c:pt>
                <c:pt idx="372">
                  <c:v>0.1</c:v>
                </c:pt>
                <c:pt idx="373">
                  <c:v>3.3333000000000002E-2</c:v>
                </c:pt>
                <c:pt idx="374">
                  <c:v>3.3333000000000002E-2</c:v>
                </c:pt>
                <c:pt idx="375">
                  <c:v>6.6667000000000004E-2</c:v>
                </c:pt>
                <c:pt idx="376">
                  <c:v>6.6667000000000004E-2</c:v>
                </c:pt>
                <c:pt idx="377">
                  <c:v>0.1</c:v>
                </c:pt>
                <c:pt idx="378">
                  <c:v>6.6667000000000004E-2</c:v>
                </c:pt>
                <c:pt idx="379">
                  <c:v>6.6667000000000004E-2</c:v>
                </c:pt>
                <c:pt idx="380">
                  <c:v>0.2</c:v>
                </c:pt>
                <c:pt idx="381">
                  <c:v>0.13333300000000001</c:v>
                </c:pt>
                <c:pt idx="382">
                  <c:v>0.1</c:v>
                </c:pt>
                <c:pt idx="383">
                  <c:v>6.6667000000000004E-2</c:v>
                </c:pt>
                <c:pt idx="384">
                  <c:v>3.3333000000000002E-2</c:v>
                </c:pt>
                <c:pt idx="385">
                  <c:v>0.1</c:v>
                </c:pt>
                <c:pt idx="386">
                  <c:v>6.6667000000000004E-2</c:v>
                </c:pt>
                <c:pt idx="387">
                  <c:v>0.1</c:v>
                </c:pt>
                <c:pt idx="388">
                  <c:v>6.6667000000000004E-2</c:v>
                </c:pt>
                <c:pt idx="389">
                  <c:v>3.3333000000000002E-2</c:v>
                </c:pt>
                <c:pt idx="390">
                  <c:v>0.1</c:v>
                </c:pt>
                <c:pt idx="391">
                  <c:v>6.6667000000000004E-2</c:v>
                </c:pt>
                <c:pt idx="392">
                  <c:v>0.1</c:v>
                </c:pt>
                <c:pt idx="393">
                  <c:v>0.13333300000000001</c:v>
                </c:pt>
                <c:pt idx="394">
                  <c:v>0.1</c:v>
                </c:pt>
                <c:pt idx="395">
                  <c:v>6.6667000000000004E-2</c:v>
                </c:pt>
                <c:pt idx="396">
                  <c:v>6.6667000000000004E-2</c:v>
                </c:pt>
                <c:pt idx="397">
                  <c:v>0.1</c:v>
                </c:pt>
                <c:pt idx="398">
                  <c:v>0.16666700000000001</c:v>
                </c:pt>
                <c:pt idx="399">
                  <c:v>0.1</c:v>
                </c:pt>
                <c:pt idx="400">
                  <c:v>0.23333300000000001</c:v>
                </c:pt>
                <c:pt idx="401">
                  <c:v>0.13333300000000001</c:v>
                </c:pt>
                <c:pt idx="402">
                  <c:v>0.1</c:v>
                </c:pt>
                <c:pt idx="403">
                  <c:v>0.13333300000000001</c:v>
                </c:pt>
                <c:pt idx="404">
                  <c:v>0.16666700000000001</c:v>
                </c:pt>
                <c:pt idx="405">
                  <c:v>3.3333000000000002E-2</c:v>
                </c:pt>
                <c:pt idx="406">
                  <c:v>6.6667000000000004E-2</c:v>
                </c:pt>
                <c:pt idx="407">
                  <c:v>6.6667000000000004E-2</c:v>
                </c:pt>
                <c:pt idx="408">
                  <c:v>0.13333300000000001</c:v>
                </c:pt>
                <c:pt idx="409">
                  <c:v>6.6667000000000004E-2</c:v>
                </c:pt>
                <c:pt idx="410">
                  <c:v>6.6667000000000004E-2</c:v>
                </c:pt>
                <c:pt idx="411">
                  <c:v>6.6667000000000004E-2</c:v>
                </c:pt>
                <c:pt idx="412">
                  <c:v>3.3333000000000002E-2</c:v>
                </c:pt>
                <c:pt idx="413">
                  <c:v>0.16666700000000001</c:v>
                </c:pt>
                <c:pt idx="414">
                  <c:v>0</c:v>
                </c:pt>
                <c:pt idx="415">
                  <c:v>0.1</c:v>
                </c:pt>
                <c:pt idx="416">
                  <c:v>0.1</c:v>
                </c:pt>
                <c:pt idx="417">
                  <c:v>3.3333000000000002E-2</c:v>
                </c:pt>
                <c:pt idx="418">
                  <c:v>0.16666700000000001</c:v>
                </c:pt>
                <c:pt idx="419">
                  <c:v>0.13333300000000001</c:v>
                </c:pt>
                <c:pt idx="420">
                  <c:v>6.6667000000000004E-2</c:v>
                </c:pt>
                <c:pt idx="421">
                  <c:v>3.3333000000000002E-2</c:v>
                </c:pt>
                <c:pt idx="422">
                  <c:v>0.1</c:v>
                </c:pt>
                <c:pt idx="423">
                  <c:v>0.1</c:v>
                </c:pt>
                <c:pt idx="424">
                  <c:v>0.1</c:v>
                </c:pt>
                <c:pt idx="425">
                  <c:v>3.3333000000000002E-2</c:v>
                </c:pt>
                <c:pt idx="426">
                  <c:v>0.16666700000000001</c:v>
                </c:pt>
                <c:pt idx="427">
                  <c:v>3.3333000000000002E-2</c:v>
                </c:pt>
                <c:pt idx="428">
                  <c:v>0.26666699999999999</c:v>
                </c:pt>
                <c:pt idx="429">
                  <c:v>0.13333300000000001</c:v>
                </c:pt>
                <c:pt idx="430">
                  <c:v>6.6667000000000004E-2</c:v>
                </c:pt>
                <c:pt idx="431">
                  <c:v>0.23333300000000001</c:v>
                </c:pt>
                <c:pt idx="432">
                  <c:v>6.6667000000000004E-2</c:v>
                </c:pt>
                <c:pt idx="433">
                  <c:v>0.1</c:v>
                </c:pt>
                <c:pt idx="434">
                  <c:v>0.13333300000000001</c:v>
                </c:pt>
                <c:pt idx="435">
                  <c:v>0.13333300000000001</c:v>
                </c:pt>
                <c:pt idx="436">
                  <c:v>0</c:v>
                </c:pt>
                <c:pt idx="437">
                  <c:v>0.13333300000000001</c:v>
                </c:pt>
                <c:pt idx="438">
                  <c:v>0.16666700000000001</c:v>
                </c:pt>
                <c:pt idx="439">
                  <c:v>0.16666700000000001</c:v>
                </c:pt>
                <c:pt idx="440">
                  <c:v>0.1</c:v>
                </c:pt>
                <c:pt idx="441">
                  <c:v>0.2</c:v>
                </c:pt>
                <c:pt idx="442">
                  <c:v>0.26666699999999999</c:v>
                </c:pt>
                <c:pt idx="443">
                  <c:v>0.23333300000000001</c:v>
                </c:pt>
                <c:pt idx="444">
                  <c:v>0.2</c:v>
                </c:pt>
                <c:pt idx="445">
                  <c:v>6.6667000000000004E-2</c:v>
                </c:pt>
                <c:pt idx="446">
                  <c:v>3.3333000000000002E-2</c:v>
                </c:pt>
                <c:pt idx="447">
                  <c:v>0.13333300000000001</c:v>
                </c:pt>
                <c:pt idx="448">
                  <c:v>0.13333300000000001</c:v>
                </c:pt>
                <c:pt idx="449">
                  <c:v>0.13333300000000001</c:v>
                </c:pt>
                <c:pt idx="450">
                  <c:v>6.6667000000000004E-2</c:v>
                </c:pt>
                <c:pt idx="451">
                  <c:v>0.1</c:v>
                </c:pt>
                <c:pt idx="452">
                  <c:v>0.1</c:v>
                </c:pt>
                <c:pt idx="453">
                  <c:v>0.1</c:v>
                </c:pt>
                <c:pt idx="454">
                  <c:v>0.16666700000000001</c:v>
                </c:pt>
                <c:pt idx="455">
                  <c:v>0.1</c:v>
                </c:pt>
                <c:pt idx="456">
                  <c:v>0.13333300000000001</c:v>
                </c:pt>
                <c:pt idx="457">
                  <c:v>0.13333300000000001</c:v>
                </c:pt>
                <c:pt idx="458">
                  <c:v>0.16666700000000001</c:v>
                </c:pt>
                <c:pt idx="459">
                  <c:v>0.1</c:v>
                </c:pt>
                <c:pt idx="460">
                  <c:v>0.13333300000000001</c:v>
                </c:pt>
                <c:pt idx="461">
                  <c:v>0.16666700000000001</c:v>
                </c:pt>
                <c:pt idx="462">
                  <c:v>3.3333000000000002E-2</c:v>
                </c:pt>
                <c:pt idx="463">
                  <c:v>0.13333300000000001</c:v>
                </c:pt>
                <c:pt idx="464">
                  <c:v>0.1</c:v>
                </c:pt>
                <c:pt idx="465">
                  <c:v>0.1</c:v>
                </c:pt>
                <c:pt idx="466">
                  <c:v>0.1</c:v>
                </c:pt>
                <c:pt idx="467">
                  <c:v>0.1</c:v>
                </c:pt>
                <c:pt idx="468">
                  <c:v>0.16666700000000001</c:v>
                </c:pt>
                <c:pt idx="469">
                  <c:v>0.13333300000000001</c:v>
                </c:pt>
                <c:pt idx="470">
                  <c:v>0.16666700000000001</c:v>
                </c:pt>
                <c:pt idx="471">
                  <c:v>0.1</c:v>
                </c:pt>
                <c:pt idx="472">
                  <c:v>0.16666700000000001</c:v>
                </c:pt>
                <c:pt idx="473">
                  <c:v>3.3333000000000002E-2</c:v>
                </c:pt>
                <c:pt idx="474">
                  <c:v>0.16666700000000001</c:v>
                </c:pt>
                <c:pt idx="475">
                  <c:v>0.13333300000000001</c:v>
                </c:pt>
                <c:pt idx="476">
                  <c:v>0.1</c:v>
                </c:pt>
                <c:pt idx="477">
                  <c:v>6.6667000000000004E-2</c:v>
                </c:pt>
                <c:pt idx="478">
                  <c:v>6.6667000000000004E-2</c:v>
                </c:pt>
                <c:pt idx="479">
                  <c:v>0.1</c:v>
                </c:pt>
                <c:pt idx="480">
                  <c:v>0.1</c:v>
                </c:pt>
                <c:pt idx="481">
                  <c:v>0.13333300000000001</c:v>
                </c:pt>
                <c:pt idx="482">
                  <c:v>0.1</c:v>
                </c:pt>
                <c:pt idx="483">
                  <c:v>0.13333300000000001</c:v>
                </c:pt>
                <c:pt idx="484">
                  <c:v>0.1</c:v>
                </c:pt>
                <c:pt idx="485">
                  <c:v>0.13333300000000001</c:v>
                </c:pt>
                <c:pt idx="486">
                  <c:v>0.1</c:v>
                </c:pt>
                <c:pt idx="487">
                  <c:v>0.16666700000000001</c:v>
                </c:pt>
                <c:pt idx="488">
                  <c:v>0.13333300000000001</c:v>
                </c:pt>
                <c:pt idx="489">
                  <c:v>0.13333300000000001</c:v>
                </c:pt>
                <c:pt idx="490">
                  <c:v>0.13333300000000001</c:v>
                </c:pt>
                <c:pt idx="491">
                  <c:v>0.1</c:v>
                </c:pt>
                <c:pt idx="492">
                  <c:v>6.6667000000000004E-2</c:v>
                </c:pt>
                <c:pt idx="493">
                  <c:v>0.13333300000000001</c:v>
                </c:pt>
                <c:pt idx="494">
                  <c:v>0.16666700000000001</c:v>
                </c:pt>
                <c:pt idx="495">
                  <c:v>0.13333300000000001</c:v>
                </c:pt>
                <c:pt idx="496">
                  <c:v>0.1</c:v>
                </c:pt>
                <c:pt idx="497">
                  <c:v>0.1</c:v>
                </c:pt>
                <c:pt idx="498">
                  <c:v>0.1</c:v>
                </c:pt>
                <c:pt idx="499">
                  <c:v>0</c:v>
                </c:pt>
                <c:pt idx="500">
                  <c:v>0.13333300000000001</c:v>
                </c:pt>
                <c:pt idx="501">
                  <c:v>0.1</c:v>
                </c:pt>
                <c:pt idx="502">
                  <c:v>0.16666700000000001</c:v>
                </c:pt>
                <c:pt idx="503">
                  <c:v>6.6667000000000004E-2</c:v>
                </c:pt>
                <c:pt idx="504">
                  <c:v>3.3333000000000002E-2</c:v>
                </c:pt>
                <c:pt idx="505">
                  <c:v>0.13333300000000001</c:v>
                </c:pt>
                <c:pt idx="506">
                  <c:v>0.1</c:v>
                </c:pt>
                <c:pt idx="507">
                  <c:v>0.1</c:v>
                </c:pt>
                <c:pt idx="508">
                  <c:v>0.13333300000000001</c:v>
                </c:pt>
                <c:pt idx="509">
                  <c:v>0.16666700000000001</c:v>
                </c:pt>
                <c:pt idx="510">
                  <c:v>6.6667000000000004E-2</c:v>
                </c:pt>
                <c:pt idx="511">
                  <c:v>0.13333300000000001</c:v>
                </c:pt>
                <c:pt idx="512">
                  <c:v>0.13333300000000001</c:v>
                </c:pt>
                <c:pt idx="513">
                  <c:v>0.2</c:v>
                </c:pt>
                <c:pt idx="514">
                  <c:v>6.6667000000000004E-2</c:v>
                </c:pt>
                <c:pt idx="515">
                  <c:v>0.2</c:v>
                </c:pt>
                <c:pt idx="516">
                  <c:v>0.13333300000000001</c:v>
                </c:pt>
                <c:pt idx="517">
                  <c:v>0.1</c:v>
                </c:pt>
                <c:pt idx="518">
                  <c:v>6.6667000000000004E-2</c:v>
                </c:pt>
                <c:pt idx="519">
                  <c:v>0.16666700000000001</c:v>
                </c:pt>
                <c:pt idx="520">
                  <c:v>0.16666700000000001</c:v>
                </c:pt>
                <c:pt idx="521">
                  <c:v>0.1</c:v>
                </c:pt>
                <c:pt idx="522">
                  <c:v>0.13333300000000001</c:v>
                </c:pt>
                <c:pt idx="523">
                  <c:v>6.6667000000000004E-2</c:v>
                </c:pt>
                <c:pt idx="524">
                  <c:v>0.16666700000000001</c:v>
                </c:pt>
                <c:pt idx="525">
                  <c:v>6.6667000000000004E-2</c:v>
                </c:pt>
                <c:pt idx="526">
                  <c:v>0.16666700000000001</c:v>
                </c:pt>
                <c:pt idx="527">
                  <c:v>0.1</c:v>
                </c:pt>
                <c:pt idx="528">
                  <c:v>6.6667000000000004E-2</c:v>
                </c:pt>
                <c:pt idx="529">
                  <c:v>0.16666700000000001</c:v>
                </c:pt>
                <c:pt idx="530">
                  <c:v>6.6667000000000004E-2</c:v>
                </c:pt>
                <c:pt idx="531">
                  <c:v>0.2</c:v>
                </c:pt>
                <c:pt idx="532">
                  <c:v>0.16666700000000001</c:v>
                </c:pt>
                <c:pt idx="533">
                  <c:v>3.3333000000000002E-2</c:v>
                </c:pt>
                <c:pt idx="534">
                  <c:v>0.23333300000000001</c:v>
                </c:pt>
                <c:pt idx="535">
                  <c:v>6.6667000000000004E-2</c:v>
                </c:pt>
                <c:pt idx="536">
                  <c:v>6.6667000000000004E-2</c:v>
                </c:pt>
                <c:pt idx="537">
                  <c:v>0.13333300000000001</c:v>
                </c:pt>
                <c:pt idx="538">
                  <c:v>6.6667000000000004E-2</c:v>
                </c:pt>
                <c:pt idx="539">
                  <c:v>0.1</c:v>
                </c:pt>
                <c:pt idx="540">
                  <c:v>3.3333000000000002E-2</c:v>
                </c:pt>
                <c:pt idx="541">
                  <c:v>0.1</c:v>
                </c:pt>
                <c:pt idx="542">
                  <c:v>0.2</c:v>
                </c:pt>
                <c:pt idx="543">
                  <c:v>0.16666700000000001</c:v>
                </c:pt>
                <c:pt idx="544">
                  <c:v>0.16666700000000001</c:v>
                </c:pt>
                <c:pt idx="545">
                  <c:v>0.16666700000000001</c:v>
                </c:pt>
                <c:pt idx="546">
                  <c:v>0.2</c:v>
                </c:pt>
                <c:pt idx="547">
                  <c:v>0.16666700000000001</c:v>
                </c:pt>
                <c:pt idx="548">
                  <c:v>6.6667000000000004E-2</c:v>
                </c:pt>
                <c:pt idx="549">
                  <c:v>0.13333300000000001</c:v>
                </c:pt>
                <c:pt idx="550">
                  <c:v>0.23333300000000001</c:v>
                </c:pt>
                <c:pt idx="551">
                  <c:v>0.26666699999999999</c:v>
                </c:pt>
                <c:pt idx="552">
                  <c:v>0.13333300000000001</c:v>
                </c:pt>
                <c:pt idx="553">
                  <c:v>0.2</c:v>
                </c:pt>
                <c:pt idx="554">
                  <c:v>0.13333300000000001</c:v>
                </c:pt>
                <c:pt idx="555">
                  <c:v>0.3</c:v>
                </c:pt>
                <c:pt idx="556">
                  <c:v>0.2</c:v>
                </c:pt>
                <c:pt idx="557">
                  <c:v>0.1</c:v>
                </c:pt>
                <c:pt idx="558">
                  <c:v>0.1</c:v>
                </c:pt>
                <c:pt idx="559">
                  <c:v>0.13333300000000001</c:v>
                </c:pt>
                <c:pt idx="560">
                  <c:v>0.23333300000000001</c:v>
                </c:pt>
                <c:pt idx="561">
                  <c:v>6.6667000000000004E-2</c:v>
                </c:pt>
                <c:pt idx="562">
                  <c:v>0.13333300000000001</c:v>
                </c:pt>
                <c:pt idx="563">
                  <c:v>0.13333300000000001</c:v>
                </c:pt>
                <c:pt idx="564">
                  <c:v>0.13333300000000001</c:v>
                </c:pt>
                <c:pt idx="565">
                  <c:v>0.13333300000000001</c:v>
                </c:pt>
                <c:pt idx="566">
                  <c:v>0.16666700000000001</c:v>
                </c:pt>
                <c:pt idx="567">
                  <c:v>0.13333300000000001</c:v>
                </c:pt>
                <c:pt idx="568">
                  <c:v>0.16666700000000001</c:v>
                </c:pt>
                <c:pt idx="569">
                  <c:v>0.13333300000000001</c:v>
                </c:pt>
                <c:pt idx="570">
                  <c:v>0.2</c:v>
                </c:pt>
                <c:pt idx="571">
                  <c:v>0.16666700000000001</c:v>
                </c:pt>
                <c:pt idx="572">
                  <c:v>0.1</c:v>
                </c:pt>
                <c:pt idx="573">
                  <c:v>0.13333300000000001</c:v>
                </c:pt>
                <c:pt idx="574">
                  <c:v>0.2</c:v>
                </c:pt>
                <c:pt idx="575">
                  <c:v>0.13333300000000001</c:v>
                </c:pt>
                <c:pt idx="576">
                  <c:v>0.16666700000000001</c:v>
                </c:pt>
                <c:pt idx="577">
                  <c:v>0.2</c:v>
                </c:pt>
                <c:pt idx="578">
                  <c:v>0.13333300000000001</c:v>
                </c:pt>
                <c:pt idx="579">
                  <c:v>0.1</c:v>
                </c:pt>
                <c:pt idx="580">
                  <c:v>0.1</c:v>
                </c:pt>
                <c:pt idx="581">
                  <c:v>0.13333300000000001</c:v>
                </c:pt>
                <c:pt idx="582">
                  <c:v>0.2</c:v>
                </c:pt>
                <c:pt idx="583">
                  <c:v>6.6667000000000004E-2</c:v>
                </c:pt>
                <c:pt idx="584">
                  <c:v>0.13333300000000001</c:v>
                </c:pt>
                <c:pt idx="585">
                  <c:v>0.13333300000000001</c:v>
                </c:pt>
                <c:pt idx="586">
                  <c:v>0.1</c:v>
                </c:pt>
                <c:pt idx="587">
                  <c:v>0.16666700000000001</c:v>
                </c:pt>
                <c:pt idx="588">
                  <c:v>0.1</c:v>
                </c:pt>
                <c:pt idx="589">
                  <c:v>0.13333300000000001</c:v>
                </c:pt>
                <c:pt idx="590">
                  <c:v>0.13333300000000001</c:v>
                </c:pt>
                <c:pt idx="591">
                  <c:v>0.16666700000000001</c:v>
                </c:pt>
                <c:pt idx="592">
                  <c:v>0.2</c:v>
                </c:pt>
                <c:pt idx="593">
                  <c:v>0.2</c:v>
                </c:pt>
                <c:pt idx="594">
                  <c:v>3.3333000000000002E-2</c:v>
                </c:pt>
                <c:pt idx="595">
                  <c:v>0.2</c:v>
                </c:pt>
                <c:pt idx="596">
                  <c:v>0.13333300000000001</c:v>
                </c:pt>
                <c:pt idx="597">
                  <c:v>0.2</c:v>
                </c:pt>
                <c:pt idx="598">
                  <c:v>0.2</c:v>
                </c:pt>
                <c:pt idx="599">
                  <c:v>0.1</c:v>
                </c:pt>
                <c:pt idx="600">
                  <c:v>0.16666700000000001</c:v>
                </c:pt>
                <c:pt idx="601">
                  <c:v>0.13333300000000001</c:v>
                </c:pt>
                <c:pt idx="602">
                  <c:v>0.13333300000000001</c:v>
                </c:pt>
                <c:pt idx="603">
                  <c:v>0.1</c:v>
                </c:pt>
                <c:pt idx="604">
                  <c:v>0.2</c:v>
                </c:pt>
                <c:pt idx="605">
                  <c:v>0.13333300000000001</c:v>
                </c:pt>
                <c:pt idx="606">
                  <c:v>0.13333300000000001</c:v>
                </c:pt>
                <c:pt idx="607">
                  <c:v>0.23333300000000001</c:v>
                </c:pt>
                <c:pt idx="608">
                  <c:v>6.6667000000000004E-2</c:v>
                </c:pt>
                <c:pt idx="609">
                  <c:v>0.23333300000000001</c:v>
                </c:pt>
                <c:pt idx="610">
                  <c:v>0.16666700000000001</c:v>
                </c:pt>
                <c:pt idx="611">
                  <c:v>0.1</c:v>
                </c:pt>
                <c:pt idx="612">
                  <c:v>6.6667000000000004E-2</c:v>
                </c:pt>
                <c:pt idx="613">
                  <c:v>0.1</c:v>
                </c:pt>
                <c:pt idx="614">
                  <c:v>0.16666700000000001</c:v>
                </c:pt>
                <c:pt idx="615">
                  <c:v>6.6667000000000004E-2</c:v>
                </c:pt>
                <c:pt idx="616">
                  <c:v>0.1</c:v>
                </c:pt>
                <c:pt idx="617">
                  <c:v>0.3</c:v>
                </c:pt>
                <c:pt idx="618">
                  <c:v>0.36666700000000002</c:v>
                </c:pt>
                <c:pt idx="619">
                  <c:v>0.2</c:v>
                </c:pt>
                <c:pt idx="620">
                  <c:v>6.6667000000000004E-2</c:v>
                </c:pt>
                <c:pt idx="621">
                  <c:v>3.3333000000000002E-2</c:v>
                </c:pt>
                <c:pt idx="622">
                  <c:v>6.6667000000000004E-2</c:v>
                </c:pt>
                <c:pt idx="623">
                  <c:v>0.2</c:v>
                </c:pt>
                <c:pt idx="624">
                  <c:v>0.16666700000000001</c:v>
                </c:pt>
                <c:pt idx="625">
                  <c:v>6.6667000000000004E-2</c:v>
                </c:pt>
                <c:pt idx="626">
                  <c:v>3.3333000000000002E-2</c:v>
                </c:pt>
                <c:pt idx="627">
                  <c:v>6.6667000000000004E-2</c:v>
                </c:pt>
                <c:pt idx="628">
                  <c:v>0.1</c:v>
                </c:pt>
                <c:pt idx="629">
                  <c:v>0.13333300000000001</c:v>
                </c:pt>
                <c:pt idx="630">
                  <c:v>0.23333300000000001</c:v>
                </c:pt>
                <c:pt idx="631">
                  <c:v>0.13333300000000001</c:v>
                </c:pt>
                <c:pt idx="632">
                  <c:v>0.3</c:v>
                </c:pt>
                <c:pt idx="633">
                  <c:v>0.16666700000000001</c:v>
                </c:pt>
                <c:pt idx="634">
                  <c:v>0.13333300000000001</c:v>
                </c:pt>
                <c:pt idx="635">
                  <c:v>0.13333300000000001</c:v>
                </c:pt>
                <c:pt idx="636">
                  <c:v>0.13333300000000001</c:v>
                </c:pt>
                <c:pt idx="637">
                  <c:v>0.2</c:v>
                </c:pt>
                <c:pt idx="638">
                  <c:v>0.2</c:v>
                </c:pt>
                <c:pt idx="639">
                  <c:v>0.13333300000000001</c:v>
                </c:pt>
                <c:pt idx="640">
                  <c:v>0.16666700000000001</c:v>
                </c:pt>
                <c:pt idx="641">
                  <c:v>0.1</c:v>
                </c:pt>
                <c:pt idx="642">
                  <c:v>3.3333000000000002E-2</c:v>
                </c:pt>
                <c:pt idx="643">
                  <c:v>0.2</c:v>
                </c:pt>
                <c:pt idx="644">
                  <c:v>3.3333000000000002E-2</c:v>
                </c:pt>
                <c:pt idx="645">
                  <c:v>0</c:v>
                </c:pt>
                <c:pt idx="646">
                  <c:v>0.4</c:v>
                </c:pt>
                <c:pt idx="647">
                  <c:v>0.36666700000000002</c:v>
                </c:pt>
                <c:pt idx="648">
                  <c:v>3.3333000000000002E-2</c:v>
                </c:pt>
                <c:pt idx="649">
                  <c:v>0.13333300000000001</c:v>
                </c:pt>
                <c:pt idx="650">
                  <c:v>0</c:v>
                </c:pt>
                <c:pt idx="651">
                  <c:v>0.2</c:v>
                </c:pt>
                <c:pt idx="652">
                  <c:v>0.2</c:v>
                </c:pt>
                <c:pt idx="653">
                  <c:v>0.1</c:v>
                </c:pt>
                <c:pt idx="654">
                  <c:v>3.3333000000000002E-2</c:v>
                </c:pt>
                <c:pt idx="655">
                  <c:v>0.16666700000000001</c:v>
                </c:pt>
                <c:pt idx="656">
                  <c:v>0</c:v>
                </c:pt>
                <c:pt idx="657">
                  <c:v>0.13333300000000001</c:v>
                </c:pt>
                <c:pt idx="658">
                  <c:v>0.26666699999999999</c:v>
                </c:pt>
                <c:pt idx="659">
                  <c:v>0.3</c:v>
                </c:pt>
                <c:pt idx="660">
                  <c:v>0.1</c:v>
                </c:pt>
                <c:pt idx="661">
                  <c:v>0.16666700000000001</c:v>
                </c:pt>
                <c:pt idx="662">
                  <c:v>3.3333000000000002E-2</c:v>
                </c:pt>
                <c:pt idx="663">
                  <c:v>0.26666699999999999</c:v>
                </c:pt>
                <c:pt idx="664">
                  <c:v>0.1</c:v>
                </c:pt>
                <c:pt idx="665">
                  <c:v>0.13333300000000001</c:v>
                </c:pt>
                <c:pt idx="666">
                  <c:v>0.2</c:v>
                </c:pt>
                <c:pt idx="667">
                  <c:v>0.1</c:v>
                </c:pt>
                <c:pt idx="668">
                  <c:v>3.3333000000000002E-2</c:v>
                </c:pt>
                <c:pt idx="669">
                  <c:v>0.2</c:v>
                </c:pt>
                <c:pt idx="670">
                  <c:v>0.1</c:v>
                </c:pt>
                <c:pt idx="671">
                  <c:v>3.3333000000000002E-2</c:v>
                </c:pt>
                <c:pt idx="672">
                  <c:v>0.23333300000000001</c:v>
                </c:pt>
                <c:pt idx="673">
                  <c:v>0.13333300000000001</c:v>
                </c:pt>
                <c:pt idx="674">
                  <c:v>0.2</c:v>
                </c:pt>
                <c:pt idx="675">
                  <c:v>0.23333300000000001</c:v>
                </c:pt>
                <c:pt idx="676">
                  <c:v>0.23333300000000001</c:v>
                </c:pt>
                <c:pt idx="677">
                  <c:v>0</c:v>
                </c:pt>
                <c:pt idx="678">
                  <c:v>3.3333000000000002E-2</c:v>
                </c:pt>
                <c:pt idx="679">
                  <c:v>0</c:v>
                </c:pt>
                <c:pt idx="680">
                  <c:v>0.13333300000000001</c:v>
                </c:pt>
                <c:pt idx="681">
                  <c:v>6.6667000000000004E-2</c:v>
                </c:pt>
                <c:pt idx="682">
                  <c:v>0.2</c:v>
                </c:pt>
                <c:pt idx="683">
                  <c:v>0.1</c:v>
                </c:pt>
                <c:pt idx="684">
                  <c:v>0.33333299999999999</c:v>
                </c:pt>
                <c:pt idx="685">
                  <c:v>0.2</c:v>
                </c:pt>
                <c:pt idx="686">
                  <c:v>0.16666700000000001</c:v>
                </c:pt>
                <c:pt idx="687">
                  <c:v>0.1</c:v>
                </c:pt>
                <c:pt idx="688">
                  <c:v>0.16666700000000001</c:v>
                </c:pt>
                <c:pt idx="689">
                  <c:v>0.13333300000000001</c:v>
                </c:pt>
                <c:pt idx="690">
                  <c:v>0.16666700000000001</c:v>
                </c:pt>
                <c:pt idx="691">
                  <c:v>0.13333300000000001</c:v>
                </c:pt>
                <c:pt idx="692">
                  <c:v>0.23333300000000001</c:v>
                </c:pt>
                <c:pt idx="693">
                  <c:v>0.23333300000000001</c:v>
                </c:pt>
                <c:pt idx="694">
                  <c:v>0.1</c:v>
                </c:pt>
                <c:pt idx="695">
                  <c:v>0.13333300000000001</c:v>
                </c:pt>
                <c:pt idx="696">
                  <c:v>0.16666700000000001</c:v>
                </c:pt>
                <c:pt idx="697">
                  <c:v>0.26666699999999999</c:v>
                </c:pt>
                <c:pt idx="698">
                  <c:v>0.1</c:v>
                </c:pt>
                <c:pt idx="699">
                  <c:v>0.13333300000000001</c:v>
                </c:pt>
                <c:pt idx="700">
                  <c:v>6.6667000000000004E-2</c:v>
                </c:pt>
                <c:pt idx="701">
                  <c:v>0.1</c:v>
                </c:pt>
                <c:pt idx="702">
                  <c:v>0.16666700000000001</c:v>
                </c:pt>
                <c:pt idx="703">
                  <c:v>0.16666700000000001</c:v>
                </c:pt>
                <c:pt idx="704">
                  <c:v>0.2</c:v>
                </c:pt>
                <c:pt idx="705">
                  <c:v>6.6667000000000004E-2</c:v>
                </c:pt>
                <c:pt idx="706">
                  <c:v>0.1</c:v>
                </c:pt>
                <c:pt idx="707">
                  <c:v>0.13333300000000001</c:v>
                </c:pt>
                <c:pt idx="708">
                  <c:v>0.2</c:v>
                </c:pt>
                <c:pt idx="709">
                  <c:v>0.1</c:v>
                </c:pt>
                <c:pt idx="710">
                  <c:v>0.13333300000000001</c:v>
                </c:pt>
                <c:pt idx="711">
                  <c:v>0.13333300000000001</c:v>
                </c:pt>
                <c:pt idx="712">
                  <c:v>0.26666699999999999</c:v>
                </c:pt>
                <c:pt idx="713">
                  <c:v>0.23333300000000001</c:v>
                </c:pt>
                <c:pt idx="714">
                  <c:v>0.23333300000000001</c:v>
                </c:pt>
                <c:pt idx="715">
                  <c:v>0.2</c:v>
                </c:pt>
                <c:pt idx="716">
                  <c:v>0.13333300000000001</c:v>
                </c:pt>
                <c:pt idx="717">
                  <c:v>0.23333300000000001</c:v>
                </c:pt>
                <c:pt idx="718">
                  <c:v>0.16666700000000001</c:v>
                </c:pt>
                <c:pt idx="719">
                  <c:v>0.13333300000000001</c:v>
                </c:pt>
                <c:pt idx="720">
                  <c:v>0.2</c:v>
                </c:pt>
                <c:pt idx="721">
                  <c:v>0.16666700000000001</c:v>
                </c:pt>
                <c:pt idx="722">
                  <c:v>0.16666700000000001</c:v>
                </c:pt>
                <c:pt idx="723">
                  <c:v>0.13333300000000001</c:v>
                </c:pt>
                <c:pt idx="724">
                  <c:v>0.13333300000000001</c:v>
                </c:pt>
                <c:pt idx="725">
                  <c:v>0.2</c:v>
                </c:pt>
                <c:pt idx="726">
                  <c:v>0.13333300000000001</c:v>
                </c:pt>
                <c:pt idx="727">
                  <c:v>0.13333300000000001</c:v>
                </c:pt>
                <c:pt idx="728">
                  <c:v>0.2</c:v>
                </c:pt>
                <c:pt idx="729">
                  <c:v>0.16666700000000001</c:v>
                </c:pt>
                <c:pt idx="730">
                  <c:v>0.2</c:v>
                </c:pt>
                <c:pt idx="731">
                  <c:v>0.16666700000000001</c:v>
                </c:pt>
                <c:pt idx="732">
                  <c:v>0.23333300000000001</c:v>
                </c:pt>
                <c:pt idx="733">
                  <c:v>0.16666700000000001</c:v>
                </c:pt>
                <c:pt idx="734">
                  <c:v>0.13333300000000001</c:v>
                </c:pt>
                <c:pt idx="735">
                  <c:v>0.13333300000000001</c:v>
                </c:pt>
                <c:pt idx="736">
                  <c:v>0.1</c:v>
                </c:pt>
                <c:pt idx="737">
                  <c:v>0.23333300000000001</c:v>
                </c:pt>
                <c:pt idx="738">
                  <c:v>0.16666700000000001</c:v>
                </c:pt>
                <c:pt idx="739">
                  <c:v>0.2</c:v>
                </c:pt>
                <c:pt idx="740">
                  <c:v>0.16666700000000001</c:v>
                </c:pt>
                <c:pt idx="741">
                  <c:v>0.16666700000000001</c:v>
                </c:pt>
                <c:pt idx="742">
                  <c:v>0.13333300000000001</c:v>
                </c:pt>
                <c:pt idx="743">
                  <c:v>0.16666700000000001</c:v>
                </c:pt>
                <c:pt idx="744">
                  <c:v>0.16666700000000001</c:v>
                </c:pt>
                <c:pt idx="745">
                  <c:v>0.2</c:v>
                </c:pt>
                <c:pt idx="746">
                  <c:v>0.1</c:v>
                </c:pt>
                <c:pt idx="747">
                  <c:v>0.16666700000000001</c:v>
                </c:pt>
                <c:pt idx="748">
                  <c:v>0.2</c:v>
                </c:pt>
                <c:pt idx="749">
                  <c:v>0.13333300000000001</c:v>
                </c:pt>
                <c:pt idx="750">
                  <c:v>0.23333300000000001</c:v>
                </c:pt>
                <c:pt idx="751">
                  <c:v>0.2</c:v>
                </c:pt>
                <c:pt idx="752">
                  <c:v>0.13333300000000001</c:v>
                </c:pt>
                <c:pt idx="753">
                  <c:v>0.2</c:v>
                </c:pt>
                <c:pt idx="754">
                  <c:v>0.16666700000000001</c:v>
                </c:pt>
                <c:pt idx="755">
                  <c:v>0.23333300000000001</c:v>
                </c:pt>
                <c:pt idx="756">
                  <c:v>0.33333299999999999</c:v>
                </c:pt>
                <c:pt idx="757">
                  <c:v>0.2</c:v>
                </c:pt>
                <c:pt idx="758">
                  <c:v>0.13333300000000001</c:v>
                </c:pt>
                <c:pt idx="759">
                  <c:v>0.16666700000000001</c:v>
                </c:pt>
                <c:pt idx="760">
                  <c:v>0.23333300000000001</c:v>
                </c:pt>
                <c:pt idx="761">
                  <c:v>0.23333300000000001</c:v>
                </c:pt>
                <c:pt idx="762">
                  <c:v>0.26666699999999999</c:v>
                </c:pt>
                <c:pt idx="763">
                  <c:v>0.16666700000000001</c:v>
                </c:pt>
                <c:pt idx="764">
                  <c:v>0.16666700000000001</c:v>
                </c:pt>
                <c:pt idx="765">
                  <c:v>0.16666700000000001</c:v>
                </c:pt>
                <c:pt idx="766">
                  <c:v>0.16666700000000001</c:v>
                </c:pt>
                <c:pt idx="767">
                  <c:v>0.23333300000000001</c:v>
                </c:pt>
                <c:pt idx="768">
                  <c:v>0.23333300000000001</c:v>
                </c:pt>
                <c:pt idx="769">
                  <c:v>0.2</c:v>
                </c:pt>
                <c:pt idx="770">
                  <c:v>0.26666699999999999</c:v>
                </c:pt>
                <c:pt idx="771">
                  <c:v>0.23333300000000001</c:v>
                </c:pt>
                <c:pt idx="772">
                  <c:v>0.13333300000000001</c:v>
                </c:pt>
                <c:pt idx="773">
                  <c:v>0.13333300000000001</c:v>
                </c:pt>
                <c:pt idx="774">
                  <c:v>0.16666700000000001</c:v>
                </c:pt>
                <c:pt idx="775">
                  <c:v>0.13333300000000001</c:v>
                </c:pt>
                <c:pt idx="776">
                  <c:v>0.2</c:v>
                </c:pt>
                <c:pt idx="777">
                  <c:v>0.16666700000000001</c:v>
                </c:pt>
                <c:pt idx="778">
                  <c:v>0.13333300000000001</c:v>
                </c:pt>
                <c:pt idx="779">
                  <c:v>0.16666700000000001</c:v>
                </c:pt>
                <c:pt idx="780">
                  <c:v>0.26666699999999999</c:v>
                </c:pt>
                <c:pt idx="781">
                  <c:v>0.16666700000000001</c:v>
                </c:pt>
                <c:pt idx="782">
                  <c:v>0.16666700000000001</c:v>
                </c:pt>
                <c:pt idx="783">
                  <c:v>0.13333300000000001</c:v>
                </c:pt>
                <c:pt idx="784">
                  <c:v>0.16666700000000001</c:v>
                </c:pt>
                <c:pt idx="785">
                  <c:v>0.1</c:v>
                </c:pt>
                <c:pt idx="786">
                  <c:v>0.16666700000000001</c:v>
                </c:pt>
                <c:pt idx="787">
                  <c:v>0.13333300000000001</c:v>
                </c:pt>
                <c:pt idx="788">
                  <c:v>0.16666700000000001</c:v>
                </c:pt>
                <c:pt idx="789">
                  <c:v>0.2</c:v>
                </c:pt>
                <c:pt idx="790">
                  <c:v>0.13333300000000001</c:v>
                </c:pt>
                <c:pt idx="791">
                  <c:v>0.16666700000000001</c:v>
                </c:pt>
                <c:pt idx="792">
                  <c:v>0.23333300000000001</c:v>
                </c:pt>
                <c:pt idx="793">
                  <c:v>0.16666700000000001</c:v>
                </c:pt>
                <c:pt idx="794">
                  <c:v>0.16666700000000001</c:v>
                </c:pt>
                <c:pt idx="795">
                  <c:v>0.2</c:v>
                </c:pt>
                <c:pt idx="796">
                  <c:v>0.16666700000000001</c:v>
                </c:pt>
                <c:pt idx="797">
                  <c:v>0.2</c:v>
                </c:pt>
                <c:pt idx="798">
                  <c:v>0.23333300000000001</c:v>
                </c:pt>
                <c:pt idx="799">
                  <c:v>0.13333300000000001</c:v>
                </c:pt>
                <c:pt idx="800">
                  <c:v>0.2</c:v>
                </c:pt>
                <c:pt idx="801">
                  <c:v>0.16666700000000001</c:v>
                </c:pt>
                <c:pt idx="802">
                  <c:v>0.2</c:v>
                </c:pt>
                <c:pt idx="803">
                  <c:v>0.2</c:v>
                </c:pt>
                <c:pt idx="804">
                  <c:v>0.2</c:v>
                </c:pt>
                <c:pt idx="805">
                  <c:v>0.13333300000000001</c:v>
                </c:pt>
                <c:pt idx="806">
                  <c:v>0.13333300000000001</c:v>
                </c:pt>
                <c:pt idx="807">
                  <c:v>0.16666700000000001</c:v>
                </c:pt>
                <c:pt idx="808">
                  <c:v>0.16666700000000001</c:v>
                </c:pt>
                <c:pt idx="809">
                  <c:v>0.2</c:v>
                </c:pt>
                <c:pt idx="810">
                  <c:v>0.2</c:v>
                </c:pt>
                <c:pt idx="811">
                  <c:v>0.16666700000000001</c:v>
                </c:pt>
                <c:pt idx="812">
                  <c:v>0.16666700000000001</c:v>
                </c:pt>
                <c:pt idx="813">
                  <c:v>0.13333300000000001</c:v>
                </c:pt>
                <c:pt idx="814">
                  <c:v>0.2</c:v>
                </c:pt>
                <c:pt idx="815">
                  <c:v>0.1</c:v>
                </c:pt>
                <c:pt idx="816">
                  <c:v>0.23333300000000001</c:v>
                </c:pt>
                <c:pt idx="817">
                  <c:v>0.16666700000000001</c:v>
                </c:pt>
                <c:pt idx="818">
                  <c:v>0.26666699999999999</c:v>
                </c:pt>
                <c:pt idx="819">
                  <c:v>0.16666700000000001</c:v>
                </c:pt>
                <c:pt idx="820">
                  <c:v>0.23333300000000001</c:v>
                </c:pt>
                <c:pt idx="821">
                  <c:v>0.13333300000000001</c:v>
                </c:pt>
                <c:pt idx="822">
                  <c:v>0.16666700000000001</c:v>
                </c:pt>
                <c:pt idx="823">
                  <c:v>0.16666700000000001</c:v>
                </c:pt>
                <c:pt idx="824">
                  <c:v>0.23333300000000001</c:v>
                </c:pt>
                <c:pt idx="825">
                  <c:v>0.16666700000000001</c:v>
                </c:pt>
                <c:pt idx="826">
                  <c:v>0.16666700000000001</c:v>
                </c:pt>
                <c:pt idx="827">
                  <c:v>0.23333300000000001</c:v>
                </c:pt>
                <c:pt idx="828">
                  <c:v>0.2</c:v>
                </c:pt>
                <c:pt idx="829">
                  <c:v>0.16666700000000001</c:v>
                </c:pt>
                <c:pt idx="830">
                  <c:v>0.2</c:v>
                </c:pt>
                <c:pt idx="831">
                  <c:v>0.2</c:v>
                </c:pt>
                <c:pt idx="832">
                  <c:v>0.23333300000000001</c:v>
                </c:pt>
                <c:pt idx="833">
                  <c:v>0.26666699999999999</c:v>
                </c:pt>
                <c:pt idx="834">
                  <c:v>0.16666700000000001</c:v>
                </c:pt>
                <c:pt idx="835">
                  <c:v>0.2</c:v>
                </c:pt>
                <c:pt idx="836">
                  <c:v>0.2</c:v>
                </c:pt>
                <c:pt idx="837">
                  <c:v>0.2</c:v>
                </c:pt>
                <c:pt idx="838">
                  <c:v>0.16666700000000001</c:v>
                </c:pt>
                <c:pt idx="839">
                  <c:v>0.23333300000000001</c:v>
                </c:pt>
                <c:pt idx="840">
                  <c:v>0.2</c:v>
                </c:pt>
                <c:pt idx="841">
                  <c:v>0.16666700000000001</c:v>
                </c:pt>
                <c:pt idx="842">
                  <c:v>0.16666700000000001</c:v>
                </c:pt>
                <c:pt idx="843">
                  <c:v>0.16666700000000001</c:v>
                </c:pt>
                <c:pt idx="844">
                  <c:v>0.2</c:v>
                </c:pt>
                <c:pt idx="845">
                  <c:v>0.23333300000000001</c:v>
                </c:pt>
                <c:pt idx="846">
                  <c:v>0.16666700000000001</c:v>
                </c:pt>
                <c:pt idx="847">
                  <c:v>0.2</c:v>
                </c:pt>
                <c:pt idx="848">
                  <c:v>0.13333300000000001</c:v>
                </c:pt>
                <c:pt idx="849">
                  <c:v>0.2</c:v>
                </c:pt>
                <c:pt idx="850">
                  <c:v>0.2</c:v>
                </c:pt>
                <c:pt idx="851">
                  <c:v>0.33333299999999999</c:v>
                </c:pt>
                <c:pt idx="852">
                  <c:v>0.23333300000000001</c:v>
                </c:pt>
                <c:pt idx="853">
                  <c:v>0.26666699999999999</c:v>
                </c:pt>
                <c:pt idx="854">
                  <c:v>0.23333300000000001</c:v>
                </c:pt>
                <c:pt idx="855">
                  <c:v>0.16666700000000001</c:v>
                </c:pt>
                <c:pt idx="856">
                  <c:v>0.2</c:v>
                </c:pt>
                <c:pt idx="857">
                  <c:v>0.1</c:v>
                </c:pt>
                <c:pt idx="858">
                  <c:v>0.16666700000000001</c:v>
                </c:pt>
                <c:pt idx="859">
                  <c:v>0.16666700000000001</c:v>
                </c:pt>
                <c:pt idx="860">
                  <c:v>0.16666700000000001</c:v>
                </c:pt>
                <c:pt idx="861">
                  <c:v>0.3</c:v>
                </c:pt>
                <c:pt idx="862">
                  <c:v>0.16666700000000001</c:v>
                </c:pt>
                <c:pt idx="863">
                  <c:v>0.33333299999999999</c:v>
                </c:pt>
                <c:pt idx="864">
                  <c:v>0.23333300000000001</c:v>
                </c:pt>
                <c:pt idx="865">
                  <c:v>0.33333299999999999</c:v>
                </c:pt>
                <c:pt idx="866">
                  <c:v>0.23333300000000001</c:v>
                </c:pt>
                <c:pt idx="867">
                  <c:v>0.23333300000000001</c:v>
                </c:pt>
                <c:pt idx="868">
                  <c:v>0.23333300000000001</c:v>
                </c:pt>
                <c:pt idx="869">
                  <c:v>0.26666699999999999</c:v>
                </c:pt>
                <c:pt idx="870">
                  <c:v>0.1</c:v>
                </c:pt>
                <c:pt idx="871">
                  <c:v>0.16666700000000001</c:v>
                </c:pt>
                <c:pt idx="872">
                  <c:v>0.23333300000000001</c:v>
                </c:pt>
                <c:pt idx="873">
                  <c:v>0.23333300000000001</c:v>
                </c:pt>
                <c:pt idx="874">
                  <c:v>0.2</c:v>
                </c:pt>
                <c:pt idx="875">
                  <c:v>0.2</c:v>
                </c:pt>
                <c:pt idx="876">
                  <c:v>0.26666699999999999</c:v>
                </c:pt>
                <c:pt idx="877">
                  <c:v>0.26666699999999999</c:v>
                </c:pt>
                <c:pt idx="878">
                  <c:v>0.16666700000000001</c:v>
                </c:pt>
                <c:pt idx="879">
                  <c:v>0.23333300000000001</c:v>
                </c:pt>
                <c:pt idx="880">
                  <c:v>0.2</c:v>
                </c:pt>
                <c:pt idx="881">
                  <c:v>0.23333300000000001</c:v>
                </c:pt>
                <c:pt idx="882">
                  <c:v>0.3</c:v>
                </c:pt>
                <c:pt idx="883">
                  <c:v>0.2</c:v>
                </c:pt>
                <c:pt idx="884">
                  <c:v>0.2</c:v>
                </c:pt>
                <c:pt idx="885">
                  <c:v>0.16666700000000001</c:v>
                </c:pt>
                <c:pt idx="886">
                  <c:v>0.13333300000000001</c:v>
                </c:pt>
                <c:pt idx="887">
                  <c:v>0.16666700000000001</c:v>
                </c:pt>
                <c:pt idx="888">
                  <c:v>0.23333300000000001</c:v>
                </c:pt>
                <c:pt idx="889">
                  <c:v>0.26666699999999999</c:v>
                </c:pt>
                <c:pt idx="890">
                  <c:v>0.23333300000000001</c:v>
                </c:pt>
                <c:pt idx="891">
                  <c:v>0.13333300000000001</c:v>
                </c:pt>
                <c:pt idx="892">
                  <c:v>0.16666700000000001</c:v>
                </c:pt>
                <c:pt idx="893">
                  <c:v>0.13333300000000001</c:v>
                </c:pt>
                <c:pt idx="894">
                  <c:v>0.1</c:v>
                </c:pt>
                <c:pt idx="895">
                  <c:v>0.2</c:v>
                </c:pt>
                <c:pt idx="896">
                  <c:v>0.26666699999999999</c:v>
                </c:pt>
                <c:pt idx="897">
                  <c:v>0.2</c:v>
                </c:pt>
                <c:pt idx="898">
                  <c:v>0.2</c:v>
                </c:pt>
                <c:pt idx="899">
                  <c:v>0.36666700000000002</c:v>
                </c:pt>
                <c:pt idx="900">
                  <c:v>0.2</c:v>
                </c:pt>
                <c:pt idx="901">
                  <c:v>0.2</c:v>
                </c:pt>
                <c:pt idx="902">
                  <c:v>0.23333300000000001</c:v>
                </c:pt>
                <c:pt idx="903">
                  <c:v>0.26666699999999999</c:v>
                </c:pt>
                <c:pt idx="904">
                  <c:v>0.1</c:v>
                </c:pt>
                <c:pt idx="905">
                  <c:v>0.1</c:v>
                </c:pt>
                <c:pt idx="906">
                  <c:v>0.23333300000000001</c:v>
                </c:pt>
                <c:pt idx="907">
                  <c:v>0.2</c:v>
                </c:pt>
                <c:pt idx="908">
                  <c:v>0.16666700000000001</c:v>
                </c:pt>
                <c:pt idx="909">
                  <c:v>0.23333300000000001</c:v>
                </c:pt>
                <c:pt idx="910">
                  <c:v>0.16666700000000001</c:v>
                </c:pt>
                <c:pt idx="911">
                  <c:v>0.1</c:v>
                </c:pt>
                <c:pt idx="912">
                  <c:v>0.13333300000000001</c:v>
                </c:pt>
                <c:pt idx="913">
                  <c:v>0.3</c:v>
                </c:pt>
                <c:pt idx="914">
                  <c:v>0.23333300000000001</c:v>
                </c:pt>
                <c:pt idx="915">
                  <c:v>0.16666700000000001</c:v>
                </c:pt>
                <c:pt idx="916">
                  <c:v>0.1</c:v>
                </c:pt>
                <c:pt idx="917">
                  <c:v>0.2</c:v>
                </c:pt>
                <c:pt idx="918">
                  <c:v>0.13333300000000001</c:v>
                </c:pt>
                <c:pt idx="919">
                  <c:v>0.2</c:v>
                </c:pt>
                <c:pt idx="920">
                  <c:v>0.23333300000000001</c:v>
                </c:pt>
                <c:pt idx="921">
                  <c:v>0.16666700000000001</c:v>
                </c:pt>
                <c:pt idx="922">
                  <c:v>0.2</c:v>
                </c:pt>
                <c:pt idx="923">
                  <c:v>0.3</c:v>
                </c:pt>
                <c:pt idx="924">
                  <c:v>0.26666699999999999</c:v>
                </c:pt>
                <c:pt idx="925">
                  <c:v>0.16666700000000001</c:v>
                </c:pt>
                <c:pt idx="926">
                  <c:v>0.2</c:v>
                </c:pt>
                <c:pt idx="927">
                  <c:v>0.33333299999999999</c:v>
                </c:pt>
                <c:pt idx="928">
                  <c:v>0.1</c:v>
                </c:pt>
                <c:pt idx="929">
                  <c:v>0.2</c:v>
                </c:pt>
                <c:pt idx="930">
                  <c:v>0.2</c:v>
                </c:pt>
                <c:pt idx="931">
                  <c:v>0.16666700000000001</c:v>
                </c:pt>
                <c:pt idx="932">
                  <c:v>0.26666699999999999</c:v>
                </c:pt>
                <c:pt idx="933">
                  <c:v>0.26666699999999999</c:v>
                </c:pt>
                <c:pt idx="934">
                  <c:v>0.2</c:v>
                </c:pt>
                <c:pt idx="935">
                  <c:v>0.13333300000000001</c:v>
                </c:pt>
                <c:pt idx="936">
                  <c:v>0.26666699999999999</c:v>
                </c:pt>
                <c:pt idx="937">
                  <c:v>0.26666699999999999</c:v>
                </c:pt>
                <c:pt idx="938">
                  <c:v>0.26666699999999999</c:v>
                </c:pt>
                <c:pt idx="939">
                  <c:v>0.23333300000000001</c:v>
                </c:pt>
                <c:pt idx="940">
                  <c:v>0.3</c:v>
                </c:pt>
                <c:pt idx="941">
                  <c:v>0.1</c:v>
                </c:pt>
                <c:pt idx="942">
                  <c:v>0.3</c:v>
                </c:pt>
                <c:pt idx="943">
                  <c:v>0.2</c:v>
                </c:pt>
                <c:pt idx="944">
                  <c:v>0.2</c:v>
                </c:pt>
                <c:pt idx="945">
                  <c:v>0.23333300000000001</c:v>
                </c:pt>
                <c:pt idx="946">
                  <c:v>0.2</c:v>
                </c:pt>
                <c:pt idx="947">
                  <c:v>0.2</c:v>
                </c:pt>
                <c:pt idx="948">
                  <c:v>0.2</c:v>
                </c:pt>
                <c:pt idx="949">
                  <c:v>0.3</c:v>
                </c:pt>
                <c:pt idx="950">
                  <c:v>0.23333300000000001</c:v>
                </c:pt>
                <c:pt idx="951">
                  <c:v>0.3</c:v>
                </c:pt>
                <c:pt idx="952">
                  <c:v>0.23333300000000001</c:v>
                </c:pt>
                <c:pt idx="953">
                  <c:v>0.16666700000000001</c:v>
                </c:pt>
                <c:pt idx="954">
                  <c:v>0.3</c:v>
                </c:pt>
                <c:pt idx="955">
                  <c:v>0.23333300000000001</c:v>
                </c:pt>
                <c:pt idx="956">
                  <c:v>0.2</c:v>
                </c:pt>
                <c:pt idx="957">
                  <c:v>0.23333300000000001</c:v>
                </c:pt>
                <c:pt idx="958">
                  <c:v>0.23333300000000001</c:v>
                </c:pt>
                <c:pt idx="959">
                  <c:v>0.23333300000000001</c:v>
                </c:pt>
                <c:pt idx="960">
                  <c:v>0.23333300000000001</c:v>
                </c:pt>
                <c:pt idx="961">
                  <c:v>0.23333300000000001</c:v>
                </c:pt>
                <c:pt idx="962">
                  <c:v>0.23333300000000001</c:v>
                </c:pt>
                <c:pt idx="963">
                  <c:v>0.23333300000000001</c:v>
                </c:pt>
                <c:pt idx="964">
                  <c:v>0.26666699999999999</c:v>
                </c:pt>
                <c:pt idx="965">
                  <c:v>0.16666700000000001</c:v>
                </c:pt>
                <c:pt idx="966">
                  <c:v>0.16666700000000001</c:v>
                </c:pt>
                <c:pt idx="967">
                  <c:v>0.23333300000000001</c:v>
                </c:pt>
                <c:pt idx="968">
                  <c:v>0.23333300000000001</c:v>
                </c:pt>
                <c:pt idx="969">
                  <c:v>0.2</c:v>
                </c:pt>
                <c:pt idx="970">
                  <c:v>0.3</c:v>
                </c:pt>
                <c:pt idx="971">
                  <c:v>0.2</c:v>
                </c:pt>
                <c:pt idx="972">
                  <c:v>0.23333300000000001</c:v>
                </c:pt>
                <c:pt idx="973">
                  <c:v>0.2</c:v>
                </c:pt>
                <c:pt idx="974">
                  <c:v>0.33333299999999999</c:v>
                </c:pt>
                <c:pt idx="975">
                  <c:v>0.16666700000000001</c:v>
                </c:pt>
                <c:pt idx="976">
                  <c:v>0.26666699999999999</c:v>
                </c:pt>
                <c:pt idx="977">
                  <c:v>0.23333300000000001</c:v>
                </c:pt>
                <c:pt idx="978">
                  <c:v>0.23333300000000001</c:v>
                </c:pt>
                <c:pt idx="979">
                  <c:v>0.2</c:v>
                </c:pt>
                <c:pt idx="980">
                  <c:v>0.26666699999999999</c:v>
                </c:pt>
                <c:pt idx="981">
                  <c:v>0.16666700000000001</c:v>
                </c:pt>
                <c:pt idx="982">
                  <c:v>0.2</c:v>
                </c:pt>
                <c:pt idx="983">
                  <c:v>0.2</c:v>
                </c:pt>
                <c:pt idx="984">
                  <c:v>0.23333300000000001</c:v>
                </c:pt>
                <c:pt idx="985">
                  <c:v>0.26666699999999999</c:v>
                </c:pt>
                <c:pt idx="986">
                  <c:v>0.2</c:v>
                </c:pt>
                <c:pt idx="987">
                  <c:v>0.13333300000000001</c:v>
                </c:pt>
                <c:pt idx="988">
                  <c:v>0.33333299999999999</c:v>
                </c:pt>
                <c:pt idx="989">
                  <c:v>0.2</c:v>
                </c:pt>
                <c:pt idx="990">
                  <c:v>0.23333300000000001</c:v>
                </c:pt>
                <c:pt idx="991">
                  <c:v>0.23333300000000001</c:v>
                </c:pt>
                <c:pt idx="992">
                  <c:v>0.26666699999999999</c:v>
                </c:pt>
                <c:pt idx="993">
                  <c:v>0.3</c:v>
                </c:pt>
                <c:pt idx="994">
                  <c:v>0.2</c:v>
                </c:pt>
                <c:pt idx="995">
                  <c:v>0.3</c:v>
                </c:pt>
                <c:pt idx="996">
                  <c:v>0.26666699999999999</c:v>
                </c:pt>
                <c:pt idx="997">
                  <c:v>0.26666699999999999</c:v>
                </c:pt>
                <c:pt idx="998">
                  <c:v>0.2</c:v>
                </c:pt>
                <c:pt idx="999">
                  <c:v>0.23333300000000001</c:v>
                </c:pt>
              </c:numCache>
            </c:numRef>
          </c:yVal>
          <c:smooth val="0"/>
          <c:extLst>
            <c:ext xmlns:c16="http://schemas.microsoft.com/office/drawing/2014/chart" uri="{C3380CC4-5D6E-409C-BE32-E72D297353CC}">
              <c16:uniqueId val="{00000000-BF5C-4C08-A2CB-E6638045A8ED}"/>
            </c:ext>
          </c:extLst>
        </c:ser>
        <c:ser>
          <c:idx val="1"/>
          <c:order val="1"/>
          <c:tx>
            <c:strRef>
              <c:f>'test7-op-100000000'!$C$1</c:f>
              <c:strCache>
                <c:ptCount val="1"/>
                <c:pt idx="0">
                  <c:v> QR Sort</c:v>
                </c:pt>
              </c:strCache>
            </c:strRef>
          </c:tx>
          <c:spPr>
            <a:ln w="19050" cap="rnd">
              <a:solidFill>
                <a:schemeClr val="accent2"/>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C$2:$C$1001</c:f>
              <c:numCache>
                <c:formatCode>General</c:formatCode>
                <c:ptCount val="1000"/>
                <c:pt idx="0">
                  <c:v>9.4666669999999993</c:v>
                </c:pt>
                <c:pt idx="1">
                  <c:v>4.9000000000000004</c:v>
                </c:pt>
                <c:pt idx="2">
                  <c:v>3.3333330000000001</c:v>
                </c:pt>
                <c:pt idx="3">
                  <c:v>2.6333329999999999</c:v>
                </c:pt>
                <c:pt idx="4">
                  <c:v>2.2999999999999998</c:v>
                </c:pt>
                <c:pt idx="5">
                  <c:v>2.0333329999999998</c:v>
                </c:pt>
                <c:pt idx="6">
                  <c:v>1.8666670000000001</c:v>
                </c:pt>
                <c:pt idx="7">
                  <c:v>1.8</c:v>
                </c:pt>
                <c:pt idx="8">
                  <c:v>1.766667</c:v>
                </c:pt>
                <c:pt idx="9">
                  <c:v>1.6</c:v>
                </c:pt>
                <c:pt idx="10">
                  <c:v>1.3333330000000001</c:v>
                </c:pt>
                <c:pt idx="11">
                  <c:v>1.233333</c:v>
                </c:pt>
                <c:pt idx="12">
                  <c:v>1.2</c:v>
                </c:pt>
                <c:pt idx="13">
                  <c:v>1.066667</c:v>
                </c:pt>
                <c:pt idx="14">
                  <c:v>1.0333330000000001</c:v>
                </c:pt>
                <c:pt idx="15">
                  <c:v>0.96666700000000005</c:v>
                </c:pt>
                <c:pt idx="16">
                  <c:v>0.86666699999999997</c:v>
                </c:pt>
                <c:pt idx="17">
                  <c:v>0.86666699999999997</c:v>
                </c:pt>
                <c:pt idx="18">
                  <c:v>0.8</c:v>
                </c:pt>
                <c:pt idx="19">
                  <c:v>0.76666699999999999</c:v>
                </c:pt>
                <c:pt idx="20">
                  <c:v>0.73333300000000001</c:v>
                </c:pt>
                <c:pt idx="21">
                  <c:v>0.7</c:v>
                </c:pt>
                <c:pt idx="22">
                  <c:v>0.7</c:v>
                </c:pt>
                <c:pt idx="23">
                  <c:v>0.56666700000000003</c:v>
                </c:pt>
                <c:pt idx="24">
                  <c:v>0.53333299999999995</c:v>
                </c:pt>
                <c:pt idx="25">
                  <c:v>0.6</c:v>
                </c:pt>
                <c:pt idx="26">
                  <c:v>0.6</c:v>
                </c:pt>
                <c:pt idx="27">
                  <c:v>0.53333299999999995</c:v>
                </c:pt>
                <c:pt idx="28">
                  <c:v>0.53333299999999995</c:v>
                </c:pt>
                <c:pt idx="29">
                  <c:v>0.466667</c:v>
                </c:pt>
                <c:pt idx="30">
                  <c:v>0.53333299999999995</c:v>
                </c:pt>
                <c:pt idx="31">
                  <c:v>0.466667</c:v>
                </c:pt>
                <c:pt idx="32">
                  <c:v>0.5</c:v>
                </c:pt>
                <c:pt idx="33">
                  <c:v>0.5</c:v>
                </c:pt>
                <c:pt idx="34">
                  <c:v>0.5</c:v>
                </c:pt>
                <c:pt idx="35">
                  <c:v>0.43333300000000002</c:v>
                </c:pt>
                <c:pt idx="36">
                  <c:v>0.466667</c:v>
                </c:pt>
                <c:pt idx="37">
                  <c:v>0.5</c:v>
                </c:pt>
                <c:pt idx="38">
                  <c:v>0.2</c:v>
                </c:pt>
                <c:pt idx="39">
                  <c:v>0.13333300000000001</c:v>
                </c:pt>
                <c:pt idx="40">
                  <c:v>0.1</c:v>
                </c:pt>
                <c:pt idx="41">
                  <c:v>0.1</c:v>
                </c:pt>
                <c:pt idx="42">
                  <c:v>0.1</c:v>
                </c:pt>
                <c:pt idx="43">
                  <c:v>6.6667000000000004E-2</c:v>
                </c:pt>
                <c:pt idx="44">
                  <c:v>0.13333300000000001</c:v>
                </c:pt>
                <c:pt idx="45">
                  <c:v>6.6667000000000004E-2</c:v>
                </c:pt>
                <c:pt idx="46">
                  <c:v>3.3333000000000002E-2</c:v>
                </c:pt>
                <c:pt idx="47">
                  <c:v>0.1</c:v>
                </c:pt>
                <c:pt idx="48">
                  <c:v>6.6667000000000004E-2</c:v>
                </c:pt>
                <c:pt idx="49">
                  <c:v>0.13333300000000001</c:v>
                </c:pt>
                <c:pt idx="50">
                  <c:v>6.6667000000000004E-2</c:v>
                </c:pt>
                <c:pt idx="51">
                  <c:v>6.6667000000000004E-2</c:v>
                </c:pt>
                <c:pt idx="52">
                  <c:v>0.1</c:v>
                </c:pt>
                <c:pt idx="53">
                  <c:v>0.1</c:v>
                </c:pt>
                <c:pt idx="54">
                  <c:v>3.3333000000000002E-2</c:v>
                </c:pt>
                <c:pt idx="55">
                  <c:v>6.6667000000000004E-2</c:v>
                </c:pt>
                <c:pt idx="56">
                  <c:v>0.1</c:v>
                </c:pt>
                <c:pt idx="57">
                  <c:v>0.1</c:v>
                </c:pt>
                <c:pt idx="58">
                  <c:v>0.1</c:v>
                </c:pt>
                <c:pt idx="59">
                  <c:v>6.6667000000000004E-2</c:v>
                </c:pt>
                <c:pt idx="60">
                  <c:v>0.1</c:v>
                </c:pt>
                <c:pt idx="61">
                  <c:v>0.1</c:v>
                </c:pt>
                <c:pt idx="62">
                  <c:v>0</c:v>
                </c:pt>
                <c:pt idx="63">
                  <c:v>0.13333300000000001</c:v>
                </c:pt>
                <c:pt idx="64">
                  <c:v>3.3333000000000002E-2</c:v>
                </c:pt>
                <c:pt idx="65">
                  <c:v>0.13333300000000001</c:v>
                </c:pt>
                <c:pt idx="66">
                  <c:v>0.1</c:v>
                </c:pt>
                <c:pt idx="67">
                  <c:v>0.13333300000000001</c:v>
                </c:pt>
                <c:pt idx="68">
                  <c:v>6.6667000000000004E-2</c:v>
                </c:pt>
                <c:pt idx="69">
                  <c:v>6.6667000000000004E-2</c:v>
                </c:pt>
                <c:pt idx="70">
                  <c:v>6.6667000000000004E-2</c:v>
                </c:pt>
                <c:pt idx="71">
                  <c:v>0.13333300000000001</c:v>
                </c:pt>
                <c:pt idx="72">
                  <c:v>0.16666700000000001</c:v>
                </c:pt>
                <c:pt idx="73">
                  <c:v>0.23333300000000001</c:v>
                </c:pt>
                <c:pt idx="74">
                  <c:v>0.33333299999999999</c:v>
                </c:pt>
                <c:pt idx="75">
                  <c:v>0.26666699999999999</c:v>
                </c:pt>
                <c:pt idx="76">
                  <c:v>0.3</c:v>
                </c:pt>
                <c:pt idx="77">
                  <c:v>0.2</c:v>
                </c:pt>
                <c:pt idx="78">
                  <c:v>0.13333300000000001</c:v>
                </c:pt>
                <c:pt idx="79">
                  <c:v>0.26666699999999999</c:v>
                </c:pt>
                <c:pt idx="80">
                  <c:v>0.2</c:v>
                </c:pt>
                <c:pt idx="81">
                  <c:v>0.1</c:v>
                </c:pt>
                <c:pt idx="82">
                  <c:v>0.1</c:v>
                </c:pt>
                <c:pt idx="83">
                  <c:v>0.13333300000000001</c:v>
                </c:pt>
                <c:pt idx="84">
                  <c:v>0.16666700000000001</c:v>
                </c:pt>
                <c:pt idx="85">
                  <c:v>0.1</c:v>
                </c:pt>
                <c:pt idx="86">
                  <c:v>6.6667000000000004E-2</c:v>
                </c:pt>
                <c:pt idx="87">
                  <c:v>0.16666700000000001</c:v>
                </c:pt>
                <c:pt idx="88">
                  <c:v>0.1</c:v>
                </c:pt>
                <c:pt idx="89">
                  <c:v>0.2</c:v>
                </c:pt>
                <c:pt idx="90">
                  <c:v>0.16666700000000001</c:v>
                </c:pt>
                <c:pt idx="91">
                  <c:v>0.1</c:v>
                </c:pt>
                <c:pt idx="92">
                  <c:v>0.2</c:v>
                </c:pt>
                <c:pt idx="93">
                  <c:v>0.16666700000000001</c:v>
                </c:pt>
                <c:pt idx="94">
                  <c:v>6.6667000000000004E-2</c:v>
                </c:pt>
                <c:pt idx="95">
                  <c:v>0.13333300000000001</c:v>
                </c:pt>
                <c:pt idx="96">
                  <c:v>0.13333300000000001</c:v>
                </c:pt>
                <c:pt idx="97">
                  <c:v>0.1</c:v>
                </c:pt>
                <c:pt idx="98">
                  <c:v>0.1</c:v>
                </c:pt>
                <c:pt idx="99">
                  <c:v>0.13333300000000001</c:v>
                </c:pt>
                <c:pt idx="100">
                  <c:v>6.6667000000000004E-2</c:v>
                </c:pt>
                <c:pt idx="101">
                  <c:v>0.13333300000000001</c:v>
                </c:pt>
                <c:pt idx="102">
                  <c:v>0.1</c:v>
                </c:pt>
                <c:pt idx="103">
                  <c:v>6.6667000000000004E-2</c:v>
                </c:pt>
                <c:pt idx="104">
                  <c:v>6.6667000000000004E-2</c:v>
                </c:pt>
                <c:pt idx="105">
                  <c:v>0.13333300000000001</c:v>
                </c:pt>
                <c:pt idx="106">
                  <c:v>0.13333300000000001</c:v>
                </c:pt>
                <c:pt idx="107">
                  <c:v>0.13333300000000001</c:v>
                </c:pt>
                <c:pt idx="108">
                  <c:v>0.1</c:v>
                </c:pt>
                <c:pt idx="109">
                  <c:v>3.3333000000000002E-2</c:v>
                </c:pt>
                <c:pt idx="110">
                  <c:v>0.13333300000000001</c:v>
                </c:pt>
                <c:pt idx="111">
                  <c:v>0.1</c:v>
                </c:pt>
                <c:pt idx="112">
                  <c:v>0.1</c:v>
                </c:pt>
                <c:pt idx="113">
                  <c:v>0</c:v>
                </c:pt>
                <c:pt idx="114">
                  <c:v>6.6667000000000004E-2</c:v>
                </c:pt>
                <c:pt idx="115">
                  <c:v>6.6667000000000004E-2</c:v>
                </c:pt>
                <c:pt idx="116">
                  <c:v>6.6667000000000004E-2</c:v>
                </c:pt>
                <c:pt idx="117">
                  <c:v>0.16666700000000001</c:v>
                </c:pt>
                <c:pt idx="118">
                  <c:v>0.1</c:v>
                </c:pt>
                <c:pt idx="119">
                  <c:v>3.3333000000000002E-2</c:v>
                </c:pt>
                <c:pt idx="120">
                  <c:v>3.3333000000000002E-2</c:v>
                </c:pt>
                <c:pt idx="121">
                  <c:v>0</c:v>
                </c:pt>
                <c:pt idx="122">
                  <c:v>0</c:v>
                </c:pt>
                <c:pt idx="123">
                  <c:v>0</c:v>
                </c:pt>
                <c:pt idx="124">
                  <c:v>0</c:v>
                </c:pt>
                <c:pt idx="125">
                  <c:v>0.1</c:v>
                </c:pt>
                <c:pt idx="126">
                  <c:v>3.3333000000000002E-2</c:v>
                </c:pt>
                <c:pt idx="127">
                  <c:v>0</c:v>
                </c:pt>
                <c:pt idx="128">
                  <c:v>0.1</c:v>
                </c:pt>
                <c:pt idx="129">
                  <c:v>3.3333000000000002E-2</c:v>
                </c:pt>
                <c:pt idx="130">
                  <c:v>3.3333000000000002E-2</c:v>
                </c:pt>
                <c:pt idx="131">
                  <c:v>0</c:v>
                </c:pt>
                <c:pt idx="132">
                  <c:v>6.6667000000000004E-2</c:v>
                </c:pt>
                <c:pt idx="133">
                  <c:v>3.3333000000000002E-2</c:v>
                </c:pt>
                <c:pt idx="134">
                  <c:v>6.6667000000000004E-2</c:v>
                </c:pt>
                <c:pt idx="135">
                  <c:v>3.3333000000000002E-2</c:v>
                </c:pt>
                <c:pt idx="136">
                  <c:v>0.1</c:v>
                </c:pt>
                <c:pt idx="137">
                  <c:v>6.6667000000000004E-2</c:v>
                </c:pt>
                <c:pt idx="138">
                  <c:v>3.3333000000000002E-2</c:v>
                </c:pt>
                <c:pt idx="139">
                  <c:v>6.6667000000000004E-2</c:v>
                </c:pt>
                <c:pt idx="140">
                  <c:v>0</c:v>
                </c:pt>
                <c:pt idx="141">
                  <c:v>6.6667000000000004E-2</c:v>
                </c:pt>
                <c:pt idx="142">
                  <c:v>6.6667000000000004E-2</c:v>
                </c:pt>
                <c:pt idx="143">
                  <c:v>0</c:v>
                </c:pt>
                <c:pt idx="144">
                  <c:v>6.6667000000000004E-2</c:v>
                </c:pt>
                <c:pt idx="145">
                  <c:v>0</c:v>
                </c:pt>
                <c:pt idx="146">
                  <c:v>0</c:v>
                </c:pt>
                <c:pt idx="147">
                  <c:v>0</c:v>
                </c:pt>
                <c:pt idx="148">
                  <c:v>6.6667000000000004E-2</c:v>
                </c:pt>
                <c:pt idx="149">
                  <c:v>0</c:v>
                </c:pt>
                <c:pt idx="150">
                  <c:v>0</c:v>
                </c:pt>
                <c:pt idx="151">
                  <c:v>6.6667000000000004E-2</c:v>
                </c:pt>
                <c:pt idx="152">
                  <c:v>3.3333000000000002E-2</c:v>
                </c:pt>
                <c:pt idx="153">
                  <c:v>3.3333000000000002E-2</c:v>
                </c:pt>
                <c:pt idx="154">
                  <c:v>6.6667000000000004E-2</c:v>
                </c:pt>
                <c:pt idx="155">
                  <c:v>3.3333000000000002E-2</c:v>
                </c:pt>
                <c:pt idx="156">
                  <c:v>0.13333300000000001</c:v>
                </c:pt>
                <c:pt idx="157">
                  <c:v>0</c:v>
                </c:pt>
                <c:pt idx="158">
                  <c:v>0</c:v>
                </c:pt>
                <c:pt idx="159">
                  <c:v>0.1</c:v>
                </c:pt>
                <c:pt idx="160">
                  <c:v>0.1</c:v>
                </c:pt>
                <c:pt idx="161">
                  <c:v>3.3333000000000002E-2</c:v>
                </c:pt>
                <c:pt idx="162">
                  <c:v>6.6667000000000004E-2</c:v>
                </c:pt>
                <c:pt idx="163">
                  <c:v>0</c:v>
                </c:pt>
                <c:pt idx="164">
                  <c:v>0.1</c:v>
                </c:pt>
                <c:pt idx="165">
                  <c:v>6.6667000000000004E-2</c:v>
                </c:pt>
                <c:pt idx="166">
                  <c:v>0.1</c:v>
                </c:pt>
                <c:pt idx="167">
                  <c:v>3.3333000000000002E-2</c:v>
                </c:pt>
                <c:pt idx="168">
                  <c:v>0</c:v>
                </c:pt>
                <c:pt idx="169">
                  <c:v>6.6667000000000004E-2</c:v>
                </c:pt>
                <c:pt idx="170">
                  <c:v>3.3333000000000002E-2</c:v>
                </c:pt>
                <c:pt idx="171">
                  <c:v>0</c:v>
                </c:pt>
                <c:pt idx="172">
                  <c:v>3.3333000000000002E-2</c:v>
                </c:pt>
                <c:pt idx="173">
                  <c:v>3.3333000000000002E-2</c:v>
                </c:pt>
                <c:pt idx="174">
                  <c:v>0.1</c:v>
                </c:pt>
                <c:pt idx="175">
                  <c:v>6.6667000000000004E-2</c:v>
                </c:pt>
                <c:pt idx="176">
                  <c:v>3.3333000000000002E-2</c:v>
                </c:pt>
                <c:pt idx="177">
                  <c:v>6.6667000000000004E-2</c:v>
                </c:pt>
                <c:pt idx="178">
                  <c:v>3.3333000000000002E-2</c:v>
                </c:pt>
                <c:pt idx="179">
                  <c:v>0</c:v>
                </c:pt>
                <c:pt idx="180">
                  <c:v>0</c:v>
                </c:pt>
                <c:pt idx="181">
                  <c:v>0</c:v>
                </c:pt>
                <c:pt idx="182">
                  <c:v>0.1</c:v>
                </c:pt>
                <c:pt idx="183">
                  <c:v>6.6667000000000004E-2</c:v>
                </c:pt>
                <c:pt idx="184">
                  <c:v>6.6667000000000004E-2</c:v>
                </c:pt>
                <c:pt idx="185">
                  <c:v>0</c:v>
                </c:pt>
                <c:pt idx="186">
                  <c:v>0</c:v>
                </c:pt>
                <c:pt idx="187">
                  <c:v>0</c:v>
                </c:pt>
                <c:pt idx="188">
                  <c:v>6.6667000000000004E-2</c:v>
                </c:pt>
                <c:pt idx="189">
                  <c:v>0</c:v>
                </c:pt>
                <c:pt idx="190">
                  <c:v>6.6667000000000004E-2</c:v>
                </c:pt>
                <c:pt idx="191">
                  <c:v>3.3333000000000002E-2</c:v>
                </c:pt>
                <c:pt idx="192">
                  <c:v>0</c:v>
                </c:pt>
                <c:pt idx="193">
                  <c:v>6.6667000000000004E-2</c:v>
                </c:pt>
                <c:pt idx="194">
                  <c:v>0</c:v>
                </c:pt>
                <c:pt idx="195">
                  <c:v>3.3333000000000002E-2</c:v>
                </c:pt>
                <c:pt idx="196">
                  <c:v>6.6667000000000004E-2</c:v>
                </c:pt>
                <c:pt idx="197">
                  <c:v>0</c:v>
                </c:pt>
                <c:pt idx="198">
                  <c:v>0</c:v>
                </c:pt>
                <c:pt idx="199">
                  <c:v>0</c:v>
                </c:pt>
                <c:pt idx="200">
                  <c:v>0</c:v>
                </c:pt>
                <c:pt idx="201">
                  <c:v>6.6667000000000004E-2</c:v>
                </c:pt>
                <c:pt idx="202">
                  <c:v>6.6667000000000004E-2</c:v>
                </c:pt>
                <c:pt idx="203">
                  <c:v>0</c:v>
                </c:pt>
                <c:pt idx="204">
                  <c:v>0</c:v>
                </c:pt>
                <c:pt idx="205">
                  <c:v>0</c:v>
                </c:pt>
                <c:pt idx="206">
                  <c:v>6.6667000000000004E-2</c:v>
                </c:pt>
                <c:pt idx="207">
                  <c:v>3.3333000000000002E-2</c:v>
                </c:pt>
                <c:pt idx="208">
                  <c:v>6.6667000000000004E-2</c:v>
                </c:pt>
                <c:pt idx="209">
                  <c:v>6.6667000000000004E-2</c:v>
                </c:pt>
                <c:pt idx="210">
                  <c:v>0.1</c:v>
                </c:pt>
                <c:pt idx="211">
                  <c:v>3.3333000000000002E-2</c:v>
                </c:pt>
                <c:pt idx="212">
                  <c:v>0</c:v>
                </c:pt>
                <c:pt idx="213">
                  <c:v>3.3333000000000002E-2</c:v>
                </c:pt>
                <c:pt idx="214">
                  <c:v>6.6667000000000004E-2</c:v>
                </c:pt>
                <c:pt idx="215">
                  <c:v>3.3333000000000002E-2</c:v>
                </c:pt>
                <c:pt idx="216">
                  <c:v>6.6667000000000004E-2</c:v>
                </c:pt>
                <c:pt idx="217">
                  <c:v>3.3333000000000002E-2</c:v>
                </c:pt>
                <c:pt idx="218">
                  <c:v>6.6667000000000004E-2</c:v>
                </c:pt>
                <c:pt idx="219">
                  <c:v>3.3333000000000002E-2</c:v>
                </c:pt>
                <c:pt idx="220">
                  <c:v>6.6667000000000004E-2</c:v>
                </c:pt>
                <c:pt idx="221">
                  <c:v>3.3333000000000002E-2</c:v>
                </c:pt>
                <c:pt idx="222">
                  <c:v>6.6667000000000004E-2</c:v>
                </c:pt>
                <c:pt idx="223">
                  <c:v>3.3333000000000002E-2</c:v>
                </c:pt>
                <c:pt idx="224">
                  <c:v>0</c:v>
                </c:pt>
                <c:pt idx="225">
                  <c:v>0</c:v>
                </c:pt>
                <c:pt idx="226">
                  <c:v>3.3333000000000002E-2</c:v>
                </c:pt>
                <c:pt idx="227">
                  <c:v>3.3333000000000002E-2</c:v>
                </c:pt>
                <c:pt idx="228">
                  <c:v>3.3333000000000002E-2</c:v>
                </c:pt>
                <c:pt idx="229">
                  <c:v>0</c:v>
                </c:pt>
                <c:pt idx="230">
                  <c:v>6.6667000000000004E-2</c:v>
                </c:pt>
                <c:pt idx="231">
                  <c:v>3.3333000000000002E-2</c:v>
                </c:pt>
                <c:pt idx="232">
                  <c:v>3.3333000000000002E-2</c:v>
                </c:pt>
                <c:pt idx="233">
                  <c:v>0</c:v>
                </c:pt>
                <c:pt idx="234">
                  <c:v>0</c:v>
                </c:pt>
                <c:pt idx="235">
                  <c:v>0</c:v>
                </c:pt>
                <c:pt idx="236">
                  <c:v>3.3333000000000002E-2</c:v>
                </c:pt>
                <c:pt idx="237">
                  <c:v>3.3333000000000002E-2</c:v>
                </c:pt>
                <c:pt idx="238">
                  <c:v>3.3333000000000002E-2</c:v>
                </c:pt>
                <c:pt idx="239">
                  <c:v>3.3333000000000002E-2</c:v>
                </c:pt>
                <c:pt idx="240">
                  <c:v>6.6667000000000004E-2</c:v>
                </c:pt>
                <c:pt idx="241">
                  <c:v>6.6667000000000004E-2</c:v>
                </c:pt>
                <c:pt idx="242">
                  <c:v>0.13333300000000001</c:v>
                </c:pt>
                <c:pt idx="243">
                  <c:v>3.3333000000000002E-2</c:v>
                </c:pt>
                <c:pt idx="244">
                  <c:v>6.6667000000000004E-2</c:v>
                </c:pt>
                <c:pt idx="245">
                  <c:v>0.1</c:v>
                </c:pt>
                <c:pt idx="246">
                  <c:v>3.3333000000000002E-2</c:v>
                </c:pt>
                <c:pt idx="247">
                  <c:v>3.3333000000000002E-2</c:v>
                </c:pt>
                <c:pt idx="248">
                  <c:v>3.3333000000000002E-2</c:v>
                </c:pt>
                <c:pt idx="249">
                  <c:v>0.13333300000000001</c:v>
                </c:pt>
                <c:pt idx="250">
                  <c:v>6.6667000000000004E-2</c:v>
                </c:pt>
                <c:pt idx="251">
                  <c:v>0.1</c:v>
                </c:pt>
                <c:pt idx="252">
                  <c:v>3.3333000000000002E-2</c:v>
                </c:pt>
                <c:pt idx="253">
                  <c:v>3.3333000000000002E-2</c:v>
                </c:pt>
                <c:pt idx="254">
                  <c:v>3.3333000000000002E-2</c:v>
                </c:pt>
                <c:pt idx="255">
                  <c:v>6.6667000000000004E-2</c:v>
                </c:pt>
                <c:pt idx="256">
                  <c:v>0</c:v>
                </c:pt>
                <c:pt idx="257">
                  <c:v>0.1</c:v>
                </c:pt>
                <c:pt idx="258">
                  <c:v>3.3333000000000002E-2</c:v>
                </c:pt>
                <c:pt idx="259">
                  <c:v>6.6667000000000004E-2</c:v>
                </c:pt>
                <c:pt idx="260">
                  <c:v>6.6667000000000004E-2</c:v>
                </c:pt>
                <c:pt idx="261">
                  <c:v>0</c:v>
                </c:pt>
                <c:pt idx="262">
                  <c:v>3.3333000000000002E-2</c:v>
                </c:pt>
                <c:pt idx="263">
                  <c:v>6.6667000000000004E-2</c:v>
                </c:pt>
                <c:pt idx="264">
                  <c:v>0</c:v>
                </c:pt>
                <c:pt idx="265">
                  <c:v>3.3333000000000002E-2</c:v>
                </c:pt>
                <c:pt idx="266">
                  <c:v>0</c:v>
                </c:pt>
                <c:pt idx="267">
                  <c:v>3.3333000000000002E-2</c:v>
                </c:pt>
                <c:pt idx="268">
                  <c:v>0</c:v>
                </c:pt>
                <c:pt idx="269">
                  <c:v>0</c:v>
                </c:pt>
                <c:pt idx="270">
                  <c:v>0</c:v>
                </c:pt>
                <c:pt idx="271">
                  <c:v>3.3333000000000002E-2</c:v>
                </c:pt>
                <c:pt idx="272">
                  <c:v>3.3333000000000002E-2</c:v>
                </c:pt>
                <c:pt idx="273">
                  <c:v>0</c:v>
                </c:pt>
                <c:pt idx="274">
                  <c:v>0</c:v>
                </c:pt>
                <c:pt idx="275">
                  <c:v>3.3333000000000002E-2</c:v>
                </c:pt>
                <c:pt idx="276">
                  <c:v>6.6667000000000004E-2</c:v>
                </c:pt>
                <c:pt idx="277">
                  <c:v>0</c:v>
                </c:pt>
                <c:pt idx="278">
                  <c:v>3.3333000000000002E-2</c:v>
                </c:pt>
                <c:pt idx="279">
                  <c:v>6.6667000000000004E-2</c:v>
                </c:pt>
                <c:pt idx="280">
                  <c:v>3.3333000000000002E-2</c:v>
                </c:pt>
                <c:pt idx="281">
                  <c:v>3.3333000000000002E-2</c:v>
                </c:pt>
                <c:pt idx="282">
                  <c:v>0.1</c:v>
                </c:pt>
                <c:pt idx="283">
                  <c:v>3.3333000000000002E-2</c:v>
                </c:pt>
                <c:pt idx="284">
                  <c:v>6.6667000000000004E-2</c:v>
                </c:pt>
                <c:pt idx="285">
                  <c:v>6.6667000000000004E-2</c:v>
                </c:pt>
                <c:pt idx="286">
                  <c:v>3.3333000000000002E-2</c:v>
                </c:pt>
                <c:pt idx="287">
                  <c:v>3.3333000000000002E-2</c:v>
                </c:pt>
                <c:pt idx="288">
                  <c:v>6.6667000000000004E-2</c:v>
                </c:pt>
                <c:pt idx="289">
                  <c:v>0</c:v>
                </c:pt>
                <c:pt idx="290">
                  <c:v>6.6667000000000004E-2</c:v>
                </c:pt>
                <c:pt idx="291">
                  <c:v>6.6667000000000004E-2</c:v>
                </c:pt>
                <c:pt idx="292">
                  <c:v>0.1</c:v>
                </c:pt>
                <c:pt idx="293">
                  <c:v>0</c:v>
                </c:pt>
                <c:pt idx="294">
                  <c:v>3.3333000000000002E-2</c:v>
                </c:pt>
                <c:pt idx="295">
                  <c:v>6.6667000000000004E-2</c:v>
                </c:pt>
                <c:pt idx="296">
                  <c:v>3.3333000000000002E-2</c:v>
                </c:pt>
                <c:pt idx="297">
                  <c:v>3.3333000000000002E-2</c:v>
                </c:pt>
                <c:pt idx="298">
                  <c:v>0</c:v>
                </c:pt>
                <c:pt idx="299">
                  <c:v>6.6667000000000004E-2</c:v>
                </c:pt>
                <c:pt idx="300">
                  <c:v>3.3333000000000002E-2</c:v>
                </c:pt>
                <c:pt idx="301">
                  <c:v>0</c:v>
                </c:pt>
                <c:pt idx="302">
                  <c:v>6.6667000000000004E-2</c:v>
                </c:pt>
                <c:pt idx="303">
                  <c:v>0</c:v>
                </c:pt>
                <c:pt idx="304">
                  <c:v>3.3333000000000002E-2</c:v>
                </c:pt>
                <c:pt idx="305">
                  <c:v>6.6667000000000004E-2</c:v>
                </c:pt>
                <c:pt idx="306">
                  <c:v>0</c:v>
                </c:pt>
                <c:pt idx="307">
                  <c:v>3.3333000000000002E-2</c:v>
                </c:pt>
                <c:pt idx="308">
                  <c:v>6.6667000000000004E-2</c:v>
                </c:pt>
                <c:pt idx="309">
                  <c:v>6.6667000000000004E-2</c:v>
                </c:pt>
                <c:pt idx="310">
                  <c:v>6.6667000000000004E-2</c:v>
                </c:pt>
                <c:pt idx="311">
                  <c:v>3.3333000000000002E-2</c:v>
                </c:pt>
                <c:pt idx="312">
                  <c:v>3.3333000000000002E-2</c:v>
                </c:pt>
                <c:pt idx="313">
                  <c:v>0</c:v>
                </c:pt>
                <c:pt idx="314">
                  <c:v>6.6667000000000004E-2</c:v>
                </c:pt>
                <c:pt idx="315">
                  <c:v>0</c:v>
                </c:pt>
                <c:pt idx="316">
                  <c:v>0</c:v>
                </c:pt>
                <c:pt idx="317">
                  <c:v>0</c:v>
                </c:pt>
                <c:pt idx="318">
                  <c:v>0</c:v>
                </c:pt>
                <c:pt idx="319">
                  <c:v>0</c:v>
                </c:pt>
                <c:pt idx="320">
                  <c:v>3.3333000000000002E-2</c:v>
                </c:pt>
                <c:pt idx="321">
                  <c:v>0.1</c:v>
                </c:pt>
                <c:pt idx="322">
                  <c:v>0</c:v>
                </c:pt>
                <c:pt idx="323">
                  <c:v>0.13333300000000001</c:v>
                </c:pt>
                <c:pt idx="324">
                  <c:v>0.2</c:v>
                </c:pt>
                <c:pt idx="325">
                  <c:v>3.3333000000000002E-2</c:v>
                </c:pt>
                <c:pt idx="326">
                  <c:v>3.3333000000000002E-2</c:v>
                </c:pt>
                <c:pt idx="327">
                  <c:v>3.3333000000000002E-2</c:v>
                </c:pt>
                <c:pt idx="328">
                  <c:v>0</c:v>
                </c:pt>
                <c:pt idx="329">
                  <c:v>0</c:v>
                </c:pt>
                <c:pt idx="330">
                  <c:v>6.6667000000000004E-2</c:v>
                </c:pt>
                <c:pt idx="331">
                  <c:v>6.6667000000000004E-2</c:v>
                </c:pt>
                <c:pt idx="332">
                  <c:v>0</c:v>
                </c:pt>
                <c:pt idx="333">
                  <c:v>3.3333000000000002E-2</c:v>
                </c:pt>
                <c:pt idx="334">
                  <c:v>0.1</c:v>
                </c:pt>
                <c:pt idx="335">
                  <c:v>6.6667000000000004E-2</c:v>
                </c:pt>
                <c:pt idx="336">
                  <c:v>3.3333000000000002E-2</c:v>
                </c:pt>
                <c:pt idx="337">
                  <c:v>0</c:v>
                </c:pt>
                <c:pt idx="338">
                  <c:v>3.3333000000000002E-2</c:v>
                </c:pt>
                <c:pt idx="339">
                  <c:v>6.6667000000000004E-2</c:v>
                </c:pt>
                <c:pt idx="340">
                  <c:v>3.3333000000000002E-2</c:v>
                </c:pt>
                <c:pt idx="341">
                  <c:v>3.3333000000000002E-2</c:v>
                </c:pt>
                <c:pt idx="342">
                  <c:v>6.6667000000000004E-2</c:v>
                </c:pt>
                <c:pt idx="343">
                  <c:v>3.3333000000000002E-2</c:v>
                </c:pt>
                <c:pt idx="344">
                  <c:v>6.6667000000000004E-2</c:v>
                </c:pt>
                <c:pt idx="345">
                  <c:v>3.3333000000000002E-2</c:v>
                </c:pt>
                <c:pt idx="346">
                  <c:v>0.1</c:v>
                </c:pt>
                <c:pt idx="347">
                  <c:v>3.3333000000000002E-2</c:v>
                </c:pt>
                <c:pt idx="348">
                  <c:v>3.3333000000000002E-2</c:v>
                </c:pt>
                <c:pt idx="349">
                  <c:v>6.6667000000000004E-2</c:v>
                </c:pt>
                <c:pt idx="350">
                  <c:v>3.3333000000000002E-2</c:v>
                </c:pt>
                <c:pt idx="351">
                  <c:v>3.3333000000000002E-2</c:v>
                </c:pt>
                <c:pt idx="352">
                  <c:v>3.3333000000000002E-2</c:v>
                </c:pt>
                <c:pt idx="353">
                  <c:v>0.13333300000000001</c:v>
                </c:pt>
                <c:pt idx="354">
                  <c:v>3.3333000000000002E-2</c:v>
                </c:pt>
                <c:pt idx="355">
                  <c:v>3.3333000000000002E-2</c:v>
                </c:pt>
                <c:pt idx="356">
                  <c:v>3.3333000000000002E-2</c:v>
                </c:pt>
                <c:pt idx="357">
                  <c:v>0</c:v>
                </c:pt>
                <c:pt idx="358">
                  <c:v>6.6667000000000004E-2</c:v>
                </c:pt>
                <c:pt idx="359">
                  <c:v>0.1</c:v>
                </c:pt>
                <c:pt idx="360">
                  <c:v>3.3333000000000002E-2</c:v>
                </c:pt>
                <c:pt idx="361">
                  <c:v>3.3333000000000002E-2</c:v>
                </c:pt>
                <c:pt idx="362">
                  <c:v>6.6667000000000004E-2</c:v>
                </c:pt>
                <c:pt idx="363">
                  <c:v>3.3333000000000002E-2</c:v>
                </c:pt>
                <c:pt idx="364">
                  <c:v>3.3333000000000002E-2</c:v>
                </c:pt>
                <c:pt idx="365">
                  <c:v>0.1</c:v>
                </c:pt>
                <c:pt idx="366">
                  <c:v>3.3333000000000002E-2</c:v>
                </c:pt>
                <c:pt idx="367">
                  <c:v>3.3333000000000002E-2</c:v>
                </c:pt>
                <c:pt idx="368">
                  <c:v>0</c:v>
                </c:pt>
                <c:pt idx="369">
                  <c:v>3.3333000000000002E-2</c:v>
                </c:pt>
                <c:pt idx="370">
                  <c:v>3.3333000000000002E-2</c:v>
                </c:pt>
                <c:pt idx="371">
                  <c:v>0</c:v>
                </c:pt>
                <c:pt idx="372">
                  <c:v>0</c:v>
                </c:pt>
                <c:pt idx="373">
                  <c:v>0.13333300000000001</c:v>
                </c:pt>
                <c:pt idx="374">
                  <c:v>0.1</c:v>
                </c:pt>
                <c:pt idx="375">
                  <c:v>6.6667000000000004E-2</c:v>
                </c:pt>
                <c:pt idx="376">
                  <c:v>0.1</c:v>
                </c:pt>
                <c:pt idx="377">
                  <c:v>3.3333000000000002E-2</c:v>
                </c:pt>
                <c:pt idx="378">
                  <c:v>3.3333000000000002E-2</c:v>
                </c:pt>
                <c:pt idx="379">
                  <c:v>0</c:v>
                </c:pt>
                <c:pt idx="380">
                  <c:v>3.3333000000000002E-2</c:v>
                </c:pt>
                <c:pt idx="381">
                  <c:v>0</c:v>
                </c:pt>
                <c:pt idx="382">
                  <c:v>3.3333000000000002E-2</c:v>
                </c:pt>
                <c:pt idx="383">
                  <c:v>3.3333000000000002E-2</c:v>
                </c:pt>
                <c:pt idx="384">
                  <c:v>0.13333300000000001</c:v>
                </c:pt>
                <c:pt idx="385">
                  <c:v>0</c:v>
                </c:pt>
                <c:pt idx="386">
                  <c:v>0.1</c:v>
                </c:pt>
                <c:pt idx="387">
                  <c:v>3.3333000000000002E-2</c:v>
                </c:pt>
                <c:pt idx="388">
                  <c:v>3.3333000000000002E-2</c:v>
                </c:pt>
                <c:pt idx="389">
                  <c:v>3.3333000000000002E-2</c:v>
                </c:pt>
                <c:pt idx="390">
                  <c:v>3.3333000000000002E-2</c:v>
                </c:pt>
                <c:pt idx="391">
                  <c:v>6.6667000000000004E-2</c:v>
                </c:pt>
                <c:pt idx="392">
                  <c:v>6.6667000000000004E-2</c:v>
                </c:pt>
                <c:pt idx="393">
                  <c:v>0</c:v>
                </c:pt>
                <c:pt idx="394">
                  <c:v>0</c:v>
                </c:pt>
                <c:pt idx="395">
                  <c:v>6.6667000000000004E-2</c:v>
                </c:pt>
                <c:pt idx="396">
                  <c:v>6.6667000000000004E-2</c:v>
                </c:pt>
                <c:pt idx="397">
                  <c:v>6.6667000000000004E-2</c:v>
                </c:pt>
                <c:pt idx="398">
                  <c:v>3.3333000000000002E-2</c:v>
                </c:pt>
                <c:pt idx="399">
                  <c:v>6.6667000000000004E-2</c:v>
                </c:pt>
                <c:pt idx="400">
                  <c:v>3.3333000000000002E-2</c:v>
                </c:pt>
                <c:pt idx="401">
                  <c:v>3.3333000000000002E-2</c:v>
                </c:pt>
                <c:pt idx="402">
                  <c:v>6.6667000000000004E-2</c:v>
                </c:pt>
                <c:pt idx="403">
                  <c:v>3.3333000000000002E-2</c:v>
                </c:pt>
                <c:pt idx="404">
                  <c:v>0</c:v>
                </c:pt>
                <c:pt idx="405">
                  <c:v>3.3333000000000002E-2</c:v>
                </c:pt>
                <c:pt idx="406">
                  <c:v>6.6667000000000004E-2</c:v>
                </c:pt>
                <c:pt idx="407">
                  <c:v>3.3333000000000002E-2</c:v>
                </c:pt>
                <c:pt idx="408">
                  <c:v>3.3333000000000002E-2</c:v>
                </c:pt>
                <c:pt idx="409">
                  <c:v>0</c:v>
                </c:pt>
                <c:pt idx="410">
                  <c:v>0.13333300000000001</c:v>
                </c:pt>
                <c:pt idx="411">
                  <c:v>3.3333000000000002E-2</c:v>
                </c:pt>
                <c:pt idx="412">
                  <c:v>0</c:v>
                </c:pt>
                <c:pt idx="413">
                  <c:v>0.13333300000000001</c:v>
                </c:pt>
                <c:pt idx="414">
                  <c:v>3.3333000000000002E-2</c:v>
                </c:pt>
                <c:pt idx="415">
                  <c:v>6.6667000000000004E-2</c:v>
                </c:pt>
                <c:pt idx="416">
                  <c:v>6.6667000000000004E-2</c:v>
                </c:pt>
                <c:pt idx="417">
                  <c:v>6.6667000000000004E-2</c:v>
                </c:pt>
                <c:pt idx="418">
                  <c:v>6.6667000000000004E-2</c:v>
                </c:pt>
                <c:pt idx="419">
                  <c:v>0</c:v>
                </c:pt>
                <c:pt idx="420">
                  <c:v>0.2</c:v>
                </c:pt>
                <c:pt idx="421">
                  <c:v>3.3333000000000002E-2</c:v>
                </c:pt>
                <c:pt idx="422">
                  <c:v>0</c:v>
                </c:pt>
                <c:pt idx="423">
                  <c:v>0</c:v>
                </c:pt>
                <c:pt idx="424">
                  <c:v>6.6667000000000004E-2</c:v>
                </c:pt>
                <c:pt idx="425">
                  <c:v>0.1</c:v>
                </c:pt>
                <c:pt idx="426">
                  <c:v>0</c:v>
                </c:pt>
                <c:pt idx="427">
                  <c:v>3.3333000000000002E-2</c:v>
                </c:pt>
                <c:pt idx="428">
                  <c:v>3.3333000000000002E-2</c:v>
                </c:pt>
                <c:pt idx="429">
                  <c:v>0.13333300000000001</c:v>
                </c:pt>
                <c:pt idx="430">
                  <c:v>0.13333300000000001</c:v>
                </c:pt>
                <c:pt idx="431">
                  <c:v>0</c:v>
                </c:pt>
                <c:pt idx="432">
                  <c:v>3.3333000000000002E-2</c:v>
                </c:pt>
                <c:pt idx="433">
                  <c:v>0.1</c:v>
                </c:pt>
                <c:pt idx="434">
                  <c:v>0</c:v>
                </c:pt>
                <c:pt idx="435">
                  <c:v>0.1</c:v>
                </c:pt>
                <c:pt idx="436">
                  <c:v>0.13333300000000001</c:v>
                </c:pt>
                <c:pt idx="437">
                  <c:v>6.6667000000000004E-2</c:v>
                </c:pt>
                <c:pt idx="438">
                  <c:v>6.6667000000000004E-2</c:v>
                </c:pt>
                <c:pt idx="439">
                  <c:v>0.1</c:v>
                </c:pt>
                <c:pt idx="440">
                  <c:v>6.6667000000000004E-2</c:v>
                </c:pt>
                <c:pt idx="441">
                  <c:v>0</c:v>
                </c:pt>
                <c:pt idx="442">
                  <c:v>6.6667000000000004E-2</c:v>
                </c:pt>
                <c:pt idx="443">
                  <c:v>6.6667000000000004E-2</c:v>
                </c:pt>
                <c:pt idx="444">
                  <c:v>0</c:v>
                </c:pt>
                <c:pt idx="445">
                  <c:v>0.1</c:v>
                </c:pt>
                <c:pt idx="446">
                  <c:v>0.1</c:v>
                </c:pt>
                <c:pt idx="447">
                  <c:v>6.6667000000000004E-2</c:v>
                </c:pt>
                <c:pt idx="448">
                  <c:v>3.3333000000000002E-2</c:v>
                </c:pt>
                <c:pt idx="449">
                  <c:v>6.6667000000000004E-2</c:v>
                </c:pt>
                <c:pt idx="450">
                  <c:v>6.6667000000000004E-2</c:v>
                </c:pt>
                <c:pt idx="451">
                  <c:v>3.3333000000000002E-2</c:v>
                </c:pt>
                <c:pt idx="452">
                  <c:v>6.6667000000000004E-2</c:v>
                </c:pt>
                <c:pt idx="453">
                  <c:v>3.3333000000000002E-2</c:v>
                </c:pt>
                <c:pt idx="454">
                  <c:v>0</c:v>
                </c:pt>
                <c:pt idx="455">
                  <c:v>6.6667000000000004E-2</c:v>
                </c:pt>
                <c:pt idx="456">
                  <c:v>3.3333000000000002E-2</c:v>
                </c:pt>
                <c:pt idx="457">
                  <c:v>0.13333300000000001</c:v>
                </c:pt>
                <c:pt idx="458">
                  <c:v>0.1</c:v>
                </c:pt>
                <c:pt idx="459">
                  <c:v>0.1</c:v>
                </c:pt>
                <c:pt idx="460">
                  <c:v>3.3333000000000002E-2</c:v>
                </c:pt>
                <c:pt idx="461">
                  <c:v>6.6667000000000004E-2</c:v>
                </c:pt>
                <c:pt idx="462">
                  <c:v>0.1</c:v>
                </c:pt>
                <c:pt idx="463">
                  <c:v>6.6667000000000004E-2</c:v>
                </c:pt>
                <c:pt idx="464">
                  <c:v>3.3333000000000002E-2</c:v>
                </c:pt>
                <c:pt idx="465">
                  <c:v>0.13333300000000001</c:v>
                </c:pt>
                <c:pt idx="466">
                  <c:v>6.6667000000000004E-2</c:v>
                </c:pt>
                <c:pt idx="467">
                  <c:v>6.6667000000000004E-2</c:v>
                </c:pt>
                <c:pt idx="468">
                  <c:v>3.3333000000000002E-2</c:v>
                </c:pt>
                <c:pt idx="469">
                  <c:v>3.3333000000000002E-2</c:v>
                </c:pt>
                <c:pt idx="470">
                  <c:v>6.6667000000000004E-2</c:v>
                </c:pt>
                <c:pt idx="471">
                  <c:v>3.3333000000000002E-2</c:v>
                </c:pt>
                <c:pt idx="472">
                  <c:v>6.6667000000000004E-2</c:v>
                </c:pt>
                <c:pt idx="473">
                  <c:v>3.3333000000000002E-2</c:v>
                </c:pt>
                <c:pt idx="474">
                  <c:v>3.3333000000000002E-2</c:v>
                </c:pt>
                <c:pt idx="475">
                  <c:v>3.3333000000000002E-2</c:v>
                </c:pt>
                <c:pt idx="476">
                  <c:v>3.3333000000000002E-2</c:v>
                </c:pt>
                <c:pt idx="477">
                  <c:v>6.6667000000000004E-2</c:v>
                </c:pt>
                <c:pt idx="478">
                  <c:v>0.1</c:v>
                </c:pt>
                <c:pt idx="479">
                  <c:v>3.3333000000000002E-2</c:v>
                </c:pt>
                <c:pt idx="480">
                  <c:v>0.1</c:v>
                </c:pt>
                <c:pt idx="481">
                  <c:v>0</c:v>
                </c:pt>
                <c:pt idx="482">
                  <c:v>6.6667000000000004E-2</c:v>
                </c:pt>
                <c:pt idx="483">
                  <c:v>6.6667000000000004E-2</c:v>
                </c:pt>
                <c:pt idx="484">
                  <c:v>0.1</c:v>
                </c:pt>
                <c:pt idx="485">
                  <c:v>0</c:v>
                </c:pt>
                <c:pt idx="486">
                  <c:v>6.6667000000000004E-2</c:v>
                </c:pt>
                <c:pt idx="487">
                  <c:v>3.3333000000000002E-2</c:v>
                </c:pt>
                <c:pt idx="488">
                  <c:v>6.6667000000000004E-2</c:v>
                </c:pt>
                <c:pt idx="489">
                  <c:v>3.3333000000000002E-2</c:v>
                </c:pt>
                <c:pt idx="490">
                  <c:v>3.3333000000000002E-2</c:v>
                </c:pt>
                <c:pt idx="491">
                  <c:v>6.6667000000000004E-2</c:v>
                </c:pt>
                <c:pt idx="492">
                  <c:v>0.1</c:v>
                </c:pt>
                <c:pt idx="493">
                  <c:v>0</c:v>
                </c:pt>
                <c:pt idx="494">
                  <c:v>3.3333000000000002E-2</c:v>
                </c:pt>
                <c:pt idx="495">
                  <c:v>3.3333000000000002E-2</c:v>
                </c:pt>
                <c:pt idx="496">
                  <c:v>3.3333000000000002E-2</c:v>
                </c:pt>
                <c:pt idx="497">
                  <c:v>3.3333000000000002E-2</c:v>
                </c:pt>
                <c:pt idx="498">
                  <c:v>6.6667000000000004E-2</c:v>
                </c:pt>
                <c:pt idx="499">
                  <c:v>0.13333300000000001</c:v>
                </c:pt>
                <c:pt idx="500">
                  <c:v>6.6667000000000004E-2</c:v>
                </c:pt>
                <c:pt idx="501">
                  <c:v>6.6667000000000004E-2</c:v>
                </c:pt>
                <c:pt idx="502">
                  <c:v>0</c:v>
                </c:pt>
                <c:pt idx="503">
                  <c:v>0.1</c:v>
                </c:pt>
                <c:pt idx="504">
                  <c:v>0.1</c:v>
                </c:pt>
                <c:pt idx="505">
                  <c:v>3.3333000000000002E-2</c:v>
                </c:pt>
                <c:pt idx="506">
                  <c:v>6.6667000000000004E-2</c:v>
                </c:pt>
                <c:pt idx="507">
                  <c:v>6.6667000000000004E-2</c:v>
                </c:pt>
                <c:pt idx="508">
                  <c:v>6.6667000000000004E-2</c:v>
                </c:pt>
                <c:pt idx="509">
                  <c:v>0.1</c:v>
                </c:pt>
                <c:pt idx="510">
                  <c:v>0.13333300000000001</c:v>
                </c:pt>
                <c:pt idx="511">
                  <c:v>3.3333000000000002E-2</c:v>
                </c:pt>
                <c:pt idx="512">
                  <c:v>3.3333000000000002E-2</c:v>
                </c:pt>
                <c:pt idx="513">
                  <c:v>6.6667000000000004E-2</c:v>
                </c:pt>
                <c:pt idx="514">
                  <c:v>0.16666700000000001</c:v>
                </c:pt>
                <c:pt idx="515">
                  <c:v>0</c:v>
                </c:pt>
                <c:pt idx="516">
                  <c:v>3.3333000000000002E-2</c:v>
                </c:pt>
                <c:pt idx="517">
                  <c:v>6.6667000000000004E-2</c:v>
                </c:pt>
                <c:pt idx="518">
                  <c:v>0.13333300000000001</c:v>
                </c:pt>
                <c:pt idx="519">
                  <c:v>3.3333000000000002E-2</c:v>
                </c:pt>
                <c:pt idx="520">
                  <c:v>3.3333000000000002E-2</c:v>
                </c:pt>
                <c:pt idx="521">
                  <c:v>0</c:v>
                </c:pt>
                <c:pt idx="522">
                  <c:v>6.6667000000000004E-2</c:v>
                </c:pt>
                <c:pt idx="523">
                  <c:v>6.6667000000000004E-2</c:v>
                </c:pt>
                <c:pt idx="524">
                  <c:v>6.6667000000000004E-2</c:v>
                </c:pt>
                <c:pt idx="525">
                  <c:v>0</c:v>
                </c:pt>
                <c:pt idx="526">
                  <c:v>3.3333000000000002E-2</c:v>
                </c:pt>
                <c:pt idx="527">
                  <c:v>6.6667000000000004E-2</c:v>
                </c:pt>
                <c:pt idx="528">
                  <c:v>6.6667000000000004E-2</c:v>
                </c:pt>
                <c:pt idx="529">
                  <c:v>6.6667000000000004E-2</c:v>
                </c:pt>
                <c:pt idx="530">
                  <c:v>0.13333300000000001</c:v>
                </c:pt>
                <c:pt idx="531">
                  <c:v>0</c:v>
                </c:pt>
                <c:pt idx="532">
                  <c:v>0</c:v>
                </c:pt>
                <c:pt idx="533">
                  <c:v>0.1</c:v>
                </c:pt>
                <c:pt idx="534">
                  <c:v>3.3333000000000002E-2</c:v>
                </c:pt>
                <c:pt idx="535">
                  <c:v>0.1</c:v>
                </c:pt>
                <c:pt idx="536">
                  <c:v>3.3333000000000002E-2</c:v>
                </c:pt>
                <c:pt idx="537">
                  <c:v>3.3333000000000002E-2</c:v>
                </c:pt>
                <c:pt idx="538">
                  <c:v>0.1</c:v>
                </c:pt>
                <c:pt idx="539">
                  <c:v>0.1</c:v>
                </c:pt>
                <c:pt idx="540">
                  <c:v>6.6667000000000004E-2</c:v>
                </c:pt>
                <c:pt idx="541">
                  <c:v>0.13333300000000001</c:v>
                </c:pt>
                <c:pt idx="542">
                  <c:v>3.3333000000000002E-2</c:v>
                </c:pt>
                <c:pt idx="543">
                  <c:v>3.3333000000000002E-2</c:v>
                </c:pt>
                <c:pt idx="544">
                  <c:v>0</c:v>
                </c:pt>
                <c:pt idx="545">
                  <c:v>0.1</c:v>
                </c:pt>
                <c:pt idx="546">
                  <c:v>6.6667000000000004E-2</c:v>
                </c:pt>
                <c:pt idx="547">
                  <c:v>6.6667000000000004E-2</c:v>
                </c:pt>
                <c:pt idx="548">
                  <c:v>6.6667000000000004E-2</c:v>
                </c:pt>
                <c:pt idx="549">
                  <c:v>0</c:v>
                </c:pt>
                <c:pt idx="550">
                  <c:v>0</c:v>
                </c:pt>
                <c:pt idx="551">
                  <c:v>6.6667000000000004E-2</c:v>
                </c:pt>
                <c:pt idx="552">
                  <c:v>6.6667000000000004E-2</c:v>
                </c:pt>
                <c:pt idx="553">
                  <c:v>3.3333000000000002E-2</c:v>
                </c:pt>
                <c:pt idx="554">
                  <c:v>0</c:v>
                </c:pt>
                <c:pt idx="555">
                  <c:v>0</c:v>
                </c:pt>
                <c:pt idx="556">
                  <c:v>0</c:v>
                </c:pt>
                <c:pt idx="557">
                  <c:v>0.1</c:v>
                </c:pt>
                <c:pt idx="558">
                  <c:v>6.6667000000000004E-2</c:v>
                </c:pt>
                <c:pt idx="559">
                  <c:v>6.6667000000000004E-2</c:v>
                </c:pt>
                <c:pt idx="560">
                  <c:v>0</c:v>
                </c:pt>
                <c:pt idx="561">
                  <c:v>6.6667000000000004E-2</c:v>
                </c:pt>
                <c:pt idx="562">
                  <c:v>3.3333000000000002E-2</c:v>
                </c:pt>
                <c:pt idx="563">
                  <c:v>3.3333000000000002E-2</c:v>
                </c:pt>
                <c:pt idx="564">
                  <c:v>3.3333000000000002E-2</c:v>
                </c:pt>
                <c:pt idx="565">
                  <c:v>3.3333000000000002E-2</c:v>
                </c:pt>
                <c:pt idx="566">
                  <c:v>0</c:v>
                </c:pt>
                <c:pt idx="567">
                  <c:v>3.3333000000000002E-2</c:v>
                </c:pt>
                <c:pt idx="568">
                  <c:v>0</c:v>
                </c:pt>
                <c:pt idx="569">
                  <c:v>3.3333000000000002E-2</c:v>
                </c:pt>
                <c:pt idx="570">
                  <c:v>0</c:v>
                </c:pt>
                <c:pt idx="571">
                  <c:v>3.3333000000000002E-2</c:v>
                </c:pt>
                <c:pt idx="572">
                  <c:v>6.6667000000000004E-2</c:v>
                </c:pt>
                <c:pt idx="573">
                  <c:v>6.6667000000000004E-2</c:v>
                </c:pt>
                <c:pt idx="574">
                  <c:v>6.6667000000000004E-2</c:v>
                </c:pt>
                <c:pt idx="575">
                  <c:v>0.1</c:v>
                </c:pt>
                <c:pt idx="576">
                  <c:v>3.3333000000000002E-2</c:v>
                </c:pt>
                <c:pt idx="577">
                  <c:v>3.3333000000000002E-2</c:v>
                </c:pt>
                <c:pt idx="578">
                  <c:v>3.3333000000000002E-2</c:v>
                </c:pt>
                <c:pt idx="579">
                  <c:v>3.3333000000000002E-2</c:v>
                </c:pt>
                <c:pt idx="580">
                  <c:v>0.13333300000000001</c:v>
                </c:pt>
                <c:pt idx="581">
                  <c:v>6.6667000000000004E-2</c:v>
                </c:pt>
                <c:pt idx="582">
                  <c:v>0.1</c:v>
                </c:pt>
                <c:pt idx="583">
                  <c:v>0.1</c:v>
                </c:pt>
                <c:pt idx="584">
                  <c:v>0.1</c:v>
                </c:pt>
                <c:pt idx="585">
                  <c:v>0.13333300000000001</c:v>
                </c:pt>
                <c:pt idx="586">
                  <c:v>0.13333300000000001</c:v>
                </c:pt>
                <c:pt idx="587">
                  <c:v>0</c:v>
                </c:pt>
                <c:pt idx="588">
                  <c:v>6.6667000000000004E-2</c:v>
                </c:pt>
                <c:pt idx="589">
                  <c:v>3.3333000000000002E-2</c:v>
                </c:pt>
                <c:pt idx="590">
                  <c:v>6.6667000000000004E-2</c:v>
                </c:pt>
                <c:pt idx="591">
                  <c:v>0.1</c:v>
                </c:pt>
                <c:pt idx="592">
                  <c:v>0</c:v>
                </c:pt>
                <c:pt idx="593">
                  <c:v>3.3333000000000002E-2</c:v>
                </c:pt>
                <c:pt idx="594">
                  <c:v>0.13333300000000001</c:v>
                </c:pt>
                <c:pt idx="595">
                  <c:v>6.6667000000000004E-2</c:v>
                </c:pt>
                <c:pt idx="596">
                  <c:v>3.3333000000000002E-2</c:v>
                </c:pt>
                <c:pt idx="597">
                  <c:v>0.1</c:v>
                </c:pt>
                <c:pt idx="598">
                  <c:v>6.6667000000000004E-2</c:v>
                </c:pt>
                <c:pt idx="599">
                  <c:v>6.6667000000000004E-2</c:v>
                </c:pt>
                <c:pt idx="600">
                  <c:v>6.6667000000000004E-2</c:v>
                </c:pt>
                <c:pt idx="601">
                  <c:v>0.1</c:v>
                </c:pt>
                <c:pt idx="602">
                  <c:v>3.3333000000000002E-2</c:v>
                </c:pt>
                <c:pt idx="603">
                  <c:v>0</c:v>
                </c:pt>
                <c:pt idx="604">
                  <c:v>3.3333000000000002E-2</c:v>
                </c:pt>
                <c:pt idx="605">
                  <c:v>3.3333000000000002E-2</c:v>
                </c:pt>
                <c:pt idx="606">
                  <c:v>6.6667000000000004E-2</c:v>
                </c:pt>
                <c:pt idx="607">
                  <c:v>3.3333000000000002E-2</c:v>
                </c:pt>
                <c:pt idx="608">
                  <c:v>3.3333000000000002E-2</c:v>
                </c:pt>
                <c:pt idx="609">
                  <c:v>0</c:v>
                </c:pt>
                <c:pt idx="610">
                  <c:v>0.1</c:v>
                </c:pt>
                <c:pt idx="611">
                  <c:v>6.6667000000000004E-2</c:v>
                </c:pt>
                <c:pt idx="612">
                  <c:v>0</c:v>
                </c:pt>
                <c:pt idx="613">
                  <c:v>0.1</c:v>
                </c:pt>
                <c:pt idx="614">
                  <c:v>6.6667000000000004E-2</c:v>
                </c:pt>
                <c:pt idx="615">
                  <c:v>0</c:v>
                </c:pt>
                <c:pt idx="616">
                  <c:v>6.6667000000000004E-2</c:v>
                </c:pt>
                <c:pt idx="617">
                  <c:v>3.3333000000000002E-2</c:v>
                </c:pt>
                <c:pt idx="618">
                  <c:v>6.6667000000000004E-2</c:v>
                </c:pt>
                <c:pt idx="619">
                  <c:v>0.13333300000000001</c:v>
                </c:pt>
                <c:pt idx="620">
                  <c:v>6.6667000000000004E-2</c:v>
                </c:pt>
                <c:pt idx="621">
                  <c:v>3.3333000000000002E-2</c:v>
                </c:pt>
                <c:pt idx="622">
                  <c:v>0.1</c:v>
                </c:pt>
                <c:pt idx="623">
                  <c:v>3.3333000000000002E-2</c:v>
                </c:pt>
                <c:pt idx="624">
                  <c:v>3.3333000000000002E-2</c:v>
                </c:pt>
                <c:pt idx="625">
                  <c:v>0.16666700000000001</c:v>
                </c:pt>
                <c:pt idx="626">
                  <c:v>0</c:v>
                </c:pt>
                <c:pt idx="627">
                  <c:v>3.3333000000000002E-2</c:v>
                </c:pt>
                <c:pt idx="628">
                  <c:v>0.13333300000000001</c:v>
                </c:pt>
                <c:pt idx="629">
                  <c:v>6.6667000000000004E-2</c:v>
                </c:pt>
                <c:pt idx="630">
                  <c:v>0.1</c:v>
                </c:pt>
                <c:pt idx="631">
                  <c:v>3.3333000000000002E-2</c:v>
                </c:pt>
                <c:pt idx="632">
                  <c:v>3.3333000000000002E-2</c:v>
                </c:pt>
                <c:pt idx="633">
                  <c:v>3.3333000000000002E-2</c:v>
                </c:pt>
                <c:pt idx="634">
                  <c:v>6.6667000000000004E-2</c:v>
                </c:pt>
                <c:pt idx="635">
                  <c:v>3.3333000000000002E-2</c:v>
                </c:pt>
                <c:pt idx="636">
                  <c:v>0.13333300000000001</c:v>
                </c:pt>
                <c:pt idx="637">
                  <c:v>3.3333000000000002E-2</c:v>
                </c:pt>
                <c:pt idx="638">
                  <c:v>0</c:v>
                </c:pt>
                <c:pt idx="639">
                  <c:v>0.13333300000000001</c:v>
                </c:pt>
                <c:pt idx="640">
                  <c:v>6.6667000000000004E-2</c:v>
                </c:pt>
                <c:pt idx="641">
                  <c:v>0</c:v>
                </c:pt>
                <c:pt idx="642">
                  <c:v>0.13333300000000001</c:v>
                </c:pt>
                <c:pt idx="643">
                  <c:v>6.6667000000000004E-2</c:v>
                </c:pt>
                <c:pt idx="644">
                  <c:v>6.6667000000000004E-2</c:v>
                </c:pt>
                <c:pt idx="645">
                  <c:v>0</c:v>
                </c:pt>
                <c:pt idx="646">
                  <c:v>0</c:v>
                </c:pt>
                <c:pt idx="647">
                  <c:v>0.13333300000000001</c:v>
                </c:pt>
                <c:pt idx="648">
                  <c:v>0.13333300000000001</c:v>
                </c:pt>
                <c:pt idx="649">
                  <c:v>6.6667000000000004E-2</c:v>
                </c:pt>
                <c:pt idx="650">
                  <c:v>0</c:v>
                </c:pt>
                <c:pt idx="651">
                  <c:v>0.1</c:v>
                </c:pt>
                <c:pt idx="652">
                  <c:v>6.6667000000000004E-2</c:v>
                </c:pt>
                <c:pt idx="653">
                  <c:v>6.6667000000000004E-2</c:v>
                </c:pt>
                <c:pt idx="654">
                  <c:v>0</c:v>
                </c:pt>
                <c:pt idx="655">
                  <c:v>0.1</c:v>
                </c:pt>
                <c:pt idx="656">
                  <c:v>6.6667000000000004E-2</c:v>
                </c:pt>
                <c:pt idx="657">
                  <c:v>0.26666699999999999</c:v>
                </c:pt>
                <c:pt idx="658">
                  <c:v>0.1</c:v>
                </c:pt>
                <c:pt idx="659">
                  <c:v>0.2</c:v>
                </c:pt>
                <c:pt idx="660">
                  <c:v>0.2</c:v>
                </c:pt>
                <c:pt idx="661">
                  <c:v>0.3</c:v>
                </c:pt>
                <c:pt idx="662">
                  <c:v>6.6667000000000004E-2</c:v>
                </c:pt>
                <c:pt idx="663">
                  <c:v>3.3333000000000002E-2</c:v>
                </c:pt>
                <c:pt idx="664">
                  <c:v>0.13333300000000001</c:v>
                </c:pt>
                <c:pt idx="665">
                  <c:v>0</c:v>
                </c:pt>
                <c:pt idx="666">
                  <c:v>6.6667000000000004E-2</c:v>
                </c:pt>
                <c:pt idx="667">
                  <c:v>0.13333300000000001</c:v>
                </c:pt>
                <c:pt idx="668">
                  <c:v>0.13333300000000001</c:v>
                </c:pt>
                <c:pt idx="669">
                  <c:v>6.6667000000000004E-2</c:v>
                </c:pt>
                <c:pt idx="670">
                  <c:v>0.16666700000000001</c:v>
                </c:pt>
                <c:pt idx="671">
                  <c:v>0</c:v>
                </c:pt>
                <c:pt idx="672">
                  <c:v>6.6667000000000004E-2</c:v>
                </c:pt>
                <c:pt idx="673">
                  <c:v>0.13333300000000001</c:v>
                </c:pt>
                <c:pt idx="674">
                  <c:v>3.3333000000000002E-2</c:v>
                </c:pt>
                <c:pt idx="675">
                  <c:v>0</c:v>
                </c:pt>
                <c:pt idx="676">
                  <c:v>0</c:v>
                </c:pt>
                <c:pt idx="677">
                  <c:v>6.6667000000000004E-2</c:v>
                </c:pt>
                <c:pt idx="678">
                  <c:v>0.13333300000000001</c:v>
                </c:pt>
                <c:pt idx="679">
                  <c:v>3.3333000000000002E-2</c:v>
                </c:pt>
                <c:pt idx="680">
                  <c:v>0.16666700000000001</c:v>
                </c:pt>
                <c:pt idx="681">
                  <c:v>0</c:v>
                </c:pt>
                <c:pt idx="682">
                  <c:v>3.3333000000000002E-2</c:v>
                </c:pt>
                <c:pt idx="683">
                  <c:v>0.1</c:v>
                </c:pt>
                <c:pt idx="684">
                  <c:v>0</c:v>
                </c:pt>
                <c:pt idx="685">
                  <c:v>3.3333000000000002E-2</c:v>
                </c:pt>
                <c:pt idx="686">
                  <c:v>0.13333300000000001</c:v>
                </c:pt>
                <c:pt idx="687">
                  <c:v>6.6667000000000004E-2</c:v>
                </c:pt>
                <c:pt idx="688">
                  <c:v>0.1</c:v>
                </c:pt>
                <c:pt idx="689">
                  <c:v>6.6667000000000004E-2</c:v>
                </c:pt>
                <c:pt idx="690">
                  <c:v>3.3333000000000002E-2</c:v>
                </c:pt>
                <c:pt idx="691">
                  <c:v>3.3333000000000002E-2</c:v>
                </c:pt>
                <c:pt idx="692">
                  <c:v>0.1</c:v>
                </c:pt>
                <c:pt idx="693">
                  <c:v>3.3333000000000002E-2</c:v>
                </c:pt>
                <c:pt idx="694">
                  <c:v>6.6667000000000004E-2</c:v>
                </c:pt>
                <c:pt idx="695">
                  <c:v>0</c:v>
                </c:pt>
                <c:pt idx="696">
                  <c:v>6.6667000000000004E-2</c:v>
                </c:pt>
                <c:pt idx="697">
                  <c:v>0</c:v>
                </c:pt>
                <c:pt idx="698">
                  <c:v>3.3333000000000002E-2</c:v>
                </c:pt>
                <c:pt idx="699">
                  <c:v>0.13333300000000001</c:v>
                </c:pt>
                <c:pt idx="700">
                  <c:v>6.6667000000000004E-2</c:v>
                </c:pt>
                <c:pt idx="701">
                  <c:v>0</c:v>
                </c:pt>
                <c:pt idx="702">
                  <c:v>3.3333000000000002E-2</c:v>
                </c:pt>
                <c:pt idx="703">
                  <c:v>0.1</c:v>
                </c:pt>
                <c:pt idx="704">
                  <c:v>0.1</c:v>
                </c:pt>
                <c:pt idx="705">
                  <c:v>0.1</c:v>
                </c:pt>
                <c:pt idx="706">
                  <c:v>6.6667000000000004E-2</c:v>
                </c:pt>
                <c:pt idx="707">
                  <c:v>3.3333000000000002E-2</c:v>
                </c:pt>
                <c:pt idx="708">
                  <c:v>0</c:v>
                </c:pt>
                <c:pt idx="709">
                  <c:v>3.3333000000000002E-2</c:v>
                </c:pt>
                <c:pt idx="710">
                  <c:v>3.3333000000000002E-2</c:v>
                </c:pt>
                <c:pt idx="711">
                  <c:v>0.1</c:v>
                </c:pt>
                <c:pt idx="712">
                  <c:v>6.6667000000000004E-2</c:v>
                </c:pt>
                <c:pt idx="713">
                  <c:v>0.1</c:v>
                </c:pt>
                <c:pt idx="714">
                  <c:v>6.6667000000000004E-2</c:v>
                </c:pt>
                <c:pt idx="715">
                  <c:v>6.6667000000000004E-2</c:v>
                </c:pt>
                <c:pt idx="716">
                  <c:v>0.1</c:v>
                </c:pt>
                <c:pt idx="717">
                  <c:v>3.3333000000000002E-2</c:v>
                </c:pt>
                <c:pt idx="718">
                  <c:v>6.6667000000000004E-2</c:v>
                </c:pt>
                <c:pt idx="719">
                  <c:v>0.1</c:v>
                </c:pt>
                <c:pt idx="720">
                  <c:v>6.6667000000000004E-2</c:v>
                </c:pt>
                <c:pt idx="721">
                  <c:v>0.13333300000000001</c:v>
                </c:pt>
                <c:pt idx="722">
                  <c:v>6.6667000000000004E-2</c:v>
                </c:pt>
                <c:pt idx="723">
                  <c:v>6.6667000000000004E-2</c:v>
                </c:pt>
                <c:pt idx="724">
                  <c:v>6.6667000000000004E-2</c:v>
                </c:pt>
                <c:pt idx="725">
                  <c:v>0.1</c:v>
                </c:pt>
                <c:pt idx="726">
                  <c:v>0.1</c:v>
                </c:pt>
                <c:pt idx="727">
                  <c:v>0.1</c:v>
                </c:pt>
                <c:pt idx="728">
                  <c:v>6.6667000000000004E-2</c:v>
                </c:pt>
                <c:pt idx="729">
                  <c:v>3.3333000000000002E-2</c:v>
                </c:pt>
                <c:pt idx="730">
                  <c:v>0.13333300000000001</c:v>
                </c:pt>
                <c:pt idx="731">
                  <c:v>0.1</c:v>
                </c:pt>
                <c:pt idx="732">
                  <c:v>6.6667000000000004E-2</c:v>
                </c:pt>
                <c:pt idx="733">
                  <c:v>6.6667000000000004E-2</c:v>
                </c:pt>
                <c:pt idx="734">
                  <c:v>0.1</c:v>
                </c:pt>
                <c:pt idx="735">
                  <c:v>6.6667000000000004E-2</c:v>
                </c:pt>
                <c:pt idx="736">
                  <c:v>6.6667000000000004E-2</c:v>
                </c:pt>
                <c:pt idx="737">
                  <c:v>6.6667000000000004E-2</c:v>
                </c:pt>
                <c:pt idx="738">
                  <c:v>6.6667000000000004E-2</c:v>
                </c:pt>
                <c:pt idx="739">
                  <c:v>6.6667000000000004E-2</c:v>
                </c:pt>
                <c:pt idx="740">
                  <c:v>0.1</c:v>
                </c:pt>
                <c:pt idx="741">
                  <c:v>0.1</c:v>
                </c:pt>
                <c:pt idx="742">
                  <c:v>0.13333300000000001</c:v>
                </c:pt>
                <c:pt idx="743">
                  <c:v>0.1</c:v>
                </c:pt>
                <c:pt idx="744">
                  <c:v>0.13333300000000001</c:v>
                </c:pt>
                <c:pt idx="745">
                  <c:v>0.1</c:v>
                </c:pt>
                <c:pt idx="746">
                  <c:v>0.1</c:v>
                </c:pt>
                <c:pt idx="747">
                  <c:v>3.3333000000000002E-2</c:v>
                </c:pt>
                <c:pt idx="748">
                  <c:v>0</c:v>
                </c:pt>
                <c:pt idx="749">
                  <c:v>6.6667000000000004E-2</c:v>
                </c:pt>
                <c:pt idx="750">
                  <c:v>6.6667000000000004E-2</c:v>
                </c:pt>
                <c:pt idx="751">
                  <c:v>0.1</c:v>
                </c:pt>
                <c:pt idx="752">
                  <c:v>0.16666700000000001</c:v>
                </c:pt>
                <c:pt idx="753">
                  <c:v>3.3333000000000002E-2</c:v>
                </c:pt>
                <c:pt idx="754">
                  <c:v>3.3333000000000002E-2</c:v>
                </c:pt>
                <c:pt idx="755">
                  <c:v>6.6667000000000004E-2</c:v>
                </c:pt>
                <c:pt idx="756">
                  <c:v>3.3333000000000002E-2</c:v>
                </c:pt>
                <c:pt idx="757">
                  <c:v>0.1</c:v>
                </c:pt>
                <c:pt idx="758">
                  <c:v>6.6667000000000004E-2</c:v>
                </c:pt>
                <c:pt idx="759">
                  <c:v>0.13333300000000001</c:v>
                </c:pt>
                <c:pt idx="760">
                  <c:v>0</c:v>
                </c:pt>
                <c:pt idx="761">
                  <c:v>0.13333300000000001</c:v>
                </c:pt>
                <c:pt idx="762">
                  <c:v>0</c:v>
                </c:pt>
                <c:pt idx="763">
                  <c:v>6.6667000000000004E-2</c:v>
                </c:pt>
                <c:pt idx="764">
                  <c:v>0.1</c:v>
                </c:pt>
                <c:pt idx="765">
                  <c:v>6.6667000000000004E-2</c:v>
                </c:pt>
                <c:pt idx="766">
                  <c:v>0.16666700000000001</c:v>
                </c:pt>
                <c:pt idx="767">
                  <c:v>3.3333000000000002E-2</c:v>
                </c:pt>
                <c:pt idx="768">
                  <c:v>6.6667000000000004E-2</c:v>
                </c:pt>
                <c:pt idx="769">
                  <c:v>3.3333000000000002E-2</c:v>
                </c:pt>
                <c:pt idx="770">
                  <c:v>0.13333300000000001</c:v>
                </c:pt>
                <c:pt idx="771">
                  <c:v>3.3333000000000002E-2</c:v>
                </c:pt>
                <c:pt idx="772">
                  <c:v>0.1</c:v>
                </c:pt>
                <c:pt idx="773">
                  <c:v>0.1</c:v>
                </c:pt>
                <c:pt idx="774">
                  <c:v>6.6667000000000004E-2</c:v>
                </c:pt>
                <c:pt idx="775">
                  <c:v>3.3333000000000002E-2</c:v>
                </c:pt>
                <c:pt idx="776">
                  <c:v>0.13333300000000001</c:v>
                </c:pt>
                <c:pt idx="777">
                  <c:v>6.6667000000000004E-2</c:v>
                </c:pt>
                <c:pt idx="778">
                  <c:v>0.1</c:v>
                </c:pt>
                <c:pt idx="779">
                  <c:v>3.3333000000000002E-2</c:v>
                </c:pt>
                <c:pt idx="780">
                  <c:v>6.6667000000000004E-2</c:v>
                </c:pt>
                <c:pt idx="781">
                  <c:v>6.6667000000000004E-2</c:v>
                </c:pt>
                <c:pt idx="782">
                  <c:v>6.6667000000000004E-2</c:v>
                </c:pt>
                <c:pt idx="783">
                  <c:v>0.2</c:v>
                </c:pt>
                <c:pt idx="784">
                  <c:v>0.1</c:v>
                </c:pt>
                <c:pt idx="785">
                  <c:v>0.1</c:v>
                </c:pt>
                <c:pt idx="786">
                  <c:v>0.13333300000000001</c:v>
                </c:pt>
                <c:pt idx="787">
                  <c:v>6.6667000000000004E-2</c:v>
                </c:pt>
                <c:pt idx="788">
                  <c:v>3.3333000000000002E-2</c:v>
                </c:pt>
                <c:pt idx="789">
                  <c:v>6.6667000000000004E-2</c:v>
                </c:pt>
                <c:pt idx="790">
                  <c:v>0.13333300000000001</c:v>
                </c:pt>
                <c:pt idx="791">
                  <c:v>0.13333300000000001</c:v>
                </c:pt>
                <c:pt idx="792">
                  <c:v>3.3333000000000002E-2</c:v>
                </c:pt>
                <c:pt idx="793">
                  <c:v>0.1</c:v>
                </c:pt>
                <c:pt idx="794">
                  <c:v>6.6667000000000004E-2</c:v>
                </c:pt>
                <c:pt idx="795">
                  <c:v>6.6667000000000004E-2</c:v>
                </c:pt>
                <c:pt idx="796">
                  <c:v>0</c:v>
                </c:pt>
                <c:pt idx="797">
                  <c:v>0.1</c:v>
                </c:pt>
                <c:pt idx="798">
                  <c:v>0</c:v>
                </c:pt>
                <c:pt idx="799">
                  <c:v>0.13333300000000001</c:v>
                </c:pt>
                <c:pt idx="800">
                  <c:v>6.6667000000000004E-2</c:v>
                </c:pt>
                <c:pt idx="801">
                  <c:v>0.13333300000000001</c:v>
                </c:pt>
                <c:pt idx="802">
                  <c:v>3.3333000000000002E-2</c:v>
                </c:pt>
                <c:pt idx="803">
                  <c:v>6.6667000000000004E-2</c:v>
                </c:pt>
                <c:pt idx="804">
                  <c:v>3.3333000000000002E-2</c:v>
                </c:pt>
                <c:pt idx="805">
                  <c:v>0.13333300000000001</c:v>
                </c:pt>
                <c:pt idx="806">
                  <c:v>6.6667000000000004E-2</c:v>
                </c:pt>
                <c:pt idx="807">
                  <c:v>0.1</c:v>
                </c:pt>
                <c:pt idx="808">
                  <c:v>0.1</c:v>
                </c:pt>
                <c:pt idx="809">
                  <c:v>3.3333000000000002E-2</c:v>
                </c:pt>
                <c:pt idx="810">
                  <c:v>3.3333000000000002E-2</c:v>
                </c:pt>
                <c:pt idx="811">
                  <c:v>0.13333300000000001</c:v>
                </c:pt>
                <c:pt idx="812">
                  <c:v>6.6667000000000004E-2</c:v>
                </c:pt>
                <c:pt idx="813">
                  <c:v>0.1</c:v>
                </c:pt>
                <c:pt idx="814">
                  <c:v>6.6667000000000004E-2</c:v>
                </c:pt>
                <c:pt idx="815">
                  <c:v>0.1</c:v>
                </c:pt>
                <c:pt idx="816">
                  <c:v>6.6667000000000004E-2</c:v>
                </c:pt>
                <c:pt idx="817">
                  <c:v>3.3333000000000002E-2</c:v>
                </c:pt>
                <c:pt idx="818">
                  <c:v>0</c:v>
                </c:pt>
                <c:pt idx="819">
                  <c:v>3.3333000000000002E-2</c:v>
                </c:pt>
                <c:pt idx="820">
                  <c:v>3.3333000000000002E-2</c:v>
                </c:pt>
                <c:pt idx="821">
                  <c:v>0.1</c:v>
                </c:pt>
                <c:pt idx="822">
                  <c:v>0.1</c:v>
                </c:pt>
                <c:pt idx="823">
                  <c:v>0.16666700000000001</c:v>
                </c:pt>
                <c:pt idx="824">
                  <c:v>3.3333000000000002E-2</c:v>
                </c:pt>
                <c:pt idx="825">
                  <c:v>0.1</c:v>
                </c:pt>
                <c:pt idx="826">
                  <c:v>0.1</c:v>
                </c:pt>
                <c:pt idx="827">
                  <c:v>0.1</c:v>
                </c:pt>
                <c:pt idx="828">
                  <c:v>0.13333300000000001</c:v>
                </c:pt>
                <c:pt idx="829">
                  <c:v>0.16666700000000001</c:v>
                </c:pt>
                <c:pt idx="830">
                  <c:v>6.6667000000000004E-2</c:v>
                </c:pt>
                <c:pt idx="831">
                  <c:v>0.23333300000000001</c:v>
                </c:pt>
                <c:pt idx="832">
                  <c:v>6.6667000000000004E-2</c:v>
                </c:pt>
                <c:pt idx="833">
                  <c:v>6.6667000000000004E-2</c:v>
                </c:pt>
                <c:pt idx="834">
                  <c:v>0.13333300000000001</c:v>
                </c:pt>
                <c:pt idx="835">
                  <c:v>6.6667000000000004E-2</c:v>
                </c:pt>
                <c:pt idx="836">
                  <c:v>0.1</c:v>
                </c:pt>
                <c:pt idx="837">
                  <c:v>0.13333300000000001</c:v>
                </c:pt>
                <c:pt idx="838">
                  <c:v>6.6667000000000004E-2</c:v>
                </c:pt>
                <c:pt idx="839">
                  <c:v>6.6667000000000004E-2</c:v>
                </c:pt>
                <c:pt idx="840">
                  <c:v>0.1</c:v>
                </c:pt>
                <c:pt idx="841">
                  <c:v>0.1</c:v>
                </c:pt>
                <c:pt idx="842">
                  <c:v>6.6667000000000004E-2</c:v>
                </c:pt>
                <c:pt idx="843">
                  <c:v>0.1</c:v>
                </c:pt>
                <c:pt idx="844">
                  <c:v>0.1</c:v>
                </c:pt>
                <c:pt idx="845">
                  <c:v>0.13333300000000001</c:v>
                </c:pt>
                <c:pt idx="846">
                  <c:v>6.6667000000000004E-2</c:v>
                </c:pt>
                <c:pt idx="847">
                  <c:v>0.2</c:v>
                </c:pt>
                <c:pt idx="848">
                  <c:v>0.16666700000000001</c:v>
                </c:pt>
                <c:pt idx="849">
                  <c:v>0.13333300000000001</c:v>
                </c:pt>
                <c:pt idx="850">
                  <c:v>3.3333000000000002E-2</c:v>
                </c:pt>
                <c:pt idx="851">
                  <c:v>3.3333000000000002E-2</c:v>
                </c:pt>
                <c:pt idx="852">
                  <c:v>3.3333000000000002E-2</c:v>
                </c:pt>
                <c:pt idx="853">
                  <c:v>3.3333000000000002E-2</c:v>
                </c:pt>
                <c:pt idx="854">
                  <c:v>6.6667000000000004E-2</c:v>
                </c:pt>
                <c:pt idx="855">
                  <c:v>0.13333300000000001</c:v>
                </c:pt>
                <c:pt idx="856">
                  <c:v>6.6667000000000004E-2</c:v>
                </c:pt>
                <c:pt idx="857">
                  <c:v>0.16666700000000001</c:v>
                </c:pt>
                <c:pt idx="858">
                  <c:v>0.16666700000000001</c:v>
                </c:pt>
                <c:pt idx="859">
                  <c:v>0.1</c:v>
                </c:pt>
                <c:pt idx="860">
                  <c:v>0.1</c:v>
                </c:pt>
                <c:pt idx="861">
                  <c:v>0</c:v>
                </c:pt>
                <c:pt idx="862">
                  <c:v>0.1</c:v>
                </c:pt>
                <c:pt idx="863">
                  <c:v>6.6667000000000004E-2</c:v>
                </c:pt>
                <c:pt idx="864">
                  <c:v>6.6667000000000004E-2</c:v>
                </c:pt>
                <c:pt idx="865">
                  <c:v>6.6667000000000004E-2</c:v>
                </c:pt>
                <c:pt idx="866">
                  <c:v>3.3333000000000002E-2</c:v>
                </c:pt>
                <c:pt idx="867">
                  <c:v>0.13333300000000001</c:v>
                </c:pt>
                <c:pt idx="868">
                  <c:v>0</c:v>
                </c:pt>
                <c:pt idx="869">
                  <c:v>6.6667000000000004E-2</c:v>
                </c:pt>
                <c:pt idx="870">
                  <c:v>0.2</c:v>
                </c:pt>
                <c:pt idx="871">
                  <c:v>6.6667000000000004E-2</c:v>
                </c:pt>
                <c:pt idx="872">
                  <c:v>3.3333000000000002E-2</c:v>
                </c:pt>
                <c:pt idx="873">
                  <c:v>0.1</c:v>
                </c:pt>
                <c:pt idx="874">
                  <c:v>6.6667000000000004E-2</c:v>
                </c:pt>
                <c:pt idx="875">
                  <c:v>3.3333000000000002E-2</c:v>
                </c:pt>
                <c:pt idx="876">
                  <c:v>6.6667000000000004E-2</c:v>
                </c:pt>
                <c:pt idx="877">
                  <c:v>0.1</c:v>
                </c:pt>
                <c:pt idx="878">
                  <c:v>0.1</c:v>
                </c:pt>
                <c:pt idx="879">
                  <c:v>6.6667000000000004E-2</c:v>
                </c:pt>
                <c:pt idx="880">
                  <c:v>0.13333300000000001</c:v>
                </c:pt>
                <c:pt idx="881">
                  <c:v>6.6667000000000004E-2</c:v>
                </c:pt>
                <c:pt idx="882">
                  <c:v>3.3333000000000002E-2</c:v>
                </c:pt>
                <c:pt idx="883">
                  <c:v>6.6667000000000004E-2</c:v>
                </c:pt>
                <c:pt idx="884">
                  <c:v>0</c:v>
                </c:pt>
                <c:pt idx="885">
                  <c:v>0.1</c:v>
                </c:pt>
                <c:pt idx="886">
                  <c:v>6.6667000000000004E-2</c:v>
                </c:pt>
                <c:pt idx="887">
                  <c:v>6.6667000000000004E-2</c:v>
                </c:pt>
                <c:pt idx="888">
                  <c:v>0</c:v>
                </c:pt>
                <c:pt idx="889">
                  <c:v>6.6667000000000004E-2</c:v>
                </c:pt>
                <c:pt idx="890">
                  <c:v>0</c:v>
                </c:pt>
                <c:pt idx="891">
                  <c:v>0.1</c:v>
                </c:pt>
                <c:pt idx="892">
                  <c:v>0.1</c:v>
                </c:pt>
                <c:pt idx="893">
                  <c:v>0.16666700000000001</c:v>
                </c:pt>
                <c:pt idx="894">
                  <c:v>0.16666700000000001</c:v>
                </c:pt>
                <c:pt idx="895">
                  <c:v>6.6667000000000004E-2</c:v>
                </c:pt>
                <c:pt idx="896">
                  <c:v>0.1</c:v>
                </c:pt>
                <c:pt idx="897">
                  <c:v>0.16666700000000001</c:v>
                </c:pt>
                <c:pt idx="898">
                  <c:v>3.3333000000000002E-2</c:v>
                </c:pt>
                <c:pt idx="899">
                  <c:v>0</c:v>
                </c:pt>
                <c:pt idx="900">
                  <c:v>0.1</c:v>
                </c:pt>
                <c:pt idx="901">
                  <c:v>6.6667000000000004E-2</c:v>
                </c:pt>
                <c:pt idx="902">
                  <c:v>3.3333000000000002E-2</c:v>
                </c:pt>
                <c:pt idx="903">
                  <c:v>0.1</c:v>
                </c:pt>
                <c:pt idx="904">
                  <c:v>0.13333300000000001</c:v>
                </c:pt>
                <c:pt idx="905">
                  <c:v>0.13333300000000001</c:v>
                </c:pt>
                <c:pt idx="906">
                  <c:v>0.1</c:v>
                </c:pt>
                <c:pt idx="907">
                  <c:v>0.13333300000000001</c:v>
                </c:pt>
                <c:pt idx="908">
                  <c:v>0.1</c:v>
                </c:pt>
                <c:pt idx="909">
                  <c:v>6.6667000000000004E-2</c:v>
                </c:pt>
                <c:pt idx="910">
                  <c:v>0.13333300000000001</c:v>
                </c:pt>
                <c:pt idx="911">
                  <c:v>0.2</c:v>
                </c:pt>
                <c:pt idx="912">
                  <c:v>0.16666700000000001</c:v>
                </c:pt>
                <c:pt idx="913">
                  <c:v>3.3333000000000002E-2</c:v>
                </c:pt>
                <c:pt idx="914">
                  <c:v>0.1</c:v>
                </c:pt>
                <c:pt idx="915">
                  <c:v>0.1</c:v>
                </c:pt>
                <c:pt idx="916">
                  <c:v>0.13333300000000001</c:v>
                </c:pt>
                <c:pt idx="917">
                  <c:v>6.6667000000000004E-2</c:v>
                </c:pt>
                <c:pt idx="918">
                  <c:v>0.13333300000000001</c:v>
                </c:pt>
                <c:pt idx="919">
                  <c:v>0.13333300000000001</c:v>
                </c:pt>
                <c:pt idx="920">
                  <c:v>0.13333300000000001</c:v>
                </c:pt>
                <c:pt idx="921">
                  <c:v>6.6667000000000004E-2</c:v>
                </c:pt>
                <c:pt idx="922">
                  <c:v>0.13333300000000001</c:v>
                </c:pt>
                <c:pt idx="923">
                  <c:v>0.13333300000000001</c:v>
                </c:pt>
                <c:pt idx="924">
                  <c:v>3.3333000000000002E-2</c:v>
                </c:pt>
                <c:pt idx="925">
                  <c:v>0.1</c:v>
                </c:pt>
                <c:pt idx="926">
                  <c:v>0.13333300000000001</c:v>
                </c:pt>
                <c:pt idx="927">
                  <c:v>3.3333000000000002E-2</c:v>
                </c:pt>
                <c:pt idx="928">
                  <c:v>6.6667000000000004E-2</c:v>
                </c:pt>
                <c:pt idx="929">
                  <c:v>0.13333300000000001</c:v>
                </c:pt>
                <c:pt idx="930">
                  <c:v>0</c:v>
                </c:pt>
                <c:pt idx="931">
                  <c:v>0.1</c:v>
                </c:pt>
                <c:pt idx="932">
                  <c:v>6.6667000000000004E-2</c:v>
                </c:pt>
                <c:pt idx="933">
                  <c:v>6.6667000000000004E-2</c:v>
                </c:pt>
                <c:pt idx="934">
                  <c:v>0.13333300000000001</c:v>
                </c:pt>
                <c:pt idx="935">
                  <c:v>0.13333300000000001</c:v>
                </c:pt>
                <c:pt idx="936">
                  <c:v>6.6667000000000004E-2</c:v>
                </c:pt>
                <c:pt idx="937">
                  <c:v>6.6667000000000004E-2</c:v>
                </c:pt>
                <c:pt idx="938">
                  <c:v>6.6667000000000004E-2</c:v>
                </c:pt>
                <c:pt idx="939">
                  <c:v>6.6667000000000004E-2</c:v>
                </c:pt>
                <c:pt idx="940">
                  <c:v>0.13333300000000001</c:v>
                </c:pt>
                <c:pt idx="941">
                  <c:v>0.2</c:v>
                </c:pt>
                <c:pt idx="942">
                  <c:v>6.6667000000000004E-2</c:v>
                </c:pt>
                <c:pt idx="943">
                  <c:v>6.6667000000000004E-2</c:v>
                </c:pt>
                <c:pt idx="944">
                  <c:v>6.6667000000000004E-2</c:v>
                </c:pt>
                <c:pt idx="945">
                  <c:v>6.6667000000000004E-2</c:v>
                </c:pt>
                <c:pt idx="946">
                  <c:v>6.6667000000000004E-2</c:v>
                </c:pt>
                <c:pt idx="947">
                  <c:v>6.6667000000000004E-2</c:v>
                </c:pt>
                <c:pt idx="948">
                  <c:v>6.6667000000000004E-2</c:v>
                </c:pt>
                <c:pt idx="949">
                  <c:v>3.3333000000000002E-2</c:v>
                </c:pt>
                <c:pt idx="950">
                  <c:v>3.3333000000000002E-2</c:v>
                </c:pt>
                <c:pt idx="951">
                  <c:v>6.6667000000000004E-2</c:v>
                </c:pt>
                <c:pt idx="952">
                  <c:v>3.3333000000000002E-2</c:v>
                </c:pt>
                <c:pt idx="953">
                  <c:v>0.13333300000000001</c:v>
                </c:pt>
                <c:pt idx="954">
                  <c:v>0.13333300000000001</c:v>
                </c:pt>
                <c:pt idx="955">
                  <c:v>0.1</c:v>
                </c:pt>
                <c:pt idx="956">
                  <c:v>0.1</c:v>
                </c:pt>
                <c:pt idx="957">
                  <c:v>0.1</c:v>
                </c:pt>
                <c:pt idx="958">
                  <c:v>0.1</c:v>
                </c:pt>
                <c:pt idx="959">
                  <c:v>6.6667000000000004E-2</c:v>
                </c:pt>
                <c:pt idx="960">
                  <c:v>0.13333300000000001</c:v>
                </c:pt>
                <c:pt idx="961">
                  <c:v>6.6667000000000004E-2</c:v>
                </c:pt>
                <c:pt idx="962">
                  <c:v>0.1</c:v>
                </c:pt>
                <c:pt idx="963">
                  <c:v>6.6667000000000004E-2</c:v>
                </c:pt>
                <c:pt idx="964">
                  <c:v>6.6667000000000004E-2</c:v>
                </c:pt>
                <c:pt idx="965">
                  <c:v>0.13333300000000001</c:v>
                </c:pt>
                <c:pt idx="966">
                  <c:v>0.1</c:v>
                </c:pt>
                <c:pt idx="967">
                  <c:v>0.13333300000000001</c:v>
                </c:pt>
                <c:pt idx="968">
                  <c:v>0.13333300000000001</c:v>
                </c:pt>
                <c:pt idx="969">
                  <c:v>0.1</c:v>
                </c:pt>
                <c:pt idx="970">
                  <c:v>6.6667000000000004E-2</c:v>
                </c:pt>
                <c:pt idx="971">
                  <c:v>6.6667000000000004E-2</c:v>
                </c:pt>
                <c:pt idx="972">
                  <c:v>6.6667000000000004E-2</c:v>
                </c:pt>
                <c:pt idx="973">
                  <c:v>0.13333300000000001</c:v>
                </c:pt>
                <c:pt idx="974">
                  <c:v>6.6667000000000004E-2</c:v>
                </c:pt>
                <c:pt idx="975">
                  <c:v>0.13333300000000001</c:v>
                </c:pt>
                <c:pt idx="976">
                  <c:v>6.6667000000000004E-2</c:v>
                </c:pt>
                <c:pt idx="977">
                  <c:v>6.6667000000000004E-2</c:v>
                </c:pt>
                <c:pt idx="978">
                  <c:v>6.6667000000000004E-2</c:v>
                </c:pt>
                <c:pt idx="979">
                  <c:v>0.13333300000000001</c:v>
                </c:pt>
                <c:pt idx="980">
                  <c:v>0</c:v>
                </c:pt>
                <c:pt idx="981">
                  <c:v>0.13333300000000001</c:v>
                </c:pt>
                <c:pt idx="982">
                  <c:v>0.1</c:v>
                </c:pt>
                <c:pt idx="983">
                  <c:v>0.1</c:v>
                </c:pt>
                <c:pt idx="984">
                  <c:v>6.6667000000000004E-2</c:v>
                </c:pt>
                <c:pt idx="985">
                  <c:v>0.16666700000000001</c:v>
                </c:pt>
                <c:pt idx="986">
                  <c:v>6.6667000000000004E-2</c:v>
                </c:pt>
                <c:pt idx="987">
                  <c:v>0.13333300000000001</c:v>
                </c:pt>
                <c:pt idx="988">
                  <c:v>3.3333000000000002E-2</c:v>
                </c:pt>
                <c:pt idx="989">
                  <c:v>0.16666700000000001</c:v>
                </c:pt>
                <c:pt idx="990">
                  <c:v>3.3333000000000002E-2</c:v>
                </c:pt>
                <c:pt idx="991">
                  <c:v>0.2</c:v>
                </c:pt>
                <c:pt idx="992">
                  <c:v>0.1</c:v>
                </c:pt>
                <c:pt idx="993">
                  <c:v>6.6667000000000004E-2</c:v>
                </c:pt>
                <c:pt idx="994">
                  <c:v>0.1</c:v>
                </c:pt>
                <c:pt idx="995">
                  <c:v>3.3333000000000002E-2</c:v>
                </c:pt>
                <c:pt idx="996">
                  <c:v>3.3333000000000002E-2</c:v>
                </c:pt>
                <c:pt idx="997">
                  <c:v>0.1</c:v>
                </c:pt>
                <c:pt idx="998">
                  <c:v>0.2</c:v>
                </c:pt>
                <c:pt idx="999">
                  <c:v>6.6667000000000004E-2</c:v>
                </c:pt>
              </c:numCache>
            </c:numRef>
          </c:yVal>
          <c:smooth val="0"/>
          <c:extLst>
            <c:ext xmlns:c16="http://schemas.microsoft.com/office/drawing/2014/chart" uri="{C3380CC4-5D6E-409C-BE32-E72D297353CC}">
              <c16:uniqueId val="{00000001-BF5C-4C08-A2CB-E6638045A8ED}"/>
            </c:ext>
          </c:extLst>
        </c:ser>
        <c:dLbls>
          <c:showLegendKey val="0"/>
          <c:showVal val="0"/>
          <c:showCatName val="0"/>
          <c:showSerName val="0"/>
          <c:showPercent val="0"/>
          <c:showBubbleSize val="0"/>
        </c:dLbls>
        <c:axId val="922922719"/>
        <c:axId val="922923135"/>
      </c:scatterChart>
      <c:valAx>
        <c:axId val="922922719"/>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3135"/>
        <c:crosses val="autoZero"/>
        <c:crossBetween val="midCat"/>
      </c:valAx>
      <c:valAx>
        <c:axId val="922923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27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5-op-1000000-d256'!$B$1</c:f>
              <c:strCache>
                <c:ptCount val="1"/>
                <c:pt idx="0">
                  <c:v> QR Sort Set Divisor</c:v>
                </c:pt>
              </c:strCache>
            </c:strRef>
          </c:tx>
          <c:spPr>
            <a:ln w="19050" cap="rnd">
              <a:solidFill>
                <a:schemeClr val="accent1"/>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B$2:$B$1001</c:f>
              <c:numCache>
                <c:formatCode>General</c:formatCode>
                <c:ptCount val="1000"/>
                <c:pt idx="0">
                  <c:v>0</c:v>
                </c:pt>
                <c:pt idx="1">
                  <c:v>0</c:v>
                </c:pt>
                <c:pt idx="2">
                  <c:v>0</c:v>
                </c:pt>
                <c:pt idx="3">
                  <c:v>3.3333000000000002E-2</c:v>
                </c:pt>
                <c:pt idx="4">
                  <c:v>0</c:v>
                </c:pt>
                <c:pt idx="5">
                  <c:v>0.13333300000000001</c:v>
                </c:pt>
                <c:pt idx="6">
                  <c:v>0</c:v>
                </c:pt>
                <c:pt idx="7">
                  <c:v>3.3333000000000002E-2</c:v>
                </c:pt>
                <c:pt idx="8">
                  <c:v>0</c:v>
                </c:pt>
                <c:pt idx="9">
                  <c:v>6.6667000000000004E-2</c:v>
                </c:pt>
                <c:pt idx="10">
                  <c:v>3.3333000000000002E-2</c:v>
                </c:pt>
                <c:pt idx="11">
                  <c:v>0.1</c:v>
                </c:pt>
                <c:pt idx="12">
                  <c:v>6.6667000000000004E-2</c:v>
                </c:pt>
                <c:pt idx="13">
                  <c:v>0.1</c:v>
                </c:pt>
                <c:pt idx="14">
                  <c:v>0.13333300000000001</c:v>
                </c:pt>
                <c:pt idx="15">
                  <c:v>0.23333300000000001</c:v>
                </c:pt>
                <c:pt idx="16">
                  <c:v>0.2</c:v>
                </c:pt>
                <c:pt idx="17">
                  <c:v>0.13333300000000001</c:v>
                </c:pt>
                <c:pt idx="18">
                  <c:v>0.16666700000000001</c:v>
                </c:pt>
                <c:pt idx="19">
                  <c:v>0.2</c:v>
                </c:pt>
                <c:pt idx="20">
                  <c:v>0.1</c:v>
                </c:pt>
                <c:pt idx="21">
                  <c:v>0.13333300000000001</c:v>
                </c:pt>
                <c:pt idx="22">
                  <c:v>0.2</c:v>
                </c:pt>
                <c:pt idx="23">
                  <c:v>0.23333300000000001</c:v>
                </c:pt>
                <c:pt idx="24">
                  <c:v>0.23333300000000001</c:v>
                </c:pt>
                <c:pt idx="25">
                  <c:v>0.26666699999999999</c:v>
                </c:pt>
                <c:pt idx="26">
                  <c:v>0.33333299999999999</c:v>
                </c:pt>
                <c:pt idx="27">
                  <c:v>0.26666699999999999</c:v>
                </c:pt>
                <c:pt idx="28">
                  <c:v>0.23333300000000001</c:v>
                </c:pt>
                <c:pt idx="29">
                  <c:v>0.26666699999999999</c:v>
                </c:pt>
                <c:pt idx="30">
                  <c:v>0.26666699999999999</c:v>
                </c:pt>
                <c:pt idx="31">
                  <c:v>0.5</c:v>
                </c:pt>
                <c:pt idx="32">
                  <c:v>0.3</c:v>
                </c:pt>
                <c:pt idx="33">
                  <c:v>0.33333299999999999</c:v>
                </c:pt>
                <c:pt idx="34">
                  <c:v>0.33333299999999999</c:v>
                </c:pt>
                <c:pt idx="35">
                  <c:v>0.4</c:v>
                </c:pt>
                <c:pt idx="36">
                  <c:v>0.26666699999999999</c:v>
                </c:pt>
                <c:pt idx="37">
                  <c:v>0.3</c:v>
                </c:pt>
                <c:pt idx="38">
                  <c:v>0.33333299999999999</c:v>
                </c:pt>
                <c:pt idx="39">
                  <c:v>0.5</c:v>
                </c:pt>
                <c:pt idx="40">
                  <c:v>0.63333300000000003</c:v>
                </c:pt>
                <c:pt idx="41">
                  <c:v>0.16666700000000001</c:v>
                </c:pt>
                <c:pt idx="42">
                  <c:v>0.43333300000000002</c:v>
                </c:pt>
                <c:pt idx="43">
                  <c:v>0.4</c:v>
                </c:pt>
                <c:pt idx="44">
                  <c:v>0.4</c:v>
                </c:pt>
                <c:pt idx="45">
                  <c:v>0.4</c:v>
                </c:pt>
                <c:pt idx="46">
                  <c:v>0.466667</c:v>
                </c:pt>
                <c:pt idx="47">
                  <c:v>0.466667</c:v>
                </c:pt>
                <c:pt idx="48">
                  <c:v>0.4</c:v>
                </c:pt>
                <c:pt idx="49">
                  <c:v>0.5</c:v>
                </c:pt>
                <c:pt idx="50">
                  <c:v>0.36666700000000002</c:v>
                </c:pt>
                <c:pt idx="51">
                  <c:v>0.3</c:v>
                </c:pt>
                <c:pt idx="52">
                  <c:v>0.4</c:v>
                </c:pt>
                <c:pt idx="53">
                  <c:v>0.7</c:v>
                </c:pt>
                <c:pt idx="54">
                  <c:v>0.6</c:v>
                </c:pt>
                <c:pt idx="55">
                  <c:v>0.56666700000000003</c:v>
                </c:pt>
                <c:pt idx="56">
                  <c:v>0.63333300000000003</c:v>
                </c:pt>
                <c:pt idx="57">
                  <c:v>0.466667</c:v>
                </c:pt>
                <c:pt idx="58">
                  <c:v>0.6</c:v>
                </c:pt>
                <c:pt idx="59">
                  <c:v>0.466667</c:v>
                </c:pt>
                <c:pt idx="60">
                  <c:v>0.6</c:v>
                </c:pt>
                <c:pt idx="61">
                  <c:v>0.6</c:v>
                </c:pt>
                <c:pt idx="62">
                  <c:v>0.7</c:v>
                </c:pt>
                <c:pt idx="63">
                  <c:v>0.4</c:v>
                </c:pt>
                <c:pt idx="64">
                  <c:v>0.73333300000000001</c:v>
                </c:pt>
                <c:pt idx="65">
                  <c:v>0.7</c:v>
                </c:pt>
                <c:pt idx="66">
                  <c:v>0.4</c:v>
                </c:pt>
                <c:pt idx="67">
                  <c:v>0.56666700000000003</c:v>
                </c:pt>
                <c:pt idx="68">
                  <c:v>0.6</c:v>
                </c:pt>
                <c:pt idx="69">
                  <c:v>0.63333300000000003</c:v>
                </c:pt>
                <c:pt idx="70">
                  <c:v>0.7</c:v>
                </c:pt>
                <c:pt idx="71">
                  <c:v>0.56666700000000003</c:v>
                </c:pt>
                <c:pt idx="72">
                  <c:v>0.76666699999999999</c:v>
                </c:pt>
                <c:pt idx="73">
                  <c:v>0.56666700000000003</c:v>
                </c:pt>
                <c:pt idx="74">
                  <c:v>0.76666699999999999</c:v>
                </c:pt>
                <c:pt idx="75">
                  <c:v>0.63333300000000003</c:v>
                </c:pt>
                <c:pt idx="76">
                  <c:v>0.8</c:v>
                </c:pt>
                <c:pt idx="77">
                  <c:v>0.83333299999999999</c:v>
                </c:pt>
                <c:pt idx="78">
                  <c:v>0.53333299999999995</c:v>
                </c:pt>
                <c:pt idx="79">
                  <c:v>0.93333299999999997</c:v>
                </c:pt>
                <c:pt idx="80">
                  <c:v>0.7</c:v>
                </c:pt>
                <c:pt idx="81">
                  <c:v>0.83333299999999999</c:v>
                </c:pt>
                <c:pt idx="82">
                  <c:v>0.66666700000000001</c:v>
                </c:pt>
                <c:pt idx="83">
                  <c:v>0.73333300000000001</c:v>
                </c:pt>
                <c:pt idx="84">
                  <c:v>0.76666699999999999</c:v>
                </c:pt>
                <c:pt idx="85">
                  <c:v>0.8</c:v>
                </c:pt>
                <c:pt idx="86">
                  <c:v>0.8</c:v>
                </c:pt>
                <c:pt idx="87">
                  <c:v>0.7</c:v>
                </c:pt>
                <c:pt idx="88">
                  <c:v>0.86666699999999997</c:v>
                </c:pt>
                <c:pt idx="89">
                  <c:v>0.86666699999999997</c:v>
                </c:pt>
                <c:pt idx="90">
                  <c:v>0.76666699999999999</c:v>
                </c:pt>
                <c:pt idx="91">
                  <c:v>0.76666699999999999</c:v>
                </c:pt>
                <c:pt idx="92">
                  <c:v>0.86666699999999997</c:v>
                </c:pt>
                <c:pt idx="93">
                  <c:v>0.8</c:v>
                </c:pt>
                <c:pt idx="94">
                  <c:v>0.8</c:v>
                </c:pt>
                <c:pt idx="95">
                  <c:v>0.83333299999999999</c:v>
                </c:pt>
                <c:pt idx="96">
                  <c:v>0.83333299999999999</c:v>
                </c:pt>
                <c:pt idx="97">
                  <c:v>0.86666699999999997</c:v>
                </c:pt>
                <c:pt idx="98">
                  <c:v>0.9</c:v>
                </c:pt>
                <c:pt idx="99">
                  <c:v>0.96666700000000005</c:v>
                </c:pt>
                <c:pt idx="100">
                  <c:v>1.0333330000000001</c:v>
                </c:pt>
                <c:pt idx="101">
                  <c:v>0.96666700000000005</c:v>
                </c:pt>
                <c:pt idx="102">
                  <c:v>1</c:v>
                </c:pt>
                <c:pt idx="103">
                  <c:v>1</c:v>
                </c:pt>
                <c:pt idx="104">
                  <c:v>0.93333299999999997</c:v>
                </c:pt>
                <c:pt idx="105">
                  <c:v>0.86666699999999997</c:v>
                </c:pt>
                <c:pt idx="106">
                  <c:v>0.86666699999999997</c:v>
                </c:pt>
                <c:pt idx="107">
                  <c:v>0.93333299999999997</c:v>
                </c:pt>
                <c:pt idx="108">
                  <c:v>1</c:v>
                </c:pt>
                <c:pt idx="109">
                  <c:v>0.96666700000000005</c:v>
                </c:pt>
                <c:pt idx="110">
                  <c:v>1.1333329999999999</c:v>
                </c:pt>
                <c:pt idx="111">
                  <c:v>1</c:v>
                </c:pt>
                <c:pt idx="112">
                  <c:v>1.1666669999999999</c:v>
                </c:pt>
                <c:pt idx="113">
                  <c:v>1.1333329999999999</c:v>
                </c:pt>
                <c:pt idx="114">
                  <c:v>1.233333</c:v>
                </c:pt>
                <c:pt idx="115">
                  <c:v>1.1666669999999999</c:v>
                </c:pt>
                <c:pt idx="116">
                  <c:v>1.1000000000000001</c:v>
                </c:pt>
                <c:pt idx="117">
                  <c:v>1.1000000000000001</c:v>
                </c:pt>
                <c:pt idx="118">
                  <c:v>1.1000000000000001</c:v>
                </c:pt>
                <c:pt idx="119">
                  <c:v>1.1000000000000001</c:v>
                </c:pt>
                <c:pt idx="120">
                  <c:v>1.2</c:v>
                </c:pt>
                <c:pt idx="121">
                  <c:v>1.1000000000000001</c:v>
                </c:pt>
                <c:pt idx="122">
                  <c:v>1.233333</c:v>
                </c:pt>
                <c:pt idx="123">
                  <c:v>1.1000000000000001</c:v>
                </c:pt>
                <c:pt idx="124">
                  <c:v>1.3333330000000001</c:v>
                </c:pt>
                <c:pt idx="125">
                  <c:v>1.1666669999999999</c:v>
                </c:pt>
                <c:pt idx="126">
                  <c:v>1.1666669999999999</c:v>
                </c:pt>
                <c:pt idx="127">
                  <c:v>1.2</c:v>
                </c:pt>
                <c:pt idx="128">
                  <c:v>1.4666669999999999</c:v>
                </c:pt>
                <c:pt idx="129">
                  <c:v>1.4</c:v>
                </c:pt>
                <c:pt idx="130">
                  <c:v>1.5</c:v>
                </c:pt>
                <c:pt idx="131">
                  <c:v>1.233333</c:v>
                </c:pt>
                <c:pt idx="132">
                  <c:v>1.233333</c:v>
                </c:pt>
                <c:pt idx="133">
                  <c:v>1.233333</c:v>
                </c:pt>
                <c:pt idx="134">
                  <c:v>1.5</c:v>
                </c:pt>
                <c:pt idx="135">
                  <c:v>1.3666670000000001</c:v>
                </c:pt>
                <c:pt idx="136">
                  <c:v>1.3666670000000001</c:v>
                </c:pt>
                <c:pt idx="137">
                  <c:v>1.266667</c:v>
                </c:pt>
                <c:pt idx="138">
                  <c:v>1.5</c:v>
                </c:pt>
                <c:pt idx="139">
                  <c:v>1.3333330000000001</c:v>
                </c:pt>
                <c:pt idx="140">
                  <c:v>1.4</c:v>
                </c:pt>
                <c:pt idx="141">
                  <c:v>1.3666670000000001</c:v>
                </c:pt>
                <c:pt idx="142">
                  <c:v>1.266667</c:v>
                </c:pt>
                <c:pt idx="143">
                  <c:v>1.3666670000000001</c:v>
                </c:pt>
                <c:pt idx="144">
                  <c:v>1.3333330000000001</c:v>
                </c:pt>
                <c:pt idx="145">
                  <c:v>1.433333</c:v>
                </c:pt>
                <c:pt idx="146">
                  <c:v>1.266667</c:v>
                </c:pt>
                <c:pt idx="147">
                  <c:v>1.4</c:v>
                </c:pt>
                <c:pt idx="148">
                  <c:v>1.5333330000000001</c:v>
                </c:pt>
                <c:pt idx="149">
                  <c:v>1.4666669999999999</c:v>
                </c:pt>
                <c:pt idx="150">
                  <c:v>1.266667</c:v>
                </c:pt>
                <c:pt idx="151">
                  <c:v>1.3</c:v>
                </c:pt>
                <c:pt idx="152">
                  <c:v>1.3</c:v>
                </c:pt>
                <c:pt idx="153">
                  <c:v>1.433333</c:v>
                </c:pt>
                <c:pt idx="154">
                  <c:v>1.266667</c:v>
                </c:pt>
                <c:pt idx="155">
                  <c:v>1.1666669999999999</c:v>
                </c:pt>
                <c:pt idx="156">
                  <c:v>1.3333330000000001</c:v>
                </c:pt>
                <c:pt idx="157">
                  <c:v>1.5</c:v>
                </c:pt>
                <c:pt idx="158">
                  <c:v>1.5</c:v>
                </c:pt>
                <c:pt idx="159">
                  <c:v>2.0333329999999998</c:v>
                </c:pt>
                <c:pt idx="160">
                  <c:v>1.4666669999999999</c:v>
                </c:pt>
                <c:pt idx="161">
                  <c:v>1.4</c:v>
                </c:pt>
                <c:pt idx="162">
                  <c:v>1.3</c:v>
                </c:pt>
                <c:pt idx="163">
                  <c:v>1.4</c:v>
                </c:pt>
                <c:pt idx="164">
                  <c:v>1.5</c:v>
                </c:pt>
                <c:pt idx="165">
                  <c:v>1.266667</c:v>
                </c:pt>
                <c:pt idx="166">
                  <c:v>1.5333330000000001</c:v>
                </c:pt>
                <c:pt idx="167">
                  <c:v>1.433333</c:v>
                </c:pt>
                <c:pt idx="168">
                  <c:v>1.5333330000000001</c:v>
                </c:pt>
                <c:pt idx="169">
                  <c:v>1.6</c:v>
                </c:pt>
                <c:pt idx="170">
                  <c:v>1.433333</c:v>
                </c:pt>
                <c:pt idx="171">
                  <c:v>1.6666669999999999</c:v>
                </c:pt>
                <c:pt idx="172">
                  <c:v>1.4666669999999999</c:v>
                </c:pt>
                <c:pt idx="173">
                  <c:v>1.5333330000000001</c:v>
                </c:pt>
                <c:pt idx="174">
                  <c:v>1.6</c:v>
                </c:pt>
                <c:pt idx="175">
                  <c:v>1.6333329999999999</c:v>
                </c:pt>
                <c:pt idx="176">
                  <c:v>1.6</c:v>
                </c:pt>
                <c:pt idx="177">
                  <c:v>1.5333330000000001</c:v>
                </c:pt>
                <c:pt idx="178">
                  <c:v>1.566667</c:v>
                </c:pt>
                <c:pt idx="179">
                  <c:v>1.5333330000000001</c:v>
                </c:pt>
                <c:pt idx="180">
                  <c:v>1.6333329999999999</c:v>
                </c:pt>
                <c:pt idx="181">
                  <c:v>1.6666669999999999</c:v>
                </c:pt>
                <c:pt idx="182">
                  <c:v>1.766667</c:v>
                </c:pt>
                <c:pt idx="183">
                  <c:v>1.7</c:v>
                </c:pt>
                <c:pt idx="184">
                  <c:v>1.7</c:v>
                </c:pt>
                <c:pt idx="185">
                  <c:v>1.6</c:v>
                </c:pt>
                <c:pt idx="186">
                  <c:v>1.6333329999999999</c:v>
                </c:pt>
                <c:pt idx="187">
                  <c:v>1.766667</c:v>
                </c:pt>
                <c:pt idx="188">
                  <c:v>1.6333329999999999</c:v>
                </c:pt>
                <c:pt idx="189">
                  <c:v>1.766667</c:v>
                </c:pt>
                <c:pt idx="190">
                  <c:v>1.5333330000000001</c:v>
                </c:pt>
                <c:pt idx="191">
                  <c:v>1.566667</c:v>
                </c:pt>
                <c:pt idx="192">
                  <c:v>1.8333330000000001</c:v>
                </c:pt>
                <c:pt idx="193">
                  <c:v>1.766667</c:v>
                </c:pt>
                <c:pt idx="194">
                  <c:v>1.766667</c:v>
                </c:pt>
                <c:pt idx="195">
                  <c:v>1.733333</c:v>
                </c:pt>
                <c:pt idx="196">
                  <c:v>1.8333330000000001</c:v>
                </c:pt>
                <c:pt idx="197">
                  <c:v>1.7</c:v>
                </c:pt>
                <c:pt idx="198">
                  <c:v>1.8</c:v>
                </c:pt>
                <c:pt idx="199">
                  <c:v>2.5666669999999998</c:v>
                </c:pt>
                <c:pt idx="200">
                  <c:v>1.8333330000000001</c:v>
                </c:pt>
                <c:pt idx="201">
                  <c:v>1.8666670000000001</c:v>
                </c:pt>
                <c:pt idx="202">
                  <c:v>1.8333330000000001</c:v>
                </c:pt>
                <c:pt idx="203">
                  <c:v>1.8</c:v>
                </c:pt>
                <c:pt idx="204">
                  <c:v>1.8</c:v>
                </c:pt>
                <c:pt idx="205">
                  <c:v>1.766667</c:v>
                </c:pt>
                <c:pt idx="206">
                  <c:v>1.9</c:v>
                </c:pt>
                <c:pt idx="207">
                  <c:v>1.9666669999999999</c:v>
                </c:pt>
                <c:pt idx="208">
                  <c:v>1.8666670000000001</c:v>
                </c:pt>
                <c:pt idx="209">
                  <c:v>1.8333330000000001</c:v>
                </c:pt>
                <c:pt idx="210">
                  <c:v>2.0666669999999998</c:v>
                </c:pt>
                <c:pt idx="211">
                  <c:v>1.8</c:v>
                </c:pt>
                <c:pt idx="212">
                  <c:v>1.933333</c:v>
                </c:pt>
                <c:pt idx="213">
                  <c:v>1.9</c:v>
                </c:pt>
                <c:pt idx="214">
                  <c:v>1.933333</c:v>
                </c:pt>
                <c:pt idx="215">
                  <c:v>2</c:v>
                </c:pt>
                <c:pt idx="216">
                  <c:v>1.9666669999999999</c:v>
                </c:pt>
                <c:pt idx="217">
                  <c:v>2.0333329999999998</c:v>
                </c:pt>
                <c:pt idx="218">
                  <c:v>2</c:v>
                </c:pt>
                <c:pt idx="219">
                  <c:v>1.9666669999999999</c:v>
                </c:pt>
                <c:pt idx="220">
                  <c:v>2.233333</c:v>
                </c:pt>
                <c:pt idx="221">
                  <c:v>2.1333329999999999</c:v>
                </c:pt>
                <c:pt idx="222">
                  <c:v>2.0333329999999998</c:v>
                </c:pt>
                <c:pt idx="223">
                  <c:v>2.0666669999999998</c:v>
                </c:pt>
                <c:pt idx="224">
                  <c:v>2.0666669999999998</c:v>
                </c:pt>
                <c:pt idx="225">
                  <c:v>1.933333</c:v>
                </c:pt>
                <c:pt idx="226">
                  <c:v>2.1333329999999999</c:v>
                </c:pt>
                <c:pt idx="227">
                  <c:v>2.2000000000000002</c:v>
                </c:pt>
                <c:pt idx="228">
                  <c:v>2.1</c:v>
                </c:pt>
                <c:pt idx="229">
                  <c:v>2.1666669999999999</c:v>
                </c:pt>
                <c:pt idx="230">
                  <c:v>2.0666669999999998</c:v>
                </c:pt>
                <c:pt idx="231">
                  <c:v>2.1666669999999999</c:v>
                </c:pt>
                <c:pt idx="232">
                  <c:v>2.1333329999999999</c:v>
                </c:pt>
                <c:pt idx="233">
                  <c:v>2.1666669999999999</c:v>
                </c:pt>
                <c:pt idx="234">
                  <c:v>2.1</c:v>
                </c:pt>
                <c:pt idx="235">
                  <c:v>2.1333329999999999</c:v>
                </c:pt>
                <c:pt idx="236">
                  <c:v>2.0666669999999998</c:v>
                </c:pt>
                <c:pt idx="237">
                  <c:v>2.266667</c:v>
                </c:pt>
                <c:pt idx="238">
                  <c:v>2.233333</c:v>
                </c:pt>
                <c:pt idx="239">
                  <c:v>2.4333330000000002</c:v>
                </c:pt>
                <c:pt idx="240">
                  <c:v>2.3666670000000001</c:v>
                </c:pt>
                <c:pt idx="241">
                  <c:v>2.1333329999999999</c:v>
                </c:pt>
                <c:pt idx="242">
                  <c:v>2.2000000000000002</c:v>
                </c:pt>
                <c:pt idx="243">
                  <c:v>2.2000000000000002</c:v>
                </c:pt>
                <c:pt idx="244">
                  <c:v>2.1333329999999999</c:v>
                </c:pt>
                <c:pt idx="245">
                  <c:v>2.2000000000000002</c:v>
                </c:pt>
                <c:pt idx="246">
                  <c:v>2.3333330000000001</c:v>
                </c:pt>
                <c:pt idx="247">
                  <c:v>2.3666670000000001</c:v>
                </c:pt>
                <c:pt idx="248">
                  <c:v>2.1333329999999999</c:v>
                </c:pt>
                <c:pt idx="249">
                  <c:v>2.4333330000000002</c:v>
                </c:pt>
                <c:pt idx="250">
                  <c:v>2.1333329999999999</c:v>
                </c:pt>
                <c:pt idx="251">
                  <c:v>2.2999999999999998</c:v>
                </c:pt>
                <c:pt idx="252">
                  <c:v>2.1666669999999999</c:v>
                </c:pt>
                <c:pt idx="253">
                  <c:v>2.1333329999999999</c:v>
                </c:pt>
                <c:pt idx="254">
                  <c:v>2.3333330000000001</c:v>
                </c:pt>
                <c:pt idx="255">
                  <c:v>2.266667</c:v>
                </c:pt>
                <c:pt idx="256">
                  <c:v>2.266667</c:v>
                </c:pt>
                <c:pt idx="257">
                  <c:v>2.233333</c:v>
                </c:pt>
                <c:pt idx="258">
                  <c:v>2.266667</c:v>
                </c:pt>
                <c:pt idx="259">
                  <c:v>2.4</c:v>
                </c:pt>
                <c:pt idx="260">
                  <c:v>2.766667</c:v>
                </c:pt>
                <c:pt idx="261">
                  <c:v>2.8333330000000001</c:v>
                </c:pt>
                <c:pt idx="262">
                  <c:v>2.6333329999999999</c:v>
                </c:pt>
                <c:pt idx="263">
                  <c:v>2.6333329999999999</c:v>
                </c:pt>
                <c:pt idx="264">
                  <c:v>2.6</c:v>
                </c:pt>
                <c:pt idx="265">
                  <c:v>2.8</c:v>
                </c:pt>
                <c:pt idx="266">
                  <c:v>2.6333329999999999</c:v>
                </c:pt>
                <c:pt idx="267">
                  <c:v>2.7</c:v>
                </c:pt>
                <c:pt idx="268">
                  <c:v>2.7</c:v>
                </c:pt>
                <c:pt idx="269">
                  <c:v>2.8</c:v>
                </c:pt>
                <c:pt idx="270">
                  <c:v>2.8</c:v>
                </c:pt>
                <c:pt idx="271">
                  <c:v>3</c:v>
                </c:pt>
                <c:pt idx="272">
                  <c:v>2.9</c:v>
                </c:pt>
                <c:pt idx="273">
                  <c:v>2.7</c:v>
                </c:pt>
                <c:pt idx="274">
                  <c:v>2.9333330000000002</c:v>
                </c:pt>
                <c:pt idx="275">
                  <c:v>2.8666670000000001</c:v>
                </c:pt>
                <c:pt idx="276">
                  <c:v>2.9333330000000002</c:v>
                </c:pt>
                <c:pt idx="277">
                  <c:v>2.9</c:v>
                </c:pt>
                <c:pt idx="278">
                  <c:v>3</c:v>
                </c:pt>
                <c:pt idx="279">
                  <c:v>2.8</c:v>
                </c:pt>
                <c:pt idx="280">
                  <c:v>2.9666670000000002</c:v>
                </c:pt>
                <c:pt idx="281">
                  <c:v>2.9333330000000002</c:v>
                </c:pt>
                <c:pt idx="282">
                  <c:v>2.8666670000000001</c:v>
                </c:pt>
                <c:pt idx="283">
                  <c:v>2.8666670000000001</c:v>
                </c:pt>
                <c:pt idx="284">
                  <c:v>2.8666670000000001</c:v>
                </c:pt>
                <c:pt idx="285">
                  <c:v>2.8666670000000001</c:v>
                </c:pt>
                <c:pt idx="286">
                  <c:v>2.9666670000000002</c:v>
                </c:pt>
                <c:pt idx="287">
                  <c:v>3</c:v>
                </c:pt>
                <c:pt idx="288">
                  <c:v>3</c:v>
                </c:pt>
                <c:pt idx="289">
                  <c:v>3</c:v>
                </c:pt>
                <c:pt idx="290">
                  <c:v>3</c:v>
                </c:pt>
                <c:pt idx="291">
                  <c:v>3.0666669999999998</c:v>
                </c:pt>
                <c:pt idx="292">
                  <c:v>3.0333329999999998</c:v>
                </c:pt>
                <c:pt idx="293">
                  <c:v>3.0333329999999998</c:v>
                </c:pt>
                <c:pt idx="294">
                  <c:v>3.0666669999999998</c:v>
                </c:pt>
                <c:pt idx="295">
                  <c:v>3.0666669999999998</c:v>
                </c:pt>
                <c:pt idx="296">
                  <c:v>3.0666669999999998</c:v>
                </c:pt>
                <c:pt idx="297">
                  <c:v>3.0666669999999998</c:v>
                </c:pt>
                <c:pt idx="298">
                  <c:v>3.0333329999999998</c:v>
                </c:pt>
                <c:pt idx="299">
                  <c:v>3.2</c:v>
                </c:pt>
                <c:pt idx="300">
                  <c:v>3.0666669999999998</c:v>
                </c:pt>
                <c:pt idx="301">
                  <c:v>3.2</c:v>
                </c:pt>
                <c:pt idx="302">
                  <c:v>3.1333329999999999</c:v>
                </c:pt>
                <c:pt idx="303">
                  <c:v>3.1666669999999999</c:v>
                </c:pt>
                <c:pt idx="304">
                  <c:v>3.0666669999999998</c:v>
                </c:pt>
                <c:pt idx="305">
                  <c:v>3.266667</c:v>
                </c:pt>
                <c:pt idx="306">
                  <c:v>3.1666669999999999</c:v>
                </c:pt>
                <c:pt idx="307">
                  <c:v>3.3666670000000001</c:v>
                </c:pt>
                <c:pt idx="308">
                  <c:v>3.2</c:v>
                </c:pt>
                <c:pt idx="309">
                  <c:v>3.1666669999999999</c:v>
                </c:pt>
                <c:pt idx="310">
                  <c:v>3.0333329999999998</c:v>
                </c:pt>
                <c:pt idx="311">
                  <c:v>3.1</c:v>
                </c:pt>
                <c:pt idx="312">
                  <c:v>3.233333</c:v>
                </c:pt>
                <c:pt idx="313">
                  <c:v>3.4</c:v>
                </c:pt>
                <c:pt idx="314">
                  <c:v>3.1333329999999999</c:v>
                </c:pt>
                <c:pt idx="315">
                  <c:v>3.4</c:v>
                </c:pt>
                <c:pt idx="316">
                  <c:v>3.2</c:v>
                </c:pt>
                <c:pt idx="317">
                  <c:v>3.3333330000000001</c:v>
                </c:pt>
                <c:pt idx="318">
                  <c:v>3.266667</c:v>
                </c:pt>
                <c:pt idx="319">
                  <c:v>3.6</c:v>
                </c:pt>
                <c:pt idx="320">
                  <c:v>3.2</c:v>
                </c:pt>
                <c:pt idx="321">
                  <c:v>3.266667</c:v>
                </c:pt>
                <c:pt idx="322">
                  <c:v>3.4333330000000002</c:v>
                </c:pt>
                <c:pt idx="323">
                  <c:v>3.4333330000000002</c:v>
                </c:pt>
                <c:pt idx="324">
                  <c:v>3.5333329999999998</c:v>
                </c:pt>
                <c:pt idx="325">
                  <c:v>3.3666670000000001</c:v>
                </c:pt>
                <c:pt idx="326">
                  <c:v>3.4333330000000002</c:v>
                </c:pt>
                <c:pt idx="327">
                  <c:v>3.3</c:v>
                </c:pt>
                <c:pt idx="328">
                  <c:v>3.3333330000000001</c:v>
                </c:pt>
                <c:pt idx="329">
                  <c:v>3.3333330000000001</c:v>
                </c:pt>
                <c:pt idx="330">
                  <c:v>3.233333</c:v>
                </c:pt>
                <c:pt idx="331">
                  <c:v>3.3666670000000001</c:v>
                </c:pt>
                <c:pt idx="332">
                  <c:v>3.3666670000000001</c:v>
                </c:pt>
                <c:pt idx="333">
                  <c:v>3.5333329999999998</c:v>
                </c:pt>
                <c:pt idx="334">
                  <c:v>3.4666670000000002</c:v>
                </c:pt>
                <c:pt idx="335">
                  <c:v>3.5</c:v>
                </c:pt>
                <c:pt idx="336">
                  <c:v>3.4666670000000002</c:v>
                </c:pt>
                <c:pt idx="337">
                  <c:v>3.6666669999999999</c:v>
                </c:pt>
                <c:pt idx="338">
                  <c:v>3.4333330000000002</c:v>
                </c:pt>
                <c:pt idx="339">
                  <c:v>3.3666670000000001</c:v>
                </c:pt>
                <c:pt idx="340">
                  <c:v>3.5333329999999998</c:v>
                </c:pt>
                <c:pt idx="341">
                  <c:v>3.733333</c:v>
                </c:pt>
                <c:pt idx="342">
                  <c:v>3.6666669999999999</c:v>
                </c:pt>
                <c:pt idx="343">
                  <c:v>3.6666669999999999</c:v>
                </c:pt>
                <c:pt idx="344">
                  <c:v>3.5666669999999998</c:v>
                </c:pt>
                <c:pt idx="345">
                  <c:v>3.3666670000000001</c:v>
                </c:pt>
                <c:pt idx="346">
                  <c:v>3.5</c:v>
                </c:pt>
                <c:pt idx="347">
                  <c:v>3.6</c:v>
                </c:pt>
                <c:pt idx="348">
                  <c:v>3.5666669999999998</c:v>
                </c:pt>
                <c:pt idx="349">
                  <c:v>3.766667</c:v>
                </c:pt>
                <c:pt idx="350">
                  <c:v>3.733333</c:v>
                </c:pt>
                <c:pt idx="351">
                  <c:v>3.8</c:v>
                </c:pt>
                <c:pt idx="352">
                  <c:v>3.8666670000000001</c:v>
                </c:pt>
                <c:pt idx="353">
                  <c:v>3.6</c:v>
                </c:pt>
                <c:pt idx="354">
                  <c:v>3.5666669999999998</c:v>
                </c:pt>
                <c:pt idx="355">
                  <c:v>3.8</c:v>
                </c:pt>
                <c:pt idx="356">
                  <c:v>3.8333330000000001</c:v>
                </c:pt>
                <c:pt idx="357">
                  <c:v>3.6666669999999999</c:v>
                </c:pt>
                <c:pt idx="358">
                  <c:v>3.9333330000000002</c:v>
                </c:pt>
                <c:pt idx="359">
                  <c:v>3.9</c:v>
                </c:pt>
                <c:pt idx="360">
                  <c:v>3.9333330000000002</c:v>
                </c:pt>
                <c:pt idx="361">
                  <c:v>3.766667</c:v>
                </c:pt>
                <c:pt idx="362">
                  <c:v>3.8666670000000001</c:v>
                </c:pt>
                <c:pt idx="363">
                  <c:v>3.9</c:v>
                </c:pt>
                <c:pt idx="364">
                  <c:v>3.766667</c:v>
                </c:pt>
                <c:pt idx="365">
                  <c:v>3.733333</c:v>
                </c:pt>
                <c:pt idx="366">
                  <c:v>3.6333329999999999</c:v>
                </c:pt>
                <c:pt idx="367">
                  <c:v>3.733333</c:v>
                </c:pt>
                <c:pt idx="368">
                  <c:v>3.9333330000000002</c:v>
                </c:pt>
                <c:pt idx="369">
                  <c:v>3.8</c:v>
                </c:pt>
                <c:pt idx="370">
                  <c:v>3.8</c:v>
                </c:pt>
                <c:pt idx="371">
                  <c:v>4.0333329999999998</c:v>
                </c:pt>
                <c:pt idx="372">
                  <c:v>3.9666670000000002</c:v>
                </c:pt>
                <c:pt idx="373">
                  <c:v>4.0333329999999998</c:v>
                </c:pt>
                <c:pt idx="374">
                  <c:v>3.8</c:v>
                </c:pt>
                <c:pt idx="375">
                  <c:v>3.8666670000000001</c:v>
                </c:pt>
                <c:pt idx="376">
                  <c:v>3.8333330000000001</c:v>
                </c:pt>
                <c:pt idx="377">
                  <c:v>3.8666670000000001</c:v>
                </c:pt>
                <c:pt idx="378">
                  <c:v>3.8</c:v>
                </c:pt>
                <c:pt idx="379">
                  <c:v>4</c:v>
                </c:pt>
                <c:pt idx="380">
                  <c:v>3.9333330000000002</c:v>
                </c:pt>
                <c:pt idx="381">
                  <c:v>3.8333330000000001</c:v>
                </c:pt>
                <c:pt idx="382">
                  <c:v>3.8333330000000001</c:v>
                </c:pt>
                <c:pt idx="383">
                  <c:v>4.0333329999999998</c:v>
                </c:pt>
                <c:pt idx="384">
                  <c:v>3.9333330000000002</c:v>
                </c:pt>
                <c:pt idx="385">
                  <c:v>4</c:v>
                </c:pt>
                <c:pt idx="386">
                  <c:v>3.9666670000000002</c:v>
                </c:pt>
                <c:pt idx="387">
                  <c:v>4.0333329999999998</c:v>
                </c:pt>
                <c:pt idx="388">
                  <c:v>4</c:v>
                </c:pt>
                <c:pt idx="389">
                  <c:v>4.0666669999999998</c:v>
                </c:pt>
                <c:pt idx="390">
                  <c:v>3.9666670000000002</c:v>
                </c:pt>
                <c:pt idx="391">
                  <c:v>4.2</c:v>
                </c:pt>
                <c:pt idx="392">
                  <c:v>4</c:v>
                </c:pt>
                <c:pt idx="393">
                  <c:v>4.0333329999999998</c:v>
                </c:pt>
                <c:pt idx="394">
                  <c:v>4</c:v>
                </c:pt>
                <c:pt idx="395">
                  <c:v>4.1666670000000003</c:v>
                </c:pt>
                <c:pt idx="396">
                  <c:v>4.1666670000000003</c:v>
                </c:pt>
                <c:pt idx="397">
                  <c:v>4.266667</c:v>
                </c:pt>
                <c:pt idx="398">
                  <c:v>4.0666669999999998</c:v>
                </c:pt>
                <c:pt idx="399">
                  <c:v>5.4333330000000002</c:v>
                </c:pt>
                <c:pt idx="400">
                  <c:v>4.1666670000000003</c:v>
                </c:pt>
                <c:pt idx="401">
                  <c:v>4.0999999999999996</c:v>
                </c:pt>
                <c:pt idx="402">
                  <c:v>4.233333</c:v>
                </c:pt>
                <c:pt idx="403">
                  <c:v>4.1666670000000003</c:v>
                </c:pt>
                <c:pt idx="404">
                  <c:v>4.4333330000000002</c:v>
                </c:pt>
                <c:pt idx="405">
                  <c:v>4.0999999999999996</c:v>
                </c:pt>
                <c:pt idx="406">
                  <c:v>4.233333</c:v>
                </c:pt>
                <c:pt idx="407">
                  <c:v>4.1666670000000003</c:v>
                </c:pt>
                <c:pt idx="408">
                  <c:v>4.1666670000000003</c:v>
                </c:pt>
                <c:pt idx="409">
                  <c:v>4.2</c:v>
                </c:pt>
                <c:pt idx="410">
                  <c:v>4.2</c:v>
                </c:pt>
                <c:pt idx="411">
                  <c:v>4.4666670000000002</c:v>
                </c:pt>
                <c:pt idx="412">
                  <c:v>4.4333330000000002</c:v>
                </c:pt>
                <c:pt idx="413">
                  <c:v>4.1666670000000003</c:v>
                </c:pt>
                <c:pt idx="414">
                  <c:v>4.3</c:v>
                </c:pt>
                <c:pt idx="415">
                  <c:v>4.233333</c:v>
                </c:pt>
                <c:pt idx="416">
                  <c:v>4.266667</c:v>
                </c:pt>
                <c:pt idx="417">
                  <c:v>4.4333330000000002</c:v>
                </c:pt>
                <c:pt idx="418">
                  <c:v>4.4333330000000002</c:v>
                </c:pt>
                <c:pt idx="419">
                  <c:v>4.4000000000000004</c:v>
                </c:pt>
                <c:pt idx="420">
                  <c:v>4.3</c:v>
                </c:pt>
                <c:pt idx="421">
                  <c:v>4.4333330000000002</c:v>
                </c:pt>
                <c:pt idx="422">
                  <c:v>4.4333330000000002</c:v>
                </c:pt>
                <c:pt idx="423">
                  <c:v>4.4666670000000002</c:v>
                </c:pt>
                <c:pt idx="424">
                  <c:v>4.3666669999999996</c:v>
                </c:pt>
                <c:pt idx="425">
                  <c:v>4.3333329999999997</c:v>
                </c:pt>
                <c:pt idx="426">
                  <c:v>4.5333329999999998</c:v>
                </c:pt>
                <c:pt idx="427">
                  <c:v>4.4000000000000004</c:v>
                </c:pt>
                <c:pt idx="428">
                  <c:v>4.4000000000000004</c:v>
                </c:pt>
                <c:pt idx="429">
                  <c:v>4.4333330000000002</c:v>
                </c:pt>
                <c:pt idx="430">
                  <c:v>4.6333330000000004</c:v>
                </c:pt>
                <c:pt idx="431">
                  <c:v>4.4666670000000002</c:v>
                </c:pt>
                <c:pt idx="432">
                  <c:v>4.4333330000000002</c:v>
                </c:pt>
                <c:pt idx="433">
                  <c:v>4.3666669999999996</c:v>
                </c:pt>
                <c:pt idx="434">
                  <c:v>4.5999999999999996</c:v>
                </c:pt>
                <c:pt idx="435">
                  <c:v>4.5</c:v>
                </c:pt>
                <c:pt idx="436">
                  <c:v>4.5333329999999998</c:v>
                </c:pt>
                <c:pt idx="437">
                  <c:v>4.5333329999999998</c:v>
                </c:pt>
                <c:pt idx="438">
                  <c:v>4.4666670000000002</c:v>
                </c:pt>
                <c:pt idx="439">
                  <c:v>4.5666669999999998</c:v>
                </c:pt>
                <c:pt idx="440">
                  <c:v>4.7</c:v>
                </c:pt>
                <c:pt idx="441">
                  <c:v>4.4333330000000002</c:v>
                </c:pt>
                <c:pt idx="442">
                  <c:v>4.5666669999999998</c:v>
                </c:pt>
                <c:pt idx="443">
                  <c:v>4.8</c:v>
                </c:pt>
                <c:pt idx="444">
                  <c:v>4.5666669999999998</c:v>
                </c:pt>
                <c:pt idx="445">
                  <c:v>4.8</c:v>
                </c:pt>
                <c:pt idx="446">
                  <c:v>4.6666670000000003</c:v>
                </c:pt>
                <c:pt idx="447">
                  <c:v>4.766667</c:v>
                </c:pt>
                <c:pt idx="448">
                  <c:v>4.6666670000000003</c:v>
                </c:pt>
                <c:pt idx="449">
                  <c:v>4.766667</c:v>
                </c:pt>
                <c:pt idx="450">
                  <c:v>4.733333</c:v>
                </c:pt>
                <c:pt idx="451">
                  <c:v>4.6666670000000003</c:v>
                </c:pt>
                <c:pt idx="452">
                  <c:v>4.6666670000000003</c:v>
                </c:pt>
                <c:pt idx="453">
                  <c:v>4.733333</c:v>
                </c:pt>
                <c:pt idx="454">
                  <c:v>4.733333</c:v>
                </c:pt>
                <c:pt idx="455">
                  <c:v>4.733333</c:v>
                </c:pt>
                <c:pt idx="456">
                  <c:v>4.766667</c:v>
                </c:pt>
                <c:pt idx="457">
                  <c:v>4.8333329999999997</c:v>
                </c:pt>
                <c:pt idx="458">
                  <c:v>4.8</c:v>
                </c:pt>
                <c:pt idx="459">
                  <c:v>4.8333329999999997</c:v>
                </c:pt>
                <c:pt idx="460">
                  <c:v>4.9333330000000002</c:v>
                </c:pt>
                <c:pt idx="461">
                  <c:v>4.8666669999999996</c:v>
                </c:pt>
                <c:pt idx="462">
                  <c:v>4.733333</c:v>
                </c:pt>
                <c:pt idx="463">
                  <c:v>4.9333330000000002</c:v>
                </c:pt>
                <c:pt idx="464">
                  <c:v>4.6666670000000003</c:v>
                </c:pt>
                <c:pt idx="465">
                  <c:v>4.9000000000000004</c:v>
                </c:pt>
                <c:pt idx="466">
                  <c:v>4.9666670000000002</c:v>
                </c:pt>
                <c:pt idx="467">
                  <c:v>5.0333329999999998</c:v>
                </c:pt>
                <c:pt idx="468">
                  <c:v>4.733333</c:v>
                </c:pt>
                <c:pt idx="469">
                  <c:v>4.9000000000000004</c:v>
                </c:pt>
                <c:pt idx="470">
                  <c:v>4.766667</c:v>
                </c:pt>
                <c:pt idx="471">
                  <c:v>4.9000000000000004</c:v>
                </c:pt>
                <c:pt idx="472">
                  <c:v>4.8</c:v>
                </c:pt>
                <c:pt idx="473">
                  <c:v>4.9666670000000002</c:v>
                </c:pt>
                <c:pt idx="474">
                  <c:v>4.9333330000000002</c:v>
                </c:pt>
                <c:pt idx="475">
                  <c:v>5</c:v>
                </c:pt>
                <c:pt idx="476">
                  <c:v>5.0666669999999998</c:v>
                </c:pt>
                <c:pt idx="477">
                  <c:v>5.0333329999999998</c:v>
                </c:pt>
                <c:pt idx="478">
                  <c:v>5.0666669999999998</c:v>
                </c:pt>
                <c:pt idx="479">
                  <c:v>5.1666670000000003</c:v>
                </c:pt>
                <c:pt idx="480">
                  <c:v>5.0666669999999998</c:v>
                </c:pt>
                <c:pt idx="481">
                  <c:v>4.9333330000000002</c:v>
                </c:pt>
                <c:pt idx="482">
                  <c:v>4.9333330000000002</c:v>
                </c:pt>
                <c:pt idx="483">
                  <c:v>5.0666669999999998</c:v>
                </c:pt>
                <c:pt idx="484">
                  <c:v>5</c:v>
                </c:pt>
                <c:pt idx="485">
                  <c:v>5.2</c:v>
                </c:pt>
                <c:pt idx="486">
                  <c:v>5.266667</c:v>
                </c:pt>
                <c:pt idx="487">
                  <c:v>5.233333</c:v>
                </c:pt>
                <c:pt idx="488">
                  <c:v>5.0333329999999998</c:v>
                </c:pt>
                <c:pt idx="489">
                  <c:v>5.3333329999999997</c:v>
                </c:pt>
                <c:pt idx="490">
                  <c:v>5.2</c:v>
                </c:pt>
                <c:pt idx="491">
                  <c:v>5.3666669999999996</c:v>
                </c:pt>
                <c:pt idx="492">
                  <c:v>5.0333329999999998</c:v>
                </c:pt>
                <c:pt idx="493">
                  <c:v>5.2</c:v>
                </c:pt>
                <c:pt idx="494">
                  <c:v>5.0666669999999998</c:v>
                </c:pt>
                <c:pt idx="495">
                  <c:v>5.266667</c:v>
                </c:pt>
                <c:pt idx="496">
                  <c:v>5.4</c:v>
                </c:pt>
                <c:pt idx="497">
                  <c:v>5.4666670000000002</c:v>
                </c:pt>
                <c:pt idx="498">
                  <c:v>5.8</c:v>
                </c:pt>
                <c:pt idx="499">
                  <c:v>5.8666669999999996</c:v>
                </c:pt>
                <c:pt idx="500">
                  <c:v>5.2</c:v>
                </c:pt>
                <c:pt idx="501">
                  <c:v>5.4333330000000002</c:v>
                </c:pt>
                <c:pt idx="502">
                  <c:v>5.2</c:v>
                </c:pt>
                <c:pt idx="503">
                  <c:v>5.266667</c:v>
                </c:pt>
                <c:pt idx="504">
                  <c:v>5.233333</c:v>
                </c:pt>
                <c:pt idx="505">
                  <c:v>5.266667</c:v>
                </c:pt>
                <c:pt idx="506">
                  <c:v>5.266667</c:v>
                </c:pt>
                <c:pt idx="507">
                  <c:v>5.1333330000000004</c:v>
                </c:pt>
                <c:pt idx="508">
                  <c:v>5.3333329999999997</c:v>
                </c:pt>
                <c:pt idx="509">
                  <c:v>5.266667</c:v>
                </c:pt>
                <c:pt idx="510">
                  <c:v>5.3333329999999997</c:v>
                </c:pt>
                <c:pt idx="511">
                  <c:v>5.4333330000000002</c:v>
                </c:pt>
                <c:pt idx="512">
                  <c:v>5.4333330000000002</c:v>
                </c:pt>
                <c:pt idx="513">
                  <c:v>5.266667</c:v>
                </c:pt>
                <c:pt idx="514">
                  <c:v>5.4333330000000002</c:v>
                </c:pt>
                <c:pt idx="515">
                  <c:v>5.5666669999999998</c:v>
                </c:pt>
                <c:pt idx="516">
                  <c:v>5.5666669999999998</c:v>
                </c:pt>
                <c:pt idx="517">
                  <c:v>5.6</c:v>
                </c:pt>
                <c:pt idx="518">
                  <c:v>5.5333329999999998</c:v>
                </c:pt>
                <c:pt idx="519">
                  <c:v>5.6666670000000003</c:v>
                </c:pt>
                <c:pt idx="520">
                  <c:v>5.3666669999999996</c:v>
                </c:pt>
                <c:pt idx="521">
                  <c:v>5.4</c:v>
                </c:pt>
                <c:pt idx="522">
                  <c:v>5.4333330000000002</c:v>
                </c:pt>
                <c:pt idx="523">
                  <c:v>5.3666669999999996</c:v>
                </c:pt>
                <c:pt idx="524">
                  <c:v>5.4666670000000002</c:v>
                </c:pt>
                <c:pt idx="525">
                  <c:v>5.733333</c:v>
                </c:pt>
                <c:pt idx="526">
                  <c:v>5.4333330000000002</c:v>
                </c:pt>
                <c:pt idx="527">
                  <c:v>5.6333330000000004</c:v>
                </c:pt>
                <c:pt idx="528">
                  <c:v>5.4666670000000002</c:v>
                </c:pt>
                <c:pt idx="529">
                  <c:v>5.5666669999999998</c:v>
                </c:pt>
                <c:pt idx="530">
                  <c:v>5.4666670000000002</c:v>
                </c:pt>
                <c:pt idx="531">
                  <c:v>5.5666669999999998</c:v>
                </c:pt>
                <c:pt idx="532">
                  <c:v>5.6</c:v>
                </c:pt>
                <c:pt idx="533">
                  <c:v>5.8666669999999996</c:v>
                </c:pt>
                <c:pt idx="534">
                  <c:v>5.733333</c:v>
                </c:pt>
                <c:pt idx="535">
                  <c:v>5.4666670000000002</c:v>
                </c:pt>
                <c:pt idx="536">
                  <c:v>5.6333330000000004</c:v>
                </c:pt>
                <c:pt idx="537">
                  <c:v>5.6666670000000003</c:v>
                </c:pt>
                <c:pt idx="538">
                  <c:v>5.733333</c:v>
                </c:pt>
                <c:pt idx="539">
                  <c:v>5.4666670000000002</c:v>
                </c:pt>
                <c:pt idx="540">
                  <c:v>5.6</c:v>
                </c:pt>
                <c:pt idx="541">
                  <c:v>5.6666670000000003</c:v>
                </c:pt>
                <c:pt idx="542">
                  <c:v>5.5666669999999998</c:v>
                </c:pt>
                <c:pt idx="543">
                  <c:v>5.6333330000000004</c:v>
                </c:pt>
                <c:pt idx="544">
                  <c:v>6.0333329999999998</c:v>
                </c:pt>
                <c:pt idx="545">
                  <c:v>5.7</c:v>
                </c:pt>
                <c:pt idx="546">
                  <c:v>5.733333</c:v>
                </c:pt>
                <c:pt idx="547">
                  <c:v>5.733333</c:v>
                </c:pt>
                <c:pt idx="548">
                  <c:v>5.733333</c:v>
                </c:pt>
                <c:pt idx="549">
                  <c:v>5.8333329999999997</c:v>
                </c:pt>
                <c:pt idx="550">
                  <c:v>5.766667</c:v>
                </c:pt>
                <c:pt idx="551">
                  <c:v>5.8666669999999996</c:v>
                </c:pt>
                <c:pt idx="552">
                  <c:v>5.8666669999999996</c:v>
                </c:pt>
                <c:pt idx="553">
                  <c:v>5.7</c:v>
                </c:pt>
                <c:pt idx="554">
                  <c:v>5.766667</c:v>
                </c:pt>
                <c:pt idx="555">
                  <c:v>5.8333329999999997</c:v>
                </c:pt>
                <c:pt idx="556">
                  <c:v>5.9333330000000002</c:v>
                </c:pt>
                <c:pt idx="557">
                  <c:v>6.1666670000000003</c:v>
                </c:pt>
                <c:pt idx="558">
                  <c:v>5.9333330000000002</c:v>
                </c:pt>
                <c:pt idx="559">
                  <c:v>5.8</c:v>
                </c:pt>
                <c:pt idx="560">
                  <c:v>6.0666669999999998</c:v>
                </c:pt>
                <c:pt idx="561">
                  <c:v>5.9</c:v>
                </c:pt>
                <c:pt idx="562">
                  <c:v>6.0666669999999998</c:v>
                </c:pt>
                <c:pt idx="563">
                  <c:v>6</c:v>
                </c:pt>
                <c:pt idx="564">
                  <c:v>6</c:v>
                </c:pt>
                <c:pt idx="565">
                  <c:v>5.9333330000000002</c:v>
                </c:pt>
                <c:pt idx="566">
                  <c:v>6.1333330000000004</c:v>
                </c:pt>
                <c:pt idx="567">
                  <c:v>6</c:v>
                </c:pt>
                <c:pt idx="568">
                  <c:v>6</c:v>
                </c:pt>
                <c:pt idx="569">
                  <c:v>5.9666670000000002</c:v>
                </c:pt>
                <c:pt idx="570">
                  <c:v>5.9333330000000002</c:v>
                </c:pt>
                <c:pt idx="571">
                  <c:v>5.9333330000000002</c:v>
                </c:pt>
                <c:pt idx="572">
                  <c:v>5.8666669999999996</c:v>
                </c:pt>
                <c:pt idx="573">
                  <c:v>6</c:v>
                </c:pt>
                <c:pt idx="574">
                  <c:v>6</c:v>
                </c:pt>
                <c:pt idx="575">
                  <c:v>6.0333329999999998</c:v>
                </c:pt>
                <c:pt idx="576">
                  <c:v>6.1666670000000003</c:v>
                </c:pt>
                <c:pt idx="577">
                  <c:v>5.9666670000000002</c:v>
                </c:pt>
                <c:pt idx="578">
                  <c:v>6.266667</c:v>
                </c:pt>
                <c:pt idx="579">
                  <c:v>6.1333330000000004</c:v>
                </c:pt>
                <c:pt idx="580">
                  <c:v>6.233333</c:v>
                </c:pt>
                <c:pt idx="581">
                  <c:v>6.0666669999999998</c:v>
                </c:pt>
                <c:pt idx="582">
                  <c:v>6.1666670000000003</c:v>
                </c:pt>
                <c:pt idx="583">
                  <c:v>5.9666670000000002</c:v>
                </c:pt>
                <c:pt idx="584">
                  <c:v>6.266667</c:v>
                </c:pt>
                <c:pt idx="585">
                  <c:v>6.1666670000000003</c:v>
                </c:pt>
                <c:pt idx="586">
                  <c:v>6.233333</c:v>
                </c:pt>
                <c:pt idx="587">
                  <c:v>6.1333330000000004</c:v>
                </c:pt>
                <c:pt idx="588">
                  <c:v>6.266667</c:v>
                </c:pt>
                <c:pt idx="589">
                  <c:v>6.233333</c:v>
                </c:pt>
                <c:pt idx="590">
                  <c:v>6.2</c:v>
                </c:pt>
                <c:pt idx="591">
                  <c:v>6.2</c:v>
                </c:pt>
                <c:pt idx="592">
                  <c:v>6.4666670000000002</c:v>
                </c:pt>
                <c:pt idx="593">
                  <c:v>6.233333</c:v>
                </c:pt>
                <c:pt idx="594">
                  <c:v>6.266667</c:v>
                </c:pt>
                <c:pt idx="595">
                  <c:v>6.266667</c:v>
                </c:pt>
                <c:pt idx="596">
                  <c:v>6.5666669999999998</c:v>
                </c:pt>
                <c:pt idx="597">
                  <c:v>6.233333</c:v>
                </c:pt>
                <c:pt idx="598">
                  <c:v>6.4333330000000002</c:v>
                </c:pt>
                <c:pt idx="599">
                  <c:v>6.766667</c:v>
                </c:pt>
                <c:pt idx="600">
                  <c:v>6.3666669999999996</c:v>
                </c:pt>
                <c:pt idx="601">
                  <c:v>6.2</c:v>
                </c:pt>
                <c:pt idx="602">
                  <c:v>6.3666669999999996</c:v>
                </c:pt>
                <c:pt idx="603">
                  <c:v>6.3</c:v>
                </c:pt>
                <c:pt idx="604">
                  <c:v>6.5333329999999998</c:v>
                </c:pt>
                <c:pt idx="605">
                  <c:v>6.4333330000000002</c:v>
                </c:pt>
                <c:pt idx="606">
                  <c:v>6.233333</c:v>
                </c:pt>
                <c:pt idx="607">
                  <c:v>6.5</c:v>
                </c:pt>
                <c:pt idx="608">
                  <c:v>6.3</c:v>
                </c:pt>
                <c:pt idx="609">
                  <c:v>6.4</c:v>
                </c:pt>
                <c:pt idx="610">
                  <c:v>6.4</c:v>
                </c:pt>
                <c:pt idx="611">
                  <c:v>6.5</c:v>
                </c:pt>
                <c:pt idx="612">
                  <c:v>6.5</c:v>
                </c:pt>
                <c:pt idx="613">
                  <c:v>6.4333330000000002</c:v>
                </c:pt>
                <c:pt idx="614">
                  <c:v>6.4666670000000002</c:v>
                </c:pt>
                <c:pt idx="615">
                  <c:v>6.4666670000000002</c:v>
                </c:pt>
                <c:pt idx="616">
                  <c:v>6.5666669999999998</c:v>
                </c:pt>
                <c:pt idx="617">
                  <c:v>6.5333329999999998</c:v>
                </c:pt>
                <c:pt idx="618">
                  <c:v>6.4666670000000002</c:v>
                </c:pt>
                <c:pt idx="619">
                  <c:v>6.4</c:v>
                </c:pt>
                <c:pt idx="620">
                  <c:v>6.4666670000000002</c:v>
                </c:pt>
                <c:pt idx="621">
                  <c:v>6.6333330000000004</c:v>
                </c:pt>
                <c:pt idx="622">
                  <c:v>6.5666669999999998</c:v>
                </c:pt>
                <c:pt idx="623">
                  <c:v>6.766667</c:v>
                </c:pt>
                <c:pt idx="624">
                  <c:v>6.8</c:v>
                </c:pt>
                <c:pt idx="625">
                  <c:v>6.5</c:v>
                </c:pt>
                <c:pt idx="626">
                  <c:v>6.5666669999999998</c:v>
                </c:pt>
                <c:pt idx="627">
                  <c:v>7.2</c:v>
                </c:pt>
                <c:pt idx="628">
                  <c:v>7.7</c:v>
                </c:pt>
                <c:pt idx="629">
                  <c:v>7.1666670000000003</c:v>
                </c:pt>
                <c:pt idx="630">
                  <c:v>7.4</c:v>
                </c:pt>
                <c:pt idx="631">
                  <c:v>7</c:v>
                </c:pt>
                <c:pt idx="632">
                  <c:v>6.5666669999999998</c:v>
                </c:pt>
                <c:pt idx="633">
                  <c:v>6.8</c:v>
                </c:pt>
                <c:pt idx="634">
                  <c:v>6.766667</c:v>
                </c:pt>
                <c:pt idx="635">
                  <c:v>6.8666669999999996</c:v>
                </c:pt>
                <c:pt idx="636">
                  <c:v>6.6</c:v>
                </c:pt>
                <c:pt idx="637">
                  <c:v>6.766667</c:v>
                </c:pt>
                <c:pt idx="638">
                  <c:v>6.6</c:v>
                </c:pt>
                <c:pt idx="639">
                  <c:v>6.9</c:v>
                </c:pt>
                <c:pt idx="640">
                  <c:v>6.8333329999999997</c:v>
                </c:pt>
                <c:pt idx="641">
                  <c:v>6.7</c:v>
                </c:pt>
                <c:pt idx="642">
                  <c:v>6.6333330000000004</c:v>
                </c:pt>
                <c:pt idx="643">
                  <c:v>6.8333329999999997</c:v>
                </c:pt>
                <c:pt idx="644">
                  <c:v>6.6333330000000004</c:v>
                </c:pt>
                <c:pt idx="645">
                  <c:v>6.8666669999999996</c:v>
                </c:pt>
                <c:pt idx="646">
                  <c:v>6.9</c:v>
                </c:pt>
                <c:pt idx="647">
                  <c:v>7.1666670000000003</c:v>
                </c:pt>
                <c:pt idx="648">
                  <c:v>6.6666670000000003</c:v>
                </c:pt>
                <c:pt idx="649">
                  <c:v>6.9</c:v>
                </c:pt>
                <c:pt idx="650">
                  <c:v>7.0333329999999998</c:v>
                </c:pt>
                <c:pt idx="651">
                  <c:v>7</c:v>
                </c:pt>
                <c:pt idx="652">
                  <c:v>6.8333329999999997</c:v>
                </c:pt>
                <c:pt idx="653">
                  <c:v>7</c:v>
                </c:pt>
                <c:pt idx="654">
                  <c:v>7</c:v>
                </c:pt>
                <c:pt idx="655">
                  <c:v>7.1</c:v>
                </c:pt>
                <c:pt idx="656">
                  <c:v>7.0666669999999998</c:v>
                </c:pt>
                <c:pt idx="657">
                  <c:v>6.9666670000000002</c:v>
                </c:pt>
                <c:pt idx="658">
                  <c:v>6.8</c:v>
                </c:pt>
                <c:pt idx="659">
                  <c:v>7.0333329999999998</c:v>
                </c:pt>
                <c:pt idx="660">
                  <c:v>7</c:v>
                </c:pt>
                <c:pt idx="661">
                  <c:v>7.0333329999999998</c:v>
                </c:pt>
                <c:pt idx="662">
                  <c:v>6.8333329999999997</c:v>
                </c:pt>
                <c:pt idx="663">
                  <c:v>6.8666669999999996</c:v>
                </c:pt>
                <c:pt idx="664">
                  <c:v>6.9666670000000002</c:v>
                </c:pt>
                <c:pt idx="665">
                  <c:v>6.9666670000000002</c:v>
                </c:pt>
                <c:pt idx="666">
                  <c:v>6.9666670000000002</c:v>
                </c:pt>
                <c:pt idx="667">
                  <c:v>7.1</c:v>
                </c:pt>
                <c:pt idx="668">
                  <c:v>7.0666669999999998</c:v>
                </c:pt>
                <c:pt idx="669">
                  <c:v>6.8333329999999997</c:v>
                </c:pt>
                <c:pt idx="670">
                  <c:v>7.0666669999999998</c:v>
                </c:pt>
                <c:pt idx="671">
                  <c:v>7.0333329999999998</c:v>
                </c:pt>
                <c:pt idx="672">
                  <c:v>6.9666670000000002</c:v>
                </c:pt>
                <c:pt idx="673">
                  <c:v>7.1666670000000003</c:v>
                </c:pt>
                <c:pt idx="674">
                  <c:v>7.0333329999999998</c:v>
                </c:pt>
                <c:pt idx="675">
                  <c:v>7</c:v>
                </c:pt>
                <c:pt idx="676">
                  <c:v>7.4333330000000002</c:v>
                </c:pt>
                <c:pt idx="677">
                  <c:v>7.233333</c:v>
                </c:pt>
                <c:pt idx="678">
                  <c:v>7.2</c:v>
                </c:pt>
                <c:pt idx="679">
                  <c:v>7.233333</c:v>
                </c:pt>
                <c:pt idx="680">
                  <c:v>7.3333329999999997</c:v>
                </c:pt>
                <c:pt idx="681">
                  <c:v>7.3</c:v>
                </c:pt>
                <c:pt idx="682">
                  <c:v>7.3666669999999996</c:v>
                </c:pt>
                <c:pt idx="683">
                  <c:v>7.266667</c:v>
                </c:pt>
                <c:pt idx="684">
                  <c:v>7.2</c:v>
                </c:pt>
                <c:pt idx="685">
                  <c:v>7.1666670000000003</c:v>
                </c:pt>
                <c:pt idx="686">
                  <c:v>7.3</c:v>
                </c:pt>
                <c:pt idx="687">
                  <c:v>7.3333329999999997</c:v>
                </c:pt>
                <c:pt idx="688">
                  <c:v>7.1666670000000003</c:v>
                </c:pt>
                <c:pt idx="689">
                  <c:v>7.3666669999999996</c:v>
                </c:pt>
                <c:pt idx="690">
                  <c:v>7.233333</c:v>
                </c:pt>
                <c:pt idx="691">
                  <c:v>7.233333</c:v>
                </c:pt>
                <c:pt idx="692">
                  <c:v>7.266667</c:v>
                </c:pt>
                <c:pt idx="693">
                  <c:v>7.233333</c:v>
                </c:pt>
                <c:pt idx="694">
                  <c:v>7.6</c:v>
                </c:pt>
                <c:pt idx="695">
                  <c:v>7.4333330000000002</c:v>
                </c:pt>
                <c:pt idx="696">
                  <c:v>7.2</c:v>
                </c:pt>
                <c:pt idx="697">
                  <c:v>7.3333329999999997</c:v>
                </c:pt>
                <c:pt idx="698">
                  <c:v>7.7</c:v>
                </c:pt>
                <c:pt idx="699">
                  <c:v>7.4666670000000002</c:v>
                </c:pt>
                <c:pt idx="700">
                  <c:v>7.5</c:v>
                </c:pt>
                <c:pt idx="701">
                  <c:v>7.4666670000000002</c:v>
                </c:pt>
                <c:pt idx="702">
                  <c:v>7.6</c:v>
                </c:pt>
                <c:pt idx="703">
                  <c:v>7.6666670000000003</c:v>
                </c:pt>
                <c:pt idx="704">
                  <c:v>7.6</c:v>
                </c:pt>
                <c:pt idx="705">
                  <c:v>7.4</c:v>
                </c:pt>
                <c:pt idx="706">
                  <c:v>7.3666669999999996</c:v>
                </c:pt>
                <c:pt idx="707">
                  <c:v>7.4666670000000002</c:v>
                </c:pt>
                <c:pt idx="708">
                  <c:v>7.4</c:v>
                </c:pt>
                <c:pt idx="709">
                  <c:v>7.6666670000000003</c:v>
                </c:pt>
                <c:pt idx="710">
                  <c:v>7.4333330000000002</c:v>
                </c:pt>
                <c:pt idx="711">
                  <c:v>7.6</c:v>
                </c:pt>
                <c:pt idx="712">
                  <c:v>7.4</c:v>
                </c:pt>
                <c:pt idx="713">
                  <c:v>7.6333330000000004</c:v>
                </c:pt>
                <c:pt idx="714">
                  <c:v>7.4666670000000002</c:v>
                </c:pt>
                <c:pt idx="715">
                  <c:v>7.5333329999999998</c:v>
                </c:pt>
                <c:pt idx="716">
                  <c:v>7.5</c:v>
                </c:pt>
                <c:pt idx="717">
                  <c:v>7.5666669999999998</c:v>
                </c:pt>
                <c:pt idx="718">
                  <c:v>7.6666670000000003</c:v>
                </c:pt>
                <c:pt idx="719">
                  <c:v>7.5333329999999998</c:v>
                </c:pt>
                <c:pt idx="720">
                  <c:v>7.733333</c:v>
                </c:pt>
                <c:pt idx="721">
                  <c:v>7.766667</c:v>
                </c:pt>
                <c:pt idx="722">
                  <c:v>7.5</c:v>
                </c:pt>
                <c:pt idx="723">
                  <c:v>7.733333</c:v>
                </c:pt>
                <c:pt idx="724">
                  <c:v>7.8</c:v>
                </c:pt>
                <c:pt idx="725">
                  <c:v>8</c:v>
                </c:pt>
                <c:pt idx="726">
                  <c:v>7.8</c:v>
                </c:pt>
                <c:pt idx="727">
                  <c:v>7.9666670000000002</c:v>
                </c:pt>
                <c:pt idx="728">
                  <c:v>7.733333</c:v>
                </c:pt>
                <c:pt idx="729">
                  <c:v>7.6666670000000003</c:v>
                </c:pt>
                <c:pt idx="730">
                  <c:v>7.733333</c:v>
                </c:pt>
                <c:pt idx="731">
                  <c:v>7.6666670000000003</c:v>
                </c:pt>
                <c:pt idx="732">
                  <c:v>7.9666670000000002</c:v>
                </c:pt>
                <c:pt idx="733">
                  <c:v>7.9333330000000002</c:v>
                </c:pt>
                <c:pt idx="734">
                  <c:v>7.9333330000000002</c:v>
                </c:pt>
                <c:pt idx="735">
                  <c:v>7.766667</c:v>
                </c:pt>
                <c:pt idx="736">
                  <c:v>7.8333329999999997</c:v>
                </c:pt>
                <c:pt idx="737">
                  <c:v>7.8666669999999996</c:v>
                </c:pt>
                <c:pt idx="738">
                  <c:v>7.7</c:v>
                </c:pt>
                <c:pt idx="739">
                  <c:v>7.8333329999999997</c:v>
                </c:pt>
                <c:pt idx="740">
                  <c:v>7.766667</c:v>
                </c:pt>
                <c:pt idx="741">
                  <c:v>7.766667</c:v>
                </c:pt>
                <c:pt idx="742">
                  <c:v>7.8333329999999997</c:v>
                </c:pt>
                <c:pt idx="743">
                  <c:v>7.733333</c:v>
                </c:pt>
                <c:pt idx="744">
                  <c:v>7.9</c:v>
                </c:pt>
                <c:pt idx="745">
                  <c:v>7.733333</c:v>
                </c:pt>
                <c:pt idx="746">
                  <c:v>8</c:v>
                </c:pt>
                <c:pt idx="747">
                  <c:v>7.8</c:v>
                </c:pt>
                <c:pt idx="748">
                  <c:v>7.766667</c:v>
                </c:pt>
                <c:pt idx="749">
                  <c:v>8.3666669999999996</c:v>
                </c:pt>
                <c:pt idx="750">
                  <c:v>7.8666669999999996</c:v>
                </c:pt>
                <c:pt idx="751">
                  <c:v>7.9333330000000002</c:v>
                </c:pt>
                <c:pt idx="752">
                  <c:v>8.0333330000000007</c:v>
                </c:pt>
                <c:pt idx="753">
                  <c:v>7.9666670000000002</c:v>
                </c:pt>
                <c:pt idx="754">
                  <c:v>8.1</c:v>
                </c:pt>
                <c:pt idx="755">
                  <c:v>8.3000000000000007</c:v>
                </c:pt>
                <c:pt idx="756">
                  <c:v>8</c:v>
                </c:pt>
                <c:pt idx="757">
                  <c:v>8.0666670000000007</c:v>
                </c:pt>
                <c:pt idx="758">
                  <c:v>8.0666670000000007</c:v>
                </c:pt>
                <c:pt idx="759">
                  <c:v>7.8666669999999996</c:v>
                </c:pt>
                <c:pt idx="760">
                  <c:v>8.0666670000000007</c:v>
                </c:pt>
                <c:pt idx="761">
                  <c:v>8.1999999999999993</c:v>
                </c:pt>
                <c:pt idx="762">
                  <c:v>8.1333330000000004</c:v>
                </c:pt>
                <c:pt idx="763">
                  <c:v>8.1</c:v>
                </c:pt>
                <c:pt idx="764">
                  <c:v>8.0666670000000007</c:v>
                </c:pt>
                <c:pt idx="765">
                  <c:v>8.1</c:v>
                </c:pt>
                <c:pt idx="766">
                  <c:v>8.3666669999999996</c:v>
                </c:pt>
                <c:pt idx="767">
                  <c:v>8.0666670000000007</c:v>
                </c:pt>
                <c:pt idx="768">
                  <c:v>8.3333329999999997</c:v>
                </c:pt>
                <c:pt idx="769">
                  <c:v>8.1</c:v>
                </c:pt>
                <c:pt idx="770">
                  <c:v>8.1333330000000004</c:v>
                </c:pt>
                <c:pt idx="771">
                  <c:v>8.1666670000000003</c:v>
                </c:pt>
                <c:pt idx="772">
                  <c:v>8.233333</c:v>
                </c:pt>
                <c:pt idx="773">
                  <c:v>8.0666670000000007</c:v>
                </c:pt>
                <c:pt idx="774">
                  <c:v>8.1</c:v>
                </c:pt>
                <c:pt idx="775">
                  <c:v>8.1666670000000003</c:v>
                </c:pt>
                <c:pt idx="776">
                  <c:v>8.1</c:v>
                </c:pt>
                <c:pt idx="777">
                  <c:v>8.233333</c:v>
                </c:pt>
                <c:pt idx="778">
                  <c:v>8.1666670000000003</c:v>
                </c:pt>
                <c:pt idx="779">
                  <c:v>8.1999999999999993</c:v>
                </c:pt>
                <c:pt idx="780">
                  <c:v>8.266667</c:v>
                </c:pt>
                <c:pt idx="781">
                  <c:v>8.4333329999999993</c:v>
                </c:pt>
                <c:pt idx="782">
                  <c:v>8.3666669999999996</c:v>
                </c:pt>
                <c:pt idx="783">
                  <c:v>8.233333</c:v>
                </c:pt>
                <c:pt idx="784">
                  <c:v>8.266667</c:v>
                </c:pt>
                <c:pt idx="785">
                  <c:v>8.3000000000000007</c:v>
                </c:pt>
                <c:pt idx="786">
                  <c:v>8.5666670000000007</c:v>
                </c:pt>
                <c:pt idx="787">
                  <c:v>8.1999999999999993</c:v>
                </c:pt>
                <c:pt idx="788">
                  <c:v>8.4666669999999993</c:v>
                </c:pt>
                <c:pt idx="789">
                  <c:v>8.4333329999999993</c:v>
                </c:pt>
                <c:pt idx="790">
                  <c:v>8.3666669999999996</c:v>
                </c:pt>
                <c:pt idx="791">
                  <c:v>8.233333</c:v>
                </c:pt>
                <c:pt idx="792">
                  <c:v>8.5</c:v>
                </c:pt>
                <c:pt idx="793">
                  <c:v>8.5</c:v>
                </c:pt>
                <c:pt idx="794">
                  <c:v>8.3666669999999996</c:v>
                </c:pt>
                <c:pt idx="795">
                  <c:v>8.5333330000000007</c:v>
                </c:pt>
                <c:pt idx="796">
                  <c:v>8.5</c:v>
                </c:pt>
                <c:pt idx="797">
                  <c:v>8.4666669999999993</c:v>
                </c:pt>
                <c:pt idx="798">
                  <c:v>8.5333330000000007</c:v>
                </c:pt>
                <c:pt idx="799">
                  <c:v>11.233333</c:v>
                </c:pt>
                <c:pt idx="800">
                  <c:v>8.4333329999999993</c:v>
                </c:pt>
                <c:pt idx="801">
                  <c:v>8.6666670000000003</c:v>
                </c:pt>
                <c:pt idx="802">
                  <c:v>8.4666669999999993</c:v>
                </c:pt>
                <c:pt idx="803">
                  <c:v>8.4</c:v>
                </c:pt>
                <c:pt idx="804">
                  <c:v>8.5</c:v>
                </c:pt>
                <c:pt idx="805">
                  <c:v>8.766667</c:v>
                </c:pt>
                <c:pt idx="806">
                  <c:v>8.5666670000000007</c:v>
                </c:pt>
                <c:pt idx="807">
                  <c:v>8.3333329999999997</c:v>
                </c:pt>
                <c:pt idx="808">
                  <c:v>8.9333329999999993</c:v>
                </c:pt>
                <c:pt idx="809">
                  <c:v>8.733333</c:v>
                </c:pt>
                <c:pt idx="810">
                  <c:v>8.6</c:v>
                </c:pt>
                <c:pt idx="811">
                  <c:v>8.5666670000000007</c:v>
                </c:pt>
                <c:pt idx="812">
                  <c:v>8.6333330000000004</c:v>
                </c:pt>
                <c:pt idx="813">
                  <c:v>8.8333329999999997</c:v>
                </c:pt>
                <c:pt idx="814">
                  <c:v>8.733333</c:v>
                </c:pt>
                <c:pt idx="815">
                  <c:v>8.733333</c:v>
                </c:pt>
                <c:pt idx="816">
                  <c:v>8.9333329999999993</c:v>
                </c:pt>
                <c:pt idx="817">
                  <c:v>8.766667</c:v>
                </c:pt>
                <c:pt idx="818">
                  <c:v>8.6999999999999993</c:v>
                </c:pt>
                <c:pt idx="819">
                  <c:v>8.5333330000000007</c:v>
                </c:pt>
                <c:pt idx="820">
                  <c:v>8.9</c:v>
                </c:pt>
                <c:pt idx="821">
                  <c:v>8.8666669999999996</c:v>
                </c:pt>
                <c:pt idx="822">
                  <c:v>8.6</c:v>
                </c:pt>
                <c:pt idx="823">
                  <c:v>8.6333330000000004</c:v>
                </c:pt>
                <c:pt idx="824">
                  <c:v>8.8666669999999996</c:v>
                </c:pt>
                <c:pt idx="825">
                  <c:v>8.733333</c:v>
                </c:pt>
                <c:pt idx="826">
                  <c:v>8.8333329999999997</c:v>
                </c:pt>
                <c:pt idx="827">
                  <c:v>8.6999999999999993</c:v>
                </c:pt>
                <c:pt idx="828">
                  <c:v>8.8333329999999997</c:v>
                </c:pt>
                <c:pt idx="829">
                  <c:v>9.3333329999999997</c:v>
                </c:pt>
                <c:pt idx="830">
                  <c:v>8.6666670000000003</c:v>
                </c:pt>
                <c:pt idx="831">
                  <c:v>9</c:v>
                </c:pt>
                <c:pt idx="832">
                  <c:v>8.5333330000000007</c:v>
                </c:pt>
                <c:pt idx="833">
                  <c:v>8.6333330000000004</c:v>
                </c:pt>
                <c:pt idx="834">
                  <c:v>8.6999999999999993</c:v>
                </c:pt>
                <c:pt idx="835">
                  <c:v>8.9333329999999993</c:v>
                </c:pt>
                <c:pt idx="836">
                  <c:v>8.766667</c:v>
                </c:pt>
                <c:pt idx="837">
                  <c:v>8.6999999999999993</c:v>
                </c:pt>
                <c:pt idx="838">
                  <c:v>8.6333330000000004</c:v>
                </c:pt>
                <c:pt idx="839">
                  <c:v>8.8000000000000007</c:v>
                </c:pt>
                <c:pt idx="840">
                  <c:v>8.8000000000000007</c:v>
                </c:pt>
                <c:pt idx="841">
                  <c:v>8.8333329999999997</c:v>
                </c:pt>
                <c:pt idx="842">
                  <c:v>8.8000000000000007</c:v>
                </c:pt>
                <c:pt idx="843">
                  <c:v>8.8000000000000007</c:v>
                </c:pt>
                <c:pt idx="844">
                  <c:v>8.9</c:v>
                </c:pt>
                <c:pt idx="845">
                  <c:v>8.766667</c:v>
                </c:pt>
                <c:pt idx="846">
                  <c:v>9</c:v>
                </c:pt>
                <c:pt idx="847">
                  <c:v>8.8666669999999996</c:v>
                </c:pt>
                <c:pt idx="848">
                  <c:v>9.0333330000000007</c:v>
                </c:pt>
                <c:pt idx="849">
                  <c:v>9.0333330000000007</c:v>
                </c:pt>
                <c:pt idx="850">
                  <c:v>9.0666670000000007</c:v>
                </c:pt>
                <c:pt idx="851">
                  <c:v>9.0333330000000007</c:v>
                </c:pt>
                <c:pt idx="852">
                  <c:v>8.8000000000000007</c:v>
                </c:pt>
                <c:pt idx="853">
                  <c:v>8.9666669999999993</c:v>
                </c:pt>
                <c:pt idx="854">
                  <c:v>9</c:v>
                </c:pt>
                <c:pt idx="855">
                  <c:v>8.8000000000000007</c:v>
                </c:pt>
                <c:pt idx="856">
                  <c:v>9.1</c:v>
                </c:pt>
                <c:pt idx="857">
                  <c:v>9.0666670000000007</c:v>
                </c:pt>
                <c:pt idx="858">
                  <c:v>9.1</c:v>
                </c:pt>
                <c:pt idx="859">
                  <c:v>8.8333329999999997</c:v>
                </c:pt>
                <c:pt idx="860">
                  <c:v>8.9</c:v>
                </c:pt>
                <c:pt idx="861">
                  <c:v>8.9333329999999993</c:v>
                </c:pt>
                <c:pt idx="862">
                  <c:v>8.9333329999999993</c:v>
                </c:pt>
                <c:pt idx="863">
                  <c:v>8.9666669999999993</c:v>
                </c:pt>
                <c:pt idx="864">
                  <c:v>9.0333330000000007</c:v>
                </c:pt>
                <c:pt idx="865">
                  <c:v>8.9333329999999993</c:v>
                </c:pt>
                <c:pt idx="866">
                  <c:v>9.4666669999999993</c:v>
                </c:pt>
                <c:pt idx="867">
                  <c:v>9.0333330000000007</c:v>
                </c:pt>
                <c:pt idx="868">
                  <c:v>9.1999999999999993</c:v>
                </c:pt>
                <c:pt idx="869">
                  <c:v>9.4333329999999993</c:v>
                </c:pt>
                <c:pt idx="870">
                  <c:v>9.1666670000000003</c:v>
                </c:pt>
                <c:pt idx="871">
                  <c:v>9.1666670000000003</c:v>
                </c:pt>
                <c:pt idx="872">
                  <c:v>8.9666669999999993</c:v>
                </c:pt>
                <c:pt idx="873">
                  <c:v>9.1999999999999993</c:v>
                </c:pt>
                <c:pt idx="874">
                  <c:v>9.4</c:v>
                </c:pt>
                <c:pt idx="875">
                  <c:v>9.3666669999999996</c:v>
                </c:pt>
                <c:pt idx="876">
                  <c:v>9.3000000000000007</c:v>
                </c:pt>
                <c:pt idx="877">
                  <c:v>9.9</c:v>
                </c:pt>
                <c:pt idx="878">
                  <c:v>9.6666670000000003</c:v>
                </c:pt>
                <c:pt idx="879">
                  <c:v>10.533333000000001</c:v>
                </c:pt>
                <c:pt idx="880">
                  <c:v>10</c:v>
                </c:pt>
                <c:pt idx="881">
                  <c:v>9.5333330000000007</c:v>
                </c:pt>
                <c:pt idx="882">
                  <c:v>9.6666670000000003</c:v>
                </c:pt>
                <c:pt idx="883">
                  <c:v>9.5333330000000007</c:v>
                </c:pt>
                <c:pt idx="884">
                  <c:v>9.4333329999999993</c:v>
                </c:pt>
                <c:pt idx="885">
                  <c:v>9.4333329999999993</c:v>
                </c:pt>
                <c:pt idx="886">
                  <c:v>9.5333330000000007</c:v>
                </c:pt>
                <c:pt idx="887">
                  <c:v>9.8000000000000007</c:v>
                </c:pt>
                <c:pt idx="888">
                  <c:v>9.9666669999999993</c:v>
                </c:pt>
                <c:pt idx="889">
                  <c:v>9.6666670000000003</c:v>
                </c:pt>
                <c:pt idx="890">
                  <c:v>9.5333330000000007</c:v>
                </c:pt>
                <c:pt idx="891">
                  <c:v>9.6333330000000004</c:v>
                </c:pt>
                <c:pt idx="892">
                  <c:v>9.6999999999999993</c:v>
                </c:pt>
                <c:pt idx="893">
                  <c:v>9.6333330000000004</c:v>
                </c:pt>
                <c:pt idx="894">
                  <c:v>9.6666670000000003</c:v>
                </c:pt>
                <c:pt idx="895">
                  <c:v>9.5333330000000007</c:v>
                </c:pt>
                <c:pt idx="896">
                  <c:v>9.4333329999999993</c:v>
                </c:pt>
                <c:pt idx="897">
                  <c:v>10.266667</c:v>
                </c:pt>
                <c:pt idx="898">
                  <c:v>9.6999999999999993</c:v>
                </c:pt>
                <c:pt idx="899">
                  <c:v>10.066667000000001</c:v>
                </c:pt>
                <c:pt idx="900">
                  <c:v>10.1</c:v>
                </c:pt>
                <c:pt idx="901">
                  <c:v>9.8000000000000007</c:v>
                </c:pt>
                <c:pt idx="902">
                  <c:v>9.9666669999999993</c:v>
                </c:pt>
                <c:pt idx="903">
                  <c:v>9.6666670000000003</c:v>
                </c:pt>
                <c:pt idx="904">
                  <c:v>9.9333329999999993</c:v>
                </c:pt>
                <c:pt idx="905">
                  <c:v>9.5666670000000007</c:v>
                </c:pt>
                <c:pt idx="906">
                  <c:v>9.766667</c:v>
                </c:pt>
                <c:pt idx="907">
                  <c:v>9.733333</c:v>
                </c:pt>
                <c:pt idx="908">
                  <c:v>9.9</c:v>
                </c:pt>
                <c:pt idx="909">
                  <c:v>9.8000000000000007</c:v>
                </c:pt>
                <c:pt idx="910">
                  <c:v>9.766667</c:v>
                </c:pt>
                <c:pt idx="911">
                  <c:v>9.6999999999999993</c:v>
                </c:pt>
                <c:pt idx="912">
                  <c:v>9.6999999999999993</c:v>
                </c:pt>
                <c:pt idx="913">
                  <c:v>9.733333</c:v>
                </c:pt>
                <c:pt idx="914">
                  <c:v>9.9666669999999993</c:v>
                </c:pt>
                <c:pt idx="915">
                  <c:v>10.066667000000001</c:v>
                </c:pt>
                <c:pt idx="916">
                  <c:v>9.8000000000000007</c:v>
                </c:pt>
                <c:pt idx="917">
                  <c:v>9.766667</c:v>
                </c:pt>
                <c:pt idx="918">
                  <c:v>9.733333</c:v>
                </c:pt>
                <c:pt idx="919">
                  <c:v>9.9333329999999993</c:v>
                </c:pt>
                <c:pt idx="920">
                  <c:v>9.8000000000000007</c:v>
                </c:pt>
                <c:pt idx="921">
                  <c:v>9.9666669999999993</c:v>
                </c:pt>
                <c:pt idx="922">
                  <c:v>9.8333329999999997</c:v>
                </c:pt>
                <c:pt idx="923">
                  <c:v>9.9333329999999993</c:v>
                </c:pt>
                <c:pt idx="924">
                  <c:v>9.9</c:v>
                </c:pt>
                <c:pt idx="925">
                  <c:v>9.9</c:v>
                </c:pt>
                <c:pt idx="926">
                  <c:v>10.033333000000001</c:v>
                </c:pt>
                <c:pt idx="927">
                  <c:v>10.133333</c:v>
                </c:pt>
                <c:pt idx="928">
                  <c:v>9.9333329999999993</c:v>
                </c:pt>
                <c:pt idx="929">
                  <c:v>9.9666669999999993</c:v>
                </c:pt>
                <c:pt idx="930">
                  <c:v>10.033333000000001</c:v>
                </c:pt>
                <c:pt idx="931">
                  <c:v>10.233333</c:v>
                </c:pt>
                <c:pt idx="932">
                  <c:v>10.033333000000001</c:v>
                </c:pt>
                <c:pt idx="933">
                  <c:v>10.133333</c:v>
                </c:pt>
                <c:pt idx="934">
                  <c:v>10.066667000000001</c:v>
                </c:pt>
                <c:pt idx="935">
                  <c:v>10.1</c:v>
                </c:pt>
                <c:pt idx="936">
                  <c:v>9.8333329999999997</c:v>
                </c:pt>
                <c:pt idx="937">
                  <c:v>10.133333</c:v>
                </c:pt>
                <c:pt idx="938">
                  <c:v>10.066667000000001</c:v>
                </c:pt>
                <c:pt idx="939">
                  <c:v>10.066667000000001</c:v>
                </c:pt>
                <c:pt idx="940">
                  <c:v>10.066667000000001</c:v>
                </c:pt>
                <c:pt idx="941">
                  <c:v>10.166667</c:v>
                </c:pt>
                <c:pt idx="942">
                  <c:v>10.1</c:v>
                </c:pt>
                <c:pt idx="943">
                  <c:v>10.233333</c:v>
                </c:pt>
                <c:pt idx="944">
                  <c:v>10.1</c:v>
                </c:pt>
                <c:pt idx="945">
                  <c:v>10.066667000000001</c:v>
                </c:pt>
                <c:pt idx="946">
                  <c:v>10.233333</c:v>
                </c:pt>
                <c:pt idx="947">
                  <c:v>10.266667</c:v>
                </c:pt>
                <c:pt idx="948">
                  <c:v>10.166667</c:v>
                </c:pt>
                <c:pt idx="949">
                  <c:v>10.166667</c:v>
                </c:pt>
                <c:pt idx="950">
                  <c:v>10.266667</c:v>
                </c:pt>
                <c:pt idx="951">
                  <c:v>10.366667</c:v>
                </c:pt>
                <c:pt idx="952">
                  <c:v>10.4</c:v>
                </c:pt>
                <c:pt idx="953">
                  <c:v>10.4</c:v>
                </c:pt>
                <c:pt idx="954">
                  <c:v>10.366667</c:v>
                </c:pt>
                <c:pt idx="955">
                  <c:v>10.533333000000001</c:v>
                </c:pt>
                <c:pt idx="956">
                  <c:v>10.4</c:v>
                </c:pt>
                <c:pt idx="957">
                  <c:v>10.4</c:v>
                </c:pt>
                <c:pt idx="958">
                  <c:v>10.166667</c:v>
                </c:pt>
                <c:pt idx="959">
                  <c:v>10.566667000000001</c:v>
                </c:pt>
                <c:pt idx="960">
                  <c:v>10.333333</c:v>
                </c:pt>
                <c:pt idx="961">
                  <c:v>10.3</c:v>
                </c:pt>
                <c:pt idx="962">
                  <c:v>10.4</c:v>
                </c:pt>
                <c:pt idx="963">
                  <c:v>10.433332999999999</c:v>
                </c:pt>
                <c:pt idx="964">
                  <c:v>10.3</c:v>
                </c:pt>
                <c:pt idx="965">
                  <c:v>10.433332999999999</c:v>
                </c:pt>
                <c:pt idx="966">
                  <c:v>10.466666999999999</c:v>
                </c:pt>
                <c:pt idx="967">
                  <c:v>10.5</c:v>
                </c:pt>
                <c:pt idx="968">
                  <c:v>10.566667000000001</c:v>
                </c:pt>
                <c:pt idx="969">
                  <c:v>10.4</c:v>
                </c:pt>
                <c:pt idx="970">
                  <c:v>10.533333000000001</c:v>
                </c:pt>
                <c:pt idx="971">
                  <c:v>10.4</c:v>
                </c:pt>
                <c:pt idx="972">
                  <c:v>10.6</c:v>
                </c:pt>
                <c:pt idx="973">
                  <c:v>10.7</c:v>
                </c:pt>
                <c:pt idx="974">
                  <c:v>10.366667</c:v>
                </c:pt>
                <c:pt idx="975">
                  <c:v>10.566667000000001</c:v>
                </c:pt>
                <c:pt idx="976">
                  <c:v>10.5</c:v>
                </c:pt>
                <c:pt idx="977">
                  <c:v>10.566667000000001</c:v>
                </c:pt>
                <c:pt idx="978">
                  <c:v>10.766667</c:v>
                </c:pt>
                <c:pt idx="979">
                  <c:v>10.6</c:v>
                </c:pt>
                <c:pt idx="980">
                  <c:v>10.6</c:v>
                </c:pt>
                <c:pt idx="981">
                  <c:v>11</c:v>
                </c:pt>
                <c:pt idx="982">
                  <c:v>10.466666999999999</c:v>
                </c:pt>
                <c:pt idx="983">
                  <c:v>10.3</c:v>
                </c:pt>
                <c:pt idx="984">
                  <c:v>10.7</c:v>
                </c:pt>
                <c:pt idx="985">
                  <c:v>10.666667</c:v>
                </c:pt>
                <c:pt idx="986">
                  <c:v>11.133333</c:v>
                </c:pt>
                <c:pt idx="987">
                  <c:v>10.666667</c:v>
                </c:pt>
                <c:pt idx="988">
                  <c:v>10.7</c:v>
                </c:pt>
                <c:pt idx="989">
                  <c:v>10.666667</c:v>
                </c:pt>
                <c:pt idx="990">
                  <c:v>10.7</c:v>
                </c:pt>
                <c:pt idx="991">
                  <c:v>10.7</c:v>
                </c:pt>
                <c:pt idx="992">
                  <c:v>10.733333</c:v>
                </c:pt>
                <c:pt idx="993">
                  <c:v>10.966666999999999</c:v>
                </c:pt>
                <c:pt idx="994">
                  <c:v>10.966666999999999</c:v>
                </c:pt>
                <c:pt idx="995">
                  <c:v>10.666667</c:v>
                </c:pt>
                <c:pt idx="996">
                  <c:v>10.566667000000001</c:v>
                </c:pt>
                <c:pt idx="997">
                  <c:v>10.8</c:v>
                </c:pt>
                <c:pt idx="998">
                  <c:v>10.766667</c:v>
                </c:pt>
                <c:pt idx="999">
                  <c:v>14.233333</c:v>
                </c:pt>
              </c:numCache>
            </c:numRef>
          </c:yVal>
          <c:smooth val="0"/>
          <c:extLst>
            <c:ext xmlns:c16="http://schemas.microsoft.com/office/drawing/2014/chart" uri="{C3380CC4-5D6E-409C-BE32-E72D297353CC}">
              <c16:uniqueId val="{00000000-A426-4E34-B6C4-8059C760F790}"/>
            </c:ext>
          </c:extLst>
        </c:ser>
        <c:ser>
          <c:idx val="1"/>
          <c:order val="1"/>
          <c:tx>
            <c:strRef>
              <c:f>'test5-op-1000000-d256'!$C$1</c:f>
              <c:strCache>
                <c:ptCount val="1"/>
                <c:pt idx="0">
                  <c:v> QR Sort Min Value Zero</c:v>
                </c:pt>
              </c:strCache>
            </c:strRef>
          </c:tx>
          <c:spPr>
            <a:ln w="19050" cap="rnd">
              <a:solidFill>
                <a:schemeClr val="accent2"/>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C$2:$C$1001</c:f>
              <c:numCache>
                <c:formatCode>General</c:formatCode>
                <c:ptCount val="1000"/>
                <c:pt idx="0">
                  <c:v>0</c:v>
                </c:pt>
                <c:pt idx="1">
                  <c:v>0</c:v>
                </c:pt>
                <c:pt idx="2">
                  <c:v>0</c:v>
                </c:pt>
                <c:pt idx="3">
                  <c:v>0</c:v>
                </c:pt>
                <c:pt idx="4">
                  <c:v>3.3333000000000002E-2</c:v>
                </c:pt>
                <c:pt idx="5">
                  <c:v>3.3333000000000002E-2</c:v>
                </c:pt>
                <c:pt idx="6">
                  <c:v>3.3333000000000002E-2</c:v>
                </c:pt>
                <c:pt idx="7">
                  <c:v>0.16666700000000001</c:v>
                </c:pt>
                <c:pt idx="8">
                  <c:v>0.13333300000000001</c:v>
                </c:pt>
                <c:pt idx="9">
                  <c:v>6.6667000000000004E-2</c:v>
                </c:pt>
                <c:pt idx="10">
                  <c:v>0.1</c:v>
                </c:pt>
                <c:pt idx="11">
                  <c:v>0.1</c:v>
                </c:pt>
                <c:pt idx="12">
                  <c:v>0.1</c:v>
                </c:pt>
                <c:pt idx="13">
                  <c:v>3.3333000000000002E-2</c:v>
                </c:pt>
                <c:pt idx="14">
                  <c:v>0.2</c:v>
                </c:pt>
                <c:pt idx="15">
                  <c:v>0.26666699999999999</c:v>
                </c:pt>
                <c:pt idx="16">
                  <c:v>0.16666700000000001</c:v>
                </c:pt>
                <c:pt idx="17">
                  <c:v>0.16666700000000001</c:v>
                </c:pt>
                <c:pt idx="18">
                  <c:v>0.2</c:v>
                </c:pt>
                <c:pt idx="19">
                  <c:v>0.1</c:v>
                </c:pt>
                <c:pt idx="20">
                  <c:v>0.23333300000000001</c:v>
                </c:pt>
                <c:pt idx="21">
                  <c:v>0.26666699999999999</c:v>
                </c:pt>
                <c:pt idx="22">
                  <c:v>0.16666700000000001</c:v>
                </c:pt>
                <c:pt idx="23">
                  <c:v>0.16666700000000001</c:v>
                </c:pt>
                <c:pt idx="24">
                  <c:v>0.16666700000000001</c:v>
                </c:pt>
                <c:pt idx="25">
                  <c:v>0.3</c:v>
                </c:pt>
                <c:pt idx="26">
                  <c:v>0.16666700000000001</c:v>
                </c:pt>
                <c:pt idx="27">
                  <c:v>0.13333300000000001</c:v>
                </c:pt>
                <c:pt idx="28">
                  <c:v>0.23333300000000001</c:v>
                </c:pt>
                <c:pt idx="29">
                  <c:v>0.23333300000000001</c:v>
                </c:pt>
                <c:pt idx="30">
                  <c:v>0.33333299999999999</c:v>
                </c:pt>
                <c:pt idx="31">
                  <c:v>0.3</c:v>
                </c:pt>
                <c:pt idx="32">
                  <c:v>0.33333299999999999</c:v>
                </c:pt>
                <c:pt idx="33">
                  <c:v>0.16666700000000001</c:v>
                </c:pt>
                <c:pt idx="34">
                  <c:v>0.13333300000000001</c:v>
                </c:pt>
                <c:pt idx="35">
                  <c:v>0.3</c:v>
                </c:pt>
                <c:pt idx="36">
                  <c:v>0.36666700000000002</c:v>
                </c:pt>
                <c:pt idx="37">
                  <c:v>0.26666699999999999</c:v>
                </c:pt>
                <c:pt idx="38">
                  <c:v>0.36666700000000002</c:v>
                </c:pt>
                <c:pt idx="39">
                  <c:v>0.43333300000000002</c:v>
                </c:pt>
                <c:pt idx="40">
                  <c:v>0.23333300000000001</c:v>
                </c:pt>
                <c:pt idx="41">
                  <c:v>0.53333299999999995</c:v>
                </c:pt>
                <c:pt idx="42">
                  <c:v>0.23333300000000001</c:v>
                </c:pt>
                <c:pt idx="43">
                  <c:v>0.36666700000000002</c:v>
                </c:pt>
                <c:pt idx="44">
                  <c:v>0.4</c:v>
                </c:pt>
                <c:pt idx="45">
                  <c:v>0.36666700000000002</c:v>
                </c:pt>
                <c:pt idx="46">
                  <c:v>0.4</c:v>
                </c:pt>
                <c:pt idx="47">
                  <c:v>0.43333300000000002</c:v>
                </c:pt>
                <c:pt idx="48">
                  <c:v>0.36666700000000002</c:v>
                </c:pt>
                <c:pt idx="49">
                  <c:v>0.466667</c:v>
                </c:pt>
                <c:pt idx="50">
                  <c:v>0.56666700000000003</c:v>
                </c:pt>
                <c:pt idx="51">
                  <c:v>0.63333300000000003</c:v>
                </c:pt>
                <c:pt idx="52">
                  <c:v>0.53333299999999995</c:v>
                </c:pt>
                <c:pt idx="53">
                  <c:v>0.5</c:v>
                </c:pt>
                <c:pt idx="54">
                  <c:v>0.4</c:v>
                </c:pt>
                <c:pt idx="55">
                  <c:v>0.466667</c:v>
                </c:pt>
                <c:pt idx="56">
                  <c:v>0.5</c:v>
                </c:pt>
                <c:pt idx="57">
                  <c:v>0.6</c:v>
                </c:pt>
                <c:pt idx="58">
                  <c:v>0.73333300000000001</c:v>
                </c:pt>
                <c:pt idx="59">
                  <c:v>0.6</c:v>
                </c:pt>
                <c:pt idx="60">
                  <c:v>0.56666700000000003</c:v>
                </c:pt>
                <c:pt idx="61">
                  <c:v>0.466667</c:v>
                </c:pt>
                <c:pt idx="62">
                  <c:v>0.4</c:v>
                </c:pt>
                <c:pt idx="63">
                  <c:v>0.7</c:v>
                </c:pt>
                <c:pt idx="64">
                  <c:v>0.63333300000000003</c:v>
                </c:pt>
                <c:pt idx="65">
                  <c:v>0.466667</c:v>
                </c:pt>
                <c:pt idx="66">
                  <c:v>0.7</c:v>
                </c:pt>
                <c:pt idx="67">
                  <c:v>0.66666700000000001</c:v>
                </c:pt>
                <c:pt idx="68">
                  <c:v>0.73333300000000001</c:v>
                </c:pt>
                <c:pt idx="69">
                  <c:v>0.53333299999999995</c:v>
                </c:pt>
                <c:pt idx="70">
                  <c:v>0.7</c:v>
                </c:pt>
                <c:pt idx="71">
                  <c:v>0.7</c:v>
                </c:pt>
                <c:pt idx="72">
                  <c:v>0.63333300000000003</c:v>
                </c:pt>
                <c:pt idx="73">
                  <c:v>0.7</c:v>
                </c:pt>
                <c:pt idx="74">
                  <c:v>0.53333299999999995</c:v>
                </c:pt>
                <c:pt idx="75">
                  <c:v>0.7</c:v>
                </c:pt>
                <c:pt idx="76">
                  <c:v>0.7</c:v>
                </c:pt>
                <c:pt idx="77">
                  <c:v>0.5</c:v>
                </c:pt>
                <c:pt idx="78">
                  <c:v>0.76666699999999999</c:v>
                </c:pt>
                <c:pt idx="79">
                  <c:v>0.93333299999999997</c:v>
                </c:pt>
                <c:pt idx="80">
                  <c:v>0.73333300000000001</c:v>
                </c:pt>
                <c:pt idx="81">
                  <c:v>0.73333300000000001</c:v>
                </c:pt>
                <c:pt idx="82">
                  <c:v>0.66666700000000001</c:v>
                </c:pt>
                <c:pt idx="83">
                  <c:v>0.7</c:v>
                </c:pt>
                <c:pt idx="84">
                  <c:v>0.76666699999999999</c:v>
                </c:pt>
                <c:pt idx="85">
                  <c:v>0.76666699999999999</c:v>
                </c:pt>
                <c:pt idx="86">
                  <c:v>0.73333300000000001</c:v>
                </c:pt>
                <c:pt idx="87">
                  <c:v>0.86666699999999997</c:v>
                </c:pt>
                <c:pt idx="88">
                  <c:v>0.66666700000000001</c:v>
                </c:pt>
                <c:pt idx="89">
                  <c:v>0.83333299999999999</c:v>
                </c:pt>
                <c:pt idx="90">
                  <c:v>0.8</c:v>
                </c:pt>
                <c:pt idx="91">
                  <c:v>0.8</c:v>
                </c:pt>
                <c:pt idx="92">
                  <c:v>0.86666699999999997</c:v>
                </c:pt>
                <c:pt idx="93">
                  <c:v>0.8</c:v>
                </c:pt>
                <c:pt idx="94">
                  <c:v>0.86666699999999997</c:v>
                </c:pt>
                <c:pt idx="95">
                  <c:v>0.9</c:v>
                </c:pt>
                <c:pt idx="96">
                  <c:v>0.86666699999999997</c:v>
                </c:pt>
                <c:pt idx="97">
                  <c:v>0.93333299999999997</c:v>
                </c:pt>
                <c:pt idx="98">
                  <c:v>1.066667</c:v>
                </c:pt>
                <c:pt idx="99">
                  <c:v>1.0333330000000001</c:v>
                </c:pt>
                <c:pt idx="100">
                  <c:v>0.73333300000000001</c:v>
                </c:pt>
                <c:pt idx="101">
                  <c:v>0.86666699999999997</c:v>
                </c:pt>
                <c:pt idx="102">
                  <c:v>0.9</c:v>
                </c:pt>
                <c:pt idx="103">
                  <c:v>1.0333330000000001</c:v>
                </c:pt>
                <c:pt idx="104">
                  <c:v>1</c:v>
                </c:pt>
                <c:pt idx="105">
                  <c:v>1</c:v>
                </c:pt>
                <c:pt idx="106">
                  <c:v>0.96666700000000005</c:v>
                </c:pt>
                <c:pt idx="107">
                  <c:v>0.9</c:v>
                </c:pt>
                <c:pt idx="108">
                  <c:v>1</c:v>
                </c:pt>
                <c:pt idx="109">
                  <c:v>1</c:v>
                </c:pt>
                <c:pt idx="110">
                  <c:v>1</c:v>
                </c:pt>
                <c:pt idx="111">
                  <c:v>1.0333330000000001</c:v>
                </c:pt>
                <c:pt idx="112">
                  <c:v>1</c:v>
                </c:pt>
                <c:pt idx="113">
                  <c:v>1.1333329999999999</c:v>
                </c:pt>
                <c:pt idx="114">
                  <c:v>1.1333329999999999</c:v>
                </c:pt>
                <c:pt idx="115">
                  <c:v>1.1333329999999999</c:v>
                </c:pt>
                <c:pt idx="116">
                  <c:v>1</c:v>
                </c:pt>
                <c:pt idx="117">
                  <c:v>1.066667</c:v>
                </c:pt>
                <c:pt idx="118">
                  <c:v>1.0333330000000001</c:v>
                </c:pt>
                <c:pt idx="119">
                  <c:v>1.1666669999999999</c:v>
                </c:pt>
                <c:pt idx="120">
                  <c:v>1.1666669999999999</c:v>
                </c:pt>
                <c:pt idx="121">
                  <c:v>1.066667</c:v>
                </c:pt>
                <c:pt idx="122">
                  <c:v>1.1333329999999999</c:v>
                </c:pt>
                <c:pt idx="123">
                  <c:v>1.1333329999999999</c:v>
                </c:pt>
                <c:pt idx="124">
                  <c:v>1.1333329999999999</c:v>
                </c:pt>
                <c:pt idx="125">
                  <c:v>1.1333329999999999</c:v>
                </c:pt>
                <c:pt idx="126">
                  <c:v>1.0333330000000001</c:v>
                </c:pt>
                <c:pt idx="127">
                  <c:v>1.2</c:v>
                </c:pt>
                <c:pt idx="128">
                  <c:v>1.266667</c:v>
                </c:pt>
                <c:pt idx="129">
                  <c:v>1.266667</c:v>
                </c:pt>
                <c:pt idx="130">
                  <c:v>1.3333330000000001</c:v>
                </c:pt>
                <c:pt idx="131">
                  <c:v>1.3666670000000001</c:v>
                </c:pt>
                <c:pt idx="132">
                  <c:v>1.1000000000000001</c:v>
                </c:pt>
                <c:pt idx="133">
                  <c:v>1.3</c:v>
                </c:pt>
                <c:pt idx="134">
                  <c:v>1.3333330000000001</c:v>
                </c:pt>
                <c:pt idx="135">
                  <c:v>1.3</c:v>
                </c:pt>
                <c:pt idx="136">
                  <c:v>1.1666669999999999</c:v>
                </c:pt>
                <c:pt idx="137">
                  <c:v>1.2</c:v>
                </c:pt>
                <c:pt idx="138">
                  <c:v>1.233333</c:v>
                </c:pt>
                <c:pt idx="139">
                  <c:v>1.1666669999999999</c:v>
                </c:pt>
                <c:pt idx="140">
                  <c:v>1.4</c:v>
                </c:pt>
                <c:pt idx="141">
                  <c:v>1.3</c:v>
                </c:pt>
                <c:pt idx="142">
                  <c:v>1.3666670000000001</c:v>
                </c:pt>
                <c:pt idx="143">
                  <c:v>1.3</c:v>
                </c:pt>
                <c:pt idx="144">
                  <c:v>1.266667</c:v>
                </c:pt>
                <c:pt idx="145">
                  <c:v>1.266667</c:v>
                </c:pt>
                <c:pt idx="146">
                  <c:v>1.233333</c:v>
                </c:pt>
                <c:pt idx="147">
                  <c:v>1.5333330000000001</c:v>
                </c:pt>
                <c:pt idx="148">
                  <c:v>1.3333330000000001</c:v>
                </c:pt>
                <c:pt idx="149">
                  <c:v>1.4</c:v>
                </c:pt>
                <c:pt idx="150">
                  <c:v>1.433333</c:v>
                </c:pt>
                <c:pt idx="151">
                  <c:v>1.266667</c:v>
                </c:pt>
                <c:pt idx="152">
                  <c:v>1.3333330000000001</c:v>
                </c:pt>
                <c:pt idx="153">
                  <c:v>1.3</c:v>
                </c:pt>
                <c:pt idx="154">
                  <c:v>1.566667</c:v>
                </c:pt>
                <c:pt idx="155">
                  <c:v>1.566667</c:v>
                </c:pt>
                <c:pt idx="156">
                  <c:v>1.3333330000000001</c:v>
                </c:pt>
                <c:pt idx="157">
                  <c:v>1.4</c:v>
                </c:pt>
                <c:pt idx="158">
                  <c:v>1.3666670000000001</c:v>
                </c:pt>
                <c:pt idx="159">
                  <c:v>1.9</c:v>
                </c:pt>
                <c:pt idx="160">
                  <c:v>1.5333330000000001</c:v>
                </c:pt>
                <c:pt idx="161">
                  <c:v>1.3666670000000001</c:v>
                </c:pt>
                <c:pt idx="162">
                  <c:v>1.5333330000000001</c:v>
                </c:pt>
                <c:pt idx="163">
                  <c:v>1.5333330000000001</c:v>
                </c:pt>
                <c:pt idx="164">
                  <c:v>1.433333</c:v>
                </c:pt>
                <c:pt idx="165">
                  <c:v>1.7</c:v>
                </c:pt>
                <c:pt idx="166">
                  <c:v>1.5</c:v>
                </c:pt>
                <c:pt idx="167">
                  <c:v>1.5</c:v>
                </c:pt>
                <c:pt idx="168">
                  <c:v>1.433333</c:v>
                </c:pt>
                <c:pt idx="169">
                  <c:v>1.5</c:v>
                </c:pt>
                <c:pt idx="170">
                  <c:v>1.5</c:v>
                </c:pt>
                <c:pt idx="171">
                  <c:v>1.4</c:v>
                </c:pt>
                <c:pt idx="172">
                  <c:v>1.6666669999999999</c:v>
                </c:pt>
                <c:pt idx="173">
                  <c:v>1.5</c:v>
                </c:pt>
                <c:pt idx="174">
                  <c:v>1.5333330000000001</c:v>
                </c:pt>
                <c:pt idx="175">
                  <c:v>1.5333330000000001</c:v>
                </c:pt>
                <c:pt idx="176">
                  <c:v>1.5</c:v>
                </c:pt>
                <c:pt idx="177">
                  <c:v>1.5</c:v>
                </c:pt>
                <c:pt idx="178">
                  <c:v>1.6666669999999999</c:v>
                </c:pt>
                <c:pt idx="179">
                  <c:v>1.6</c:v>
                </c:pt>
                <c:pt idx="180">
                  <c:v>1.5333330000000001</c:v>
                </c:pt>
                <c:pt idx="181">
                  <c:v>1.566667</c:v>
                </c:pt>
                <c:pt idx="182">
                  <c:v>1.6</c:v>
                </c:pt>
                <c:pt idx="183">
                  <c:v>1.6</c:v>
                </c:pt>
                <c:pt idx="184">
                  <c:v>1.566667</c:v>
                </c:pt>
                <c:pt idx="185">
                  <c:v>1.6</c:v>
                </c:pt>
                <c:pt idx="186">
                  <c:v>1.7</c:v>
                </c:pt>
                <c:pt idx="187">
                  <c:v>1.7</c:v>
                </c:pt>
                <c:pt idx="188">
                  <c:v>1.733333</c:v>
                </c:pt>
                <c:pt idx="189">
                  <c:v>1.6666669999999999</c:v>
                </c:pt>
                <c:pt idx="190">
                  <c:v>1.733333</c:v>
                </c:pt>
                <c:pt idx="191">
                  <c:v>1.733333</c:v>
                </c:pt>
                <c:pt idx="192">
                  <c:v>1.7</c:v>
                </c:pt>
                <c:pt idx="193">
                  <c:v>1.7</c:v>
                </c:pt>
                <c:pt idx="194">
                  <c:v>1.8</c:v>
                </c:pt>
                <c:pt idx="195">
                  <c:v>1.6333329999999999</c:v>
                </c:pt>
                <c:pt idx="196">
                  <c:v>1.8</c:v>
                </c:pt>
                <c:pt idx="197">
                  <c:v>1.766667</c:v>
                </c:pt>
                <c:pt idx="198">
                  <c:v>1.733333</c:v>
                </c:pt>
                <c:pt idx="199">
                  <c:v>2.4333330000000002</c:v>
                </c:pt>
                <c:pt idx="200">
                  <c:v>1.8</c:v>
                </c:pt>
                <c:pt idx="201">
                  <c:v>1.8</c:v>
                </c:pt>
                <c:pt idx="202">
                  <c:v>1.7</c:v>
                </c:pt>
                <c:pt idx="203">
                  <c:v>1.766667</c:v>
                </c:pt>
                <c:pt idx="204">
                  <c:v>1.8666670000000001</c:v>
                </c:pt>
                <c:pt idx="205">
                  <c:v>1.9</c:v>
                </c:pt>
                <c:pt idx="206">
                  <c:v>1.933333</c:v>
                </c:pt>
                <c:pt idx="207">
                  <c:v>1.733333</c:v>
                </c:pt>
                <c:pt idx="208">
                  <c:v>1.8666670000000001</c:v>
                </c:pt>
                <c:pt idx="209">
                  <c:v>1.8666670000000001</c:v>
                </c:pt>
                <c:pt idx="210">
                  <c:v>1.8666670000000001</c:v>
                </c:pt>
                <c:pt idx="211">
                  <c:v>1.9666669999999999</c:v>
                </c:pt>
                <c:pt idx="212">
                  <c:v>1.9</c:v>
                </c:pt>
                <c:pt idx="213">
                  <c:v>1.9</c:v>
                </c:pt>
                <c:pt idx="214">
                  <c:v>1.8</c:v>
                </c:pt>
                <c:pt idx="215">
                  <c:v>1.933333</c:v>
                </c:pt>
                <c:pt idx="216">
                  <c:v>1.9666669999999999</c:v>
                </c:pt>
                <c:pt idx="217">
                  <c:v>1.933333</c:v>
                </c:pt>
                <c:pt idx="218">
                  <c:v>1.9</c:v>
                </c:pt>
                <c:pt idx="219">
                  <c:v>2.0333329999999998</c:v>
                </c:pt>
                <c:pt idx="220">
                  <c:v>1.9666669999999999</c:v>
                </c:pt>
                <c:pt idx="221">
                  <c:v>2.1</c:v>
                </c:pt>
                <c:pt idx="222">
                  <c:v>1.9</c:v>
                </c:pt>
                <c:pt idx="223">
                  <c:v>1.9</c:v>
                </c:pt>
                <c:pt idx="224">
                  <c:v>2</c:v>
                </c:pt>
                <c:pt idx="225">
                  <c:v>2.0333329999999998</c:v>
                </c:pt>
                <c:pt idx="226">
                  <c:v>2.0333329999999998</c:v>
                </c:pt>
                <c:pt idx="227">
                  <c:v>2.0333329999999998</c:v>
                </c:pt>
                <c:pt idx="228">
                  <c:v>2</c:v>
                </c:pt>
                <c:pt idx="229">
                  <c:v>1.9666669999999999</c:v>
                </c:pt>
                <c:pt idx="230">
                  <c:v>2.0333329999999998</c:v>
                </c:pt>
                <c:pt idx="231">
                  <c:v>2.0666669999999998</c:v>
                </c:pt>
                <c:pt idx="232">
                  <c:v>1.9666669999999999</c:v>
                </c:pt>
                <c:pt idx="233">
                  <c:v>2.0333329999999998</c:v>
                </c:pt>
                <c:pt idx="234">
                  <c:v>2.0666669999999998</c:v>
                </c:pt>
                <c:pt idx="235">
                  <c:v>1.9666669999999999</c:v>
                </c:pt>
                <c:pt idx="236">
                  <c:v>2.1</c:v>
                </c:pt>
                <c:pt idx="237">
                  <c:v>2.1</c:v>
                </c:pt>
                <c:pt idx="238">
                  <c:v>2.233333</c:v>
                </c:pt>
                <c:pt idx="239">
                  <c:v>2.0333329999999998</c:v>
                </c:pt>
                <c:pt idx="240">
                  <c:v>2.266667</c:v>
                </c:pt>
                <c:pt idx="241">
                  <c:v>2.1333329999999999</c:v>
                </c:pt>
                <c:pt idx="242">
                  <c:v>2.1666669999999999</c:v>
                </c:pt>
                <c:pt idx="243">
                  <c:v>2.2000000000000002</c:v>
                </c:pt>
                <c:pt idx="244">
                  <c:v>2.1</c:v>
                </c:pt>
                <c:pt idx="245">
                  <c:v>2.1333329999999999</c:v>
                </c:pt>
                <c:pt idx="246">
                  <c:v>2.2000000000000002</c:v>
                </c:pt>
                <c:pt idx="247">
                  <c:v>2.1333329999999999</c:v>
                </c:pt>
                <c:pt idx="248">
                  <c:v>2.4333330000000002</c:v>
                </c:pt>
                <c:pt idx="249">
                  <c:v>2.2999999999999998</c:v>
                </c:pt>
                <c:pt idx="250">
                  <c:v>2.1</c:v>
                </c:pt>
                <c:pt idx="251">
                  <c:v>2.233333</c:v>
                </c:pt>
                <c:pt idx="252">
                  <c:v>2.1</c:v>
                </c:pt>
                <c:pt idx="253">
                  <c:v>2.4666670000000002</c:v>
                </c:pt>
                <c:pt idx="254">
                  <c:v>2.233333</c:v>
                </c:pt>
                <c:pt idx="255">
                  <c:v>2.3333330000000001</c:v>
                </c:pt>
                <c:pt idx="256">
                  <c:v>2.4</c:v>
                </c:pt>
                <c:pt idx="257">
                  <c:v>2.2999999999999998</c:v>
                </c:pt>
                <c:pt idx="258">
                  <c:v>2.3666670000000001</c:v>
                </c:pt>
                <c:pt idx="259">
                  <c:v>2.266667</c:v>
                </c:pt>
                <c:pt idx="260">
                  <c:v>2.4666670000000002</c:v>
                </c:pt>
                <c:pt idx="261">
                  <c:v>2.4666670000000002</c:v>
                </c:pt>
                <c:pt idx="262">
                  <c:v>2.7</c:v>
                </c:pt>
                <c:pt idx="263">
                  <c:v>2.6666669999999999</c:v>
                </c:pt>
                <c:pt idx="264">
                  <c:v>2.8</c:v>
                </c:pt>
                <c:pt idx="265">
                  <c:v>2.5666669999999998</c:v>
                </c:pt>
                <c:pt idx="266">
                  <c:v>2.8</c:v>
                </c:pt>
                <c:pt idx="267">
                  <c:v>2.733333</c:v>
                </c:pt>
                <c:pt idx="268">
                  <c:v>2.733333</c:v>
                </c:pt>
                <c:pt idx="269">
                  <c:v>2.6333329999999999</c:v>
                </c:pt>
                <c:pt idx="270">
                  <c:v>2.5666669999999998</c:v>
                </c:pt>
                <c:pt idx="271">
                  <c:v>2.8</c:v>
                </c:pt>
                <c:pt idx="272">
                  <c:v>2.9333330000000002</c:v>
                </c:pt>
                <c:pt idx="273">
                  <c:v>2.8</c:v>
                </c:pt>
                <c:pt idx="274">
                  <c:v>2.733333</c:v>
                </c:pt>
                <c:pt idx="275">
                  <c:v>2.6</c:v>
                </c:pt>
                <c:pt idx="276">
                  <c:v>2.8</c:v>
                </c:pt>
                <c:pt idx="277">
                  <c:v>2.6666669999999999</c:v>
                </c:pt>
                <c:pt idx="278">
                  <c:v>2.7</c:v>
                </c:pt>
                <c:pt idx="279">
                  <c:v>2.8666670000000001</c:v>
                </c:pt>
                <c:pt idx="280">
                  <c:v>2.6666669999999999</c:v>
                </c:pt>
                <c:pt idx="281">
                  <c:v>2.766667</c:v>
                </c:pt>
                <c:pt idx="282">
                  <c:v>2.8666670000000001</c:v>
                </c:pt>
                <c:pt idx="283">
                  <c:v>2.9666670000000002</c:v>
                </c:pt>
                <c:pt idx="284">
                  <c:v>2.766667</c:v>
                </c:pt>
                <c:pt idx="285">
                  <c:v>2.9666670000000002</c:v>
                </c:pt>
                <c:pt idx="286">
                  <c:v>2.8333330000000001</c:v>
                </c:pt>
                <c:pt idx="287">
                  <c:v>2.733333</c:v>
                </c:pt>
                <c:pt idx="288">
                  <c:v>2.9333330000000002</c:v>
                </c:pt>
                <c:pt idx="289">
                  <c:v>3</c:v>
                </c:pt>
                <c:pt idx="290">
                  <c:v>2.8666670000000001</c:v>
                </c:pt>
                <c:pt idx="291">
                  <c:v>2.8666670000000001</c:v>
                </c:pt>
                <c:pt idx="292">
                  <c:v>3</c:v>
                </c:pt>
                <c:pt idx="293">
                  <c:v>2.9333330000000002</c:v>
                </c:pt>
                <c:pt idx="294">
                  <c:v>2.8666670000000001</c:v>
                </c:pt>
                <c:pt idx="295">
                  <c:v>2.8</c:v>
                </c:pt>
                <c:pt idx="296">
                  <c:v>3.0666669999999998</c:v>
                </c:pt>
                <c:pt idx="297">
                  <c:v>2.9666670000000002</c:v>
                </c:pt>
                <c:pt idx="298">
                  <c:v>3.0333329999999998</c:v>
                </c:pt>
                <c:pt idx="299">
                  <c:v>3.1</c:v>
                </c:pt>
                <c:pt idx="300">
                  <c:v>3.0333329999999998</c:v>
                </c:pt>
                <c:pt idx="301">
                  <c:v>3.1</c:v>
                </c:pt>
                <c:pt idx="302">
                  <c:v>3.0333329999999998</c:v>
                </c:pt>
                <c:pt idx="303">
                  <c:v>3.1333329999999999</c:v>
                </c:pt>
                <c:pt idx="304">
                  <c:v>3.1</c:v>
                </c:pt>
                <c:pt idx="305">
                  <c:v>3.0666669999999998</c:v>
                </c:pt>
                <c:pt idx="306">
                  <c:v>3.0333329999999998</c:v>
                </c:pt>
                <c:pt idx="307">
                  <c:v>3.0333329999999998</c:v>
                </c:pt>
                <c:pt idx="308">
                  <c:v>3.0666669999999998</c:v>
                </c:pt>
                <c:pt idx="309">
                  <c:v>3.1666669999999999</c:v>
                </c:pt>
                <c:pt idx="310">
                  <c:v>3.1</c:v>
                </c:pt>
                <c:pt idx="311">
                  <c:v>3.1333329999999999</c:v>
                </c:pt>
                <c:pt idx="312">
                  <c:v>3.1666669999999999</c:v>
                </c:pt>
                <c:pt idx="313">
                  <c:v>3.0666669999999998</c:v>
                </c:pt>
                <c:pt idx="314">
                  <c:v>3.1</c:v>
                </c:pt>
                <c:pt idx="315">
                  <c:v>3.1333329999999999</c:v>
                </c:pt>
                <c:pt idx="316">
                  <c:v>3.2</c:v>
                </c:pt>
                <c:pt idx="317">
                  <c:v>3.0333329999999998</c:v>
                </c:pt>
                <c:pt idx="318">
                  <c:v>3.0666669999999998</c:v>
                </c:pt>
                <c:pt idx="319">
                  <c:v>3.6</c:v>
                </c:pt>
                <c:pt idx="320">
                  <c:v>3.1666669999999999</c:v>
                </c:pt>
                <c:pt idx="321">
                  <c:v>3.233333</c:v>
                </c:pt>
                <c:pt idx="322">
                  <c:v>3.2</c:v>
                </c:pt>
                <c:pt idx="323">
                  <c:v>3.1666669999999999</c:v>
                </c:pt>
                <c:pt idx="324">
                  <c:v>3.2</c:v>
                </c:pt>
                <c:pt idx="325">
                  <c:v>3.266667</c:v>
                </c:pt>
                <c:pt idx="326">
                  <c:v>3.3</c:v>
                </c:pt>
                <c:pt idx="327">
                  <c:v>3.4</c:v>
                </c:pt>
                <c:pt idx="328">
                  <c:v>3.4</c:v>
                </c:pt>
                <c:pt idx="329">
                  <c:v>3.3666670000000001</c:v>
                </c:pt>
                <c:pt idx="330">
                  <c:v>3.233333</c:v>
                </c:pt>
                <c:pt idx="331">
                  <c:v>3.3</c:v>
                </c:pt>
                <c:pt idx="332">
                  <c:v>3.266667</c:v>
                </c:pt>
                <c:pt idx="333">
                  <c:v>3.3</c:v>
                </c:pt>
                <c:pt idx="334">
                  <c:v>3.3333330000000001</c:v>
                </c:pt>
                <c:pt idx="335">
                  <c:v>3.4333330000000002</c:v>
                </c:pt>
                <c:pt idx="336">
                  <c:v>3.3</c:v>
                </c:pt>
                <c:pt idx="337">
                  <c:v>3.266667</c:v>
                </c:pt>
                <c:pt idx="338">
                  <c:v>3.266667</c:v>
                </c:pt>
                <c:pt idx="339">
                  <c:v>3.4666670000000002</c:v>
                </c:pt>
                <c:pt idx="340">
                  <c:v>3.3333330000000001</c:v>
                </c:pt>
                <c:pt idx="341">
                  <c:v>3.6</c:v>
                </c:pt>
                <c:pt idx="342">
                  <c:v>3.266667</c:v>
                </c:pt>
                <c:pt idx="343">
                  <c:v>3.3</c:v>
                </c:pt>
                <c:pt idx="344">
                  <c:v>3.3666670000000001</c:v>
                </c:pt>
                <c:pt idx="345">
                  <c:v>3.733333</c:v>
                </c:pt>
                <c:pt idx="346">
                  <c:v>3.4333330000000002</c:v>
                </c:pt>
                <c:pt idx="347">
                  <c:v>3.5333329999999998</c:v>
                </c:pt>
                <c:pt idx="348">
                  <c:v>3.4333330000000002</c:v>
                </c:pt>
                <c:pt idx="349">
                  <c:v>3.5</c:v>
                </c:pt>
                <c:pt idx="350">
                  <c:v>3.4666670000000002</c:v>
                </c:pt>
                <c:pt idx="351">
                  <c:v>3.5666669999999998</c:v>
                </c:pt>
                <c:pt idx="352">
                  <c:v>3.733333</c:v>
                </c:pt>
                <c:pt idx="353">
                  <c:v>3.6666669999999999</c:v>
                </c:pt>
                <c:pt idx="354">
                  <c:v>3.6333329999999999</c:v>
                </c:pt>
                <c:pt idx="355">
                  <c:v>3.6</c:v>
                </c:pt>
                <c:pt idx="356">
                  <c:v>3.5</c:v>
                </c:pt>
                <c:pt idx="357">
                  <c:v>3.5666669999999998</c:v>
                </c:pt>
                <c:pt idx="358">
                  <c:v>3.8</c:v>
                </c:pt>
                <c:pt idx="359">
                  <c:v>3.5333329999999998</c:v>
                </c:pt>
                <c:pt idx="360">
                  <c:v>3.5666669999999998</c:v>
                </c:pt>
                <c:pt idx="361">
                  <c:v>3.6333329999999999</c:v>
                </c:pt>
                <c:pt idx="362">
                  <c:v>3.6666669999999999</c:v>
                </c:pt>
                <c:pt idx="363">
                  <c:v>3.6666669999999999</c:v>
                </c:pt>
                <c:pt idx="364">
                  <c:v>3.6</c:v>
                </c:pt>
                <c:pt idx="365">
                  <c:v>3.5333329999999998</c:v>
                </c:pt>
                <c:pt idx="366">
                  <c:v>3.6333329999999999</c:v>
                </c:pt>
                <c:pt idx="367">
                  <c:v>3.6666669999999999</c:v>
                </c:pt>
                <c:pt idx="368">
                  <c:v>3.6333329999999999</c:v>
                </c:pt>
                <c:pt idx="369">
                  <c:v>3.8</c:v>
                </c:pt>
                <c:pt idx="370">
                  <c:v>3.6</c:v>
                </c:pt>
                <c:pt idx="371">
                  <c:v>3.7</c:v>
                </c:pt>
                <c:pt idx="372">
                  <c:v>3.766667</c:v>
                </c:pt>
                <c:pt idx="373">
                  <c:v>3.766667</c:v>
                </c:pt>
                <c:pt idx="374">
                  <c:v>3.8666670000000001</c:v>
                </c:pt>
                <c:pt idx="375">
                  <c:v>3.8666670000000001</c:v>
                </c:pt>
                <c:pt idx="376">
                  <c:v>3.7</c:v>
                </c:pt>
                <c:pt idx="377">
                  <c:v>3.6666669999999999</c:v>
                </c:pt>
                <c:pt idx="378">
                  <c:v>3.7</c:v>
                </c:pt>
                <c:pt idx="379">
                  <c:v>3.6333329999999999</c:v>
                </c:pt>
                <c:pt idx="380">
                  <c:v>3.766667</c:v>
                </c:pt>
                <c:pt idx="381">
                  <c:v>3.766667</c:v>
                </c:pt>
                <c:pt idx="382">
                  <c:v>3.9</c:v>
                </c:pt>
                <c:pt idx="383">
                  <c:v>4</c:v>
                </c:pt>
                <c:pt idx="384">
                  <c:v>3.8666670000000001</c:v>
                </c:pt>
                <c:pt idx="385">
                  <c:v>3.7</c:v>
                </c:pt>
                <c:pt idx="386">
                  <c:v>3.9666670000000002</c:v>
                </c:pt>
                <c:pt idx="387">
                  <c:v>3.733333</c:v>
                </c:pt>
                <c:pt idx="388">
                  <c:v>3.9333330000000002</c:v>
                </c:pt>
                <c:pt idx="389">
                  <c:v>3.9</c:v>
                </c:pt>
                <c:pt idx="390">
                  <c:v>4.0333329999999998</c:v>
                </c:pt>
                <c:pt idx="391">
                  <c:v>4.0333329999999998</c:v>
                </c:pt>
                <c:pt idx="392">
                  <c:v>3.8</c:v>
                </c:pt>
                <c:pt idx="393">
                  <c:v>3.8333330000000001</c:v>
                </c:pt>
                <c:pt idx="394">
                  <c:v>4.0333329999999998</c:v>
                </c:pt>
                <c:pt idx="395">
                  <c:v>3.8666670000000001</c:v>
                </c:pt>
                <c:pt idx="396">
                  <c:v>4</c:v>
                </c:pt>
                <c:pt idx="397">
                  <c:v>4.0999999999999996</c:v>
                </c:pt>
                <c:pt idx="398">
                  <c:v>3.9666670000000002</c:v>
                </c:pt>
                <c:pt idx="399">
                  <c:v>5.4666670000000002</c:v>
                </c:pt>
                <c:pt idx="400">
                  <c:v>4.0333329999999998</c:v>
                </c:pt>
                <c:pt idx="401">
                  <c:v>4.0333329999999998</c:v>
                </c:pt>
                <c:pt idx="402">
                  <c:v>4.1666670000000003</c:v>
                </c:pt>
                <c:pt idx="403">
                  <c:v>4.0999999999999996</c:v>
                </c:pt>
                <c:pt idx="404">
                  <c:v>4.1333330000000004</c:v>
                </c:pt>
                <c:pt idx="405">
                  <c:v>4.0999999999999996</c:v>
                </c:pt>
                <c:pt idx="406">
                  <c:v>4.0666669999999998</c:v>
                </c:pt>
                <c:pt idx="407">
                  <c:v>4.0999999999999996</c:v>
                </c:pt>
                <c:pt idx="408">
                  <c:v>4.0666669999999998</c:v>
                </c:pt>
                <c:pt idx="409">
                  <c:v>4.266667</c:v>
                </c:pt>
                <c:pt idx="410">
                  <c:v>4.1333330000000004</c:v>
                </c:pt>
                <c:pt idx="411">
                  <c:v>4.1666670000000003</c:v>
                </c:pt>
                <c:pt idx="412">
                  <c:v>4.0999999999999996</c:v>
                </c:pt>
                <c:pt idx="413">
                  <c:v>4.0999999999999996</c:v>
                </c:pt>
                <c:pt idx="414">
                  <c:v>4.2</c:v>
                </c:pt>
                <c:pt idx="415">
                  <c:v>4.233333</c:v>
                </c:pt>
                <c:pt idx="416">
                  <c:v>4.2</c:v>
                </c:pt>
                <c:pt idx="417">
                  <c:v>4.2</c:v>
                </c:pt>
                <c:pt idx="418">
                  <c:v>4.0999999999999996</c:v>
                </c:pt>
                <c:pt idx="419">
                  <c:v>4.1666670000000003</c:v>
                </c:pt>
                <c:pt idx="420">
                  <c:v>4.3666669999999996</c:v>
                </c:pt>
                <c:pt idx="421">
                  <c:v>4.0999999999999996</c:v>
                </c:pt>
                <c:pt idx="422">
                  <c:v>4.3</c:v>
                </c:pt>
                <c:pt idx="423">
                  <c:v>4.3</c:v>
                </c:pt>
                <c:pt idx="424">
                  <c:v>4.1333330000000004</c:v>
                </c:pt>
                <c:pt idx="425">
                  <c:v>4.266667</c:v>
                </c:pt>
                <c:pt idx="426">
                  <c:v>4.3333329999999997</c:v>
                </c:pt>
                <c:pt idx="427">
                  <c:v>4.3333329999999997</c:v>
                </c:pt>
                <c:pt idx="428">
                  <c:v>4.3</c:v>
                </c:pt>
                <c:pt idx="429">
                  <c:v>4.3666669999999996</c:v>
                </c:pt>
                <c:pt idx="430">
                  <c:v>4.2</c:v>
                </c:pt>
                <c:pt idx="431">
                  <c:v>4.3</c:v>
                </c:pt>
                <c:pt idx="432">
                  <c:v>4.4666670000000002</c:v>
                </c:pt>
                <c:pt idx="433">
                  <c:v>4.4000000000000004</c:v>
                </c:pt>
                <c:pt idx="434">
                  <c:v>4.3333329999999997</c:v>
                </c:pt>
                <c:pt idx="435">
                  <c:v>4.4666670000000002</c:v>
                </c:pt>
                <c:pt idx="436">
                  <c:v>4.266667</c:v>
                </c:pt>
                <c:pt idx="437">
                  <c:v>4.4333330000000002</c:v>
                </c:pt>
                <c:pt idx="438">
                  <c:v>4.3</c:v>
                </c:pt>
                <c:pt idx="439">
                  <c:v>4.4000000000000004</c:v>
                </c:pt>
                <c:pt idx="440">
                  <c:v>4.5999999999999996</c:v>
                </c:pt>
                <c:pt idx="441">
                  <c:v>4.5666669999999998</c:v>
                </c:pt>
                <c:pt idx="442">
                  <c:v>4.4000000000000004</c:v>
                </c:pt>
                <c:pt idx="443">
                  <c:v>4.5</c:v>
                </c:pt>
                <c:pt idx="444">
                  <c:v>4.4000000000000004</c:v>
                </c:pt>
                <c:pt idx="445">
                  <c:v>4.3</c:v>
                </c:pt>
                <c:pt idx="446">
                  <c:v>4.6333330000000004</c:v>
                </c:pt>
                <c:pt idx="447">
                  <c:v>4.3666669999999996</c:v>
                </c:pt>
                <c:pt idx="448">
                  <c:v>4.4000000000000004</c:v>
                </c:pt>
                <c:pt idx="449">
                  <c:v>4.4333330000000002</c:v>
                </c:pt>
                <c:pt idx="450">
                  <c:v>4.5999999999999996</c:v>
                </c:pt>
                <c:pt idx="451">
                  <c:v>4.5999999999999996</c:v>
                </c:pt>
                <c:pt idx="452">
                  <c:v>4.6333330000000004</c:v>
                </c:pt>
                <c:pt idx="453">
                  <c:v>4.4333330000000002</c:v>
                </c:pt>
                <c:pt idx="454">
                  <c:v>4.5999999999999996</c:v>
                </c:pt>
                <c:pt idx="455">
                  <c:v>4.4000000000000004</c:v>
                </c:pt>
                <c:pt idx="456">
                  <c:v>4.5999999999999996</c:v>
                </c:pt>
                <c:pt idx="457">
                  <c:v>4.6666670000000003</c:v>
                </c:pt>
                <c:pt idx="458">
                  <c:v>4.5333329999999998</c:v>
                </c:pt>
                <c:pt idx="459">
                  <c:v>4.5666669999999998</c:v>
                </c:pt>
                <c:pt idx="460">
                  <c:v>4.5</c:v>
                </c:pt>
                <c:pt idx="461">
                  <c:v>4.5666669999999998</c:v>
                </c:pt>
                <c:pt idx="462">
                  <c:v>4.6333330000000004</c:v>
                </c:pt>
                <c:pt idx="463">
                  <c:v>4.6333330000000004</c:v>
                </c:pt>
                <c:pt idx="464">
                  <c:v>4.7</c:v>
                </c:pt>
                <c:pt idx="465">
                  <c:v>4.6333330000000004</c:v>
                </c:pt>
                <c:pt idx="466">
                  <c:v>4.6666670000000003</c:v>
                </c:pt>
                <c:pt idx="467">
                  <c:v>4.6333330000000004</c:v>
                </c:pt>
                <c:pt idx="468">
                  <c:v>4.7</c:v>
                </c:pt>
                <c:pt idx="469">
                  <c:v>4.6666670000000003</c:v>
                </c:pt>
                <c:pt idx="470">
                  <c:v>4.8666669999999996</c:v>
                </c:pt>
                <c:pt idx="471">
                  <c:v>4.5999999999999996</c:v>
                </c:pt>
                <c:pt idx="472">
                  <c:v>4.8</c:v>
                </c:pt>
                <c:pt idx="473">
                  <c:v>4.6666670000000003</c:v>
                </c:pt>
                <c:pt idx="474">
                  <c:v>4.8</c:v>
                </c:pt>
                <c:pt idx="475">
                  <c:v>4.733333</c:v>
                </c:pt>
                <c:pt idx="476">
                  <c:v>4.7</c:v>
                </c:pt>
                <c:pt idx="477">
                  <c:v>4.8333329999999997</c:v>
                </c:pt>
                <c:pt idx="478">
                  <c:v>4.733333</c:v>
                </c:pt>
                <c:pt idx="479">
                  <c:v>5.0999999999999996</c:v>
                </c:pt>
                <c:pt idx="480">
                  <c:v>4.8</c:v>
                </c:pt>
                <c:pt idx="481">
                  <c:v>4.8333329999999997</c:v>
                </c:pt>
                <c:pt idx="482">
                  <c:v>5</c:v>
                </c:pt>
                <c:pt idx="483">
                  <c:v>4.766667</c:v>
                </c:pt>
                <c:pt idx="484">
                  <c:v>4.8333329999999997</c:v>
                </c:pt>
                <c:pt idx="485">
                  <c:v>5.0333329999999998</c:v>
                </c:pt>
                <c:pt idx="486">
                  <c:v>4.8666669999999996</c:v>
                </c:pt>
                <c:pt idx="487">
                  <c:v>4.8666669999999996</c:v>
                </c:pt>
                <c:pt idx="488">
                  <c:v>4.9000000000000004</c:v>
                </c:pt>
                <c:pt idx="489">
                  <c:v>4.733333</c:v>
                </c:pt>
                <c:pt idx="490">
                  <c:v>4.9333330000000002</c:v>
                </c:pt>
                <c:pt idx="491">
                  <c:v>4.8666669999999996</c:v>
                </c:pt>
                <c:pt idx="492">
                  <c:v>4.766667</c:v>
                </c:pt>
                <c:pt idx="493">
                  <c:v>5.0333329999999998</c:v>
                </c:pt>
                <c:pt idx="494">
                  <c:v>5.1333330000000004</c:v>
                </c:pt>
                <c:pt idx="495">
                  <c:v>5</c:v>
                </c:pt>
                <c:pt idx="496">
                  <c:v>5.1666670000000003</c:v>
                </c:pt>
                <c:pt idx="497">
                  <c:v>5.0999999999999996</c:v>
                </c:pt>
                <c:pt idx="498">
                  <c:v>5.5333329999999998</c:v>
                </c:pt>
                <c:pt idx="499">
                  <c:v>5.6</c:v>
                </c:pt>
                <c:pt idx="500">
                  <c:v>5</c:v>
                </c:pt>
                <c:pt idx="501">
                  <c:v>4.9333330000000002</c:v>
                </c:pt>
                <c:pt idx="502">
                  <c:v>5.0666669999999998</c:v>
                </c:pt>
                <c:pt idx="503">
                  <c:v>5.1666670000000003</c:v>
                </c:pt>
                <c:pt idx="504">
                  <c:v>5.0999999999999996</c:v>
                </c:pt>
                <c:pt idx="505">
                  <c:v>5.3</c:v>
                </c:pt>
                <c:pt idx="506">
                  <c:v>5.0999999999999996</c:v>
                </c:pt>
                <c:pt idx="507">
                  <c:v>5.2</c:v>
                </c:pt>
                <c:pt idx="508">
                  <c:v>5.0999999999999996</c:v>
                </c:pt>
                <c:pt idx="509">
                  <c:v>5.1666670000000003</c:v>
                </c:pt>
                <c:pt idx="510">
                  <c:v>5.2</c:v>
                </c:pt>
                <c:pt idx="511">
                  <c:v>5.1333330000000004</c:v>
                </c:pt>
                <c:pt idx="512">
                  <c:v>5.1666670000000003</c:v>
                </c:pt>
                <c:pt idx="513">
                  <c:v>5.1333330000000004</c:v>
                </c:pt>
                <c:pt idx="514">
                  <c:v>5.3</c:v>
                </c:pt>
                <c:pt idx="515">
                  <c:v>5.2</c:v>
                </c:pt>
                <c:pt idx="516">
                  <c:v>5.0999999999999996</c:v>
                </c:pt>
                <c:pt idx="517">
                  <c:v>5.266667</c:v>
                </c:pt>
                <c:pt idx="518">
                  <c:v>5.1666670000000003</c:v>
                </c:pt>
                <c:pt idx="519">
                  <c:v>5.1666670000000003</c:v>
                </c:pt>
                <c:pt idx="520">
                  <c:v>5.3</c:v>
                </c:pt>
                <c:pt idx="521">
                  <c:v>5.4</c:v>
                </c:pt>
                <c:pt idx="522">
                  <c:v>5.3333329999999997</c:v>
                </c:pt>
                <c:pt idx="523">
                  <c:v>5.266667</c:v>
                </c:pt>
                <c:pt idx="524">
                  <c:v>5.266667</c:v>
                </c:pt>
                <c:pt idx="525">
                  <c:v>5.3666669999999996</c:v>
                </c:pt>
                <c:pt idx="526">
                  <c:v>5.2</c:v>
                </c:pt>
                <c:pt idx="527">
                  <c:v>5.1666670000000003</c:v>
                </c:pt>
                <c:pt idx="528">
                  <c:v>5.4666670000000002</c:v>
                </c:pt>
                <c:pt idx="529">
                  <c:v>5.3333329999999997</c:v>
                </c:pt>
                <c:pt idx="530">
                  <c:v>5.3666669999999996</c:v>
                </c:pt>
                <c:pt idx="531">
                  <c:v>5.4</c:v>
                </c:pt>
                <c:pt idx="532">
                  <c:v>5.4333330000000002</c:v>
                </c:pt>
                <c:pt idx="533">
                  <c:v>5.4</c:v>
                </c:pt>
                <c:pt idx="534">
                  <c:v>5.3333329999999997</c:v>
                </c:pt>
                <c:pt idx="535">
                  <c:v>5.5</c:v>
                </c:pt>
                <c:pt idx="536">
                  <c:v>5.4</c:v>
                </c:pt>
                <c:pt idx="537">
                  <c:v>5.3</c:v>
                </c:pt>
                <c:pt idx="538">
                  <c:v>5.3</c:v>
                </c:pt>
                <c:pt idx="539">
                  <c:v>5.5</c:v>
                </c:pt>
                <c:pt idx="540">
                  <c:v>5.4333330000000002</c:v>
                </c:pt>
                <c:pt idx="541">
                  <c:v>5.4666670000000002</c:v>
                </c:pt>
                <c:pt idx="542">
                  <c:v>5.4666670000000002</c:v>
                </c:pt>
                <c:pt idx="543">
                  <c:v>5.7</c:v>
                </c:pt>
                <c:pt idx="544">
                  <c:v>5.3</c:v>
                </c:pt>
                <c:pt idx="545">
                  <c:v>5.3666669999999996</c:v>
                </c:pt>
                <c:pt idx="546">
                  <c:v>5.6666670000000003</c:v>
                </c:pt>
                <c:pt idx="547">
                  <c:v>5.5</c:v>
                </c:pt>
                <c:pt idx="548">
                  <c:v>5.6666670000000003</c:v>
                </c:pt>
                <c:pt idx="549">
                  <c:v>5.6333330000000004</c:v>
                </c:pt>
                <c:pt idx="550">
                  <c:v>5.7</c:v>
                </c:pt>
                <c:pt idx="551">
                  <c:v>5.5333329999999998</c:v>
                </c:pt>
                <c:pt idx="552">
                  <c:v>5.6</c:v>
                </c:pt>
                <c:pt idx="553">
                  <c:v>5.6</c:v>
                </c:pt>
                <c:pt idx="554">
                  <c:v>5.6333330000000004</c:v>
                </c:pt>
                <c:pt idx="555">
                  <c:v>5.4666670000000002</c:v>
                </c:pt>
                <c:pt idx="556">
                  <c:v>5.6333330000000004</c:v>
                </c:pt>
                <c:pt idx="557">
                  <c:v>5.766667</c:v>
                </c:pt>
                <c:pt idx="558">
                  <c:v>5.7</c:v>
                </c:pt>
                <c:pt idx="559">
                  <c:v>5.8</c:v>
                </c:pt>
                <c:pt idx="560">
                  <c:v>5.6666670000000003</c:v>
                </c:pt>
                <c:pt idx="561">
                  <c:v>5.6333330000000004</c:v>
                </c:pt>
                <c:pt idx="562">
                  <c:v>5.4666670000000002</c:v>
                </c:pt>
                <c:pt idx="563">
                  <c:v>5.7</c:v>
                </c:pt>
                <c:pt idx="564">
                  <c:v>5.6333330000000004</c:v>
                </c:pt>
                <c:pt idx="565">
                  <c:v>5.6</c:v>
                </c:pt>
                <c:pt idx="566">
                  <c:v>5.8</c:v>
                </c:pt>
                <c:pt idx="567">
                  <c:v>5.6666670000000003</c:v>
                </c:pt>
                <c:pt idx="568">
                  <c:v>5.6333330000000004</c:v>
                </c:pt>
                <c:pt idx="569">
                  <c:v>5.6666670000000003</c:v>
                </c:pt>
                <c:pt idx="570">
                  <c:v>6</c:v>
                </c:pt>
                <c:pt idx="571">
                  <c:v>5.8333329999999997</c:v>
                </c:pt>
                <c:pt idx="572">
                  <c:v>5.9333330000000002</c:v>
                </c:pt>
                <c:pt idx="573">
                  <c:v>5.8333329999999997</c:v>
                </c:pt>
                <c:pt idx="574">
                  <c:v>5.9</c:v>
                </c:pt>
                <c:pt idx="575">
                  <c:v>5.8666669999999996</c:v>
                </c:pt>
                <c:pt idx="576">
                  <c:v>5.8</c:v>
                </c:pt>
                <c:pt idx="577">
                  <c:v>5.8666669999999996</c:v>
                </c:pt>
                <c:pt idx="578">
                  <c:v>5.8</c:v>
                </c:pt>
                <c:pt idx="579">
                  <c:v>5.8666669999999996</c:v>
                </c:pt>
                <c:pt idx="580">
                  <c:v>5.8666669999999996</c:v>
                </c:pt>
                <c:pt idx="581">
                  <c:v>5.8333329999999997</c:v>
                </c:pt>
                <c:pt idx="582">
                  <c:v>5.8666669999999996</c:v>
                </c:pt>
                <c:pt idx="583">
                  <c:v>6.0333329999999998</c:v>
                </c:pt>
                <c:pt idx="584">
                  <c:v>5.8</c:v>
                </c:pt>
                <c:pt idx="585">
                  <c:v>5.9</c:v>
                </c:pt>
                <c:pt idx="586">
                  <c:v>5.9333330000000002</c:v>
                </c:pt>
                <c:pt idx="587">
                  <c:v>5.9</c:v>
                </c:pt>
                <c:pt idx="588">
                  <c:v>5.8333329999999997</c:v>
                </c:pt>
                <c:pt idx="589">
                  <c:v>5.9666670000000002</c:v>
                </c:pt>
                <c:pt idx="590">
                  <c:v>5.9666670000000002</c:v>
                </c:pt>
                <c:pt idx="591">
                  <c:v>6.1</c:v>
                </c:pt>
                <c:pt idx="592">
                  <c:v>6.0333329999999998</c:v>
                </c:pt>
                <c:pt idx="593">
                  <c:v>6.1</c:v>
                </c:pt>
                <c:pt idx="594">
                  <c:v>5.9666670000000002</c:v>
                </c:pt>
                <c:pt idx="595">
                  <c:v>6.1666670000000003</c:v>
                </c:pt>
                <c:pt idx="596">
                  <c:v>6.1</c:v>
                </c:pt>
                <c:pt idx="597">
                  <c:v>6.1333330000000004</c:v>
                </c:pt>
                <c:pt idx="598">
                  <c:v>6.1</c:v>
                </c:pt>
                <c:pt idx="599">
                  <c:v>6.5</c:v>
                </c:pt>
                <c:pt idx="600">
                  <c:v>6.1333330000000004</c:v>
                </c:pt>
                <c:pt idx="601">
                  <c:v>6.1666670000000003</c:v>
                </c:pt>
                <c:pt idx="602">
                  <c:v>6.3333329999999997</c:v>
                </c:pt>
                <c:pt idx="603">
                  <c:v>6.1666670000000003</c:v>
                </c:pt>
                <c:pt idx="604">
                  <c:v>6.1</c:v>
                </c:pt>
                <c:pt idx="605">
                  <c:v>6.0666669999999998</c:v>
                </c:pt>
                <c:pt idx="606">
                  <c:v>6.1666670000000003</c:v>
                </c:pt>
                <c:pt idx="607">
                  <c:v>6.2</c:v>
                </c:pt>
                <c:pt idx="608">
                  <c:v>6.233333</c:v>
                </c:pt>
                <c:pt idx="609">
                  <c:v>6.233333</c:v>
                </c:pt>
                <c:pt idx="610">
                  <c:v>6.2</c:v>
                </c:pt>
                <c:pt idx="611">
                  <c:v>6.1333330000000004</c:v>
                </c:pt>
                <c:pt idx="612">
                  <c:v>6.1666670000000003</c:v>
                </c:pt>
                <c:pt idx="613">
                  <c:v>6.233333</c:v>
                </c:pt>
                <c:pt idx="614">
                  <c:v>6.266667</c:v>
                </c:pt>
                <c:pt idx="615">
                  <c:v>6.3</c:v>
                </c:pt>
                <c:pt idx="616">
                  <c:v>6.1</c:v>
                </c:pt>
                <c:pt idx="617">
                  <c:v>6.2</c:v>
                </c:pt>
                <c:pt idx="618">
                  <c:v>6.3</c:v>
                </c:pt>
                <c:pt idx="619">
                  <c:v>6.266667</c:v>
                </c:pt>
                <c:pt idx="620">
                  <c:v>6.4666670000000002</c:v>
                </c:pt>
                <c:pt idx="621">
                  <c:v>6.5</c:v>
                </c:pt>
                <c:pt idx="622">
                  <c:v>6.3</c:v>
                </c:pt>
                <c:pt idx="623">
                  <c:v>6.4</c:v>
                </c:pt>
                <c:pt idx="624">
                  <c:v>6.266667</c:v>
                </c:pt>
                <c:pt idx="625">
                  <c:v>6.3</c:v>
                </c:pt>
                <c:pt idx="626">
                  <c:v>6.3</c:v>
                </c:pt>
                <c:pt idx="627">
                  <c:v>6.8</c:v>
                </c:pt>
                <c:pt idx="628">
                  <c:v>7.233333</c:v>
                </c:pt>
                <c:pt idx="629">
                  <c:v>6.5333329999999998</c:v>
                </c:pt>
                <c:pt idx="630">
                  <c:v>6.8666669999999996</c:v>
                </c:pt>
                <c:pt idx="631">
                  <c:v>6.4666670000000002</c:v>
                </c:pt>
                <c:pt idx="632">
                  <c:v>6.5333329999999998</c:v>
                </c:pt>
                <c:pt idx="633">
                  <c:v>6.266667</c:v>
                </c:pt>
                <c:pt idx="634">
                  <c:v>6.6</c:v>
                </c:pt>
                <c:pt idx="635">
                  <c:v>6.4666670000000002</c:v>
                </c:pt>
                <c:pt idx="636">
                  <c:v>6.6333330000000004</c:v>
                </c:pt>
                <c:pt idx="637">
                  <c:v>6.5333329999999998</c:v>
                </c:pt>
                <c:pt idx="638">
                  <c:v>6.5333329999999998</c:v>
                </c:pt>
                <c:pt idx="639">
                  <c:v>6.7</c:v>
                </c:pt>
                <c:pt idx="640">
                  <c:v>6.3333329999999997</c:v>
                </c:pt>
                <c:pt idx="641">
                  <c:v>6.5333329999999998</c:v>
                </c:pt>
                <c:pt idx="642">
                  <c:v>6.5</c:v>
                </c:pt>
                <c:pt idx="643">
                  <c:v>6.4</c:v>
                </c:pt>
                <c:pt idx="644">
                  <c:v>6.6333330000000004</c:v>
                </c:pt>
                <c:pt idx="645">
                  <c:v>6.5333329999999998</c:v>
                </c:pt>
                <c:pt idx="646">
                  <c:v>6.7</c:v>
                </c:pt>
                <c:pt idx="647">
                  <c:v>6.7</c:v>
                </c:pt>
                <c:pt idx="648">
                  <c:v>6.5333329999999998</c:v>
                </c:pt>
                <c:pt idx="649">
                  <c:v>6.733333</c:v>
                </c:pt>
                <c:pt idx="650">
                  <c:v>6.9666670000000002</c:v>
                </c:pt>
                <c:pt idx="651">
                  <c:v>6.4</c:v>
                </c:pt>
                <c:pt idx="652">
                  <c:v>6.6333330000000004</c:v>
                </c:pt>
                <c:pt idx="653">
                  <c:v>6.4333330000000002</c:v>
                </c:pt>
                <c:pt idx="654">
                  <c:v>6.6</c:v>
                </c:pt>
                <c:pt idx="655">
                  <c:v>6.6333330000000004</c:v>
                </c:pt>
                <c:pt idx="656">
                  <c:v>6.766667</c:v>
                </c:pt>
                <c:pt idx="657">
                  <c:v>6.4666670000000002</c:v>
                </c:pt>
                <c:pt idx="658">
                  <c:v>6.5333329999999998</c:v>
                </c:pt>
                <c:pt idx="659">
                  <c:v>6.5</c:v>
                </c:pt>
                <c:pt idx="660">
                  <c:v>6.733333</c:v>
                </c:pt>
                <c:pt idx="661">
                  <c:v>6.5666669999999998</c:v>
                </c:pt>
                <c:pt idx="662">
                  <c:v>6.733333</c:v>
                </c:pt>
                <c:pt idx="663">
                  <c:v>6.6666670000000003</c:v>
                </c:pt>
                <c:pt idx="664">
                  <c:v>6.9</c:v>
                </c:pt>
                <c:pt idx="665">
                  <c:v>6.5333329999999998</c:v>
                </c:pt>
                <c:pt idx="666">
                  <c:v>6.8</c:v>
                </c:pt>
                <c:pt idx="667">
                  <c:v>6.766667</c:v>
                </c:pt>
                <c:pt idx="668">
                  <c:v>6.766667</c:v>
                </c:pt>
                <c:pt idx="669">
                  <c:v>6.8333329999999997</c:v>
                </c:pt>
                <c:pt idx="670">
                  <c:v>6.8</c:v>
                </c:pt>
                <c:pt idx="671">
                  <c:v>6.8333329999999997</c:v>
                </c:pt>
                <c:pt idx="672">
                  <c:v>6.6333330000000004</c:v>
                </c:pt>
                <c:pt idx="673">
                  <c:v>6.8666669999999996</c:v>
                </c:pt>
                <c:pt idx="674">
                  <c:v>6.8333329999999997</c:v>
                </c:pt>
                <c:pt idx="675">
                  <c:v>7.0333329999999998</c:v>
                </c:pt>
                <c:pt idx="676">
                  <c:v>7.1666670000000003</c:v>
                </c:pt>
                <c:pt idx="677">
                  <c:v>6.8666669999999996</c:v>
                </c:pt>
                <c:pt idx="678">
                  <c:v>6.6666670000000003</c:v>
                </c:pt>
                <c:pt idx="679">
                  <c:v>6.766667</c:v>
                </c:pt>
                <c:pt idx="680">
                  <c:v>7.3</c:v>
                </c:pt>
                <c:pt idx="681">
                  <c:v>6.9666670000000002</c:v>
                </c:pt>
                <c:pt idx="682">
                  <c:v>7.266667</c:v>
                </c:pt>
                <c:pt idx="683">
                  <c:v>6.8666669999999996</c:v>
                </c:pt>
                <c:pt idx="684">
                  <c:v>7.1</c:v>
                </c:pt>
                <c:pt idx="685">
                  <c:v>7</c:v>
                </c:pt>
                <c:pt idx="686">
                  <c:v>6.9333330000000002</c:v>
                </c:pt>
                <c:pt idx="687">
                  <c:v>6.9</c:v>
                </c:pt>
                <c:pt idx="688">
                  <c:v>6.9666670000000002</c:v>
                </c:pt>
                <c:pt idx="689">
                  <c:v>7</c:v>
                </c:pt>
                <c:pt idx="690">
                  <c:v>6.9666670000000002</c:v>
                </c:pt>
                <c:pt idx="691">
                  <c:v>7.266667</c:v>
                </c:pt>
                <c:pt idx="692">
                  <c:v>7.0333329999999998</c:v>
                </c:pt>
                <c:pt idx="693">
                  <c:v>6.9666670000000002</c:v>
                </c:pt>
                <c:pt idx="694">
                  <c:v>6.9</c:v>
                </c:pt>
                <c:pt idx="695">
                  <c:v>7.0333329999999998</c:v>
                </c:pt>
                <c:pt idx="696">
                  <c:v>7.1333330000000004</c:v>
                </c:pt>
                <c:pt idx="697">
                  <c:v>7.1666670000000003</c:v>
                </c:pt>
                <c:pt idx="698">
                  <c:v>7.0666669999999998</c:v>
                </c:pt>
                <c:pt idx="699">
                  <c:v>7.1</c:v>
                </c:pt>
                <c:pt idx="700">
                  <c:v>7.1</c:v>
                </c:pt>
                <c:pt idx="701">
                  <c:v>7.1333330000000004</c:v>
                </c:pt>
                <c:pt idx="702">
                  <c:v>6.9666670000000002</c:v>
                </c:pt>
                <c:pt idx="703">
                  <c:v>7.0333329999999998</c:v>
                </c:pt>
                <c:pt idx="704">
                  <c:v>7.1</c:v>
                </c:pt>
                <c:pt idx="705">
                  <c:v>7.1666670000000003</c:v>
                </c:pt>
                <c:pt idx="706">
                  <c:v>7.3</c:v>
                </c:pt>
                <c:pt idx="707">
                  <c:v>7.1333330000000004</c:v>
                </c:pt>
                <c:pt idx="708">
                  <c:v>7.1</c:v>
                </c:pt>
                <c:pt idx="709">
                  <c:v>7.3</c:v>
                </c:pt>
                <c:pt idx="710">
                  <c:v>7.1666670000000003</c:v>
                </c:pt>
                <c:pt idx="711">
                  <c:v>7.0666669999999998</c:v>
                </c:pt>
                <c:pt idx="712">
                  <c:v>7.1666670000000003</c:v>
                </c:pt>
                <c:pt idx="713">
                  <c:v>7.4</c:v>
                </c:pt>
                <c:pt idx="714">
                  <c:v>7.2</c:v>
                </c:pt>
                <c:pt idx="715">
                  <c:v>7.266667</c:v>
                </c:pt>
                <c:pt idx="716">
                  <c:v>7.266667</c:v>
                </c:pt>
                <c:pt idx="717">
                  <c:v>7.3333329999999997</c:v>
                </c:pt>
                <c:pt idx="718">
                  <c:v>7.3333329999999997</c:v>
                </c:pt>
                <c:pt idx="719">
                  <c:v>7.4666670000000002</c:v>
                </c:pt>
                <c:pt idx="720">
                  <c:v>7.266667</c:v>
                </c:pt>
                <c:pt idx="721">
                  <c:v>7.3</c:v>
                </c:pt>
                <c:pt idx="722">
                  <c:v>7.3</c:v>
                </c:pt>
                <c:pt idx="723">
                  <c:v>7.4666670000000002</c:v>
                </c:pt>
                <c:pt idx="724">
                  <c:v>7.4</c:v>
                </c:pt>
                <c:pt idx="725">
                  <c:v>7.5</c:v>
                </c:pt>
                <c:pt idx="726">
                  <c:v>7.4666670000000002</c:v>
                </c:pt>
                <c:pt idx="727">
                  <c:v>7.3666669999999996</c:v>
                </c:pt>
                <c:pt idx="728">
                  <c:v>7.3333329999999997</c:v>
                </c:pt>
                <c:pt idx="729">
                  <c:v>7.4666670000000002</c:v>
                </c:pt>
                <c:pt idx="730">
                  <c:v>7.233333</c:v>
                </c:pt>
                <c:pt idx="731">
                  <c:v>7.3</c:v>
                </c:pt>
                <c:pt idx="732">
                  <c:v>7.3666669999999996</c:v>
                </c:pt>
                <c:pt idx="733">
                  <c:v>7.3333329999999997</c:v>
                </c:pt>
                <c:pt idx="734">
                  <c:v>7.3666669999999996</c:v>
                </c:pt>
                <c:pt idx="735">
                  <c:v>7.5666669999999998</c:v>
                </c:pt>
                <c:pt idx="736">
                  <c:v>7.7</c:v>
                </c:pt>
                <c:pt idx="737">
                  <c:v>7.5333329999999998</c:v>
                </c:pt>
                <c:pt idx="738">
                  <c:v>7.5666669999999998</c:v>
                </c:pt>
                <c:pt idx="739">
                  <c:v>7.4666670000000002</c:v>
                </c:pt>
                <c:pt idx="740">
                  <c:v>7.5</c:v>
                </c:pt>
                <c:pt idx="741">
                  <c:v>7.6333330000000004</c:v>
                </c:pt>
                <c:pt idx="742">
                  <c:v>7.5333329999999998</c:v>
                </c:pt>
                <c:pt idx="743">
                  <c:v>7.733333</c:v>
                </c:pt>
                <c:pt idx="744">
                  <c:v>7.6333330000000004</c:v>
                </c:pt>
                <c:pt idx="745">
                  <c:v>7.6</c:v>
                </c:pt>
                <c:pt idx="746">
                  <c:v>7.7</c:v>
                </c:pt>
                <c:pt idx="747">
                  <c:v>7.6666670000000003</c:v>
                </c:pt>
                <c:pt idx="748">
                  <c:v>7.7</c:v>
                </c:pt>
                <c:pt idx="749">
                  <c:v>8.0666670000000007</c:v>
                </c:pt>
                <c:pt idx="750">
                  <c:v>7.6</c:v>
                </c:pt>
                <c:pt idx="751">
                  <c:v>7.5</c:v>
                </c:pt>
                <c:pt idx="752">
                  <c:v>7.8333329999999997</c:v>
                </c:pt>
                <c:pt idx="753">
                  <c:v>7.8</c:v>
                </c:pt>
                <c:pt idx="754">
                  <c:v>7.8333329999999997</c:v>
                </c:pt>
                <c:pt idx="755">
                  <c:v>7.8</c:v>
                </c:pt>
                <c:pt idx="756">
                  <c:v>7.7</c:v>
                </c:pt>
                <c:pt idx="757">
                  <c:v>7.8</c:v>
                </c:pt>
                <c:pt idx="758">
                  <c:v>7.766667</c:v>
                </c:pt>
                <c:pt idx="759">
                  <c:v>7.8</c:v>
                </c:pt>
                <c:pt idx="760">
                  <c:v>7.8666669999999996</c:v>
                </c:pt>
                <c:pt idx="761">
                  <c:v>7.9</c:v>
                </c:pt>
                <c:pt idx="762">
                  <c:v>7.5666669999999998</c:v>
                </c:pt>
                <c:pt idx="763">
                  <c:v>7.8333329999999997</c:v>
                </c:pt>
                <c:pt idx="764">
                  <c:v>7.8333329999999997</c:v>
                </c:pt>
                <c:pt idx="765">
                  <c:v>7.8666669999999996</c:v>
                </c:pt>
                <c:pt idx="766">
                  <c:v>7.733333</c:v>
                </c:pt>
                <c:pt idx="767">
                  <c:v>8</c:v>
                </c:pt>
                <c:pt idx="768">
                  <c:v>7.6333330000000004</c:v>
                </c:pt>
                <c:pt idx="769">
                  <c:v>7.9</c:v>
                </c:pt>
                <c:pt idx="770">
                  <c:v>8.0666670000000007</c:v>
                </c:pt>
                <c:pt idx="771">
                  <c:v>7.9666670000000002</c:v>
                </c:pt>
                <c:pt idx="772">
                  <c:v>7.6666670000000003</c:v>
                </c:pt>
                <c:pt idx="773">
                  <c:v>7.9666670000000002</c:v>
                </c:pt>
                <c:pt idx="774">
                  <c:v>8</c:v>
                </c:pt>
                <c:pt idx="775">
                  <c:v>7.9333330000000002</c:v>
                </c:pt>
                <c:pt idx="776">
                  <c:v>7.8666669999999996</c:v>
                </c:pt>
                <c:pt idx="777">
                  <c:v>8</c:v>
                </c:pt>
                <c:pt idx="778">
                  <c:v>8.0333330000000007</c:v>
                </c:pt>
                <c:pt idx="779">
                  <c:v>7.9333330000000002</c:v>
                </c:pt>
                <c:pt idx="780">
                  <c:v>7.766667</c:v>
                </c:pt>
                <c:pt idx="781">
                  <c:v>7.8666669999999996</c:v>
                </c:pt>
                <c:pt idx="782">
                  <c:v>8.3000000000000007</c:v>
                </c:pt>
                <c:pt idx="783">
                  <c:v>7.9666670000000002</c:v>
                </c:pt>
                <c:pt idx="784">
                  <c:v>8</c:v>
                </c:pt>
                <c:pt idx="785">
                  <c:v>8.0333330000000007</c:v>
                </c:pt>
                <c:pt idx="786">
                  <c:v>8.0333330000000007</c:v>
                </c:pt>
                <c:pt idx="787">
                  <c:v>8.0666670000000007</c:v>
                </c:pt>
                <c:pt idx="788">
                  <c:v>7.9666670000000002</c:v>
                </c:pt>
                <c:pt idx="789">
                  <c:v>8.0333330000000007</c:v>
                </c:pt>
                <c:pt idx="790">
                  <c:v>7.9</c:v>
                </c:pt>
                <c:pt idx="791">
                  <c:v>8</c:v>
                </c:pt>
                <c:pt idx="792">
                  <c:v>7.9666670000000002</c:v>
                </c:pt>
                <c:pt idx="793">
                  <c:v>8</c:v>
                </c:pt>
                <c:pt idx="794">
                  <c:v>8.233333</c:v>
                </c:pt>
                <c:pt idx="795">
                  <c:v>8.1333330000000004</c:v>
                </c:pt>
                <c:pt idx="796">
                  <c:v>8.1</c:v>
                </c:pt>
                <c:pt idx="797">
                  <c:v>7.9666670000000002</c:v>
                </c:pt>
                <c:pt idx="798">
                  <c:v>8.1999999999999993</c:v>
                </c:pt>
                <c:pt idx="799">
                  <c:v>10.8</c:v>
                </c:pt>
                <c:pt idx="800">
                  <c:v>8.233333</c:v>
                </c:pt>
                <c:pt idx="801">
                  <c:v>8.0666670000000007</c:v>
                </c:pt>
                <c:pt idx="802">
                  <c:v>8.233333</c:v>
                </c:pt>
                <c:pt idx="803">
                  <c:v>8.3333329999999997</c:v>
                </c:pt>
                <c:pt idx="804">
                  <c:v>8.3333329999999997</c:v>
                </c:pt>
                <c:pt idx="805">
                  <c:v>8.1666670000000003</c:v>
                </c:pt>
                <c:pt idx="806">
                  <c:v>8.1666670000000003</c:v>
                </c:pt>
                <c:pt idx="807">
                  <c:v>8.3000000000000007</c:v>
                </c:pt>
                <c:pt idx="808">
                  <c:v>8.1999999999999993</c:v>
                </c:pt>
                <c:pt idx="809">
                  <c:v>8.3333329999999997</c:v>
                </c:pt>
                <c:pt idx="810">
                  <c:v>8.3000000000000007</c:v>
                </c:pt>
                <c:pt idx="811">
                  <c:v>8.4666669999999993</c:v>
                </c:pt>
                <c:pt idx="812">
                  <c:v>8.1666670000000003</c:v>
                </c:pt>
                <c:pt idx="813">
                  <c:v>8.1999999999999993</c:v>
                </c:pt>
                <c:pt idx="814">
                  <c:v>8.266667</c:v>
                </c:pt>
                <c:pt idx="815">
                  <c:v>8.266667</c:v>
                </c:pt>
                <c:pt idx="816">
                  <c:v>8.266667</c:v>
                </c:pt>
                <c:pt idx="817">
                  <c:v>8.3666669999999996</c:v>
                </c:pt>
                <c:pt idx="818">
                  <c:v>8.4333329999999993</c:v>
                </c:pt>
                <c:pt idx="819">
                  <c:v>8.3666669999999996</c:v>
                </c:pt>
                <c:pt idx="820">
                  <c:v>8.266667</c:v>
                </c:pt>
                <c:pt idx="821">
                  <c:v>8.266667</c:v>
                </c:pt>
                <c:pt idx="822">
                  <c:v>8.5333330000000007</c:v>
                </c:pt>
                <c:pt idx="823">
                  <c:v>8.4333329999999993</c:v>
                </c:pt>
                <c:pt idx="824">
                  <c:v>8.4666669999999993</c:v>
                </c:pt>
                <c:pt idx="825">
                  <c:v>8.4666669999999993</c:v>
                </c:pt>
                <c:pt idx="826">
                  <c:v>8.5</c:v>
                </c:pt>
                <c:pt idx="827">
                  <c:v>8.6333330000000004</c:v>
                </c:pt>
                <c:pt idx="828">
                  <c:v>8.4</c:v>
                </c:pt>
                <c:pt idx="829">
                  <c:v>8.9</c:v>
                </c:pt>
                <c:pt idx="830">
                  <c:v>8.5</c:v>
                </c:pt>
                <c:pt idx="831">
                  <c:v>8.4666669999999993</c:v>
                </c:pt>
                <c:pt idx="832">
                  <c:v>8.4333329999999993</c:v>
                </c:pt>
                <c:pt idx="833">
                  <c:v>8.5</c:v>
                </c:pt>
                <c:pt idx="834">
                  <c:v>8.4333329999999993</c:v>
                </c:pt>
                <c:pt idx="835">
                  <c:v>8.3333329999999997</c:v>
                </c:pt>
                <c:pt idx="836">
                  <c:v>8.4</c:v>
                </c:pt>
                <c:pt idx="837">
                  <c:v>8.4</c:v>
                </c:pt>
                <c:pt idx="838">
                  <c:v>8.4666669999999993</c:v>
                </c:pt>
                <c:pt idx="839">
                  <c:v>8.3333329999999997</c:v>
                </c:pt>
                <c:pt idx="840">
                  <c:v>8.3333329999999997</c:v>
                </c:pt>
                <c:pt idx="841">
                  <c:v>8.6</c:v>
                </c:pt>
                <c:pt idx="842">
                  <c:v>8.3333329999999997</c:v>
                </c:pt>
                <c:pt idx="843">
                  <c:v>8.4333329999999993</c:v>
                </c:pt>
                <c:pt idx="844">
                  <c:v>8.6</c:v>
                </c:pt>
                <c:pt idx="845">
                  <c:v>8.5</c:v>
                </c:pt>
                <c:pt idx="846">
                  <c:v>8.4333329999999993</c:v>
                </c:pt>
                <c:pt idx="847">
                  <c:v>8.4</c:v>
                </c:pt>
                <c:pt idx="848">
                  <c:v>8.5333330000000007</c:v>
                </c:pt>
                <c:pt idx="849">
                  <c:v>8.5</c:v>
                </c:pt>
                <c:pt idx="850">
                  <c:v>8.4</c:v>
                </c:pt>
                <c:pt idx="851">
                  <c:v>8.4</c:v>
                </c:pt>
                <c:pt idx="852">
                  <c:v>8.6666670000000003</c:v>
                </c:pt>
                <c:pt idx="853">
                  <c:v>8.5666670000000007</c:v>
                </c:pt>
                <c:pt idx="854">
                  <c:v>8.4333329999999993</c:v>
                </c:pt>
                <c:pt idx="855">
                  <c:v>8.733333</c:v>
                </c:pt>
                <c:pt idx="856">
                  <c:v>8.9</c:v>
                </c:pt>
                <c:pt idx="857">
                  <c:v>8.4666669999999993</c:v>
                </c:pt>
                <c:pt idx="858">
                  <c:v>8.733333</c:v>
                </c:pt>
                <c:pt idx="859">
                  <c:v>8.6666670000000003</c:v>
                </c:pt>
                <c:pt idx="860">
                  <c:v>8.5666670000000007</c:v>
                </c:pt>
                <c:pt idx="861">
                  <c:v>8.733333</c:v>
                </c:pt>
                <c:pt idx="862">
                  <c:v>8.6666670000000003</c:v>
                </c:pt>
                <c:pt idx="863">
                  <c:v>8.6999999999999993</c:v>
                </c:pt>
                <c:pt idx="864">
                  <c:v>8.6</c:v>
                </c:pt>
                <c:pt idx="865">
                  <c:v>8.6999999999999993</c:v>
                </c:pt>
                <c:pt idx="866">
                  <c:v>9.0333330000000007</c:v>
                </c:pt>
                <c:pt idx="867">
                  <c:v>8.6666670000000003</c:v>
                </c:pt>
                <c:pt idx="868">
                  <c:v>8.6666670000000003</c:v>
                </c:pt>
                <c:pt idx="869">
                  <c:v>8.6</c:v>
                </c:pt>
                <c:pt idx="870">
                  <c:v>8.8000000000000007</c:v>
                </c:pt>
                <c:pt idx="871">
                  <c:v>8.9</c:v>
                </c:pt>
                <c:pt idx="872">
                  <c:v>8.9</c:v>
                </c:pt>
                <c:pt idx="873">
                  <c:v>8.8000000000000007</c:v>
                </c:pt>
                <c:pt idx="874">
                  <c:v>9.266667</c:v>
                </c:pt>
                <c:pt idx="875">
                  <c:v>8.5333330000000007</c:v>
                </c:pt>
                <c:pt idx="876">
                  <c:v>8.766667</c:v>
                </c:pt>
                <c:pt idx="877">
                  <c:v>9.4</c:v>
                </c:pt>
                <c:pt idx="878">
                  <c:v>9.4333329999999993</c:v>
                </c:pt>
                <c:pt idx="879">
                  <c:v>9.733333</c:v>
                </c:pt>
                <c:pt idx="880">
                  <c:v>9.5333330000000007</c:v>
                </c:pt>
                <c:pt idx="881">
                  <c:v>9.3000000000000007</c:v>
                </c:pt>
                <c:pt idx="882">
                  <c:v>9.0333330000000007</c:v>
                </c:pt>
                <c:pt idx="883">
                  <c:v>9.1333330000000004</c:v>
                </c:pt>
                <c:pt idx="884">
                  <c:v>9.0666670000000007</c:v>
                </c:pt>
                <c:pt idx="885">
                  <c:v>9.0333330000000007</c:v>
                </c:pt>
                <c:pt idx="886">
                  <c:v>9.1</c:v>
                </c:pt>
                <c:pt idx="887">
                  <c:v>9.1333330000000004</c:v>
                </c:pt>
                <c:pt idx="888">
                  <c:v>9.4666669999999993</c:v>
                </c:pt>
                <c:pt idx="889">
                  <c:v>9.1999999999999993</c:v>
                </c:pt>
                <c:pt idx="890">
                  <c:v>9.233333</c:v>
                </c:pt>
                <c:pt idx="891">
                  <c:v>9.233333</c:v>
                </c:pt>
                <c:pt idx="892">
                  <c:v>9.3333329999999997</c:v>
                </c:pt>
                <c:pt idx="893">
                  <c:v>9.1666670000000003</c:v>
                </c:pt>
                <c:pt idx="894">
                  <c:v>9.0666670000000007</c:v>
                </c:pt>
                <c:pt idx="895">
                  <c:v>9.3333329999999997</c:v>
                </c:pt>
                <c:pt idx="896">
                  <c:v>9.1666670000000003</c:v>
                </c:pt>
                <c:pt idx="897">
                  <c:v>9.6333330000000004</c:v>
                </c:pt>
                <c:pt idx="898">
                  <c:v>9.233333</c:v>
                </c:pt>
                <c:pt idx="899">
                  <c:v>10.033333000000001</c:v>
                </c:pt>
                <c:pt idx="900">
                  <c:v>9.766667</c:v>
                </c:pt>
                <c:pt idx="901">
                  <c:v>9.266667</c:v>
                </c:pt>
                <c:pt idx="902">
                  <c:v>9.4333329999999993</c:v>
                </c:pt>
                <c:pt idx="903">
                  <c:v>9.3666669999999996</c:v>
                </c:pt>
                <c:pt idx="904">
                  <c:v>9.4333329999999993</c:v>
                </c:pt>
                <c:pt idx="905">
                  <c:v>9.3666669999999996</c:v>
                </c:pt>
                <c:pt idx="906">
                  <c:v>9.233333</c:v>
                </c:pt>
                <c:pt idx="907">
                  <c:v>9.3000000000000007</c:v>
                </c:pt>
                <c:pt idx="908">
                  <c:v>9.4333329999999993</c:v>
                </c:pt>
                <c:pt idx="909">
                  <c:v>9.5</c:v>
                </c:pt>
                <c:pt idx="910">
                  <c:v>9.266667</c:v>
                </c:pt>
                <c:pt idx="911">
                  <c:v>9.5</c:v>
                </c:pt>
                <c:pt idx="912">
                  <c:v>9.3666669999999996</c:v>
                </c:pt>
                <c:pt idx="913">
                  <c:v>9.3666669999999996</c:v>
                </c:pt>
                <c:pt idx="914">
                  <c:v>9.5333330000000007</c:v>
                </c:pt>
                <c:pt idx="915">
                  <c:v>9.4666669999999993</c:v>
                </c:pt>
                <c:pt idx="916">
                  <c:v>9.4</c:v>
                </c:pt>
                <c:pt idx="917">
                  <c:v>9.266667</c:v>
                </c:pt>
                <c:pt idx="918">
                  <c:v>9.4333329999999993</c:v>
                </c:pt>
                <c:pt idx="919">
                  <c:v>9.5333330000000007</c:v>
                </c:pt>
                <c:pt idx="920">
                  <c:v>9.4666669999999993</c:v>
                </c:pt>
                <c:pt idx="921">
                  <c:v>9.8000000000000007</c:v>
                </c:pt>
                <c:pt idx="922">
                  <c:v>9.5333330000000007</c:v>
                </c:pt>
                <c:pt idx="923">
                  <c:v>9.4666669999999993</c:v>
                </c:pt>
                <c:pt idx="924">
                  <c:v>9.6</c:v>
                </c:pt>
                <c:pt idx="925">
                  <c:v>9.6333330000000004</c:v>
                </c:pt>
                <c:pt idx="926">
                  <c:v>9.5666670000000007</c:v>
                </c:pt>
                <c:pt idx="927">
                  <c:v>9.6</c:v>
                </c:pt>
                <c:pt idx="928">
                  <c:v>9.4333329999999993</c:v>
                </c:pt>
                <c:pt idx="929">
                  <c:v>9.5333330000000007</c:v>
                </c:pt>
                <c:pt idx="930">
                  <c:v>9.5</c:v>
                </c:pt>
                <c:pt idx="931">
                  <c:v>9.9666669999999993</c:v>
                </c:pt>
                <c:pt idx="932">
                  <c:v>9.6999999999999993</c:v>
                </c:pt>
                <c:pt idx="933">
                  <c:v>9.5333330000000007</c:v>
                </c:pt>
                <c:pt idx="934">
                  <c:v>9.5333330000000007</c:v>
                </c:pt>
                <c:pt idx="935">
                  <c:v>9.5666670000000007</c:v>
                </c:pt>
                <c:pt idx="936">
                  <c:v>9.5666670000000007</c:v>
                </c:pt>
                <c:pt idx="937">
                  <c:v>9.6</c:v>
                </c:pt>
                <c:pt idx="938">
                  <c:v>9.6999999999999993</c:v>
                </c:pt>
                <c:pt idx="939">
                  <c:v>9.733333</c:v>
                </c:pt>
                <c:pt idx="940">
                  <c:v>9.8000000000000007</c:v>
                </c:pt>
                <c:pt idx="941">
                  <c:v>9.6</c:v>
                </c:pt>
                <c:pt idx="942">
                  <c:v>9.6333330000000004</c:v>
                </c:pt>
                <c:pt idx="943">
                  <c:v>9.6</c:v>
                </c:pt>
                <c:pt idx="944">
                  <c:v>9.6666670000000003</c:v>
                </c:pt>
                <c:pt idx="945">
                  <c:v>9.9</c:v>
                </c:pt>
                <c:pt idx="946">
                  <c:v>9.8000000000000007</c:v>
                </c:pt>
                <c:pt idx="947">
                  <c:v>9.6</c:v>
                </c:pt>
                <c:pt idx="948">
                  <c:v>9.733333</c:v>
                </c:pt>
                <c:pt idx="949">
                  <c:v>9.6999999999999993</c:v>
                </c:pt>
                <c:pt idx="950">
                  <c:v>9.766667</c:v>
                </c:pt>
                <c:pt idx="951">
                  <c:v>9.6333330000000004</c:v>
                </c:pt>
                <c:pt idx="952">
                  <c:v>9.6</c:v>
                </c:pt>
                <c:pt idx="953">
                  <c:v>9.8333329999999997</c:v>
                </c:pt>
                <c:pt idx="954">
                  <c:v>9.733333</c:v>
                </c:pt>
                <c:pt idx="955">
                  <c:v>9.9</c:v>
                </c:pt>
                <c:pt idx="956">
                  <c:v>9.733333</c:v>
                </c:pt>
                <c:pt idx="957">
                  <c:v>9.6999999999999993</c:v>
                </c:pt>
                <c:pt idx="958">
                  <c:v>9.8333329999999997</c:v>
                </c:pt>
                <c:pt idx="959">
                  <c:v>10.233333</c:v>
                </c:pt>
                <c:pt idx="960">
                  <c:v>9.8333329999999997</c:v>
                </c:pt>
                <c:pt idx="961">
                  <c:v>9.8666669999999996</c:v>
                </c:pt>
                <c:pt idx="962">
                  <c:v>9.8666669999999996</c:v>
                </c:pt>
                <c:pt idx="963">
                  <c:v>9.733333</c:v>
                </c:pt>
                <c:pt idx="964">
                  <c:v>9.9</c:v>
                </c:pt>
                <c:pt idx="965">
                  <c:v>10.033333000000001</c:v>
                </c:pt>
                <c:pt idx="966">
                  <c:v>10.066667000000001</c:v>
                </c:pt>
                <c:pt idx="967">
                  <c:v>10.033333000000001</c:v>
                </c:pt>
                <c:pt idx="968">
                  <c:v>9.9</c:v>
                </c:pt>
                <c:pt idx="969">
                  <c:v>10.033333000000001</c:v>
                </c:pt>
                <c:pt idx="970">
                  <c:v>10.033333000000001</c:v>
                </c:pt>
                <c:pt idx="971">
                  <c:v>10.033333000000001</c:v>
                </c:pt>
                <c:pt idx="972">
                  <c:v>10.1</c:v>
                </c:pt>
                <c:pt idx="973">
                  <c:v>10.199999999999999</c:v>
                </c:pt>
                <c:pt idx="974">
                  <c:v>10.066667000000001</c:v>
                </c:pt>
                <c:pt idx="975">
                  <c:v>10.033333000000001</c:v>
                </c:pt>
                <c:pt idx="976">
                  <c:v>10.133333</c:v>
                </c:pt>
                <c:pt idx="977">
                  <c:v>10</c:v>
                </c:pt>
                <c:pt idx="978">
                  <c:v>9.9333329999999993</c:v>
                </c:pt>
                <c:pt idx="979">
                  <c:v>10.033333000000001</c:v>
                </c:pt>
                <c:pt idx="980">
                  <c:v>10.033333000000001</c:v>
                </c:pt>
                <c:pt idx="981">
                  <c:v>10.533333000000001</c:v>
                </c:pt>
                <c:pt idx="982">
                  <c:v>10.199999999999999</c:v>
                </c:pt>
                <c:pt idx="983">
                  <c:v>10.4</c:v>
                </c:pt>
                <c:pt idx="984">
                  <c:v>10.266667</c:v>
                </c:pt>
                <c:pt idx="985">
                  <c:v>10.233333</c:v>
                </c:pt>
                <c:pt idx="986">
                  <c:v>10.3</c:v>
                </c:pt>
                <c:pt idx="987">
                  <c:v>10.133333</c:v>
                </c:pt>
                <c:pt idx="988">
                  <c:v>10</c:v>
                </c:pt>
                <c:pt idx="989">
                  <c:v>10.233333</c:v>
                </c:pt>
                <c:pt idx="990">
                  <c:v>10.233333</c:v>
                </c:pt>
                <c:pt idx="991">
                  <c:v>10.1</c:v>
                </c:pt>
                <c:pt idx="992">
                  <c:v>10.266667</c:v>
                </c:pt>
                <c:pt idx="993">
                  <c:v>10.133333</c:v>
                </c:pt>
                <c:pt idx="994">
                  <c:v>10.4</c:v>
                </c:pt>
                <c:pt idx="995">
                  <c:v>10.466666999999999</c:v>
                </c:pt>
                <c:pt idx="996">
                  <c:v>10.366667</c:v>
                </c:pt>
                <c:pt idx="997">
                  <c:v>10.3</c:v>
                </c:pt>
                <c:pt idx="998">
                  <c:v>10.566667000000001</c:v>
                </c:pt>
                <c:pt idx="999">
                  <c:v>13.766667</c:v>
                </c:pt>
              </c:numCache>
            </c:numRef>
          </c:yVal>
          <c:smooth val="0"/>
          <c:extLst>
            <c:ext xmlns:c16="http://schemas.microsoft.com/office/drawing/2014/chart" uri="{C3380CC4-5D6E-409C-BE32-E72D297353CC}">
              <c16:uniqueId val="{00000001-A426-4E34-B6C4-8059C760F790}"/>
            </c:ext>
          </c:extLst>
        </c:ser>
        <c:ser>
          <c:idx val="2"/>
          <c:order val="2"/>
          <c:tx>
            <c:strRef>
              <c:f>'test5-op-1000000-d256'!$D$1</c:f>
              <c:strCache>
                <c:ptCount val="1"/>
                <c:pt idx="0">
                  <c:v> QR Sort Power 2</c:v>
                </c:pt>
              </c:strCache>
            </c:strRef>
          </c:tx>
          <c:spPr>
            <a:ln w="19050" cap="rnd">
              <a:solidFill>
                <a:schemeClr val="accent3"/>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D$2:$D$1001</c:f>
              <c:numCache>
                <c:formatCode>General</c:formatCode>
                <c:ptCount val="1000"/>
                <c:pt idx="0">
                  <c:v>0</c:v>
                </c:pt>
                <c:pt idx="1">
                  <c:v>0</c:v>
                </c:pt>
                <c:pt idx="2">
                  <c:v>3.3333000000000002E-2</c:v>
                </c:pt>
                <c:pt idx="3">
                  <c:v>0</c:v>
                </c:pt>
                <c:pt idx="4">
                  <c:v>3.3333000000000002E-2</c:v>
                </c:pt>
                <c:pt idx="5">
                  <c:v>0</c:v>
                </c:pt>
                <c:pt idx="6">
                  <c:v>0</c:v>
                </c:pt>
                <c:pt idx="7">
                  <c:v>3.3333000000000002E-2</c:v>
                </c:pt>
                <c:pt idx="8">
                  <c:v>0.1</c:v>
                </c:pt>
                <c:pt idx="9">
                  <c:v>3.3333000000000002E-2</c:v>
                </c:pt>
                <c:pt idx="10">
                  <c:v>6.6667000000000004E-2</c:v>
                </c:pt>
                <c:pt idx="11">
                  <c:v>3.3333000000000002E-2</c:v>
                </c:pt>
                <c:pt idx="12">
                  <c:v>0.13333300000000001</c:v>
                </c:pt>
                <c:pt idx="13">
                  <c:v>0</c:v>
                </c:pt>
                <c:pt idx="14">
                  <c:v>0.1</c:v>
                </c:pt>
                <c:pt idx="15">
                  <c:v>0</c:v>
                </c:pt>
                <c:pt idx="16">
                  <c:v>6.6667000000000004E-2</c:v>
                </c:pt>
                <c:pt idx="17">
                  <c:v>0.16666700000000001</c:v>
                </c:pt>
                <c:pt idx="18">
                  <c:v>0.1</c:v>
                </c:pt>
                <c:pt idx="19">
                  <c:v>0.2</c:v>
                </c:pt>
                <c:pt idx="20">
                  <c:v>0.16666700000000001</c:v>
                </c:pt>
                <c:pt idx="21">
                  <c:v>0.13333300000000001</c:v>
                </c:pt>
                <c:pt idx="22">
                  <c:v>0.13333300000000001</c:v>
                </c:pt>
                <c:pt idx="23">
                  <c:v>6.6667000000000004E-2</c:v>
                </c:pt>
                <c:pt idx="24">
                  <c:v>6.6667000000000004E-2</c:v>
                </c:pt>
                <c:pt idx="25">
                  <c:v>6.6667000000000004E-2</c:v>
                </c:pt>
                <c:pt idx="26">
                  <c:v>0.16666700000000001</c:v>
                </c:pt>
                <c:pt idx="27">
                  <c:v>0.16666700000000001</c:v>
                </c:pt>
                <c:pt idx="28">
                  <c:v>0.1</c:v>
                </c:pt>
                <c:pt idx="29">
                  <c:v>0.13333300000000001</c:v>
                </c:pt>
                <c:pt idx="30">
                  <c:v>0.16666700000000001</c:v>
                </c:pt>
                <c:pt idx="31">
                  <c:v>0.23333300000000001</c:v>
                </c:pt>
                <c:pt idx="32">
                  <c:v>0.1</c:v>
                </c:pt>
                <c:pt idx="33">
                  <c:v>0.26666699999999999</c:v>
                </c:pt>
                <c:pt idx="34">
                  <c:v>0.33333299999999999</c:v>
                </c:pt>
                <c:pt idx="35">
                  <c:v>0.13333300000000001</c:v>
                </c:pt>
                <c:pt idx="36">
                  <c:v>0.16666700000000001</c:v>
                </c:pt>
                <c:pt idx="37">
                  <c:v>0.26666699999999999</c:v>
                </c:pt>
                <c:pt idx="38">
                  <c:v>0.13333300000000001</c:v>
                </c:pt>
                <c:pt idx="39">
                  <c:v>0.3</c:v>
                </c:pt>
                <c:pt idx="40">
                  <c:v>3.3333000000000002E-2</c:v>
                </c:pt>
                <c:pt idx="41">
                  <c:v>0.23333300000000001</c:v>
                </c:pt>
                <c:pt idx="42">
                  <c:v>0.3</c:v>
                </c:pt>
                <c:pt idx="43">
                  <c:v>0.2</c:v>
                </c:pt>
                <c:pt idx="44">
                  <c:v>0.2</c:v>
                </c:pt>
                <c:pt idx="45">
                  <c:v>0.3</c:v>
                </c:pt>
                <c:pt idx="46">
                  <c:v>0.2</c:v>
                </c:pt>
                <c:pt idx="47">
                  <c:v>0.26666699999999999</c:v>
                </c:pt>
                <c:pt idx="48">
                  <c:v>0.33333299999999999</c:v>
                </c:pt>
                <c:pt idx="49">
                  <c:v>0.16666700000000001</c:v>
                </c:pt>
                <c:pt idx="50">
                  <c:v>0.26666699999999999</c:v>
                </c:pt>
                <c:pt idx="51">
                  <c:v>0.1</c:v>
                </c:pt>
                <c:pt idx="52">
                  <c:v>0.23333300000000001</c:v>
                </c:pt>
                <c:pt idx="53">
                  <c:v>0.3</c:v>
                </c:pt>
                <c:pt idx="54">
                  <c:v>0.4</c:v>
                </c:pt>
                <c:pt idx="55">
                  <c:v>0.36666700000000002</c:v>
                </c:pt>
                <c:pt idx="56">
                  <c:v>0.4</c:v>
                </c:pt>
                <c:pt idx="57">
                  <c:v>0.23333300000000001</c:v>
                </c:pt>
                <c:pt idx="58">
                  <c:v>0.36666700000000002</c:v>
                </c:pt>
                <c:pt idx="59">
                  <c:v>0.33333299999999999</c:v>
                </c:pt>
                <c:pt idx="60">
                  <c:v>0.33333299999999999</c:v>
                </c:pt>
                <c:pt idx="61">
                  <c:v>0.5</c:v>
                </c:pt>
                <c:pt idx="62">
                  <c:v>0.4</c:v>
                </c:pt>
                <c:pt idx="63">
                  <c:v>0.26666699999999999</c:v>
                </c:pt>
                <c:pt idx="64">
                  <c:v>0.466667</c:v>
                </c:pt>
                <c:pt idx="65">
                  <c:v>0.466667</c:v>
                </c:pt>
                <c:pt idx="66">
                  <c:v>0.23333300000000001</c:v>
                </c:pt>
                <c:pt idx="67">
                  <c:v>0.36666700000000002</c:v>
                </c:pt>
                <c:pt idx="68">
                  <c:v>0.33333299999999999</c:v>
                </c:pt>
                <c:pt idx="69">
                  <c:v>0.43333300000000002</c:v>
                </c:pt>
                <c:pt idx="70">
                  <c:v>0.3</c:v>
                </c:pt>
                <c:pt idx="71">
                  <c:v>0.36666700000000002</c:v>
                </c:pt>
                <c:pt idx="72">
                  <c:v>0.36666700000000002</c:v>
                </c:pt>
                <c:pt idx="73">
                  <c:v>0.43333300000000002</c:v>
                </c:pt>
                <c:pt idx="74">
                  <c:v>0.43333300000000002</c:v>
                </c:pt>
                <c:pt idx="75">
                  <c:v>0.4</c:v>
                </c:pt>
                <c:pt idx="76">
                  <c:v>0.36666700000000002</c:v>
                </c:pt>
                <c:pt idx="77">
                  <c:v>0.5</c:v>
                </c:pt>
                <c:pt idx="78">
                  <c:v>0.466667</c:v>
                </c:pt>
                <c:pt idx="79">
                  <c:v>0.5</c:v>
                </c:pt>
                <c:pt idx="80">
                  <c:v>0.466667</c:v>
                </c:pt>
                <c:pt idx="81">
                  <c:v>0.33333299999999999</c:v>
                </c:pt>
                <c:pt idx="82">
                  <c:v>0.6</c:v>
                </c:pt>
                <c:pt idx="83">
                  <c:v>0.5</c:v>
                </c:pt>
                <c:pt idx="84">
                  <c:v>0.43333300000000002</c:v>
                </c:pt>
                <c:pt idx="85">
                  <c:v>0.43333300000000002</c:v>
                </c:pt>
                <c:pt idx="86">
                  <c:v>0.5</c:v>
                </c:pt>
                <c:pt idx="87">
                  <c:v>0.53333299999999995</c:v>
                </c:pt>
                <c:pt idx="88">
                  <c:v>0.56666700000000003</c:v>
                </c:pt>
                <c:pt idx="89">
                  <c:v>0.5</c:v>
                </c:pt>
                <c:pt idx="90">
                  <c:v>0.63333300000000003</c:v>
                </c:pt>
                <c:pt idx="91">
                  <c:v>0.63333300000000003</c:v>
                </c:pt>
                <c:pt idx="92">
                  <c:v>0.466667</c:v>
                </c:pt>
                <c:pt idx="93">
                  <c:v>0.466667</c:v>
                </c:pt>
                <c:pt idx="94">
                  <c:v>0.5</c:v>
                </c:pt>
                <c:pt idx="95">
                  <c:v>0.6</c:v>
                </c:pt>
                <c:pt idx="96">
                  <c:v>0.56666700000000003</c:v>
                </c:pt>
                <c:pt idx="97">
                  <c:v>0.56666700000000003</c:v>
                </c:pt>
                <c:pt idx="98">
                  <c:v>0.466667</c:v>
                </c:pt>
                <c:pt idx="99">
                  <c:v>0.53333299999999995</c:v>
                </c:pt>
                <c:pt idx="100">
                  <c:v>0.63333300000000003</c:v>
                </c:pt>
                <c:pt idx="101">
                  <c:v>0.6</c:v>
                </c:pt>
                <c:pt idx="102">
                  <c:v>0.5</c:v>
                </c:pt>
                <c:pt idx="103">
                  <c:v>0.56666700000000003</c:v>
                </c:pt>
                <c:pt idx="104">
                  <c:v>0.63333300000000003</c:v>
                </c:pt>
                <c:pt idx="105">
                  <c:v>0.66666700000000001</c:v>
                </c:pt>
                <c:pt idx="106">
                  <c:v>0.5</c:v>
                </c:pt>
                <c:pt idx="107">
                  <c:v>0.7</c:v>
                </c:pt>
                <c:pt idx="108">
                  <c:v>0.53333299999999995</c:v>
                </c:pt>
                <c:pt idx="109">
                  <c:v>0.7</c:v>
                </c:pt>
                <c:pt idx="110">
                  <c:v>0.63333300000000003</c:v>
                </c:pt>
                <c:pt idx="111">
                  <c:v>0.8</c:v>
                </c:pt>
                <c:pt idx="112">
                  <c:v>0.73333300000000001</c:v>
                </c:pt>
                <c:pt idx="113">
                  <c:v>0.66666700000000001</c:v>
                </c:pt>
                <c:pt idx="114">
                  <c:v>0.73333300000000001</c:v>
                </c:pt>
                <c:pt idx="115">
                  <c:v>0.73333300000000001</c:v>
                </c:pt>
                <c:pt idx="116">
                  <c:v>0.6</c:v>
                </c:pt>
                <c:pt idx="117">
                  <c:v>0.8</c:v>
                </c:pt>
                <c:pt idx="118">
                  <c:v>0.73333300000000001</c:v>
                </c:pt>
                <c:pt idx="119">
                  <c:v>0.73333300000000001</c:v>
                </c:pt>
                <c:pt idx="120">
                  <c:v>0.6</c:v>
                </c:pt>
                <c:pt idx="121">
                  <c:v>0.76666699999999999</c:v>
                </c:pt>
                <c:pt idx="122">
                  <c:v>0.66666700000000001</c:v>
                </c:pt>
                <c:pt idx="123">
                  <c:v>0.73333300000000001</c:v>
                </c:pt>
                <c:pt idx="124">
                  <c:v>0.63333300000000003</c:v>
                </c:pt>
                <c:pt idx="125">
                  <c:v>0.73333300000000001</c:v>
                </c:pt>
                <c:pt idx="126">
                  <c:v>0.93333299999999997</c:v>
                </c:pt>
                <c:pt idx="127">
                  <c:v>0.76666699999999999</c:v>
                </c:pt>
                <c:pt idx="128">
                  <c:v>0.86666699999999997</c:v>
                </c:pt>
                <c:pt idx="129">
                  <c:v>0.76666699999999999</c:v>
                </c:pt>
                <c:pt idx="130">
                  <c:v>0.93333299999999997</c:v>
                </c:pt>
                <c:pt idx="131">
                  <c:v>0.76666699999999999</c:v>
                </c:pt>
                <c:pt idx="132">
                  <c:v>0.96666700000000005</c:v>
                </c:pt>
                <c:pt idx="133">
                  <c:v>0.76666699999999999</c:v>
                </c:pt>
                <c:pt idx="134">
                  <c:v>0.8</c:v>
                </c:pt>
                <c:pt idx="135">
                  <c:v>0.93333299999999997</c:v>
                </c:pt>
                <c:pt idx="136">
                  <c:v>0.9</c:v>
                </c:pt>
                <c:pt idx="137">
                  <c:v>0.8</c:v>
                </c:pt>
                <c:pt idx="138">
                  <c:v>0.93333299999999997</c:v>
                </c:pt>
                <c:pt idx="139">
                  <c:v>0.96666700000000005</c:v>
                </c:pt>
                <c:pt idx="140">
                  <c:v>0.76666699999999999</c:v>
                </c:pt>
                <c:pt idx="141">
                  <c:v>0.9</c:v>
                </c:pt>
                <c:pt idx="142">
                  <c:v>0.76666699999999999</c:v>
                </c:pt>
                <c:pt idx="143">
                  <c:v>0.8</c:v>
                </c:pt>
                <c:pt idx="144">
                  <c:v>0.83333299999999999</c:v>
                </c:pt>
                <c:pt idx="145">
                  <c:v>0.83333299999999999</c:v>
                </c:pt>
                <c:pt idx="146">
                  <c:v>0.86666699999999997</c:v>
                </c:pt>
                <c:pt idx="147">
                  <c:v>0.8</c:v>
                </c:pt>
                <c:pt idx="148">
                  <c:v>0.86666699999999997</c:v>
                </c:pt>
                <c:pt idx="149">
                  <c:v>0.93333299999999997</c:v>
                </c:pt>
                <c:pt idx="150">
                  <c:v>0.9</c:v>
                </c:pt>
                <c:pt idx="151">
                  <c:v>0.93333299999999997</c:v>
                </c:pt>
                <c:pt idx="152">
                  <c:v>0.86666699999999997</c:v>
                </c:pt>
                <c:pt idx="153">
                  <c:v>0.83333299999999999</c:v>
                </c:pt>
                <c:pt idx="154">
                  <c:v>0.73333300000000001</c:v>
                </c:pt>
                <c:pt idx="155">
                  <c:v>0.8</c:v>
                </c:pt>
                <c:pt idx="156">
                  <c:v>0.93333299999999997</c:v>
                </c:pt>
                <c:pt idx="157">
                  <c:v>1</c:v>
                </c:pt>
                <c:pt idx="158">
                  <c:v>0.93333299999999997</c:v>
                </c:pt>
                <c:pt idx="159">
                  <c:v>1.4</c:v>
                </c:pt>
                <c:pt idx="160">
                  <c:v>0.9</c:v>
                </c:pt>
                <c:pt idx="161">
                  <c:v>1</c:v>
                </c:pt>
                <c:pt idx="162">
                  <c:v>0.9</c:v>
                </c:pt>
                <c:pt idx="163">
                  <c:v>1</c:v>
                </c:pt>
                <c:pt idx="164">
                  <c:v>0.93333299999999997</c:v>
                </c:pt>
                <c:pt idx="165">
                  <c:v>0.93333299999999997</c:v>
                </c:pt>
                <c:pt idx="166">
                  <c:v>0.9</c:v>
                </c:pt>
                <c:pt idx="167">
                  <c:v>0.93333299999999997</c:v>
                </c:pt>
                <c:pt idx="168">
                  <c:v>0.93333299999999997</c:v>
                </c:pt>
                <c:pt idx="169">
                  <c:v>1.0333330000000001</c:v>
                </c:pt>
                <c:pt idx="170">
                  <c:v>1.0333330000000001</c:v>
                </c:pt>
                <c:pt idx="171">
                  <c:v>0.93333299999999997</c:v>
                </c:pt>
                <c:pt idx="172">
                  <c:v>1</c:v>
                </c:pt>
                <c:pt idx="173">
                  <c:v>1.1000000000000001</c:v>
                </c:pt>
                <c:pt idx="174">
                  <c:v>1</c:v>
                </c:pt>
                <c:pt idx="175">
                  <c:v>1</c:v>
                </c:pt>
                <c:pt idx="176">
                  <c:v>1.1000000000000001</c:v>
                </c:pt>
                <c:pt idx="177">
                  <c:v>1</c:v>
                </c:pt>
                <c:pt idx="178">
                  <c:v>0.96666700000000005</c:v>
                </c:pt>
                <c:pt idx="179">
                  <c:v>1.0333330000000001</c:v>
                </c:pt>
                <c:pt idx="180">
                  <c:v>1</c:v>
                </c:pt>
                <c:pt idx="181">
                  <c:v>1.1333329999999999</c:v>
                </c:pt>
                <c:pt idx="182">
                  <c:v>1.1000000000000001</c:v>
                </c:pt>
                <c:pt idx="183">
                  <c:v>1.1000000000000001</c:v>
                </c:pt>
                <c:pt idx="184">
                  <c:v>1</c:v>
                </c:pt>
                <c:pt idx="185">
                  <c:v>1.0333330000000001</c:v>
                </c:pt>
                <c:pt idx="186">
                  <c:v>1.066667</c:v>
                </c:pt>
                <c:pt idx="187">
                  <c:v>1.066667</c:v>
                </c:pt>
                <c:pt idx="188">
                  <c:v>1.066667</c:v>
                </c:pt>
                <c:pt idx="189">
                  <c:v>1.1666669999999999</c:v>
                </c:pt>
                <c:pt idx="190">
                  <c:v>1.066667</c:v>
                </c:pt>
                <c:pt idx="191">
                  <c:v>1.0333330000000001</c:v>
                </c:pt>
                <c:pt idx="192">
                  <c:v>1.1000000000000001</c:v>
                </c:pt>
                <c:pt idx="193">
                  <c:v>1.266667</c:v>
                </c:pt>
                <c:pt idx="194">
                  <c:v>1.1666669999999999</c:v>
                </c:pt>
                <c:pt idx="195">
                  <c:v>1.1666669999999999</c:v>
                </c:pt>
                <c:pt idx="196">
                  <c:v>1.1000000000000001</c:v>
                </c:pt>
                <c:pt idx="197">
                  <c:v>1.0333330000000001</c:v>
                </c:pt>
                <c:pt idx="198">
                  <c:v>1.2</c:v>
                </c:pt>
                <c:pt idx="199">
                  <c:v>1.733333</c:v>
                </c:pt>
                <c:pt idx="200">
                  <c:v>1.1666669999999999</c:v>
                </c:pt>
                <c:pt idx="201">
                  <c:v>1.1000000000000001</c:v>
                </c:pt>
                <c:pt idx="202">
                  <c:v>1.1666669999999999</c:v>
                </c:pt>
                <c:pt idx="203">
                  <c:v>1.266667</c:v>
                </c:pt>
                <c:pt idx="204">
                  <c:v>1.1333329999999999</c:v>
                </c:pt>
                <c:pt idx="205">
                  <c:v>1.0333330000000001</c:v>
                </c:pt>
                <c:pt idx="206">
                  <c:v>1.233333</c:v>
                </c:pt>
                <c:pt idx="207">
                  <c:v>1.1666669999999999</c:v>
                </c:pt>
                <c:pt idx="208">
                  <c:v>1.3</c:v>
                </c:pt>
                <c:pt idx="209">
                  <c:v>1.1333329999999999</c:v>
                </c:pt>
                <c:pt idx="210">
                  <c:v>1.1666669999999999</c:v>
                </c:pt>
                <c:pt idx="211">
                  <c:v>1.3</c:v>
                </c:pt>
                <c:pt idx="212">
                  <c:v>1.3666670000000001</c:v>
                </c:pt>
                <c:pt idx="213">
                  <c:v>1.2</c:v>
                </c:pt>
                <c:pt idx="214">
                  <c:v>1.266667</c:v>
                </c:pt>
                <c:pt idx="215">
                  <c:v>1.1333329999999999</c:v>
                </c:pt>
                <c:pt idx="216">
                  <c:v>1.1000000000000001</c:v>
                </c:pt>
                <c:pt idx="217">
                  <c:v>1.2</c:v>
                </c:pt>
                <c:pt idx="218">
                  <c:v>1.3</c:v>
                </c:pt>
                <c:pt idx="219">
                  <c:v>1.266667</c:v>
                </c:pt>
                <c:pt idx="220">
                  <c:v>1.3333330000000001</c:v>
                </c:pt>
                <c:pt idx="221">
                  <c:v>1.266667</c:v>
                </c:pt>
                <c:pt idx="222">
                  <c:v>1.3333330000000001</c:v>
                </c:pt>
                <c:pt idx="223">
                  <c:v>1.266667</c:v>
                </c:pt>
                <c:pt idx="224">
                  <c:v>1.3666670000000001</c:v>
                </c:pt>
                <c:pt idx="225">
                  <c:v>1.1666669999999999</c:v>
                </c:pt>
                <c:pt idx="226">
                  <c:v>1.3333330000000001</c:v>
                </c:pt>
                <c:pt idx="227">
                  <c:v>1.233333</c:v>
                </c:pt>
                <c:pt idx="228">
                  <c:v>1.266667</c:v>
                </c:pt>
                <c:pt idx="229">
                  <c:v>1.3</c:v>
                </c:pt>
                <c:pt idx="230">
                  <c:v>1.3333330000000001</c:v>
                </c:pt>
                <c:pt idx="231">
                  <c:v>1.2</c:v>
                </c:pt>
                <c:pt idx="232">
                  <c:v>1.433333</c:v>
                </c:pt>
                <c:pt idx="233">
                  <c:v>1.4</c:v>
                </c:pt>
                <c:pt idx="234">
                  <c:v>1.433333</c:v>
                </c:pt>
                <c:pt idx="235">
                  <c:v>1.566667</c:v>
                </c:pt>
                <c:pt idx="236">
                  <c:v>1.6333329999999999</c:v>
                </c:pt>
                <c:pt idx="237">
                  <c:v>1.566667</c:v>
                </c:pt>
                <c:pt idx="238">
                  <c:v>1.2</c:v>
                </c:pt>
                <c:pt idx="239">
                  <c:v>1.4</c:v>
                </c:pt>
                <c:pt idx="240">
                  <c:v>1.733333</c:v>
                </c:pt>
                <c:pt idx="241">
                  <c:v>1.5</c:v>
                </c:pt>
                <c:pt idx="242">
                  <c:v>1.266667</c:v>
                </c:pt>
                <c:pt idx="243">
                  <c:v>1.3666670000000001</c:v>
                </c:pt>
                <c:pt idx="244">
                  <c:v>1.4</c:v>
                </c:pt>
                <c:pt idx="245">
                  <c:v>1.4</c:v>
                </c:pt>
                <c:pt idx="246">
                  <c:v>1.3</c:v>
                </c:pt>
                <c:pt idx="247">
                  <c:v>1.433333</c:v>
                </c:pt>
                <c:pt idx="248">
                  <c:v>1.3333330000000001</c:v>
                </c:pt>
                <c:pt idx="249">
                  <c:v>1.433333</c:v>
                </c:pt>
                <c:pt idx="250">
                  <c:v>1.6666669999999999</c:v>
                </c:pt>
                <c:pt idx="251">
                  <c:v>1.4666669999999999</c:v>
                </c:pt>
                <c:pt idx="252">
                  <c:v>1.6666669999999999</c:v>
                </c:pt>
                <c:pt idx="253">
                  <c:v>1.4666669999999999</c:v>
                </c:pt>
                <c:pt idx="254">
                  <c:v>1.566667</c:v>
                </c:pt>
                <c:pt idx="255">
                  <c:v>1.5</c:v>
                </c:pt>
                <c:pt idx="256">
                  <c:v>1.4666669999999999</c:v>
                </c:pt>
                <c:pt idx="257">
                  <c:v>1.433333</c:v>
                </c:pt>
                <c:pt idx="258">
                  <c:v>1.4</c:v>
                </c:pt>
                <c:pt idx="259">
                  <c:v>1.433333</c:v>
                </c:pt>
                <c:pt idx="260">
                  <c:v>1.933333</c:v>
                </c:pt>
                <c:pt idx="261">
                  <c:v>2.233333</c:v>
                </c:pt>
                <c:pt idx="262">
                  <c:v>1.8</c:v>
                </c:pt>
                <c:pt idx="263">
                  <c:v>1.9</c:v>
                </c:pt>
                <c:pt idx="264">
                  <c:v>1.9666669999999999</c:v>
                </c:pt>
                <c:pt idx="265">
                  <c:v>1.933333</c:v>
                </c:pt>
                <c:pt idx="266">
                  <c:v>1.8333330000000001</c:v>
                </c:pt>
                <c:pt idx="267">
                  <c:v>1.8666670000000001</c:v>
                </c:pt>
                <c:pt idx="268">
                  <c:v>1.9</c:v>
                </c:pt>
                <c:pt idx="269">
                  <c:v>1.8666670000000001</c:v>
                </c:pt>
                <c:pt idx="270">
                  <c:v>1.9</c:v>
                </c:pt>
                <c:pt idx="271">
                  <c:v>1.933333</c:v>
                </c:pt>
                <c:pt idx="272">
                  <c:v>2</c:v>
                </c:pt>
                <c:pt idx="273">
                  <c:v>1.8666670000000001</c:v>
                </c:pt>
                <c:pt idx="274">
                  <c:v>2.0333329999999998</c:v>
                </c:pt>
                <c:pt idx="275">
                  <c:v>1.9</c:v>
                </c:pt>
                <c:pt idx="276">
                  <c:v>2</c:v>
                </c:pt>
                <c:pt idx="277">
                  <c:v>1.8666670000000001</c:v>
                </c:pt>
                <c:pt idx="278">
                  <c:v>1.8333330000000001</c:v>
                </c:pt>
                <c:pt idx="279">
                  <c:v>1.9666669999999999</c:v>
                </c:pt>
                <c:pt idx="280">
                  <c:v>1.9</c:v>
                </c:pt>
                <c:pt idx="281">
                  <c:v>2.0333329999999998</c:v>
                </c:pt>
                <c:pt idx="282">
                  <c:v>1.933333</c:v>
                </c:pt>
                <c:pt idx="283">
                  <c:v>1.9666669999999999</c:v>
                </c:pt>
                <c:pt idx="284">
                  <c:v>2.0333329999999998</c:v>
                </c:pt>
                <c:pt idx="285">
                  <c:v>2.0666669999999998</c:v>
                </c:pt>
                <c:pt idx="286">
                  <c:v>2.1333329999999999</c:v>
                </c:pt>
                <c:pt idx="287">
                  <c:v>2</c:v>
                </c:pt>
                <c:pt idx="288">
                  <c:v>1.9666669999999999</c:v>
                </c:pt>
                <c:pt idx="289">
                  <c:v>2</c:v>
                </c:pt>
                <c:pt idx="290">
                  <c:v>2</c:v>
                </c:pt>
                <c:pt idx="291">
                  <c:v>2.0666669999999998</c:v>
                </c:pt>
                <c:pt idx="292">
                  <c:v>2.1</c:v>
                </c:pt>
                <c:pt idx="293">
                  <c:v>2.1</c:v>
                </c:pt>
                <c:pt idx="294">
                  <c:v>2.0666669999999998</c:v>
                </c:pt>
                <c:pt idx="295">
                  <c:v>2.1666669999999999</c:v>
                </c:pt>
                <c:pt idx="296">
                  <c:v>2.0666669999999998</c:v>
                </c:pt>
                <c:pt idx="297">
                  <c:v>2</c:v>
                </c:pt>
                <c:pt idx="298">
                  <c:v>2.1333329999999999</c:v>
                </c:pt>
                <c:pt idx="299">
                  <c:v>2.2999999999999998</c:v>
                </c:pt>
                <c:pt idx="300">
                  <c:v>2.1333329999999999</c:v>
                </c:pt>
                <c:pt idx="301">
                  <c:v>2.1333329999999999</c:v>
                </c:pt>
                <c:pt idx="302">
                  <c:v>2.1</c:v>
                </c:pt>
                <c:pt idx="303">
                  <c:v>2.1333329999999999</c:v>
                </c:pt>
                <c:pt idx="304">
                  <c:v>2.1666669999999999</c:v>
                </c:pt>
                <c:pt idx="305">
                  <c:v>2.233333</c:v>
                </c:pt>
                <c:pt idx="306">
                  <c:v>2.0666669999999998</c:v>
                </c:pt>
                <c:pt idx="307">
                  <c:v>2.0333329999999998</c:v>
                </c:pt>
                <c:pt idx="308">
                  <c:v>2.1666669999999999</c:v>
                </c:pt>
                <c:pt idx="309">
                  <c:v>2.1333329999999999</c:v>
                </c:pt>
                <c:pt idx="310">
                  <c:v>2.1666669999999999</c:v>
                </c:pt>
                <c:pt idx="311">
                  <c:v>2.1666669999999999</c:v>
                </c:pt>
                <c:pt idx="312">
                  <c:v>2.0666669999999998</c:v>
                </c:pt>
                <c:pt idx="313">
                  <c:v>2.1</c:v>
                </c:pt>
                <c:pt idx="314">
                  <c:v>2.1333329999999999</c:v>
                </c:pt>
                <c:pt idx="315">
                  <c:v>2.1666669999999999</c:v>
                </c:pt>
                <c:pt idx="316">
                  <c:v>2.2999999999999998</c:v>
                </c:pt>
                <c:pt idx="317">
                  <c:v>2.2999999999999998</c:v>
                </c:pt>
                <c:pt idx="318">
                  <c:v>2.233333</c:v>
                </c:pt>
                <c:pt idx="319">
                  <c:v>2.3333330000000001</c:v>
                </c:pt>
                <c:pt idx="320">
                  <c:v>2.4333330000000002</c:v>
                </c:pt>
                <c:pt idx="321">
                  <c:v>2.2000000000000002</c:v>
                </c:pt>
                <c:pt idx="322">
                  <c:v>2.0666669999999998</c:v>
                </c:pt>
                <c:pt idx="323">
                  <c:v>2.4333330000000002</c:v>
                </c:pt>
                <c:pt idx="324">
                  <c:v>2.233333</c:v>
                </c:pt>
                <c:pt idx="325">
                  <c:v>2.5333329999999998</c:v>
                </c:pt>
                <c:pt idx="326">
                  <c:v>2.233333</c:v>
                </c:pt>
                <c:pt idx="327">
                  <c:v>2.2999999999999998</c:v>
                </c:pt>
                <c:pt idx="328">
                  <c:v>2.1333329999999999</c:v>
                </c:pt>
                <c:pt idx="329">
                  <c:v>2.4333330000000002</c:v>
                </c:pt>
                <c:pt idx="330">
                  <c:v>2.4333330000000002</c:v>
                </c:pt>
                <c:pt idx="331">
                  <c:v>2.4</c:v>
                </c:pt>
                <c:pt idx="332">
                  <c:v>2.4666670000000002</c:v>
                </c:pt>
                <c:pt idx="333">
                  <c:v>2.4333330000000002</c:v>
                </c:pt>
                <c:pt idx="334">
                  <c:v>2.2999999999999998</c:v>
                </c:pt>
                <c:pt idx="335">
                  <c:v>2.3666670000000001</c:v>
                </c:pt>
                <c:pt idx="336">
                  <c:v>2.266667</c:v>
                </c:pt>
                <c:pt idx="337">
                  <c:v>2.4</c:v>
                </c:pt>
                <c:pt idx="338">
                  <c:v>2.4333330000000002</c:v>
                </c:pt>
                <c:pt idx="339">
                  <c:v>2.3333330000000001</c:v>
                </c:pt>
                <c:pt idx="340">
                  <c:v>2.5</c:v>
                </c:pt>
                <c:pt idx="341">
                  <c:v>2.4666670000000002</c:v>
                </c:pt>
                <c:pt idx="342">
                  <c:v>2.5333329999999998</c:v>
                </c:pt>
                <c:pt idx="343">
                  <c:v>2.4333330000000002</c:v>
                </c:pt>
                <c:pt idx="344">
                  <c:v>2.6</c:v>
                </c:pt>
                <c:pt idx="345">
                  <c:v>2.266667</c:v>
                </c:pt>
                <c:pt idx="346">
                  <c:v>2.3666670000000001</c:v>
                </c:pt>
                <c:pt idx="347">
                  <c:v>2.4</c:v>
                </c:pt>
                <c:pt idx="348">
                  <c:v>2.4666670000000002</c:v>
                </c:pt>
                <c:pt idx="349">
                  <c:v>2.3666670000000001</c:v>
                </c:pt>
                <c:pt idx="350">
                  <c:v>2.4666670000000002</c:v>
                </c:pt>
                <c:pt idx="351">
                  <c:v>2.3666670000000001</c:v>
                </c:pt>
                <c:pt idx="352">
                  <c:v>2.766667</c:v>
                </c:pt>
                <c:pt idx="353">
                  <c:v>2.3333330000000001</c:v>
                </c:pt>
                <c:pt idx="354">
                  <c:v>2.4666670000000002</c:v>
                </c:pt>
                <c:pt idx="355">
                  <c:v>2.4333330000000002</c:v>
                </c:pt>
                <c:pt idx="356">
                  <c:v>2.4</c:v>
                </c:pt>
                <c:pt idx="357">
                  <c:v>2.4</c:v>
                </c:pt>
                <c:pt idx="358">
                  <c:v>2.8</c:v>
                </c:pt>
                <c:pt idx="359">
                  <c:v>2.5333329999999998</c:v>
                </c:pt>
                <c:pt idx="360">
                  <c:v>2.4666670000000002</c:v>
                </c:pt>
                <c:pt idx="361">
                  <c:v>2.5</c:v>
                </c:pt>
                <c:pt idx="362">
                  <c:v>2.4333330000000002</c:v>
                </c:pt>
                <c:pt idx="363">
                  <c:v>2.4333330000000002</c:v>
                </c:pt>
                <c:pt idx="364">
                  <c:v>2.7</c:v>
                </c:pt>
                <c:pt idx="365">
                  <c:v>2.6333329999999999</c:v>
                </c:pt>
                <c:pt idx="366">
                  <c:v>2.6</c:v>
                </c:pt>
                <c:pt idx="367">
                  <c:v>2.5333329999999998</c:v>
                </c:pt>
                <c:pt idx="368">
                  <c:v>2.7</c:v>
                </c:pt>
                <c:pt idx="369">
                  <c:v>2.9</c:v>
                </c:pt>
                <c:pt idx="370">
                  <c:v>2.766667</c:v>
                </c:pt>
                <c:pt idx="371">
                  <c:v>2.5</c:v>
                </c:pt>
                <c:pt idx="372">
                  <c:v>2.6666669999999999</c:v>
                </c:pt>
                <c:pt idx="373">
                  <c:v>2.8333330000000001</c:v>
                </c:pt>
                <c:pt idx="374">
                  <c:v>2.733333</c:v>
                </c:pt>
                <c:pt idx="375">
                  <c:v>2.6</c:v>
                </c:pt>
                <c:pt idx="376">
                  <c:v>2.733333</c:v>
                </c:pt>
                <c:pt idx="377">
                  <c:v>2.6666669999999999</c:v>
                </c:pt>
                <c:pt idx="378">
                  <c:v>2.6666669999999999</c:v>
                </c:pt>
                <c:pt idx="379">
                  <c:v>2.8333330000000001</c:v>
                </c:pt>
                <c:pt idx="380">
                  <c:v>2.7</c:v>
                </c:pt>
                <c:pt idx="381">
                  <c:v>2.733333</c:v>
                </c:pt>
                <c:pt idx="382">
                  <c:v>2.6</c:v>
                </c:pt>
                <c:pt idx="383">
                  <c:v>2.733333</c:v>
                </c:pt>
                <c:pt idx="384">
                  <c:v>2.6</c:v>
                </c:pt>
                <c:pt idx="385">
                  <c:v>2.766667</c:v>
                </c:pt>
                <c:pt idx="386">
                  <c:v>2.7</c:v>
                </c:pt>
                <c:pt idx="387">
                  <c:v>2.766667</c:v>
                </c:pt>
                <c:pt idx="388">
                  <c:v>2.733333</c:v>
                </c:pt>
                <c:pt idx="389">
                  <c:v>2.8</c:v>
                </c:pt>
                <c:pt idx="390">
                  <c:v>2.5</c:v>
                </c:pt>
                <c:pt idx="391">
                  <c:v>2.6333329999999999</c:v>
                </c:pt>
                <c:pt idx="392">
                  <c:v>2.8333330000000001</c:v>
                </c:pt>
                <c:pt idx="393">
                  <c:v>2.766667</c:v>
                </c:pt>
                <c:pt idx="394">
                  <c:v>2.766667</c:v>
                </c:pt>
                <c:pt idx="395">
                  <c:v>2.766667</c:v>
                </c:pt>
                <c:pt idx="396">
                  <c:v>2.6333329999999999</c:v>
                </c:pt>
                <c:pt idx="397">
                  <c:v>2.766667</c:v>
                </c:pt>
                <c:pt idx="398">
                  <c:v>2.8333330000000001</c:v>
                </c:pt>
                <c:pt idx="399">
                  <c:v>4</c:v>
                </c:pt>
                <c:pt idx="400">
                  <c:v>2.9333330000000002</c:v>
                </c:pt>
                <c:pt idx="401">
                  <c:v>2.8666670000000001</c:v>
                </c:pt>
                <c:pt idx="402">
                  <c:v>2.9666670000000002</c:v>
                </c:pt>
                <c:pt idx="403">
                  <c:v>2.8666670000000001</c:v>
                </c:pt>
                <c:pt idx="404">
                  <c:v>2.8</c:v>
                </c:pt>
                <c:pt idx="405">
                  <c:v>2.766667</c:v>
                </c:pt>
                <c:pt idx="406">
                  <c:v>2.9333330000000002</c:v>
                </c:pt>
                <c:pt idx="407">
                  <c:v>2.8333330000000001</c:v>
                </c:pt>
                <c:pt idx="408">
                  <c:v>2.766667</c:v>
                </c:pt>
                <c:pt idx="409">
                  <c:v>2.766667</c:v>
                </c:pt>
                <c:pt idx="410">
                  <c:v>2.8666670000000001</c:v>
                </c:pt>
                <c:pt idx="411">
                  <c:v>2.9</c:v>
                </c:pt>
                <c:pt idx="412">
                  <c:v>2.8666670000000001</c:v>
                </c:pt>
                <c:pt idx="413">
                  <c:v>2.9666670000000002</c:v>
                </c:pt>
                <c:pt idx="414">
                  <c:v>2.766667</c:v>
                </c:pt>
                <c:pt idx="415">
                  <c:v>2.766667</c:v>
                </c:pt>
                <c:pt idx="416">
                  <c:v>2.9</c:v>
                </c:pt>
                <c:pt idx="417">
                  <c:v>2.766667</c:v>
                </c:pt>
                <c:pt idx="418">
                  <c:v>2.9333330000000002</c:v>
                </c:pt>
                <c:pt idx="419">
                  <c:v>2.9666670000000002</c:v>
                </c:pt>
                <c:pt idx="420">
                  <c:v>2.9666670000000002</c:v>
                </c:pt>
                <c:pt idx="421">
                  <c:v>2.9666670000000002</c:v>
                </c:pt>
                <c:pt idx="422">
                  <c:v>2.8333330000000001</c:v>
                </c:pt>
                <c:pt idx="423">
                  <c:v>3</c:v>
                </c:pt>
                <c:pt idx="424">
                  <c:v>3.1333329999999999</c:v>
                </c:pt>
                <c:pt idx="425">
                  <c:v>3.0333329999999998</c:v>
                </c:pt>
                <c:pt idx="426">
                  <c:v>2.8333330000000001</c:v>
                </c:pt>
                <c:pt idx="427">
                  <c:v>2.8666670000000001</c:v>
                </c:pt>
                <c:pt idx="428">
                  <c:v>2.9666670000000002</c:v>
                </c:pt>
                <c:pt idx="429">
                  <c:v>2.9</c:v>
                </c:pt>
                <c:pt idx="430">
                  <c:v>3.0333329999999998</c:v>
                </c:pt>
                <c:pt idx="431">
                  <c:v>3.0333329999999998</c:v>
                </c:pt>
                <c:pt idx="432">
                  <c:v>3.1666669999999999</c:v>
                </c:pt>
                <c:pt idx="433">
                  <c:v>3.0666669999999998</c:v>
                </c:pt>
                <c:pt idx="434">
                  <c:v>3.0333329999999998</c:v>
                </c:pt>
                <c:pt idx="435">
                  <c:v>2.9333330000000002</c:v>
                </c:pt>
                <c:pt idx="436">
                  <c:v>3.1333329999999999</c:v>
                </c:pt>
                <c:pt idx="437">
                  <c:v>3.1</c:v>
                </c:pt>
                <c:pt idx="438">
                  <c:v>3.0333329999999998</c:v>
                </c:pt>
                <c:pt idx="439">
                  <c:v>3.0333329999999998</c:v>
                </c:pt>
                <c:pt idx="440">
                  <c:v>3.1333329999999999</c:v>
                </c:pt>
                <c:pt idx="441">
                  <c:v>2.9666670000000002</c:v>
                </c:pt>
                <c:pt idx="442">
                  <c:v>3.0333329999999998</c:v>
                </c:pt>
                <c:pt idx="443">
                  <c:v>3.1666669999999999</c:v>
                </c:pt>
                <c:pt idx="444">
                  <c:v>3.0666669999999998</c:v>
                </c:pt>
                <c:pt idx="445">
                  <c:v>3.233333</c:v>
                </c:pt>
                <c:pt idx="446">
                  <c:v>3.0333329999999998</c:v>
                </c:pt>
                <c:pt idx="447">
                  <c:v>3.2</c:v>
                </c:pt>
                <c:pt idx="448">
                  <c:v>3.1333329999999999</c:v>
                </c:pt>
                <c:pt idx="449">
                  <c:v>3.266667</c:v>
                </c:pt>
                <c:pt idx="450">
                  <c:v>3.1333329999999999</c:v>
                </c:pt>
                <c:pt idx="451">
                  <c:v>3.0666669999999998</c:v>
                </c:pt>
                <c:pt idx="452">
                  <c:v>3.3333330000000001</c:v>
                </c:pt>
                <c:pt idx="453">
                  <c:v>3.1666669999999999</c:v>
                </c:pt>
                <c:pt idx="454">
                  <c:v>3.3666670000000001</c:v>
                </c:pt>
                <c:pt idx="455">
                  <c:v>3.1333329999999999</c:v>
                </c:pt>
                <c:pt idx="456">
                  <c:v>3.0333329999999998</c:v>
                </c:pt>
                <c:pt idx="457">
                  <c:v>3.3</c:v>
                </c:pt>
                <c:pt idx="458">
                  <c:v>3.3</c:v>
                </c:pt>
                <c:pt idx="459">
                  <c:v>3.2</c:v>
                </c:pt>
                <c:pt idx="460">
                  <c:v>3.266667</c:v>
                </c:pt>
                <c:pt idx="461">
                  <c:v>3.3666670000000001</c:v>
                </c:pt>
                <c:pt idx="462">
                  <c:v>3.3</c:v>
                </c:pt>
                <c:pt idx="463">
                  <c:v>3.3</c:v>
                </c:pt>
                <c:pt idx="464">
                  <c:v>3.1666669999999999</c:v>
                </c:pt>
                <c:pt idx="465">
                  <c:v>3.3333330000000001</c:v>
                </c:pt>
                <c:pt idx="466">
                  <c:v>3.233333</c:v>
                </c:pt>
                <c:pt idx="467">
                  <c:v>3.3333330000000001</c:v>
                </c:pt>
                <c:pt idx="468">
                  <c:v>3.266667</c:v>
                </c:pt>
                <c:pt idx="469">
                  <c:v>3.266667</c:v>
                </c:pt>
                <c:pt idx="470">
                  <c:v>3.233333</c:v>
                </c:pt>
                <c:pt idx="471">
                  <c:v>3.4666670000000002</c:v>
                </c:pt>
                <c:pt idx="472">
                  <c:v>3.3333330000000001</c:v>
                </c:pt>
                <c:pt idx="473">
                  <c:v>3.3</c:v>
                </c:pt>
                <c:pt idx="474">
                  <c:v>3.3333330000000001</c:v>
                </c:pt>
                <c:pt idx="475">
                  <c:v>3.4</c:v>
                </c:pt>
                <c:pt idx="476">
                  <c:v>3.3666670000000001</c:v>
                </c:pt>
                <c:pt idx="477">
                  <c:v>3.2</c:v>
                </c:pt>
                <c:pt idx="478">
                  <c:v>3.3</c:v>
                </c:pt>
                <c:pt idx="479">
                  <c:v>3.4333330000000002</c:v>
                </c:pt>
                <c:pt idx="480">
                  <c:v>3.4666670000000002</c:v>
                </c:pt>
                <c:pt idx="481">
                  <c:v>3.3666670000000001</c:v>
                </c:pt>
                <c:pt idx="482">
                  <c:v>3.4666670000000002</c:v>
                </c:pt>
                <c:pt idx="483">
                  <c:v>3.4666670000000002</c:v>
                </c:pt>
                <c:pt idx="484">
                  <c:v>3.7</c:v>
                </c:pt>
                <c:pt idx="485">
                  <c:v>3.5333329999999998</c:v>
                </c:pt>
                <c:pt idx="486">
                  <c:v>3.4666670000000002</c:v>
                </c:pt>
                <c:pt idx="487">
                  <c:v>3.5</c:v>
                </c:pt>
                <c:pt idx="488">
                  <c:v>3.3333330000000001</c:v>
                </c:pt>
                <c:pt idx="489">
                  <c:v>3.4666670000000002</c:v>
                </c:pt>
                <c:pt idx="490">
                  <c:v>3.266667</c:v>
                </c:pt>
                <c:pt idx="491">
                  <c:v>3.4666670000000002</c:v>
                </c:pt>
                <c:pt idx="492">
                  <c:v>3.5333329999999998</c:v>
                </c:pt>
                <c:pt idx="493">
                  <c:v>3.4333330000000002</c:v>
                </c:pt>
                <c:pt idx="494">
                  <c:v>3.3666670000000001</c:v>
                </c:pt>
                <c:pt idx="495">
                  <c:v>3.6</c:v>
                </c:pt>
                <c:pt idx="496">
                  <c:v>3.4</c:v>
                </c:pt>
                <c:pt idx="497">
                  <c:v>3.8666670000000001</c:v>
                </c:pt>
                <c:pt idx="498">
                  <c:v>3.8666670000000001</c:v>
                </c:pt>
                <c:pt idx="499">
                  <c:v>3.9666670000000002</c:v>
                </c:pt>
                <c:pt idx="500">
                  <c:v>3.733333</c:v>
                </c:pt>
                <c:pt idx="501">
                  <c:v>3.6333329999999999</c:v>
                </c:pt>
                <c:pt idx="502">
                  <c:v>3.4666670000000002</c:v>
                </c:pt>
                <c:pt idx="503">
                  <c:v>3.6333329999999999</c:v>
                </c:pt>
                <c:pt idx="504">
                  <c:v>3.4666670000000002</c:v>
                </c:pt>
                <c:pt idx="505">
                  <c:v>3.733333</c:v>
                </c:pt>
                <c:pt idx="506">
                  <c:v>3.7</c:v>
                </c:pt>
                <c:pt idx="507">
                  <c:v>3.6333329999999999</c:v>
                </c:pt>
                <c:pt idx="508">
                  <c:v>3.6666669999999999</c:v>
                </c:pt>
                <c:pt idx="509">
                  <c:v>3.6</c:v>
                </c:pt>
                <c:pt idx="510">
                  <c:v>3.6</c:v>
                </c:pt>
                <c:pt idx="511">
                  <c:v>3.8</c:v>
                </c:pt>
                <c:pt idx="512">
                  <c:v>3.4666670000000002</c:v>
                </c:pt>
                <c:pt idx="513">
                  <c:v>3.766667</c:v>
                </c:pt>
                <c:pt idx="514">
                  <c:v>3.733333</c:v>
                </c:pt>
                <c:pt idx="515">
                  <c:v>3.6</c:v>
                </c:pt>
                <c:pt idx="516">
                  <c:v>3.6333329999999999</c:v>
                </c:pt>
                <c:pt idx="517">
                  <c:v>3.6</c:v>
                </c:pt>
                <c:pt idx="518">
                  <c:v>3.6333329999999999</c:v>
                </c:pt>
                <c:pt idx="519">
                  <c:v>3.6</c:v>
                </c:pt>
                <c:pt idx="520">
                  <c:v>3.5333329999999998</c:v>
                </c:pt>
                <c:pt idx="521">
                  <c:v>3.7</c:v>
                </c:pt>
                <c:pt idx="522">
                  <c:v>3.6</c:v>
                </c:pt>
                <c:pt idx="523">
                  <c:v>4</c:v>
                </c:pt>
                <c:pt idx="524">
                  <c:v>3.6666669999999999</c:v>
                </c:pt>
                <c:pt idx="525">
                  <c:v>3.9</c:v>
                </c:pt>
                <c:pt idx="526">
                  <c:v>3.8</c:v>
                </c:pt>
                <c:pt idx="527">
                  <c:v>3.8</c:v>
                </c:pt>
                <c:pt idx="528">
                  <c:v>3.733333</c:v>
                </c:pt>
                <c:pt idx="529">
                  <c:v>3.6333329999999999</c:v>
                </c:pt>
                <c:pt idx="530">
                  <c:v>3.8</c:v>
                </c:pt>
                <c:pt idx="531">
                  <c:v>3.6333329999999999</c:v>
                </c:pt>
                <c:pt idx="532">
                  <c:v>3.733333</c:v>
                </c:pt>
                <c:pt idx="533">
                  <c:v>3.9</c:v>
                </c:pt>
                <c:pt idx="534">
                  <c:v>3.766667</c:v>
                </c:pt>
                <c:pt idx="535">
                  <c:v>3.8333330000000001</c:v>
                </c:pt>
                <c:pt idx="536">
                  <c:v>3.766667</c:v>
                </c:pt>
                <c:pt idx="537">
                  <c:v>3.8333330000000001</c:v>
                </c:pt>
                <c:pt idx="538">
                  <c:v>3.8</c:v>
                </c:pt>
                <c:pt idx="539">
                  <c:v>3.8333330000000001</c:v>
                </c:pt>
                <c:pt idx="540">
                  <c:v>3.8333330000000001</c:v>
                </c:pt>
                <c:pt idx="541">
                  <c:v>3.6666669999999999</c:v>
                </c:pt>
                <c:pt idx="542">
                  <c:v>3.766667</c:v>
                </c:pt>
                <c:pt idx="543">
                  <c:v>3.6666669999999999</c:v>
                </c:pt>
                <c:pt idx="544">
                  <c:v>3.733333</c:v>
                </c:pt>
                <c:pt idx="545">
                  <c:v>4</c:v>
                </c:pt>
                <c:pt idx="546">
                  <c:v>4.0666669999999998</c:v>
                </c:pt>
                <c:pt idx="547">
                  <c:v>3.8333330000000001</c:v>
                </c:pt>
                <c:pt idx="548">
                  <c:v>3.6666669999999999</c:v>
                </c:pt>
                <c:pt idx="549">
                  <c:v>3.6666669999999999</c:v>
                </c:pt>
                <c:pt idx="550">
                  <c:v>3.9</c:v>
                </c:pt>
                <c:pt idx="551">
                  <c:v>3.733333</c:v>
                </c:pt>
                <c:pt idx="552">
                  <c:v>3.8</c:v>
                </c:pt>
                <c:pt idx="553">
                  <c:v>3.9666670000000002</c:v>
                </c:pt>
                <c:pt idx="554">
                  <c:v>3.733333</c:v>
                </c:pt>
                <c:pt idx="555">
                  <c:v>3.9333330000000002</c:v>
                </c:pt>
                <c:pt idx="556">
                  <c:v>4.0999999999999996</c:v>
                </c:pt>
                <c:pt idx="557">
                  <c:v>4.0333329999999998</c:v>
                </c:pt>
                <c:pt idx="558">
                  <c:v>4.0999999999999996</c:v>
                </c:pt>
                <c:pt idx="559">
                  <c:v>4</c:v>
                </c:pt>
                <c:pt idx="560">
                  <c:v>3.9666670000000002</c:v>
                </c:pt>
                <c:pt idx="561">
                  <c:v>3.9333330000000002</c:v>
                </c:pt>
                <c:pt idx="562">
                  <c:v>4.0333329999999998</c:v>
                </c:pt>
                <c:pt idx="563">
                  <c:v>4.0999999999999996</c:v>
                </c:pt>
                <c:pt idx="564">
                  <c:v>3.9666670000000002</c:v>
                </c:pt>
                <c:pt idx="565">
                  <c:v>3.9333330000000002</c:v>
                </c:pt>
                <c:pt idx="566">
                  <c:v>4.0333329999999998</c:v>
                </c:pt>
                <c:pt idx="567">
                  <c:v>4.2</c:v>
                </c:pt>
                <c:pt idx="568">
                  <c:v>3.9666670000000002</c:v>
                </c:pt>
                <c:pt idx="569">
                  <c:v>3.9666670000000002</c:v>
                </c:pt>
                <c:pt idx="570">
                  <c:v>3.9333330000000002</c:v>
                </c:pt>
                <c:pt idx="571">
                  <c:v>4</c:v>
                </c:pt>
                <c:pt idx="572">
                  <c:v>4.0333329999999998</c:v>
                </c:pt>
                <c:pt idx="573">
                  <c:v>4.266667</c:v>
                </c:pt>
                <c:pt idx="574">
                  <c:v>4.0666669999999998</c:v>
                </c:pt>
                <c:pt idx="575">
                  <c:v>4.0333329999999998</c:v>
                </c:pt>
                <c:pt idx="576">
                  <c:v>4.1333330000000004</c:v>
                </c:pt>
                <c:pt idx="577">
                  <c:v>3.9666670000000002</c:v>
                </c:pt>
                <c:pt idx="578">
                  <c:v>4.0666669999999998</c:v>
                </c:pt>
                <c:pt idx="579">
                  <c:v>3.9666670000000002</c:v>
                </c:pt>
                <c:pt idx="580">
                  <c:v>3.9666670000000002</c:v>
                </c:pt>
                <c:pt idx="581">
                  <c:v>4.0666669999999998</c:v>
                </c:pt>
                <c:pt idx="582">
                  <c:v>3.9333330000000002</c:v>
                </c:pt>
                <c:pt idx="583">
                  <c:v>4.0666669999999998</c:v>
                </c:pt>
                <c:pt idx="584">
                  <c:v>4.2</c:v>
                </c:pt>
                <c:pt idx="585">
                  <c:v>4.1333330000000004</c:v>
                </c:pt>
                <c:pt idx="586">
                  <c:v>4.0999999999999996</c:v>
                </c:pt>
                <c:pt idx="587">
                  <c:v>4.0999999999999996</c:v>
                </c:pt>
                <c:pt idx="588">
                  <c:v>4.0999999999999996</c:v>
                </c:pt>
                <c:pt idx="589">
                  <c:v>4.3</c:v>
                </c:pt>
                <c:pt idx="590">
                  <c:v>4.3333329999999997</c:v>
                </c:pt>
                <c:pt idx="591">
                  <c:v>4.3666669999999996</c:v>
                </c:pt>
                <c:pt idx="592">
                  <c:v>4.0999999999999996</c:v>
                </c:pt>
                <c:pt idx="593">
                  <c:v>4.0999999999999996</c:v>
                </c:pt>
                <c:pt idx="594">
                  <c:v>4.0999999999999996</c:v>
                </c:pt>
                <c:pt idx="595">
                  <c:v>4.1666670000000003</c:v>
                </c:pt>
                <c:pt idx="596">
                  <c:v>4.3666669999999996</c:v>
                </c:pt>
                <c:pt idx="597">
                  <c:v>4.266667</c:v>
                </c:pt>
                <c:pt idx="598">
                  <c:v>4.1666670000000003</c:v>
                </c:pt>
                <c:pt idx="599">
                  <c:v>4.766667</c:v>
                </c:pt>
                <c:pt idx="600">
                  <c:v>4.1333330000000004</c:v>
                </c:pt>
                <c:pt idx="601">
                  <c:v>4.266667</c:v>
                </c:pt>
                <c:pt idx="602">
                  <c:v>4.0333329999999998</c:v>
                </c:pt>
                <c:pt idx="603">
                  <c:v>4.233333</c:v>
                </c:pt>
                <c:pt idx="604">
                  <c:v>4.1333330000000004</c:v>
                </c:pt>
                <c:pt idx="605">
                  <c:v>4.5</c:v>
                </c:pt>
                <c:pt idx="606">
                  <c:v>4.3</c:v>
                </c:pt>
                <c:pt idx="607">
                  <c:v>4.3666669999999996</c:v>
                </c:pt>
                <c:pt idx="608">
                  <c:v>4.3333329999999997</c:v>
                </c:pt>
                <c:pt idx="609">
                  <c:v>4.1666670000000003</c:v>
                </c:pt>
                <c:pt idx="610">
                  <c:v>4.266667</c:v>
                </c:pt>
                <c:pt idx="611">
                  <c:v>4.266667</c:v>
                </c:pt>
                <c:pt idx="612">
                  <c:v>4.4000000000000004</c:v>
                </c:pt>
                <c:pt idx="613">
                  <c:v>4.3666669999999996</c:v>
                </c:pt>
                <c:pt idx="614">
                  <c:v>4.3</c:v>
                </c:pt>
                <c:pt idx="615">
                  <c:v>4.266667</c:v>
                </c:pt>
                <c:pt idx="616">
                  <c:v>4.233333</c:v>
                </c:pt>
                <c:pt idx="617">
                  <c:v>4.5666669999999998</c:v>
                </c:pt>
                <c:pt idx="618">
                  <c:v>4.3666669999999996</c:v>
                </c:pt>
                <c:pt idx="619">
                  <c:v>4.4000000000000004</c:v>
                </c:pt>
                <c:pt idx="620">
                  <c:v>4.3333329999999997</c:v>
                </c:pt>
                <c:pt idx="621">
                  <c:v>4.4666670000000002</c:v>
                </c:pt>
                <c:pt idx="622">
                  <c:v>4.4666670000000002</c:v>
                </c:pt>
                <c:pt idx="623">
                  <c:v>4.5333329999999998</c:v>
                </c:pt>
                <c:pt idx="624">
                  <c:v>4.5999999999999996</c:v>
                </c:pt>
                <c:pt idx="625">
                  <c:v>4.5</c:v>
                </c:pt>
                <c:pt idx="626">
                  <c:v>4.3333329999999997</c:v>
                </c:pt>
                <c:pt idx="627">
                  <c:v>4.6333330000000004</c:v>
                </c:pt>
                <c:pt idx="628">
                  <c:v>5.2</c:v>
                </c:pt>
                <c:pt idx="629">
                  <c:v>4.766667</c:v>
                </c:pt>
                <c:pt idx="630">
                  <c:v>4.6333330000000004</c:v>
                </c:pt>
                <c:pt idx="631">
                  <c:v>4.5</c:v>
                </c:pt>
                <c:pt idx="632">
                  <c:v>4.4333330000000002</c:v>
                </c:pt>
                <c:pt idx="633">
                  <c:v>4.5999999999999996</c:v>
                </c:pt>
                <c:pt idx="634">
                  <c:v>4.5</c:v>
                </c:pt>
                <c:pt idx="635">
                  <c:v>4.5</c:v>
                </c:pt>
                <c:pt idx="636">
                  <c:v>4.3666669999999996</c:v>
                </c:pt>
                <c:pt idx="637">
                  <c:v>4.3666669999999996</c:v>
                </c:pt>
                <c:pt idx="638">
                  <c:v>4.4000000000000004</c:v>
                </c:pt>
                <c:pt idx="639">
                  <c:v>4.7</c:v>
                </c:pt>
                <c:pt idx="640">
                  <c:v>4.3666669999999996</c:v>
                </c:pt>
                <c:pt idx="641">
                  <c:v>4.4000000000000004</c:v>
                </c:pt>
                <c:pt idx="642">
                  <c:v>4.5999999999999996</c:v>
                </c:pt>
                <c:pt idx="643">
                  <c:v>4.5666669999999998</c:v>
                </c:pt>
                <c:pt idx="644">
                  <c:v>4.3</c:v>
                </c:pt>
                <c:pt idx="645">
                  <c:v>4.5666669999999998</c:v>
                </c:pt>
                <c:pt idx="646">
                  <c:v>4.5999999999999996</c:v>
                </c:pt>
                <c:pt idx="647">
                  <c:v>4.8333329999999997</c:v>
                </c:pt>
                <c:pt idx="648">
                  <c:v>4.5333329999999998</c:v>
                </c:pt>
                <c:pt idx="649">
                  <c:v>4.6666670000000003</c:v>
                </c:pt>
                <c:pt idx="650">
                  <c:v>4.5999999999999996</c:v>
                </c:pt>
                <c:pt idx="651">
                  <c:v>4.8666669999999996</c:v>
                </c:pt>
                <c:pt idx="652">
                  <c:v>4.8333329999999997</c:v>
                </c:pt>
                <c:pt idx="653">
                  <c:v>4.766667</c:v>
                </c:pt>
                <c:pt idx="654">
                  <c:v>4.8333329999999997</c:v>
                </c:pt>
                <c:pt idx="655">
                  <c:v>4.4333330000000002</c:v>
                </c:pt>
                <c:pt idx="656">
                  <c:v>4.4333330000000002</c:v>
                </c:pt>
                <c:pt idx="657">
                  <c:v>4.8333329999999997</c:v>
                </c:pt>
                <c:pt idx="658">
                  <c:v>4.7</c:v>
                </c:pt>
                <c:pt idx="659">
                  <c:v>4.6333330000000004</c:v>
                </c:pt>
                <c:pt idx="660">
                  <c:v>4.5333329999999998</c:v>
                </c:pt>
                <c:pt idx="661">
                  <c:v>4.733333</c:v>
                </c:pt>
                <c:pt idx="662">
                  <c:v>4.5666669999999998</c:v>
                </c:pt>
                <c:pt idx="663">
                  <c:v>4.5666669999999998</c:v>
                </c:pt>
                <c:pt idx="664">
                  <c:v>4.6333330000000004</c:v>
                </c:pt>
                <c:pt idx="665">
                  <c:v>4.733333</c:v>
                </c:pt>
                <c:pt idx="666">
                  <c:v>4.6333330000000004</c:v>
                </c:pt>
                <c:pt idx="667">
                  <c:v>4.6333330000000004</c:v>
                </c:pt>
                <c:pt idx="668">
                  <c:v>4.9333330000000002</c:v>
                </c:pt>
                <c:pt idx="669">
                  <c:v>4.7</c:v>
                </c:pt>
                <c:pt idx="670">
                  <c:v>4.6666670000000003</c:v>
                </c:pt>
                <c:pt idx="671">
                  <c:v>4.5999999999999996</c:v>
                </c:pt>
                <c:pt idx="672">
                  <c:v>4.8333329999999997</c:v>
                </c:pt>
                <c:pt idx="673">
                  <c:v>4.5666669999999998</c:v>
                </c:pt>
                <c:pt idx="674">
                  <c:v>4.8</c:v>
                </c:pt>
                <c:pt idx="675">
                  <c:v>4.6666670000000003</c:v>
                </c:pt>
                <c:pt idx="676">
                  <c:v>5</c:v>
                </c:pt>
                <c:pt idx="677">
                  <c:v>4.7</c:v>
                </c:pt>
                <c:pt idx="678">
                  <c:v>4.766667</c:v>
                </c:pt>
                <c:pt idx="679">
                  <c:v>4.766667</c:v>
                </c:pt>
                <c:pt idx="680">
                  <c:v>4.766667</c:v>
                </c:pt>
                <c:pt idx="681">
                  <c:v>4.8</c:v>
                </c:pt>
                <c:pt idx="682">
                  <c:v>4.7</c:v>
                </c:pt>
                <c:pt idx="683">
                  <c:v>4.5999999999999996</c:v>
                </c:pt>
                <c:pt idx="684">
                  <c:v>4.8</c:v>
                </c:pt>
                <c:pt idx="685">
                  <c:v>5</c:v>
                </c:pt>
                <c:pt idx="686">
                  <c:v>4.766667</c:v>
                </c:pt>
                <c:pt idx="687">
                  <c:v>4.6666670000000003</c:v>
                </c:pt>
                <c:pt idx="688">
                  <c:v>4.8666669999999996</c:v>
                </c:pt>
                <c:pt idx="689">
                  <c:v>4.8</c:v>
                </c:pt>
                <c:pt idx="690">
                  <c:v>4.8</c:v>
                </c:pt>
                <c:pt idx="691">
                  <c:v>4.9666670000000002</c:v>
                </c:pt>
                <c:pt idx="692">
                  <c:v>4.9000000000000004</c:v>
                </c:pt>
                <c:pt idx="693">
                  <c:v>4.9333330000000002</c:v>
                </c:pt>
                <c:pt idx="694">
                  <c:v>4.766667</c:v>
                </c:pt>
                <c:pt idx="695">
                  <c:v>4.8333329999999997</c:v>
                </c:pt>
                <c:pt idx="696">
                  <c:v>4.8333329999999997</c:v>
                </c:pt>
                <c:pt idx="697">
                  <c:v>4.766667</c:v>
                </c:pt>
                <c:pt idx="698">
                  <c:v>5.2</c:v>
                </c:pt>
                <c:pt idx="699">
                  <c:v>4.9666670000000002</c:v>
                </c:pt>
                <c:pt idx="700">
                  <c:v>4.766667</c:v>
                </c:pt>
                <c:pt idx="701">
                  <c:v>5.0666669999999998</c:v>
                </c:pt>
                <c:pt idx="702">
                  <c:v>4.8333329999999997</c:v>
                </c:pt>
                <c:pt idx="703">
                  <c:v>4.9666670000000002</c:v>
                </c:pt>
                <c:pt idx="704">
                  <c:v>5</c:v>
                </c:pt>
                <c:pt idx="705">
                  <c:v>4.8666669999999996</c:v>
                </c:pt>
                <c:pt idx="706">
                  <c:v>4.8333329999999997</c:v>
                </c:pt>
                <c:pt idx="707">
                  <c:v>5</c:v>
                </c:pt>
                <c:pt idx="708">
                  <c:v>4.9333330000000002</c:v>
                </c:pt>
                <c:pt idx="709">
                  <c:v>5.0333329999999998</c:v>
                </c:pt>
                <c:pt idx="710">
                  <c:v>5.1333330000000004</c:v>
                </c:pt>
                <c:pt idx="711">
                  <c:v>5.0333329999999998</c:v>
                </c:pt>
                <c:pt idx="712">
                  <c:v>5</c:v>
                </c:pt>
                <c:pt idx="713">
                  <c:v>5.0333329999999998</c:v>
                </c:pt>
                <c:pt idx="714">
                  <c:v>4.9000000000000004</c:v>
                </c:pt>
                <c:pt idx="715">
                  <c:v>4.9333330000000002</c:v>
                </c:pt>
                <c:pt idx="716">
                  <c:v>5</c:v>
                </c:pt>
                <c:pt idx="717">
                  <c:v>5.0333329999999998</c:v>
                </c:pt>
                <c:pt idx="718">
                  <c:v>5.4</c:v>
                </c:pt>
                <c:pt idx="719">
                  <c:v>5.1666670000000003</c:v>
                </c:pt>
                <c:pt idx="720">
                  <c:v>5.0333329999999998</c:v>
                </c:pt>
                <c:pt idx="721">
                  <c:v>4.9666670000000002</c:v>
                </c:pt>
                <c:pt idx="722">
                  <c:v>5.0666669999999998</c:v>
                </c:pt>
                <c:pt idx="723">
                  <c:v>5.3333329999999997</c:v>
                </c:pt>
                <c:pt idx="724">
                  <c:v>4.9666670000000002</c:v>
                </c:pt>
                <c:pt idx="725">
                  <c:v>5.2</c:v>
                </c:pt>
                <c:pt idx="726">
                  <c:v>5.1666670000000003</c:v>
                </c:pt>
                <c:pt idx="727">
                  <c:v>5.2</c:v>
                </c:pt>
                <c:pt idx="728">
                  <c:v>5.0999999999999996</c:v>
                </c:pt>
                <c:pt idx="729">
                  <c:v>5.233333</c:v>
                </c:pt>
                <c:pt idx="730">
                  <c:v>5.233333</c:v>
                </c:pt>
                <c:pt idx="731">
                  <c:v>5.2</c:v>
                </c:pt>
                <c:pt idx="732">
                  <c:v>5.0999999999999996</c:v>
                </c:pt>
                <c:pt idx="733">
                  <c:v>5.3333329999999997</c:v>
                </c:pt>
                <c:pt idx="734">
                  <c:v>5.1666670000000003</c:v>
                </c:pt>
                <c:pt idx="735">
                  <c:v>5.0999999999999996</c:v>
                </c:pt>
                <c:pt idx="736">
                  <c:v>5.0666669999999998</c:v>
                </c:pt>
                <c:pt idx="737">
                  <c:v>5.0999999999999996</c:v>
                </c:pt>
                <c:pt idx="738">
                  <c:v>5.1333330000000004</c:v>
                </c:pt>
                <c:pt idx="739">
                  <c:v>5</c:v>
                </c:pt>
                <c:pt idx="740">
                  <c:v>5.0999999999999996</c:v>
                </c:pt>
                <c:pt idx="741">
                  <c:v>5.2</c:v>
                </c:pt>
                <c:pt idx="742">
                  <c:v>5</c:v>
                </c:pt>
                <c:pt idx="743">
                  <c:v>5.1333330000000004</c:v>
                </c:pt>
                <c:pt idx="744">
                  <c:v>5.2</c:v>
                </c:pt>
                <c:pt idx="745">
                  <c:v>5.2</c:v>
                </c:pt>
                <c:pt idx="746">
                  <c:v>5.233333</c:v>
                </c:pt>
                <c:pt idx="747">
                  <c:v>5.3</c:v>
                </c:pt>
                <c:pt idx="748">
                  <c:v>5.1666670000000003</c:v>
                </c:pt>
                <c:pt idx="749">
                  <c:v>5.8</c:v>
                </c:pt>
                <c:pt idx="750">
                  <c:v>5.233333</c:v>
                </c:pt>
                <c:pt idx="751">
                  <c:v>5.3</c:v>
                </c:pt>
                <c:pt idx="752">
                  <c:v>5.3666669999999996</c:v>
                </c:pt>
                <c:pt idx="753">
                  <c:v>5.3</c:v>
                </c:pt>
                <c:pt idx="754">
                  <c:v>5.3666669999999996</c:v>
                </c:pt>
                <c:pt idx="755">
                  <c:v>5.3666669999999996</c:v>
                </c:pt>
                <c:pt idx="756">
                  <c:v>5.3666669999999996</c:v>
                </c:pt>
                <c:pt idx="757">
                  <c:v>5.3666669999999996</c:v>
                </c:pt>
                <c:pt idx="758">
                  <c:v>5.1666670000000003</c:v>
                </c:pt>
                <c:pt idx="759">
                  <c:v>5.3666669999999996</c:v>
                </c:pt>
                <c:pt idx="760">
                  <c:v>5.5</c:v>
                </c:pt>
                <c:pt idx="761">
                  <c:v>5.5</c:v>
                </c:pt>
                <c:pt idx="762">
                  <c:v>5.733333</c:v>
                </c:pt>
                <c:pt idx="763">
                  <c:v>5.4</c:v>
                </c:pt>
                <c:pt idx="764">
                  <c:v>5.4333330000000002</c:v>
                </c:pt>
                <c:pt idx="765">
                  <c:v>5.3333329999999997</c:v>
                </c:pt>
                <c:pt idx="766">
                  <c:v>5.1666670000000003</c:v>
                </c:pt>
                <c:pt idx="767">
                  <c:v>5.5333329999999998</c:v>
                </c:pt>
                <c:pt idx="768">
                  <c:v>5.5</c:v>
                </c:pt>
                <c:pt idx="769">
                  <c:v>5.266667</c:v>
                </c:pt>
                <c:pt idx="770">
                  <c:v>5.6666670000000003</c:v>
                </c:pt>
                <c:pt idx="771">
                  <c:v>5.266667</c:v>
                </c:pt>
                <c:pt idx="772">
                  <c:v>5.5333329999999998</c:v>
                </c:pt>
                <c:pt idx="773">
                  <c:v>5.3666669999999996</c:v>
                </c:pt>
                <c:pt idx="774">
                  <c:v>5.2</c:v>
                </c:pt>
                <c:pt idx="775">
                  <c:v>5.4</c:v>
                </c:pt>
                <c:pt idx="776">
                  <c:v>5.4</c:v>
                </c:pt>
                <c:pt idx="777">
                  <c:v>5.233333</c:v>
                </c:pt>
                <c:pt idx="778">
                  <c:v>5.4666670000000002</c:v>
                </c:pt>
                <c:pt idx="779">
                  <c:v>5.5333329999999998</c:v>
                </c:pt>
                <c:pt idx="780">
                  <c:v>5.5666669999999998</c:v>
                </c:pt>
                <c:pt idx="781">
                  <c:v>5.5</c:v>
                </c:pt>
                <c:pt idx="782">
                  <c:v>5.4666670000000002</c:v>
                </c:pt>
                <c:pt idx="783">
                  <c:v>5.6</c:v>
                </c:pt>
                <c:pt idx="784">
                  <c:v>5.5333329999999998</c:v>
                </c:pt>
                <c:pt idx="785">
                  <c:v>5.6333330000000004</c:v>
                </c:pt>
                <c:pt idx="786">
                  <c:v>5.766667</c:v>
                </c:pt>
                <c:pt idx="787">
                  <c:v>5.4</c:v>
                </c:pt>
                <c:pt idx="788">
                  <c:v>5.5333329999999998</c:v>
                </c:pt>
                <c:pt idx="789">
                  <c:v>5.7</c:v>
                </c:pt>
                <c:pt idx="790">
                  <c:v>5.5333329999999998</c:v>
                </c:pt>
                <c:pt idx="791">
                  <c:v>5.6666670000000003</c:v>
                </c:pt>
                <c:pt idx="792">
                  <c:v>5.6</c:v>
                </c:pt>
                <c:pt idx="793">
                  <c:v>5.9666670000000002</c:v>
                </c:pt>
                <c:pt idx="794">
                  <c:v>6.233333</c:v>
                </c:pt>
                <c:pt idx="795">
                  <c:v>5.5666669999999998</c:v>
                </c:pt>
                <c:pt idx="796">
                  <c:v>5.5666669999999998</c:v>
                </c:pt>
                <c:pt idx="797">
                  <c:v>5.8</c:v>
                </c:pt>
                <c:pt idx="798">
                  <c:v>5.7</c:v>
                </c:pt>
                <c:pt idx="799">
                  <c:v>8.233333</c:v>
                </c:pt>
                <c:pt idx="800">
                  <c:v>5.7</c:v>
                </c:pt>
                <c:pt idx="801">
                  <c:v>5.9333330000000002</c:v>
                </c:pt>
                <c:pt idx="802">
                  <c:v>5.8</c:v>
                </c:pt>
                <c:pt idx="803">
                  <c:v>6.1333330000000004</c:v>
                </c:pt>
                <c:pt idx="804">
                  <c:v>5.9666670000000002</c:v>
                </c:pt>
                <c:pt idx="805">
                  <c:v>5.4666670000000002</c:v>
                </c:pt>
                <c:pt idx="806">
                  <c:v>5.4</c:v>
                </c:pt>
                <c:pt idx="807">
                  <c:v>5.766667</c:v>
                </c:pt>
                <c:pt idx="808">
                  <c:v>5.733333</c:v>
                </c:pt>
                <c:pt idx="809">
                  <c:v>5.9666670000000002</c:v>
                </c:pt>
                <c:pt idx="810">
                  <c:v>5.5</c:v>
                </c:pt>
                <c:pt idx="811">
                  <c:v>6.0333329999999998</c:v>
                </c:pt>
                <c:pt idx="812">
                  <c:v>5.8333329999999997</c:v>
                </c:pt>
                <c:pt idx="813">
                  <c:v>5.8666669999999996</c:v>
                </c:pt>
                <c:pt idx="814">
                  <c:v>5.7</c:v>
                </c:pt>
                <c:pt idx="815">
                  <c:v>5.766667</c:v>
                </c:pt>
                <c:pt idx="816">
                  <c:v>5.9333330000000002</c:v>
                </c:pt>
                <c:pt idx="817">
                  <c:v>5.5</c:v>
                </c:pt>
                <c:pt idx="818">
                  <c:v>5.8666669999999996</c:v>
                </c:pt>
                <c:pt idx="819">
                  <c:v>5.766667</c:v>
                </c:pt>
                <c:pt idx="820">
                  <c:v>5.8333329999999997</c:v>
                </c:pt>
                <c:pt idx="821">
                  <c:v>5.6666670000000003</c:v>
                </c:pt>
                <c:pt idx="822">
                  <c:v>5.6</c:v>
                </c:pt>
                <c:pt idx="823">
                  <c:v>5.8666669999999996</c:v>
                </c:pt>
                <c:pt idx="824">
                  <c:v>5.7</c:v>
                </c:pt>
                <c:pt idx="825">
                  <c:v>5.8333329999999997</c:v>
                </c:pt>
                <c:pt idx="826">
                  <c:v>5.8</c:v>
                </c:pt>
                <c:pt idx="827">
                  <c:v>5.7</c:v>
                </c:pt>
                <c:pt idx="828">
                  <c:v>5.9</c:v>
                </c:pt>
                <c:pt idx="829">
                  <c:v>6.2</c:v>
                </c:pt>
                <c:pt idx="830">
                  <c:v>6.1666670000000003</c:v>
                </c:pt>
                <c:pt idx="831">
                  <c:v>5.8666669999999996</c:v>
                </c:pt>
                <c:pt idx="832">
                  <c:v>5.766667</c:v>
                </c:pt>
                <c:pt idx="833">
                  <c:v>5.6333330000000004</c:v>
                </c:pt>
                <c:pt idx="834">
                  <c:v>5.733333</c:v>
                </c:pt>
                <c:pt idx="835">
                  <c:v>5.9666670000000002</c:v>
                </c:pt>
                <c:pt idx="836">
                  <c:v>5.8666669999999996</c:v>
                </c:pt>
                <c:pt idx="837">
                  <c:v>5.766667</c:v>
                </c:pt>
                <c:pt idx="838">
                  <c:v>5.733333</c:v>
                </c:pt>
                <c:pt idx="839">
                  <c:v>5.9666670000000002</c:v>
                </c:pt>
                <c:pt idx="840">
                  <c:v>5.9333330000000002</c:v>
                </c:pt>
                <c:pt idx="841">
                  <c:v>6.1666670000000003</c:v>
                </c:pt>
                <c:pt idx="842">
                  <c:v>5.733333</c:v>
                </c:pt>
                <c:pt idx="843">
                  <c:v>5.8333329999999997</c:v>
                </c:pt>
                <c:pt idx="844">
                  <c:v>5.766667</c:v>
                </c:pt>
                <c:pt idx="845">
                  <c:v>5.766667</c:v>
                </c:pt>
                <c:pt idx="846">
                  <c:v>5.9333330000000002</c:v>
                </c:pt>
                <c:pt idx="847">
                  <c:v>5.9333330000000002</c:v>
                </c:pt>
                <c:pt idx="848">
                  <c:v>5.9666670000000002</c:v>
                </c:pt>
                <c:pt idx="849">
                  <c:v>5.9666670000000002</c:v>
                </c:pt>
                <c:pt idx="850">
                  <c:v>5.9</c:v>
                </c:pt>
                <c:pt idx="851">
                  <c:v>6.1</c:v>
                </c:pt>
                <c:pt idx="852">
                  <c:v>5.8666669999999996</c:v>
                </c:pt>
                <c:pt idx="853">
                  <c:v>5.8</c:v>
                </c:pt>
                <c:pt idx="854">
                  <c:v>5.8333329999999997</c:v>
                </c:pt>
                <c:pt idx="855">
                  <c:v>5.9666670000000002</c:v>
                </c:pt>
                <c:pt idx="856">
                  <c:v>5.9333330000000002</c:v>
                </c:pt>
                <c:pt idx="857">
                  <c:v>5.8333329999999997</c:v>
                </c:pt>
                <c:pt idx="858">
                  <c:v>6.1</c:v>
                </c:pt>
                <c:pt idx="859">
                  <c:v>6.0333329999999998</c:v>
                </c:pt>
                <c:pt idx="860">
                  <c:v>6.3</c:v>
                </c:pt>
                <c:pt idx="861">
                  <c:v>5.9333330000000002</c:v>
                </c:pt>
                <c:pt idx="862">
                  <c:v>5.9666670000000002</c:v>
                </c:pt>
                <c:pt idx="863">
                  <c:v>5.9666670000000002</c:v>
                </c:pt>
                <c:pt idx="864">
                  <c:v>6.233333</c:v>
                </c:pt>
                <c:pt idx="865">
                  <c:v>5.9</c:v>
                </c:pt>
                <c:pt idx="866">
                  <c:v>6.1333330000000004</c:v>
                </c:pt>
                <c:pt idx="867">
                  <c:v>6.1333330000000004</c:v>
                </c:pt>
                <c:pt idx="868">
                  <c:v>6.0333329999999998</c:v>
                </c:pt>
                <c:pt idx="869">
                  <c:v>6.0666669999999998</c:v>
                </c:pt>
                <c:pt idx="870">
                  <c:v>5.8333329999999997</c:v>
                </c:pt>
                <c:pt idx="871">
                  <c:v>6.1</c:v>
                </c:pt>
                <c:pt idx="872">
                  <c:v>5.9666670000000002</c:v>
                </c:pt>
                <c:pt idx="873">
                  <c:v>6.2</c:v>
                </c:pt>
                <c:pt idx="874">
                  <c:v>6.6</c:v>
                </c:pt>
                <c:pt idx="875">
                  <c:v>6.1666670000000003</c:v>
                </c:pt>
                <c:pt idx="876">
                  <c:v>6</c:v>
                </c:pt>
                <c:pt idx="877">
                  <c:v>6.8</c:v>
                </c:pt>
                <c:pt idx="878">
                  <c:v>6.3666669999999996</c:v>
                </c:pt>
                <c:pt idx="879">
                  <c:v>7.2</c:v>
                </c:pt>
                <c:pt idx="880">
                  <c:v>6.7</c:v>
                </c:pt>
                <c:pt idx="881">
                  <c:v>6.1666670000000003</c:v>
                </c:pt>
                <c:pt idx="882">
                  <c:v>6.3666669999999996</c:v>
                </c:pt>
                <c:pt idx="883">
                  <c:v>6.5333329999999998</c:v>
                </c:pt>
                <c:pt idx="884">
                  <c:v>6.2</c:v>
                </c:pt>
                <c:pt idx="885">
                  <c:v>6.266667</c:v>
                </c:pt>
                <c:pt idx="886">
                  <c:v>6.233333</c:v>
                </c:pt>
                <c:pt idx="887">
                  <c:v>6.3333329999999997</c:v>
                </c:pt>
                <c:pt idx="888">
                  <c:v>6.7</c:v>
                </c:pt>
                <c:pt idx="889">
                  <c:v>6.1666670000000003</c:v>
                </c:pt>
                <c:pt idx="890">
                  <c:v>6.1666670000000003</c:v>
                </c:pt>
                <c:pt idx="891">
                  <c:v>6.766667</c:v>
                </c:pt>
                <c:pt idx="892">
                  <c:v>6.6666670000000003</c:v>
                </c:pt>
                <c:pt idx="893">
                  <c:v>6.2</c:v>
                </c:pt>
                <c:pt idx="894">
                  <c:v>6.3666669999999996</c:v>
                </c:pt>
                <c:pt idx="895">
                  <c:v>6.733333</c:v>
                </c:pt>
                <c:pt idx="896">
                  <c:v>6.4333330000000002</c:v>
                </c:pt>
                <c:pt idx="897">
                  <c:v>6.5333329999999998</c:v>
                </c:pt>
                <c:pt idx="898">
                  <c:v>6.5</c:v>
                </c:pt>
                <c:pt idx="899">
                  <c:v>7.0333329999999998</c:v>
                </c:pt>
                <c:pt idx="900">
                  <c:v>6.9333330000000002</c:v>
                </c:pt>
                <c:pt idx="901">
                  <c:v>6.5666669999999998</c:v>
                </c:pt>
                <c:pt idx="902">
                  <c:v>6.8</c:v>
                </c:pt>
                <c:pt idx="903">
                  <c:v>6.4333330000000002</c:v>
                </c:pt>
                <c:pt idx="904">
                  <c:v>6.5333329999999998</c:v>
                </c:pt>
                <c:pt idx="905">
                  <c:v>6.3666669999999996</c:v>
                </c:pt>
                <c:pt idx="906">
                  <c:v>6.4</c:v>
                </c:pt>
                <c:pt idx="907">
                  <c:v>6.3666669999999996</c:v>
                </c:pt>
                <c:pt idx="908">
                  <c:v>6.2</c:v>
                </c:pt>
                <c:pt idx="909">
                  <c:v>6.5</c:v>
                </c:pt>
                <c:pt idx="910">
                  <c:v>6.6</c:v>
                </c:pt>
                <c:pt idx="911">
                  <c:v>6.6333330000000004</c:v>
                </c:pt>
                <c:pt idx="912">
                  <c:v>6.5333329999999998</c:v>
                </c:pt>
                <c:pt idx="913">
                  <c:v>6.3666669999999996</c:v>
                </c:pt>
                <c:pt idx="914">
                  <c:v>6.4666670000000002</c:v>
                </c:pt>
                <c:pt idx="915">
                  <c:v>6.3666669999999996</c:v>
                </c:pt>
                <c:pt idx="916">
                  <c:v>6.6666670000000003</c:v>
                </c:pt>
                <c:pt idx="917">
                  <c:v>6.4666670000000002</c:v>
                </c:pt>
                <c:pt idx="918">
                  <c:v>6.3666669999999996</c:v>
                </c:pt>
                <c:pt idx="919">
                  <c:v>6.3666669999999996</c:v>
                </c:pt>
                <c:pt idx="920">
                  <c:v>6.4333330000000002</c:v>
                </c:pt>
                <c:pt idx="921">
                  <c:v>6.7</c:v>
                </c:pt>
                <c:pt idx="922">
                  <c:v>6.5333329999999998</c:v>
                </c:pt>
                <c:pt idx="923">
                  <c:v>6.6333330000000004</c:v>
                </c:pt>
                <c:pt idx="924">
                  <c:v>6.8666669999999996</c:v>
                </c:pt>
                <c:pt idx="925">
                  <c:v>6.6666670000000003</c:v>
                </c:pt>
                <c:pt idx="926">
                  <c:v>6.4333330000000002</c:v>
                </c:pt>
                <c:pt idx="927">
                  <c:v>6.5666669999999998</c:v>
                </c:pt>
                <c:pt idx="928">
                  <c:v>6.6666670000000003</c:v>
                </c:pt>
                <c:pt idx="929">
                  <c:v>6.6</c:v>
                </c:pt>
                <c:pt idx="930">
                  <c:v>6.5333329999999998</c:v>
                </c:pt>
                <c:pt idx="931">
                  <c:v>7</c:v>
                </c:pt>
                <c:pt idx="932">
                  <c:v>6.4333330000000002</c:v>
                </c:pt>
                <c:pt idx="933">
                  <c:v>6.5666669999999998</c:v>
                </c:pt>
                <c:pt idx="934">
                  <c:v>6.4333330000000002</c:v>
                </c:pt>
                <c:pt idx="935">
                  <c:v>6.9</c:v>
                </c:pt>
                <c:pt idx="936">
                  <c:v>6.8666669999999996</c:v>
                </c:pt>
                <c:pt idx="937">
                  <c:v>6.6333330000000004</c:v>
                </c:pt>
                <c:pt idx="938">
                  <c:v>6.6333330000000004</c:v>
                </c:pt>
                <c:pt idx="939">
                  <c:v>6.6666670000000003</c:v>
                </c:pt>
                <c:pt idx="940">
                  <c:v>6.766667</c:v>
                </c:pt>
                <c:pt idx="941">
                  <c:v>6.8</c:v>
                </c:pt>
                <c:pt idx="942">
                  <c:v>6.766667</c:v>
                </c:pt>
                <c:pt idx="943">
                  <c:v>6.8666669999999996</c:v>
                </c:pt>
                <c:pt idx="944">
                  <c:v>6.7</c:v>
                </c:pt>
                <c:pt idx="945">
                  <c:v>6.9</c:v>
                </c:pt>
                <c:pt idx="946">
                  <c:v>6.7</c:v>
                </c:pt>
                <c:pt idx="947">
                  <c:v>6.6666670000000003</c:v>
                </c:pt>
                <c:pt idx="948">
                  <c:v>6.733333</c:v>
                </c:pt>
                <c:pt idx="949">
                  <c:v>6.733333</c:v>
                </c:pt>
                <c:pt idx="950">
                  <c:v>6.6666670000000003</c:v>
                </c:pt>
                <c:pt idx="951">
                  <c:v>6.7</c:v>
                </c:pt>
                <c:pt idx="952">
                  <c:v>6.8333329999999997</c:v>
                </c:pt>
                <c:pt idx="953">
                  <c:v>6.9</c:v>
                </c:pt>
                <c:pt idx="954">
                  <c:v>6.766667</c:v>
                </c:pt>
                <c:pt idx="955">
                  <c:v>6.6</c:v>
                </c:pt>
                <c:pt idx="956">
                  <c:v>6.9666670000000002</c:v>
                </c:pt>
                <c:pt idx="957">
                  <c:v>6.6666670000000003</c:v>
                </c:pt>
                <c:pt idx="958">
                  <c:v>6.766667</c:v>
                </c:pt>
                <c:pt idx="959">
                  <c:v>7.0666669999999998</c:v>
                </c:pt>
                <c:pt idx="960">
                  <c:v>6.9333330000000002</c:v>
                </c:pt>
                <c:pt idx="961">
                  <c:v>6.766667</c:v>
                </c:pt>
                <c:pt idx="962">
                  <c:v>6.766667</c:v>
                </c:pt>
                <c:pt idx="963">
                  <c:v>6.8333329999999997</c:v>
                </c:pt>
                <c:pt idx="964">
                  <c:v>6.8333329999999997</c:v>
                </c:pt>
                <c:pt idx="965">
                  <c:v>6.9666670000000002</c:v>
                </c:pt>
                <c:pt idx="966">
                  <c:v>6.9666670000000002</c:v>
                </c:pt>
                <c:pt idx="967">
                  <c:v>6.8666669999999996</c:v>
                </c:pt>
                <c:pt idx="968">
                  <c:v>7.0666669999999998</c:v>
                </c:pt>
                <c:pt idx="969">
                  <c:v>6.8666669999999996</c:v>
                </c:pt>
                <c:pt idx="970">
                  <c:v>6.733333</c:v>
                </c:pt>
                <c:pt idx="971">
                  <c:v>6.9</c:v>
                </c:pt>
                <c:pt idx="972">
                  <c:v>6.7</c:v>
                </c:pt>
                <c:pt idx="973">
                  <c:v>6.766667</c:v>
                </c:pt>
                <c:pt idx="974">
                  <c:v>6.8</c:v>
                </c:pt>
                <c:pt idx="975">
                  <c:v>6.733333</c:v>
                </c:pt>
                <c:pt idx="976">
                  <c:v>7.1666670000000003</c:v>
                </c:pt>
                <c:pt idx="977">
                  <c:v>6.9333330000000002</c:v>
                </c:pt>
                <c:pt idx="978">
                  <c:v>7.0666669999999998</c:v>
                </c:pt>
                <c:pt idx="979">
                  <c:v>6.8333329999999997</c:v>
                </c:pt>
                <c:pt idx="980">
                  <c:v>7</c:v>
                </c:pt>
                <c:pt idx="981">
                  <c:v>7.266667</c:v>
                </c:pt>
                <c:pt idx="982">
                  <c:v>7.1666670000000003</c:v>
                </c:pt>
                <c:pt idx="983">
                  <c:v>7</c:v>
                </c:pt>
                <c:pt idx="984">
                  <c:v>7.3</c:v>
                </c:pt>
                <c:pt idx="985">
                  <c:v>7.1333330000000004</c:v>
                </c:pt>
                <c:pt idx="986">
                  <c:v>7.1</c:v>
                </c:pt>
                <c:pt idx="987">
                  <c:v>7.2</c:v>
                </c:pt>
                <c:pt idx="988">
                  <c:v>7.0333329999999998</c:v>
                </c:pt>
                <c:pt idx="989">
                  <c:v>6.9333330000000002</c:v>
                </c:pt>
                <c:pt idx="990">
                  <c:v>7.0666669999999998</c:v>
                </c:pt>
                <c:pt idx="991">
                  <c:v>6.9666670000000002</c:v>
                </c:pt>
                <c:pt idx="992">
                  <c:v>6.9333330000000002</c:v>
                </c:pt>
                <c:pt idx="993">
                  <c:v>7.0333329999999998</c:v>
                </c:pt>
                <c:pt idx="994">
                  <c:v>7.1666670000000003</c:v>
                </c:pt>
                <c:pt idx="995">
                  <c:v>7</c:v>
                </c:pt>
                <c:pt idx="996">
                  <c:v>7.1</c:v>
                </c:pt>
                <c:pt idx="997">
                  <c:v>6.9666670000000002</c:v>
                </c:pt>
                <c:pt idx="998">
                  <c:v>7.1</c:v>
                </c:pt>
                <c:pt idx="999">
                  <c:v>10.6</c:v>
                </c:pt>
              </c:numCache>
            </c:numRef>
          </c:yVal>
          <c:smooth val="0"/>
          <c:extLst>
            <c:ext xmlns:c16="http://schemas.microsoft.com/office/drawing/2014/chart" uri="{C3380CC4-5D6E-409C-BE32-E72D297353CC}">
              <c16:uniqueId val="{00000002-A426-4E34-B6C4-8059C760F790}"/>
            </c:ext>
          </c:extLst>
        </c:ser>
        <c:ser>
          <c:idx val="3"/>
          <c:order val="3"/>
          <c:tx>
            <c:strRef>
              <c:f>'test5-op-1000000-d256'!$E$1</c:f>
              <c:strCache>
                <c:ptCount val="1"/>
                <c:pt idx="0">
                  <c:v> QR Sort Power 2 Min Value Zero</c:v>
                </c:pt>
              </c:strCache>
            </c:strRef>
          </c:tx>
          <c:spPr>
            <a:ln w="19050" cap="rnd">
              <a:solidFill>
                <a:schemeClr val="accent4"/>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E$2:$E$1001</c:f>
              <c:numCache>
                <c:formatCode>General</c:formatCode>
                <c:ptCount val="1000"/>
                <c:pt idx="0">
                  <c:v>3.3333000000000002E-2</c:v>
                </c:pt>
                <c:pt idx="1">
                  <c:v>0</c:v>
                </c:pt>
                <c:pt idx="2">
                  <c:v>0</c:v>
                </c:pt>
                <c:pt idx="3">
                  <c:v>6.6667000000000004E-2</c:v>
                </c:pt>
                <c:pt idx="4">
                  <c:v>0</c:v>
                </c:pt>
                <c:pt idx="5">
                  <c:v>3.3333000000000002E-2</c:v>
                </c:pt>
                <c:pt idx="6">
                  <c:v>0</c:v>
                </c:pt>
                <c:pt idx="7">
                  <c:v>0</c:v>
                </c:pt>
                <c:pt idx="8">
                  <c:v>3.3333000000000002E-2</c:v>
                </c:pt>
                <c:pt idx="9">
                  <c:v>0.1</c:v>
                </c:pt>
                <c:pt idx="10">
                  <c:v>0</c:v>
                </c:pt>
                <c:pt idx="11">
                  <c:v>0.1</c:v>
                </c:pt>
                <c:pt idx="12">
                  <c:v>3.3333000000000002E-2</c:v>
                </c:pt>
                <c:pt idx="13">
                  <c:v>0.1</c:v>
                </c:pt>
                <c:pt idx="14">
                  <c:v>0</c:v>
                </c:pt>
                <c:pt idx="15">
                  <c:v>6.6667000000000004E-2</c:v>
                </c:pt>
                <c:pt idx="16">
                  <c:v>3.3333000000000002E-2</c:v>
                </c:pt>
                <c:pt idx="17">
                  <c:v>6.6667000000000004E-2</c:v>
                </c:pt>
                <c:pt idx="18">
                  <c:v>0.16666700000000001</c:v>
                </c:pt>
                <c:pt idx="19">
                  <c:v>6.6667000000000004E-2</c:v>
                </c:pt>
                <c:pt idx="20">
                  <c:v>6.6667000000000004E-2</c:v>
                </c:pt>
                <c:pt idx="21">
                  <c:v>3.3333000000000002E-2</c:v>
                </c:pt>
                <c:pt idx="22">
                  <c:v>0.13333300000000001</c:v>
                </c:pt>
                <c:pt idx="23">
                  <c:v>0.16666700000000001</c:v>
                </c:pt>
                <c:pt idx="24">
                  <c:v>0.1</c:v>
                </c:pt>
                <c:pt idx="25">
                  <c:v>0.16666700000000001</c:v>
                </c:pt>
                <c:pt idx="26">
                  <c:v>6.6667000000000004E-2</c:v>
                </c:pt>
                <c:pt idx="27">
                  <c:v>0.13333300000000001</c:v>
                </c:pt>
                <c:pt idx="28">
                  <c:v>0.13333300000000001</c:v>
                </c:pt>
                <c:pt idx="29">
                  <c:v>0.16666700000000001</c:v>
                </c:pt>
                <c:pt idx="30">
                  <c:v>6.6667000000000004E-2</c:v>
                </c:pt>
                <c:pt idx="31">
                  <c:v>0.23333300000000001</c:v>
                </c:pt>
                <c:pt idx="32">
                  <c:v>0.23333300000000001</c:v>
                </c:pt>
                <c:pt idx="33">
                  <c:v>0.2</c:v>
                </c:pt>
                <c:pt idx="34">
                  <c:v>0.16666700000000001</c:v>
                </c:pt>
                <c:pt idx="35">
                  <c:v>0.2</c:v>
                </c:pt>
                <c:pt idx="36">
                  <c:v>0.23333300000000001</c:v>
                </c:pt>
                <c:pt idx="37">
                  <c:v>0.16666700000000001</c:v>
                </c:pt>
                <c:pt idx="38">
                  <c:v>0.2</c:v>
                </c:pt>
                <c:pt idx="39">
                  <c:v>0.26666699999999999</c:v>
                </c:pt>
                <c:pt idx="40">
                  <c:v>0.5</c:v>
                </c:pt>
                <c:pt idx="41">
                  <c:v>0.13333300000000001</c:v>
                </c:pt>
                <c:pt idx="42">
                  <c:v>0.23333300000000001</c:v>
                </c:pt>
                <c:pt idx="43">
                  <c:v>0.3</c:v>
                </c:pt>
                <c:pt idx="44">
                  <c:v>0.13333300000000001</c:v>
                </c:pt>
                <c:pt idx="45">
                  <c:v>0.16666700000000001</c:v>
                </c:pt>
                <c:pt idx="46">
                  <c:v>0.26666699999999999</c:v>
                </c:pt>
                <c:pt idx="47">
                  <c:v>0.23333300000000001</c:v>
                </c:pt>
                <c:pt idx="48">
                  <c:v>0.23333300000000001</c:v>
                </c:pt>
                <c:pt idx="49">
                  <c:v>0.3</c:v>
                </c:pt>
                <c:pt idx="50">
                  <c:v>0.16666700000000001</c:v>
                </c:pt>
                <c:pt idx="51">
                  <c:v>0.3</c:v>
                </c:pt>
                <c:pt idx="52">
                  <c:v>0.23333300000000001</c:v>
                </c:pt>
                <c:pt idx="53">
                  <c:v>0.3</c:v>
                </c:pt>
                <c:pt idx="54">
                  <c:v>0.26666699999999999</c:v>
                </c:pt>
                <c:pt idx="55">
                  <c:v>0.2</c:v>
                </c:pt>
                <c:pt idx="56">
                  <c:v>0.3</c:v>
                </c:pt>
                <c:pt idx="57">
                  <c:v>0.26666699999999999</c:v>
                </c:pt>
                <c:pt idx="58">
                  <c:v>0.36666700000000002</c:v>
                </c:pt>
                <c:pt idx="59">
                  <c:v>0.4</c:v>
                </c:pt>
                <c:pt idx="60">
                  <c:v>0.23333300000000001</c:v>
                </c:pt>
                <c:pt idx="61">
                  <c:v>0.26666699999999999</c:v>
                </c:pt>
                <c:pt idx="62">
                  <c:v>0.36666700000000002</c:v>
                </c:pt>
                <c:pt idx="63">
                  <c:v>0.5</c:v>
                </c:pt>
                <c:pt idx="64">
                  <c:v>0.2</c:v>
                </c:pt>
                <c:pt idx="65">
                  <c:v>0.3</c:v>
                </c:pt>
                <c:pt idx="66">
                  <c:v>0.36666700000000002</c:v>
                </c:pt>
                <c:pt idx="67">
                  <c:v>0.33333299999999999</c:v>
                </c:pt>
                <c:pt idx="68">
                  <c:v>0.3</c:v>
                </c:pt>
                <c:pt idx="69">
                  <c:v>0.4</c:v>
                </c:pt>
                <c:pt idx="70">
                  <c:v>0.4</c:v>
                </c:pt>
                <c:pt idx="71">
                  <c:v>0.466667</c:v>
                </c:pt>
                <c:pt idx="72">
                  <c:v>0.4</c:v>
                </c:pt>
                <c:pt idx="73">
                  <c:v>0.43333300000000002</c:v>
                </c:pt>
                <c:pt idx="74">
                  <c:v>0.43333300000000002</c:v>
                </c:pt>
                <c:pt idx="75">
                  <c:v>0.36666700000000002</c:v>
                </c:pt>
                <c:pt idx="76">
                  <c:v>0.4</c:v>
                </c:pt>
                <c:pt idx="77">
                  <c:v>0.4</c:v>
                </c:pt>
                <c:pt idx="78">
                  <c:v>0.43333300000000002</c:v>
                </c:pt>
                <c:pt idx="79">
                  <c:v>0.7</c:v>
                </c:pt>
                <c:pt idx="80">
                  <c:v>0.4</c:v>
                </c:pt>
                <c:pt idx="81">
                  <c:v>0.43333300000000002</c:v>
                </c:pt>
                <c:pt idx="82">
                  <c:v>0.36666700000000002</c:v>
                </c:pt>
                <c:pt idx="83">
                  <c:v>0.43333300000000002</c:v>
                </c:pt>
                <c:pt idx="84">
                  <c:v>0.4</c:v>
                </c:pt>
                <c:pt idx="85">
                  <c:v>0.466667</c:v>
                </c:pt>
                <c:pt idx="86">
                  <c:v>0.4</c:v>
                </c:pt>
                <c:pt idx="87">
                  <c:v>0.466667</c:v>
                </c:pt>
                <c:pt idx="88">
                  <c:v>0.43333300000000002</c:v>
                </c:pt>
                <c:pt idx="89">
                  <c:v>0.5</c:v>
                </c:pt>
                <c:pt idx="90">
                  <c:v>0.3</c:v>
                </c:pt>
                <c:pt idx="91">
                  <c:v>0.36666700000000002</c:v>
                </c:pt>
                <c:pt idx="92">
                  <c:v>0.5</c:v>
                </c:pt>
                <c:pt idx="93">
                  <c:v>0.56666700000000003</c:v>
                </c:pt>
                <c:pt idx="94">
                  <c:v>0.53333299999999995</c:v>
                </c:pt>
                <c:pt idx="95">
                  <c:v>0.43333300000000002</c:v>
                </c:pt>
                <c:pt idx="96">
                  <c:v>0.5</c:v>
                </c:pt>
                <c:pt idx="97">
                  <c:v>0.53333299999999995</c:v>
                </c:pt>
                <c:pt idx="98">
                  <c:v>0.56666700000000003</c:v>
                </c:pt>
                <c:pt idx="99">
                  <c:v>0.63333300000000003</c:v>
                </c:pt>
                <c:pt idx="100">
                  <c:v>0.5</c:v>
                </c:pt>
                <c:pt idx="101">
                  <c:v>0.5</c:v>
                </c:pt>
                <c:pt idx="102">
                  <c:v>0.63333300000000003</c:v>
                </c:pt>
                <c:pt idx="103">
                  <c:v>0.5</c:v>
                </c:pt>
                <c:pt idx="104">
                  <c:v>0.53333299999999995</c:v>
                </c:pt>
                <c:pt idx="105">
                  <c:v>0.56666700000000003</c:v>
                </c:pt>
                <c:pt idx="106">
                  <c:v>0.7</c:v>
                </c:pt>
                <c:pt idx="107">
                  <c:v>0.53333299999999995</c:v>
                </c:pt>
                <c:pt idx="108">
                  <c:v>0.7</c:v>
                </c:pt>
                <c:pt idx="109">
                  <c:v>0.53333299999999995</c:v>
                </c:pt>
                <c:pt idx="110">
                  <c:v>0.53333299999999995</c:v>
                </c:pt>
                <c:pt idx="111">
                  <c:v>0.5</c:v>
                </c:pt>
                <c:pt idx="112">
                  <c:v>0.66666700000000001</c:v>
                </c:pt>
                <c:pt idx="113">
                  <c:v>0.7</c:v>
                </c:pt>
                <c:pt idx="114">
                  <c:v>0.73333300000000001</c:v>
                </c:pt>
                <c:pt idx="115">
                  <c:v>0.56666700000000003</c:v>
                </c:pt>
                <c:pt idx="116">
                  <c:v>0.7</c:v>
                </c:pt>
                <c:pt idx="117">
                  <c:v>0.6</c:v>
                </c:pt>
                <c:pt idx="118">
                  <c:v>0.73333300000000001</c:v>
                </c:pt>
                <c:pt idx="119">
                  <c:v>0.63333300000000003</c:v>
                </c:pt>
                <c:pt idx="120">
                  <c:v>0.7</c:v>
                </c:pt>
                <c:pt idx="121">
                  <c:v>0.66666700000000001</c:v>
                </c:pt>
                <c:pt idx="122">
                  <c:v>0.73333300000000001</c:v>
                </c:pt>
                <c:pt idx="123">
                  <c:v>0.5</c:v>
                </c:pt>
                <c:pt idx="124">
                  <c:v>0.83333299999999999</c:v>
                </c:pt>
                <c:pt idx="125">
                  <c:v>0.7</c:v>
                </c:pt>
                <c:pt idx="126">
                  <c:v>0.6</c:v>
                </c:pt>
                <c:pt idx="127">
                  <c:v>0.63333300000000003</c:v>
                </c:pt>
                <c:pt idx="128">
                  <c:v>0.8</c:v>
                </c:pt>
                <c:pt idx="129">
                  <c:v>0.86666699999999997</c:v>
                </c:pt>
                <c:pt idx="130">
                  <c:v>0.9</c:v>
                </c:pt>
                <c:pt idx="131">
                  <c:v>0.8</c:v>
                </c:pt>
                <c:pt idx="132">
                  <c:v>0.8</c:v>
                </c:pt>
                <c:pt idx="133">
                  <c:v>0.7</c:v>
                </c:pt>
                <c:pt idx="134">
                  <c:v>1.1000000000000001</c:v>
                </c:pt>
                <c:pt idx="135">
                  <c:v>0.76666699999999999</c:v>
                </c:pt>
                <c:pt idx="136">
                  <c:v>0.6</c:v>
                </c:pt>
                <c:pt idx="137">
                  <c:v>0.73333300000000001</c:v>
                </c:pt>
                <c:pt idx="138">
                  <c:v>0.73333300000000001</c:v>
                </c:pt>
                <c:pt idx="139">
                  <c:v>0.8</c:v>
                </c:pt>
                <c:pt idx="140">
                  <c:v>0.66666700000000001</c:v>
                </c:pt>
                <c:pt idx="141">
                  <c:v>0.8</c:v>
                </c:pt>
                <c:pt idx="142">
                  <c:v>0.86666699999999997</c:v>
                </c:pt>
                <c:pt idx="143">
                  <c:v>0.9</c:v>
                </c:pt>
                <c:pt idx="144">
                  <c:v>0.8</c:v>
                </c:pt>
                <c:pt idx="145">
                  <c:v>0.66666700000000001</c:v>
                </c:pt>
                <c:pt idx="146">
                  <c:v>0.8</c:v>
                </c:pt>
                <c:pt idx="147">
                  <c:v>0.83333299999999999</c:v>
                </c:pt>
                <c:pt idx="148">
                  <c:v>0.8</c:v>
                </c:pt>
                <c:pt idx="149">
                  <c:v>0.83333299999999999</c:v>
                </c:pt>
                <c:pt idx="150">
                  <c:v>0.73333300000000001</c:v>
                </c:pt>
                <c:pt idx="151">
                  <c:v>0.83333299999999999</c:v>
                </c:pt>
                <c:pt idx="152">
                  <c:v>0.86666699999999997</c:v>
                </c:pt>
                <c:pt idx="153">
                  <c:v>0.9</c:v>
                </c:pt>
                <c:pt idx="154">
                  <c:v>0.83333299999999999</c:v>
                </c:pt>
                <c:pt idx="155">
                  <c:v>0.76666699999999999</c:v>
                </c:pt>
                <c:pt idx="156">
                  <c:v>0.86666699999999997</c:v>
                </c:pt>
                <c:pt idx="157">
                  <c:v>0.7</c:v>
                </c:pt>
                <c:pt idx="158">
                  <c:v>0.9</c:v>
                </c:pt>
                <c:pt idx="159">
                  <c:v>1.3666670000000001</c:v>
                </c:pt>
                <c:pt idx="160">
                  <c:v>0.93333299999999997</c:v>
                </c:pt>
                <c:pt idx="161">
                  <c:v>1</c:v>
                </c:pt>
                <c:pt idx="162">
                  <c:v>0.83333299999999999</c:v>
                </c:pt>
                <c:pt idx="163">
                  <c:v>0.76666699999999999</c:v>
                </c:pt>
                <c:pt idx="164">
                  <c:v>0.73333300000000001</c:v>
                </c:pt>
                <c:pt idx="165">
                  <c:v>0.93333299999999997</c:v>
                </c:pt>
                <c:pt idx="166">
                  <c:v>0.83333299999999999</c:v>
                </c:pt>
                <c:pt idx="167">
                  <c:v>0.9</c:v>
                </c:pt>
                <c:pt idx="168">
                  <c:v>0.83333299999999999</c:v>
                </c:pt>
                <c:pt idx="169">
                  <c:v>0.86666699999999997</c:v>
                </c:pt>
                <c:pt idx="170">
                  <c:v>0.83333299999999999</c:v>
                </c:pt>
                <c:pt idx="171">
                  <c:v>0.96666700000000005</c:v>
                </c:pt>
                <c:pt idx="172">
                  <c:v>0.9</c:v>
                </c:pt>
                <c:pt idx="173">
                  <c:v>0.93333299999999997</c:v>
                </c:pt>
                <c:pt idx="174">
                  <c:v>0.9</c:v>
                </c:pt>
                <c:pt idx="175">
                  <c:v>0.96666700000000005</c:v>
                </c:pt>
                <c:pt idx="176">
                  <c:v>0.93333299999999997</c:v>
                </c:pt>
                <c:pt idx="177">
                  <c:v>0.93333299999999997</c:v>
                </c:pt>
                <c:pt idx="178">
                  <c:v>1</c:v>
                </c:pt>
                <c:pt idx="179">
                  <c:v>1</c:v>
                </c:pt>
                <c:pt idx="180">
                  <c:v>0.93333299999999997</c:v>
                </c:pt>
                <c:pt idx="181">
                  <c:v>0.93333299999999997</c:v>
                </c:pt>
                <c:pt idx="182">
                  <c:v>1</c:v>
                </c:pt>
                <c:pt idx="183">
                  <c:v>0.93333299999999997</c:v>
                </c:pt>
                <c:pt idx="184">
                  <c:v>1.0333330000000001</c:v>
                </c:pt>
                <c:pt idx="185">
                  <c:v>1.066667</c:v>
                </c:pt>
                <c:pt idx="186">
                  <c:v>0.93333299999999997</c:v>
                </c:pt>
                <c:pt idx="187">
                  <c:v>1.0333330000000001</c:v>
                </c:pt>
                <c:pt idx="188">
                  <c:v>1</c:v>
                </c:pt>
                <c:pt idx="189">
                  <c:v>0.93333299999999997</c:v>
                </c:pt>
                <c:pt idx="190">
                  <c:v>1.0333330000000001</c:v>
                </c:pt>
                <c:pt idx="191">
                  <c:v>1.1000000000000001</c:v>
                </c:pt>
                <c:pt idx="192">
                  <c:v>0.96666700000000005</c:v>
                </c:pt>
                <c:pt idx="193">
                  <c:v>1.066667</c:v>
                </c:pt>
                <c:pt idx="194">
                  <c:v>1.1333329999999999</c:v>
                </c:pt>
                <c:pt idx="195">
                  <c:v>1.1000000000000001</c:v>
                </c:pt>
                <c:pt idx="196">
                  <c:v>1.1000000000000001</c:v>
                </c:pt>
                <c:pt idx="197">
                  <c:v>1.0333330000000001</c:v>
                </c:pt>
                <c:pt idx="198">
                  <c:v>1.0333330000000001</c:v>
                </c:pt>
                <c:pt idx="199">
                  <c:v>1.733333</c:v>
                </c:pt>
                <c:pt idx="200">
                  <c:v>1.066667</c:v>
                </c:pt>
                <c:pt idx="201">
                  <c:v>1.0333330000000001</c:v>
                </c:pt>
                <c:pt idx="202">
                  <c:v>1.0333330000000001</c:v>
                </c:pt>
                <c:pt idx="203">
                  <c:v>1.1333329999999999</c:v>
                </c:pt>
                <c:pt idx="204">
                  <c:v>1.0333330000000001</c:v>
                </c:pt>
                <c:pt idx="205">
                  <c:v>1.1666669999999999</c:v>
                </c:pt>
                <c:pt idx="206">
                  <c:v>1.1666669999999999</c:v>
                </c:pt>
                <c:pt idx="207">
                  <c:v>1.233333</c:v>
                </c:pt>
                <c:pt idx="208">
                  <c:v>1.1333329999999999</c:v>
                </c:pt>
                <c:pt idx="209">
                  <c:v>1.1666669999999999</c:v>
                </c:pt>
                <c:pt idx="210">
                  <c:v>1</c:v>
                </c:pt>
                <c:pt idx="211">
                  <c:v>1.1333329999999999</c:v>
                </c:pt>
                <c:pt idx="212">
                  <c:v>1.1666669999999999</c:v>
                </c:pt>
                <c:pt idx="213">
                  <c:v>1.1000000000000001</c:v>
                </c:pt>
                <c:pt idx="214">
                  <c:v>1.2</c:v>
                </c:pt>
                <c:pt idx="215">
                  <c:v>1.1333329999999999</c:v>
                </c:pt>
                <c:pt idx="216">
                  <c:v>1.1666669999999999</c:v>
                </c:pt>
                <c:pt idx="217">
                  <c:v>1.1666669999999999</c:v>
                </c:pt>
                <c:pt idx="218">
                  <c:v>1.1666669999999999</c:v>
                </c:pt>
                <c:pt idx="219">
                  <c:v>1.1000000000000001</c:v>
                </c:pt>
                <c:pt idx="220">
                  <c:v>1.266667</c:v>
                </c:pt>
                <c:pt idx="221">
                  <c:v>1.266667</c:v>
                </c:pt>
                <c:pt idx="222">
                  <c:v>1.3</c:v>
                </c:pt>
                <c:pt idx="223">
                  <c:v>1.233333</c:v>
                </c:pt>
                <c:pt idx="224">
                  <c:v>1.3</c:v>
                </c:pt>
                <c:pt idx="225">
                  <c:v>1.3</c:v>
                </c:pt>
                <c:pt idx="226">
                  <c:v>1.1333329999999999</c:v>
                </c:pt>
                <c:pt idx="227">
                  <c:v>1.1666669999999999</c:v>
                </c:pt>
                <c:pt idx="228">
                  <c:v>1.266667</c:v>
                </c:pt>
                <c:pt idx="229">
                  <c:v>1.233333</c:v>
                </c:pt>
                <c:pt idx="230">
                  <c:v>1.1666669999999999</c:v>
                </c:pt>
                <c:pt idx="231">
                  <c:v>1.266667</c:v>
                </c:pt>
                <c:pt idx="232">
                  <c:v>1.3</c:v>
                </c:pt>
                <c:pt idx="233">
                  <c:v>1.266667</c:v>
                </c:pt>
                <c:pt idx="234">
                  <c:v>1.2</c:v>
                </c:pt>
                <c:pt idx="235">
                  <c:v>1.1000000000000001</c:v>
                </c:pt>
                <c:pt idx="236">
                  <c:v>1.2</c:v>
                </c:pt>
                <c:pt idx="237">
                  <c:v>1.3</c:v>
                </c:pt>
                <c:pt idx="238">
                  <c:v>1.4666669999999999</c:v>
                </c:pt>
                <c:pt idx="239">
                  <c:v>1.3666670000000001</c:v>
                </c:pt>
                <c:pt idx="240">
                  <c:v>1.5333330000000001</c:v>
                </c:pt>
                <c:pt idx="241">
                  <c:v>1.2</c:v>
                </c:pt>
                <c:pt idx="242">
                  <c:v>1.3</c:v>
                </c:pt>
                <c:pt idx="243">
                  <c:v>1.233333</c:v>
                </c:pt>
                <c:pt idx="244">
                  <c:v>1.3</c:v>
                </c:pt>
                <c:pt idx="245">
                  <c:v>1.266667</c:v>
                </c:pt>
                <c:pt idx="246">
                  <c:v>1.2</c:v>
                </c:pt>
                <c:pt idx="247">
                  <c:v>1.3</c:v>
                </c:pt>
                <c:pt idx="248">
                  <c:v>1.3333330000000001</c:v>
                </c:pt>
                <c:pt idx="249">
                  <c:v>1.566667</c:v>
                </c:pt>
                <c:pt idx="250">
                  <c:v>1.3333330000000001</c:v>
                </c:pt>
                <c:pt idx="251">
                  <c:v>1.433333</c:v>
                </c:pt>
                <c:pt idx="252">
                  <c:v>1.3333330000000001</c:v>
                </c:pt>
                <c:pt idx="253">
                  <c:v>1.266667</c:v>
                </c:pt>
                <c:pt idx="254">
                  <c:v>1.266667</c:v>
                </c:pt>
                <c:pt idx="255">
                  <c:v>1.3666670000000001</c:v>
                </c:pt>
                <c:pt idx="256">
                  <c:v>1.3666670000000001</c:v>
                </c:pt>
                <c:pt idx="257">
                  <c:v>1.433333</c:v>
                </c:pt>
                <c:pt idx="258">
                  <c:v>1.3666670000000001</c:v>
                </c:pt>
                <c:pt idx="259">
                  <c:v>1.4</c:v>
                </c:pt>
                <c:pt idx="260">
                  <c:v>1.7</c:v>
                </c:pt>
                <c:pt idx="261">
                  <c:v>1.933333</c:v>
                </c:pt>
                <c:pt idx="262">
                  <c:v>1.766667</c:v>
                </c:pt>
                <c:pt idx="263">
                  <c:v>1.933333</c:v>
                </c:pt>
                <c:pt idx="264">
                  <c:v>1.766667</c:v>
                </c:pt>
                <c:pt idx="265">
                  <c:v>1.8666670000000001</c:v>
                </c:pt>
                <c:pt idx="266">
                  <c:v>1.7</c:v>
                </c:pt>
                <c:pt idx="267">
                  <c:v>1.6333329999999999</c:v>
                </c:pt>
                <c:pt idx="268">
                  <c:v>1.8333330000000001</c:v>
                </c:pt>
                <c:pt idx="269">
                  <c:v>1.8666670000000001</c:v>
                </c:pt>
                <c:pt idx="270">
                  <c:v>1.8</c:v>
                </c:pt>
                <c:pt idx="271">
                  <c:v>1.766667</c:v>
                </c:pt>
                <c:pt idx="272">
                  <c:v>1.733333</c:v>
                </c:pt>
                <c:pt idx="273">
                  <c:v>1.8</c:v>
                </c:pt>
                <c:pt idx="274">
                  <c:v>1.9</c:v>
                </c:pt>
                <c:pt idx="275">
                  <c:v>1.933333</c:v>
                </c:pt>
                <c:pt idx="276">
                  <c:v>1.8666670000000001</c:v>
                </c:pt>
                <c:pt idx="277">
                  <c:v>1.8666670000000001</c:v>
                </c:pt>
                <c:pt idx="278">
                  <c:v>1.8666670000000001</c:v>
                </c:pt>
                <c:pt idx="279">
                  <c:v>1.8</c:v>
                </c:pt>
                <c:pt idx="280">
                  <c:v>1.933333</c:v>
                </c:pt>
                <c:pt idx="281">
                  <c:v>1.9666669999999999</c:v>
                </c:pt>
                <c:pt idx="282">
                  <c:v>1.8</c:v>
                </c:pt>
                <c:pt idx="283">
                  <c:v>1.9</c:v>
                </c:pt>
                <c:pt idx="284">
                  <c:v>1.8</c:v>
                </c:pt>
                <c:pt idx="285">
                  <c:v>1.733333</c:v>
                </c:pt>
                <c:pt idx="286">
                  <c:v>1.9</c:v>
                </c:pt>
                <c:pt idx="287">
                  <c:v>1.9</c:v>
                </c:pt>
                <c:pt idx="288">
                  <c:v>1.933333</c:v>
                </c:pt>
                <c:pt idx="289">
                  <c:v>1.9666669999999999</c:v>
                </c:pt>
                <c:pt idx="290">
                  <c:v>1.9666669999999999</c:v>
                </c:pt>
                <c:pt idx="291">
                  <c:v>1.9666669999999999</c:v>
                </c:pt>
                <c:pt idx="292">
                  <c:v>2</c:v>
                </c:pt>
                <c:pt idx="293">
                  <c:v>2.0666669999999998</c:v>
                </c:pt>
                <c:pt idx="294">
                  <c:v>2</c:v>
                </c:pt>
                <c:pt idx="295">
                  <c:v>2</c:v>
                </c:pt>
                <c:pt idx="296">
                  <c:v>2.1</c:v>
                </c:pt>
                <c:pt idx="297">
                  <c:v>2.0666669999999998</c:v>
                </c:pt>
                <c:pt idx="298">
                  <c:v>1.9666669999999999</c:v>
                </c:pt>
                <c:pt idx="299">
                  <c:v>2.0666669999999998</c:v>
                </c:pt>
                <c:pt idx="300">
                  <c:v>1.9</c:v>
                </c:pt>
                <c:pt idx="301">
                  <c:v>1.9</c:v>
                </c:pt>
                <c:pt idx="302">
                  <c:v>1.9666669999999999</c:v>
                </c:pt>
                <c:pt idx="303">
                  <c:v>1.933333</c:v>
                </c:pt>
                <c:pt idx="304">
                  <c:v>2.0333329999999998</c:v>
                </c:pt>
                <c:pt idx="305">
                  <c:v>2.0333329999999998</c:v>
                </c:pt>
                <c:pt idx="306">
                  <c:v>2.0333329999999998</c:v>
                </c:pt>
                <c:pt idx="307">
                  <c:v>1.933333</c:v>
                </c:pt>
                <c:pt idx="308">
                  <c:v>2.0666669999999998</c:v>
                </c:pt>
                <c:pt idx="309">
                  <c:v>2.0666669999999998</c:v>
                </c:pt>
                <c:pt idx="310">
                  <c:v>2.0666669999999998</c:v>
                </c:pt>
                <c:pt idx="311">
                  <c:v>2.1666669999999999</c:v>
                </c:pt>
                <c:pt idx="312">
                  <c:v>2.1</c:v>
                </c:pt>
                <c:pt idx="313">
                  <c:v>2.1</c:v>
                </c:pt>
                <c:pt idx="314">
                  <c:v>2.0333329999999998</c:v>
                </c:pt>
                <c:pt idx="315">
                  <c:v>2.1666669999999999</c:v>
                </c:pt>
                <c:pt idx="316">
                  <c:v>2.0333329999999998</c:v>
                </c:pt>
                <c:pt idx="317">
                  <c:v>2.1333329999999999</c:v>
                </c:pt>
                <c:pt idx="318">
                  <c:v>2.1666669999999999</c:v>
                </c:pt>
                <c:pt idx="319">
                  <c:v>2.4666670000000002</c:v>
                </c:pt>
                <c:pt idx="320">
                  <c:v>2.2000000000000002</c:v>
                </c:pt>
                <c:pt idx="321">
                  <c:v>2.1333329999999999</c:v>
                </c:pt>
                <c:pt idx="322">
                  <c:v>2.1</c:v>
                </c:pt>
                <c:pt idx="323">
                  <c:v>2.2000000000000002</c:v>
                </c:pt>
                <c:pt idx="324">
                  <c:v>2.0333329999999998</c:v>
                </c:pt>
                <c:pt idx="325">
                  <c:v>2.1333329999999999</c:v>
                </c:pt>
                <c:pt idx="326">
                  <c:v>2.1333329999999999</c:v>
                </c:pt>
                <c:pt idx="327">
                  <c:v>2.0666669999999998</c:v>
                </c:pt>
                <c:pt idx="328">
                  <c:v>2.2000000000000002</c:v>
                </c:pt>
                <c:pt idx="329">
                  <c:v>2.1666669999999999</c:v>
                </c:pt>
                <c:pt idx="330">
                  <c:v>2.1333329999999999</c:v>
                </c:pt>
                <c:pt idx="331">
                  <c:v>2.1666669999999999</c:v>
                </c:pt>
                <c:pt idx="332">
                  <c:v>2.1666669999999999</c:v>
                </c:pt>
                <c:pt idx="333">
                  <c:v>2.233333</c:v>
                </c:pt>
                <c:pt idx="334">
                  <c:v>2.266667</c:v>
                </c:pt>
                <c:pt idx="335">
                  <c:v>2.1666669999999999</c:v>
                </c:pt>
                <c:pt idx="336">
                  <c:v>2.5</c:v>
                </c:pt>
                <c:pt idx="337">
                  <c:v>2.1666669999999999</c:v>
                </c:pt>
                <c:pt idx="338">
                  <c:v>2.266667</c:v>
                </c:pt>
                <c:pt idx="339">
                  <c:v>2.1666669999999999</c:v>
                </c:pt>
                <c:pt idx="340">
                  <c:v>2.266667</c:v>
                </c:pt>
                <c:pt idx="341">
                  <c:v>2.2999999999999998</c:v>
                </c:pt>
                <c:pt idx="342">
                  <c:v>2.266667</c:v>
                </c:pt>
                <c:pt idx="343">
                  <c:v>2.3666670000000001</c:v>
                </c:pt>
                <c:pt idx="344">
                  <c:v>2.3333330000000001</c:v>
                </c:pt>
                <c:pt idx="345">
                  <c:v>2.4666670000000002</c:v>
                </c:pt>
                <c:pt idx="346">
                  <c:v>2.3333330000000001</c:v>
                </c:pt>
                <c:pt idx="347">
                  <c:v>2.266667</c:v>
                </c:pt>
                <c:pt idx="348">
                  <c:v>2.2000000000000002</c:v>
                </c:pt>
                <c:pt idx="349">
                  <c:v>2.3333330000000001</c:v>
                </c:pt>
                <c:pt idx="350">
                  <c:v>2.3333330000000001</c:v>
                </c:pt>
                <c:pt idx="351">
                  <c:v>2.233333</c:v>
                </c:pt>
                <c:pt idx="352">
                  <c:v>2.5333329999999998</c:v>
                </c:pt>
                <c:pt idx="353">
                  <c:v>2.266667</c:v>
                </c:pt>
                <c:pt idx="354">
                  <c:v>2.3333330000000001</c:v>
                </c:pt>
                <c:pt idx="355">
                  <c:v>2.233333</c:v>
                </c:pt>
                <c:pt idx="356">
                  <c:v>2.266667</c:v>
                </c:pt>
                <c:pt idx="357">
                  <c:v>2.5</c:v>
                </c:pt>
                <c:pt idx="358">
                  <c:v>2.4333330000000002</c:v>
                </c:pt>
                <c:pt idx="359">
                  <c:v>2.5333329999999998</c:v>
                </c:pt>
                <c:pt idx="360">
                  <c:v>2.3333330000000001</c:v>
                </c:pt>
                <c:pt idx="361">
                  <c:v>2.4666670000000002</c:v>
                </c:pt>
                <c:pt idx="362">
                  <c:v>2.6</c:v>
                </c:pt>
                <c:pt idx="363">
                  <c:v>2.6666669999999999</c:v>
                </c:pt>
                <c:pt idx="364">
                  <c:v>2.6</c:v>
                </c:pt>
                <c:pt idx="365">
                  <c:v>2.4666670000000002</c:v>
                </c:pt>
                <c:pt idx="366">
                  <c:v>2.733333</c:v>
                </c:pt>
                <c:pt idx="367">
                  <c:v>2.3666670000000001</c:v>
                </c:pt>
                <c:pt idx="368">
                  <c:v>2.3666670000000001</c:v>
                </c:pt>
                <c:pt idx="369">
                  <c:v>2.6</c:v>
                </c:pt>
                <c:pt idx="370">
                  <c:v>2.4666670000000002</c:v>
                </c:pt>
                <c:pt idx="371">
                  <c:v>2.4</c:v>
                </c:pt>
                <c:pt idx="372">
                  <c:v>2.4666670000000002</c:v>
                </c:pt>
                <c:pt idx="373">
                  <c:v>2.7</c:v>
                </c:pt>
                <c:pt idx="374">
                  <c:v>2.4666670000000002</c:v>
                </c:pt>
                <c:pt idx="375">
                  <c:v>2.6333329999999999</c:v>
                </c:pt>
                <c:pt idx="376">
                  <c:v>2.4</c:v>
                </c:pt>
                <c:pt idx="377">
                  <c:v>2.4333330000000002</c:v>
                </c:pt>
                <c:pt idx="378">
                  <c:v>2.4666670000000002</c:v>
                </c:pt>
                <c:pt idx="379">
                  <c:v>2.3333330000000001</c:v>
                </c:pt>
                <c:pt idx="380">
                  <c:v>2.5333329999999998</c:v>
                </c:pt>
                <c:pt idx="381">
                  <c:v>2.4333330000000002</c:v>
                </c:pt>
                <c:pt idx="382">
                  <c:v>2.5333329999999998</c:v>
                </c:pt>
                <c:pt idx="383">
                  <c:v>2.5666669999999998</c:v>
                </c:pt>
                <c:pt idx="384">
                  <c:v>2.6</c:v>
                </c:pt>
                <c:pt idx="385">
                  <c:v>2.5666669999999998</c:v>
                </c:pt>
                <c:pt idx="386">
                  <c:v>2.5333329999999998</c:v>
                </c:pt>
                <c:pt idx="387">
                  <c:v>2.5</c:v>
                </c:pt>
                <c:pt idx="388">
                  <c:v>2.5333329999999998</c:v>
                </c:pt>
                <c:pt idx="389">
                  <c:v>2.5666669999999998</c:v>
                </c:pt>
                <c:pt idx="390">
                  <c:v>2.8</c:v>
                </c:pt>
                <c:pt idx="391">
                  <c:v>2.6666669999999999</c:v>
                </c:pt>
                <c:pt idx="392">
                  <c:v>2.6666669999999999</c:v>
                </c:pt>
                <c:pt idx="393">
                  <c:v>2.6</c:v>
                </c:pt>
                <c:pt idx="394">
                  <c:v>2.7</c:v>
                </c:pt>
                <c:pt idx="395">
                  <c:v>2.6666669999999999</c:v>
                </c:pt>
                <c:pt idx="396">
                  <c:v>2.733333</c:v>
                </c:pt>
                <c:pt idx="397">
                  <c:v>3</c:v>
                </c:pt>
                <c:pt idx="398">
                  <c:v>2.6</c:v>
                </c:pt>
                <c:pt idx="399">
                  <c:v>4.0333329999999998</c:v>
                </c:pt>
                <c:pt idx="400">
                  <c:v>2.5</c:v>
                </c:pt>
                <c:pt idx="401">
                  <c:v>2.6333329999999999</c:v>
                </c:pt>
                <c:pt idx="402">
                  <c:v>2.6</c:v>
                </c:pt>
                <c:pt idx="403">
                  <c:v>2.6333329999999999</c:v>
                </c:pt>
                <c:pt idx="404">
                  <c:v>2.8</c:v>
                </c:pt>
                <c:pt idx="405">
                  <c:v>2.6</c:v>
                </c:pt>
                <c:pt idx="406">
                  <c:v>2.733333</c:v>
                </c:pt>
                <c:pt idx="407">
                  <c:v>2.733333</c:v>
                </c:pt>
                <c:pt idx="408">
                  <c:v>2.8333330000000001</c:v>
                </c:pt>
                <c:pt idx="409">
                  <c:v>2.7</c:v>
                </c:pt>
                <c:pt idx="410">
                  <c:v>2.8</c:v>
                </c:pt>
                <c:pt idx="411">
                  <c:v>2.8666670000000001</c:v>
                </c:pt>
                <c:pt idx="412">
                  <c:v>2.5333329999999998</c:v>
                </c:pt>
                <c:pt idx="413">
                  <c:v>2.6666669999999999</c:v>
                </c:pt>
                <c:pt idx="414">
                  <c:v>2.733333</c:v>
                </c:pt>
                <c:pt idx="415">
                  <c:v>2.9</c:v>
                </c:pt>
                <c:pt idx="416">
                  <c:v>2.6</c:v>
                </c:pt>
                <c:pt idx="417">
                  <c:v>2.766667</c:v>
                </c:pt>
                <c:pt idx="418">
                  <c:v>2.766667</c:v>
                </c:pt>
                <c:pt idx="419">
                  <c:v>2.8</c:v>
                </c:pt>
                <c:pt idx="420">
                  <c:v>2.8</c:v>
                </c:pt>
                <c:pt idx="421">
                  <c:v>2.8</c:v>
                </c:pt>
                <c:pt idx="422">
                  <c:v>2.9333330000000002</c:v>
                </c:pt>
                <c:pt idx="423">
                  <c:v>2.9333330000000002</c:v>
                </c:pt>
                <c:pt idx="424">
                  <c:v>2.8333330000000001</c:v>
                </c:pt>
                <c:pt idx="425">
                  <c:v>3</c:v>
                </c:pt>
                <c:pt idx="426">
                  <c:v>2.8666670000000001</c:v>
                </c:pt>
                <c:pt idx="427">
                  <c:v>2.8</c:v>
                </c:pt>
                <c:pt idx="428">
                  <c:v>2.9</c:v>
                </c:pt>
                <c:pt idx="429">
                  <c:v>2.8333330000000001</c:v>
                </c:pt>
                <c:pt idx="430">
                  <c:v>2.9666670000000002</c:v>
                </c:pt>
                <c:pt idx="431">
                  <c:v>2.8</c:v>
                </c:pt>
                <c:pt idx="432">
                  <c:v>2.8666670000000001</c:v>
                </c:pt>
                <c:pt idx="433">
                  <c:v>2.8666670000000001</c:v>
                </c:pt>
                <c:pt idx="434">
                  <c:v>2.8</c:v>
                </c:pt>
                <c:pt idx="435">
                  <c:v>2.8333330000000001</c:v>
                </c:pt>
                <c:pt idx="436">
                  <c:v>3.1333329999999999</c:v>
                </c:pt>
                <c:pt idx="437">
                  <c:v>3.0666669999999998</c:v>
                </c:pt>
                <c:pt idx="438">
                  <c:v>2.9</c:v>
                </c:pt>
                <c:pt idx="439">
                  <c:v>2.9666670000000002</c:v>
                </c:pt>
                <c:pt idx="440">
                  <c:v>2.8333330000000001</c:v>
                </c:pt>
                <c:pt idx="441">
                  <c:v>3.0333329999999998</c:v>
                </c:pt>
                <c:pt idx="442">
                  <c:v>2.8666670000000001</c:v>
                </c:pt>
                <c:pt idx="443">
                  <c:v>3</c:v>
                </c:pt>
                <c:pt idx="444">
                  <c:v>2.9666670000000002</c:v>
                </c:pt>
                <c:pt idx="445">
                  <c:v>3.1333329999999999</c:v>
                </c:pt>
                <c:pt idx="446">
                  <c:v>3.0666669999999998</c:v>
                </c:pt>
                <c:pt idx="447">
                  <c:v>2.9</c:v>
                </c:pt>
                <c:pt idx="448">
                  <c:v>2.9666670000000002</c:v>
                </c:pt>
                <c:pt idx="449">
                  <c:v>3</c:v>
                </c:pt>
                <c:pt idx="450">
                  <c:v>2.9333330000000002</c:v>
                </c:pt>
                <c:pt idx="451">
                  <c:v>3.0333329999999998</c:v>
                </c:pt>
                <c:pt idx="452">
                  <c:v>2.9666670000000002</c:v>
                </c:pt>
                <c:pt idx="453">
                  <c:v>3.1666669999999999</c:v>
                </c:pt>
                <c:pt idx="454">
                  <c:v>3.2</c:v>
                </c:pt>
                <c:pt idx="455">
                  <c:v>2.9333330000000002</c:v>
                </c:pt>
                <c:pt idx="456">
                  <c:v>3</c:v>
                </c:pt>
                <c:pt idx="457">
                  <c:v>3.1</c:v>
                </c:pt>
                <c:pt idx="458">
                  <c:v>3</c:v>
                </c:pt>
                <c:pt idx="459">
                  <c:v>2.9666670000000002</c:v>
                </c:pt>
                <c:pt idx="460">
                  <c:v>2.9666670000000002</c:v>
                </c:pt>
                <c:pt idx="461">
                  <c:v>3.0666669999999998</c:v>
                </c:pt>
                <c:pt idx="462">
                  <c:v>3.0666669999999998</c:v>
                </c:pt>
                <c:pt idx="463">
                  <c:v>3.1</c:v>
                </c:pt>
                <c:pt idx="464">
                  <c:v>3.2</c:v>
                </c:pt>
                <c:pt idx="465">
                  <c:v>3.0333329999999998</c:v>
                </c:pt>
                <c:pt idx="466">
                  <c:v>3.1</c:v>
                </c:pt>
                <c:pt idx="467">
                  <c:v>3.266667</c:v>
                </c:pt>
                <c:pt idx="468">
                  <c:v>3.1333329999999999</c:v>
                </c:pt>
                <c:pt idx="469">
                  <c:v>3.1333329999999999</c:v>
                </c:pt>
                <c:pt idx="470">
                  <c:v>3</c:v>
                </c:pt>
                <c:pt idx="471">
                  <c:v>3.1</c:v>
                </c:pt>
                <c:pt idx="472">
                  <c:v>3.1666669999999999</c:v>
                </c:pt>
                <c:pt idx="473">
                  <c:v>3.233333</c:v>
                </c:pt>
                <c:pt idx="474">
                  <c:v>3.2</c:v>
                </c:pt>
                <c:pt idx="475">
                  <c:v>3.0666669999999998</c:v>
                </c:pt>
                <c:pt idx="476">
                  <c:v>3.266667</c:v>
                </c:pt>
                <c:pt idx="477">
                  <c:v>3.266667</c:v>
                </c:pt>
                <c:pt idx="478">
                  <c:v>3.1666669999999999</c:v>
                </c:pt>
                <c:pt idx="479">
                  <c:v>3.4</c:v>
                </c:pt>
                <c:pt idx="480">
                  <c:v>3.3</c:v>
                </c:pt>
                <c:pt idx="481">
                  <c:v>3.2</c:v>
                </c:pt>
                <c:pt idx="482">
                  <c:v>3.4</c:v>
                </c:pt>
                <c:pt idx="483">
                  <c:v>3.3333330000000001</c:v>
                </c:pt>
                <c:pt idx="484">
                  <c:v>3.233333</c:v>
                </c:pt>
                <c:pt idx="485">
                  <c:v>3.4333330000000002</c:v>
                </c:pt>
                <c:pt idx="486">
                  <c:v>3.233333</c:v>
                </c:pt>
                <c:pt idx="487">
                  <c:v>3.5666669999999998</c:v>
                </c:pt>
                <c:pt idx="488">
                  <c:v>3.3</c:v>
                </c:pt>
                <c:pt idx="489">
                  <c:v>3.233333</c:v>
                </c:pt>
                <c:pt idx="490">
                  <c:v>3.3</c:v>
                </c:pt>
                <c:pt idx="491">
                  <c:v>3.4333330000000002</c:v>
                </c:pt>
                <c:pt idx="492">
                  <c:v>3.233333</c:v>
                </c:pt>
                <c:pt idx="493">
                  <c:v>3.233333</c:v>
                </c:pt>
                <c:pt idx="494">
                  <c:v>3.3333330000000001</c:v>
                </c:pt>
                <c:pt idx="495">
                  <c:v>3.4333330000000002</c:v>
                </c:pt>
                <c:pt idx="496">
                  <c:v>3.4666670000000002</c:v>
                </c:pt>
                <c:pt idx="497">
                  <c:v>3.5</c:v>
                </c:pt>
                <c:pt idx="498">
                  <c:v>3.6</c:v>
                </c:pt>
                <c:pt idx="499">
                  <c:v>3.766667</c:v>
                </c:pt>
                <c:pt idx="500">
                  <c:v>3.3666670000000001</c:v>
                </c:pt>
                <c:pt idx="501">
                  <c:v>3.5</c:v>
                </c:pt>
                <c:pt idx="502">
                  <c:v>3.3666670000000001</c:v>
                </c:pt>
                <c:pt idx="503">
                  <c:v>3.4</c:v>
                </c:pt>
                <c:pt idx="504">
                  <c:v>3.4666670000000002</c:v>
                </c:pt>
                <c:pt idx="505">
                  <c:v>3.6</c:v>
                </c:pt>
                <c:pt idx="506">
                  <c:v>3.4</c:v>
                </c:pt>
                <c:pt idx="507">
                  <c:v>3.5333329999999998</c:v>
                </c:pt>
                <c:pt idx="508">
                  <c:v>3.3666670000000001</c:v>
                </c:pt>
                <c:pt idx="509">
                  <c:v>3.5333329999999998</c:v>
                </c:pt>
                <c:pt idx="510">
                  <c:v>3.3</c:v>
                </c:pt>
                <c:pt idx="511">
                  <c:v>3.5</c:v>
                </c:pt>
                <c:pt idx="512">
                  <c:v>3.3666670000000001</c:v>
                </c:pt>
                <c:pt idx="513">
                  <c:v>3.6</c:v>
                </c:pt>
                <c:pt idx="514">
                  <c:v>3.3666670000000001</c:v>
                </c:pt>
                <c:pt idx="515">
                  <c:v>3.5</c:v>
                </c:pt>
                <c:pt idx="516">
                  <c:v>3.5333329999999998</c:v>
                </c:pt>
                <c:pt idx="517">
                  <c:v>3.4666670000000002</c:v>
                </c:pt>
                <c:pt idx="518">
                  <c:v>3.4666670000000002</c:v>
                </c:pt>
                <c:pt idx="519">
                  <c:v>3.5666669999999998</c:v>
                </c:pt>
                <c:pt idx="520">
                  <c:v>3.4666670000000002</c:v>
                </c:pt>
                <c:pt idx="521">
                  <c:v>3.6666669999999999</c:v>
                </c:pt>
                <c:pt idx="522">
                  <c:v>3.6333329999999999</c:v>
                </c:pt>
                <c:pt idx="523">
                  <c:v>3.6666669999999999</c:v>
                </c:pt>
                <c:pt idx="524">
                  <c:v>3.5</c:v>
                </c:pt>
                <c:pt idx="525">
                  <c:v>3.6333329999999999</c:v>
                </c:pt>
                <c:pt idx="526">
                  <c:v>3.4333330000000002</c:v>
                </c:pt>
                <c:pt idx="527">
                  <c:v>3.3666670000000001</c:v>
                </c:pt>
                <c:pt idx="528">
                  <c:v>3.7</c:v>
                </c:pt>
                <c:pt idx="529">
                  <c:v>3.7</c:v>
                </c:pt>
                <c:pt idx="530">
                  <c:v>3.5666669999999998</c:v>
                </c:pt>
                <c:pt idx="531">
                  <c:v>3.7</c:v>
                </c:pt>
                <c:pt idx="532">
                  <c:v>3.733333</c:v>
                </c:pt>
                <c:pt idx="533">
                  <c:v>3.6666669999999999</c:v>
                </c:pt>
                <c:pt idx="534">
                  <c:v>3.4666670000000002</c:v>
                </c:pt>
                <c:pt idx="535">
                  <c:v>3.7</c:v>
                </c:pt>
                <c:pt idx="536">
                  <c:v>3.6</c:v>
                </c:pt>
                <c:pt idx="537">
                  <c:v>3.5</c:v>
                </c:pt>
                <c:pt idx="538">
                  <c:v>3.6</c:v>
                </c:pt>
                <c:pt idx="539">
                  <c:v>3.5</c:v>
                </c:pt>
                <c:pt idx="540">
                  <c:v>3.5666669999999998</c:v>
                </c:pt>
                <c:pt idx="541">
                  <c:v>3.5666669999999998</c:v>
                </c:pt>
                <c:pt idx="542">
                  <c:v>3.766667</c:v>
                </c:pt>
                <c:pt idx="543">
                  <c:v>3.6333329999999999</c:v>
                </c:pt>
                <c:pt idx="544">
                  <c:v>3.5666669999999998</c:v>
                </c:pt>
                <c:pt idx="545">
                  <c:v>3.6666669999999999</c:v>
                </c:pt>
                <c:pt idx="546">
                  <c:v>3.8</c:v>
                </c:pt>
                <c:pt idx="547">
                  <c:v>3.5</c:v>
                </c:pt>
                <c:pt idx="548">
                  <c:v>3.6</c:v>
                </c:pt>
                <c:pt idx="549">
                  <c:v>3.766667</c:v>
                </c:pt>
                <c:pt idx="550">
                  <c:v>3.5666669999999998</c:v>
                </c:pt>
                <c:pt idx="551">
                  <c:v>3.8666670000000001</c:v>
                </c:pt>
                <c:pt idx="552">
                  <c:v>3.5333329999999998</c:v>
                </c:pt>
                <c:pt idx="553">
                  <c:v>3.6333329999999999</c:v>
                </c:pt>
                <c:pt idx="554">
                  <c:v>3.9333330000000002</c:v>
                </c:pt>
                <c:pt idx="555">
                  <c:v>3.8333330000000001</c:v>
                </c:pt>
                <c:pt idx="556">
                  <c:v>3.8333330000000001</c:v>
                </c:pt>
                <c:pt idx="557">
                  <c:v>3.766667</c:v>
                </c:pt>
                <c:pt idx="558">
                  <c:v>3.733333</c:v>
                </c:pt>
                <c:pt idx="559">
                  <c:v>4</c:v>
                </c:pt>
                <c:pt idx="560">
                  <c:v>3.8333330000000001</c:v>
                </c:pt>
                <c:pt idx="561">
                  <c:v>3.8333330000000001</c:v>
                </c:pt>
                <c:pt idx="562">
                  <c:v>3.9</c:v>
                </c:pt>
                <c:pt idx="563">
                  <c:v>3.8666670000000001</c:v>
                </c:pt>
                <c:pt idx="564">
                  <c:v>3.8333330000000001</c:v>
                </c:pt>
                <c:pt idx="565">
                  <c:v>3.8666670000000001</c:v>
                </c:pt>
                <c:pt idx="566">
                  <c:v>3.8666670000000001</c:v>
                </c:pt>
                <c:pt idx="567">
                  <c:v>4.1333330000000004</c:v>
                </c:pt>
                <c:pt idx="568">
                  <c:v>3.9</c:v>
                </c:pt>
                <c:pt idx="569">
                  <c:v>3.766667</c:v>
                </c:pt>
                <c:pt idx="570">
                  <c:v>3.8333330000000001</c:v>
                </c:pt>
                <c:pt idx="571">
                  <c:v>4</c:v>
                </c:pt>
                <c:pt idx="572">
                  <c:v>3.8666670000000001</c:v>
                </c:pt>
                <c:pt idx="573">
                  <c:v>4</c:v>
                </c:pt>
                <c:pt idx="574">
                  <c:v>3.9</c:v>
                </c:pt>
                <c:pt idx="575">
                  <c:v>3.9333330000000002</c:v>
                </c:pt>
                <c:pt idx="576">
                  <c:v>3.8666670000000001</c:v>
                </c:pt>
                <c:pt idx="577">
                  <c:v>3.8</c:v>
                </c:pt>
                <c:pt idx="578">
                  <c:v>3.8666670000000001</c:v>
                </c:pt>
                <c:pt idx="579">
                  <c:v>3.8333330000000001</c:v>
                </c:pt>
                <c:pt idx="580">
                  <c:v>3.9666670000000002</c:v>
                </c:pt>
                <c:pt idx="581">
                  <c:v>3.8333330000000001</c:v>
                </c:pt>
                <c:pt idx="582">
                  <c:v>3.9</c:v>
                </c:pt>
                <c:pt idx="583">
                  <c:v>3.9666670000000002</c:v>
                </c:pt>
                <c:pt idx="584">
                  <c:v>4.0333329999999998</c:v>
                </c:pt>
                <c:pt idx="585">
                  <c:v>3.8666670000000001</c:v>
                </c:pt>
                <c:pt idx="586">
                  <c:v>3.9</c:v>
                </c:pt>
                <c:pt idx="587">
                  <c:v>3.9666670000000002</c:v>
                </c:pt>
                <c:pt idx="588">
                  <c:v>3.9333330000000002</c:v>
                </c:pt>
                <c:pt idx="589">
                  <c:v>3.9333330000000002</c:v>
                </c:pt>
                <c:pt idx="590">
                  <c:v>4.1333330000000004</c:v>
                </c:pt>
                <c:pt idx="591">
                  <c:v>4.0999999999999996</c:v>
                </c:pt>
                <c:pt idx="592">
                  <c:v>3.9666670000000002</c:v>
                </c:pt>
                <c:pt idx="593">
                  <c:v>4.0333329999999998</c:v>
                </c:pt>
                <c:pt idx="594">
                  <c:v>4.0333329999999998</c:v>
                </c:pt>
                <c:pt idx="595">
                  <c:v>3.9666670000000002</c:v>
                </c:pt>
                <c:pt idx="596">
                  <c:v>4.0666669999999998</c:v>
                </c:pt>
                <c:pt idx="597">
                  <c:v>4.0666669999999998</c:v>
                </c:pt>
                <c:pt idx="598">
                  <c:v>3.9333330000000002</c:v>
                </c:pt>
                <c:pt idx="599">
                  <c:v>4.5666669999999998</c:v>
                </c:pt>
                <c:pt idx="600">
                  <c:v>4.0666669999999998</c:v>
                </c:pt>
                <c:pt idx="601">
                  <c:v>3.9666670000000002</c:v>
                </c:pt>
                <c:pt idx="602">
                  <c:v>3.9666670000000002</c:v>
                </c:pt>
                <c:pt idx="603">
                  <c:v>3.9666670000000002</c:v>
                </c:pt>
                <c:pt idx="604">
                  <c:v>4.233333</c:v>
                </c:pt>
                <c:pt idx="605">
                  <c:v>3.9</c:v>
                </c:pt>
                <c:pt idx="606">
                  <c:v>4.0999999999999996</c:v>
                </c:pt>
                <c:pt idx="607">
                  <c:v>4</c:v>
                </c:pt>
                <c:pt idx="608">
                  <c:v>3.9666670000000002</c:v>
                </c:pt>
                <c:pt idx="609">
                  <c:v>4.0666669999999998</c:v>
                </c:pt>
                <c:pt idx="610">
                  <c:v>4.0666669999999998</c:v>
                </c:pt>
                <c:pt idx="611">
                  <c:v>4.0666669999999998</c:v>
                </c:pt>
                <c:pt idx="612">
                  <c:v>4.0999999999999996</c:v>
                </c:pt>
                <c:pt idx="613">
                  <c:v>4</c:v>
                </c:pt>
                <c:pt idx="614">
                  <c:v>4</c:v>
                </c:pt>
                <c:pt idx="615">
                  <c:v>4.0999999999999996</c:v>
                </c:pt>
                <c:pt idx="616">
                  <c:v>4.1333330000000004</c:v>
                </c:pt>
                <c:pt idx="617">
                  <c:v>4.1666670000000003</c:v>
                </c:pt>
                <c:pt idx="618">
                  <c:v>4.233333</c:v>
                </c:pt>
                <c:pt idx="619">
                  <c:v>4.0666669999999998</c:v>
                </c:pt>
                <c:pt idx="620">
                  <c:v>4.0666669999999998</c:v>
                </c:pt>
                <c:pt idx="621">
                  <c:v>4.3</c:v>
                </c:pt>
                <c:pt idx="622">
                  <c:v>4.2</c:v>
                </c:pt>
                <c:pt idx="623">
                  <c:v>4.1666670000000003</c:v>
                </c:pt>
                <c:pt idx="624">
                  <c:v>4.5333329999999998</c:v>
                </c:pt>
                <c:pt idx="625">
                  <c:v>4.0333329999999998</c:v>
                </c:pt>
                <c:pt idx="626">
                  <c:v>4.0999999999999996</c:v>
                </c:pt>
                <c:pt idx="627">
                  <c:v>4.4666670000000002</c:v>
                </c:pt>
                <c:pt idx="628">
                  <c:v>5.0999999999999996</c:v>
                </c:pt>
                <c:pt idx="629">
                  <c:v>4.3333329999999997</c:v>
                </c:pt>
                <c:pt idx="630">
                  <c:v>4.5666669999999998</c:v>
                </c:pt>
                <c:pt idx="631">
                  <c:v>4.4333330000000002</c:v>
                </c:pt>
                <c:pt idx="632">
                  <c:v>4.1666670000000003</c:v>
                </c:pt>
                <c:pt idx="633">
                  <c:v>4.2</c:v>
                </c:pt>
                <c:pt idx="634">
                  <c:v>4.1666670000000003</c:v>
                </c:pt>
                <c:pt idx="635">
                  <c:v>4.266667</c:v>
                </c:pt>
                <c:pt idx="636">
                  <c:v>4.233333</c:v>
                </c:pt>
                <c:pt idx="637">
                  <c:v>4.2</c:v>
                </c:pt>
                <c:pt idx="638">
                  <c:v>4.4333330000000002</c:v>
                </c:pt>
                <c:pt idx="639">
                  <c:v>4.5</c:v>
                </c:pt>
                <c:pt idx="640">
                  <c:v>4.1666670000000003</c:v>
                </c:pt>
                <c:pt idx="641">
                  <c:v>4.233333</c:v>
                </c:pt>
                <c:pt idx="642">
                  <c:v>4.233333</c:v>
                </c:pt>
                <c:pt idx="643">
                  <c:v>4.266667</c:v>
                </c:pt>
                <c:pt idx="644">
                  <c:v>4.4666670000000002</c:v>
                </c:pt>
                <c:pt idx="645">
                  <c:v>4.3</c:v>
                </c:pt>
                <c:pt idx="646">
                  <c:v>4.3</c:v>
                </c:pt>
                <c:pt idx="647">
                  <c:v>4.6333330000000004</c:v>
                </c:pt>
                <c:pt idx="648">
                  <c:v>4.233333</c:v>
                </c:pt>
                <c:pt idx="649">
                  <c:v>4.3</c:v>
                </c:pt>
                <c:pt idx="650">
                  <c:v>4.3666669999999996</c:v>
                </c:pt>
                <c:pt idx="651">
                  <c:v>4.3333329999999997</c:v>
                </c:pt>
                <c:pt idx="652">
                  <c:v>4.6666670000000003</c:v>
                </c:pt>
                <c:pt idx="653">
                  <c:v>4.266667</c:v>
                </c:pt>
                <c:pt idx="654">
                  <c:v>4.3333329999999997</c:v>
                </c:pt>
                <c:pt idx="655">
                  <c:v>4.4333330000000002</c:v>
                </c:pt>
                <c:pt idx="656">
                  <c:v>4.4666670000000002</c:v>
                </c:pt>
                <c:pt idx="657">
                  <c:v>4.4333330000000002</c:v>
                </c:pt>
                <c:pt idx="658">
                  <c:v>4.4333330000000002</c:v>
                </c:pt>
                <c:pt idx="659">
                  <c:v>4.3666669999999996</c:v>
                </c:pt>
                <c:pt idx="660">
                  <c:v>4.5666669999999998</c:v>
                </c:pt>
                <c:pt idx="661">
                  <c:v>4.3</c:v>
                </c:pt>
                <c:pt idx="662">
                  <c:v>4.5</c:v>
                </c:pt>
                <c:pt idx="663">
                  <c:v>4.4000000000000004</c:v>
                </c:pt>
                <c:pt idx="664">
                  <c:v>4.266667</c:v>
                </c:pt>
                <c:pt idx="665">
                  <c:v>4.3666669999999996</c:v>
                </c:pt>
                <c:pt idx="666">
                  <c:v>4.3333329999999997</c:v>
                </c:pt>
                <c:pt idx="667">
                  <c:v>4.4666670000000002</c:v>
                </c:pt>
                <c:pt idx="668">
                  <c:v>4.6333330000000004</c:v>
                </c:pt>
                <c:pt idx="669">
                  <c:v>4.4666670000000002</c:v>
                </c:pt>
                <c:pt idx="670">
                  <c:v>4.3333329999999997</c:v>
                </c:pt>
                <c:pt idx="671">
                  <c:v>4.3666669999999996</c:v>
                </c:pt>
                <c:pt idx="672">
                  <c:v>4.4333330000000002</c:v>
                </c:pt>
                <c:pt idx="673">
                  <c:v>4.4666670000000002</c:v>
                </c:pt>
                <c:pt idx="674">
                  <c:v>4.2</c:v>
                </c:pt>
                <c:pt idx="675">
                  <c:v>4.5333329999999998</c:v>
                </c:pt>
                <c:pt idx="676">
                  <c:v>4.4666670000000002</c:v>
                </c:pt>
                <c:pt idx="677">
                  <c:v>4.5</c:v>
                </c:pt>
                <c:pt idx="678">
                  <c:v>4.5333329999999998</c:v>
                </c:pt>
                <c:pt idx="679">
                  <c:v>4.5666669999999998</c:v>
                </c:pt>
                <c:pt idx="680">
                  <c:v>4.6666670000000003</c:v>
                </c:pt>
                <c:pt idx="681">
                  <c:v>4.4666670000000002</c:v>
                </c:pt>
                <c:pt idx="682">
                  <c:v>4.6333330000000004</c:v>
                </c:pt>
                <c:pt idx="683">
                  <c:v>4.6666670000000003</c:v>
                </c:pt>
                <c:pt idx="684">
                  <c:v>4.5666669999999998</c:v>
                </c:pt>
                <c:pt idx="685">
                  <c:v>4.733333</c:v>
                </c:pt>
                <c:pt idx="686">
                  <c:v>4.5333329999999998</c:v>
                </c:pt>
                <c:pt idx="687">
                  <c:v>4.733333</c:v>
                </c:pt>
                <c:pt idx="688">
                  <c:v>4.6333330000000004</c:v>
                </c:pt>
                <c:pt idx="689">
                  <c:v>4.5666669999999998</c:v>
                </c:pt>
                <c:pt idx="690">
                  <c:v>4.5333329999999998</c:v>
                </c:pt>
                <c:pt idx="691">
                  <c:v>4.766667</c:v>
                </c:pt>
                <c:pt idx="692">
                  <c:v>4.6666670000000003</c:v>
                </c:pt>
                <c:pt idx="693">
                  <c:v>4.5999999999999996</c:v>
                </c:pt>
                <c:pt idx="694">
                  <c:v>4.6333330000000004</c:v>
                </c:pt>
                <c:pt idx="695">
                  <c:v>4.5999999999999996</c:v>
                </c:pt>
                <c:pt idx="696">
                  <c:v>4.6666670000000003</c:v>
                </c:pt>
                <c:pt idx="697">
                  <c:v>4.6333330000000004</c:v>
                </c:pt>
                <c:pt idx="698">
                  <c:v>4.8333329999999997</c:v>
                </c:pt>
                <c:pt idx="699">
                  <c:v>5.0333329999999998</c:v>
                </c:pt>
                <c:pt idx="700">
                  <c:v>4.6333330000000004</c:v>
                </c:pt>
                <c:pt idx="701">
                  <c:v>4.7</c:v>
                </c:pt>
                <c:pt idx="702">
                  <c:v>4.9333330000000002</c:v>
                </c:pt>
                <c:pt idx="703">
                  <c:v>4.8666669999999996</c:v>
                </c:pt>
                <c:pt idx="704">
                  <c:v>4.6666670000000003</c:v>
                </c:pt>
                <c:pt idx="705">
                  <c:v>4.733333</c:v>
                </c:pt>
                <c:pt idx="706">
                  <c:v>4.8</c:v>
                </c:pt>
                <c:pt idx="707">
                  <c:v>4.7</c:v>
                </c:pt>
                <c:pt idx="708">
                  <c:v>4.4666670000000002</c:v>
                </c:pt>
                <c:pt idx="709">
                  <c:v>5.0333329999999998</c:v>
                </c:pt>
                <c:pt idx="710">
                  <c:v>5.2</c:v>
                </c:pt>
                <c:pt idx="711">
                  <c:v>4.6666670000000003</c:v>
                </c:pt>
                <c:pt idx="712">
                  <c:v>4.8</c:v>
                </c:pt>
                <c:pt idx="713">
                  <c:v>5</c:v>
                </c:pt>
                <c:pt idx="714">
                  <c:v>4.9000000000000004</c:v>
                </c:pt>
                <c:pt idx="715">
                  <c:v>4.6666670000000003</c:v>
                </c:pt>
                <c:pt idx="716">
                  <c:v>4.5</c:v>
                </c:pt>
                <c:pt idx="717">
                  <c:v>4.6666670000000003</c:v>
                </c:pt>
                <c:pt idx="718">
                  <c:v>5</c:v>
                </c:pt>
                <c:pt idx="719">
                  <c:v>4.9333330000000002</c:v>
                </c:pt>
                <c:pt idx="720">
                  <c:v>5.0333329999999998</c:v>
                </c:pt>
                <c:pt idx="721">
                  <c:v>4.766667</c:v>
                </c:pt>
                <c:pt idx="722">
                  <c:v>4.5666669999999998</c:v>
                </c:pt>
                <c:pt idx="723">
                  <c:v>4.8333329999999997</c:v>
                </c:pt>
                <c:pt idx="724">
                  <c:v>4.733333</c:v>
                </c:pt>
                <c:pt idx="725">
                  <c:v>4.8666669999999996</c:v>
                </c:pt>
                <c:pt idx="726">
                  <c:v>4.8666669999999996</c:v>
                </c:pt>
                <c:pt idx="727">
                  <c:v>4.9333330000000002</c:v>
                </c:pt>
                <c:pt idx="728">
                  <c:v>4.766667</c:v>
                </c:pt>
                <c:pt idx="729">
                  <c:v>4.766667</c:v>
                </c:pt>
                <c:pt idx="730">
                  <c:v>4.8333329999999997</c:v>
                </c:pt>
                <c:pt idx="731">
                  <c:v>4.8666669999999996</c:v>
                </c:pt>
                <c:pt idx="732">
                  <c:v>4.9000000000000004</c:v>
                </c:pt>
                <c:pt idx="733">
                  <c:v>5.0999999999999996</c:v>
                </c:pt>
                <c:pt idx="734">
                  <c:v>4.9666670000000002</c:v>
                </c:pt>
                <c:pt idx="735">
                  <c:v>5.266667</c:v>
                </c:pt>
                <c:pt idx="736">
                  <c:v>4.9333330000000002</c:v>
                </c:pt>
                <c:pt idx="737">
                  <c:v>4.9000000000000004</c:v>
                </c:pt>
                <c:pt idx="738">
                  <c:v>4.8333329999999997</c:v>
                </c:pt>
                <c:pt idx="739">
                  <c:v>5.0999999999999996</c:v>
                </c:pt>
                <c:pt idx="740">
                  <c:v>5.0999999999999996</c:v>
                </c:pt>
                <c:pt idx="741">
                  <c:v>4.9666670000000002</c:v>
                </c:pt>
                <c:pt idx="742">
                  <c:v>5</c:v>
                </c:pt>
                <c:pt idx="743">
                  <c:v>5.0666669999999998</c:v>
                </c:pt>
                <c:pt idx="744">
                  <c:v>4.9333330000000002</c:v>
                </c:pt>
                <c:pt idx="745">
                  <c:v>5</c:v>
                </c:pt>
                <c:pt idx="746">
                  <c:v>5.0666669999999998</c:v>
                </c:pt>
                <c:pt idx="747">
                  <c:v>4.9333330000000002</c:v>
                </c:pt>
                <c:pt idx="748">
                  <c:v>5.0666669999999998</c:v>
                </c:pt>
                <c:pt idx="749">
                  <c:v>5.5666669999999998</c:v>
                </c:pt>
                <c:pt idx="750">
                  <c:v>4.9666670000000002</c:v>
                </c:pt>
                <c:pt idx="751">
                  <c:v>5.0999999999999996</c:v>
                </c:pt>
                <c:pt idx="752">
                  <c:v>5.4666670000000002</c:v>
                </c:pt>
                <c:pt idx="753">
                  <c:v>4.8666669999999996</c:v>
                </c:pt>
                <c:pt idx="754">
                  <c:v>5.1333330000000004</c:v>
                </c:pt>
                <c:pt idx="755">
                  <c:v>5.0666669999999998</c:v>
                </c:pt>
                <c:pt idx="756">
                  <c:v>5.0666669999999998</c:v>
                </c:pt>
                <c:pt idx="757">
                  <c:v>4.9333330000000002</c:v>
                </c:pt>
                <c:pt idx="758">
                  <c:v>5.0666669999999998</c:v>
                </c:pt>
                <c:pt idx="759">
                  <c:v>5.0999999999999996</c:v>
                </c:pt>
                <c:pt idx="760">
                  <c:v>5.0666669999999998</c:v>
                </c:pt>
                <c:pt idx="761">
                  <c:v>5.233333</c:v>
                </c:pt>
                <c:pt idx="762">
                  <c:v>4.9666670000000002</c:v>
                </c:pt>
                <c:pt idx="763">
                  <c:v>5.0333329999999998</c:v>
                </c:pt>
                <c:pt idx="764">
                  <c:v>5.0333329999999998</c:v>
                </c:pt>
                <c:pt idx="765">
                  <c:v>5.1333330000000004</c:v>
                </c:pt>
                <c:pt idx="766">
                  <c:v>5</c:v>
                </c:pt>
                <c:pt idx="767">
                  <c:v>5.5</c:v>
                </c:pt>
                <c:pt idx="768">
                  <c:v>5.0999999999999996</c:v>
                </c:pt>
                <c:pt idx="769">
                  <c:v>5.1333330000000004</c:v>
                </c:pt>
                <c:pt idx="770">
                  <c:v>5.233333</c:v>
                </c:pt>
                <c:pt idx="771">
                  <c:v>5.1666670000000003</c:v>
                </c:pt>
                <c:pt idx="772">
                  <c:v>5.0999999999999996</c:v>
                </c:pt>
                <c:pt idx="773">
                  <c:v>5.2</c:v>
                </c:pt>
                <c:pt idx="774">
                  <c:v>5.2</c:v>
                </c:pt>
                <c:pt idx="775">
                  <c:v>5.0999999999999996</c:v>
                </c:pt>
                <c:pt idx="776">
                  <c:v>5.2</c:v>
                </c:pt>
                <c:pt idx="777">
                  <c:v>5.3</c:v>
                </c:pt>
                <c:pt idx="778">
                  <c:v>5.1333330000000004</c:v>
                </c:pt>
                <c:pt idx="779">
                  <c:v>5.2</c:v>
                </c:pt>
                <c:pt idx="780">
                  <c:v>5.3333329999999997</c:v>
                </c:pt>
                <c:pt idx="781">
                  <c:v>5.2</c:v>
                </c:pt>
                <c:pt idx="782">
                  <c:v>5.5</c:v>
                </c:pt>
                <c:pt idx="783">
                  <c:v>5.1666670000000003</c:v>
                </c:pt>
                <c:pt idx="784">
                  <c:v>5.4</c:v>
                </c:pt>
                <c:pt idx="785">
                  <c:v>5.4</c:v>
                </c:pt>
                <c:pt idx="786">
                  <c:v>5.5333329999999998</c:v>
                </c:pt>
                <c:pt idx="787">
                  <c:v>5.266667</c:v>
                </c:pt>
                <c:pt idx="788">
                  <c:v>5.1333330000000004</c:v>
                </c:pt>
                <c:pt idx="789">
                  <c:v>5.3666669999999996</c:v>
                </c:pt>
                <c:pt idx="790">
                  <c:v>5.233333</c:v>
                </c:pt>
                <c:pt idx="791">
                  <c:v>5.1666670000000003</c:v>
                </c:pt>
                <c:pt idx="792">
                  <c:v>5.233333</c:v>
                </c:pt>
                <c:pt idx="793">
                  <c:v>5.3333329999999997</c:v>
                </c:pt>
                <c:pt idx="794">
                  <c:v>5.6</c:v>
                </c:pt>
                <c:pt idx="795">
                  <c:v>5.4333330000000002</c:v>
                </c:pt>
                <c:pt idx="796">
                  <c:v>5.233333</c:v>
                </c:pt>
                <c:pt idx="797">
                  <c:v>5.6</c:v>
                </c:pt>
                <c:pt idx="798">
                  <c:v>5.3</c:v>
                </c:pt>
                <c:pt idx="799">
                  <c:v>7.9333330000000002</c:v>
                </c:pt>
                <c:pt idx="800">
                  <c:v>5.3333329999999997</c:v>
                </c:pt>
                <c:pt idx="801">
                  <c:v>5.5</c:v>
                </c:pt>
                <c:pt idx="802">
                  <c:v>5.3666669999999996</c:v>
                </c:pt>
                <c:pt idx="803">
                  <c:v>5.6</c:v>
                </c:pt>
                <c:pt idx="804">
                  <c:v>5.8666669999999996</c:v>
                </c:pt>
                <c:pt idx="805">
                  <c:v>5.3</c:v>
                </c:pt>
                <c:pt idx="806">
                  <c:v>5.4333330000000002</c:v>
                </c:pt>
                <c:pt idx="807">
                  <c:v>5.4666670000000002</c:v>
                </c:pt>
                <c:pt idx="808">
                  <c:v>5.3666669999999996</c:v>
                </c:pt>
                <c:pt idx="809">
                  <c:v>5.5666669999999998</c:v>
                </c:pt>
                <c:pt idx="810">
                  <c:v>5.5</c:v>
                </c:pt>
                <c:pt idx="811">
                  <c:v>5.6</c:v>
                </c:pt>
                <c:pt idx="812">
                  <c:v>5.233333</c:v>
                </c:pt>
                <c:pt idx="813">
                  <c:v>5.4666670000000002</c:v>
                </c:pt>
                <c:pt idx="814">
                  <c:v>5.3666669999999996</c:v>
                </c:pt>
                <c:pt idx="815">
                  <c:v>5.3</c:v>
                </c:pt>
                <c:pt idx="816">
                  <c:v>5.8</c:v>
                </c:pt>
                <c:pt idx="817">
                  <c:v>5.6666670000000003</c:v>
                </c:pt>
                <c:pt idx="818">
                  <c:v>5.6</c:v>
                </c:pt>
                <c:pt idx="819">
                  <c:v>5.4666670000000002</c:v>
                </c:pt>
                <c:pt idx="820">
                  <c:v>5.3666669999999996</c:v>
                </c:pt>
                <c:pt idx="821">
                  <c:v>5.3666669999999996</c:v>
                </c:pt>
                <c:pt idx="822">
                  <c:v>5.6333330000000004</c:v>
                </c:pt>
                <c:pt idx="823">
                  <c:v>5.8</c:v>
                </c:pt>
                <c:pt idx="824">
                  <c:v>5.6333330000000004</c:v>
                </c:pt>
                <c:pt idx="825">
                  <c:v>5.3666669999999996</c:v>
                </c:pt>
                <c:pt idx="826">
                  <c:v>5.4333330000000002</c:v>
                </c:pt>
                <c:pt idx="827">
                  <c:v>5.5333329999999998</c:v>
                </c:pt>
                <c:pt idx="828">
                  <c:v>5.733333</c:v>
                </c:pt>
                <c:pt idx="829">
                  <c:v>5.8333329999999997</c:v>
                </c:pt>
                <c:pt idx="830">
                  <c:v>5.3333329999999997</c:v>
                </c:pt>
                <c:pt idx="831">
                  <c:v>5.5666669999999998</c:v>
                </c:pt>
                <c:pt idx="832">
                  <c:v>5.5333329999999998</c:v>
                </c:pt>
                <c:pt idx="833">
                  <c:v>5.4</c:v>
                </c:pt>
                <c:pt idx="834">
                  <c:v>5.5</c:v>
                </c:pt>
                <c:pt idx="835">
                  <c:v>5.5</c:v>
                </c:pt>
                <c:pt idx="836">
                  <c:v>5.4333330000000002</c:v>
                </c:pt>
                <c:pt idx="837">
                  <c:v>5.3</c:v>
                </c:pt>
                <c:pt idx="838">
                  <c:v>5.6666670000000003</c:v>
                </c:pt>
                <c:pt idx="839">
                  <c:v>5.4666670000000002</c:v>
                </c:pt>
                <c:pt idx="840">
                  <c:v>5.6666670000000003</c:v>
                </c:pt>
                <c:pt idx="841">
                  <c:v>5.9</c:v>
                </c:pt>
                <c:pt idx="842">
                  <c:v>5.5</c:v>
                </c:pt>
                <c:pt idx="843">
                  <c:v>5.6333330000000004</c:v>
                </c:pt>
                <c:pt idx="844">
                  <c:v>5.5</c:v>
                </c:pt>
                <c:pt idx="845">
                  <c:v>5.8</c:v>
                </c:pt>
                <c:pt idx="846">
                  <c:v>5.5333329999999998</c:v>
                </c:pt>
                <c:pt idx="847">
                  <c:v>5.5333329999999998</c:v>
                </c:pt>
                <c:pt idx="848">
                  <c:v>5.4</c:v>
                </c:pt>
                <c:pt idx="849">
                  <c:v>5.3</c:v>
                </c:pt>
                <c:pt idx="850">
                  <c:v>5.4666670000000002</c:v>
                </c:pt>
                <c:pt idx="851">
                  <c:v>5.9333330000000002</c:v>
                </c:pt>
                <c:pt idx="852">
                  <c:v>5.6333330000000004</c:v>
                </c:pt>
                <c:pt idx="853">
                  <c:v>5.6333330000000004</c:v>
                </c:pt>
                <c:pt idx="854">
                  <c:v>5.8</c:v>
                </c:pt>
                <c:pt idx="855">
                  <c:v>5.6333330000000004</c:v>
                </c:pt>
                <c:pt idx="856">
                  <c:v>5.5666669999999998</c:v>
                </c:pt>
                <c:pt idx="857">
                  <c:v>5.6666670000000003</c:v>
                </c:pt>
                <c:pt idx="858">
                  <c:v>5.7</c:v>
                </c:pt>
                <c:pt idx="859">
                  <c:v>5.4666670000000002</c:v>
                </c:pt>
                <c:pt idx="860">
                  <c:v>5.9333330000000002</c:v>
                </c:pt>
                <c:pt idx="861">
                  <c:v>5.6</c:v>
                </c:pt>
                <c:pt idx="862">
                  <c:v>5.733333</c:v>
                </c:pt>
                <c:pt idx="863">
                  <c:v>5.6</c:v>
                </c:pt>
                <c:pt idx="864">
                  <c:v>6.0333329999999998</c:v>
                </c:pt>
                <c:pt idx="865">
                  <c:v>5.6333330000000004</c:v>
                </c:pt>
                <c:pt idx="866">
                  <c:v>5.6</c:v>
                </c:pt>
                <c:pt idx="867">
                  <c:v>5.5666669999999998</c:v>
                </c:pt>
                <c:pt idx="868">
                  <c:v>6</c:v>
                </c:pt>
                <c:pt idx="869">
                  <c:v>5.5333329999999998</c:v>
                </c:pt>
                <c:pt idx="870">
                  <c:v>5.733333</c:v>
                </c:pt>
                <c:pt idx="871">
                  <c:v>5.8666669999999996</c:v>
                </c:pt>
                <c:pt idx="872">
                  <c:v>5.7</c:v>
                </c:pt>
                <c:pt idx="873">
                  <c:v>5.733333</c:v>
                </c:pt>
                <c:pt idx="874">
                  <c:v>6.266667</c:v>
                </c:pt>
                <c:pt idx="875">
                  <c:v>5.6</c:v>
                </c:pt>
                <c:pt idx="876">
                  <c:v>5.8</c:v>
                </c:pt>
                <c:pt idx="877">
                  <c:v>6.2</c:v>
                </c:pt>
                <c:pt idx="878">
                  <c:v>6.0333329999999998</c:v>
                </c:pt>
                <c:pt idx="879">
                  <c:v>6.6666670000000003</c:v>
                </c:pt>
                <c:pt idx="880">
                  <c:v>6.1666670000000003</c:v>
                </c:pt>
                <c:pt idx="881">
                  <c:v>5.8666669999999996</c:v>
                </c:pt>
                <c:pt idx="882">
                  <c:v>5.9333330000000002</c:v>
                </c:pt>
                <c:pt idx="883">
                  <c:v>6</c:v>
                </c:pt>
                <c:pt idx="884">
                  <c:v>6.0333329999999998</c:v>
                </c:pt>
                <c:pt idx="885">
                  <c:v>5.9</c:v>
                </c:pt>
                <c:pt idx="886">
                  <c:v>6.0333329999999998</c:v>
                </c:pt>
                <c:pt idx="887">
                  <c:v>6.0333329999999998</c:v>
                </c:pt>
                <c:pt idx="888">
                  <c:v>6.4</c:v>
                </c:pt>
                <c:pt idx="889">
                  <c:v>6.0333329999999998</c:v>
                </c:pt>
                <c:pt idx="890">
                  <c:v>6.1</c:v>
                </c:pt>
                <c:pt idx="891">
                  <c:v>6.3333329999999997</c:v>
                </c:pt>
                <c:pt idx="892">
                  <c:v>6.5</c:v>
                </c:pt>
                <c:pt idx="893">
                  <c:v>6.1333330000000004</c:v>
                </c:pt>
                <c:pt idx="894">
                  <c:v>5.9333330000000002</c:v>
                </c:pt>
                <c:pt idx="895">
                  <c:v>6.3333329999999997</c:v>
                </c:pt>
                <c:pt idx="896">
                  <c:v>6</c:v>
                </c:pt>
                <c:pt idx="897">
                  <c:v>6.1</c:v>
                </c:pt>
                <c:pt idx="898">
                  <c:v>6</c:v>
                </c:pt>
                <c:pt idx="899">
                  <c:v>6.5333329999999998</c:v>
                </c:pt>
                <c:pt idx="900">
                  <c:v>6.5</c:v>
                </c:pt>
                <c:pt idx="901">
                  <c:v>6.1333330000000004</c:v>
                </c:pt>
                <c:pt idx="902">
                  <c:v>6.5333329999999998</c:v>
                </c:pt>
                <c:pt idx="903">
                  <c:v>6</c:v>
                </c:pt>
                <c:pt idx="904">
                  <c:v>6.233333</c:v>
                </c:pt>
                <c:pt idx="905">
                  <c:v>6.1</c:v>
                </c:pt>
                <c:pt idx="906">
                  <c:v>6.0666669999999998</c:v>
                </c:pt>
                <c:pt idx="907">
                  <c:v>6.3</c:v>
                </c:pt>
                <c:pt idx="908">
                  <c:v>6.1333330000000004</c:v>
                </c:pt>
                <c:pt idx="909">
                  <c:v>6.266667</c:v>
                </c:pt>
                <c:pt idx="910">
                  <c:v>6.266667</c:v>
                </c:pt>
                <c:pt idx="911">
                  <c:v>6.2</c:v>
                </c:pt>
                <c:pt idx="912">
                  <c:v>6.1666670000000003</c:v>
                </c:pt>
                <c:pt idx="913">
                  <c:v>6.1333330000000004</c:v>
                </c:pt>
                <c:pt idx="914">
                  <c:v>6</c:v>
                </c:pt>
                <c:pt idx="915">
                  <c:v>6.0666669999999998</c:v>
                </c:pt>
                <c:pt idx="916">
                  <c:v>6.1</c:v>
                </c:pt>
                <c:pt idx="917">
                  <c:v>6.266667</c:v>
                </c:pt>
                <c:pt idx="918">
                  <c:v>6.2</c:v>
                </c:pt>
                <c:pt idx="919">
                  <c:v>6.1666670000000003</c:v>
                </c:pt>
                <c:pt idx="920">
                  <c:v>6.2</c:v>
                </c:pt>
                <c:pt idx="921">
                  <c:v>6.3333329999999997</c:v>
                </c:pt>
                <c:pt idx="922">
                  <c:v>6.1333330000000004</c:v>
                </c:pt>
                <c:pt idx="923">
                  <c:v>6.2</c:v>
                </c:pt>
                <c:pt idx="924">
                  <c:v>6.3666669999999996</c:v>
                </c:pt>
                <c:pt idx="925">
                  <c:v>6.1333330000000004</c:v>
                </c:pt>
                <c:pt idx="926">
                  <c:v>6.266667</c:v>
                </c:pt>
                <c:pt idx="927">
                  <c:v>6.1</c:v>
                </c:pt>
                <c:pt idx="928">
                  <c:v>6.1666670000000003</c:v>
                </c:pt>
                <c:pt idx="929">
                  <c:v>6.266667</c:v>
                </c:pt>
                <c:pt idx="930">
                  <c:v>6.3333329999999997</c:v>
                </c:pt>
                <c:pt idx="931">
                  <c:v>6.8333329999999997</c:v>
                </c:pt>
                <c:pt idx="932">
                  <c:v>6.1333330000000004</c:v>
                </c:pt>
                <c:pt idx="933">
                  <c:v>6.2</c:v>
                </c:pt>
                <c:pt idx="934">
                  <c:v>6.3333329999999997</c:v>
                </c:pt>
                <c:pt idx="935">
                  <c:v>6.3333329999999997</c:v>
                </c:pt>
                <c:pt idx="936">
                  <c:v>6.233333</c:v>
                </c:pt>
                <c:pt idx="937">
                  <c:v>6.3</c:v>
                </c:pt>
                <c:pt idx="938">
                  <c:v>6.3333329999999997</c:v>
                </c:pt>
                <c:pt idx="939">
                  <c:v>6.233333</c:v>
                </c:pt>
                <c:pt idx="940">
                  <c:v>6.4333330000000002</c:v>
                </c:pt>
                <c:pt idx="941">
                  <c:v>6.5</c:v>
                </c:pt>
                <c:pt idx="942">
                  <c:v>6.2</c:v>
                </c:pt>
                <c:pt idx="943">
                  <c:v>6.266667</c:v>
                </c:pt>
                <c:pt idx="944">
                  <c:v>6.3333329999999997</c:v>
                </c:pt>
                <c:pt idx="945">
                  <c:v>6.2</c:v>
                </c:pt>
                <c:pt idx="946">
                  <c:v>6.266667</c:v>
                </c:pt>
                <c:pt idx="947">
                  <c:v>6.4</c:v>
                </c:pt>
                <c:pt idx="948">
                  <c:v>6.5</c:v>
                </c:pt>
                <c:pt idx="949">
                  <c:v>6.266667</c:v>
                </c:pt>
                <c:pt idx="950">
                  <c:v>6.3666669999999996</c:v>
                </c:pt>
                <c:pt idx="951">
                  <c:v>6.5333329999999998</c:v>
                </c:pt>
                <c:pt idx="952">
                  <c:v>6.4666670000000002</c:v>
                </c:pt>
                <c:pt idx="953">
                  <c:v>6.2</c:v>
                </c:pt>
                <c:pt idx="954">
                  <c:v>6.6</c:v>
                </c:pt>
                <c:pt idx="955">
                  <c:v>6.4333330000000002</c:v>
                </c:pt>
                <c:pt idx="956">
                  <c:v>6.766667</c:v>
                </c:pt>
                <c:pt idx="957">
                  <c:v>6.5666669999999998</c:v>
                </c:pt>
                <c:pt idx="958">
                  <c:v>6.4</c:v>
                </c:pt>
                <c:pt idx="959">
                  <c:v>6.766667</c:v>
                </c:pt>
                <c:pt idx="960">
                  <c:v>6.766667</c:v>
                </c:pt>
                <c:pt idx="961">
                  <c:v>6.5666669999999998</c:v>
                </c:pt>
                <c:pt idx="962">
                  <c:v>6.4333330000000002</c:v>
                </c:pt>
                <c:pt idx="963">
                  <c:v>6.5333329999999998</c:v>
                </c:pt>
                <c:pt idx="964">
                  <c:v>6.4</c:v>
                </c:pt>
                <c:pt idx="965">
                  <c:v>6.733333</c:v>
                </c:pt>
                <c:pt idx="966">
                  <c:v>6.5666669999999998</c:v>
                </c:pt>
                <c:pt idx="967">
                  <c:v>6.6</c:v>
                </c:pt>
                <c:pt idx="968">
                  <c:v>6.6</c:v>
                </c:pt>
                <c:pt idx="969">
                  <c:v>6.5333329999999998</c:v>
                </c:pt>
                <c:pt idx="970">
                  <c:v>6.4666670000000002</c:v>
                </c:pt>
                <c:pt idx="971">
                  <c:v>6.5333329999999998</c:v>
                </c:pt>
                <c:pt idx="972">
                  <c:v>6.6666670000000003</c:v>
                </c:pt>
                <c:pt idx="973">
                  <c:v>6.3666669999999996</c:v>
                </c:pt>
                <c:pt idx="974">
                  <c:v>6.6</c:v>
                </c:pt>
                <c:pt idx="975">
                  <c:v>6.6333330000000004</c:v>
                </c:pt>
                <c:pt idx="976">
                  <c:v>6.5333329999999998</c:v>
                </c:pt>
                <c:pt idx="977">
                  <c:v>6.766667</c:v>
                </c:pt>
                <c:pt idx="978">
                  <c:v>6.5666669999999998</c:v>
                </c:pt>
                <c:pt idx="979">
                  <c:v>6.6666670000000003</c:v>
                </c:pt>
                <c:pt idx="980">
                  <c:v>6.5</c:v>
                </c:pt>
                <c:pt idx="981">
                  <c:v>6.5666669999999998</c:v>
                </c:pt>
                <c:pt idx="982">
                  <c:v>6.9666670000000002</c:v>
                </c:pt>
                <c:pt idx="983">
                  <c:v>6.6666670000000003</c:v>
                </c:pt>
                <c:pt idx="984">
                  <c:v>6.5666669999999998</c:v>
                </c:pt>
                <c:pt idx="985">
                  <c:v>6.8333329999999997</c:v>
                </c:pt>
                <c:pt idx="986">
                  <c:v>6.766667</c:v>
                </c:pt>
                <c:pt idx="987">
                  <c:v>6.733333</c:v>
                </c:pt>
                <c:pt idx="988">
                  <c:v>6.8333329999999997</c:v>
                </c:pt>
                <c:pt idx="989">
                  <c:v>6.6333330000000004</c:v>
                </c:pt>
                <c:pt idx="990">
                  <c:v>6.6666670000000003</c:v>
                </c:pt>
                <c:pt idx="991">
                  <c:v>6.733333</c:v>
                </c:pt>
                <c:pt idx="992">
                  <c:v>7.0333329999999998</c:v>
                </c:pt>
                <c:pt idx="993">
                  <c:v>6.766667</c:v>
                </c:pt>
                <c:pt idx="994">
                  <c:v>6.766667</c:v>
                </c:pt>
                <c:pt idx="995">
                  <c:v>6.6333330000000004</c:v>
                </c:pt>
                <c:pt idx="996">
                  <c:v>6.5666669999999998</c:v>
                </c:pt>
                <c:pt idx="997">
                  <c:v>6.7</c:v>
                </c:pt>
                <c:pt idx="998">
                  <c:v>6.8</c:v>
                </c:pt>
                <c:pt idx="999">
                  <c:v>10</c:v>
                </c:pt>
              </c:numCache>
            </c:numRef>
          </c:yVal>
          <c:smooth val="0"/>
          <c:extLst>
            <c:ext xmlns:c16="http://schemas.microsoft.com/office/drawing/2014/chart" uri="{C3380CC4-5D6E-409C-BE32-E72D297353CC}">
              <c16:uniqueId val="{00000003-A426-4E34-B6C4-8059C760F790}"/>
            </c:ext>
          </c:extLst>
        </c:ser>
        <c:dLbls>
          <c:showLegendKey val="0"/>
          <c:showVal val="0"/>
          <c:showCatName val="0"/>
          <c:showSerName val="0"/>
          <c:showPercent val="0"/>
          <c:showBubbleSize val="0"/>
        </c:dLbls>
        <c:axId val="255687519"/>
        <c:axId val="255681695"/>
      </c:scatterChart>
      <c:valAx>
        <c:axId val="255687519"/>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1695"/>
        <c:crosses val="autoZero"/>
        <c:crossBetween val="midCat"/>
      </c:valAx>
      <c:valAx>
        <c:axId val="255681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75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6-op-1000000-d65536'!$B$1</c:f>
              <c:strCache>
                <c:ptCount val="1"/>
                <c:pt idx="0">
                  <c:v> QR Sort Set Divisor</c:v>
                </c:pt>
              </c:strCache>
            </c:strRef>
          </c:tx>
          <c:spPr>
            <a:ln w="19050" cap="rnd">
              <a:solidFill>
                <a:schemeClr val="accent1"/>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B$2:$B$1001</c:f>
              <c:numCache>
                <c:formatCode>General</c:formatCode>
                <c:ptCount val="1000"/>
                <c:pt idx="0">
                  <c:v>0</c:v>
                </c:pt>
                <c:pt idx="1">
                  <c:v>6.6667000000000004E-2</c:v>
                </c:pt>
                <c:pt idx="2">
                  <c:v>0.1</c:v>
                </c:pt>
                <c:pt idx="3">
                  <c:v>0.13333300000000001</c:v>
                </c:pt>
                <c:pt idx="4">
                  <c:v>0.13333300000000001</c:v>
                </c:pt>
                <c:pt idx="5">
                  <c:v>0.13333300000000001</c:v>
                </c:pt>
                <c:pt idx="6">
                  <c:v>0.16666700000000001</c:v>
                </c:pt>
                <c:pt idx="7">
                  <c:v>6.6667000000000004E-2</c:v>
                </c:pt>
                <c:pt idx="8">
                  <c:v>0.2</c:v>
                </c:pt>
                <c:pt idx="9">
                  <c:v>0</c:v>
                </c:pt>
                <c:pt idx="10">
                  <c:v>0.2</c:v>
                </c:pt>
                <c:pt idx="11">
                  <c:v>0.16666700000000001</c:v>
                </c:pt>
                <c:pt idx="12">
                  <c:v>0.2</c:v>
                </c:pt>
                <c:pt idx="13">
                  <c:v>0.23333300000000001</c:v>
                </c:pt>
                <c:pt idx="14">
                  <c:v>0.2</c:v>
                </c:pt>
                <c:pt idx="15">
                  <c:v>0.2</c:v>
                </c:pt>
                <c:pt idx="16">
                  <c:v>0.33333299999999999</c:v>
                </c:pt>
                <c:pt idx="17">
                  <c:v>0.13333300000000001</c:v>
                </c:pt>
                <c:pt idx="18">
                  <c:v>0.33333299999999999</c:v>
                </c:pt>
                <c:pt idx="19">
                  <c:v>0.26666699999999999</c:v>
                </c:pt>
                <c:pt idx="20">
                  <c:v>0.36666700000000002</c:v>
                </c:pt>
                <c:pt idx="21">
                  <c:v>0.43333300000000002</c:v>
                </c:pt>
                <c:pt idx="22">
                  <c:v>0.2</c:v>
                </c:pt>
                <c:pt idx="23">
                  <c:v>0.23333300000000001</c:v>
                </c:pt>
                <c:pt idx="24">
                  <c:v>0.33333299999999999</c:v>
                </c:pt>
                <c:pt idx="25">
                  <c:v>0.26666699999999999</c:v>
                </c:pt>
                <c:pt idx="26">
                  <c:v>0.4</c:v>
                </c:pt>
                <c:pt idx="27">
                  <c:v>0.33333299999999999</c:v>
                </c:pt>
                <c:pt idx="28">
                  <c:v>0.23333300000000001</c:v>
                </c:pt>
                <c:pt idx="29">
                  <c:v>0.36666700000000002</c:v>
                </c:pt>
                <c:pt idx="30">
                  <c:v>0.36666700000000002</c:v>
                </c:pt>
                <c:pt idx="31">
                  <c:v>0.43333300000000002</c:v>
                </c:pt>
                <c:pt idx="32">
                  <c:v>0.36666700000000002</c:v>
                </c:pt>
                <c:pt idx="33">
                  <c:v>0.4</c:v>
                </c:pt>
                <c:pt idx="34">
                  <c:v>0.43333300000000002</c:v>
                </c:pt>
                <c:pt idx="35">
                  <c:v>0.4</c:v>
                </c:pt>
                <c:pt idx="36">
                  <c:v>0.33333299999999999</c:v>
                </c:pt>
                <c:pt idx="37">
                  <c:v>0.36666700000000002</c:v>
                </c:pt>
                <c:pt idx="38">
                  <c:v>0.466667</c:v>
                </c:pt>
                <c:pt idx="39">
                  <c:v>0.53333299999999995</c:v>
                </c:pt>
                <c:pt idx="40">
                  <c:v>0.43333300000000002</c:v>
                </c:pt>
                <c:pt idx="41">
                  <c:v>0.43333300000000002</c:v>
                </c:pt>
                <c:pt idx="42">
                  <c:v>0.466667</c:v>
                </c:pt>
                <c:pt idx="43">
                  <c:v>0.56666700000000003</c:v>
                </c:pt>
                <c:pt idx="44">
                  <c:v>0.466667</c:v>
                </c:pt>
                <c:pt idx="45">
                  <c:v>0.53333299999999995</c:v>
                </c:pt>
                <c:pt idx="46">
                  <c:v>0.5</c:v>
                </c:pt>
                <c:pt idx="47">
                  <c:v>0.36666700000000002</c:v>
                </c:pt>
                <c:pt idx="48">
                  <c:v>0.43333300000000002</c:v>
                </c:pt>
                <c:pt idx="49">
                  <c:v>0.7</c:v>
                </c:pt>
                <c:pt idx="50">
                  <c:v>0.5</c:v>
                </c:pt>
                <c:pt idx="51">
                  <c:v>0.66666700000000001</c:v>
                </c:pt>
                <c:pt idx="52">
                  <c:v>0.56666700000000003</c:v>
                </c:pt>
                <c:pt idx="53">
                  <c:v>0.73333300000000001</c:v>
                </c:pt>
                <c:pt idx="54">
                  <c:v>0.7</c:v>
                </c:pt>
                <c:pt idx="55">
                  <c:v>0.56666700000000003</c:v>
                </c:pt>
                <c:pt idx="56">
                  <c:v>0.56666700000000003</c:v>
                </c:pt>
                <c:pt idx="57">
                  <c:v>0.6</c:v>
                </c:pt>
                <c:pt idx="58">
                  <c:v>0.6</c:v>
                </c:pt>
                <c:pt idx="59">
                  <c:v>0.7</c:v>
                </c:pt>
                <c:pt idx="60">
                  <c:v>0.6</c:v>
                </c:pt>
                <c:pt idx="61">
                  <c:v>0.66666700000000001</c:v>
                </c:pt>
                <c:pt idx="62">
                  <c:v>0.73333300000000001</c:v>
                </c:pt>
                <c:pt idx="63">
                  <c:v>0.8</c:v>
                </c:pt>
                <c:pt idx="64">
                  <c:v>0.83333299999999999</c:v>
                </c:pt>
                <c:pt idx="65">
                  <c:v>0.76666699999999999</c:v>
                </c:pt>
                <c:pt idx="66">
                  <c:v>0.83333299999999999</c:v>
                </c:pt>
                <c:pt idx="67">
                  <c:v>0.8</c:v>
                </c:pt>
                <c:pt idx="68">
                  <c:v>0.76666699999999999</c:v>
                </c:pt>
                <c:pt idx="69">
                  <c:v>0.83333299999999999</c:v>
                </c:pt>
                <c:pt idx="70">
                  <c:v>0.8</c:v>
                </c:pt>
                <c:pt idx="71">
                  <c:v>0.8</c:v>
                </c:pt>
                <c:pt idx="72">
                  <c:v>0.76666699999999999</c:v>
                </c:pt>
                <c:pt idx="73">
                  <c:v>0.83333299999999999</c:v>
                </c:pt>
                <c:pt idx="74">
                  <c:v>0.73333300000000001</c:v>
                </c:pt>
                <c:pt idx="75">
                  <c:v>0.7</c:v>
                </c:pt>
                <c:pt idx="76">
                  <c:v>0.73333300000000001</c:v>
                </c:pt>
                <c:pt idx="77">
                  <c:v>0.76666699999999999</c:v>
                </c:pt>
                <c:pt idx="78">
                  <c:v>0.8</c:v>
                </c:pt>
                <c:pt idx="79">
                  <c:v>0.73333300000000001</c:v>
                </c:pt>
                <c:pt idx="80">
                  <c:v>0.93333299999999997</c:v>
                </c:pt>
                <c:pt idx="81">
                  <c:v>0.83333299999999999</c:v>
                </c:pt>
                <c:pt idx="82">
                  <c:v>0.9</c:v>
                </c:pt>
                <c:pt idx="83">
                  <c:v>0.83333299999999999</c:v>
                </c:pt>
                <c:pt idx="84">
                  <c:v>0.93333299999999997</c:v>
                </c:pt>
                <c:pt idx="85">
                  <c:v>0.93333299999999997</c:v>
                </c:pt>
                <c:pt idx="86">
                  <c:v>0.93333299999999997</c:v>
                </c:pt>
                <c:pt idx="87">
                  <c:v>1.0333330000000001</c:v>
                </c:pt>
                <c:pt idx="88">
                  <c:v>1</c:v>
                </c:pt>
                <c:pt idx="89">
                  <c:v>1</c:v>
                </c:pt>
                <c:pt idx="90">
                  <c:v>0.96666700000000005</c:v>
                </c:pt>
                <c:pt idx="91">
                  <c:v>0.96666700000000005</c:v>
                </c:pt>
                <c:pt idx="92">
                  <c:v>1</c:v>
                </c:pt>
                <c:pt idx="93">
                  <c:v>1.066667</c:v>
                </c:pt>
                <c:pt idx="94">
                  <c:v>1.1333329999999999</c:v>
                </c:pt>
                <c:pt idx="95">
                  <c:v>1.1000000000000001</c:v>
                </c:pt>
                <c:pt idx="96">
                  <c:v>1.266667</c:v>
                </c:pt>
                <c:pt idx="97">
                  <c:v>0.96666700000000005</c:v>
                </c:pt>
                <c:pt idx="98">
                  <c:v>0.96666700000000005</c:v>
                </c:pt>
                <c:pt idx="99">
                  <c:v>1.2</c:v>
                </c:pt>
                <c:pt idx="100">
                  <c:v>1.233333</c:v>
                </c:pt>
                <c:pt idx="101">
                  <c:v>1.1666669999999999</c:v>
                </c:pt>
                <c:pt idx="102">
                  <c:v>1.3333330000000001</c:v>
                </c:pt>
                <c:pt idx="103">
                  <c:v>1.1000000000000001</c:v>
                </c:pt>
                <c:pt idx="104">
                  <c:v>1.1000000000000001</c:v>
                </c:pt>
                <c:pt idx="105">
                  <c:v>1.1000000000000001</c:v>
                </c:pt>
                <c:pt idx="106">
                  <c:v>1.1666669999999999</c:v>
                </c:pt>
                <c:pt idx="107">
                  <c:v>1.1333329999999999</c:v>
                </c:pt>
                <c:pt idx="108">
                  <c:v>1.066667</c:v>
                </c:pt>
                <c:pt idx="109">
                  <c:v>1.1666669999999999</c:v>
                </c:pt>
                <c:pt idx="110">
                  <c:v>1</c:v>
                </c:pt>
                <c:pt idx="111">
                  <c:v>1.1000000000000001</c:v>
                </c:pt>
                <c:pt idx="112">
                  <c:v>1.2</c:v>
                </c:pt>
                <c:pt idx="113">
                  <c:v>1.1333329999999999</c:v>
                </c:pt>
                <c:pt idx="114">
                  <c:v>1.2</c:v>
                </c:pt>
                <c:pt idx="115">
                  <c:v>1.3</c:v>
                </c:pt>
                <c:pt idx="116">
                  <c:v>1.266667</c:v>
                </c:pt>
                <c:pt idx="117">
                  <c:v>1.233333</c:v>
                </c:pt>
                <c:pt idx="118">
                  <c:v>1.233333</c:v>
                </c:pt>
                <c:pt idx="119">
                  <c:v>1.233333</c:v>
                </c:pt>
                <c:pt idx="120">
                  <c:v>1.1333329999999999</c:v>
                </c:pt>
                <c:pt idx="121">
                  <c:v>1.2</c:v>
                </c:pt>
                <c:pt idx="122">
                  <c:v>1.3333330000000001</c:v>
                </c:pt>
                <c:pt idx="123">
                  <c:v>1.4666669999999999</c:v>
                </c:pt>
                <c:pt idx="124">
                  <c:v>1.8666670000000001</c:v>
                </c:pt>
                <c:pt idx="125">
                  <c:v>1.266667</c:v>
                </c:pt>
                <c:pt idx="126">
                  <c:v>1.1666669999999999</c:v>
                </c:pt>
                <c:pt idx="127">
                  <c:v>1.3333330000000001</c:v>
                </c:pt>
                <c:pt idx="128">
                  <c:v>1.233333</c:v>
                </c:pt>
                <c:pt idx="129">
                  <c:v>1.266667</c:v>
                </c:pt>
                <c:pt idx="130">
                  <c:v>1.1666669999999999</c:v>
                </c:pt>
                <c:pt idx="131">
                  <c:v>1.3</c:v>
                </c:pt>
                <c:pt idx="132">
                  <c:v>1.3666670000000001</c:v>
                </c:pt>
                <c:pt idx="133">
                  <c:v>1.4</c:v>
                </c:pt>
                <c:pt idx="134">
                  <c:v>1.3666670000000001</c:v>
                </c:pt>
                <c:pt idx="135">
                  <c:v>1.3</c:v>
                </c:pt>
                <c:pt idx="136">
                  <c:v>1.5333330000000001</c:v>
                </c:pt>
                <c:pt idx="137">
                  <c:v>1.433333</c:v>
                </c:pt>
                <c:pt idx="138">
                  <c:v>1.433333</c:v>
                </c:pt>
                <c:pt idx="139">
                  <c:v>1.6333329999999999</c:v>
                </c:pt>
                <c:pt idx="140">
                  <c:v>1.5333330000000001</c:v>
                </c:pt>
                <c:pt idx="141">
                  <c:v>1.3</c:v>
                </c:pt>
                <c:pt idx="142">
                  <c:v>1.5</c:v>
                </c:pt>
                <c:pt idx="143">
                  <c:v>1.3666670000000001</c:v>
                </c:pt>
                <c:pt idx="144">
                  <c:v>1.4</c:v>
                </c:pt>
                <c:pt idx="145">
                  <c:v>1.433333</c:v>
                </c:pt>
                <c:pt idx="146">
                  <c:v>1.433333</c:v>
                </c:pt>
                <c:pt idx="147">
                  <c:v>1.6</c:v>
                </c:pt>
                <c:pt idx="148">
                  <c:v>1.5333330000000001</c:v>
                </c:pt>
                <c:pt idx="149">
                  <c:v>1.6333329999999999</c:v>
                </c:pt>
                <c:pt idx="150">
                  <c:v>1.5</c:v>
                </c:pt>
                <c:pt idx="151">
                  <c:v>1.5333330000000001</c:v>
                </c:pt>
                <c:pt idx="152">
                  <c:v>1.6666669999999999</c:v>
                </c:pt>
                <c:pt idx="153">
                  <c:v>1.6</c:v>
                </c:pt>
                <c:pt idx="154">
                  <c:v>1.566667</c:v>
                </c:pt>
                <c:pt idx="155">
                  <c:v>1.6333329999999999</c:v>
                </c:pt>
                <c:pt idx="156">
                  <c:v>1.5333330000000001</c:v>
                </c:pt>
                <c:pt idx="157">
                  <c:v>1.6</c:v>
                </c:pt>
                <c:pt idx="158">
                  <c:v>1.6666669999999999</c:v>
                </c:pt>
                <c:pt idx="159">
                  <c:v>1.7</c:v>
                </c:pt>
                <c:pt idx="160">
                  <c:v>1.8</c:v>
                </c:pt>
                <c:pt idx="161">
                  <c:v>1.9</c:v>
                </c:pt>
                <c:pt idx="162">
                  <c:v>1.733333</c:v>
                </c:pt>
                <c:pt idx="163">
                  <c:v>1.566667</c:v>
                </c:pt>
                <c:pt idx="164">
                  <c:v>1.7</c:v>
                </c:pt>
                <c:pt idx="165">
                  <c:v>1.7</c:v>
                </c:pt>
                <c:pt idx="166">
                  <c:v>1.733333</c:v>
                </c:pt>
                <c:pt idx="167">
                  <c:v>1.7</c:v>
                </c:pt>
                <c:pt idx="168">
                  <c:v>1.733333</c:v>
                </c:pt>
                <c:pt idx="169">
                  <c:v>1.6</c:v>
                </c:pt>
                <c:pt idx="170">
                  <c:v>1.8666670000000001</c:v>
                </c:pt>
                <c:pt idx="171">
                  <c:v>1.8666670000000001</c:v>
                </c:pt>
                <c:pt idx="172">
                  <c:v>1.766667</c:v>
                </c:pt>
                <c:pt idx="173">
                  <c:v>1.6333329999999999</c:v>
                </c:pt>
                <c:pt idx="174">
                  <c:v>1.8666670000000001</c:v>
                </c:pt>
                <c:pt idx="175">
                  <c:v>1.733333</c:v>
                </c:pt>
                <c:pt idx="176">
                  <c:v>1.8</c:v>
                </c:pt>
                <c:pt idx="177">
                  <c:v>1.8333330000000001</c:v>
                </c:pt>
                <c:pt idx="178">
                  <c:v>1.933333</c:v>
                </c:pt>
                <c:pt idx="179">
                  <c:v>1.8666670000000001</c:v>
                </c:pt>
                <c:pt idx="180">
                  <c:v>1.933333</c:v>
                </c:pt>
                <c:pt idx="181">
                  <c:v>1.9</c:v>
                </c:pt>
                <c:pt idx="182">
                  <c:v>1.8333330000000001</c:v>
                </c:pt>
                <c:pt idx="183">
                  <c:v>1.9</c:v>
                </c:pt>
                <c:pt idx="184">
                  <c:v>1.933333</c:v>
                </c:pt>
                <c:pt idx="185">
                  <c:v>1.7</c:v>
                </c:pt>
                <c:pt idx="186">
                  <c:v>1.8666670000000001</c:v>
                </c:pt>
                <c:pt idx="187">
                  <c:v>2</c:v>
                </c:pt>
                <c:pt idx="188">
                  <c:v>1.766667</c:v>
                </c:pt>
                <c:pt idx="189">
                  <c:v>1.9666669999999999</c:v>
                </c:pt>
                <c:pt idx="190">
                  <c:v>1.9666669999999999</c:v>
                </c:pt>
                <c:pt idx="191">
                  <c:v>1.933333</c:v>
                </c:pt>
                <c:pt idx="192">
                  <c:v>2</c:v>
                </c:pt>
                <c:pt idx="193">
                  <c:v>1.8333330000000001</c:v>
                </c:pt>
                <c:pt idx="194">
                  <c:v>1.9666669999999999</c:v>
                </c:pt>
                <c:pt idx="195">
                  <c:v>1.9666669999999999</c:v>
                </c:pt>
                <c:pt idx="196">
                  <c:v>2.0333329999999998</c:v>
                </c:pt>
                <c:pt idx="197">
                  <c:v>2</c:v>
                </c:pt>
                <c:pt idx="198">
                  <c:v>2.0666669999999998</c:v>
                </c:pt>
                <c:pt idx="199">
                  <c:v>2.0333329999999998</c:v>
                </c:pt>
                <c:pt idx="200">
                  <c:v>2.1</c:v>
                </c:pt>
                <c:pt idx="201">
                  <c:v>2.0333329999999998</c:v>
                </c:pt>
                <c:pt idx="202">
                  <c:v>1.9666669999999999</c:v>
                </c:pt>
                <c:pt idx="203">
                  <c:v>2</c:v>
                </c:pt>
                <c:pt idx="204">
                  <c:v>2.1333329999999999</c:v>
                </c:pt>
                <c:pt idx="205">
                  <c:v>2.1333329999999999</c:v>
                </c:pt>
                <c:pt idx="206">
                  <c:v>2.0666669999999998</c:v>
                </c:pt>
                <c:pt idx="207">
                  <c:v>2.1</c:v>
                </c:pt>
                <c:pt idx="208">
                  <c:v>2.1333329999999999</c:v>
                </c:pt>
                <c:pt idx="209">
                  <c:v>2.1333329999999999</c:v>
                </c:pt>
                <c:pt idx="210">
                  <c:v>2.1</c:v>
                </c:pt>
                <c:pt idx="211">
                  <c:v>2.0666669999999998</c:v>
                </c:pt>
                <c:pt idx="212">
                  <c:v>2.233333</c:v>
                </c:pt>
                <c:pt idx="213">
                  <c:v>2.233333</c:v>
                </c:pt>
                <c:pt idx="214">
                  <c:v>2.3333330000000001</c:v>
                </c:pt>
                <c:pt idx="215">
                  <c:v>2.1</c:v>
                </c:pt>
                <c:pt idx="216">
                  <c:v>2.2000000000000002</c:v>
                </c:pt>
                <c:pt idx="217">
                  <c:v>2.2000000000000002</c:v>
                </c:pt>
                <c:pt idx="218">
                  <c:v>2.2000000000000002</c:v>
                </c:pt>
                <c:pt idx="219">
                  <c:v>2.3666670000000001</c:v>
                </c:pt>
                <c:pt idx="220">
                  <c:v>2.0666669999999998</c:v>
                </c:pt>
                <c:pt idx="221">
                  <c:v>2.2000000000000002</c:v>
                </c:pt>
                <c:pt idx="222">
                  <c:v>2.266667</c:v>
                </c:pt>
                <c:pt idx="223">
                  <c:v>2.266667</c:v>
                </c:pt>
                <c:pt idx="224">
                  <c:v>2.266667</c:v>
                </c:pt>
                <c:pt idx="225">
                  <c:v>2.2000000000000002</c:v>
                </c:pt>
                <c:pt idx="226">
                  <c:v>2.2000000000000002</c:v>
                </c:pt>
                <c:pt idx="227">
                  <c:v>2.3666670000000001</c:v>
                </c:pt>
                <c:pt idx="228">
                  <c:v>2.2999999999999998</c:v>
                </c:pt>
                <c:pt idx="229">
                  <c:v>2.3666670000000001</c:v>
                </c:pt>
                <c:pt idx="230">
                  <c:v>2.3333330000000001</c:v>
                </c:pt>
                <c:pt idx="231">
                  <c:v>2.266667</c:v>
                </c:pt>
                <c:pt idx="232">
                  <c:v>2.4</c:v>
                </c:pt>
                <c:pt idx="233">
                  <c:v>2.5333329999999998</c:v>
                </c:pt>
                <c:pt idx="234">
                  <c:v>2.5333329999999998</c:v>
                </c:pt>
                <c:pt idx="235">
                  <c:v>2.4</c:v>
                </c:pt>
                <c:pt idx="236">
                  <c:v>2.4666670000000002</c:v>
                </c:pt>
                <c:pt idx="237">
                  <c:v>2.4</c:v>
                </c:pt>
                <c:pt idx="238">
                  <c:v>2.4666670000000002</c:v>
                </c:pt>
                <c:pt idx="239">
                  <c:v>2.5</c:v>
                </c:pt>
                <c:pt idx="240">
                  <c:v>2.5333329999999998</c:v>
                </c:pt>
                <c:pt idx="241">
                  <c:v>2.5333329999999998</c:v>
                </c:pt>
                <c:pt idx="242">
                  <c:v>2.5</c:v>
                </c:pt>
                <c:pt idx="243">
                  <c:v>2.5666669999999998</c:v>
                </c:pt>
                <c:pt idx="244">
                  <c:v>2.4</c:v>
                </c:pt>
                <c:pt idx="245">
                  <c:v>2.4666670000000002</c:v>
                </c:pt>
                <c:pt idx="246">
                  <c:v>2.766667</c:v>
                </c:pt>
                <c:pt idx="247">
                  <c:v>2.3666670000000001</c:v>
                </c:pt>
                <c:pt idx="248">
                  <c:v>2.4666670000000002</c:v>
                </c:pt>
                <c:pt idx="249">
                  <c:v>4</c:v>
                </c:pt>
                <c:pt idx="250">
                  <c:v>2.5</c:v>
                </c:pt>
                <c:pt idx="251">
                  <c:v>2.5</c:v>
                </c:pt>
                <c:pt idx="252">
                  <c:v>2.4666670000000002</c:v>
                </c:pt>
                <c:pt idx="253">
                  <c:v>2.4666670000000002</c:v>
                </c:pt>
                <c:pt idx="254">
                  <c:v>2.6666669999999999</c:v>
                </c:pt>
                <c:pt idx="255">
                  <c:v>2.733333</c:v>
                </c:pt>
                <c:pt idx="256">
                  <c:v>2.5</c:v>
                </c:pt>
                <c:pt idx="257">
                  <c:v>2.6333329999999999</c:v>
                </c:pt>
                <c:pt idx="258">
                  <c:v>2.5666669999999998</c:v>
                </c:pt>
                <c:pt idx="259">
                  <c:v>2.5333329999999998</c:v>
                </c:pt>
                <c:pt idx="260">
                  <c:v>3</c:v>
                </c:pt>
                <c:pt idx="261">
                  <c:v>2.9</c:v>
                </c:pt>
                <c:pt idx="262">
                  <c:v>2.9666670000000002</c:v>
                </c:pt>
                <c:pt idx="263">
                  <c:v>2.9</c:v>
                </c:pt>
                <c:pt idx="264">
                  <c:v>3</c:v>
                </c:pt>
                <c:pt idx="265">
                  <c:v>3.0666669999999998</c:v>
                </c:pt>
                <c:pt idx="266">
                  <c:v>3.1333329999999999</c:v>
                </c:pt>
                <c:pt idx="267">
                  <c:v>3.1333329999999999</c:v>
                </c:pt>
                <c:pt idx="268">
                  <c:v>3.1333329999999999</c:v>
                </c:pt>
                <c:pt idx="269">
                  <c:v>3.0333329999999998</c:v>
                </c:pt>
                <c:pt idx="270">
                  <c:v>3.233333</c:v>
                </c:pt>
                <c:pt idx="271">
                  <c:v>3.2</c:v>
                </c:pt>
                <c:pt idx="272">
                  <c:v>3.1</c:v>
                </c:pt>
                <c:pt idx="273">
                  <c:v>3.1666669999999999</c:v>
                </c:pt>
                <c:pt idx="274">
                  <c:v>3.1333329999999999</c:v>
                </c:pt>
                <c:pt idx="275">
                  <c:v>3.1</c:v>
                </c:pt>
                <c:pt idx="276">
                  <c:v>3.1</c:v>
                </c:pt>
                <c:pt idx="277">
                  <c:v>3.266667</c:v>
                </c:pt>
                <c:pt idx="278">
                  <c:v>3.266667</c:v>
                </c:pt>
                <c:pt idx="279">
                  <c:v>3.1666669999999999</c:v>
                </c:pt>
                <c:pt idx="280">
                  <c:v>3.266667</c:v>
                </c:pt>
                <c:pt idx="281">
                  <c:v>3.1333329999999999</c:v>
                </c:pt>
                <c:pt idx="282">
                  <c:v>3.266667</c:v>
                </c:pt>
                <c:pt idx="283">
                  <c:v>3.3666670000000001</c:v>
                </c:pt>
                <c:pt idx="284">
                  <c:v>3.1666669999999999</c:v>
                </c:pt>
                <c:pt idx="285">
                  <c:v>3.3</c:v>
                </c:pt>
                <c:pt idx="286">
                  <c:v>3.3666670000000001</c:v>
                </c:pt>
                <c:pt idx="287">
                  <c:v>3.4333330000000002</c:v>
                </c:pt>
                <c:pt idx="288">
                  <c:v>3.3333330000000001</c:v>
                </c:pt>
                <c:pt idx="289">
                  <c:v>3.266667</c:v>
                </c:pt>
                <c:pt idx="290">
                  <c:v>3.233333</c:v>
                </c:pt>
                <c:pt idx="291">
                  <c:v>3.4333330000000002</c:v>
                </c:pt>
                <c:pt idx="292">
                  <c:v>3.5666669999999998</c:v>
                </c:pt>
                <c:pt idx="293">
                  <c:v>3.233333</c:v>
                </c:pt>
                <c:pt idx="294">
                  <c:v>3.4</c:v>
                </c:pt>
                <c:pt idx="295">
                  <c:v>3.3</c:v>
                </c:pt>
                <c:pt idx="296">
                  <c:v>3.5333329999999998</c:v>
                </c:pt>
                <c:pt idx="297">
                  <c:v>3.4</c:v>
                </c:pt>
                <c:pt idx="298">
                  <c:v>3.3666670000000001</c:v>
                </c:pt>
                <c:pt idx="299">
                  <c:v>3.4333330000000002</c:v>
                </c:pt>
                <c:pt idx="300">
                  <c:v>3.4</c:v>
                </c:pt>
                <c:pt idx="301">
                  <c:v>3.5333329999999998</c:v>
                </c:pt>
                <c:pt idx="302">
                  <c:v>3.5333329999999998</c:v>
                </c:pt>
                <c:pt idx="303">
                  <c:v>3.4333330000000002</c:v>
                </c:pt>
                <c:pt idx="304">
                  <c:v>3.5333329999999998</c:v>
                </c:pt>
                <c:pt idx="305">
                  <c:v>3.5333329999999998</c:v>
                </c:pt>
                <c:pt idx="306">
                  <c:v>3.5666669999999998</c:v>
                </c:pt>
                <c:pt idx="307">
                  <c:v>3.6333329999999999</c:v>
                </c:pt>
                <c:pt idx="308">
                  <c:v>3.4666670000000002</c:v>
                </c:pt>
                <c:pt idx="309">
                  <c:v>3.4666670000000002</c:v>
                </c:pt>
                <c:pt idx="310">
                  <c:v>3.766667</c:v>
                </c:pt>
                <c:pt idx="311">
                  <c:v>3.6666669999999999</c:v>
                </c:pt>
                <c:pt idx="312">
                  <c:v>3.4666670000000002</c:v>
                </c:pt>
                <c:pt idx="313">
                  <c:v>3.4333330000000002</c:v>
                </c:pt>
                <c:pt idx="314">
                  <c:v>3.8</c:v>
                </c:pt>
                <c:pt idx="315">
                  <c:v>3.6333329999999999</c:v>
                </c:pt>
                <c:pt idx="316">
                  <c:v>3.7</c:v>
                </c:pt>
                <c:pt idx="317">
                  <c:v>3.8</c:v>
                </c:pt>
                <c:pt idx="318">
                  <c:v>3.6666669999999999</c:v>
                </c:pt>
                <c:pt idx="319">
                  <c:v>3.5666669999999998</c:v>
                </c:pt>
                <c:pt idx="320">
                  <c:v>3.733333</c:v>
                </c:pt>
                <c:pt idx="321">
                  <c:v>3.6</c:v>
                </c:pt>
                <c:pt idx="322">
                  <c:v>3.7</c:v>
                </c:pt>
                <c:pt idx="323">
                  <c:v>3.8</c:v>
                </c:pt>
                <c:pt idx="324">
                  <c:v>3.8</c:v>
                </c:pt>
                <c:pt idx="325">
                  <c:v>3.733333</c:v>
                </c:pt>
                <c:pt idx="326">
                  <c:v>3.733333</c:v>
                </c:pt>
                <c:pt idx="327">
                  <c:v>3.6666669999999999</c:v>
                </c:pt>
                <c:pt idx="328">
                  <c:v>3.733333</c:v>
                </c:pt>
                <c:pt idx="329">
                  <c:v>3.9</c:v>
                </c:pt>
                <c:pt idx="330">
                  <c:v>3.733333</c:v>
                </c:pt>
                <c:pt idx="331">
                  <c:v>3.8</c:v>
                </c:pt>
                <c:pt idx="332">
                  <c:v>4</c:v>
                </c:pt>
                <c:pt idx="333">
                  <c:v>3.9666670000000002</c:v>
                </c:pt>
                <c:pt idx="334">
                  <c:v>3.733333</c:v>
                </c:pt>
                <c:pt idx="335">
                  <c:v>3.733333</c:v>
                </c:pt>
                <c:pt idx="336">
                  <c:v>3.8666670000000001</c:v>
                </c:pt>
                <c:pt idx="337">
                  <c:v>3.9</c:v>
                </c:pt>
                <c:pt idx="338">
                  <c:v>3.9</c:v>
                </c:pt>
                <c:pt idx="339">
                  <c:v>3.9666670000000002</c:v>
                </c:pt>
                <c:pt idx="340">
                  <c:v>4</c:v>
                </c:pt>
                <c:pt idx="341">
                  <c:v>4</c:v>
                </c:pt>
                <c:pt idx="342">
                  <c:v>3.9333330000000002</c:v>
                </c:pt>
                <c:pt idx="343">
                  <c:v>3.8333330000000001</c:v>
                </c:pt>
                <c:pt idx="344">
                  <c:v>3.9</c:v>
                </c:pt>
                <c:pt idx="345">
                  <c:v>4.2</c:v>
                </c:pt>
                <c:pt idx="346">
                  <c:v>4.233333</c:v>
                </c:pt>
                <c:pt idx="347">
                  <c:v>3.8333330000000001</c:v>
                </c:pt>
                <c:pt idx="348">
                  <c:v>3.9666670000000002</c:v>
                </c:pt>
                <c:pt idx="349">
                  <c:v>4.0333329999999998</c:v>
                </c:pt>
                <c:pt idx="350">
                  <c:v>3.8333330000000001</c:v>
                </c:pt>
                <c:pt idx="351">
                  <c:v>3.9333330000000002</c:v>
                </c:pt>
                <c:pt idx="352">
                  <c:v>4.0666669999999998</c:v>
                </c:pt>
                <c:pt idx="353">
                  <c:v>4.1333330000000004</c:v>
                </c:pt>
                <c:pt idx="354">
                  <c:v>4.2</c:v>
                </c:pt>
                <c:pt idx="355">
                  <c:v>4.1666670000000003</c:v>
                </c:pt>
                <c:pt idx="356">
                  <c:v>4.1333330000000004</c:v>
                </c:pt>
                <c:pt idx="357">
                  <c:v>4.1666670000000003</c:v>
                </c:pt>
                <c:pt idx="358">
                  <c:v>4.0999999999999996</c:v>
                </c:pt>
                <c:pt idx="359">
                  <c:v>4.0666669999999998</c:v>
                </c:pt>
                <c:pt idx="360">
                  <c:v>4.3666669999999996</c:v>
                </c:pt>
                <c:pt idx="361">
                  <c:v>4.233333</c:v>
                </c:pt>
                <c:pt idx="362">
                  <c:v>4.3333329999999997</c:v>
                </c:pt>
                <c:pt idx="363">
                  <c:v>4.3666669999999996</c:v>
                </c:pt>
                <c:pt idx="364">
                  <c:v>4.1333330000000004</c:v>
                </c:pt>
                <c:pt idx="365">
                  <c:v>4.233333</c:v>
                </c:pt>
                <c:pt idx="366">
                  <c:v>4.1333330000000004</c:v>
                </c:pt>
                <c:pt idx="367">
                  <c:v>4.1666670000000003</c:v>
                </c:pt>
                <c:pt idx="368">
                  <c:v>4.3</c:v>
                </c:pt>
                <c:pt idx="369">
                  <c:v>4.266667</c:v>
                </c:pt>
                <c:pt idx="370">
                  <c:v>4.3666669999999996</c:v>
                </c:pt>
                <c:pt idx="371">
                  <c:v>4.2</c:v>
                </c:pt>
                <c:pt idx="372">
                  <c:v>4.233333</c:v>
                </c:pt>
                <c:pt idx="373">
                  <c:v>4.1666670000000003</c:v>
                </c:pt>
                <c:pt idx="374">
                  <c:v>6.6333330000000004</c:v>
                </c:pt>
                <c:pt idx="375">
                  <c:v>4.4000000000000004</c:v>
                </c:pt>
                <c:pt idx="376">
                  <c:v>4.4333330000000002</c:v>
                </c:pt>
                <c:pt idx="377">
                  <c:v>4.4666670000000002</c:v>
                </c:pt>
                <c:pt idx="378">
                  <c:v>4.233333</c:v>
                </c:pt>
                <c:pt idx="379">
                  <c:v>4.4000000000000004</c:v>
                </c:pt>
                <c:pt idx="380">
                  <c:v>4.4333330000000002</c:v>
                </c:pt>
                <c:pt idx="381">
                  <c:v>4.4333330000000002</c:v>
                </c:pt>
                <c:pt idx="382">
                  <c:v>4.266667</c:v>
                </c:pt>
                <c:pt idx="383">
                  <c:v>4.4333330000000002</c:v>
                </c:pt>
                <c:pt idx="384">
                  <c:v>4.5333329999999998</c:v>
                </c:pt>
                <c:pt idx="385">
                  <c:v>4.4666670000000002</c:v>
                </c:pt>
                <c:pt idx="386">
                  <c:v>4.4666670000000002</c:v>
                </c:pt>
                <c:pt idx="387">
                  <c:v>4.6666670000000003</c:v>
                </c:pt>
                <c:pt idx="388">
                  <c:v>4.5333329999999998</c:v>
                </c:pt>
                <c:pt idx="389">
                  <c:v>4.5666669999999998</c:v>
                </c:pt>
                <c:pt idx="390">
                  <c:v>4.266667</c:v>
                </c:pt>
                <c:pt idx="391">
                  <c:v>4.5666669999999998</c:v>
                </c:pt>
                <c:pt idx="392">
                  <c:v>4.733333</c:v>
                </c:pt>
                <c:pt idx="393">
                  <c:v>4.6666670000000003</c:v>
                </c:pt>
                <c:pt idx="394">
                  <c:v>4.6666670000000003</c:v>
                </c:pt>
                <c:pt idx="395">
                  <c:v>4.6333330000000004</c:v>
                </c:pt>
                <c:pt idx="396">
                  <c:v>4.5666669999999998</c:v>
                </c:pt>
                <c:pt idx="397">
                  <c:v>4.5333329999999998</c:v>
                </c:pt>
                <c:pt idx="398">
                  <c:v>4.5333329999999998</c:v>
                </c:pt>
                <c:pt idx="399">
                  <c:v>4.733333</c:v>
                </c:pt>
                <c:pt idx="400">
                  <c:v>4.5999999999999996</c:v>
                </c:pt>
                <c:pt idx="401">
                  <c:v>4.7</c:v>
                </c:pt>
                <c:pt idx="402">
                  <c:v>4.7</c:v>
                </c:pt>
                <c:pt idx="403">
                  <c:v>4.733333</c:v>
                </c:pt>
                <c:pt idx="404">
                  <c:v>4.733333</c:v>
                </c:pt>
                <c:pt idx="405">
                  <c:v>4.6333330000000004</c:v>
                </c:pt>
                <c:pt idx="406">
                  <c:v>4.8</c:v>
                </c:pt>
                <c:pt idx="407">
                  <c:v>4.8333329999999997</c:v>
                </c:pt>
                <c:pt idx="408">
                  <c:v>4.733333</c:v>
                </c:pt>
                <c:pt idx="409">
                  <c:v>4.766667</c:v>
                </c:pt>
                <c:pt idx="410">
                  <c:v>4.6666670000000003</c:v>
                </c:pt>
                <c:pt idx="411">
                  <c:v>4.8333329999999997</c:v>
                </c:pt>
                <c:pt idx="412">
                  <c:v>4.5999999999999996</c:v>
                </c:pt>
                <c:pt idx="413">
                  <c:v>4.9333330000000002</c:v>
                </c:pt>
                <c:pt idx="414">
                  <c:v>4.8666669999999996</c:v>
                </c:pt>
                <c:pt idx="415">
                  <c:v>4.766667</c:v>
                </c:pt>
                <c:pt idx="416">
                  <c:v>4.7</c:v>
                </c:pt>
                <c:pt idx="417">
                  <c:v>4.8333329999999997</c:v>
                </c:pt>
                <c:pt idx="418">
                  <c:v>5.0333329999999998</c:v>
                </c:pt>
                <c:pt idx="419">
                  <c:v>5.0999999999999996</c:v>
                </c:pt>
                <c:pt idx="420">
                  <c:v>5</c:v>
                </c:pt>
                <c:pt idx="421">
                  <c:v>4.9666670000000002</c:v>
                </c:pt>
                <c:pt idx="422">
                  <c:v>4.9000000000000004</c:v>
                </c:pt>
                <c:pt idx="423">
                  <c:v>5.0999999999999996</c:v>
                </c:pt>
                <c:pt idx="424">
                  <c:v>5.1333330000000004</c:v>
                </c:pt>
                <c:pt idx="425">
                  <c:v>4.8</c:v>
                </c:pt>
                <c:pt idx="426">
                  <c:v>5</c:v>
                </c:pt>
                <c:pt idx="427">
                  <c:v>5</c:v>
                </c:pt>
                <c:pt idx="428">
                  <c:v>4.9000000000000004</c:v>
                </c:pt>
                <c:pt idx="429">
                  <c:v>5.0333329999999998</c:v>
                </c:pt>
                <c:pt idx="430">
                  <c:v>4.9666670000000002</c:v>
                </c:pt>
                <c:pt idx="431">
                  <c:v>4.8666669999999996</c:v>
                </c:pt>
                <c:pt idx="432">
                  <c:v>5</c:v>
                </c:pt>
                <c:pt idx="433">
                  <c:v>5</c:v>
                </c:pt>
                <c:pt idx="434">
                  <c:v>5.0333329999999998</c:v>
                </c:pt>
                <c:pt idx="435">
                  <c:v>5.0999999999999996</c:v>
                </c:pt>
                <c:pt idx="436">
                  <c:v>5.0333329999999998</c:v>
                </c:pt>
                <c:pt idx="437">
                  <c:v>5.2</c:v>
                </c:pt>
                <c:pt idx="438">
                  <c:v>5.266667</c:v>
                </c:pt>
                <c:pt idx="439">
                  <c:v>5.0666669999999998</c:v>
                </c:pt>
                <c:pt idx="440">
                  <c:v>5.0333329999999998</c:v>
                </c:pt>
                <c:pt idx="441">
                  <c:v>5.0999999999999996</c:v>
                </c:pt>
                <c:pt idx="442">
                  <c:v>5.0666669999999998</c:v>
                </c:pt>
                <c:pt idx="443">
                  <c:v>5.1666670000000003</c:v>
                </c:pt>
                <c:pt idx="444">
                  <c:v>5.1666670000000003</c:v>
                </c:pt>
                <c:pt idx="445">
                  <c:v>5.1333330000000004</c:v>
                </c:pt>
                <c:pt idx="446">
                  <c:v>5.1666670000000003</c:v>
                </c:pt>
                <c:pt idx="447">
                  <c:v>5.233333</c:v>
                </c:pt>
                <c:pt idx="448">
                  <c:v>5.0999999999999996</c:v>
                </c:pt>
                <c:pt idx="449">
                  <c:v>5.4</c:v>
                </c:pt>
                <c:pt idx="450">
                  <c:v>5.3</c:v>
                </c:pt>
                <c:pt idx="451">
                  <c:v>5.2</c:v>
                </c:pt>
                <c:pt idx="452">
                  <c:v>5.266667</c:v>
                </c:pt>
                <c:pt idx="453">
                  <c:v>5.1666670000000003</c:v>
                </c:pt>
                <c:pt idx="454">
                  <c:v>5.1333330000000004</c:v>
                </c:pt>
                <c:pt idx="455">
                  <c:v>5.0999999999999996</c:v>
                </c:pt>
                <c:pt idx="456">
                  <c:v>5.3</c:v>
                </c:pt>
                <c:pt idx="457">
                  <c:v>5.3333329999999997</c:v>
                </c:pt>
                <c:pt idx="458">
                  <c:v>5.233333</c:v>
                </c:pt>
                <c:pt idx="459">
                  <c:v>5.266667</c:v>
                </c:pt>
                <c:pt idx="460">
                  <c:v>5.3</c:v>
                </c:pt>
                <c:pt idx="461">
                  <c:v>5.4666670000000002</c:v>
                </c:pt>
                <c:pt idx="462">
                  <c:v>5.5333329999999998</c:v>
                </c:pt>
                <c:pt idx="463">
                  <c:v>5.5</c:v>
                </c:pt>
                <c:pt idx="464">
                  <c:v>5.4333330000000002</c:v>
                </c:pt>
                <c:pt idx="465">
                  <c:v>5.5</c:v>
                </c:pt>
                <c:pt idx="466">
                  <c:v>5.3</c:v>
                </c:pt>
                <c:pt idx="467">
                  <c:v>5.5333329999999998</c:v>
                </c:pt>
                <c:pt idx="468">
                  <c:v>5.3333329999999997</c:v>
                </c:pt>
                <c:pt idx="469">
                  <c:v>5.4666670000000002</c:v>
                </c:pt>
                <c:pt idx="470">
                  <c:v>5.3333329999999997</c:v>
                </c:pt>
                <c:pt idx="471">
                  <c:v>5.4666670000000002</c:v>
                </c:pt>
                <c:pt idx="472">
                  <c:v>5.7</c:v>
                </c:pt>
                <c:pt idx="473">
                  <c:v>5.3666669999999996</c:v>
                </c:pt>
                <c:pt idx="474">
                  <c:v>5.5666669999999998</c:v>
                </c:pt>
                <c:pt idx="475">
                  <c:v>5.5</c:v>
                </c:pt>
                <c:pt idx="476">
                  <c:v>5.5666669999999998</c:v>
                </c:pt>
                <c:pt idx="477">
                  <c:v>5.6</c:v>
                </c:pt>
                <c:pt idx="478">
                  <c:v>5.6</c:v>
                </c:pt>
                <c:pt idx="479">
                  <c:v>5.5</c:v>
                </c:pt>
                <c:pt idx="480">
                  <c:v>5.6666670000000003</c:v>
                </c:pt>
                <c:pt idx="481">
                  <c:v>5.3333329999999997</c:v>
                </c:pt>
                <c:pt idx="482">
                  <c:v>5.5</c:v>
                </c:pt>
                <c:pt idx="483">
                  <c:v>5.6333330000000004</c:v>
                </c:pt>
                <c:pt idx="484">
                  <c:v>5.3666669999999996</c:v>
                </c:pt>
                <c:pt idx="485">
                  <c:v>5.8</c:v>
                </c:pt>
                <c:pt idx="486">
                  <c:v>5.5666669999999998</c:v>
                </c:pt>
                <c:pt idx="487">
                  <c:v>5.7</c:v>
                </c:pt>
                <c:pt idx="488">
                  <c:v>5.5666669999999998</c:v>
                </c:pt>
                <c:pt idx="489">
                  <c:v>5.5333329999999998</c:v>
                </c:pt>
                <c:pt idx="490">
                  <c:v>5.5666669999999998</c:v>
                </c:pt>
                <c:pt idx="491">
                  <c:v>5.733333</c:v>
                </c:pt>
                <c:pt idx="492">
                  <c:v>5.733333</c:v>
                </c:pt>
                <c:pt idx="493">
                  <c:v>5.5666669999999998</c:v>
                </c:pt>
                <c:pt idx="494">
                  <c:v>5.6666670000000003</c:v>
                </c:pt>
                <c:pt idx="495">
                  <c:v>5.733333</c:v>
                </c:pt>
                <c:pt idx="496">
                  <c:v>5.6333330000000004</c:v>
                </c:pt>
                <c:pt idx="497">
                  <c:v>5.7</c:v>
                </c:pt>
                <c:pt idx="498">
                  <c:v>5.6333330000000004</c:v>
                </c:pt>
                <c:pt idx="499">
                  <c:v>8.3333329999999997</c:v>
                </c:pt>
                <c:pt idx="500">
                  <c:v>5.8666669999999996</c:v>
                </c:pt>
                <c:pt idx="501">
                  <c:v>5.6666670000000003</c:v>
                </c:pt>
                <c:pt idx="502">
                  <c:v>6.266667</c:v>
                </c:pt>
                <c:pt idx="503">
                  <c:v>5.766667</c:v>
                </c:pt>
                <c:pt idx="504">
                  <c:v>5.733333</c:v>
                </c:pt>
                <c:pt idx="505">
                  <c:v>5.733333</c:v>
                </c:pt>
                <c:pt idx="506">
                  <c:v>5.9</c:v>
                </c:pt>
                <c:pt idx="507">
                  <c:v>7.266667</c:v>
                </c:pt>
                <c:pt idx="508">
                  <c:v>7.3</c:v>
                </c:pt>
                <c:pt idx="509">
                  <c:v>6.1</c:v>
                </c:pt>
                <c:pt idx="510">
                  <c:v>6.5666669999999998</c:v>
                </c:pt>
                <c:pt idx="511">
                  <c:v>6.0666669999999998</c:v>
                </c:pt>
                <c:pt idx="512">
                  <c:v>6.1666670000000003</c:v>
                </c:pt>
                <c:pt idx="513">
                  <c:v>6.1</c:v>
                </c:pt>
                <c:pt idx="514">
                  <c:v>6.1</c:v>
                </c:pt>
                <c:pt idx="515">
                  <c:v>6.233333</c:v>
                </c:pt>
                <c:pt idx="516">
                  <c:v>6.1</c:v>
                </c:pt>
                <c:pt idx="517">
                  <c:v>6.5</c:v>
                </c:pt>
                <c:pt idx="518">
                  <c:v>6.4</c:v>
                </c:pt>
                <c:pt idx="519">
                  <c:v>6.0666669999999998</c:v>
                </c:pt>
                <c:pt idx="520">
                  <c:v>5.9</c:v>
                </c:pt>
                <c:pt idx="521">
                  <c:v>5.9333330000000002</c:v>
                </c:pt>
                <c:pt idx="522">
                  <c:v>5.9</c:v>
                </c:pt>
                <c:pt idx="523">
                  <c:v>6.1</c:v>
                </c:pt>
                <c:pt idx="524">
                  <c:v>6</c:v>
                </c:pt>
                <c:pt idx="525">
                  <c:v>5.8666669999999996</c:v>
                </c:pt>
                <c:pt idx="526">
                  <c:v>6</c:v>
                </c:pt>
                <c:pt idx="527">
                  <c:v>5.9666670000000002</c:v>
                </c:pt>
                <c:pt idx="528">
                  <c:v>5.9333330000000002</c:v>
                </c:pt>
                <c:pt idx="529">
                  <c:v>5.8333329999999997</c:v>
                </c:pt>
                <c:pt idx="530">
                  <c:v>6.0333329999999998</c:v>
                </c:pt>
                <c:pt idx="531">
                  <c:v>6.1</c:v>
                </c:pt>
                <c:pt idx="532">
                  <c:v>6.1</c:v>
                </c:pt>
                <c:pt idx="533">
                  <c:v>6.266667</c:v>
                </c:pt>
                <c:pt idx="534">
                  <c:v>6.0666669999999998</c:v>
                </c:pt>
                <c:pt idx="535">
                  <c:v>6.233333</c:v>
                </c:pt>
                <c:pt idx="536">
                  <c:v>6.233333</c:v>
                </c:pt>
                <c:pt idx="537">
                  <c:v>6.1333330000000004</c:v>
                </c:pt>
                <c:pt idx="538">
                  <c:v>6.3</c:v>
                </c:pt>
                <c:pt idx="539">
                  <c:v>6.266667</c:v>
                </c:pt>
                <c:pt idx="540">
                  <c:v>6.3333329999999997</c:v>
                </c:pt>
                <c:pt idx="541">
                  <c:v>6.5</c:v>
                </c:pt>
                <c:pt idx="542">
                  <c:v>6.266667</c:v>
                </c:pt>
                <c:pt idx="543">
                  <c:v>6.2</c:v>
                </c:pt>
                <c:pt idx="544">
                  <c:v>6.1333330000000004</c:v>
                </c:pt>
                <c:pt idx="545">
                  <c:v>6.3333329999999997</c:v>
                </c:pt>
                <c:pt idx="546">
                  <c:v>6.233333</c:v>
                </c:pt>
                <c:pt idx="547">
                  <c:v>6.266667</c:v>
                </c:pt>
                <c:pt idx="548">
                  <c:v>6.4666670000000002</c:v>
                </c:pt>
                <c:pt idx="549">
                  <c:v>6.3333329999999997</c:v>
                </c:pt>
                <c:pt idx="550">
                  <c:v>6.1666670000000003</c:v>
                </c:pt>
                <c:pt idx="551">
                  <c:v>6.2</c:v>
                </c:pt>
                <c:pt idx="552">
                  <c:v>6.3333329999999997</c:v>
                </c:pt>
                <c:pt idx="553">
                  <c:v>6.2</c:v>
                </c:pt>
                <c:pt idx="554">
                  <c:v>6.4666670000000002</c:v>
                </c:pt>
                <c:pt idx="555">
                  <c:v>6.3666669999999996</c:v>
                </c:pt>
                <c:pt idx="556">
                  <c:v>6.4</c:v>
                </c:pt>
                <c:pt idx="557">
                  <c:v>6.266667</c:v>
                </c:pt>
                <c:pt idx="558">
                  <c:v>6.3333329999999997</c:v>
                </c:pt>
                <c:pt idx="559">
                  <c:v>6.4</c:v>
                </c:pt>
                <c:pt idx="560">
                  <c:v>6.5333329999999998</c:v>
                </c:pt>
                <c:pt idx="561">
                  <c:v>6.5</c:v>
                </c:pt>
                <c:pt idx="562">
                  <c:v>6.3666669999999996</c:v>
                </c:pt>
                <c:pt idx="563">
                  <c:v>6.3666669999999996</c:v>
                </c:pt>
                <c:pt idx="564">
                  <c:v>6.5666669999999998</c:v>
                </c:pt>
                <c:pt idx="565">
                  <c:v>6.7</c:v>
                </c:pt>
                <c:pt idx="566">
                  <c:v>6.4666670000000002</c:v>
                </c:pt>
                <c:pt idx="567">
                  <c:v>6.6333330000000004</c:v>
                </c:pt>
                <c:pt idx="568">
                  <c:v>6.5333329999999998</c:v>
                </c:pt>
                <c:pt idx="569">
                  <c:v>6.4333330000000002</c:v>
                </c:pt>
                <c:pt idx="570">
                  <c:v>6.7</c:v>
                </c:pt>
                <c:pt idx="571">
                  <c:v>6.6333330000000004</c:v>
                </c:pt>
                <c:pt idx="572">
                  <c:v>6.6666670000000003</c:v>
                </c:pt>
                <c:pt idx="573">
                  <c:v>6.5333329999999998</c:v>
                </c:pt>
                <c:pt idx="574">
                  <c:v>6.5333329999999998</c:v>
                </c:pt>
                <c:pt idx="575">
                  <c:v>6.5666669999999998</c:v>
                </c:pt>
                <c:pt idx="576">
                  <c:v>6.5</c:v>
                </c:pt>
                <c:pt idx="577">
                  <c:v>6.5</c:v>
                </c:pt>
                <c:pt idx="578">
                  <c:v>6.7</c:v>
                </c:pt>
                <c:pt idx="579">
                  <c:v>6.766667</c:v>
                </c:pt>
                <c:pt idx="580">
                  <c:v>6.766667</c:v>
                </c:pt>
                <c:pt idx="581">
                  <c:v>6.7</c:v>
                </c:pt>
                <c:pt idx="582">
                  <c:v>6.733333</c:v>
                </c:pt>
                <c:pt idx="583">
                  <c:v>6.8</c:v>
                </c:pt>
                <c:pt idx="584">
                  <c:v>6.8333329999999997</c:v>
                </c:pt>
                <c:pt idx="585">
                  <c:v>6.8666669999999996</c:v>
                </c:pt>
                <c:pt idx="586">
                  <c:v>6.8666669999999996</c:v>
                </c:pt>
                <c:pt idx="587">
                  <c:v>6.5333329999999998</c:v>
                </c:pt>
                <c:pt idx="588">
                  <c:v>6.733333</c:v>
                </c:pt>
                <c:pt idx="589">
                  <c:v>6.9666670000000002</c:v>
                </c:pt>
                <c:pt idx="590">
                  <c:v>6.9333330000000002</c:v>
                </c:pt>
                <c:pt idx="591">
                  <c:v>6.8</c:v>
                </c:pt>
                <c:pt idx="592">
                  <c:v>6.9666670000000002</c:v>
                </c:pt>
                <c:pt idx="593">
                  <c:v>6.8666669999999996</c:v>
                </c:pt>
                <c:pt idx="594">
                  <c:v>6.8666669999999996</c:v>
                </c:pt>
                <c:pt idx="595">
                  <c:v>7.0333329999999998</c:v>
                </c:pt>
                <c:pt idx="596">
                  <c:v>6.8</c:v>
                </c:pt>
                <c:pt idx="597">
                  <c:v>6.8666669999999996</c:v>
                </c:pt>
                <c:pt idx="598">
                  <c:v>6.8666669999999996</c:v>
                </c:pt>
                <c:pt idx="599">
                  <c:v>6.8666669999999996</c:v>
                </c:pt>
                <c:pt idx="600">
                  <c:v>7</c:v>
                </c:pt>
                <c:pt idx="601">
                  <c:v>7</c:v>
                </c:pt>
                <c:pt idx="602">
                  <c:v>6.9666670000000002</c:v>
                </c:pt>
                <c:pt idx="603">
                  <c:v>6.9333330000000002</c:v>
                </c:pt>
                <c:pt idx="604">
                  <c:v>7.0666669999999998</c:v>
                </c:pt>
                <c:pt idx="605">
                  <c:v>7.1333330000000004</c:v>
                </c:pt>
                <c:pt idx="606">
                  <c:v>7</c:v>
                </c:pt>
                <c:pt idx="607">
                  <c:v>7.0333329999999998</c:v>
                </c:pt>
                <c:pt idx="608">
                  <c:v>6.9333330000000002</c:v>
                </c:pt>
                <c:pt idx="609">
                  <c:v>7.1</c:v>
                </c:pt>
                <c:pt idx="610">
                  <c:v>7.1666670000000003</c:v>
                </c:pt>
                <c:pt idx="611">
                  <c:v>7.0333329999999998</c:v>
                </c:pt>
                <c:pt idx="612">
                  <c:v>7.0666669999999998</c:v>
                </c:pt>
                <c:pt idx="613">
                  <c:v>7</c:v>
                </c:pt>
                <c:pt idx="614">
                  <c:v>7.0666669999999998</c:v>
                </c:pt>
                <c:pt idx="615">
                  <c:v>7.3</c:v>
                </c:pt>
                <c:pt idx="616">
                  <c:v>7.0333329999999998</c:v>
                </c:pt>
                <c:pt idx="617">
                  <c:v>7.1333330000000004</c:v>
                </c:pt>
                <c:pt idx="618">
                  <c:v>7.3666669999999996</c:v>
                </c:pt>
                <c:pt idx="619">
                  <c:v>7.1</c:v>
                </c:pt>
                <c:pt idx="620">
                  <c:v>7.1666670000000003</c:v>
                </c:pt>
                <c:pt idx="621">
                  <c:v>7.1333330000000004</c:v>
                </c:pt>
                <c:pt idx="622">
                  <c:v>7.233333</c:v>
                </c:pt>
                <c:pt idx="623">
                  <c:v>7.1666670000000003</c:v>
                </c:pt>
                <c:pt idx="624">
                  <c:v>10.4</c:v>
                </c:pt>
                <c:pt idx="625">
                  <c:v>7.4333330000000002</c:v>
                </c:pt>
                <c:pt idx="626">
                  <c:v>7.3</c:v>
                </c:pt>
                <c:pt idx="627">
                  <c:v>7.1666670000000003</c:v>
                </c:pt>
                <c:pt idx="628">
                  <c:v>7.4</c:v>
                </c:pt>
                <c:pt idx="629">
                  <c:v>7.4666670000000002</c:v>
                </c:pt>
                <c:pt idx="630">
                  <c:v>7.4333330000000002</c:v>
                </c:pt>
                <c:pt idx="631">
                  <c:v>7.4</c:v>
                </c:pt>
                <c:pt idx="632">
                  <c:v>7.233333</c:v>
                </c:pt>
                <c:pt idx="633">
                  <c:v>7.4</c:v>
                </c:pt>
                <c:pt idx="634">
                  <c:v>7.2</c:v>
                </c:pt>
                <c:pt idx="635">
                  <c:v>7.4666670000000002</c:v>
                </c:pt>
                <c:pt idx="636">
                  <c:v>7.3333329999999997</c:v>
                </c:pt>
                <c:pt idx="637">
                  <c:v>7.4666670000000002</c:v>
                </c:pt>
                <c:pt idx="638">
                  <c:v>7.4</c:v>
                </c:pt>
                <c:pt idx="639">
                  <c:v>7.4333330000000002</c:v>
                </c:pt>
                <c:pt idx="640">
                  <c:v>7.4</c:v>
                </c:pt>
                <c:pt idx="641">
                  <c:v>7.4333330000000002</c:v>
                </c:pt>
                <c:pt idx="642">
                  <c:v>7.5333329999999998</c:v>
                </c:pt>
                <c:pt idx="643">
                  <c:v>7.3333329999999997</c:v>
                </c:pt>
                <c:pt idx="644">
                  <c:v>7.5333329999999998</c:v>
                </c:pt>
                <c:pt idx="645">
                  <c:v>7.4</c:v>
                </c:pt>
                <c:pt idx="646">
                  <c:v>7.4</c:v>
                </c:pt>
                <c:pt idx="647">
                  <c:v>7.4333330000000002</c:v>
                </c:pt>
                <c:pt idx="648">
                  <c:v>7.7</c:v>
                </c:pt>
                <c:pt idx="649">
                  <c:v>7.5333329999999998</c:v>
                </c:pt>
                <c:pt idx="650">
                  <c:v>7.5</c:v>
                </c:pt>
                <c:pt idx="651">
                  <c:v>7.733333</c:v>
                </c:pt>
                <c:pt idx="652">
                  <c:v>7.4666670000000002</c:v>
                </c:pt>
                <c:pt idx="653">
                  <c:v>7.4666670000000002</c:v>
                </c:pt>
                <c:pt idx="654">
                  <c:v>7.766667</c:v>
                </c:pt>
                <c:pt idx="655">
                  <c:v>7.6</c:v>
                </c:pt>
                <c:pt idx="656">
                  <c:v>7.5</c:v>
                </c:pt>
                <c:pt idx="657">
                  <c:v>7.6666670000000003</c:v>
                </c:pt>
                <c:pt idx="658">
                  <c:v>7.5666669999999998</c:v>
                </c:pt>
                <c:pt idx="659">
                  <c:v>7.6666670000000003</c:v>
                </c:pt>
                <c:pt idx="660">
                  <c:v>7.5</c:v>
                </c:pt>
                <c:pt idx="661">
                  <c:v>7.6</c:v>
                </c:pt>
                <c:pt idx="662">
                  <c:v>7.5666669999999998</c:v>
                </c:pt>
                <c:pt idx="663">
                  <c:v>7.9</c:v>
                </c:pt>
                <c:pt idx="664">
                  <c:v>7.733333</c:v>
                </c:pt>
                <c:pt idx="665">
                  <c:v>7.6</c:v>
                </c:pt>
                <c:pt idx="666">
                  <c:v>7.8333329999999997</c:v>
                </c:pt>
                <c:pt idx="667">
                  <c:v>7.733333</c:v>
                </c:pt>
                <c:pt idx="668">
                  <c:v>7.733333</c:v>
                </c:pt>
                <c:pt idx="669">
                  <c:v>7.9</c:v>
                </c:pt>
                <c:pt idx="670">
                  <c:v>7.9</c:v>
                </c:pt>
                <c:pt idx="671">
                  <c:v>7.9333330000000002</c:v>
                </c:pt>
                <c:pt idx="672">
                  <c:v>8</c:v>
                </c:pt>
                <c:pt idx="673">
                  <c:v>7.8333329999999997</c:v>
                </c:pt>
                <c:pt idx="674">
                  <c:v>7.9333330000000002</c:v>
                </c:pt>
                <c:pt idx="675">
                  <c:v>7.8</c:v>
                </c:pt>
                <c:pt idx="676">
                  <c:v>7.6333330000000004</c:v>
                </c:pt>
                <c:pt idx="677">
                  <c:v>7.8333329999999997</c:v>
                </c:pt>
                <c:pt idx="678">
                  <c:v>7.733333</c:v>
                </c:pt>
                <c:pt idx="679">
                  <c:v>7.9333330000000002</c:v>
                </c:pt>
                <c:pt idx="680">
                  <c:v>7.9333330000000002</c:v>
                </c:pt>
                <c:pt idx="681">
                  <c:v>7.766667</c:v>
                </c:pt>
                <c:pt idx="682">
                  <c:v>8.1</c:v>
                </c:pt>
                <c:pt idx="683">
                  <c:v>7.9666670000000002</c:v>
                </c:pt>
                <c:pt idx="684">
                  <c:v>7.7</c:v>
                </c:pt>
                <c:pt idx="685">
                  <c:v>8.1666670000000003</c:v>
                </c:pt>
                <c:pt idx="686">
                  <c:v>7.9333330000000002</c:v>
                </c:pt>
                <c:pt idx="687">
                  <c:v>7.8333329999999997</c:v>
                </c:pt>
                <c:pt idx="688">
                  <c:v>8</c:v>
                </c:pt>
                <c:pt idx="689">
                  <c:v>8.233333</c:v>
                </c:pt>
                <c:pt idx="690">
                  <c:v>7.9</c:v>
                </c:pt>
                <c:pt idx="691">
                  <c:v>8.1333330000000004</c:v>
                </c:pt>
                <c:pt idx="692">
                  <c:v>8.1</c:v>
                </c:pt>
                <c:pt idx="693">
                  <c:v>7.8333329999999997</c:v>
                </c:pt>
                <c:pt idx="694">
                  <c:v>8</c:v>
                </c:pt>
                <c:pt idx="695">
                  <c:v>8.0333330000000007</c:v>
                </c:pt>
                <c:pt idx="696">
                  <c:v>8</c:v>
                </c:pt>
                <c:pt idx="697">
                  <c:v>7.9666670000000002</c:v>
                </c:pt>
                <c:pt idx="698">
                  <c:v>8.0333330000000007</c:v>
                </c:pt>
                <c:pt idx="699">
                  <c:v>7.9333330000000002</c:v>
                </c:pt>
                <c:pt idx="700">
                  <c:v>8.0666670000000007</c:v>
                </c:pt>
                <c:pt idx="701">
                  <c:v>8.0666670000000007</c:v>
                </c:pt>
                <c:pt idx="702">
                  <c:v>8.0666670000000007</c:v>
                </c:pt>
                <c:pt idx="703">
                  <c:v>8.1333330000000004</c:v>
                </c:pt>
                <c:pt idx="704">
                  <c:v>8.1999999999999993</c:v>
                </c:pt>
                <c:pt idx="705">
                  <c:v>8.1</c:v>
                </c:pt>
                <c:pt idx="706">
                  <c:v>8.4</c:v>
                </c:pt>
                <c:pt idx="707">
                  <c:v>8.3000000000000007</c:v>
                </c:pt>
                <c:pt idx="708">
                  <c:v>8.1333330000000004</c:v>
                </c:pt>
                <c:pt idx="709">
                  <c:v>8.4333329999999993</c:v>
                </c:pt>
                <c:pt idx="710">
                  <c:v>8.1999999999999993</c:v>
                </c:pt>
                <c:pt idx="711">
                  <c:v>8.1999999999999993</c:v>
                </c:pt>
                <c:pt idx="712">
                  <c:v>8.1999999999999993</c:v>
                </c:pt>
                <c:pt idx="713">
                  <c:v>8.4</c:v>
                </c:pt>
                <c:pt idx="714">
                  <c:v>8.4333329999999993</c:v>
                </c:pt>
                <c:pt idx="715">
                  <c:v>8.1999999999999993</c:v>
                </c:pt>
                <c:pt idx="716">
                  <c:v>8.266667</c:v>
                </c:pt>
                <c:pt idx="717">
                  <c:v>8.1999999999999993</c:v>
                </c:pt>
                <c:pt idx="718">
                  <c:v>8.266667</c:v>
                </c:pt>
                <c:pt idx="719">
                  <c:v>8.266667</c:v>
                </c:pt>
                <c:pt idx="720">
                  <c:v>8.266667</c:v>
                </c:pt>
                <c:pt idx="721">
                  <c:v>8.266667</c:v>
                </c:pt>
                <c:pt idx="722">
                  <c:v>8.4666669999999993</c:v>
                </c:pt>
                <c:pt idx="723">
                  <c:v>8.3000000000000007</c:v>
                </c:pt>
                <c:pt idx="724">
                  <c:v>8.4</c:v>
                </c:pt>
                <c:pt idx="725">
                  <c:v>8.4666669999999993</c:v>
                </c:pt>
                <c:pt idx="726">
                  <c:v>8.233333</c:v>
                </c:pt>
                <c:pt idx="727">
                  <c:v>8.6999999999999993</c:v>
                </c:pt>
                <c:pt idx="728">
                  <c:v>8.266667</c:v>
                </c:pt>
                <c:pt idx="729">
                  <c:v>8.4333329999999993</c:v>
                </c:pt>
                <c:pt idx="730">
                  <c:v>8.266667</c:v>
                </c:pt>
                <c:pt idx="731">
                  <c:v>8.4</c:v>
                </c:pt>
                <c:pt idx="732">
                  <c:v>8.5666670000000007</c:v>
                </c:pt>
                <c:pt idx="733">
                  <c:v>8.5333330000000007</c:v>
                </c:pt>
                <c:pt idx="734">
                  <c:v>8.6</c:v>
                </c:pt>
                <c:pt idx="735">
                  <c:v>8.266667</c:v>
                </c:pt>
                <c:pt idx="736">
                  <c:v>8.5666670000000007</c:v>
                </c:pt>
                <c:pt idx="737">
                  <c:v>8.4</c:v>
                </c:pt>
                <c:pt idx="738">
                  <c:v>8.3000000000000007</c:v>
                </c:pt>
                <c:pt idx="739">
                  <c:v>8.9333329999999993</c:v>
                </c:pt>
                <c:pt idx="740">
                  <c:v>8.5666670000000007</c:v>
                </c:pt>
                <c:pt idx="741">
                  <c:v>8.6</c:v>
                </c:pt>
                <c:pt idx="742">
                  <c:v>8.6333330000000004</c:v>
                </c:pt>
                <c:pt idx="743">
                  <c:v>8.8000000000000007</c:v>
                </c:pt>
                <c:pt idx="744">
                  <c:v>8.5333330000000007</c:v>
                </c:pt>
                <c:pt idx="745">
                  <c:v>8.6333330000000004</c:v>
                </c:pt>
                <c:pt idx="746">
                  <c:v>8.5666670000000007</c:v>
                </c:pt>
                <c:pt idx="747">
                  <c:v>8.733333</c:v>
                </c:pt>
                <c:pt idx="748">
                  <c:v>8.4666669999999993</c:v>
                </c:pt>
                <c:pt idx="749">
                  <c:v>12.566667000000001</c:v>
                </c:pt>
                <c:pt idx="750">
                  <c:v>8.5666670000000007</c:v>
                </c:pt>
                <c:pt idx="751">
                  <c:v>8.733333</c:v>
                </c:pt>
                <c:pt idx="752">
                  <c:v>8.766667</c:v>
                </c:pt>
                <c:pt idx="753">
                  <c:v>8.6333330000000004</c:v>
                </c:pt>
                <c:pt idx="754">
                  <c:v>8.8666669999999996</c:v>
                </c:pt>
                <c:pt idx="755">
                  <c:v>8.8000000000000007</c:v>
                </c:pt>
                <c:pt idx="756">
                  <c:v>8.766667</c:v>
                </c:pt>
                <c:pt idx="757">
                  <c:v>8.5666670000000007</c:v>
                </c:pt>
                <c:pt idx="758">
                  <c:v>8.9</c:v>
                </c:pt>
                <c:pt idx="759">
                  <c:v>8.8666669999999996</c:v>
                </c:pt>
                <c:pt idx="760">
                  <c:v>9.0333330000000007</c:v>
                </c:pt>
                <c:pt idx="761">
                  <c:v>8.6999999999999993</c:v>
                </c:pt>
                <c:pt idx="762">
                  <c:v>8.766667</c:v>
                </c:pt>
                <c:pt idx="763">
                  <c:v>8.8000000000000007</c:v>
                </c:pt>
                <c:pt idx="764">
                  <c:v>8.9</c:v>
                </c:pt>
                <c:pt idx="765">
                  <c:v>9.1999999999999993</c:v>
                </c:pt>
                <c:pt idx="766">
                  <c:v>8.766667</c:v>
                </c:pt>
                <c:pt idx="767">
                  <c:v>8.8000000000000007</c:v>
                </c:pt>
                <c:pt idx="768">
                  <c:v>9.266667</c:v>
                </c:pt>
                <c:pt idx="769">
                  <c:v>8.733333</c:v>
                </c:pt>
                <c:pt idx="770">
                  <c:v>9.1666670000000003</c:v>
                </c:pt>
                <c:pt idx="771">
                  <c:v>8.9</c:v>
                </c:pt>
                <c:pt idx="772">
                  <c:v>9.266667</c:v>
                </c:pt>
                <c:pt idx="773">
                  <c:v>8.9</c:v>
                </c:pt>
                <c:pt idx="774">
                  <c:v>8.9</c:v>
                </c:pt>
                <c:pt idx="775">
                  <c:v>9.0333330000000007</c:v>
                </c:pt>
                <c:pt idx="776">
                  <c:v>8.8666669999999996</c:v>
                </c:pt>
                <c:pt idx="777">
                  <c:v>9.0666670000000007</c:v>
                </c:pt>
                <c:pt idx="778">
                  <c:v>8.9333329999999993</c:v>
                </c:pt>
                <c:pt idx="779">
                  <c:v>9.0666670000000007</c:v>
                </c:pt>
                <c:pt idx="780">
                  <c:v>9.0333330000000007</c:v>
                </c:pt>
                <c:pt idx="781">
                  <c:v>8.8666669999999996</c:v>
                </c:pt>
                <c:pt idx="782">
                  <c:v>9</c:v>
                </c:pt>
                <c:pt idx="783">
                  <c:v>9.0333330000000007</c:v>
                </c:pt>
                <c:pt idx="784">
                  <c:v>9.233333</c:v>
                </c:pt>
                <c:pt idx="785">
                  <c:v>9.1999999999999993</c:v>
                </c:pt>
                <c:pt idx="786">
                  <c:v>9.1999999999999993</c:v>
                </c:pt>
                <c:pt idx="787">
                  <c:v>9.1333330000000004</c:v>
                </c:pt>
                <c:pt idx="788">
                  <c:v>9.1333330000000004</c:v>
                </c:pt>
                <c:pt idx="789">
                  <c:v>9.1333330000000004</c:v>
                </c:pt>
                <c:pt idx="790">
                  <c:v>9.1333330000000004</c:v>
                </c:pt>
                <c:pt idx="791">
                  <c:v>9.1999999999999993</c:v>
                </c:pt>
                <c:pt idx="792">
                  <c:v>9.1</c:v>
                </c:pt>
                <c:pt idx="793">
                  <c:v>9.4333329999999993</c:v>
                </c:pt>
                <c:pt idx="794">
                  <c:v>9.1999999999999993</c:v>
                </c:pt>
                <c:pt idx="795">
                  <c:v>9.4333329999999993</c:v>
                </c:pt>
                <c:pt idx="796">
                  <c:v>9.233333</c:v>
                </c:pt>
                <c:pt idx="797">
                  <c:v>9.233333</c:v>
                </c:pt>
                <c:pt idx="798">
                  <c:v>9.4</c:v>
                </c:pt>
                <c:pt idx="799">
                  <c:v>9.1999999999999993</c:v>
                </c:pt>
                <c:pt idx="800">
                  <c:v>9.5666670000000007</c:v>
                </c:pt>
                <c:pt idx="801">
                  <c:v>9.1666670000000003</c:v>
                </c:pt>
                <c:pt idx="802">
                  <c:v>9.1999999999999993</c:v>
                </c:pt>
                <c:pt idx="803">
                  <c:v>9.6333330000000004</c:v>
                </c:pt>
                <c:pt idx="804">
                  <c:v>9.9</c:v>
                </c:pt>
                <c:pt idx="805">
                  <c:v>9.6666670000000003</c:v>
                </c:pt>
                <c:pt idx="806">
                  <c:v>9.6</c:v>
                </c:pt>
                <c:pt idx="807">
                  <c:v>9.4666669999999993</c:v>
                </c:pt>
                <c:pt idx="808">
                  <c:v>9.6666670000000003</c:v>
                </c:pt>
                <c:pt idx="809">
                  <c:v>9.733333</c:v>
                </c:pt>
                <c:pt idx="810">
                  <c:v>10.433332999999999</c:v>
                </c:pt>
                <c:pt idx="811">
                  <c:v>9.9</c:v>
                </c:pt>
                <c:pt idx="812">
                  <c:v>9.766667</c:v>
                </c:pt>
                <c:pt idx="813">
                  <c:v>9.5</c:v>
                </c:pt>
                <c:pt idx="814">
                  <c:v>9.9666669999999993</c:v>
                </c:pt>
                <c:pt idx="815">
                  <c:v>11.2</c:v>
                </c:pt>
                <c:pt idx="816">
                  <c:v>9.6666670000000003</c:v>
                </c:pt>
                <c:pt idx="817">
                  <c:v>9.733333</c:v>
                </c:pt>
                <c:pt idx="818">
                  <c:v>9.6999999999999993</c:v>
                </c:pt>
                <c:pt idx="819">
                  <c:v>9.9666669999999993</c:v>
                </c:pt>
                <c:pt idx="820">
                  <c:v>9.733333</c:v>
                </c:pt>
                <c:pt idx="821">
                  <c:v>9.8666669999999996</c:v>
                </c:pt>
                <c:pt idx="822">
                  <c:v>9.733333</c:v>
                </c:pt>
                <c:pt idx="823">
                  <c:v>9.733333</c:v>
                </c:pt>
                <c:pt idx="824">
                  <c:v>10.066667000000001</c:v>
                </c:pt>
                <c:pt idx="825">
                  <c:v>9.9666669999999993</c:v>
                </c:pt>
                <c:pt idx="826">
                  <c:v>9.9333329999999993</c:v>
                </c:pt>
                <c:pt idx="827">
                  <c:v>9.9333329999999993</c:v>
                </c:pt>
                <c:pt idx="828">
                  <c:v>9.9333329999999993</c:v>
                </c:pt>
                <c:pt idx="829">
                  <c:v>10</c:v>
                </c:pt>
                <c:pt idx="830">
                  <c:v>9.8666669999999996</c:v>
                </c:pt>
                <c:pt idx="831">
                  <c:v>10.233333</c:v>
                </c:pt>
                <c:pt idx="832">
                  <c:v>9.766667</c:v>
                </c:pt>
                <c:pt idx="833">
                  <c:v>10.3</c:v>
                </c:pt>
                <c:pt idx="834">
                  <c:v>9.766667</c:v>
                </c:pt>
                <c:pt idx="835">
                  <c:v>9.9333329999999993</c:v>
                </c:pt>
                <c:pt idx="836">
                  <c:v>10.166667</c:v>
                </c:pt>
                <c:pt idx="837">
                  <c:v>9.8000000000000007</c:v>
                </c:pt>
                <c:pt idx="838">
                  <c:v>10.166667</c:v>
                </c:pt>
                <c:pt idx="839">
                  <c:v>9.6333330000000004</c:v>
                </c:pt>
                <c:pt idx="840">
                  <c:v>10.333333</c:v>
                </c:pt>
                <c:pt idx="841">
                  <c:v>9.9333329999999993</c:v>
                </c:pt>
                <c:pt idx="842">
                  <c:v>9.9333329999999993</c:v>
                </c:pt>
                <c:pt idx="843">
                  <c:v>9.9</c:v>
                </c:pt>
                <c:pt idx="844">
                  <c:v>10.3</c:v>
                </c:pt>
                <c:pt idx="845">
                  <c:v>10.133333</c:v>
                </c:pt>
                <c:pt idx="846">
                  <c:v>10</c:v>
                </c:pt>
                <c:pt idx="847">
                  <c:v>10.1</c:v>
                </c:pt>
                <c:pt idx="848">
                  <c:v>9.9333329999999993</c:v>
                </c:pt>
                <c:pt idx="849">
                  <c:v>10</c:v>
                </c:pt>
                <c:pt idx="850">
                  <c:v>10.233333</c:v>
                </c:pt>
                <c:pt idx="851">
                  <c:v>10.199999999999999</c:v>
                </c:pt>
                <c:pt idx="852">
                  <c:v>10.266667</c:v>
                </c:pt>
                <c:pt idx="853">
                  <c:v>10.199999999999999</c:v>
                </c:pt>
                <c:pt idx="854">
                  <c:v>10.433332999999999</c:v>
                </c:pt>
                <c:pt idx="855">
                  <c:v>10.1</c:v>
                </c:pt>
                <c:pt idx="856">
                  <c:v>10.1</c:v>
                </c:pt>
                <c:pt idx="857">
                  <c:v>10.3</c:v>
                </c:pt>
                <c:pt idx="858">
                  <c:v>10.166667</c:v>
                </c:pt>
                <c:pt idx="859">
                  <c:v>10.3</c:v>
                </c:pt>
                <c:pt idx="860">
                  <c:v>10.199999999999999</c:v>
                </c:pt>
                <c:pt idx="861">
                  <c:v>10.199999999999999</c:v>
                </c:pt>
                <c:pt idx="862">
                  <c:v>10.366667</c:v>
                </c:pt>
                <c:pt idx="863">
                  <c:v>10.233333</c:v>
                </c:pt>
                <c:pt idx="864">
                  <c:v>10.366667</c:v>
                </c:pt>
                <c:pt idx="865">
                  <c:v>10.333333</c:v>
                </c:pt>
                <c:pt idx="866">
                  <c:v>10.633333</c:v>
                </c:pt>
                <c:pt idx="867">
                  <c:v>10.4</c:v>
                </c:pt>
                <c:pt idx="868">
                  <c:v>10.433332999999999</c:v>
                </c:pt>
                <c:pt idx="869">
                  <c:v>10.666667</c:v>
                </c:pt>
                <c:pt idx="870">
                  <c:v>10.366667</c:v>
                </c:pt>
                <c:pt idx="871">
                  <c:v>10.333333</c:v>
                </c:pt>
                <c:pt idx="872">
                  <c:v>10.633333</c:v>
                </c:pt>
                <c:pt idx="873">
                  <c:v>10.233333</c:v>
                </c:pt>
                <c:pt idx="874">
                  <c:v>15.233333</c:v>
                </c:pt>
                <c:pt idx="875">
                  <c:v>10.733333</c:v>
                </c:pt>
                <c:pt idx="876">
                  <c:v>10.533333000000001</c:v>
                </c:pt>
                <c:pt idx="877">
                  <c:v>10.533333000000001</c:v>
                </c:pt>
                <c:pt idx="878">
                  <c:v>10.5</c:v>
                </c:pt>
                <c:pt idx="879">
                  <c:v>10.7</c:v>
                </c:pt>
                <c:pt idx="880">
                  <c:v>10.7</c:v>
                </c:pt>
                <c:pt idx="881">
                  <c:v>10.633333</c:v>
                </c:pt>
                <c:pt idx="882">
                  <c:v>10.4</c:v>
                </c:pt>
                <c:pt idx="883">
                  <c:v>10.5</c:v>
                </c:pt>
                <c:pt idx="884">
                  <c:v>10.566667000000001</c:v>
                </c:pt>
                <c:pt idx="885">
                  <c:v>10.5</c:v>
                </c:pt>
                <c:pt idx="886">
                  <c:v>10.7</c:v>
                </c:pt>
                <c:pt idx="887">
                  <c:v>10.6</c:v>
                </c:pt>
                <c:pt idx="888">
                  <c:v>10.4</c:v>
                </c:pt>
                <c:pt idx="889">
                  <c:v>10.9</c:v>
                </c:pt>
                <c:pt idx="890">
                  <c:v>10.433332999999999</c:v>
                </c:pt>
                <c:pt idx="891">
                  <c:v>10.733333</c:v>
                </c:pt>
                <c:pt idx="892">
                  <c:v>10.5</c:v>
                </c:pt>
                <c:pt idx="893">
                  <c:v>10.866667</c:v>
                </c:pt>
                <c:pt idx="894">
                  <c:v>10.8</c:v>
                </c:pt>
                <c:pt idx="895">
                  <c:v>10.766667</c:v>
                </c:pt>
                <c:pt idx="896">
                  <c:v>10.733333</c:v>
                </c:pt>
                <c:pt idx="897">
                  <c:v>10.6</c:v>
                </c:pt>
                <c:pt idx="898">
                  <c:v>10.7</c:v>
                </c:pt>
                <c:pt idx="899">
                  <c:v>10.833333</c:v>
                </c:pt>
                <c:pt idx="900">
                  <c:v>10.666667</c:v>
                </c:pt>
                <c:pt idx="901">
                  <c:v>10.833333</c:v>
                </c:pt>
                <c:pt idx="902">
                  <c:v>10.833333</c:v>
                </c:pt>
                <c:pt idx="903">
                  <c:v>10.866667</c:v>
                </c:pt>
                <c:pt idx="904">
                  <c:v>10.9</c:v>
                </c:pt>
                <c:pt idx="905">
                  <c:v>10.933332999999999</c:v>
                </c:pt>
                <c:pt idx="906">
                  <c:v>10.866667</c:v>
                </c:pt>
                <c:pt idx="907">
                  <c:v>11.1</c:v>
                </c:pt>
                <c:pt idx="908">
                  <c:v>10.966666999999999</c:v>
                </c:pt>
                <c:pt idx="909">
                  <c:v>10.9</c:v>
                </c:pt>
                <c:pt idx="910">
                  <c:v>10.9</c:v>
                </c:pt>
                <c:pt idx="911">
                  <c:v>11.166667</c:v>
                </c:pt>
                <c:pt idx="912">
                  <c:v>11.133333</c:v>
                </c:pt>
                <c:pt idx="913">
                  <c:v>10.9</c:v>
                </c:pt>
                <c:pt idx="914">
                  <c:v>11.333333</c:v>
                </c:pt>
                <c:pt idx="915">
                  <c:v>11.166667</c:v>
                </c:pt>
                <c:pt idx="916">
                  <c:v>10.966666999999999</c:v>
                </c:pt>
                <c:pt idx="917">
                  <c:v>10.966666999999999</c:v>
                </c:pt>
                <c:pt idx="918">
                  <c:v>11.166667</c:v>
                </c:pt>
                <c:pt idx="919">
                  <c:v>11.066667000000001</c:v>
                </c:pt>
                <c:pt idx="920">
                  <c:v>10.966666999999999</c:v>
                </c:pt>
                <c:pt idx="921">
                  <c:v>11.333333</c:v>
                </c:pt>
                <c:pt idx="922">
                  <c:v>10.866667</c:v>
                </c:pt>
                <c:pt idx="923">
                  <c:v>10.933332999999999</c:v>
                </c:pt>
                <c:pt idx="924">
                  <c:v>11.133333</c:v>
                </c:pt>
                <c:pt idx="925">
                  <c:v>10.866667</c:v>
                </c:pt>
                <c:pt idx="926">
                  <c:v>10.866667</c:v>
                </c:pt>
                <c:pt idx="927">
                  <c:v>10.8</c:v>
                </c:pt>
                <c:pt idx="928">
                  <c:v>10.8</c:v>
                </c:pt>
                <c:pt idx="929">
                  <c:v>11.066667000000001</c:v>
                </c:pt>
                <c:pt idx="930">
                  <c:v>10.8</c:v>
                </c:pt>
                <c:pt idx="931">
                  <c:v>10.933332999999999</c:v>
                </c:pt>
                <c:pt idx="932">
                  <c:v>10.8</c:v>
                </c:pt>
                <c:pt idx="933">
                  <c:v>11.033333000000001</c:v>
                </c:pt>
                <c:pt idx="934">
                  <c:v>10.833333</c:v>
                </c:pt>
                <c:pt idx="935">
                  <c:v>10.866667</c:v>
                </c:pt>
                <c:pt idx="936">
                  <c:v>10.8</c:v>
                </c:pt>
                <c:pt idx="937">
                  <c:v>11.133333</c:v>
                </c:pt>
                <c:pt idx="938">
                  <c:v>11.2</c:v>
                </c:pt>
                <c:pt idx="939">
                  <c:v>10.966666999999999</c:v>
                </c:pt>
                <c:pt idx="940">
                  <c:v>11</c:v>
                </c:pt>
                <c:pt idx="941">
                  <c:v>10.866667</c:v>
                </c:pt>
                <c:pt idx="942">
                  <c:v>11.233333</c:v>
                </c:pt>
                <c:pt idx="943">
                  <c:v>10.966666999999999</c:v>
                </c:pt>
                <c:pt idx="944">
                  <c:v>10.933332999999999</c:v>
                </c:pt>
                <c:pt idx="945">
                  <c:v>11.166667</c:v>
                </c:pt>
                <c:pt idx="946">
                  <c:v>11.033333000000001</c:v>
                </c:pt>
                <c:pt idx="947">
                  <c:v>11.166667</c:v>
                </c:pt>
                <c:pt idx="948">
                  <c:v>11.1</c:v>
                </c:pt>
                <c:pt idx="949">
                  <c:v>11.333333</c:v>
                </c:pt>
                <c:pt idx="950">
                  <c:v>10.9</c:v>
                </c:pt>
                <c:pt idx="951">
                  <c:v>11.1</c:v>
                </c:pt>
                <c:pt idx="952">
                  <c:v>11.233333</c:v>
                </c:pt>
                <c:pt idx="953">
                  <c:v>11.5</c:v>
                </c:pt>
                <c:pt idx="954">
                  <c:v>11.366667</c:v>
                </c:pt>
                <c:pt idx="955">
                  <c:v>11</c:v>
                </c:pt>
                <c:pt idx="956">
                  <c:v>11.133333</c:v>
                </c:pt>
                <c:pt idx="957">
                  <c:v>11.3</c:v>
                </c:pt>
                <c:pt idx="958">
                  <c:v>11.233333</c:v>
                </c:pt>
                <c:pt idx="959">
                  <c:v>11.566667000000001</c:v>
                </c:pt>
                <c:pt idx="960">
                  <c:v>11.133333</c:v>
                </c:pt>
                <c:pt idx="961">
                  <c:v>11.5</c:v>
                </c:pt>
                <c:pt idx="962">
                  <c:v>11.3</c:v>
                </c:pt>
                <c:pt idx="963">
                  <c:v>11.233333</c:v>
                </c:pt>
                <c:pt idx="964">
                  <c:v>11.033333000000001</c:v>
                </c:pt>
                <c:pt idx="965">
                  <c:v>11.3</c:v>
                </c:pt>
                <c:pt idx="966">
                  <c:v>11.7</c:v>
                </c:pt>
                <c:pt idx="967">
                  <c:v>11.6</c:v>
                </c:pt>
                <c:pt idx="968">
                  <c:v>11.5</c:v>
                </c:pt>
                <c:pt idx="969">
                  <c:v>11.8</c:v>
                </c:pt>
                <c:pt idx="970">
                  <c:v>11.433332999999999</c:v>
                </c:pt>
                <c:pt idx="971">
                  <c:v>11.5</c:v>
                </c:pt>
                <c:pt idx="972">
                  <c:v>11.466666999999999</c:v>
                </c:pt>
                <c:pt idx="973">
                  <c:v>11.366667</c:v>
                </c:pt>
                <c:pt idx="974">
                  <c:v>11.2</c:v>
                </c:pt>
                <c:pt idx="975">
                  <c:v>11.433332999999999</c:v>
                </c:pt>
                <c:pt idx="976">
                  <c:v>11.366667</c:v>
                </c:pt>
                <c:pt idx="977">
                  <c:v>11.266667</c:v>
                </c:pt>
                <c:pt idx="978">
                  <c:v>11.433332999999999</c:v>
                </c:pt>
                <c:pt idx="979">
                  <c:v>11.566667000000001</c:v>
                </c:pt>
                <c:pt idx="980">
                  <c:v>11.533333000000001</c:v>
                </c:pt>
                <c:pt idx="981">
                  <c:v>11.466666999999999</c:v>
                </c:pt>
                <c:pt idx="982">
                  <c:v>11.8</c:v>
                </c:pt>
                <c:pt idx="983">
                  <c:v>12.033333000000001</c:v>
                </c:pt>
                <c:pt idx="984">
                  <c:v>11.666667</c:v>
                </c:pt>
                <c:pt idx="985">
                  <c:v>11.666667</c:v>
                </c:pt>
                <c:pt idx="986">
                  <c:v>12.1</c:v>
                </c:pt>
                <c:pt idx="987">
                  <c:v>11.833333</c:v>
                </c:pt>
                <c:pt idx="988">
                  <c:v>11.766667</c:v>
                </c:pt>
                <c:pt idx="989">
                  <c:v>11.833333</c:v>
                </c:pt>
                <c:pt idx="990">
                  <c:v>11.933332999999999</c:v>
                </c:pt>
                <c:pt idx="991">
                  <c:v>11.966666999999999</c:v>
                </c:pt>
                <c:pt idx="992">
                  <c:v>12.033333000000001</c:v>
                </c:pt>
                <c:pt idx="993">
                  <c:v>12.033333000000001</c:v>
                </c:pt>
                <c:pt idx="994">
                  <c:v>11.866667</c:v>
                </c:pt>
                <c:pt idx="995">
                  <c:v>12</c:v>
                </c:pt>
                <c:pt idx="996">
                  <c:v>11.966666999999999</c:v>
                </c:pt>
                <c:pt idx="997">
                  <c:v>12.133333</c:v>
                </c:pt>
                <c:pt idx="998">
                  <c:v>12.033333000000001</c:v>
                </c:pt>
                <c:pt idx="999">
                  <c:v>17.033332999999999</c:v>
                </c:pt>
              </c:numCache>
            </c:numRef>
          </c:yVal>
          <c:smooth val="0"/>
          <c:extLst>
            <c:ext xmlns:c16="http://schemas.microsoft.com/office/drawing/2014/chart" uri="{C3380CC4-5D6E-409C-BE32-E72D297353CC}">
              <c16:uniqueId val="{00000000-9B8F-485C-80F8-390D190D125D}"/>
            </c:ext>
          </c:extLst>
        </c:ser>
        <c:ser>
          <c:idx val="1"/>
          <c:order val="1"/>
          <c:tx>
            <c:strRef>
              <c:f>'test6-op-1000000-d65536'!$C$1</c:f>
              <c:strCache>
                <c:ptCount val="1"/>
                <c:pt idx="0">
                  <c:v> QR Sort Min Value Zero</c:v>
                </c:pt>
              </c:strCache>
            </c:strRef>
          </c:tx>
          <c:spPr>
            <a:ln w="19050" cap="rnd">
              <a:solidFill>
                <a:schemeClr val="accent2"/>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C$2:$C$1001</c:f>
              <c:numCache>
                <c:formatCode>General</c:formatCode>
                <c:ptCount val="1000"/>
                <c:pt idx="0">
                  <c:v>0.13333300000000001</c:v>
                </c:pt>
                <c:pt idx="1">
                  <c:v>3.3333000000000002E-2</c:v>
                </c:pt>
                <c:pt idx="2">
                  <c:v>3.3333000000000002E-2</c:v>
                </c:pt>
                <c:pt idx="3">
                  <c:v>0.13333300000000001</c:v>
                </c:pt>
                <c:pt idx="4">
                  <c:v>0.1</c:v>
                </c:pt>
                <c:pt idx="5">
                  <c:v>0.16666700000000001</c:v>
                </c:pt>
                <c:pt idx="6">
                  <c:v>0.16666700000000001</c:v>
                </c:pt>
                <c:pt idx="7">
                  <c:v>0.13333300000000001</c:v>
                </c:pt>
                <c:pt idx="8">
                  <c:v>6.6667000000000004E-2</c:v>
                </c:pt>
                <c:pt idx="9">
                  <c:v>6.6667000000000004E-2</c:v>
                </c:pt>
                <c:pt idx="10">
                  <c:v>0.2</c:v>
                </c:pt>
                <c:pt idx="11">
                  <c:v>0.16666700000000001</c:v>
                </c:pt>
                <c:pt idx="12">
                  <c:v>0.2</c:v>
                </c:pt>
                <c:pt idx="13">
                  <c:v>0.13333300000000001</c:v>
                </c:pt>
                <c:pt idx="14">
                  <c:v>0.3</c:v>
                </c:pt>
                <c:pt idx="15">
                  <c:v>0.2</c:v>
                </c:pt>
                <c:pt idx="16">
                  <c:v>0.16666700000000001</c:v>
                </c:pt>
                <c:pt idx="17">
                  <c:v>0.33333299999999999</c:v>
                </c:pt>
                <c:pt idx="18">
                  <c:v>0.23333300000000001</c:v>
                </c:pt>
                <c:pt idx="19">
                  <c:v>0.3</c:v>
                </c:pt>
                <c:pt idx="20">
                  <c:v>3.3333000000000002E-2</c:v>
                </c:pt>
                <c:pt idx="21">
                  <c:v>0.4</c:v>
                </c:pt>
                <c:pt idx="22">
                  <c:v>0.26666699999999999</c:v>
                </c:pt>
                <c:pt idx="23">
                  <c:v>0.33333299999999999</c:v>
                </c:pt>
                <c:pt idx="24">
                  <c:v>0.3</c:v>
                </c:pt>
                <c:pt idx="25">
                  <c:v>0.3</c:v>
                </c:pt>
                <c:pt idx="26">
                  <c:v>0.33333299999999999</c:v>
                </c:pt>
                <c:pt idx="27">
                  <c:v>0.3</c:v>
                </c:pt>
                <c:pt idx="28">
                  <c:v>0.36666700000000002</c:v>
                </c:pt>
                <c:pt idx="29">
                  <c:v>0.5</c:v>
                </c:pt>
                <c:pt idx="30">
                  <c:v>0.43333300000000002</c:v>
                </c:pt>
                <c:pt idx="31">
                  <c:v>0.33333299999999999</c:v>
                </c:pt>
                <c:pt idx="32">
                  <c:v>0.4</c:v>
                </c:pt>
                <c:pt idx="33">
                  <c:v>0.43333300000000002</c:v>
                </c:pt>
                <c:pt idx="34">
                  <c:v>0.33333299999999999</c:v>
                </c:pt>
                <c:pt idx="35">
                  <c:v>0.63333300000000003</c:v>
                </c:pt>
                <c:pt idx="36">
                  <c:v>0.5</c:v>
                </c:pt>
                <c:pt idx="37">
                  <c:v>0.4</c:v>
                </c:pt>
                <c:pt idx="38">
                  <c:v>0.36666700000000002</c:v>
                </c:pt>
                <c:pt idx="39">
                  <c:v>0.36666700000000002</c:v>
                </c:pt>
                <c:pt idx="40">
                  <c:v>0.56666700000000003</c:v>
                </c:pt>
                <c:pt idx="41">
                  <c:v>0.466667</c:v>
                </c:pt>
                <c:pt idx="42">
                  <c:v>0.466667</c:v>
                </c:pt>
                <c:pt idx="43">
                  <c:v>0.43333300000000002</c:v>
                </c:pt>
                <c:pt idx="44">
                  <c:v>0.466667</c:v>
                </c:pt>
                <c:pt idx="45">
                  <c:v>0.53333299999999995</c:v>
                </c:pt>
                <c:pt idx="46">
                  <c:v>0.466667</c:v>
                </c:pt>
                <c:pt idx="47">
                  <c:v>0.66666700000000001</c:v>
                </c:pt>
                <c:pt idx="48">
                  <c:v>0.7</c:v>
                </c:pt>
                <c:pt idx="49">
                  <c:v>0.4</c:v>
                </c:pt>
                <c:pt idx="50">
                  <c:v>0.56666700000000003</c:v>
                </c:pt>
                <c:pt idx="51">
                  <c:v>0.6</c:v>
                </c:pt>
                <c:pt idx="52">
                  <c:v>0.63333300000000003</c:v>
                </c:pt>
                <c:pt idx="53">
                  <c:v>0.53333299999999995</c:v>
                </c:pt>
                <c:pt idx="54">
                  <c:v>0.53333299999999995</c:v>
                </c:pt>
                <c:pt idx="55">
                  <c:v>0.66666700000000001</c:v>
                </c:pt>
                <c:pt idx="56">
                  <c:v>0.56666700000000003</c:v>
                </c:pt>
                <c:pt idx="57">
                  <c:v>0.66666700000000001</c:v>
                </c:pt>
                <c:pt idx="58">
                  <c:v>0.7</c:v>
                </c:pt>
                <c:pt idx="59">
                  <c:v>0.5</c:v>
                </c:pt>
                <c:pt idx="60">
                  <c:v>0.73333300000000001</c:v>
                </c:pt>
                <c:pt idx="61">
                  <c:v>0.7</c:v>
                </c:pt>
                <c:pt idx="62">
                  <c:v>0.466667</c:v>
                </c:pt>
                <c:pt idx="63">
                  <c:v>0.6</c:v>
                </c:pt>
                <c:pt idx="64">
                  <c:v>0.7</c:v>
                </c:pt>
                <c:pt idx="65">
                  <c:v>0.73333300000000001</c:v>
                </c:pt>
                <c:pt idx="66">
                  <c:v>0.6</c:v>
                </c:pt>
                <c:pt idx="67">
                  <c:v>0.73333300000000001</c:v>
                </c:pt>
                <c:pt idx="68">
                  <c:v>0.73333300000000001</c:v>
                </c:pt>
                <c:pt idx="69">
                  <c:v>0.7</c:v>
                </c:pt>
                <c:pt idx="70">
                  <c:v>0.73333300000000001</c:v>
                </c:pt>
                <c:pt idx="71">
                  <c:v>0.8</c:v>
                </c:pt>
                <c:pt idx="72">
                  <c:v>0.73333300000000001</c:v>
                </c:pt>
                <c:pt idx="73">
                  <c:v>0.96666700000000005</c:v>
                </c:pt>
                <c:pt idx="74">
                  <c:v>0.8</c:v>
                </c:pt>
                <c:pt idx="75">
                  <c:v>0.83333299999999999</c:v>
                </c:pt>
                <c:pt idx="76">
                  <c:v>0.93333299999999997</c:v>
                </c:pt>
                <c:pt idx="77">
                  <c:v>0.8</c:v>
                </c:pt>
                <c:pt idx="78">
                  <c:v>0.83333299999999999</c:v>
                </c:pt>
                <c:pt idx="79">
                  <c:v>0.9</c:v>
                </c:pt>
                <c:pt idx="80">
                  <c:v>0.76666699999999999</c:v>
                </c:pt>
                <c:pt idx="81">
                  <c:v>0.83333299999999999</c:v>
                </c:pt>
                <c:pt idx="82">
                  <c:v>0.8</c:v>
                </c:pt>
                <c:pt idx="83">
                  <c:v>0.8</c:v>
                </c:pt>
                <c:pt idx="84">
                  <c:v>0.9</c:v>
                </c:pt>
                <c:pt idx="85">
                  <c:v>0.8</c:v>
                </c:pt>
                <c:pt idx="86">
                  <c:v>0.86666699999999997</c:v>
                </c:pt>
                <c:pt idx="87">
                  <c:v>0.86666699999999997</c:v>
                </c:pt>
                <c:pt idx="88">
                  <c:v>0.8</c:v>
                </c:pt>
                <c:pt idx="89">
                  <c:v>1.0333330000000001</c:v>
                </c:pt>
                <c:pt idx="90">
                  <c:v>0.93333299999999997</c:v>
                </c:pt>
                <c:pt idx="91">
                  <c:v>0.96666700000000005</c:v>
                </c:pt>
                <c:pt idx="92">
                  <c:v>0.96666700000000005</c:v>
                </c:pt>
                <c:pt idx="93">
                  <c:v>1</c:v>
                </c:pt>
                <c:pt idx="94">
                  <c:v>1.1000000000000001</c:v>
                </c:pt>
                <c:pt idx="95">
                  <c:v>1.1000000000000001</c:v>
                </c:pt>
                <c:pt idx="96">
                  <c:v>1.2</c:v>
                </c:pt>
                <c:pt idx="97">
                  <c:v>1.066667</c:v>
                </c:pt>
                <c:pt idx="98">
                  <c:v>1</c:v>
                </c:pt>
                <c:pt idx="99">
                  <c:v>1.1000000000000001</c:v>
                </c:pt>
                <c:pt idx="100">
                  <c:v>1.066667</c:v>
                </c:pt>
                <c:pt idx="101">
                  <c:v>1.0333330000000001</c:v>
                </c:pt>
                <c:pt idx="102">
                  <c:v>1.1000000000000001</c:v>
                </c:pt>
                <c:pt idx="103">
                  <c:v>1.066667</c:v>
                </c:pt>
                <c:pt idx="104">
                  <c:v>1.0333330000000001</c:v>
                </c:pt>
                <c:pt idx="105">
                  <c:v>1.066667</c:v>
                </c:pt>
                <c:pt idx="106">
                  <c:v>1.0333330000000001</c:v>
                </c:pt>
                <c:pt idx="107">
                  <c:v>1.0333330000000001</c:v>
                </c:pt>
                <c:pt idx="108">
                  <c:v>1.1000000000000001</c:v>
                </c:pt>
                <c:pt idx="109">
                  <c:v>1.1000000000000001</c:v>
                </c:pt>
                <c:pt idx="110">
                  <c:v>1.1000000000000001</c:v>
                </c:pt>
                <c:pt idx="111">
                  <c:v>1.1000000000000001</c:v>
                </c:pt>
                <c:pt idx="112">
                  <c:v>1.1333329999999999</c:v>
                </c:pt>
                <c:pt idx="113">
                  <c:v>1.1666669999999999</c:v>
                </c:pt>
                <c:pt idx="114">
                  <c:v>1.1666669999999999</c:v>
                </c:pt>
                <c:pt idx="115">
                  <c:v>1.2</c:v>
                </c:pt>
                <c:pt idx="116">
                  <c:v>1.1333329999999999</c:v>
                </c:pt>
                <c:pt idx="117">
                  <c:v>1.2</c:v>
                </c:pt>
                <c:pt idx="118">
                  <c:v>1.1666669999999999</c:v>
                </c:pt>
                <c:pt idx="119">
                  <c:v>1.1000000000000001</c:v>
                </c:pt>
                <c:pt idx="120">
                  <c:v>1.2</c:v>
                </c:pt>
                <c:pt idx="121">
                  <c:v>1.266667</c:v>
                </c:pt>
                <c:pt idx="122">
                  <c:v>1.2</c:v>
                </c:pt>
                <c:pt idx="123">
                  <c:v>1.233333</c:v>
                </c:pt>
                <c:pt idx="124">
                  <c:v>1.9666669999999999</c:v>
                </c:pt>
                <c:pt idx="125">
                  <c:v>1.233333</c:v>
                </c:pt>
                <c:pt idx="126">
                  <c:v>1.3</c:v>
                </c:pt>
                <c:pt idx="127">
                  <c:v>1.3333330000000001</c:v>
                </c:pt>
                <c:pt idx="128">
                  <c:v>1.233333</c:v>
                </c:pt>
                <c:pt idx="129">
                  <c:v>1.4</c:v>
                </c:pt>
                <c:pt idx="130">
                  <c:v>1.1333329999999999</c:v>
                </c:pt>
                <c:pt idx="131">
                  <c:v>1.3333330000000001</c:v>
                </c:pt>
                <c:pt idx="132">
                  <c:v>1.3333330000000001</c:v>
                </c:pt>
                <c:pt idx="133">
                  <c:v>1.3333330000000001</c:v>
                </c:pt>
                <c:pt idx="134">
                  <c:v>1.3</c:v>
                </c:pt>
                <c:pt idx="135">
                  <c:v>1.3333330000000001</c:v>
                </c:pt>
                <c:pt idx="136">
                  <c:v>1.3</c:v>
                </c:pt>
                <c:pt idx="137">
                  <c:v>1.3333330000000001</c:v>
                </c:pt>
                <c:pt idx="138">
                  <c:v>1.3666670000000001</c:v>
                </c:pt>
                <c:pt idx="139">
                  <c:v>1.3</c:v>
                </c:pt>
                <c:pt idx="140">
                  <c:v>1.3666670000000001</c:v>
                </c:pt>
                <c:pt idx="141">
                  <c:v>1.4</c:v>
                </c:pt>
                <c:pt idx="142">
                  <c:v>1.3666670000000001</c:v>
                </c:pt>
                <c:pt idx="143">
                  <c:v>1.5</c:v>
                </c:pt>
                <c:pt idx="144">
                  <c:v>1.433333</c:v>
                </c:pt>
                <c:pt idx="145">
                  <c:v>1.4666669999999999</c:v>
                </c:pt>
                <c:pt idx="146">
                  <c:v>1.5</c:v>
                </c:pt>
                <c:pt idx="147">
                  <c:v>1.433333</c:v>
                </c:pt>
                <c:pt idx="148">
                  <c:v>1.4666669999999999</c:v>
                </c:pt>
                <c:pt idx="149">
                  <c:v>1.433333</c:v>
                </c:pt>
                <c:pt idx="150">
                  <c:v>1.4666669999999999</c:v>
                </c:pt>
                <c:pt idx="151">
                  <c:v>1.5333330000000001</c:v>
                </c:pt>
                <c:pt idx="152">
                  <c:v>1.433333</c:v>
                </c:pt>
                <c:pt idx="153">
                  <c:v>1.5</c:v>
                </c:pt>
                <c:pt idx="154">
                  <c:v>1.566667</c:v>
                </c:pt>
                <c:pt idx="155">
                  <c:v>1.433333</c:v>
                </c:pt>
                <c:pt idx="156">
                  <c:v>1.7</c:v>
                </c:pt>
                <c:pt idx="157">
                  <c:v>1.5333330000000001</c:v>
                </c:pt>
                <c:pt idx="158">
                  <c:v>1.7</c:v>
                </c:pt>
                <c:pt idx="159">
                  <c:v>1.3666670000000001</c:v>
                </c:pt>
                <c:pt idx="160">
                  <c:v>1.3333330000000001</c:v>
                </c:pt>
                <c:pt idx="161">
                  <c:v>1.5</c:v>
                </c:pt>
                <c:pt idx="162">
                  <c:v>1.6666669999999999</c:v>
                </c:pt>
                <c:pt idx="163">
                  <c:v>1.6333329999999999</c:v>
                </c:pt>
                <c:pt idx="164">
                  <c:v>1.6</c:v>
                </c:pt>
                <c:pt idx="165">
                  <c:v>1.6</c:v>
                </c:pt>
                <c:pt idx="166">
                  <c:v>1.733333</c:v>
                </c:pt>
                <c:pt idx="167">
                  <c:v>1.6</c:v>
                </c:pt>
                <c:pt idx="168">
                  <c:v>1.733333</c:v>
                </c:pt>
                <c:pt idx="169">
                  <c:v>1.8</c:v>
                </c:pt>
                <c:pt idx="170">
                  <c:v>1.8333330000000001</c:v>
                </c:pt>
                <c:pt idx="171">
                  <c:v>1.6</c:v>
                </c:pt>
                <c:pt idx="172">
                  <c:v>1.7</c:v>
                </c:pt>
                <c:pt idx="173">
                  <c:v>1.733333</c:v>
                </c:pt>
                <c:pt idx="174">
                  <c:v>1.766667</c:v>
                </c:pt>
                <c:pt idx="175">
                  <c:v>1.8333330000000001</c:v>
                </c:pt>
                <c:pt idx="176">
                  <c:v>1.6666669999999999</c:v>
                </c:pt>
                <c:pt idx="177">
                  <c:v>1.766667</c:v>
                </c:pt>
                <c:pt idx="178">
                  <c:v>1.733333</c:v>
                </c:pt>
                <c:pt idx="179">
                  <c:v>1.766667</c:v>
                </c:pt>
                <c:pt idx="180">
                  <c:v>1.8</c:v>
                </c:pt>
                <c:pt idx="181">
                  <c:v>1.933333</c:v>
                </c:pt>
                <c:pt idx="182">
                  <c:v>1.9666669999999999</c:v>
                </c:pt>
                <c:pt idx="183">
                  <c:v>1.766667</c:v>
                </c:pt>
                <c:pt idx="184">
                  <c:v>1.8</c:v>
                </c:pt>
                <c:pt idx="185">
                  <c:v>1.766667</c:v>
                </c:pt>
                <c:pt idx="186">
                  <c:v>1.933333</c:v>
                </c:pt>
                <c:pt idx="187">
                  <c:v>1.7</c:v>
                </c:pt>
                <c:pt idx="188">
                  <c:v>1.8333330000000001</c:v>
                </c:pt>
                <c:pt idx="189">
                  <c:v>1.6666669999999999</c:v>
                </c:pt>
                <c:pt idx="190">
                  <c:v>1.9</c:v>
                </c:pt>
                <c:pt idx="191">
                  <c:v>1.8</c:v>
                </c:pt>
                <c:pt idx="192">
                  <c:v>1.933333</c:v>
                </c:pt>
                <c:pt idx="193">
                  <c:v>1.9</c:v>
                </c:pt>
                <c:pt idx="194">
                  <c:v>1.9666669999999999</c:v>
                </c:pt>
                <c:pt idx="195">
                  <c:v>1.9</c:v>
                </c:pt>
                <c:pt idx="196">
                  <c:v>2.0333329999999998</c:v>
                </c:pt>
                <c:pt idx="197">
                  <c:v>1.933333</c:v>
                </c:pt>
                <c:pt idx="198">
                  <c:v>1.933333</c:v>
                </c:pt>
                <c:pt idx="199">
                  <c:v>1.9</c:v>
                </c:pt>
                <c:pt idx="200">
                  <c:v>1.933333</c:v>
                </c:pt>
                <c:pt idx="201">
                  <c:v>2</c:v>
                </c:pt>
                <c:pt idx="202">
                  <c:v>2</c:v>
                </c:pt>
                <c:pt idx="203">
                  <c:v>2.0333329999999998</c:v>
                </c:pt>
                <c:pt idx="204">
                  <c:v>1.933333</c:v>
                </c:pt>
                <c:pt idx="205">
                  <c:v>2.0333329999999998</c:v>
                </c:pt>
                <c:pt idx="206">
                  <c:v>2.1</c:v>
                </c:pt>
                <c:pt idx="207">
                  <c:v>2</c:v>
                </c:pt>
                <c:pt idx="208">
                  <c:v>2.0333329999999998</c:v>
                </c:pt>
                <c:pt idx="209">
                  <c:v>2.0666669999999998</c:v>
                </c:pt>
                <c:pt idx="210">
                  <c:v>2.0333329999999998</c:v>
                </c:pt>
                <c:pt idx="211">
                  <c:v>2</c:v>
                </c:pt>
                <c:pt idx="212">
                  <c:v>2.1666669999999999</c:v>
                </c:pt>
                <c:pt idx="213">
                  <c:v>2.0333329999999998</c:v>
                </c:pt>
                <c:pt idx="214">
                  <c:v>2.2000000000000002</c:v>
                </c:pt>
                <c:pt idx="215">
                  <c:v>2.1333329999999999</c:v>
                </c:pt>
                <c:pt idx="216">
                  <c:v>2.0666669999999998</c:v>
                </c:pt>
                <c:pt idx="217">
                  <c:v>2.1666669999999999</c:v>
                </c:pt>
                <c:pt idx="218">
                  <c:v>2.0666669999999998</c:v>
                </c:pt>
                <c:pt idx="219">
                  <c:v>2.0333329999999998</c:v>
                </c:pt>
                <c:pt idx="220">
                  <c:v>2.266667</c:v>
                </c:pt>
                <c:pt idx="221">
                  <c:v>2.1333329999999999</c:v>
                </c:pt>
                <c:pt idx="222">
                  <c:v>2.1</c:v>
                </c:pt>
                <c:pt idx="223">
                  <c:v>2.0666669999999998</c:v>
                </c:pt>
                <c:pt idx="224">
                  <c:v>2.1666669999999999</c:v>
                </c:pt>
                <c:pt idx="225">
                  <c:v>2.233333</c:v>
                </c:pt>
                <c:pt idx="226">
                  <c:v>2.3333330000000001</c:v>
                </c:pt>
                <c:pt idx="227">
                  <c:v>2.1666669999999999</c:v>
                </c:pt>
                <c:pt idx="228">
                  <c:v>2.233333</c:v>
                </c:pt>
                <c:pt idx="229">
                  <c:v>2.2999999999999998</c:v>
                </c:pt>
                <c:pt idx="230">
                  <c:v>2.3666670000000001</c:v>
                </c:pt>
                <c:pt idx="231">
                  <c:v>2.233333</c:v>
                </c:pt>
                <c:pt idx="232">
                  <c:v>2.3666670000000001</c:v>
                </c:pt>
                <c:pt idx="233">
                  <c:v>2.2000000000000002</c:v>
                </c:pt>
                <c:pt idx="234">
                  <c:v>2.1666669999999999</c:v>
                </c:pt>
                <c:pt idx="235">
                  <c:v>2.266667</c:v>
                </c:pt>
                <c:pt idx="236">
                  <c:v>2.4333330000000002</c:v>
                </c:pt>
                <c:pt idx="237">
                  <c:v>2.3333330000000001</c:v>
                </c:pt>
                <c:pt idx="238">
                  <c:v>2.3333330000000001</c:v>
                </c:pt>
                <c:pt idx="239">
                  <c:v>2.233333</c:v>
                </c:pt>
                <c:pt idx="240">
                  <c:v>2.2999999999999998</c:v>
                </c:pt>
                <c:pt idx="241">
                  <c:v>2.3666670000000001</c:v>
                </c:pt>
                <c:pt idx="242">
                  <c:v>2.3333330000000001</c:v>
                </c:pt>
                <c:pt idx="243">
                  <c:v>2.3333330000000001</c:v>
                </c:pt>
                <c:pt idx="244">
                  <c:v>2.4666670000000002</c:v>
                </c:pt>
                <c:pt idx="245">
                  <c:v>2.4</c:v>
                </c:pt>
                <c:pt idx="246">
                  <c:v>2.2999999999999998</c:v>
                </c:pt>
                <c:pt idx="247">
                  <c:v>2.5333329999999998</c:v>
                </c:pt>
                <c:pt idx="248">
                  <c:v>2.5</c:v>
                </c:pt>
                <c:pt idx="249">
                  <c:v>3.9666670000000002</c:v>
                </c:pt>
                <c:pt idx="250">
                  <c:v>2.4333330000000002</c:v>
                </c:pt>
                <c:pt idx="251">
                  <c:v>2.4333330000000002</c:v>
                </c:pt>
                <c:pt idx="252">
                  <c:v>2.6666669999999999</c:v>
                </c:pt>
                <c:pt idx="253">
                  <c:v>2.5333329999999998</c:v>
                </c:pt>
                <c:pt idx="254">
                  <c:v>2.4333330000000002</c:v>
                </c:pt>
                <c:pt idx="255">
                  <c:v>2.4</c:v>
                </c:pt>
                <c:pt idx="256">
                  <c:v>2.5666669999999998</c:v>
                </c:pt>
                <c:pt idx="257">
                  <c:v>2.5</c:v>
                </c:pt>
                <c:pt idx="258">
                  <c:v>2.5666669999999998</c:v>
                </c:pt>
                <c:pt idx="259">
                  <c:v>2.6333329999999999</c:v>
                </c:pt>
                <c:pt idx="260">
                  <c:v>2.8333330000000001</c:v>
                </c:pt>
                <c:pt idx="261">
                  <c:v>2.9</c:v>
                </c:pt>
                <c:pt idx="262">
                  <c:v>3</c:v>
                </c:pt>
                <c:pt idx="263">
                  <c:v>2.9333330000000002</c:v>
                </c:pt>
                <c:pt idx="264">
                  <c:v>3</c:v>
                </c:pt>
                <c:pt idx="265">
                  <c:v>3</c:v>
                </c:pt>
                <c:pt idx="266">
                  <c:v>3</c:v>
                </c:pt>
                <c:pt idx="267">
                  <c:v>2.8666670000000001</c:v>
                </c:pt>
                <c:pt idx="268">
                  <c:v>3</c:v>
                </c:pt>
                <c:pt idx="269">
                  <c:v>3.0333329999999998</c:v>
                </c:pt>
                <c:pt idx="270">
                  <c:v>3</c:v>
                </c:pt>
                <c:pt idx="271">
                  <c:v>3.0333329999999998</c:v>
                </c:pt>
                <c:pt idx="272">
                  <c:v>3.1333329999999999</c:v>
                </c:pt>
                <c:pt idx="273">
                  <c:v>3.0666669999999998</c:v>
                </c:pt>
                <c:pt idx="274">
                  <c:v>3.0666669999999998</c:v>
                </c:pt>
                <c:pt idx="275">
                  <c:v>3</c:v>
                </c:pt>
                <c:pt idx="276">
                  <c:v>3.0333329999999998</c:v>
                </c:pt>
                <c:pt idx="277">
                  <c:v>3.1</c:v>
                </c:pt>
                <c:pt idx="278">
                  <c:v>3.0666669999999998</c:v>
                </c:pt>
                <c:pt idx="279">
                  <c:v>3.1666669999999999</c:v>
                </c:pt>
                <c:pt idx="280">
                  <c:v>3.1666669999999999</c:v>
                </c:pt>
                <c:pt idx="281">
                  <c:v>3.1666669999999999</c:v>
                </c:pt>
                <c:pt idx="282">
                  <c:v>3.266667</c:v>
                </c:pt>
                <c:pt idx="283">
                  <c:v>3.1666669999999999</c:v>
                </c:pt>
                <c:pt idx="284">
                  <c:v>3.1</c:v>
                </c:pt>
                <c:pt idx="285">
                  <c:v>3.2</c:v>
                </c:pt>
                <c:pt idx="286">
                  <c:v>3.1333329999999999</c:v>
                </c:pt>
                <c:pt idx="287">
                  <c:v>3.1666669999999999</c:v>
                </c:pt>
                <c:pt idx="288">
                  <c:v>3.2</c:v>
                </c:pt>
                <c:pt idx="289">
                  <c:v>3.3</c:v>
                </c:pt>
                <c:pt idx="290">
                  <c:v>3.233333</c:v>
                </c:pt>
                <c:pt idx="291">
                  <c:v>3.1666669999999999</c:v>
                </c:pt>
                <c:pt idx="292">
                  <c:v>3.266667</c:v>
                </c:pt>
                <c:pt idx="293">
                  <c:v>3.233333</c:v>
                </c:pt>
                <c:pt idx="294">
                  <c:v>3.5</c:v>
                </c:pt>
                <c:pt idx="295">
                  <c:v>3.3666670000000001</c:v>
                </c:pt>
                <c:pt idx="296">
                  <c:v>3.266667</c:v>
                </c:pt>
                <c:pt idx="297">
                  <c:v>3.266667</c:v>
                </c:pt>
                <c:pt idx="298">
                  <c:v>3.4333330000000002</c:v>
                </c:pt>
                <c:pt idx="299">
                  <c:v>3.2</c:v>
                </c:pt>
                <c:pt idx="300">
                  <c:v>3.5</c:v>
                </c:pt>
                <c:pt idx="301">
                  <c:v>3.3666670000000001</c:v>
                </c:pt>
                <c:pt idx="302">
                  <c:v>3.4666670000000002</c:v>
                </c:pt>
                <c:pt idx="303">
                  <c:v>3.3666670000000001</c:v>
                </c:pt>
                <c:pt idx="304">
                  <c:v>3.5</c:v>
                </c:pt>
                <c:pt idx="305">
                  <c:v>3.266667</c:v>
                </c:pt>
                <c:pt idx="306">
                  <c:v>3.5</c:v>
                </c:pt>
                <c:pt idx="307">
                  <c:v>3.4666670000000002</c:v>
                </c:pt>
                <c:pt idx="308">
                  <c:v>3.4333330000000002</c:v>
                </c:pt>
                <c:pt idx="309">
                  <c:v>3.5333329999999998</c:v>
                </c:pt>
                <c:pt idx="310">
                  <c:v>3.2</c:v>
                </c:pt>
                <c:pt idx="311">
                  <c:v>3.4</c:v>
                </c:pt>
                <c:pt idx="312">
                  <c:v>3.4666670000000002</c:v>
                </c:pt>
                <c:pt idx="313">
                  <c:v>3.5666669999999998</c:v>
                </c:pt>
                <c:pt idx="314">
                  <c:v>3.5333329999999998</c:v>
                </c:pt>
                <c:pt idx="315">
                  <c:v>3.6333329999999999</c:v>
                </c:pt>
                <c:pt idx="316">
                  <c:v>3.5666669999999998</c:v>
                </c:pt>
                <c:pt idx="317">
                  <c:v>3.3333330000000001</c:v>
                </c:pt>
                <c:pt idx="318">
                  <c:v>3.6333329999999999</c:v>
                </c:pt>
                <c:pt idx="319">
                  <c:v>3.6666669999999999</c:v>
                </c:pt>
                <c:pt idx="320">
                  <c:v>3.6666669999999999</c:v>
                </c:pt>
                <c:pt idx="321">
                  <c:v>3.6333329999999999</c:v>
                </c:pt>
                <c:pt idx="322">
                  <c:v>3.6666669999999999</c:v>
                </c:pt>
                <c:pt idx="323">
                  <c:v>3.5666669999999998</c:v>
                </c:pt>
                <c:pt idx="324">
                  <c:v>3.7</c:v>
                </c:pt>
                <c:pt idx="325">
                  <c:v>3.6</c:v>
                </c:pt>
                <c:pt idx="326">
                  <c:v>3.6666669999999999</c:v>
                </c:pt>
                <c:pt idx="327">
                  <c:v>3.7</c:v>
                </c:pt>
                <c:pt idx="328">
                  <c:v>3.766667</c:v>
                </c:pt>
                <c:pt idx="329">
                  <c:v>3.6666669999999999</c:v>
                </c:pt>
                <c:pt idx="330">
                  <c:v>3.733333</c:v>
                </c:pt>
                <c:pt idx="331">
                  <c:v>3.6666669999999999</c:v>
                </c:pt>
                <c:pt idx="332">
                  <c:v>3.5333329999999998</c:v>
                </c:pt>
                <c:pt idx="333">
                  <c:v>3.6333329999999999</c:v>
                </c:pt>
                <c:pt idx="334">
                  <c:v>3.6666669999999999</c:v>
                </c:pt>
                <c:pt idx="335">
                  <c:v>3.9333330000000002</c:v>
                </c:pt>
                <c:pt idx="336">
                  <c:v>3.6333329999999999</c:v>
                </c:pt>
                <c:pt idx="337">
                  <c:v>3.9</c:v>
                </c:pt>
                <c:pt idx="338">
                  <c:v>3.9</c:v>
                </c:pt>
                <c:pt idx="339">
                  <c:v>3.8666670000000001</c:v>
                </c:pt>
                <c:pt idx="340">
                  <c:v>3.8</c:v>
                </c:pt>
                <c:pt idx="341">
                  <c:v>3.9</c:v>
                </c:pt>
                <c:pt idx="342">
                  <c:v>3.733333</c:v>
                </c:pt>
                <c:pt idx="343">
                  <c:v>3.9666670000000002</c:v>
                </c:pt>
                <c:pt idx="344">
                  <c:v>3.766667</c:v>
                </c:pt>
                <c:pt idx="345">
                  <c:v>3.8666670000000001</c:v>
                </c:pt>
                <c:pt idx="346">
                  <c:v>4.0666669999999998</c:v>
                </c:pt>
                <c:pt idx="347">
                  <c:v>3.733333</c:v>
                </c:pt>
                <c:pt idx="348">
                  <c:v>3.9666670000000002</c:v>
                </c:pt>
                <c:pt idx="349">
                  <c:v>3.8666670000000001</c:v>
                </c:pt>
                <c:pt idx="350">
                  <c:v>4.2</c:v>
                </c:pt>
                <c:pt idx="351">
                  <c:v>3.9666670000000002</c:v>
                </c:pt>
                <c:pt idx="352">
                  <c:v>3.8666670000000001</c:v>
                </c:pt>
                <c:pt idx="353">
                  <c:v>3.8333330000000001</c:v>
                </c:pt>
                <c:pt idx="354">
                  <c:v>3.8666670000000001</c:v>
                </c:pt>
                <c:pt idx="355">
                  <c:v>4.0666669999999998</c:v>
                </c:pt>
                <c:pt idx="356">
                  <c:v>3.9</c:v>
                </c:pt>
                <c:pt idx="357">
                  <c:v>3.9</c:v>
                </c:pt>
                <c:pt idx="358">
                  <c:v>4.0333329999999998</c:v>
                </c:pt>
                <c:pt idx="359">
                  <c:v>4.0333329999999998</c:v>
                </c:pt>
                <c:pt idx="360">
                  <c:v>3.9333330000000002</c:v>
                </c:pt>
                <c:pt idx="361">
                  <c:v>4.0999999999999996</c:v>
                </c:pt>
                <c:pt idx="362">
                  <c:v>4.0333329999999998</c:v>
                </c:pt>
                <c:pt idx="363">
                  <c:v>4.1333330000000004</c:v>
                </c:pt>
                <c:pt idx="364">
                  <c:v>4.1666670000000003</c:v>
                </c:pt>
                <c:pt idx="365">
                  <c:v>4.0666669999999998</c:v>
                </c:pt>
                <c:pt idx="366">
                  <c:v>4.2</c:v>
                </c:pt>
                <c:pt idx="367">
                  <c:v>4.1666670000000003</c:v>
                </c:pt>
                <c:pt idx="368">
                  <c:v>4.1333330000000004</c:v>
                </c:pt>
                <c:pt idx="369">
                  <c:v>4.0999999999999996</c:v>
                </c:pt>
                <c:pt idx="370">
                  <c:v>4.0333329999999998</c:v>
                </c:pt>
                <c:pt idx="371">
                  <c:v>4.1666670000000003</c:v>
                </c:pt>
                <c:pt idx="372">
                  <c:v>4.0999999999999996</c:v>
                </c:pt>
                <c:pt idx="373">
                  <c:v>4.233333</c:v>
                </c:pt>
                <c:pt idx="374">
                  <c:v>6.1333330000000004</c:v>
                </c:pt>
                <c:pt idx="375">
                  <c:v>4.1333330000000004</c:v>
                </c:pt>
                <c:pt idx="376">
                  <c:v>4.2</c:v>
                </c:pt>
                <c:pt idx="377">
                  <c:v>4.266667</c:v>
                </c:pt>
                <c:pt idx="378">
                  <c:v>4.233333</c:v>
                </c:pt>
                <c:pt idx="379">
                  <c:v>4.1666670000000003</c:v>
                </c:pt>
                <c:pt idx="380">
                  <c:v>4.4000000000000004</c:v>
                </c:pt>
                <c:pt idx="381">
                  <c:v>4.4000000000000004</c:v>
                </c:pt>
                <c:pt idx="382">
                  <c:v>4.3666669999999996</c:v>
                </c:pt>
                <c:pt idx="383">
                  <c:v>4.3333329999999997</c:v>
                </c:pt>
                <c:pt idx="384">
                  <c:v>4.3333329999999997</c:v>
                </c:pt>
                <c:pt idx="385">
                  <c:v>4.266667</c:v>
                </c:pt>
                <c:pt idx="386">
                  <c:v>4.4333330000000002</c:v>
                </c:pt>
                <c:pt idx="387">
                  <c:v>4.4333330000000002</c:v>
                </c:pt>
                <c:pt idx="388">
                  <c:v>4.2</c:v>
                </c:pt>
                <c:pt idx="389">
                  <c:v>4.233333</c:v>
                </c:pt>
                <c:pt idx="390">
                  <c:v>4.5666669999999998</c:v>
                </c:pt>
                <c:pt idx="391">
                  <c:v>4.3666669999999996</c:v>
                </c:pt>
                <c:pt idx="392">
                  <c:v>4.266667</c:v>
                </c:pt>
                <c:pt idx="393">
                  <c:v>4.266667</c:v>
                </c:pt>
                <c:pt idx="394">
                  <c:v>4.3333329999999997</c:v>
                </c:pt>
                <c:pt idx="395">
                  <c:v>4.3666669999999996</c:v>
                </c:pt>
                <c:pt idx="396">
                  <c:v>4.4000000000000004</c:v>
                </c:pt>
                <c:pt idx="397">
                  <c:v>4.5</c:v>
                </c:pt>
                <c:pt idx="398">
                  <c:v>4.3666669999999996</c:v>
                </c:pt>
                <c:pt idx="399">
                  <c:v>4.3666669999999996</c:v>
                </c:pt>
                <c:pt idx="400">
                  <c:v>4.4666670000000002</c:v>
                </c:pt>
                <c:pt idx="401">
                  <c:v>4.4666670000000002</c:v>
                </c:pt>
                <c:pt idx="402">
                  <c:v>4.4333330000000002</c:v>
                </c:pt>
                <c:pt idx="403">
                  <c:v>4.5</c:v>
                </c:pt>
                <c:pt idx="404">
                  <c:v>4.5333329999999998</c:v>
                </c:pt>
                <c:pt idx="405">
                  <c:v>4.5</c:v>
                </c:pt>
                <c:pt idx="406">
                  <c:v>4.5333329999999998</c:v>
                </c:pt>
                <c:pt idx="407">
                  <c:v>4.3666669999999996</c:v>
                </c:pt>
                <c:pt idx="408">
                  <c:v>4.4333330000000002</c:v>
                </c:pt>
                <c:pt idx="409">
                  <c:v>4.5333329999999998</c:v>
                </c:pt>
                <c:pt idx="410">
                  <c:v>4.4666670000000002</c:v>
                </c:pt>
                <c:pt idx="411">
                  <c:v>4.6333330000000004</c:v>
                </c:pt>
                <c:pt idx="412">
                  <c:v>4.766667</c:v>
                </c:pt>
                <c:pt idx="413">
                  <c:v>4.8</c:v>
                </c:pt>
                <c:pt idx="414">
                  <c:v>4.733333</c:v>
                </c:pt>
                <c:pt idx="415">
                  <c:v>4.8333329999999997</c:v>
                </c:pt>
                <c:pt idx="416">
                  <c:v>4.6666670000000003</c:v>
                </c:pt>
                <c:pt idx="417">
                  <c:v>4.8333329999999997</c:v>
                </c:pt>
                <c:pt idx="418">
                  <c:v>4.5</c:v>
                </c:pt>
                <c:pt idx="419">
                  <c:v>4.7</c:v>
                </c:pt>
                <c:pt idx="420">
                  <c:v>4.766667</c:v>
                </c:pt>
                <c:pt idx="421">
                  <c:v>4.733333</c:v>
                </c:pt>
                <c:pt idx="422">
                  <c:v>4.733333</c:v>
                </c:pt>
                <c:pt idx="423">
                  <c:v>4.6333330000000004</c:v>
                </c:pt>
                <c:pt idx="424">
                  <c:v>4.5999999999999996</c:v>
                </c:pt>
                <c:pt idx="425">
                  <c:v>4.733333</c:v>
                </c:pt>
                <c:pt idx="426">
                  <c:v>4.8</c:v>
                </c:pt>
                <c:pt idx="427">
                  <c:v>4.766667</c:v>
                </c:pt>
                <c:pt idx="428">
                  <c:v>4.7</c:v>
                </c:pt>
                <c:pt idx="429">
                  <c:v>4.9333330000000002</c:v>
                </c:pt>
                <c:pt idx="430">
                  <c:v>4.8333329999999997</c:v>
                </c:pt>
                <c:pt idx="431">
                  <c:v>4.9666670000000002</c:v>
                </c:pt>
                <c:pt idx="432">
                  <c:v>4.8666669999999996</c:v>
                </c:pt>
                <c:pt idx="433">
                  <c:v>5.0333329999999998</c:v>
                </c:pt>
                <c:pt idx="434">
                  <c:v>4.8</c:v>
                </c:pt>
                <c:pt idx="435">
                  <c:v>4.9000000000000004</c:v>
                </c:pt>
                <c:pt idx="436">
                  <c:v>4.9000000000000004</c:v>
                </c:pt>
                <c:pt idx="437">
                  <c:v>4.9333330000000002</c:v>
                </c:pt>
                <c:pt idx="438">
                  <c:v>5.1666670000000003</c:v>
                </c:pt>
                <c:pt idx="439">
                  <c:v>4.9333330000000002</c:v>
                </c:pt>
                <c:pt idx="440">
                  <c:v>5.0666669999999998</c:v>
                </c:pt>
                <c:pt idx="441">
                  <c:v>4.8666669999999996</c:v>
                </c:pt>
                <c:pt idx="442">
                  <c:v>4.9666670000000002</c:v>
                </c:pt>
                <c:pt idx="443">
                  <c:v>4.8333329999999997</c:v>
                </c:pt>
                <c:pt idx="444">
                  <c:v>5</c:v>
                </c:pt>
                <c:pt idx="445">
                  <c:v>4.9666670000000002</c:v>
                </c:pt>
                <c:pt idx="446">
                  <c:v>4.9000000000000004</c:v>
                </c:pt>
                <c:pt idx="447">
                  <c:v>5.0999999999999996</c:v>
                </c:pt>
                <c:pt idx="448">
                  <c:v>4.9666670000000002</c:v>
                </c:pt>
                <c:pt idx="449">
                  <c:v>5.1666670000000003</c:v>
                </c:pt>
                <c:pt idx="450">
                  <c:v>5.0999999999999996</c:v>
                </c:pt>
                <c:pt idx="451">
                  <c:v>5.1333330000000004</c:v>
                </c:pt>
                <c:pt idx="452">
                  <c:v>4.9666670000000002</c:v>
                </c:pt>
                <c:pt idx="453">
                  <c:v>5.0333329999999998</c:v>
                </c:pt>
                <c:pt idx="454">
                  <c:v>5.1333330000000004</c:v>
                </c:pt>
                <c:pt idx="455">
                  <c:v>5.0666669999999998</c:v>
                </c:pt>
                <c:pt idx="456">
                  <c:v>5.1333330000000004</c:v>
                </c:pt>
                <c:pt idx="457">
                  <c:v>5.1666670000000003</c:v>
                </c:pt>
                <c:pt idx="458">
                  <c:v>5.1666670000000003</c:v>
                </c:pt>
                <c:pt idx="459">
                  <c:v>5.233333</c:v>
                </c:pt>
                <c:pt idx="460">
                  <c:v>5.1333330000000004</c:v>
                </c:pt>
                <c:pt idx="461">
                  <c:v>5.233333</c:v>
                </c:pt>
                <c:pt idx="462">
                  <c:v>5.3666669999999996</c:v>
                </c:pt>
                <c:pt idx="463">
                  <c:v>5.3666669999999996</c:v>
                </c:pt>
                <c:pt idx="464">
                  <c:v>5.266667</c:v>
                </c:pt>
                <c:pt idx="465">
                  <c:v>5.0999999999999996</c:v>
                </c:pt>
                <c:pt idx="466">
                  <c:v>5.1666670000000003</c:v>
                </c:pt>
                <c:pt idx="467">
                  <c:v>5.3333329999999997</c:v>
                </c:pt>
                <c:pt idx="468">
                  <c:v>5.3</c:v>
                </c:pt>
                <c:pt idx="469">
                  <c:v>5.3</c:v>
                </c:pt>
                <c:pt idx="470">
                  <c:v>5.3</c:v>
                </c:pt>
                <c:pt idx="471">
                  <c:v>5.266667</c:v>
                </c:pt>
                <c:pt idx="472">
                  <c:v>5.233333</c:v>
                </c:pt>
                <c:pt idx="473">
                  <c:v>5.3333329999999997</c:v>
                </c:pt>
                <c:pt idx="474">
                  <c:v>5.233333</c:v>
                </c:pt>
                <c:pt idx="475">
                  <c:v>5.4333330000000002</c:v>
                </c:pt>
                <c:pt idx="476">
                  <c:v>5.3</c:v>
                </c:pt>
                <c:pt idx="477">
                  <c:v>5.4333330000000002</c:v>
                </c:pt>
                <c:pt idx="478">
                  <c:v>5.4333330000000002</c:v>
                </c:pt>
                <c:pt idx="479">
                  <c:v>5.3</c:v>
                </c:pt>
                <c:pt idx="480">
                  <c:v>5.5333329999999998</c:v>
                </c:pt>
                <c:pt idx="481">
                  <c:v>5.5666669999999998</c:v>
                </c:pt>
                <c:pt idx="482">
                  <c:v>5.5</c:v>
                </c:pt>
                <c:pt idx="483">
                  <c:v>5.233333</c:v>
                </c:pt>
                <c:pt idx="484">
                  <c:v>5.5333329999999998</c:v>
                </c:pt>
                <c:pt idx="485">
                  <c:v>5.9666670000000002</c:v>
                </c:pt>
                <c:pt idx="486">
                  <c:v>5.5666669999999998</c:v>
                </c:pt>
                <c:pt idx="487">
                  <c:v>5.5333329999999998</c:v>
                </c:pt>
                <c:pt idx="488">
                  <c:v>5.4333330000000002</c:v>
                </c:pt>
                <c:pt idx="489">
                  <c:v>5.4333330000000002</c:v>
                </c:pt>
                <c:pt idx="490">
                  <c:v>5.4333330000000002</c:v>
                </c:pt>
                <c:pt idx="491">
                  <c:v>5.3333329999999997</c:v>
                </c:pt>
                <c:pt idx="492">
                  <c:v>5.5</c:v>
                </c:pt>
                <c:pt idx="493">
                  <c:v>5.3666669999999996</c:v>
                </c:pt>
                <c:pt idx="494">
                  <c:v>5.3333329999999997</c:v>
                </c:pt>
                <c:pt idx="495">
                  <c:v>5.5666669999999998</c:v>
                </c:pt>
                <c:pt idx="496">
                  <c:v>5.6</c:v>
                </c:pt>
                <c:pt idx="497">
                  <c:v>5.3333329999999997</c:v>
                </c:pt>
                <c:pt idx="498">
                  <c:v>5.6</c:v>
                </c:pt>
                <c:pt idx="499">
                  <c:v>8.3000000000000007</c:v>
                </c:pt>
                <c:pt idx="500">
                  <c:v>5.3666669999999996</c:v>
                </c:pt>
                <c:pt idx="501">
                  <c:v>5.5</c:v>
                </c:pt>
                <c:pt idx="502">
                  <c:v>5.4</c:v>
                </c:pt>
                <c:pt idx="503">
                  <c:v>5.5333329999999998</c:v>
                </c:pt>
                <c:pt idx="504">
                  <c:v>5.5666669999999998</c:v>
                </c:pt>
                <c:pt idx="505">
                  <c:v>5.6333330000000004</c:v>
                </c:pt>
                <c:pt idx="506">
                  <c:v>5.4</c:v>
                </c:pt>
                <c:pt idx="507">
                  <c:v>6.9333330000000002</c:v>
                </c:pt>
                <c:pt idx="508">
                  <c:v>7</c:v>
                </c:pt>
                <c:pt idx="509">
                  <c:v>5.8</c:v>
                </c:pt>
                <c:pt idx="510">
                  <c:v>6.0333329999999998</c:v>
                </c:pt>
                <c:pt idx="511">
                  <c:v>5.9333330000000002</c:v>
                </c:pt>
                <c:pt idx="512">
                  <c:v>5.9</c:v>
                </c:pt>
                <c:pt idx="513">
                  <c:v>5.6666670000000003</c:v>
                </c:pt>
                <c:pt idx="514">
                  <c:v>6.1</c:v>
                </c:pt>
                <c:pt idx="515">
                  <c:v>5.9</c:v>
                </c:pt>
                <c:pt idx="516">
                  <c:v>5.8333329999999997</c:v>
                </c:pt>
                <c:pt idx="517">
                  <c:v>6.0333329999999998</c:v>
                </c:pt>
                <c:pt idx="518">
                  <c:v>6</c:v>
                </c:pt>
                <c:pt idx="519">
                  <c:v>6</c:v>
                </c:pt>
                <c:pt idx="520">
                  <c:v>5.8</c:v>
                </c:pt>
                <c:pt idx="521">
                  <c:v>5.733333</c:v>
                </c:pt>
                <c:pt idx="522">
                  <c:v>5.8333329999999997</c:v>
                </c:pt>
                <c:pt idx="523">
                  <c:v>6.1666670000000003</c:v>
                </c:pt>
                <c:pt idx="524">
                  <c:v>5.6333330000000004</c:v>
                </c:pt>
                <c:pt idx="525">
                  <c:v>5.8666669999999996</c:v>
                </c:pt>
                <c:pt idx="526">
                  <c:v>5.8333329999999997</c:v>
                </c:pt>
                <c:pt idx="527">
                  <c:v>6.0666669999999998</c:v>
                </c:pt>
                <c:pt idx="528">
                  <c:v>5.766667</c:v>
                </c:pt>
                <c:pt idx="529">
                  <c:v>6.0333329999999998</c:v>
                </c:pt>
                <c:pt idx="530">
                  <c:v>5.8666669999999996</c:v>
                </c:pt>
                <c:pt idx="531">
                  <c:v>5.9333330000000002</c:v>
                </c:pt>
                <c:pt idx="532">
                  <c:v>5.9</c:v>
                </c:pt>
                <c:pt idx="533">
                  <c:v>5.9666670000000002</c:v>
                </c:pt>
                <c:pt idx="534">
                  <c:v>6</c:v>
                </c:pt>
                <c:pt idx="535">
                  <c:v>5.9</c:v>
                </c:pt>
                <c:pt idx="536">
                  <c:v>5.8666669999999996</c:v>
                </c:pt>
                <c:pt idx="537">
                  <c:v>6.0333329999999998</c:v>
                </c:pt>
                <c:pt idx="538">
                  <c:v>5.9666670000000002</c:v>
                </c:pt>
                <c:pt idx="539">
                  <c:v>5.8333329999999997</c:v>
                </c:pt>
                <c:pt idx="540">
                  <c:v>5.8666669999999996</c:v>
                </c:pt>
                <c:pt idx="541">
                  <c:v>6.1666670000000003</c:v>
                </c:pt>
                <c:pt idx="542">
                  <c:v>5.9333330000000002</c:v>
                </c:pt>
                <c:pt idx="543">
                  <c:v>6.266667</c:v>
                </c:pt>
                <c:pt idx="544">
                  <c:v>6.1333330000000004</c:v>
                </c:pt>
                <c:pt idx="545">
                  <c:v>6.0666669999999998</c:v>
                </c:pt>
                <c:pt idx="546">
                  <c:v>6.1333330000000004</c:v>
                </c:pt>
                <c:pt idx="547">
                  <c:v>6</c:v>
                </c:pt>
                <c:pt idx="548">
                  <c:v>6.0333329999999998</c:v>
                </c:pt>
                <c:pt idx="549">
                  <c:v>6.0666669999999998</c:v>
                </c:pt>
                <c:pt idx="550">
                  <c:v>6.0333329999999998</c:v>
                </c:pt>
                <c:pt idx="551">
                  <c:v>6.1666670000000003</c:v>
                </c:pt>
                <c:pt idx="552">
                  <c:v>6.1333330000000004</c:v>
                </c:pt>
                <c:pt idx="553">
                  <c:v>6.0666669999999998</c:v>
                </c:pt>
                <c:pt idx="554">
                  <c:v>6.1666670000000003</c:v>
                </c:pt>
                <c:pt idx="555">
                  <c:v>6.3333329999999997</c:v>
                </c:pt>
                <c:pt idx="556">
                  <c:v>6.2</c:v>
                </c:pt>
                <c:pt idx="557">
                  <c:v>6.2</c:v>
                </c:pt>
                <c:pt idx="558">
                  <c:v>6.1666670000000003</c:v>
                </c:pt>
                <c:pt idx="559">
                  <c:v>6.266667</c:v>
                </c:pt>
                <c:pt idx="560">
                  <c:v>6.1</c:v>
                </c:pt>
                <c:pt idx="561">
                  <c:v>6.266667</c:v>
                </c:pt>
                <c:pt idx="562">
                  <c:v>6.5</c:v>
                </c:pt>
                <c:pt idx="563">
                  <c:v>6.2</c:v>
                </c:pt>
                <c:pt idx="564">
                  <c:v>6.3</c:v>
                </c:pt>
                <c:pt idx="565">
                  <c:v>6.233333</c:v>
                </c:pt>
                <c:pt idx="566">
                  <c:v>6.3333329999999997</c:v>
                </c:pt>
                <c:pt idx="567">
                  <c:v>6.3</c:v>
                </c:pt>
                <c:pt idx="568">
                  <c:v>6.266667</c:v>
                </c:pt>
                <c:pt idx="569">
                  <c:v>6.4</c:v>
                </c:pt>
                <c:pt idx="570">
                  <c:v>6.266667</c:v>
                </c:pt>
                <c:pt idx="571">
                  <c:v>6.266667</c:v>
                </c:pt>
                <c:pt idx="572">
                  <c:v>6.3666669999999996</c:v>
                </c:pt>
                <c:pt idx="573">
                  <c:v>6.3</c:v>
                </c:pt>
                <c:pt idx="574">
                  <c:v>6.233333</c:v>
                </c:pt>
                <c:pt idx="575">
                  <c:v>6.4333330000000002</c:v>
                </c:pt>
                <c:pt idx="576">
                  <c:v>6.5</c:v>
                </c:pt>
                <c:pt idx="577">
                  <c:v>6.3333329999999997</c:v>
                </c:pt>
                <c:pt idx="578">
                  <c:v>6.6333330000000004</c:v>
                </c:pt>
                <c:pt idx="579">
                  <c:v>6.3666669999999996</c:v>
                </c:pt>
                <c:pt idx="580">
                  <c:v>6.766667</c:v>
                </c:pt>
                <c:pt idx="581">
                  <c:v>6.5666669999999998</c:v>
                </c:pt>
                <c:pt idx="582">
                  <c:v>6.4333330000000002</c:v>
                </c:pt>
                <c:pt idx="583">
                  <c:v>6.4666670000000002</c:v>
                </c:pt>
                <c:pt idx="584">
                  <c:v>6.6333330000000004</c:v>
                </c:pt>
                <c:pt idx="585">
                  <c:v>6.4333330000000002</c:v>
                </c:pt>
                <c:pt idx="586">
                  <c:v>6.266667</c:v>
                </c:pt>
                <c:pt idx="587">
                  <c:v>6.6333330000000004</c:v>
                </c:pt>
                <c:pt idx="588">
                  <c:v>6.6</c:v>
                </c:pt>
                <c:pt idx="589">
                  <c:v>6.6333330000000004</c:v>
                </c:pt>
                <c:pt idx="590">
                  <c:v>6.5666669999999998</c:v>
                </c:pt>
                <c:pt idx="591">
                  <c:v>6.6666670000000003</c:v>
                </c:pt>
                <c:pt idx="592">
                  <c:v>6.3666669999999996</c:v>
                </c:pt>
                <c:pt idx="593">
                  <c:v>6.6</c:v>
                </c:pt>
                <c:pt idx="594">
                  <c:v>6.733333</c:v>
                </c:pt>
                <c:pt idx="595">
                  <c:v>6.6333330000000004</c:v>
                </c:pt>
                <c:pt idx="596">
                  <c:v>6.8666669999999996</c:v>
                </c:pt>
                <c:pt idx="597">
                  <c:v>6.6</c:v>
                </c:pt>
                <c:pt idx="598">
                  <c:v>6.7</c:v>
                </c:pt>
                <c:pt idx="599">
                  <c:v>6.6333330000000004</c:v>
                </c:pt>
                <c:pt idx="600">
                  <c:v>6.8666669999999996</c:v>
                </c:pt>
                <c:pt idx="601">
                  <c:v>6.733333</c:v>
                </c:pt>
                <c:pt idx="602">
                  <c:v>6.6666670000000003</c:v>
                </c:pt>
                <c:pt idx="603">
                  <c:v>6.6333330000000004</c:v>
                </c:pt>
                <c:pt idx="604">
                  <c:v>6.6</c:v>
                </c:pt>
                <c:pt idx="605">
                  <c:v>6.6</c:v>
                </c:pt>
                <c:pt idx="606">
                  <c:v>6.9</c:v>
                </c:pt>
                <c:pt idx="607">
                  <c:v>6.8666669999999996</c:v>
                </c:pt>
                <c:pt idx="608">
                  <c:v>6.8</c:v>
                </c:pt>
                <c:pt idx="609">
                  <c:v>6.7</c:v>
                </c:pt>
                <c:pt idx="610">
                  <c:v>6.5666669999999998</c:v>
                </c:pt>
                <c:pt idx="611">
                  <c:v>6.8</c:v>
                </c:pt>
                <c:pt idx="612">
                  <c:v>6.766667</c:v>
                </c:pt>
                <c:pt idx="613">
                  <c:v>7</c:v>
                </c:pt>
                <c:pt idx="614">
                  <c:v>6.8333329999999997</c:v>
                </c:pt>
                <c:pt idx="615">
                  <c:v>6.766667</c:v>
                </c:pt>
                <c:pt idx="616">
                  <c:v>6.8333329999999997</c:v>
                </c:pt>
                <c:pt idx="617">
                  <c:v>6.9666670000000002</c:v>
                </c:pt>
                <c:pt idx="618">
                  <c:v>6.9666670000000002</c:v>
                </c:pt>
                <c:pt idx="619">
                  <c:v>6.9</c:v>
                </c:pt>
                <c:pt idx="620">
                  <c:v>6.8333329999999997</c:v>
                </c:pt>
                <c:pt idx="621">
                  <c:v>7.0666669999999998</c:v>
                </c:pt>
                <c:pt idx="622">
                  <c:v>6.8666669999999996</c:v>
                </c:pt>
                <c:pt idx="623">
                  <c:v>6.8333329999999997</c:v>
                </c:pt>
                <c:pt idx="624">
                  <c:v>10.333333</c:v>
                </c:pt>
                <c:pt idx="625">
                  <c:v>6.8666669999999996</c:v>
                </c:pt>
                <c:pt idx="626">
                  <c:v>6.9666670000000002</c:v>
                </c:pt>
                <c:pt idx="627">
                  <c:v>6.9666670000000002</c:v>
                </c:pt>
                <c:pt idx="628">
                  <c:v>6.9</c:v>
                </c:pt>
                <c:pt idx="629">
                  <c:v>7.0333329999999998</c:v>
                </c:pt>
                <c:pt idx="630">
                  <c:v>6.9333330000000002</c:v>
                </c:pt>
                <c:pt idx="631">
                  <c:v>6.8666669999999996</c:v>
                </c:pt>
                <c:pt idx="632">
                  <c:v>7.0333329999999998</c:v>
                </c:pt>
                <c:pt idx="633">
                  <c:v>7.233333</c:v>
                </c:pt>
                <c:pt idx="634">
                  <c:v>7.1666670000000003</c:v>
                </c:pt>
                <c:pt idx="635">
                  <c:v>6.8666669999999996</c:v>
                </c:pt>
                <c:pt idx="636">
                  <c:v>7.1666670000000003</c:v>
                </c:pt>
                <c:pt idx="637">
                  <c:v>7.1333330000000004</c:v>
                </c:pt>
                <c:pt idx="638">
                  <c:v>7.4</c:v>
                </c:pt>
                <c:pt idx="639">
                  <c:v>7.3333329999999997</c:v>
                </c:pt>
                <c:pt idx="640">
                  <c:v>7.2</c:v>
                </c:pt>
                <c:pt idx="641">
                  <c:v>7.1</c:v>
                </c:pt>
                <c:pt idx="642">
                  <c:v>7.266667</c:v>
                </c:pt>
                <c:pt idx="643">
                  <c:v>7.2</c:v>
                </c:pt>
                <c:pt idx="644">
                  <c:v>7.1666670000000003</c:v>
                </c:pt>
                <c:pt idx="645">
                  <c:v>7.233333</c:v>
                </c:pt>
                <c:pt idx="646">
                  <c:v>7.3333329999999997</c:v>
                </c:pt>
                <c:pt idx="647">
                  <c:v>7.3333329999999997</c:v>
                </c:pt>
                <c:pt idx="648">
                  <c:v>7.233333</c:v>
                </c:pt>
                <c:pt idx="649">
                  <c:v>7.266667</c:v>
                </c:pt>
                <c:pt idx="650">
                  <c:v>7.1333330000000004</c:v>
                </c:pt>
                <c:pt idx="651">
                  <c:v>7.266667</c:v>
                </c:pt>
                <c:pt idx="652">
                  <c:v>7.4666670000000002</c:v>
                </c:pt>
                <c:pt idx="653">
                  <c:v>7.3666669999999996</c:v>
                </c:pt>
                <c:pt idx="654">
                  <c:v>7.2</c:v>
                </c:pt>
                <c:pt idx="655">
                  <c:v>7.3666669999999996</c:v>
                </c:pt>
                <c:pt idx="656">
                  <c:v>7.3333329999999997</c:v>
                </c:pt>
                <c:pt idx="657">
                  <c:v>7.1666670000000003</c:v>
                </c:pt>
                <c:pt idx="658">
                  <c:v>7.4</c:v>
                </c:pt>
                <c:pt idx="659">
                  <c:v>7.5666669999999998</c:v>
                </c:pt>
                <c:pt idx="660">
                  <c:v>7.3</c:v>
                </c:pt>
                <c:pt idx="661">
                  <c:v>7.4</c:v>
                </c:pt>
                <c:pt idx="662">
                  <c:v>7.3666669999999996</c:v>
                </c:pt>
                <c:pt idx="663">
                  <c:v>7.3666669999999996</c:v>
                </c:pt>
                <c:pt idx="664">
                  <c:v>7.4</c:v>
                </c:pt>
                <c:pt idx="665">
                  <c:v>7.266667</c:v>
                </c:pt>
                <c:pt idx="666">
                  <c:v>7.3</c:v>
                </c:pt>
                <c:pt idx="667">
                  <c:v>7.4666670000000002</c:v>
                </c:pt>
                <c:pt idx="668">
                  <c:v>7.3666669999999996</c:v>
                </c:pt>
                <c:pt idx="669">
                  <c:v>7.3666669999999996</c:v>
                </c:pt>
                <c:pt idx="670">
                  <c:v>7.8666669999999996</c:v>
                </c:pt>
                <c:pt idx="671">
                  <c:v>7.6666670000000003</c:v>
                </c:pt>
                <c:pt idx="672">
                  <c:v>7.1666670000000003</c:v>
                </c:pt>
                <c:pt idx="673">
                  <c:v>7.4666670000000002</c:v>
                </c:pt>
                <c:pt idx="674">
                  <c:v>7.3333329999999997</c:v>
                </c:pt>
                <c:pt idx="675">
                  <c:v>7.5333329999999998</c:v>
                </c:pt>
                <c:pt idx="676">
                  <c:v>7.5333329999999998</c:v>
                </c:pt>
                <c:pt idx="677">
                  <c:v>7.766667</c:v>
                </c:pt>
                <c:pt idx="678">
                  <c:v>7.4</c:v>
                </c:pt>
                <c:pt idx="679">
                  <c:v>7.6333330000000004</c:v>
                </c:pt>
                <c:pt idx="680">
                  <c:v>7.4666670000000002</c:v>
                </c:pt>
                <c:pt idx="681">
                  <c:v>7.5666669999999998</c:v>
                </c:pt>
                <c:pt idx="682">
                  <c:v>7.6333330000000004</c:v>
                </c:pt>
                <c:pt idx="683">
                  <c:v>7.4</c:v>
                </c:pt>
                <c:pt idx="684">
                  <c:v>7.7</c:v>
                </c:pt>
                <c:pt idx="685">
                  <c:v>7.4666670000000002</c:v>
                </c:pt>
                <c:pt idx="686">
                  <c:v>7.5666669999999998</c:v>
                </c:pt>
                <c:pt idx="687">
                  <c:v>7.7</c:v>
                </c:pt>
                <c:pt idx="688">
                  <c:v>7.6333330000000004</c:v>
                </c:pt>
                <c:pt idx="689">
                  <c:v>7.4666670000000002</c:v>
                </c:pt>
                <c:pt idx="690">
                  <c:v>7.8333329999999997</c:v>
                </c:pt>
                <c:pt idx="691">
                  <c:v>7.6666670000000003</c:v>
                </c:pt>
                <c:pt idx="692">
                  <c:v>7.6333330000000004</c:v>
                </c:pt>
                <c:pt idx="693">
                  <c:v>7.8</c:v>
                </c:pt>
                <c:pt idx="694">
                  <c:v>7.6</c:v>
                </c:pt>
                <c:pt idx="695">
                  <c:v>7.5666669999999998</c:v>
                </c:pt>
                <c:pt idx="696">
                  <c:v>7.733333</c:v>
                </c:pt>
                <c:pt idx="697">
                  <c:v>7.8</c:v>
                </c:pt>
                <c:pt idx="698">
                  <c:v>7.9333330000000002</c:v>
                </c:pt>
                <c:pt idx="699">
                  <c:v>7.8333329999999997</c:v>
                </c:pt>
                <c:pt idx="700">
                  <c:v>7.7</c:v>
                </c:pt>
                <c:pt idx="701">
                  <c:v>7.6666670000000003</c:v>
                </c:pt>
                <c:pt idx="702">
                  <c:v>7.8333329999999997</c:v>
                </c:pt>
                <c:pt idx="703">
                  <c:v>7.8</c:v>
                </c:pt>
                <c:pt idx="704">
                  <c:v>7.9333330000000002</c:v>
                </c:pt>
                <c:pt idx="705">
                  <c:v>7.8333329999999997</c:v>
                </c:pt>
                <c:pt idx="706">
                  <c:v>7.9666670000000002</c:v>
                </c:pt>
                <c:pt idx="707">
                  <c:v>8.1666670000000003</c:v>
                </c:pt>
                <c:pt idx="708">
                  <c:v>7.8333329999999997</c:v>
                </c:pt>
                <c:pt idx="709">
                  <c:v>7.9333330000000002</c:v>
                </c:pt>
                <c:pt idx="710">
                  <c:v>7.8333329999999997</c:v>
                </c:pt>
                <c:pt idx="711">
                  <c:v>7.9333330000000002</c:v>
                </c:pt>
                <c:pt idx="712">
                  <c:v>7.9333330000000002</c:v>
                </c:pt>
                <c:pt idx="713">
                  <c:v>7.8666669999999996</c:v>
                </c:pt>
                <c:pt idx="714">
                  <c:v>8.1333330000000004</c:v>
                </c:pt>
                <c:pt idx="715">
                  <c:v>8.0333330000000007</c:v>
                </c:pt>
                <c:pt idx="716">
                  <c:v>7.9333330000000002</c:v>
                </c:pt>
                <c:pt idx="717">
                  <c:v>7.9</c:v>
                </c:pt>
                <c:pt idx="718">
                  <c:v>7.9666670000000002</c:v>
                </c:pt>
                <c:pt idx="719">
                  <c:v>8.1</c:v>
                </c:pt>
                <c:pt idx="720">
                  <c:v>8.0666670000000007</c:v>
                </c:pt>
                <c:pt idx="721">
                  <c:v>8.0333330000000007</c:v>
                </c:pt>
                <c:pt idx="722">
                  <c:v>8.1</c:v>
                </c:pt>
                <c:pt idx="723">
                  <c:v>7.9666670000000002</c:v>
                </c:pt>
                <c:pt idx="724">
                  <c:v>7.9333330000000002</c:v>
                </c:pt>
                <c:pt idx="725">
                  <c:v>7.9666670000000002</c:v>
                </c:pt>
                <c:pt idx="726">
                  <c:v>8.0333330000000007</c:v>
                </c:pt>
                <c:pt idx="727">
                  <c:v>8.3000000000000007</c:v>
                </c:pt>
                <c:pt idx="728">
                  <c:v>8.1</c:v>
                </c:pt>
                <c:pt idx="729">
                  <c:v>8.0666670000000007</c:v>
                </c:pt>
                <c:pt idx="730">
                  <c:v>8.1333330000000004</c:v>
                </c:pt>
                <c:pt idx="731">
                  <c:v>8.1999999999999993</c:v>
                </c:pt>
                <c:pt idx="732">
                  <c:v>8.1666670000000003</c:v>
                </c:pt>
                <c:pt idx="733">
                  <c:v>8.1333330000000004</c:v>
                </c:pt>
                <c:pt idx="734">
                  <c:v>8.266667</c:v>
                </c:pt>
                <c:pt idx="735">
                  <c:v>8.3666669999999996</c:v>
                </c:pt>
                <c:pt idx="736">
                  <c:v>7.9666670000000002</c:v>
                </c:pt>
                <c:pt idx="737">
                  <c:v>8.3000000000000007</c:v>
                </c:pt>
                <c:pt idx="738">
                  <c:v>8.4333329999999993</c:v>
                </c:pt>
                <c:pt idx="739">
                  <c:v>8.1999999999999993</c:v>
                </c:pt>
                <c:pt idx="740">
                  <c:v>8.5</c:v>
                </c:pt>
                <c:pt idx="741">
                  <c:v>8.266667</c:v>
                </c:pt>
                <c:pt idx="742">
                  <c:v>8.4333329999999993</c:v>
                </c:pt>
                <c:pt idx="743">
                  <c:v>8.4666669999999993</c:v>
                </c:pt>
                <c:pt idx="744">
                  <c:v>8.3000000000000007</c:v>
                </c:pt>
                <c:pt idx="745">
                  <c:v>8.3666669999999996</c:v>
                </c:pt>
                <c:pt idx="746">
                  <c:v>8.5</c:v>
                </c:pt>
                <c:pt idx="747">
                  <c:v>8.1333330000000004</c:v>
                </c:pt>
                <c:pt idx="748">
                  <c:v>8.4333329999999993</c:v>
                </c:pt>
                <c:pt idx="749">
                  <c:v>12.133333</c:v>
                </c:pt>
                <c:pt idx="750">
                  <c:v>8.3666669999999996</c:v>
                </c:pt>
                <c:pt idx="751">
                  <c:v>8.4333329999999993</c:v>
                </c:pt>
                <c:pt idx="752">
                  <c:v>8.4</c:v>
                </c:pt>
                <c:pt idx="753">
                  <c:v>8.3333329999999997</c:v>
                </c:pt>
                <c:pt idx="754">
                  <c:v>8.266667</c:v>
                </c:pt>
                <c:pt idx="755">
                  <c:v>8.5</c:v>
                </c:pt>
                <c:pt idx="756">
                  <c:v>8.5333330000000007</c:v>
                </c:pt>
                <c:pt idx="757">
                  <c:v>8.3666669999999996</c:v>
                </c:pt>
                <c:pt idx="758">
                  <c:v>8.4333329999999993</c:v>
                </c:pt>
                <c:pt idx="759">
                  <c:v>8.3333329999999997</c:v>
                </c:pt>
                <c:pt idx="760">
                  <c:v>8.3333329999999997</c:v>
                </c:pt>
                <c:pt idx="761">
                  <c:v>8.6666670000000003</c:v>
                </c:pt>
                <c:pt idx="762">
                  <c:v>8.5</c:v>
                </c:pt>
                <c:pt idx="763">
                  <c:v>8.5</c:v>
                </c:pt>
                <c:pt idx="764">
                  <c:v>8.6666670000000003</c:v>
                </c:pt>
                <c:pt idx="765">
                  <c:v>8.5333330000000007</c:v>
                </c:pt>
                <c:pt idx="766">
                  <c:v>8.6</c:v>
                </c:pt>
                <c:pt idx="767">
                  <c:v>8.6999999999999993</c:v>
                </c:pt>
                <c:pt idx="768">
                  <c:v>8.4333329999999993</c:v>
                </c:pt>
                <c:pt idx="769">
                  <c:v>8.4</c:v>
                </c:pt>
                <c:pt idx="770">
                  <c:v>8.5666670000000007</c:v>
                </c:pt>
                <c:pt idx="771">
                  <c:v>8.6</c:v>
                </c:pt>
                <c:pt idx="772">
                  <c:v>8.6333330000000004</c:v>
                </c:pt>
                <c:pt idx="773">
                  <c:v>8.5666670000000007</c:v>
                </c:pt>
                <c:pt idx="774">
                  <c:v>8.8666669999999996</c:v>
                </c:pt>
                <c:pt idx="775">
                  <c:v>8.8333329999999997</c:v>
                </c:pt>
                <c:pt idx="776">
                  <c:v>8.5666670000000007</c:v>
                </c:pt>
                <c:pt idx="777">
                  <c:v>8.6333330000000004</c:v>
                </c:pt>
                <c:pt idx="778">
                  <c:v>8.766667</c:v>
                </c:pt>
                <c:pt idx="779">
                  <c:v>8.6999999999999993</c:v>
                </c:pt>
                <c:pt idx="780">
                  <c:v>8.6999999999999993</c:v>
                </c:pt>
                <c:pt idx="781">
                  <c:v>9.1666670000000003</c:v>
                </c:pt>
                <c:pt idx="782">
                  <c:v>8.6999999999999993</c:v>
                </c:pt>
                <c:pt idx="783">
                  <c:v>8.9666669999999993</c:v>
                </c:pt>
                <c:pt idx="784">
                  <c:v>8.6666670000000003</c:v>
                </c:pt>
                <c:pt idx="785">
                  <c:v>8.766667</c:v>
                </c:pt>
                <c:pt idx="786">
                  <c:v>8.766667</c:v>
                </c:pt>
                <c:pt idx="787">
                  <c:v>8.5666670000000007</c:v>
                </c:pt>
                <c:pt idx="788">
                  <c:v>8.766667</c:v>
                </c:pt>
                <c:pt idx="789">
                  <c:v>8.8666669999999996</c:v>
                </c:pt>
                <c:pt idx="790">
                  <c:v>8.9</c:v>
                </c:pt>
                <c:pt idx="791">
                  <c:v>8.8666669999999996</c:v>
                </c:pt>
                <c:pt idx="792">
                  <c:v>8.8666669999999996</c:v>
                </c:pt>
                <c:pt idx="793">
                  <c:v>8.766667</c:v>
                </c:pt>
                <c:pt idx="794">
                  <c:v>8.8666669999999996</c:v>
                </c:pt>
                <c:pt idx="795">
                  <c:v>8.8666669999999996</c:v>
                </c:pt>
                <c:pt idx="796">
                  <c:v>8.9</c:v>
                </c:pt>
                <c:pt idx="797">
                  <c:v>8.8333329999999997</c:v>
                </c:pt>
                <c:pt idx="798">
                  <c:v>9.266667</c:v>
                </c:pt>
                <c:pt idx="799">
                  <c:v>8.766667</c:v>
                </c:pt>
                <c:pt idx="800">
                  <c:v>8.9333329999999993</c:v>
                </c:pt>
                <c:pt idx="801">
                  <c:v>9.0333330000000007</c:v>
                </c:pt>
                <c:pt idx="802">
                  <c:v>9.3666669999999996</c:v>
                </c:pt>
                <c:pt idx="803">
                  <c:v>9.3333329999999997</c:v>
                </c:pt>
                <c:pt idx="804">
                  <c:v>9.3333329999999997</c:v>
                </c:pt>
                <c:pt idx="805">
                  <c:v>9.1999999999999993</c:v>
                </c:pt>
                <c:pt idx="806">
                  <c:v>9.266667</c:v>
                </c:pt>
                <c:pt idx="807">
                  <c:v>9.3333329999999997</c:v>
                </c:pt>
                <c:pt idx="808">
                  <c:v>9.233333</c:v>
                </c:pt>
                <c:pt idx="809">
                  <c:v>9.266667</c:v>
                </c:pt>
                <c:pt idx="810">
                  <c:v>10.166667</c:v>
                </c:pt>
                <c:pt idx="811">
                  <c:v>9.5333330000000007</c:v>
                </c:pt>
                <c:pt idx="812">
                  <c:v>9.4333329999999993</c:v>
                </c:pt>
                <c:pt idx="813">
                  <c:v>9.5</c:v>
                </c:pt>
                <c:pt idx="814">
                  <c:v>9.1999999999999993</c:v>
                </c:pt>
                <c:pt idx="815">
                  <c:v>11.2</c:v>
                </c:pt>
                <c:pt idx="816">
                  <c:v>9.6333330000000004</c:v>
                </c:pt>
                <c:pt idx="817">
                  <c:v>9.5333330000000007</c:v>
                </c:pt>
                <c:pt idx="818">
                  <c:v>9.4666669999999993</c:v>
                </c:pt>
                <c:pt idx="819">
                  <c:v>9.6333330000000004</c:v>
                </c:pt>
                <c:pt idx="820">
                  <c:v>9.266667</c:v>
                </c:pt>
                <c:pt idx="821">
                  <c:v>9.3666669999999996</c:v>
                </c:pt>
                <c:pt idx="822">
                  <c:v>9.4666669999999993</c:v>
                </c:pt>
                <c:pt idx="823">
                  <c:v>9.4333329999999993</c:v>
                </c:pt>
                <c:pt idx="824">
                  <c:v>9.3666669999999996</c:v>
                </c:pt>
                <c:pt idx="825">
                  <c:v>9.5</c:v>
                </c:pt>
                <c:pt idx="826">
                  <c:v>9.733333</c:v>
                </c:pt>
                <c:pt idx="827">
                  <c:v>9.3000000000000007</c:v>
                </c:pt>
                <c:pt idx="828">
                  <c:v>9.8000000000000007</c:v>
                </c:pt>
                <c:pt idx="829">
                  <c:v>9.5666670000000007</c:v>
                </c:pt>
                <c:pt idx="830">
                  <c:v>9.5666670000000007</c:v>
                </c:pt>
                <c:pt idx="831">
                  <c:v>9.6333330000000004</c:v>
                </c:pt>
                <c:pt idx="832">
                  <c:v>9.6</c:v>
                </c:pt>
                <c:pt idx="833">
                  <c:v>9.4666669999999993</c:v>
                </c:pt>
                <c:pt idx="834">
                  <c:v>9.9333329999999993</c:v>
                </c:pt>
                <c:pt idx="835">
                  <c:v>9.8000000000000007</c:v>
                </c:pt>
                <c:pt idx="836">
                  <c:v>9.8333329999999997</c:v>
                </c:pt>
                <c:pt idx="837">
                  <c:v>9.766667</c:v>
                </c:pt>
                <c:pt idx="838">
                  <c:v>9.733333</c:v>
                </c:pt>
                <c:pt idx="839">
                  <c:v>9.766667</c:v>
                </c:pt>
                <c:pt idx="840">
                  <c:v>9.9666669999999993</c:v>
                </c:pt>
                <c:pt idx="841">
                  <c:v>9.8333329999999997</c:v>
                </c:pt>
                <c:pt idx="842">
                  <c:v>9.6999999999999993</c:v>
                </c:pt>
                <c:pt idx="843">
                  <c:v>9.6</c:v>
                </c:pt>
                <c:pt idx="844">
                  <c:v>9.9666669999999993</c:v>
                </c:pt>
                <c:pt idx="845">
                  <c:v>9.733333</c:v>
                </c:pt>
                <c:pt idx="846">
                  <c:v>9.766667</c:v>
                </c:pt>
                <c:pt idx="847">
                  <c:v>9.733333</c:v>
                </c:pt>
                <c:pt idx="848">
                  <c:v>9.9666669999999993</c:v>
                </c:pt>
                <c:pt idx="849">
                  <c:v>9.766667</c:v>
                </c:pt>
                <c:pt idx="850">
                  <c:v>9.733333</c:v>
                </c:pt>
                <c:pt idx="851">
                  <c:v>10</c:v>
                </c:pt>
                <c:pt idx="852">
                  <c:v>9.8666669999999996</c:v>
                </c:pt>
                <c:pt idx="853">
                  <c:v>9.9666669999999993</c:v>
                </c:pt>
                <c:pt idx="854">
                  <c:v>9.6999999999999993</c:v>
                </c:pt>
                <c:pt idx="855">
                  <c:v>9.8333329999999997</c:v>
                </c:pt>
                <c:pt idx="856">
                  <c:v>9.9666669999999993</c:v>
                </c:pt>
                <c:pt idx="857">
                  <c:v>9.9333329999999993</c:v>
                </c:pt>
                <c:pt idx="858">
                  <c:v>9.9666669999999993</c:v>
                </c:pt>
                <c:pt idx="859">
                  <c:v>9.6999999999999993</c:v>
                </c:pt>
                <c:pt idx="860">
                  <c:v>9.8666669999999996</c:v>
                </c:pt>
                <c:pt idx="861">
                  <c:v>10.133333</c:v>
                </c:pt>
                <c:pt idx="862">
                  <c:v>10</c:v>
                </c:pt>
                <c:pt idx="863">
                  <c:v>9.9333329999999993</c:v>
                </c:pt>
                <c:pt idx="864">
                  <c:v>10.1</c:v>
                </c:pt>
                <c:pt idx="865">
                  <c:v>10</c:v>
                </c:pt>
                <c:pt idx="866">
                  <c:v>9.9</c:v>
                </c:pt>
                <c:pt idx="867">
                  <c:v>9.8333329999999997</c:v>
                </c:pt>
                <c:pt idx="868">
                  <c:v>9.9</c:v>
                </c:pt>
                <c:pt idx="869">
                  <c:v>10.366667</c:v>
                </c:pt>
                <c:pt idx="870">
                  <c:v>10.033333000000001</c:v>
                </c:pt>
                <c:pt idx="871">
                  <c:v>10.133333</c:v>
                </c:pt>
                <c:pt idx="872">
                  <c:v>10.166667</c:v>
                </c:pt>
                <c:pt idx="873">
                  <c:v>10.1</c:v>
                </c:pt>
                <c:pt idx="874">
                  <c:v>14.6</c:v>
                </c:pt>
                <c:pt idx="875">
                  <c:v>10.333333</c:v>
                </c:pt>
                <c:pt idx="876">
                  <c:v>10.066667000000001</c:v>
                </c:pt>
                <c:pt idx="877">
                  <c:v>10.033333000000001</c:v>
                </c:pt>
                <c:pt idx="878">
                  <c:v>10.199999999999999</c:v>
                </c:pt>
                <c:pt idx="879">
                  <c:v>10.466666999999999</c:v>
                </c:pt>
                <c:pt idx="880">
                  <c:v>10.266667</c:v>
                </c:pt>
                <c:pt idx="881">
                  <c:v>10.366667</c:v>
                </c:pt>
                <c:pt idx="882">
                  <c:v>10.166667</c:v>
                </c:pt>
                <c:pt idx="883">
                  <c:v>10.1</c:v>
                </c:pt>
                <c:pt idx="884">
                  <c:v>10.3</c:v>
                </c:pt>
                <c:pt idx="885">
                  <c:v>10.3</c:v>
                </c:pt>
                <c:pt idx="886">
                  <c:v>10.166667</c:v>
                </c:pt>
                <c:pt idx="887">
                  <c:v>10.166667</c:v>
                </c:pt>
                <c:pt idx="888">
                  <c:v>10.4</c:v>
                </c:pt>
                <c:pt idx="889">
                  <c:v>10.433332999999999</c:v>
                </c:pt>
                <c:pt idx="890">
                  <c:v>10.233333</c:v>
                </c:pt>
                <c:pt idx="891">
                  <c:v>10.3</c:v>
                </c:pt>
                <c:pt idx="892">
                  <c:v>10.333333</c:v>
                </c:pt>
                <c:pt idx="893">
                  <c:v>10.333333</c:v>
                </c:pt>
                <c:pt idx="894">
                  <c:v>10.433332999999999</c:v>
                </c:pt>
                <c:pt idx="895">
                  <c:v>10.333333</c:v>
                </c:pt>
                <c:pt idx="896">
                  <c:v>10.5</c:v>
                </c:pt>
                <c:pt idx="897">
                  <c:v>10.4</c:v>
                </c:pt>
                <c:pt idx="898">
                  <c:v>10.333333</c:v>
                </c:pt>
                <c:pt idx="899">
                  <c:v>10.533333000000001</c:v>
                </c:pt>
                <c:pt idx="900">
                  <c:v>10.366667</c:v>
                </c:pt>
                <c:pt idx="901">
                  <c:v>10.433332999999999</c:v>
                </c:pt>
                <c:pt idx="902">
                  <c:v>10.4</c:v>
                </c:pt>
                <c:pt idx="903">
                  <c:v>10.3</c:v>
                </c:pt>
                <c:pt idx="904">
                  <c:v>10.733333</c:v>
                </c:pt>
                <c:pt idx="905">
                  <c:v>10.333333</c:v>
                </c:pt>
                <c:pt idx="906">
                  <c:v>10.466666999999999</c:v>
                </c:pt>
                <c:pt idx="907">
                  <c:v>10.866667</c:v>
                </c:pt>
                <c:pt idx="908">
                  <c:v>10.833333</c:v>
                </c:pt>
                <c:pt idx="909">
                  <c:v>10.466666999999999</c:v>
                </c:pt>
                <c:pt idx="910">
                  <c:v>10.466666999999999</c:v>
                </c:pt>
                <c:pt idx="911">
                  <c:v>10.333333</c:v>
                </c:pt>
                <c:pt idx="912">
                  <c:v>10.7</c:v>
                </c:pt>
                <c:pt idx="913">
                  <c:v>10.8</c:v>
                </c:pt>
                <c:pt idx="914">
                  <c:v>10.466666999999999</c:v>
                </c:pt>
                <c:pt idx="915">
                  <c:v>10.666667</c:v>
                </c:pt>
                <c:pt idx="916">
                  <c:v>10.6</c:v>
                </c:pt>
                <c:pt idx="917">
                  <c:v>10.533333000000001</c:v>
                </c:pt>
                <c:pt idx="918">
                  <c:v>10.8</c:v>
                </c:pt>
                <c:pt idx="919">
                  <c:v>10.666667</c:v>
                </c:pt>
                <c:pt idx="920">
                  <c:v>10.6</c:v>
                </c:pt>
                <c:pt idx="921">
                  <c:v>10.733333</c:v>
                </c:pt>
                <c:pt idx="922">
                  <c:v>10.633333</c:v>
                </c:pt>
                <c:pt idx="923">
                  <c:v>10.8</c:v>
                </c:pt>
                <c:pt idx="924">
                  <c:v>10.566667000000001</c:v>
                </c:pt>
                <c:pt idx="925">
                  <c:v>10.433332999999999</c:v>
                </c:pt>
                <c:pt idx="926">
                  <c:v>10.5</c:v>
                </c:pt>
                <c:pt idx="927">
                  <c:v>10.366667</c:v>
                </c:pt>
                <c:pt idx="928">
                  <c:v>10.6</c:v>
                </c:pt>
                <c:pt idx="929">
                  <c:v>10.633333</c:v>
                </c:pt>
                <c:pt idx="930">
                  <c:v>10.6</c:v>
                </c:pt>
                <c:pt idx="931">
                  <c:v>10.633333</c:v>
                </c:pt>
                <c:pt idx="932">
                  <c:v>10.4</c:v>
                </c:pt>
                <c:pt idx="933">
                  <c:v>10.433332999999999</c:v>
                </c:pt>
                <c:pt idx="934">
                  <c:v>10.533333000000001</c:v>
                </c:pt>
                <c:pt idx="935">
                  <c:v>10.533333000000001</c:v>
                </c:pt>
                <c:pt idx="936">
                  <c:v>10.666667</c:v>
                </c:pt>
                <c:pt idx="937">
                  <c:v>10.8</c:v>
                </c:pt>
                <c:pt idx="938">
                  <c:v>10.5</c:v>
                </c:pt>
                <c:pt idx="939">
                  <c:v>10.7</c:v>
                </c:pt>
                <c:pt idx="940">
                  <c:v>10.633333</c:v>
                </c:pt>
                <c:pt idx="941">
                  <c:v>10.666667</c:v>
                </c:pt>
                <c:pt idx="942">
                  <c:v>10.733333</c:v>
                </c:pt>
                <c:pt idx="943">
                  <c:v>10.8</c:v>
                </c:pt>
                <c:pt idx="944">
                  <c:v>10.8</c:v>
                </c:pt>
                <c:pt idx="945">
                  <c:v>10.833333</c:v>
                </c:pt>
                <c:pt idx="946">
                  <c:v>10.8</c:v>
                </c:pt>
                <c:pt idx="947">
                  <c:v>10.8</c:v>
                </c:pt>
                <c:pt idx="948">
                  <c:v>10.6</c:v>
                </c:pt>
                <c:pt idx="949">
                  <c:v>10.633333</c:v>
                </c:pt>
                <c:pt idx="950">
                  <c:v>10.966666999999999</c:v>
                </c:pt>
                <c:pt idx="951">
                  <c:v>10.733333</c:v>
                </c:pt>
                <c:pt idx="952">
                  <c:v>10.766667</c:v>
                </c:pt>
                <c:pt idx="953">
                  <c:v>11.033333000000001</c:v>
                </c:pt>
                <c:pt idx="954">
                  <c:v>11</c:v>
                </c:pt>
                <c:pt idx="955">
                  <c:v>10.9</c:v>
                </c:pt>
                <c:pt idx="956">
                  <c:v>10.966666999999999</c:v>
                </c:pt>
                <c:pt idx="957">
                  <c:v>11.066667000000001</c:v>
                </c:pt>
                <c:pt idx="958">
                  <c:v>10.933332999999999</c:v>
                </c:pt>
                <c:pt idx="959">
                  <c:v>11</c:v>
                </c:pt>
                <c:pt idx="960">
                  <c:v>11.1</c:v>
                </c:pt>
                <c:pt idx="961">
                  <c:v>10.9</c:v>
                </c:pt>
                <c:pt idx="962">
                  <c:v>10.866667</c:v>
                </c:pt>
                <c:pt idx="963">
                  <c:v>11.1</c:v>
                </c:pt>
                <c:pt idx="964">
                  <c:v>10.866667</c:v>
                </c:pt>
                <c:pt idx="965">
                  <c:v>11</c:v>
                </c:pt>
                <c:pt idx="966">
                  <c:v>11.366667</c:v>
                </c:pt>
                <c:pt idx="967">
                  <c:v>10.9</c:v>
                </c:pt>
                <c:pt idx="968">
                  <c:v>10.933332999999999</c:v>
                </c:pt>
                <c:pt idx="969">
                  <c:v>11.066667000000001</c:v>
                </c:pt>
                <c:pt idx="970">
                  <c:v>10.933332999999999</c:v>
                </c:pt>
                <c:pt idx="971">
                  <c:v>10.866667</c:v>
                </c:pt>
                <c:pt idx="972">
                  <c:v>10.966666999999999</c:v>
                </c:pt>
                <c:pt idx="973">
                  <c:v>10.966666999999999</c:v>
                </c:pt>
                <c:pt idx="974">
                  <c:v>11.1</c:v>
                </c:pt>
                <c:pt idx="975">
                  <c:v>11.233333</c:v>
                </c:pt>
                <c:pt idx="976">
                  <c:v>11.033333000000001</c:v>
                </c:pt>
                <c:pt idx="977">
                  <c:v>11.166667</c:v>
                </c:pt>
                <c:pt idx="978">
                  <c:v>11.133333</c:v>
                </c:pt>
                <c:pt idx="979">
                  <c:v>11.066667000000001</c:v>
                </c:pt>
                <c:pt idx="980">
                  <c:v>11.1</c:v>
                </c:pt>
                <c:pt idx="981">
                  <c:v>11.233333</c:v>
                </c:pt>
                <c:pt idx="982">
                  <c:v>11.366667</c:v>
                </c:pt>
                <c:pt idx="983">
                  <c:v>12.133333</c:v>
                </c:pt>
                <c:pt idx="984">
                  <c:v>11.8</c:v>
                </c:pt>
                <c:pt idx="985">
                  <c:v>11.6</c:v>
                </c:pt>
                <c:pt idx="986">
                  <c:v>11.666667</c:v>
                </c:pt>
                <c:pt idx="987">
                  <c:v>11.5</c:v>
                </c:pt>
                <c:pt idx="988">
                  <c:v>11.366667</c:v>
                </c:pt>
                <c:pt idx="989">
                  <c:v>11.5</c:v>
                </c:pt>
                <c:pt idx="990">
                  <c:v>11.766667</c:v>
                </c:pt>
                <c:pt idx="991">
                  <c:v>11.5</c:v>
                </c:pt>
                <c:pt idx="992">
                  <c:v>11.766667</c:v>
                </c:pt>
                <c:pt idx="993">
                  <c:v>11.7</c:v>
                </c:pt>
                <c:pt idx="994">
                  <c:v>11.733333</c:v>
                </c:pt>
                <c:pt idx="995">
                  <c:v>11.333333</c:v>
                </c:pt>
                <c:pt idx="996">
                  <c:v>11.633333</c:v>
                </c:pt>
                <c:pt idx="997">
                  <c:v>11.4</c:v>
                </c:pt>
                <c:pt idx="998">
                  <c:v>11.7</c:v>
                </c:pt>
                <c:pt idx="999">
                  <c:v>16.399999999999999</c:v>
                </c:pt>
              </c:numCache>
            </c:numRef>
          </c:yVal>
          <c:smooth val="0"/>
          <c:extLst>
            <c:ext xmlns:c16="http://schemas.microsoft.com/office/drawing/2014/chart" uri="{C3380CC4-5D6E-409C-BE32-E72D297353CC}">
              <c16:uniqueId val="{00000001-9B8F-485C-80F8-390D190D125D}"/>
            </c:ext>
          </c:extLst>
        </c:ser>
        <c:ser>
          <c:idx val="2"/>
          <c:order val="2"/>
          <c:tx>
            <c:strRef>
              <c:f>'test6-op-1000000-d65536'!$D$1</c:f>
              <c:strCache>
                <c:ptCount val="1"/>
                <c:pt idx="0">
                  <c:v> QR Sort Power 2</c:v>
                </c:pt>
              </c:strCache>
            </c:strRef>
          </c:tx>
          <c:spPr>
            <a:ln w="19050" cap="rnd">
              <a:solidFill>
                <a:schemeClr val="accent3"/>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D$2:$D$1001</c:f>
              <c:numCache>
                <c:formatCode>General</c:formatCode>
                <c:ptCount val="1000"/>
                <c:pt idx="0">
                  <c:v>0</c:v>
                </c:pt>
                <c:pt idx="1">
                  <c:v>0.13333300000000001</c:v>
                </c:pt>
                <c:pt idx="2">
                  <c:v>0</c:v>
                </c:pt>
                <c:pt idx="3">
                  <c:v>3.3333000000000002E-2</c:v>
                </c:pt>
                <c:pt idx="4">
                  <c:v>3.3333000000000002E-2</c:v>
                </c:pt>
                <c:pt idx="5">
                  <c:v>3.3333000000000002E-2</c:v>
                </c:pt>
                <c:pt idx="6">
                  <c:v>0.1</c:v>
                </c:pt>
                <c:pt idx="7">
                  <c:v>0.13333300000000001</c:v>
                </c:pt>
                <c:pt idx="8">
                  <c:v>3.3333000000000002E-2</c:v>
                </c:pt>
                <c:pt idx="9">
                  <c:v>0.43333300000000002</c:v>
                </c:pt>
                <c:pt idx="10">
                  <c:v>6.6667000000000004E-2</c:v>
                </c:pt>
                <c:pt idx="11">
                  <c:v>0.13333300000000001</c:v>
                </c:pt>
                <c:pt idx="12">
                  <c:v>0.13333300000000001</c:v>
                </c:pt>
                <c:pt idx="13">
                  <c:v>0.1</c:v>
                </c:pt>
                <c:pt idx="14">
                  <c:v>0.1</c:v>
                </c:pt>
                <c:pt idx="15">
                  <c:v>0.2</c:v>
                </c:pt>
                <c:pt idx="16">
                  <c:v>0.1</c:v>
                </c:pt>
                <c:pt idx="17">
                  <c:v>0.23333300000000001</c:v>
                </c:pt>
                <c:pt idx="18">
                  <c:v>0.16666700000000001</c:v>
                </c:pt>
                <c:pt idx="19">
                  <c:v>0.16666700000000001</c:v>
                </c:pt>
                <c:pt idx="20">
                  <c:v>0.1</c:v>
                </c:pt>
                <c:pt idx="21">
                  <c:v>0.13333300000000001</c:v>
                </c:pt>
                <c:pt idx="22">
                  <c:v>0.26666699999999999</c:v>
                </c:pt>
                <c:pt idx="23">
                  <c:v>0.26666699999999999</c:v>
                </c:pt>
                <c:pt idx="24">
                  <c:v>0.23333300000000001</c:v>
                </c:pt>
                <c:pt idx="25">
                  <c:v>0.36666700000000002</c:v>
                </c:pt>
                <c:pt idx="26">
                  <c:v>0.26666699999999999</c:v>
                </c:pt>
                <c:pt idx="27">
                  <c:v>0.3</c:v>
                </c:pt>
                <c:pt idx="28">
                  <c:v>0.43333300000000002</c:v>
                </c:pt>
                <c:pt idx="29">
                  <c:v>0.23333300000000001</c:v>
                </c:pt>
                <c:pt idx="30">
                  <c:v>0.26666699999999999</c:v>
                </c:pt>
                <c:pt idx="31">
                  <c:v>0.3</c:v>
                </c:pt>
                <c:pt idx="32">
                  <c:v>0.3</c:v>
                </c:pt>
                <c:pt idx="33">
                  <c:v>0.26666699999999999</c:v>
                </c:pt>
                <c:pt idx="34">
                  <c:v>0.23333300000000001</c:v>
                </c:pt>
                <c:pt idx="35">
                  <c:v>0.1</c:v>
                </c:pt>
                <c:pt idx="36">
                  <c:v>0.26666699999999999</c:v>
                </c:pt>
                <c:pt idx="37">
                  <c:v>0.36666700000000002</c:v>
                </c:pt>
                <c:pt idx="38">
                  <c:v>0.33333299999999999</c:v>
                </c:pt>
                <c:pt idx="39">
                  <c:v>0.3</c:v>
                </c:pt>
                <c:pt idx="40">
                  <c:v>0.33333299999999999</c:v>
                </c:pt>
                <c:pt idx="41">
                  <c:v>0.36666700000000002</c:v>
                </c:pt>
                <c:pt idx="42">
                  <c:v>0.4</c:v>
                </c:pt>
                <c:pt idx="43">
                  <c:v>0.33333299999999999</c:v>
                </c:pt>
                <c:pt idx="44">
                  <c:v>0.43333300000000002</c:v>
                </c:pt>
                <c:pt idx="45">
                  <c:v>0.36666700000000002</c:v>
                </c:pt>
                <c:pt idx="46">
                  <c:v>0.33333299999999999</c:v>
                </c:pt>
                <c:pt idx="47">
                  <c:v>0.16666700000000001</c:v>
                </c:pt>
                <c:pt idx="48">
                  <c:v>0.26666699999999999</c:v>
                </c:pt>
                <c:pt idx="49">
                  <c:v>0.43333300000000002</c:v>
                </c:pt>
                <c:pt idx="50">
                  <c:v>0.36666700000000002</c:v>
                </c:pt>
                <c:pt idx="51">
                  <c:v>0.43333300000000002</c:v>
                </c:pt>
                <c:pt idx="52">
                  <c:v>0.4</c:v>
                </c:pt>
                <c:pt idx="53">
                  <c:v>0.4</c:v>
                </c:pt>
                <c:pt idx="54">
                  <c:v>0.53333299999999995</c:v>
                </c:pt>
                <c:pt idx="55">
                  <c:v>0.3</c:v>
                </c:pt>
                <c:pt idx="56">
                  <c:v>0.5</c:v>
                </c:pt>
                <c:pt idx="57">
                  <c:v>0.43333300000000002</c:v>
                </c:pt>
                <c:pt idx="58">
                  <c:v>0.33333299999999999</c:v>
                </c:pt>
                <c:pt idx="59">
                  <c:v>0.6</c:v>
                </c:pt>
                <c:pt idx="60">
                  <c:v>0.26666699999999999</c:v>
                </c:pt>
                <c:pt idx="61">
                  <c:v>0.43333300000000002</c:v>
                </c:pt>
                <c:pt idx="62">
                  <c:v>0.56666700000000003</c:v>
                </c:pt>
                <c:pt idx="63">
                  <c:v>0.43333300000000002</c:v>
                </c:pt>
                <c:pt idx="64">
                  <c:v>0.43333300000000002</c:v>
                </c:pt>
                <c:pt idx="65">
                  <c:v>0.4</c:v>
                </c:pt>
                <c:pt idx="66">
                  <c:v>0.6</c:v>
                </c:pt>
                <c:pt idx="67">
                  <c:v>0.5</c:v>
                </c:pt>
                <c:pt idx="68">
                  <c:v>0.6</c:v>
                </c:pt>
                <c:pt idx="69">
                  <c:v>0.5</c:v>
                </c:pt>
                <c:pt idx="70">
                  <c:v>0.5</c:v>
                </c:pt>
                <c:pt idx="71">
                  <c:v>0.466667</c:v>
                </c:pt>
                <c:pt idx="72">
                  <c:v>0.56666700000000003</c:v>
                </c:pt>
                <c:pt idx="73">
                  <c:v>0.3</c:v>
                </c:pt>
                <c:pt idx="74">
                  <c:v>0.6</c:v>
                </c:pt>
                <c:pt idx="75">
                  <c:v>0.56666700000000003</c:v>
                </c:pt>
                <c:pt idx="76">
                  <c:v>0.466667</c:v>
                </c:pt>
                <c:pt idx="77">
                  <c:v>0.56666700000000003</c:v>
                </c:pt>
                <c:pt idx="78">
                  <c:v>0.43333300000000002</c:v>
                </c:pt>
                <c:pt idx="79">
                  <c:v>0.6</c:v>
                </c:pt>
                <c:pt idx="80">
                  <c:v>0.63333300000000003</c:v>
                </c:pt>
                <c:pt idx="81">
                  <c:v>0.63333300000000003</c:v>
                </c:pt>
                <c:pt idx="82">
                  <c:v>0.56666700000000003</c:v>
                </c:pt>
                <c:pt idx="83">
                  <c:v>0.6</c:v>
                </c:pt>
                <c:pt idx="84">
                  <c:v>0.6</c:v>
                </c:pt>
                <c:pt idx="85">
                  <c:v>0.6</c:v>
                </c:pt>
                <c:pt idx="86">
                  <c:v>0.7</c:v>
                </c:pt>
                <c:pt idx="87">
                  <c:v>0.63333300000000003</c:v>
                </c:pt>
                <c:pt idx="88">
                  <c:v>0.56666700000000003</c:v>
                </c:pt>
                <c:pt idx="89">
                  <c:v>0.6</c:v>
                </c:pt>
                <c:pt idx="90">
                  <c:v>0.7</c:v>
                </c:pt>
                <c:pt idx="91">
                  <c:v>0.63333300000000003</c:v>
                </c:pt>
                <c:pt idx="92">
                  <c:v>0.7</c:v>
                </c:pt>
                <c:pt idx="93">
                  <c:v>0.73333300000000001</c:v>
                </c:pt>
                <c:pt idx="94">
                  <c:v>0.8</c:v>
                </c:pt>
                <c:pt idx="95">
                  <c:v>0.86666699999999997</c:v>
                </c:pt>
                <c:pt idx="96">
                  <c:v>0.8</c:v>
                </c:pt>
                <c:pt idx="97">
                  <c:v>0.66666700000000001</c:v>
                </c:pt>
                <c:pt idx="98">
                  <c:v>0.86666699999999997</c:v>
                </c:pt>
                <c:pt idx="99">
                  <c:v>0.73333300000000001</c:v>
                </c:pt>
                <c:pt idx="100">
                  <c:v>0.86666699999999997</c:v>
                </c:pt>
                <c:pt idx="101">
                  <c:v>0.8</c:v>
                </c:pt>
                <c:pt idx="102">
                  <c:v>0.93333299999999997</c:v>
                </c:pt>
                <c:pt idx="103">
                  <c:v>0.83333299999999999</c:v>
                </c:pt>
                <c:pt idx="104">
                  <c:v>0.7</c:v>
                </c:pt>
                <c:pt idx="105">
                  <c:v>0.76666699999999999</c:v>
                </c:pt>
                <c:pt idx="106">
                  <c:v>0.73333300000000001</c:v>
                </c:pt>
                <c:pt idx="107">
                  <c:v>0.8</c:v>
                </c:pt>
                <c:pt idx="108">
                  <c:v>0.76666699999999999</c:v>
                </c:pt>
                <c:pt idx="109">
                  <c:v>0.66666700000000001</c:v>
                </c:pt>
                <c:pt idx="110">
                  <c:v>0.9</c:v>
                </c:pt>
                <c:pt idx="111">
                  <c:v>0.83333299999999999</c:v>
                </c:pt>
                <c:pt idx="112">
                  <c:v>0.9</c:v>
                </c:pt>
                <c:pt idx="113">
                  <c:v>0.83333299999999999</c:v>
                </c:pt>
                <c:pt idx="114">
                  <c:v>0.8</c:v>
                </c:pt>
                <c:pt idx="115">
                  <c:v>0.86666699999999997</c:v>
                </c:pt>
                <c:pt idx="116">
                  <c:v>0.86666699999999997</c:v>
                </c:pt>
                <c:pt idx="117">
                  <c:v>0.76666699999999999</c:v>
                </c:pt>
                <c:pt idx="118">
                  <c:v>0.8</c:v>
                </c:pt>
                <c:pt idx="119">
                  <c:v>0.9</c:v>
                </c:pt>
                <c:pt idx="120">
                  <c:v>0.9</c:v>
                </c:pt>
                <c:pt idx="121">
                  <c:v>0.83333299999999999</c:v>
                </c:pt>
                <c:pt idx="122">
                  <c:v>0.86666699999999997</c:v>
                </c:pt>
                <c:pt idx="123">
                  <c:v>0.86666699999999997</c:v>
                </c:pt>
                <c:pt idx="124">
                  <c:v>1.733333</c:v>
                </c:pt>
                <c:pt idx="125">
                  <c:v>0.86666699999999997</c:v>
                </c:pt>
                <c:pt idx="126">
                  <c:v>0.9</c:v>
                </c:pt>
                <c:pt idx="127">
                  <c:v>0.86666699999999997</c:v>
                </c:pt>
                <c:pt idx="128">
                  <c:v>0.9</c:v>
                </c:pt>
                <c:pt idx="129">
                  <c:v>0.86666699999999997</c:v>
                </c:pt>
                <c:pt idx="130">
                  <c:v>0.93333299999999997</c:v>
                </c:pt>
                <c:pt idx="131">
                  <c:v>0.86666699999999997</c:v>
                </c:pt>
                <c:pt idx="132">
                  <c:v>0.96666700000000005</c:v>
                </c:pt>
                <c:pt idx="133">
                  <c:v>1</c:v>
                </c:pt>
                <c:pt idx="134">
                  <c:v>0.86666699999999997</c:v>
                </c:pt>
                <c:pt idx="135">
                  <c:v>1.0333330000000001</c:v>
                </c:pt>
                <c:pt idx="136">
                  <c:v>0.93333299999999997</c:v>
                </c:pt>
                <c:pt idx="137">
                  <c:v>0.96666700000000005</c:v>
                </c:pt>
                <c:pt idx="138">
                  <c:v>1</c:v>
                </c:pt>
                <c:pt idx="139">
                  <c:v>0.9</c:v>
                </c:pt>
                <c:pt idx="140">
                  <c:v>1</c:v>
                </c:pt>
                <c:pt idx="141">
                  <c:v>1.1000000000000001</c:v>
                </c:pt>
                <c:pt idx="142">
                  <c:v>1.0333330000000001</c:v>
                </c:pt>
                <c:pt idx="143">
                  <c:v>0.93333299999999997</c:v>
                </c:pt>
                <c:pt idx="144">
                  <c:v>1</c:v>
                </c:pt>
                <c:pt idx="145">
                  <c:v>1.0333330000000001</c:v>
                </c:pt>
                <c:pt idx="146">
                  <c:v>1</c:v>
                </c:pt>
                <c:pt idx="147">
                  <c:v>1.066667</c:v>
                </c:pt>
                <c:pt idx="148">
                  <c:v>1.1000000000000001</c:v>
                </c:pt>
                <c:pt idx="149">
                  <c:v>1.066667</c:v>
                </c:pt>
                <c:pt idx="150">
                  <c:v>1.1000000000000001</c:v>
                </c:pt>
                <c:pt idx="151">
                  <c:v>1.0333330000000001</c:v>
                </c:pt>
                <c:pt idx="152">
                  <c:v>1.066667</c:v>
                </c:pt>
                <c:pt idx="153">
                  <c:v>1.0333330000000001</c:v>
                </c:pt>
                <c:pt idx="154">
                  <c:v>1.066667</c:v>
                </c:pt>
                <c:pt idx="155">
                  <c:v>1.1000000000000001</c:v>
                </c:pt>
                <c:pt idx="156">
                  <c:v>1</c:v>
                </c:pt>
                <c:pt idx="157">
                  <c:v>1.066667</c:v>
                </c:pt>
                <c:pt idx="158">
                  <c:v>1.1000000000000001</c:v>
                </c:pt>
                <c:pt idx="159">
                  <c:v>1.1333329999999999</c:v>
                </c:pt>
                <c:pt idx="160">
                  <c:v>1.1333329999999999</c:v>
                </c:pt>
                <c:pt idx="161">
                  <c:v>1.2</c:v>
                </c:pt>
                <c:pt idx="162">
                  <c:v>1.266667</c:v>
                </c:pt>
                <c:pt idx="163">
                  <c:v>1.2</c:v>
                </c:pt>
                <c:pt idx="164">
                  <c:v>1.266667</c:v>
                </c:pt>
                <c:pt idx="165">
                  <c:v>1.1666669999999999</c:v>
                </c:pt>
                <c:pt idx="166">
                  <c:v>1.1333329999999999</c:v>
                </c:pt>
                <c:pt idx="167">
                  <c:v>1.3333330000000001</c:v>
                </c:pt>
                <c:pt idx="168">
                  <c:v>1.1333329999999999</c:v>
                </c:pt>
                <c:pt idx="169">
                  <c:v>1.1000000000000001</c:v>
                </c:pt>
                <c:pt idx="170">
                  <c:v>1.1000000000000001</c:v>
                </c:pt>
                <c:pt idx="171">
                  <c:v>1.233333</c:v>
                </c:pt>
                <c:pt idx="172">
                  <c:v>1.233333</c:v>
                </c:pt>
                <c:pt idx="173">
                  <c:v>1.3</c:v>
                </c:pt>
                <c:pt idx="174">
                  <c:v>1.266667</c:v>
                </c:pt>
                <c:pt idx="175">
                  <c:v>1.1333329999999999</c:v>
                </c:pt>
                <c:pt idx="176">
                  <c:v>1.1666669999999999</c:v>
                </c:pt>
                <c:pt idx="177">
                  <c:v>1.3666670000000001</c:v>
                </c:pt>
                <c:pt idx="178">
                  <c:v>1.266667</c:v>
                </c:pt>
                <c:pt idx="179">
                  <c:v>1.3</c:v>
                </c:pt>
                <c:pt idx="180">
                  <c:v>1.3333330000000001</c:v>
                </c:pt>
                <c:pt idx="181">
                  <c:v>1.1000000000000001</c:v>
                </c:pt>
                <c:pt idx="182">
                  <c:v>1.2</c:v>
                </c:pt>
                <c:pt idx="183">
                  <c:v>1.3666670000000001</c:v>
                </c:pt>
                <c:pt idx="184">
                  <c:v>1.3</c:v>
                </c:pt>
                <c:pt idx="185">
                  <c:v>1.4</c:v>
                </c:pt>
                <c:pt idx="186">
                  <c:v>1.266667</c:v>
                </c:pt>
                <c:pt idx="187">
                  <c:v>1.433333</c:v>
                </c:pt>
                <c:pt idx="188">
                  <c:v>1.3333330000000001</c:v>
                </c:pt>
                <c:pt idx="189">
                  <c:v>1.4</c:v>
                </c:pt>
                <c:pt idx="190">
                  <c:v>1.3</c:v>
                </c:pt>
                <c:pt idx="191">
                  <c:v>1.5</c:v>
                </c:pt>
                <c:pt idx="192">
                  <c:v>1.266667</c:v>
                </c:pt>
                <c:pt idx="193">
                  <c:v>1.3</c:v>
                </c:pt>
                <c:pt idx="194">
                  <c:v>1.4666669999999999</c:v>
                </c:pt>
                <c:pt idx="195">
                  <c:v>1.4</c:v>
                </c:pt>
                <c:pt idx="196">
                  <c:v>1.7</c:v>
                </c:pt>
                <c:pt idx="197">
                  <c:v>1.4</c:v>
                </c:pt>
                <c:pt idx="198">
                  <c:v>1.4</c:v>
                </c:pt>
                <c:pt idx="199">
                  <c:v>1.433333</c:v>
                </c:pt>
                <c:pt idx="200">
                  <c:v>1.4666669999999999</c:v>
                </c:pt>
                <c:pt idx="201">
                  <c:v>1.4666669999999999</c:v>
                </c:pt>
                <c:pt idx="202">
                  <c:v>1.5</c:v>
                </c:pt>
                <c:pt idx="203">
                  <c:v>1.5333330000000001</c:v>
                </c:pt>
                <c:pt idx="204">
                  <c:v>1.4</c:v>
                </c:pt>
                <c:pt idx="205">
                  <c:v>1.4</c:v>
                </c:pt>
                <c:pt idx="206">
                  <c:v>1.4</c:v>
                </c:pt>
                <c:pt idx="207">
                  <c:v>1.433333</c:v>
                </c:pt>
                <c:pt idx="208">
                  <c:v>1.4666669999999999</c:v>
                </c:pt>
                <c:pt idx="209">
                  <c:v>1.3666670000000001</c:v>
                </c:pt>
                <c:pt idx="210">
                  <c:v>1.6</c:v>
                </c:pt>
                <c:pt idx="211">
                  <c:v>1.6333329999999999</c:v>
                </c:pt>
                <c:pt idx="212">
                  <c:v>1.3333330000000001</c:v>
                </c:pt>
                <c:pt idx="213">
                  <c:v>1.433333</c:v>
                </c:pt>
                <c:pt idx="214">
                  <c:v>1.4</c:v>
                </c:pt>
                <c:pt idx="215">
                  <c:v>1.566667</c:v>
                </c:pt>
                <c:pt idx="216">
                  <c:v>1.5333330000000001</c:v>
                </c:pt>
                <c:pt idx="217">
                  <c:v>1.566667</c:v>
                </c:pt>
                <c:pt idx="218">
                  <c:v>1.6333329999999999</c:v>
                </c:pt>
                <c:pt idx="219">
                  <c:v>1.3333330000000001</c:v>
                </c:pt>
                <c:pt idx="220">
                  <c:v>1.3666670000000001</c:v>
                </c:pt>
                <c:pt idx="221">
                  <c:v>1.566667</c:v>
                </c:pt>
                <c:pt idx="222">
                  <c:v>1.7</c:v>
                </c:pt>
                <c:pt idx="223">
                  <c:v>1.6666669999999999</c:v>
                </c:pt>
                <c:pt idx="224">
                  <c:v>1.6</c:v>
                </c:pt>
                <c:pt idx="225">
                  <c:v>1.6333329999999999</c:v>
                </c:pt>
                <c:pt idx="226">
                  <c:v>1.4666669999999999</c:v>
                </c:pt>
                <c:pt idx="227">
                  <c:v>1.6333329999999999</c:v>
                </c:pt>
                <c:pt idx="228">
                  <c:v>1.6333329999999999</c:v>
                </c:pt>
                <c:pt idx="229">
                  <c:v>1.5</c:v>
                </c:pt>
                <c:pt idx="230">
                  <c:v>1.6333329999999999</c:v>
                </c:pt>
                <c:pt idx="231">
                  <c:v>1.6666669999999999</c:v>
                </c:pt>
                <c:pt idx="232">
                  <c:v>1.566667</c:v>
                </c:pt>
                <c:pt idx="233">
                  <c:v>1.6</c:v>
                </c:pt>
                <c:pt idx="234">
                  <c:v>1.7</c:v>
                </c:pt>
                <c:pt idx="235">
                  <c:v>1.6666669999999999</c:v>
                </c:pt>
                <c:pt idx="236">
                  <c:v>1.8666670000000001</c:v>
                </c:pt>
                <c:pt idx="237">
                  <c:v>1.7</c:v>
                </c:pt>
                <c:pt idx="238">
                  <c:v>1.733333</c:v>
                </c:pt>
                <c:pt idx="239">
                  <c:v>1.6666669999999999</c:v>
                </c:pt>
                <c:pt idx="240">
                  <c:v>1.766667</c:v>
                </c:pt>
                <c:pt idx="241">
                  <c:v>1.6</c:v>
                </c:pt>
                <c:pt idx="242">
                  <c:v>1.733333</c:v>
                </c:pt>
                <c:pt idx="243">
                  <c:v>1.766667</c:v>
                </c:pt>
                <c:pt idx="244">
                  <c:v>1.6</c:v>
                </c:pt>
                <c:pt idx="245">
                  <c:v>1.6666669999999999</c:v>
                </c:pt>
                <c:pt idx="246">
                  <c:v>1.766667</c:v>
                </c:pt>
                <c:pt idx="247">
                  <c:v>1.6333329999999999</c:v>
                </c:pt>
                <c:pt idx="248">
                  <c:v>1.6333329999999999</c:v>
                </c:pt>
                <c:pt idx="249">
                  <c:v>3.3666670000000001</c:v>
                </c:pt>
                <c:pt idx="250">
                  <c:v>1.9</c:v>
                </c:pt>
                <c:pt idx="251">
                  <c:v>1.7</c:v>
                </c:pt>
                <c:pt idx="252">
                  <c:v>1.6333329999999999</c:v>
                </c:pt>
                <c:pt idx="253">
                  <c:v>1.766667</c:v>
                </c:pt>
                <c:pt idx="254">
                  <c:v>1.766667</c:v>
                </c:pt>
                <c:pt idx="255">
                  <c:v>1.8666670000000001</c:v>
                </c:pt>
                <c:pt idx="256">
                  <c:v>1.8</c:v>
                </c:pt>
                <c:pt idx="257">
                  <c:v>1.9</c:v>
                </c:pt>
                <c:pt idx="258">
                  <c:v>1.9666669999999999</c:v>
                </c:pt>
                <c:pt idx="259">
                  <c:v>1.8333330000000001</c:v>
                </c:pt>
                <c:pt idx="260">
                  <c:v>2.1333329999999999</c:v>
                </c:pt>
                <c:pt idx="261">
                  <c:v>2.1333329999999999</c:v>
                </c:pt>
                <c:pt idx="262">
                  <c:v>2.0666669999999998</c:v>
                </c:pt>
                <c:pt idx="263">
                  <c:v>2.266667</c:v>
                </c:pt>
                <c:pt idx="264">
                  <c:v>2.3333330000000001</c:v>
                </c:pt>
                <c:pt idx="265">
                  <c:v>2.1666669999999999</c:v>
                </c:pt>
                <c:pt idx="266">
                  <c:v>2.233333</c:v>
                </c:pt>
                <c:pt idx="267">
                  <c:v>2.266667</c:v>
                </c:pt>
                <c:pt idx="268">
                  <c:v>2.3333330000000001</c:v>
                </c:pt>
                <c:pt idx="269">
                  <c:v>2.1666669999999999</c:v>
                </c:pt>
                <c:pt idx="270">
                  <c:v>2.2999999999999998</c:v>
                </c:pt>
                <c:pt idx="271">
                  <c:v>2.233333</c:v>
                </c:pt>
                <c:pt idx="272">
                  <c:v>2.2999999999999998</c:v>
                </c:pt>
                <c:pt idx="273">
                  <c:v>2.2000000000000002</c:v>
                </c:pt>
                <c:pt idx="274">
                  <c:v>2.3333330000000001</c:v>
                </c:pt>
                <c:pt idx="275">
                  <c:v>2.2999999999999998</c:v>
                </c:pt>
                <c:pt idx="276">
                  <c:v>2.3666670000000001</c:v>
                </c:pt>
                <c:pt idx="277">
                  <c:v>2.3666670000000001</c:v>
                </c:pt>
                <c:pt idx="278">
                  <c:v>2.266667</c:v>
                </c:pt>
                <c:pt idx="279">
                  <c:v>2.2999999999999998</c:v>
                </c:pt>
                <c:pt idx="280">
                  <c:v>2.4</c:v>
                </c:pt>
                <c:pt idx="281">
                  <c:v>2.266667</c:v>
                </c:pt>
                <c:pt idx="282">
                  <c:v>2.2999999999999998</c:v>
                </c:pt>
                <c:pt idx="283">
                  <c:v>2.4</c:v>
                </c:pt>
                <c:pt idx="284">
                  <c:v>2.4</c:v>
                </c:pt>
                <c:pt idx="285">
                  <c:v>2.4</c:v>
                </c:pt>
                <c:pt idx="286">
                  <c:v>2.3666670000000001</c:v>
                </c:pt>
                <c:pt idx="287">
                  <c:v>2.5</c:v>
                </c:pt>
                <c:pt idx="288">
                  <c:v>2.5</c:v>
                </c:pt>
                <c:pt idx="289">
                  <c:v>2.3666670000000001</c:v>
                </c:pt>
                <c:pt idx="290">
                  <c:v>2.5666669999999998</c:v>
                </c:pt>
                <c:pt idx="291">
                  <c:v>2.4666670000000002</c:v>
                </c:pt>
                <c:pt idx="292">
                  <c:v>2.4</c:v>
                </c:pt>
                <c:pt idx="293">
                  <c:v>2.5666669999999998</c:v>
                </c:pt>
                <c:pt idx="294">
                  <c:v>2.233333</c:v>
                </c:pt>
                <c:pt idx="295">
                  <c:v>2.4333330000000002</c:v>
                </c:pt>
                <c:pt idx="296">
                  <c:v>2.5666669999999998</c:v>
                </c:pt>
                <c:pt idx="297">
                  <c:v>2.5</c:v>
                </c:pt>
                <c:pt idx="298">
                  <c:v>2.4666670000000002</c:v>
                </c:pt>
                <c:pt idx="299">
                  <c:v>2.6</c:v>
                </c:pt>
                <c:pt idx="300">
                  <c:v>2.4333330000000002</c:v>
                </c:pt>
                <c:pt idx="301">
                  <c:v>2.6</c:v>
                </c:pt>
                <c:pt idx="302">
                  <c:v>2.766667</c:v>
                </c:pt>
                <c:pt idx="303">
                  <c:v>2.4333330000000002</c:v>
                </c:pt>
                <c:pt idx="304">
                  <c:v>2.4666670000000002</c:v>
                </c:pt>
                <c:pt idx="305">
                  <c:v>2.7</c:v>
                </c:pt>
                <c:pt idx="306">
                  <c:v>2.5333329999999998</c:v>
                </c:pt>
                <c:pt idx="307">
                  <c:v>2.6</c:v>
                </c:pt>
                <c:pt idx="308">
                  <c:v>2.6</c:v>
                </c:pt>
                <c:pt idx="309">
                  <c:v>2.5333329999999998</c:v>
                </c:pt>
                <c:pt idx="310">
                  <c:v>2.766667</c:v>
                </c:pt>
                <c:pt idx="311">
                  <c:v>2.733333</c:v>
                </c:pt>
                <c:pt idx="312">
                  <c:v>2.6666669999999999</c:v>
                </c:pt>
                <c:pt idx="313">
                  <c:v>2.5666669999999998</c:v>
                </c:pt>
                <c:pt idx="314">
                  <c:v>2.7</c:v>
                </c:pt>
                <c:pt idx="315">
                  <c:v>2.5666669999999998</c:v>
                </c:pt>
                <c:pt idx="316">
                  <c:v>2.733333</c:v>
                </c:pt>
                <c:pt idx="317">
                  <c:v>2.8666670000000001</c:v>
                </c:pt>
                <c:pt idx="318">
                  <c:v>2.8666670000000001</c:v>
                </c:pt>
                <c:pt idx="319">
                  <c:v>2.5666669999999998</c:v>
                </c:pt>
                <c:pt idx="320">
                  <c:v>2.6666669999999999</c:v>
                </c:pt>
                <c:pt idx="321">
                  <c:v>2.733333</c:v>
                </c:pt>
                <c:pt idx="322">
                  <c:v>2.7</c:v>
                </c:pt>
                <c:pt idx="323">
                  <c:v>2.733333</c:v>
                </c:pt>
                <c:pt idx="324">
                  <c:v>2.6666669999999999</c:v>
                </c:pt>
                <c:pt idx="325">
                  <c:v>2.8666670000000001</c:v>
                </c:pt>
                <c:pt idx="326">
                  <c:v>2.8</c:v>
                </c:pt>
                <c:pt idx="327">
                  <c:v>2.8</c:v>
                </c:pt>
                <c:pt idx="328">
                  <c:v>2.8333330000000001</c:v>
                </c:pt>
                <c:pt idx="329">
                  <c:v>2.766667</c:v>
                </c:pt>
                <c:pt idx="330">
                  <c:v>2.733333</c:v>
                </c:pt>
                <c:pt idx="331">
                  <c:v>2.8666670000000001</c:v>
                </c:pt>
                <c:pt idx="332">
                  <c:v>2.8</c:v>
                </c:pt>
                <c:pt idx="333">
                  <c:v>2.8</c:v>
                </c:pt>
                <c:pt idx="334">
                  <c:v>2.9</c:v>
                </c:pt>
                <c:pt idx="335">
                  <c:v>2.8</c:v>
                </c:pt>
                <c:pt idx="336">
                  <c:v>2.8666670000000001</c:v>
                </c:pt>
                <c:pt idx="337">
                  <c:v>2.9333330000000002</c:v>
                </c:pt>
                <c:pt idx="338">
                  <c:v>3.0333329999999998</c:v>
                </c:pt>
                <c:pt idx="339">
                  <c:v>3.0333329999999998</c:v>
                </c:pt>
                <c:pt idx="340">
                  <c:v>2.9333330000000002</c:v>
                </c:pt>
                <c:pt idx="341">
                  <c:v>2.8</c:v>
                </c:pt>
                <c:pt idx="342">
                  <c:v>2.9</c:v>
                </c:pt>
                <c:pt idx="343">
                  <c:v>2.9333330000000002</c:v>
                </c:pt>
                <c:pt idx="344">
                  <c:v>2.9333330000000002</c:v>
                </c:pt>
                <c:pt idx="345">
                  <c:v>2.9666670000000002</c:v>
                </c:pt>
                <c:pt idx="346">
                  <c:v>3.1333329999999999</c:v>
                </c:pt>
                <c:pt idx="347">
                  <c:v>3.0666669999999998</c:v>
                </c:pt>
                <c:pt idx="348">
                  <c:v>3.0666669999999998</c:v>
                </c:pt>
                <c:pt idx="349">
                  <c:v>3</c:v>
                </c:pt>
                <c:pt idx="350">
                  <c:v>3.0333329999999998</c:v>
                </c:pt>
                <c:pt idx="351">
                  <c:v>3.0666669999999998</c:v>
                </c:pt>
                <c:pt idx="352">
                  <c:v>3.1</c:v>
                </c:pt>
                <c:pt idx="353">
                  <c:v>3.1333329999999999</c:v>
                </c:pt>
                <c:pt idx="354">
                  <c:v>3.0333329999999998</c:v>
                </c:pt>
                <c:pt idx="355">
                  <c:v>3.1333329999999999</c:v>
                </c:pt>
                <c:pt idx="356">
                  <c:v>3.1333329999999999</c:v>
                </c:pt>
                <c:pt idx="357">
                  <c:v>3.0333329999999998</c:v>
                </c:pt>
                <c:pt idx="358">
                  <c:v>3.0333329999999998</c:v>
                </c:pt>
                <c:pt idx="359">
                  <c:v>3.2</c:v>
                </c:pt>
                <c:pt idx="360">
                  <c:v>3.2</c:v>
                </c:pt>
                <c:pt idx="361">
                  <c:v>3.0666669999999998</c:v>
                </c:pt>
                <c:pt idx="362">
                  <c:v>3</c:v>
                </c:pt>
                <c:pt idx="363">
                  <c:v>3.0666669999999998</c:v>
                </c:pt>
                <c:pt idx="364">
                  <c:v>2.9666670000000002</c:v>
                </c:pt>
                <c:pt idx="365">
                  <c:v>3.0666669999999998</c:v>
                </c:pt>
                <c:pt idx="366">
                  <c:v>3.1</c:v>
                </c:pt>
                <c:pt idx="367">
                  <c:v>3</c:v>
                </c:pt>
                <c:pt idx="368">
                  <c:v>3</c:v>
                </c:pt>
                <c:pt idx="369">
                  <c:v>3.1666669999999999</c:v>
                </c:pt>
                <c:pt idx="370">
                  <c:v>3.1</c:v>
                </c:pt>
                <c:pt idx="371">
                  <c:v>3.1666669999999999</c:v>
                </c:pt>
                <c:pt idx="372">
                  <c:v>3.2</c:v>
                </c:pt>
                <c:pt idx="373">
                  <c:v>3.233333</c:v>
                </c:pt>
                <c:pt idx="374">
                  <c:v>5.9333330000000002</c:v>
                </c:pt>
                <c:pt idx="375">
                  <c:v>3.2</c:v>
                </c:pt>
                <c:pt idx="376">
                  <c:v>3.233333</c:v>
                </c:pt>
                <c:pt idx="377">
                  <c:v>3</c:v>
                </c:pt>
                <c:pt idx="378">
                  <c:v>3.4</c:v>
                </c:pt>
                <c:pt idx="379">
                  <c:v>3.4333330000000002</c:v>
                </c:pt>
                <c:pt idx="380">
                  <c:v>3.1333329999999999</c:v>
                </c:pt>
                <c:pt idx="381">
                  <c:v>3.1</c:v>
                </c:pt>
                <c:pt idx="382">
                  <c:v>3.266667</c:v>
                </c:pt>
                <c:pt idx="383">
                  <c:v>3.1333329999999999</c:v>
                </c:pt>
                <c:pt idx="384">
                  <c:v>3.4</c:v>
                </c:pt>
                <c:pt idx="385">
                  <c:v>3.3333330000000001</c:v>
                </c:pt>
                <c:pt idx="386">
                  <c:v>3.266667</c:v>
                </c:pt>
                <c:pt idx="387">
                  <c:v>3.233333</c:v>
                </c:pt>
                <c:pt idx="388">
                  <c:v>3.5666669999999998</c:v>
                </c:pt>
                <c:pt idx="389">
                  <c:v>3.266667</c:v>
                </c:pt>
                <c:pt idx="390">
                  <c:v>3.3333330000000001</c:v>
                </c:pt>
                <c:pt idx="391">
                  <c:v>3.3</c:v>
                </c:pt>
                <c:pt idx="392">
                  <c:v>3.3666670000000001</c:v>
                </c:pt>
                <c:pt idx="393">
                  <c:v>3.4</c:v>
                </c:pt>
                <c:pt idx="394">
                  <c:v>3.5</c:v>
                </c:pt>
                <c:pt idx="395">
                  <c:v>3.3666670000000001</c:v>
                </c:pt>
                <c:pt idx="396">
                  <c:v>3.6</c:v>
                </c:pt>
                <c:pt idx="397">
                  <c:v>3.4</c:v>
                </c:pt>
                <c:pt idx="398">
                  <c:v>3.5</c:v>
                </c:pt>
                <c:pt idx="399">
                  <c:v>3.4333330000000002</c:v>
                </c:pt>
                <c:pt idx="400">
                  <c:v>3.3666670000000001</c:v>
                </c:pt>
                <c:pt idx="401">
                  <c:v>3.4</c:v>
                </c:pt>
                <c:pt idx="402">
                  <c:v>3.4666670000000002</c:v>
                </c:pt>
                <c:pt idx="403">
                  <c:v>3.3333330000000001</c:v>
                </c:pt>
                <c:pt idx="404">
                  <c:v>3.3666670000000001</c:v>
                </c:pt>
                <c:pt idx="405">
                  <c:v>3.4</c:v>
                </c:pt>
                <c:pt idx="406">
                  <c:v>3.6</c:v>
                </c:pt>
                <c:pt idx="407">
                  <c:v>3.5333329999999998</c:v>
                </c:pt>
                <c:pt idx="408">
                  <c:v>3.5</c:v>
                </c:pt>
                <c:pt idx="409">
                  <c:v>3.5666669999999998</c:v>
                </c:pt>
                <c:pt idx="410">
                  <c:v>3.7</c:v>
                </c:pt>
                <c:pt idx="411">
                  <c:v>3.4666670000000002</c:v>
                </c:pt>
                <c:pt idx="412">
                  <c:v>3.5333329999999998</c:v>
                </c:pt>
                <c:pt idx="413">
                  <c:v>3.6</c:v>
                </c:pt>
                <c:pt idx="414">
                  <c:v>3.6333329999999999</c:v>
                </c:pt>
                <c:pt idx="415">
                  <c:v>3.6</c:v>
                </c:pt>
                <c:pt idx="416">
                  <c:v>3.6666669999999999</c:v>
                </c:pt>
                <c:pt idx="417">
                  <c:v>3.5333329999999998</c:v>
                </c:pt>
                <c:pt idx="418">
                  <c:v>3.6</c:v>
                </c:pt>
                <c:pt idx="419">
                  <c:v>3.6</c:v>
                </c:pt>
                <c:pt idx="420">
                  <c:v>3.5</c:v>
                </c:pt>
                <c:pt idx="421">
                  <c:v>3.4666670000000002</c:v>
                </c:pt>
                <c:pt idx="422">
                  <c:v>3.6333329999999999</c:v>
                </c:pt>
                <c:pt idx="423">
                  <c:v>3.7</c:v>
                </c:pt>
                <c:pt idx="424">
                  <c:v>3.8333330000000001</c:v>
                </c:pt>
                <c:pt idx="425">
                  <c:v>3.6333329999999999</c:v>
                </c:pt>
                <c:pt idx="426">
                  <c:v>3.6333329999999999</c:v>
                </c:pt>
                <c:pt idx="427">
                  <c:v>3.6666669999999999</c:v>
                </c:pt>
                <c:pt idx="428">
                  <c:v>3.733333</c:v>
                </c:pt>
                <c:pt idx="429">
                  <c:v>3.6333329999999999</c:v>
                </c:pt>
                <c:pt idx="430">
                  <c:v>3.6666669999999999</c:v>
                </c:pt>
                <c:pt idx="431">
                  <c:v>3.7</c:v>
                </c:pt>
                <c:pt idx="432">
                  <c:v>3.6333329999999999</c:v>
                </c:pt>
                <c:pt idx="433">
                  <c:v>3.8333330000000001</c:v>
                </c:pt>
                <c:pt idx="434">
                  <c:v>3.8</c:v>
                </c:pt>
                <c:pt idx="435">
                  <c:v>3.6666669999999999</c:v>
                </c:pt>
                <c:pt idx="436">
                  <c:v>3.6666669999999999</c:v>
                </c:pt>
                <c:pt idx="437">
                  <c:v>3.7</c:v>
                </c:pt>
                <c:pt idx="438">
                  <c:v>3.8666670000000001</c:v>
                </c:pt>
                <c:pt idx="439">
                  <c:v>3.7</c:v>
                </c:pt>
                <c:pt idx="440">
                  <c:v>3.733333</c:v>
                </c:pt>
                <c:pt idx="441">
                  <c:v>3.8333330000000001</c:v>
                </c:pt>
                <c:pt idx="442">
                  <c:v>4.0333329999999998</c:v>
                </c:pt>
                <c:pt idx="443">
                  <c:v>3.7</c:v>
                </c:pt>
                <c:pt idx="444">
                  <c:v>3.7</c:v>
                </c:pt>
                <c:pt idx="445">
                  <c:v>3.8666670000000001</c:v>
                </c:pt>
                <c:pt idx="446">
                  <c:v>3.9</c:v>
                </c:pt>
                <c:pt idx="447">
                  <c:v>3.8666670000000001</c:v>
                </c:pt>
                <c:pt idx="448">
                  <c:v>3.6666669999999999</c:v>
                </c:pt>
                <c:pt idx="449">
                  <c:v>4.0333329999999998</c:v>
                </c:pt>
                <c:pt idx="450">
                  <c:v>3.8666670000000001</c:v>
                </c:pt>
                <c:pt idx="451">
                  <c:v>3.766667</c:v>
                </c:pt>
                <c:pt idx="452">
                  <c:v>4</c:v>
                </c:pt>
                <c:pt idx="453">
                  <c:v>3.9</c:v>
                </c:pt>
                <c:pt idx="454">
                  <c:v>3.9666670000000002</c:v>
                </c:pt>
                <c:pt idx="455">
                  <c:v>3.9</c:v>
                </c:pt>
                <c:pt idx="456">
                  <c:v>3.9333330000000002</c:v>
                </c:pt>
                <c:pt idx="457">
                  <c:v>4.0333329999999998</c:v>
                </c:pt>
                <c:pt idx="458">
                  <c:v>3.9333330000000002</c:v>
                </c:pt>
                <c:pt idx="459">
                  <c:v>4</c:v>
                </c:pt>
                <c:pt idx="460">
                  <c:v>3.9</c:v>
                </c:pt>
                <c:pt idx="461">
                  <c:v>4.1333330000000004</c:v>
                </c:pt>
                <c:pt idx="462">
                  <c:v>4.0333329999999998</c:v>
                </c:pt>
                <c:pt idx="463">
                  <c:v>4</c:v>
                </c:pt>
                <c:pt idx="464">
                  <c:v>4</c:v>
                </c:pt>
                <c:pt idx="465">
                  <c:v>4</c:v>
                </c:pt>
                <c:pt idx="466">
                  <c:v>3.9333330000000002</c:v>
                </c:pt>
                <c:pt idx="467">
                  <c:v>4.0666669999999998</c:v>
                </c:pt>
                <c:pt idx="468">
                  <c:v>3.9666670000000002</c:v>
                </c:pt>
                <c:pt idx="469">
                  <c:v>4.1333330000000004</c:v>
                </c:pt>
                <c:pt idx="470">
                  <c:v>3.9666670000000002</c:v>
                </c:pt>
                <c:pt idx="471">
                  <c:v>3.9333330000000002</c:v>
                </c:pt>
                <c:pt idx="472">
                  <c:v>4.0999999999999996</c:v>
                </c:pt>
                <c:pt idx="473">
                  <c:v>4.0666669999999998</c:v>
                </c:pt>
                <c:pt idx="474">
                  <c:v>4.1333330000000004</c:v>
                </c:pt>
                <c:pt idx="475">
                  <c:v>4</c:v>
                </c:pt>
                <c:pt idx="476">
                  <c:v>4.1333330000000004</c:v>
                </c:pt>
                <c:pt idx="477">
                  <c:v>4.0999999999999996</c:v>
                </c:pt>
                <c:pt idx="478">
                  <c:v>4.1666670000000003</c:v>
                </c:pt>
                <c:pt idx="479">
                  <c:v>4.0333329999999998</c:v>
                </c:pt>
                <c:pt idx="480">
                  <c:v>4.233333</c:v>
                </c:pt>
                <c:pt idx="481">
                  <c:v>4.0999999999999996</c:v>
                </c:pt>
                <c:pt idx="482">
                  <c:v>4.0333329999999998</c:v>
                </c:pt>
                <c:pt idx="483">
                  <c:v>4.0999999999999996</c:v>
                </c:pt>
                <c:pt idx="484">
                  <c:v>4.1333330000000004</c:v>
                </c:pt>
                <c:pt idx="485">
                  <c:v>4.4333330000000002</c:v>
                </c:pt>
                <c:pt idx="486">
                  <c:v>4.1666670000000003</c:v>
                </c:pt>
                <c:pt idx="487">
                  <c:v>4.1333330000000004</c:v>
                </c:pt>
                <c:pt idx="488">
                  <c:v>4.2</c:v>
                </c:pt>
                <c:pt idx="489">
                  <c:v>4.3</c:v>
                </c:pt>
                <c:pt idx="490">
                  <c:v>4.0666669999999998</c:v>
                </c:pt>
                <c:pt idx="491">
                  <c:v>4.0666669999999998</c:v>
                </c:pt>
                <c:pt idx="492">
                  <c:v>4.1333330000000004</c:v>
                </c:pt>
                <c:pt idx="493">
                  <c:v>4.0999999999999996</c:v>
                </c:pt>
                <c:pt idx="494">
                  <c:v>4.1666670000000003</c:v>
                </c:pt>
                <c:pt idx="495">
                  <c:v>4.1333330000000004</c:v>
                </c:pt>
                <c:pt idx="496">
                  <c:v>4.1333330000000004</c:v>
                </c:pt>
                <c:pt idx="497">
                  <c:v>4.2</c:v>
                </c:pt>
                <c:pt idx="498">
                  <c:v>4.0666669999999998</c:v>
                </c:pt>
                <c:pt idx="499">
                  <c:v>7.4333330000000002</c:v>
                </c:pt>
                <c:pt idx="500">
                  <c:v>4.5</c:v>
                </c:pt>
                <c:pt idx="501">
                  <c:v>4.1666670000000003</c:v>
                </c:pt>
                <c:pt idx="502">
                  <c:v>4.3666669999999996</c:v>
                </c:pt>
                <c:pt idx="503">
                  <c:v>4.3</c:v>
                </c:pt>
                <c:pt idx="504">
                  <c:v>4.2</c:v>
                </c:pt>
                <c:pt idx="505">
                  <c:v>4.1333330000000004</c:v>
                </c:pt>
                <c:pt idx="506">
                  <c:v>4.4333330000000002</c:v>
                </c:pt>
                <c:pt idx="507">
                  <c:v>5.0999999999999996</c:v>
                </c:pt>
                <c:pt idx="508">
                  <c:v>5.266667</c:v>
                </c:pt>
                <c:pt idx="509">
                  <c:v>4.5999999999999996</c:v>
                </c:pt>
                <c:pt idx="510">
                  <c:v>4.766667</c:v>
                </c:pt>
                <c:pt idx="511">
                  <c:v>4.3666669999999996</c:v>
                </c:pt>
                <c:pt idx="512">
                  <c:v>4.5333329999999998</c:v>
                </c:pt>
                <c:pt idx="513">
                  <c:v>4.5999999999999996</c:v>
                </c:pt>
                <c:pt idx="514">
                  <c:v>4.5333329999999998</c:v>
                </c:pt>
                <c:pt idx="515">
                  <c:v>4.8</c:v>
                </c:pt>
                <c:pt idx="516">
                  <c:v>4.5999999999999996</c:v>
                </c:pt>
                <c:pt idx="517">
                  <c:v>4.6333330000000004</c:v>
                </c:pt>
                <c:pt idx="518">
                  <c:v>4.4000000000000004</c:v>
                </c:pt>
                <c:pt idx="519">
                  <c:v>4.5</c:v>
                </c:pt>
                <c:pt idx="520">
                  <c:v>4.5666669999999998</c:v>
                </c:pt>
                <c:pt idx="521">
                  <c:v>4.5</c:v>
                </c:pt>
                <c:pt idx="522">
                  <c:v>4.4666670000000002</c:v>
                </c:pt>
                <c:pt idx="523">
                  <c:v>4.3333329999999997</c:v>
                </c:pt>
                <c:pt idx="524">
                  <c:v>4.5666669999999998</c:v>
                </c:pt>
                <c:pt idx="525">
                  <c:v>4.5999999999999996</c:v>
                </c:pt>
                <c:pt idx="526">
                  <c:v>4.5333329999999998</c:v>
                </c:pt>
                <c:pt idx="527">
                  <c:v>4.3666669999999996</c:v>
                </c:pt>
                <c:pt idx="528">
                  <c:v>4.5666669999999998</c:v>
                </c:pt>
                <c:pt idx="529">
                  <c:v>4.3333329999999997</c:v>
                </c:pt>
                <c:pt idx="530">
                  <c:v>4.266667</c:v>
                </c:pt>
                <c:pt idx="531">
                  <c:v>4.5</c:v>
                </c:pt>
                <c:pt idx="532">
                  <c:v>4.4666670000000002</c:v>
                </c:pt>
                <c:pt idx="533">
                  <c:v>4.5333329999999998</c:v>
                </c:pt>
                <c:pt idx="534">
                  <c:v>4.4000000000000004</c:v>
                </c:pt>
                <c:pt idx="535">
                  <c:v>4.4666670000000002</c:v>
                </c:pt>
                <c:pt idx="536">
                  <c:v>4.6333330000000004</c:v>
                </c:pt>
                <c:pt idx="537">
                  <c:v>4.3</c:v>
                </c:pt>
                <c:pt idx="538">
                  <c:v>4.4000000000000004</c:v>
                </c:pt>
                <c:pt idx="539">
                  <c:v>4.5333329999999998</c:v>
                </c:pt>
                <c:pt idx="540">
                  <c:v>4.5999999999999996</c:v>
                </c:pt>
                <c:pt idx="541">
                  <c:v>4.6333330000000004</c:v>
                </c:pt>
                <c:pt idx="542">
                  <c:v>4.6666670000000003</c:v>
                </c:pt>
                <c:pt idx="543">
                  <c:v>4.7</c:v>
                </c:pt>
                <c:pt idx="544">
                  <c:v>4.5666669999999998</c:v>
                </c:pt>
                <c:pt idx="545">
                  <c:v>4.5</c:v>
                </c:pt>
                <c:pt idx="546">
                  <c:v>4.4333330000000002</c:v>
                </c:pt>
                <c:pt idx="547">
                  <c:v>4.6333330000000004</c:v>
                </c:pt>
                <c:pt idx="548">
                  <c:v>4.5999999999999996</c:v>
                </c:pt>
                <c:pt idx="549">
                  <c:v>4.6666670000000003</c:v>
                </c:pt>
                <c:pt idx="550">
                  <c:v>4.7</c:v>
                </c:pt>
                <c:pt idx="551">
                  <c:v>4.5333329999999998</c:v>
                </c:pt>
                <c:pt idx="552">
                  <c:v>4.5999999999999996</c:v>
                </c:pt>
                <c:pt idx="553">
                  <c:v>4.5666669999999998</c:v>
                </c:pt>
                <c:pt idx="554">
                  <c:v>4.6666670000000003</c:v>
                </c:pt>
                <c:pt idx="555">
                  <c:v>4.733333</c:v>
                </c:pt>
                <c:pt idx="556">
                  <c:v>4.8</c:v>
                </c:pt>
                <c:pt idx="557">
                  <c:v>4.733333</c:v>
                </c:pt>
                <c:pt idx="558">
                  <c:v>4.6666670000000003</c:v>
                </c:pt>
                <c:pt idx="559">
                  <c:v>4.7</c:v>
                </c:pt>
                <c:pt idx="560">
                  <c:v>4.8</c:v>
                </c:pt>
                <c:pt idx="561">
                  <c:v>4.766667</c:v>
                </c:pt>
                <c:pt idx="562">
                  <c:v>4.6666670000000003</c:v>
                </c:pt>
                <c:pt idx="563">
                  <c:v>4.8</c:v>
                </c:pt>
                <c:pt idx="564">
                  <c:v>4.9666670000000002</c:v>
                </c:pt>
                <c:pt idx="565">
                  <c:v>4.8333329999999997</c:v>
                </c:pt>
                <c:pt idx="566">
                  <c:v>4.8</c:v>
                </c:pt>
                <c:pt idx="567">
                  <c:v>4.8333329999999997</c:v>
                </c:pt>
                <c:pt idx="568">
                  <c:v>4.8333329999999997</c:v>
                </c:pt>
                <c:pt idx="569">
                  <c:v>4.8</c:v>
                </c:pt>
                <c:pt idx="570">
                  <c:v>4.6666670000000003</c:v>
                </c:pt>
                <c:pt idx="571">
                  <c:v>4.8333329999999997</c:v>
                </c:pt>
                <c:pt idx="572">
                  <c:v>4.8</c:v>
                </c:pt>
                <c:pt idx="573">
                  <c:v>4.9000000000000004</c:v>
                </c:pt>
                <c:pt idx="574">
                  <c:v>4.9000000000000004</c:v>
                </c:pt>
                <c:pt idx="575">
                  <c:v>4.8</c:v>
                </c:pt>
                <c:pt idx="576">
                  <c:v>4.9666670000000002</c:v>
                </c:pt>
                <c:pt idx="577">
                  <c:v>4.8</c:v>
                </c:pt>
                <c:pt idx="578">
                  <c:v>4.733333</c:v>
                </c:pt>
                <c:pt idx="579">
                  <c:v>4.9000000000000004</c:v>
                </c:pt>
                <c:pt idx="580">
                  <c:v>4.766667</c:v>
                </c:pt>
                <c:pt idx="581">
                  <c:v>4.8333329999999997</c:v>
                </c:pt>
                <c:pt idx="582">
                  <c:v>5</c:v>
                </c:pt>
                <c:pt idx="583">
                  <c:v>4.8333329999999997</c:v>
                </c:pt>
                <c:pt idx="584">
                  <c:v>4.8666669999999996</c:v>
                </c:pt>
                <c:pt idx="585">
                  <c:v>4.8666669999999996</c:v>
                </c:pt>
                <c:pt idx="586">
                  <c:v>4.9333330000000002</c:v>
                </c:pt>
                <c:pt idx="587">
                  <c:v>5.1333330000000004</c:v>
                </c:pt>
                <c:pt idx="588">
                  <c:v>5</c:v>
                </c:pt>
                <c:pt idx="589">
                  <c:v>4.9333330000000002</c:v>
                </c:pt>
                <c:pt idx="590">
                  <c:v>5.1666670000000003</c:v>
                </c:pt>
                <c:pt idx="591">
                  <c:v>5.0999999999999996</c:v>
                </c:pt>
                <c:pt idx="592">
                  <c:v>5.0333329999999998</c:v>
                </c:pt>
                <c:pt idx="593">
                  <c:v>5</c:v>
                </c:pt>
                <c:pt idx="594">
                  <c:v>4.9333330000000002</c:v>
                </c:pt>
                <c:pt idx="595">
                  <c:v>5.0999999999999996</c:v>
                </c:pt>
                <c:pt idx="596">
                  <c:v>5.0999999999999996</c:v>
                </c:pt>
                <c:pt idx="597">
                  <c:v>4.9666670000000002</c:v>
                </c:pt>
                <c:pt idx="598">
                  <c:v>5.1666670000000003</c:v>
                </c:pt>
                <c:pt idx="599">
                  <c:v>5.0666669999999998</c:v>
                </c:pt>
                <c:pt idx="600">
                  <c:v>5.1333330000000004</c:v>
                </c:pt>
                <c:pt idx="601">
                  <c:v>5</c:v>
                </c:pt>
                <c:pt idx="602">
                  <c:v>5.1333330000000004</c:v>
                </c:pt>
                <c:pt idx="603">
                  <c:v>5.3</c:v>
                </c:pt>
                <c:pt idx="604">
                  <c:v>4.9666670000000002</c:v>
                </c:pt>
                <c:pt idx="605">
                  <c:v>5.1666670000000003</c:v>
                </c:pt>
                <c:pt idx="606">
                  <c:v>5.1333330000000004</c:v>
                </c:pt>
                <c:pt idx="607">
                  <c:v>5.1333330000000004</c:v>
                </c:pt>
                <c:pt idx="608">
                  <c:v>5.0999999999999996</c:v>
                </c:pt>
                <c:pt idx="609">
                  <c:v>5.233333</c:v>
                </c:pt>
                <c:pt idx="610">
                  <c:v>5.266667</c:v>
                </c:pt>
                <c:pt idx="611">
                  <c:v>5.1666670000000003</c:v>
                </c:pt>
                <c:pt idx="612">
                  <c:v>5.266667</c:v>
                </c:pt>
                <c:pt idx="613">
                  <c:v>5.0666669999999998</c:v>
                </c:pt>
                <c:pt idx="614">
                  <c:v>5.2</c:v>
                </c:pt>
                <c:pt idx="615">
                  <c:v>5.1666670000000003</c:v>
                </c:pt>
                <c:pt idx="616">
                  <c:v>5.3666669999999996</c:v>
                </c:pt>
                <c:pt idx="617">
                  <c:v>5.233333</c:v>
                </c:pt>
                <c:pt idx="618">
                  <c:v>5.3</c:v>
                </c:pt>
                <c:pt idx="619">
                  <c:v>5.2</c:v>
                </c:pt>
                <c:pt idx="620">
                  <c:v>5.5</c:v>
                </c:pt>
                <c:pt idx="621">
                  <c:v>5.3</c:v>
                </c:pt>
                <c:pt idx="622">
                  <c:v>5.3</c:v>
                </c:pt>
                <c:pt idx="623">
                  <c:v>5.4</c:v>
                </c:pt>
                <c:pt idx="624">
                  <c:v>9.4333329999999993</c:v>
                </c:pt>
                <c:pt idx="625">
                  <c:v>5.266667</c:v>
                </c:pt>
                <c:pt idx="626">
                  <c:v>5.3333329999999997</c:v>
                </c:pt>
                <c:pt idx="627">
                  <c:v>5.1666670000000003</c:v>
                </c:pt>
                <c:pt idx="628">
                  <c:v>5.266667</c:v>
                </c:pt>
                <c:pt idx="629">
                  <c:v>5.233333</c:v>
                </c:pt>
                <c:pt idx="630">
                  <c:v>5.3666669999999996</c:v>
                </c:pt>
                <c:pt idx="631">
                  <c:v>5.4666670000000002</c:v>
                </c:pt>
                <c:pt idx="632">
                  <c:v>5.3</c:v>
                </c:pt>
                <c:pt idx="633">
                  <c:v>5.4666670000000002</c:v>
                </c:pt>
                <c:pt idx="634">
                  <c:v>5.4</c:v>
                </c:pt>
                <c:pt idx="635">
                  <c:v>5.4333330000000002</c:v>
                </c:pt>
                <c:pt idx="636">
                  <c:v>5.4</c:v>
                </c:pt>
                <c:pt idx="637">
                  <c:v>5.4333330000000002</c:v>
                </c:pt>
                <c:pt idx="638">
                  <c:v>5.5</c:v>
                </c:pt>
                <c:pt idx="639">
                  <c:v>5.4333330000000002</c:v>
                </c:pt>
                <c:pt idx="640">
                  <c:v>5.4666670000000002</c:v>
                </c:pt>
                <c:pt idx="641">
                  <c:v>5.5</c:v>
                </c:pt>
                <c:pt idx="642">
                  <c:v>5.733333</c:v>
                </c:pt>
                <c:pt idx="643">
                  <c:v>5.6</c:v>
                </c:pt>
                <c:pt idx="644">
                  <c:v>5.6333330000000004</c:v>
                </c:pt>
                <c:pt idx="645">
                  <c:v>5.6666670000000003</c:v>
                </c:pt>
                <c:pt idx="646">
                  <c:v>5.5</c:v>
                </c:pt>
                <c:pt idx="647">
                  <c:v>5.4</c:v>
                </c:pt>
                <c:pt idx="648">
                  <c:v>5.5</c:v>
                </c:pt>
                <c:pt idx="649">
                  <c:v>5.4666670000000002</c:v>
                </c:pt>
                <c:pt idx="650">
                  <c:v>5.5666669999999998</c:v>
                </c:pt>
                <c:pt idx="651">
                  <c:v>5.5</c:v>
                </c:pt>
                <c:pt idx="652">
                  <c:v>5.5333329999999998</c:v>
                </c:pt>
                <c:pt idx="653">
                  <c:v>5.5333329999999998</c:v>
                </c:pt>
                <c:pt idx="654">
                  <c:v>5.6</c:v>
                </c:pt>
                <c:pt idx="655">
                  <c:v>5.4</c:v>
                </c:pt>
                <c:pt idx="656">
                  <c:v>5.766667</c:v>
                </c:pt>
                <c:pt idx="657">
                  <c:v>5.5666669999999998</c:v>
                </c:pt>
                <c:pt idx="658">
                  <c:v>5.5666669999999998</c:v>
                </c:pt>
                <c:pt idx="659">
                  <c:v>5.7</c:v>
                </c:pt>
                <c:pt idx="660">
                  <c:v>5.5333329999999998</c:v>
                </c:pt>
                <c:pt idx="661">
                  <c:v>5.5333329999999998</c:v>
                </c:pt>
                <c:pt idx="662">
                  <c:v>5.8333329999999997</c:v>
                </c:pt>
                <c:pt idx="663">
                  <c:v>5.6</c:v>
                </c:pt>
                <c:pt idx="664">
                  <c:v>5.7</c:v>
                </c:pt>
                <c:pt idx="665">
                  <c:v>5.8</c:v>
                </c:pt>
                <c:pt idx="666">
                  <c:v>5.9666670000000002</c:v>
                </c:pt>
                <c:pt idx="667">
                  <c:v>5.8333329999999997</c:v>
                </c:pt>
                <c:pt idx="668">
                  <c:v>5.766667</c:v>
                </c:pt>
                <c:pt idx="669">
                  <c:v>5.8333329999999997</c:v>
                </c:pt>
                <c:pt idx="670">
                  <c:v>5.6666670000000003</c:v>
                </c:pt>
                <c:pt idx="671">
                  <c:v>5.6666670000000003</c:v>
                </c:pt>
                <c:pt idx="672">
                  <c:v>5.9333330000000002</c:v>
                </c:pt>
                <c:pt idx="673">
                  <c:v>5.766667</c:v>
                </c:pt>
                <c:pt idx="674">
                  <c:v>5.7</c:v>
                </c:pt>
                <c:pt idx="675">
                  <c:v>5.7</c:v>
                </c:pt>
                <c:pt idx="676">
                  <c:v>5.7</c:v>
                </c:pt>
                <c:pt idx="677">
                  <c:v>5.733333</c:v>
                </c:pt>
                <c:pt idx="678">
                  <c:v>5.8333329999999997</c:v>
                </c:pt>
                <c:pt idx="679">
                  <c:v>5.8666669999999996</c:v>
                </c:pt>
                <c:pt idx="680">
                  <c:v>5.766667</c:v>
                </c:pt>
                <c:pt idx="681">
                  <c:v>5.8333329999999997</c:v>
                </c:pt>
                <c:pt idx="682">
                  <c:v>5.8333329999999997</c:v>
                </c:pt>
                <c:pt idx="683">
                  <c:v>5.8333329999999997</c:v>
                </c:pt>
                <c:pt idx="684">
                  <c:v>5.766667</c:v>
                </c:pt>
                <c:pt idx="685">
                  <c:v>5.7</c:v>
                </c:pt>
                <c:pt idx="686">
                  <c:v>5.8666669999999996</c:v>
                </c:pt>
                <c:pt idx="687">
                  <c:v>5.8333329999999997</c:v>
                </c:pt>
                <c:pt idx="688">
                  <c:v>5.8333329999999997</c:v>
                </c:pt>
                <c:pt idx="689">
                  <c:v>6.2</c:v>
                </c:pt>
                <c:pt idx="690">
                  <c:v>5.766667</c:v>
                </c:pt>
                <c:pt idx="691">
                  <c:v>5.8333329999999997</c:v>
                </c:pt>
                <c:pt idx="692">
                  <c:v>5.7</c:v>
                </c:pt>
                <c:pt idx="693">
                  <c:v>5.9</c:v>
                </c:pt>
                <c:pt idx="694">
                  <c:v>5.9333330000000002</c:v>
                </c:pt>
                <c:pt idx="695">
                  <c:v>6.1</c:v>
                </c:pt>
                <c:pt idx="696">
                  <c:v>5.9333330000000002</c:v>
                </c:pt>
                <c:pt idx="697">
                  <c:v>6.0333329999999998</c:v>
                </c:pt>
                <c:pt idx="698">
                  <c:v>5.8</c:v>
                </c:pt>
                <c:pt idx="699">
                  <c:v>6.1666670000000003</c:v>
                </c:pt>
                <c:pt idx="700">
                  <c:v>6</c:v>
                </c:pt>
                <c:pt idx="701">
                  <c:v>6.0333329999999998</c:v>
                </c:pt>
                <c:pt idx="702">
                  <c:v>5.9</c:v>
                </c:pt>
                <c:pt idx="703">
                  <c:v>5.9666670000000002</c:v>
                </c:pt>
                <c:pt idx="704">
                  <c:v>5.9666670000000002</c:v>
                </c:pt>
                <c:pt idx="705">
                  <c:v>5.9333330000000002</c:v>
                </c:pt>
                <c:pt idx="706">
                  <c:v>6.0666669999999998</c:v>
                </c:pt>
                <c:pt idx="707">
                  <c:v>5.9666670000000002</c:v>
                </c:pt>
                <c:pt idx="708">
                  <c:v>6.1333330000000004</c:v>
                </c:pt>
                <c:pt idx="709">
                  <c:v>6.1333330000000004</c:v>
                </c:pt>
                <c:pt idx="710">
                  <c:v>6.0333329999999998</c:v>
                </c:pt>
                <c:pt idx="711">
                  <c:v>5.8333329999999997</c:v>
                </c:pt>
                <c:pt idx="712">
                  <c:v>6.1</c:v>
                </c:pt>
                <c:pt idx="713">
                  <c:v>6.0666669999999998</c:v>
                </c:pt>
                <c:pt idx="714">
                  <c:v>6.233333</c:v>
                </c:pt>
                <c:pt idx="715">
                  <c:v>5.9</c:v>
                </c:pt>
                <c:pt idx="716">
                  <c:v>6.266667</c:v>
                </c:pt>
                <c:pt idx="717">
                  <c:v>6.266667</c:v>
                </c:pt>
                <c:pt idx="718">
                  <c:v>6.1</c:v>
                </c:pt>
                <c:pt idx="719">
                  <c:v>6.0333329999999998</c:v>
                </c:pt>
                <c:pt idx="720">
                  <c:v>6.1666670000000003</c:v>
                </c:pt>
                <c:pt idx="721">
                  <c:v>6.2</c:v>
                </c:pt>
                <c:pt idx="722">
                  <c:v>6.1333330000000004</c:v>
                </c:pt>
                <c:pt idx="723">
                  <c:v>6.266667</c:v>
                </c:pt>
                <c:pt idx="724">
                  <c:v>6.266667</c:v>
                </c:pt>
                <c:pt idx="725">
                  <c:v>6.0666669999999998</c:v>
                </c:pt>
                <c:pt idx="726">
                  <c:v>6.2</c:v>
                </c:pt>
                <c:pt idx="727">
                  <c:v>6.5</c:v>
                </c:pt>
                <c:pt idx="728">
                  <c:v>6.2</c:v>
                </c:pt>
                <c:pt idx="729">
                  <c:v>6.266667</c:v>
                </c:pt>
                <c:pt idx="730">
                  <c:v>6.3666669999999996</c:v>
                </c:pt>
                <c:pt idx="731">
                  <c:v>6.1666670000000003</c:v>
                </c:pt>
                <c:pt idx="732">
                  <c:v>6.233333</c:v>
                </c:pt>
                <c:pt idx="733">
                  <c:v>6.266667</c:v>
                </c:pt>
                <c:pt idx="734">
                  <c:v>6.266667</c:v>
                </c:pt>
                <c:pt idx="735">
                  <c:v>6.3666669999999996</c:v>
                </c:pt>
                <c:pt idx="736">
                  <c:v>6.266667</c:v>
                </c:pt>
                <c:pt idx="737">
                  <c:v>6.4</c:v>
                </c:pt>
                <c:pt idx="738">
                  <c:v>6.3333329999999997</c:v>
                </c:pt>
                <c:pt idx="739">
                  <c:v>6.266667</c:v>
                </c:pt>
                <c:pt idx="740">
                  <c:v>6.233333</c:v>
                </c:pt>
                <c:pt idx="741">
                  <c:v>6.3</c:v>
                </c:pt>
                <c:pt idx="742">
                  <c:v>6.266667</c:v>
                </c:pt>
                <c:pt idx="743">
                  <c:v>6.3666669999999996</c:v>
                </c:pt>
                <c:pt idx="744">
                  <c:v>6.266667</c:v>
                </c:pt>
                <c:pt idx="745">
                  <c:v>6.4</c:v>
                </c:pt>
                <c:pt idx="746">
                  <c:v>6.266667</c:v>
                </c:pt>
                <c:pt idx="747">
                  <c:v>6.7</c:v>
                </c:pt>
                <c:pt idx="748">
                  <c:v>6.3</c:v>
                </c:pt>
                <c:pt idx="749">
                  <c:v>11.266667</c:v>
                </c:pt>
                <c:pt idx="750">
                  <c:v>6.5</c:v>
                </c:pt>
                <c:pt idx="751">
                  <c:v>6.3333329999999997</c:v>
                </c:pt>
                <c:pt idx="752">
                  <c:v>6.4666670000000002</c:v>
                </c:pt>
                <c:pt idx="753">
                  <c:v>6.6</c:v>
                </c:pt>
                <c:pt idx="754">
                  <c:v>6.3666669999999996</c:v>
                </c:pt>
                <c:pt idx="755">
                  <c:v>6.3666669999999996</c:v>
                </c:pt>
                <c:pt idx="756">
                  <c:v>6.4</c:v>
                </c:pt>
                <c:pt idx="757">
                  <c:v>6.5</c:v>
                </c:pt>
                <c:pt idx="758">
                  <c:v>6.5</c:v>
                </c:pt>
                <c:pt idx="759">
                  <c:v>6.3666669999999996</c:v>
                </c:pt>
                <c:pt idx="760">
                  <c:v>6.733333</c:v>
                </c:pt>
                <c:pt idx="761">
                  <c:v>6.5333329999999998</c:v>
                </c:pt>
                <c:pt idx="762">
                  <c:v>6.4666670000000002</c:v>
                </c:pt>
                <c:pt idx="763">
                  <c:v>6.6</c:v>
                </c:pt>
                <c:pt idx="764">
                  <c:v>6.6666670000000003</c:v>
                </c:pt>
                <c:pt idx="765">
                  <c:v>6.5333329999999998</c:v>
                </c:pt>
                <c:pt idx="766">
                  <c:v>6.5666669999999998</c:v>
                </c:pt>
                <c:pt idx="767">
                  <c:v>6.5333329999999998</c:v>
                </c:pt>
                <c:pt idx="768">
                  <c:v>6.4333330000000002</c:v>
                </c:pt>
                <c:pt idx="769">
                  <c:v>6.733333</c:v>
                </c:pt>
                <c:pt idx="770">
                  <c:v>6.5</c:v>
                </c:pt>
                <c:pt idx="771">
                  <c:v>6.5666669999999998</c:v>
                </c:pt>
                <c:pt idx="772">
                  <c:v>6.6666670000000003</c:v>
                </c:pt>
                <c:pt idx="773">
                  <c:v>6.6</c:v>
                </c:pt>
                <c:pt idx="774">
                  <c:v>6.5</c:v>
                </c:pt>
                <c:pt idx="775">
                  <c:v>6.7</c:v>
                </c:pt>
                <c:pt idx="776">
                  <c:v>6.7</c:v>
                </c:pt>
                <c:pt idx="777">
                  <c:v>6.5666669999999998</c:v>
                </c:pt>
                <c:pt idx="778">
                  <c:v>6.733333</c:v>
                </c:pt>
                <c:pt idx="779">
                  <c:v>6.5</c:v>
                </c:pt>
                <c:pt idx="780">
                  <c:v>6.9333330000000002</c:v>
                </c:pt>
                <c:pt idx="781">
                  <c:v>6.6333330000000004</c:v>
                </c:pt>
                <c:pt idx="782">
                  <c:v>6.6333330000000004</c:v>
                </c:pt>
                <c:pt idx="783">
                  <c:v>6.8</c:v>
                </c:pt>
                <c:pt idx="784">
                  <c:v>6.9666670000000002</c:v>
                </c:pt>
                <c:pt idx="785">
                  <c:v>6.5666669999999998</c:v>
                </c:pt>
                <c:pt idx="786">
                  <c:v>6.8</c:v>
                </c:pt>
                <c:pt idx="787">
                  <c:v>6.766667</c:v>
                </c:pt>
                <c:pt idx="788">
                  <c:v>6.733333</c:v>
                </c:pt>
                <c:pt idx="789">
                  <c:v>6.7</c:v>
                </c:pt>
                <c:pt idx="790">
                  <c:v>6.8333329999999997</c:v>
                </c:pt>
                <c:pt idx="791">
                  <c:v>6.8333329999999997</c:v>
                </c:pt>
                <c:pt idx="792">
                  <c:v>6.9</c:v>
                </c:pt>
                <c:pt idx="793">
                  <c:v>6.8</c:v>
                </c:pt>
                <c:pt idx="794">
                  <c:v>6.733333</c:v>
                </c:pt>
                <c:pt idx="795">
                  <c:v>6.8666669999999996</c:v>
                </c:pt>
                <c:pt idx="796">
                  <c:v>6.8333329999999997</c:v>
                </c:pt>
                <c:pt idx="797">
                  <c:v>6.9666670000000002</c:v>
                </c:pt>
                <c:pt idx="798">
                  <c:v>6.9333330000000002</c:v>
                </c:pt>
                <c:pt idx="799">
                  <c:v>7.0333329999999998</c:v>
                </c:pt>
                <c:pt idx="800">
                  <c:v>7.0333329999999998</c:v>
                </c:pt>
                <c:pt idx="801">
                  <c:v>6.8333329999999997</c:v>
                </c:pt>
                <c:pt idx="802">
                  <c:v>6.9666670000000002</c:v>
                </c:pt>
                <c:pt idx="803">
                  <c:v>7.3333329999999997</c:v>
                </c:pt>
                <c:pt idx="804">
                  <c:v>7.1</c:v>
                </c:pt>
                <c:pt idx="805">
                  <c:v>7.0666669999999998</c:v>
                </c:pt>
                <c:pt idx="806">
                  <c:v>7.0333329999999998</c:v>
                </c:pt>
                <c:pt idx="807">
                  <c:v>7.3</c:v>
                </c:pt>
                <c:pt idx="808">
                  <c:v>7.2</c:v>
                </c:pt>
                <c:pt idx="809">
                  <c:v>7.1333330000000004</c:v>
                </c:pt>
                <c:pt idx="810">
                  <c:v>8.1666670000000003</c:v>
                </c:pt>
                <c:pt idx="811">
                  <c:v>7.1666670000000003</c:v>
                </c:pt>
                <c:pt idx="812">
                  <c:v>7.4333330000000002</c:v>
                </c:pt>
                <c:pt idx="813">
                  <c:v>7.1666670000000003</c:v>
                </c:pt>
                <c:pt idx="814">
                  <c:v>7.3666669999999996</c:v>
                </c:pt>
                <c:pt idx="815">
                  <c:v>8.6333330000000004</c:v>
                </c:pt>
                <c:pt idx="816">
                  <c:v>7.4</c:v>
                </c:pt>
                <c:pt idx="817">
                  <c:v>7.1666670000000003</c:v>
                </c:pt>
                <c:pt idx="818">
                  <c:v>7.233333</c:v>
                </c:pt>
                <c:pt idx="819">
                  <c:v>7.5333329999999998</c:v>
                </c:pt>
                <c:pt idx="820">
                  <c:v>7.233333</c:v>
                </c:pt>
                <c:pt idx="821">
                  <c:v>7.266667</c:v>
                </c:pt>
                <c:pt idx="822">
                  <c:v>7.3333329999999997</c:v>
                </c:pt>
                <c:pt idx="823">
                  <c:v>7.3666669999999996</c:v>
                </c:pt>
                <c:pt idx="824">
                  <c:v>7.5333329999999998</c:v>
                </c:pt>
                <c:pt idx="825">
                  <c:v>7.266667</c:v>
                </c:pt>
                <c:pt idx="826">
                  <c:v>7.1333330000000004</c:v>
                </c:pt>
                <c:pt idx="827">
                  <c:v>7.233333</c:v>
                </c:pt>
                <c:pt idx="828">
                  <c:v>7.4</c:v>
                </c:pt>
                <c:pt idx="829">
                  <c:v>7.3333329999999997</c:v>
                </c:pt>
                <c:pt idx="830">
                  <c:v>7.3</c:v>
                </c:pt>
                <c:pt idx="831">
                  <c:v>7.4666670000000002</c:v>
                </c:pt>
                <c:pt idx="832">
                  <c:v>7.0666669999999998</c:v>
                </c:pt>
                <c:pt idx="833">
                  <c:v>7.4333330000000002</c:v>
                </c:pt>
                <c:pt idx="834">
                  <c:v>7.4666670000000002</c:v>
                </c:pt>
                <c:pt idx="835">
                  <c:v>7.1</c:v>
                </c:pt>
                <c:pt idx="836">
                  <c:v>7.3666669999999996</c:v>
                </c:pt>
                <c:pt idx="837">
                  <c:v>7.3</c:v>
                </c:pt>
                <c:pt idx="838">
                  <c:v>7.233333</c:v>
                </c:pt>
                <c:pt idx="839">
                  <c:v>7.3</c:v>
                </c:pt>
                <c:pt idx="840">
                  <c:v>7.5666669999999998</c:v>
                </c:pt>
                <c:pt idx="841">
                  <c:v>7.233333</c:v>
                </c:pt>
                <c:pt idx="842">
                  <c:v>7.4666670000000002</c:v>
                </c:pt>
                <c:pt idx="843">
                  <c:v>7.4333330000000002</c:v>
                </c:pt>
                <c:pt idx="844">
                  <c:v>7.4666670000000002</c:v>
                </c:pt>
                <c:pt idx="845">
                  <c:v>7.3666669999999996</c:v>
                </c:pt>
                <c:pt idx="846">
                  <c:v>7.5</c:v>
                </c:pt>
                <c:pt idx="847">
                  <c:v>7.266667</c:v>
                </c:pt>
                <c:pt idx="848">
                  <c:v>7.266667</c:v>
                </c:pt>
                <c:pt idx="849">
                  <c:v>7.3333329999999997</c:v>
                </c:pt>
                <c:pt idx="850">
                  <c:v>7.4333330000000002</c:v>
                </c:pt>
                <c:pt idx="851">
                  <c:v>7.3</c:v>
                </c:pt>
                <c:pt idx="852">
                  <c:v>7.6666670000000003</c:v>
                </c:pt>
                <c:pt idx="853">
                  <c:v>7.4666670000000002</c:v>
                </c:pt>
                <c:pt idx="854">
                  <c:v>7.8</c:v>
                </c:pt>
                <c:pt idx="855">
                  <c:v>7.5333329999999998</c:v>
                </c:pt>
                <c:pt idx="856">
                  <c:v>7.5666669999999998</c:v>
                </c:pt>
                <c:pt idx="857">
                  <c:v>7.4333330000000002</c:v>
                </c:pt>
                <c:pt idx="858">
                  <c:v>7.5</c:v>
                </c:pt>
                <c:pt idx="859">
                  <c:v>7.4666670000000002</c:v>
                </c:pt>
                <c:pt idx="860">
                  <c:v>7.4666670000000002</c:v>
                </c:pt>
                <c:pt idx="861">
                  <c:v>7.5</c:v>
                </c:pt>
                <c:pt idx="862">
                  <c:v>7.5</c:v>
                </c:pt>
                <c:pt idx="863">
                  <c:v>7.5</c:v>
                </c:pt>
                <c:pt idx="864">
                  <c:v>7.8</c:v>
                </c:pt>
                <c:pt idx="865">
                  <c:v>7.6666670000000003</c:v>
                </c:pt>
                <c:pt idx="866">
                  <c:v>7.5</c:v>
                </c:pt>
                <c:pt idx="867">
                  <c:v>7.766667</c:v>
                </c:pt>
                <c:pt idx="868">
                  <c:v>7.6666670000000003</c:v>
                </c:pt>
                <c:pt idx="869">
                  <c:v>7.7</c:v>
                </c:pt>
                <c:pt idx="870">
                  <c:v>7.4666670000000002</c:v>
                </c:pt>
                <c:pt idx="871">
                  <c:v>7.6</c:v>
                </c:pt>
                <c:pt idx="872">
                  <c:v>7.7</c:v>
                </c:pt>
                <c:pt idx="873">
                  <c:v>7.6333330000000004</c:v>
                </c:pt>
                <c:pt idx="874">
                  <c:v>13.4</c:v>
                </c:pt>
                <c:pt idx="875">
                  <c:v>7.733333</c:v>
                </c:pt>
                <c:pt idx="876">
                  <c:v>7.8333329999999997</c:v>
                </c:pt>
                <c:pt idx="877">
                  <c:v>7.5666669999999998</c:v>
                </c:pt>
                <c:pt idx="878">
                  <c:v>7.5666669999999998</c:v>
                </c:pt>
                <c:pt idx="879">
                  <c:v>7.8333329999999997</c:v>
                </c:pt>
                <c:pt idx="880">
                  <c:v>7.766667</c:v>
                </c:pt>
                <c:pt idx="881">
                  <c:v>7.7</c:v>
                </c:pt>
                <c:pt idx="882">
                  <c:v>7.8666669999999996</c:v>
                </c:pt>
                <c:pt idx="883">
                  <c:v>7.766667</c:v>
                </c:pt>
                <c:pt idx="884">
                  <c:v>7.733333</c:v>
                </c:pt>
                <c:pt idx="885">
                  <c:v>7.733333</c:v>
                </c:pt>
                <c:pt idx="886">
                  <c:v>7.8666669999999996</c:v>
                </c:pt>
                <c:pt idx="887">
                  <c:v>7.8333329999999997</c:v>
                </c:pt>
                <c:pt idx="888">
                  <c:v>7.8666669999999996</c:v>
                </c:pt>
                <c:pt idx="889">
                  <c:v>7.8</c:v>
                </c:pt>
                <c:pt idx="890">
                  <c:v>8</c:v>
                </c:pt>
                <c:pt idx="891">
                  <c:v>7.9</c:v>
                </c:pt>
                <c:pt idx="892">
                  <c:v>7.9</c:v>
                </c:pt>
                <c:pt idx="893">
                  <c:v>7.8666669999999996</c:v>
                </c:pt>
                <c:pt idx="894">
                  <c:v>7.9</c:v>
                </c:pt>
                <c:pt idx="895">
                  <c:v>7.8333329999999997</c:v>
                </c:pt>
                <c:pt idx="896">
                  <c:v>8.0666670000000007</c:v>
                </c:pt>
                <c:pt idx="897">
                  <c:v>7.9333330000000002</c:v>
                </c:pt>
                <c:pt idx="898">
                  <c:v>7.9</c:v>
                </c:pt>
                <c:pt idx="899">
                  <c:v>7.8333329999999997</c:v>
                </c:pt>
                <c:pt idx="900">
                  <c:v>8.0333330000000007</c:v>
                </c:pt>
                <c:pt idx="901">
                  <c:v>8.1999999999999993</c:v>
                </c:pt>
                <c:pt idx="902">
                  <c:v>8.1</c:v>
                </c:pt>
                <c:pt idx="903">
                  <c:v>7.9</c:v>
                </c:pt>
                <c:pt idx="904">
                  <c:v>7.8666669999999996</c:v>
                </c:pt>
                <c:pt idx="905">
                  <c:v>8.0666670000000007</c:v>
                </c:pt>
                <c:pt idx="906">
                  <c:v>7.9</c:v>
                </c:pt>
                <c:pt idx="907">
                  <c:v>8.1333330000000004</c:v>
                </c:pt>
                <c:pt idx="908">
                  <c:v>8.1</c:v>
                </c:pt>
                <c:pt idx="909">
                  <c:v>7.9666670000000002</c:v>
                </c:pt>
                <c:pt idx="910">
                  <c:v>8.1666670000000003</c:v>
                </c:pt>
                <c:pt idx="911">
                  <c:v>8.1999999999999993</c:v>
                </c:pt>
                <c:pt idx="912">
                  <c:v>8.3333329999999997</c:v>
                </c:pt>
                <c:pt idx="913">
                  <c:v>8.0333330000000007</c:v>
                </c:pt>
                <c:pt idx="914">
                  <c:v>8.0666670000000007</c:v>
                </c:pt>
                <c:pt idx="915">
                  <c:v>8.233333</c:v>
                </c:pt>
                <c:pt idx="916">
                  <c:v>8.1</c:v>
                </c:pt>
                <c:pt idx="917">
                  <c:v>8.0666670000000007</c:v>
                </c:pt>
                <c:pt idx="918">
                  <c:v>8.1333330000000004</c:v>
                </c:pt>
                <c:pt idx="919">
                  <c:v>8.233333</c:v>
                </c:pt>
                <c:pt idx="920">
                  <c:v>8.3333329999999997</c:v>
                </c:pt>
                <c:pt idx="921">
                  <c:v>8.0666670000000007</c:v>
                </c:pt>
                <c:pt idx="922">
                  <c:v>8.0666670000000007</c:v>
                </c:pt>
                <c:pt idx="923">
                  <c:v>8.1666670000000003</c:v>
                </c:pt>
                <c:pt idx="924">
                  <c:v>8.0333330000000007</c:v>
                </c:pt>
                <c:pt idx="925">
                  <c:v>8.266667</c:v>
                </c:pt>
                <c:pt idx="926">
                  <c:v>8</c:v>
                </c:pt>
                <c:pt idx="927">
                  <c:v>8.1</c:v>
                </c:pt>
                <c:pt idx="928">
                  <c:v>8</c:v>
                </c:pt>
                <c:pt idx="929">
                  <c:v>8.1666670000000003</c:v>
                </c:pt>
                <c:pt idx="930">
                  <c:v>8.1333330000000004</c:v>
                </c:pt>
                <c:pt idx="931">
                  <c:v>8.1666670000000003</c:v>
                </c:pt>
                <c:pt idx="932">
                  <c:v>8.0333330000000007</c:v>
                </c:pt>
                <c:pt idx="933">
                  <c:v>8.0333330000000007</c:v>
                </c:pt>
                <c:pt idx="934">
                  <c:v>8.1666670000000003</c:v>
                </c:pt>
                <c:pt idx="935">
                  <c:v>8.1333330000000004</c:v>
                </c:pt>
                <c:pt idx="936">
                  <c:v>7.9333330000000002</c:v>
                </c:pt>
                <c:pt idx="937">
                  <c:v>8.1</c:v>
                </c:pt>
                <c:pt idx="938">
                  <c:v>8.266667</c:v>
                </c:pt>
                <c:pt idx="939">
                  <c:v>8.1333330000000004</c:v>
                </c:pt>
                <c:pt idx="940">
                  <c:v>8.1666670000000003</c:v>
                </c:pt>
                <c:pt idx="941">
                  <c:v>8.1666670000000003</c:v>
                </c:pt>
                <c:pt idx="942">
                  <c:v>8.1333330000000004</c:v>
                </c:pt>
                <c:pt idx="943">
                  <c:v>8.1333330000000004</c:v>
                </c:pt>
                <c:pt idx="944">
                  <c:v>8.1999999999999993</c:v>
                </c:pt>
                <c:pt idx="945">
                  <c:v>8.1</c:v>
                </c:pt>
                <c:pt idx="946">
                  <c:v>8</c:v>
                </c:pt>
                <c:pt idx="947">
                  <c:v>8.1999999999999993</c:v>
                </c:pt>
                <c:pt idx="948">
                  <c:v>8.3000000000000007</c:v>
                </c:pt>
                <c:pt idx="949">
                  <c:v>8.1333330000000004</c:v>
                </c:pt>
                <c:pt idx="950">
                  <c:v>8.1999999999999993</c:v>
                </c:pt>
                <c:pt idx="951">
                  <c:v>8.266667</c:v>
                </c:pt>
                <c:pt idx="952">
                  <c:v>8.266667</c:v>
                </c:pt>
                <c:pt idx="953">
                  <c:v>8.3000000000000007</c:v>
                </c:pt>
                <c:pt idx="954">
                  <c:v>8.3333329999999997</c:v>
                </c:pt>
                <c:pt idx="955">
                  <c:v>8.3000000000000007</c:v>
                </c:pt>
                <c:pt idx="956">
                  <c:v>8.1</c:v>
                </c:pt>
                <c:pt idx="957">
                  <c:v>8.5666670000000007</c:v>
                </c:pt>
                <c:pt idx="958">
                  <c:v>8.1666670000000003</c:v>
                </c:pt>
                <c:pt idx="959">
                  <c:v>8.4333329999999993</c:v>
                </c:pt>
                <c:pt idx="960">
                  <c:v>8.5333330000000007</c:v>
                </c:pt>
                <c:pt idx="961">
                  <c:v>8.3000000000000007</c:v>
                </c:pt>
                <c:pt idx="962">
                  <c:v>8.5</c:v>
                </c:pt>
                <c:pt idx="963">
                  <c:v>8.3666669999999996</c:v>
                </c:pt>
                <c:pt idx="964">
                  <c:v>8.266667</c:v>
                </c:pt>
                <c:pt idx="965">
                  <c:v>8.4</c:v>
                </c:pt>
                <c:pt idx="966">
                  <c:v>8.4333329999999993</c:v>
                </c:pt>
                <c:pt idx="967">
                  <c:v>8.3666669999999996</c:v>
                </c:pt>
                <c:pt idx="968">
                  <c:v>8.5</c:v>
                </c:pt>
                <c:pt idx="969">
                  <c:v>8.4666669999999993</c:v>
                </c:pt>
                <c:pt idx="970">
                  <c:v>8.5333330000000007</c:v>
                </c:pt>
                <c:pt idx="971">
                  <c:v>8.4666669999999993</c:v>
                </c:pt>
                <c:pt idx="972">
                  <c:v>8.4333329999999993</c:v>
                </c:pt>
                <c:pt idx="973">
                  <c:v>8.4666669999999993</c:v>
                </c:pt>
                <c:pt idx="974">
                  <c:v>8.6</c:v>
                </c:pt>
                <c:pt idx="975">
                  <c:v>8.5333330000000007</c:v>
                </c:pt>
                <c:pt idx="976">
                  <c:v>8.3666669999999996</c:v>
                </c:pt>
                <c:pt idx="977">
                  <c:v>8.5333330000000007</c:v>
                </c:pt>
                <c:pt idx="978">
                  <c:v>8.5333330000000007</c:v>
                </c:pt>
                <c:pt idx="979">
                  <c:v>8.4666669999999993</c:v>
                </c:pt>
                <c:pt idx="980">
                  <c:v>8.6</c:v>
                </c:pt>
                <c:pt idx="981">
                  <c:v>8.6</c:v>
                </c:pt>
                <c:pt idx="982">
                  <c:v>8.3666669999999996</c:v>
                </c:pt>
                <c:pt idx="983">
                  <c:v>9.1</c:v>
                </c:pt>
                <c:pt idx="984">
                  <c:v>8.8333329999999997</c:v>
                </c:pt>
                <c:pt idx="985">
                  <c:v>8.8000000000000007</c:v>
                </c:pt>
                <c:pt idx="986">
                  <c:v>8.9333329999999993</c:v>
                </c:pt>
                <c:pt idx="987">
                  <c:v>8.733333</c:v>
                </c:pt>
                <c:pt idx="988">
                  <c:v>8.9</c:v>
                </c:pt>
                <c:pt idx="989">
                  <c:v>8.6666670000000003</c:v>
                </c:pt>
                <c:pt idx="990">
                  <c:v>8.8666669999999996</c:v>
                </c:pt>
                <c:pt idx="991">
                  <c:v>9.1</c:v>
                </c:pt>
                <c:pt idx="992">
                  <c:v>9.4666669999999993</c:v>
                </c:pt>
                <c:pt idx="993">
                  <c:v>9.0333330000000007</c:v>
                </c:pt>
                <c:pt idx="994">
                  <c:v>8.8333329999999997</c:v>
                </c:pt>
                <c:pt idx="995">
                  <c:v>9.1333330000000004</c:v>
                </c:pt>
                <c:pt idx="996">
                  <c:v>8.9</c:v>
                </c:pt>
                <c:pt idx="997">
                  <c:v>9.0666670000000007</c:v>
                </c:pt>
                <c:pt idx="998">
                  <c:v>8.9</c:v>
                </c:pt>
                <c:pt idx="999">
                  <c:v>15.2</c:v>
                </c:pt>
              </c:numCache>
            </c:numRef>
          </c:yVal>
          <c:smooth val="0"/>
          <c:extLst>
            <c:ext xmlns:c16="http://schemas.microsoft.com/office/drawing/2014/chart" uri="{C3380CC4-5D6E-409C-BE32-E72D297353CC}">
              <c16:uniqueId val="{00000002-9B8F-485C-80F8-390D190D125D}"/>
            </c:ext>
          </c:extLst>
        </c:ser>
        <c:ser>
          <c:idx val="3"/>
          <c:order val="3"/>
          <c:tx>
            <c:strRef>
              <c:f>'test6-op-1000000-d65536'!$E$1</c:f>
              <c:strCache>
                <c:ptCount val="1"/>
                <c:pt idx="0">
                  <c:v> QR Sort Power 2 Min Value Zero</c:v>
                </c:pt>
              </c:strCache>
            </c:strRef>
          </c:tx>
          <c:spPr>
            <a:ln w="19050" cap="rnd">
              <a:solidFill>
                <a:schemeClr val="accent4"/>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E$2:$E$1001</c:f>
              <c:numCache>
                <c:formatCode>General</c:formatCode>
                <c:ptCount val="1000"/>
                <c:pt idx="0">
                  <c:v>6.6667000000000004E-2</c:v>
                </c:pt>
                <c:pt idx="1">
                  <c:v>0.16666700000000001</c:v>
                </c:pt>
                <c:pt idx="2">
                  <c:v>3.3333000000000002E-2</c:v>
                </c:pt>
                <c:pt idx="3">
                  <c:v>0</c:v>
                </c:pt>
                <c:pt idx="4">
                  <c:v>0.13333300000000001</c:v>
                </c:pt>
                <c:pt idx="5">
                  <c:v>0.16666700000000001</c:v>
                </c:pt>
                <c:pt idx="6">
                  <c:v>0.1</c:v>
                </c:pt>
                <c:pt idx="7">
                  <c:v>0.2</c:v>
                </c:pt>
                <c:pt idx="8">
                  <c:v>0.1</c:v>
                </c:pt>
                <c:pt idx="9">
                  <c:v>0</c:v>
                </c:pt>
                <c:pt idx="10">
                  <c:v>0.16666700000000001</c:v>
                </c:pt>
                <c:pt idx="11">
                  <c:v>0.13333300000000001</c:v>
                </c:pt>
                <c:pt idx="12">
                  <c:v>0.13333300000000001</c:v>
                </c:pt>
                <c:pt idx="13">
                  <c:v>0.26666699999999999</c:v>
                </c:pt>
                <c:pt idx="14">
                  <c:v>0.13333300000000001</c:v>
                </c:pt>
                <c:pt idx="15">
                  <c:v>0.13333300000000001</c:v>
                </c:pt>
                <c:pt idx="16">
                  <c:v>0.23333300000000001</c:v>
                </c:pt>
                <c:pt idx="17">
                  <c:v>6.6667000000000004E-2</c:v>
                </c:pt>
                <c:pt idx="18">
                  <c:v>0.2</c:v>
                </c:pt>
                <c:pt idx="19">
                  <c:v>0.23333300000000001</c:v>
                </c:pt>
                <c:pt idx="20">
                  <c:v>0.3</c:v>
                </c:pt>
                <c:pt idx="21">
                  <c:v>0.1</c:v>
                </c:pt>
                <c:pt idx="22">
                  <c:v>0.3</c:v>
                </c:pt>
                <c:pt idx="23">
                  <c:v>0.26666699999999999</c:v>
                </c:pt>
                <c:pt idx="24">
                  <c:v>0.16666700000000001</c:v>
                </c:pt>
                <c:pt idx="25">
                  <c:v>0.13333300000000001</c:v>
                </c:pt>
                <c:pt idx="26">
                  <c:v>0.23333300000000001</c:v>
                </c:pt>
                <c:pt idx="27">
                  <c:v>0.2</c:v>
                </c:pt>
                <c:pt idx="28">
                  <c:v>0.1</c:v>
                </c:pt>
                <c:pt idx="29">
                  <c:v>0.2</c:v>
                </c:pt>
                <c:pt idx="30">
                  <c:v>0.2</c:v>
                </c:pt>
                <c:pt idx="31">
                  <c:v>0.26666699999999999</c:v>
                </c:pt>
                <c:pt idx="32">
                  <c:v>0.2</c:v>
                </c:pt>
                <c:pt idx="33">
                  <c:v>0.36666700000000002</c:v>
                </c:pt>
                <c:pt idx="34">
                  <c:v>0.26666699999999999</c:v>
                </c:pt>
                <c:pt idx="35">
                  <c:v>0.2</c:v>
                </c:pt>
                <c:pt idx="36">
                  <c:v>0.2</c:v>
                </c:pt>
                <c:pt idx="37">
                  <c:v>0.23333300000000001</c:v>
                </c:pt>
                <c:pt idx="38">
                  <c:v>0.26666699999999999</c:v>
                </c:pt>
                <c:pt idx="39">
                  <c:v>0.36666700000000002</c:v>
                </c:pt>
                <c:pt idx="40">
                  <c:v>0.33333299999999999</c:v>
                </c:pt>
                <c:pt idx="41">
                  <c:v>0.26666699999999999</c:v>
                </c:pt>
                <c:pt idx="42">
                  <c:v>0.23333300000000001</c:v>
                </c:pt>
                <c:pt idx="43">
                  <c:v>0.4</c:v>
                </c:pt>
                <c:pt idx="44">
                  <c:v>0.2</c:v>
                </c:pt>
                <c:pt idx="45">
                  <c:v>0.33333299999999999</c:v>
                </c:pt>
                <c:pt idx="46">
                  <c:v>0.4</c:v>
                </c:pt>
                <c:pt idx="47">
                  <c:v>0.43333300000000002</c:v>
                </c:pt>
                <c:pt idx="48">
                  <c:v>0.26666699999999999</c:v>
                </c:pt>
                <c:pt idx="49">
                  <c:v>0.4</c:v>
                </c:pt>
                <c:pt idx="50">
                  <c:v>0.26666699999999999</c:v>
                </c:pt>
                <c:pt idx="51">
                  <c:v>0.23333300000000001</c:v>
                </c:pt>
                <c:pt idx="52">
                  <c:v>0.33333299999999999</c:v>
                </c:pt>
                <c:pt idx="53">
                  <c:v>0.4</c:v>
                </c:pt>
                <c:pt idx="54">
                  <c:v>0.23333300000000001</c:v>
                </c:pt>
                <c:pt idx="55">
                  <c:v>0.5</c:v>
                </c:pt>
                <c:pt idx="56">
                  <c:v>0.36666700000000002</c:v>
                </c:pt>
                <c:pt idx="57">
                  <c:v>0.36666700000000002</c:v>
                </c:pt>
                <c:pt idx="58">
                  <c:v>0.56666700000000003</c:v>
                </c:pt>
                <c:pt idx="59">
                  <c:v>0.3</c:v>
                </c:pt>
                <c:pt idx="60">
                  <c:v>0.56666700000000003</c:v>
                </c:pt>
                <c:pt idx="61">
                  <c:v>0.43333300000000002</c:v>
                </c:pt>
                <c:pt idx="62">
                  <c:v>0.4</c:v>
                </c:pt>
                <c:pt idx="63">
                  <c:v>0.43333300000000002</c:v>
                </c:pt>
                <c:pt idx="64">
                  <c:v>0.66666700000000001</c:v>
                </c:pt>
                <c:pt idx="65">
                  <c:v>0.73333300000000001</c:v>
                </c:pt>
                <c:pt idx="66">
                  <c:v>0.43333300000000002</c:v>
                </c:pt>
                <c:pt idx="67">
                  <c:v>0.53333299999999995</c:v>
                </c:pt>
                <c:pt idx="68">
                  <c:v>0.43333300000000002</c:v>
                </c:pt>
                <c:pt idx="69">
                  <c:v>0.56666700000000003</c:v>
                </c:pt>
                <c:pt idx="70">
                  <c:v>0.53333299999999995</c:v>
                </c:pt>
                <c:pt idx="71">
                  <c:v>0.56666700000000003</c:v>
                </c:pt>
                <c:pt idx="72">
                  <c:v>0.466667</c:v>
                </c:pt>
                <c:pt idx="73">
                  <c:v>0.76666699999999999</c:v>
                </c:pt>
                <c:pt idx="74">
                  <c:v>0.5</c:v>
                </c:pt>
                <c:pt idx="75">
                  <c:v>0.53333299999999995</c:v>
                </c:pt>
                <c:pt idx="76">
                  <c:v>0.53333299999999995</c:v>
                </c:pt>
                <c:pt idx="77">
                  <c:v>0.6</c:v>
                </c:pt>
                <c:pt idx="78">
                  <c:v>0.73333300000000001</c:v>
                </c:pt>
                <c:pt idx="79">
                  <c:v>0.53333299999999995</c:v>
                </c:pt>
                <c:pt idx="80">
                  <c:v>0.56666700000000003</c:v>
                </c:pt>
                <c:pt idx="81">
                  <c:v>0.53333299999999995</c:v>
                </c:pt>
                <c:pt idx="82">
                  <c:v>0.6</c:v>
                </c:pt>
                <c:pt idx="83">
                  <c:v>0.6</c:v>
                </c:pt>
                <c:pt idx="84">
                  <c:v>0.56666700000000003</c:v>
                </c:pt>
                <c:pt idx="85">
                  <c:v>0.63333300000000003</c:v>
                </c:pt>
                <c:pt idx="86">
                  <c:v>0.466667</c:v>
                </c:pt>
                <c:pt idx="87">
                  <c:v>0.76666699999999999</c:v>
                </c:pt>
                <c:pt idx="88">
                  <c:v>0.73333300000000001</c:v>
                </c:pt>
                <c:pt idx="89">
                  <c:v>0.66666700000000001</c:v>
                </c:pt>
                <c:pt idx="90">
                  <c:v>0.6</c:v>
                </c:pt>
                <c:pt idx="91">
                  <c:v>0.56666700000000003</c:v>
                </c:pt>
                <c:pt idx="92">
                  <c:v>0.6</c:v>
                </c:pt>
                <c:pt idx="93">
                  <c:v>0.8</c:v>
                </c:pt>
                <c:pt idx="94">
                  <c:v>0.66666700000000001</c:v>
                </c:pt>
                <c:pt idx="95">
                  <c:v>0.53333299999999995</c:v>
                </c:pt>
                <c:pt idx="96">
                  <c:v>0.76666699999999999</c:v>
                </c:pt>
                <c:pt idx="97">
                  <c:v>0.7</c:v>
                </c:pt>
                <c:pt idx="98">
                  <c:v>0.76666699999999999</c:v>
                </c:pt>
                <c:pt idx="99">
                  <c:v>0.8</c:v>
                </c:pt>
                <c:pt idx="100">
                  <c:v>0.66666700000000001</c:v>
                </c:pt>
                <c:pt idx="101">
                  <c:v>0.76666699999999999</c:v>
                </c:pt>
                <c:pt idx="102">
                  <c:v>0.86666699999999997</c:v>
                </c:pt>
                <c:pt idx="103">
                  <c:v>0.73333300000000001</c:v>
                </c:pt>
                <c:pt idx="104">
                  <c:v>0.76666699999999999</c:v>
                </c:pt>
                <c:pt idx="105">
                  <c:v>0.66666700000000001</c:v>
                </c:pt>
                <c:pt idx="106">
                  <c:v>0.76666699999999999</c:v>
                </c:pt>
                <c:pt idx="107">
                  <c:v>0.76666699999999999</c:v>
                </c:pt>
                <c:pt idx="108">
                  <c:v>0.83333299999999999</c:v>
                </c:pt>
                <c:pt idx="109">
                  <c:v>0.83333299999999999</c:v>
                </c:pt>
                <c:pt idx="110">
                  <c:v>0.9</c:v>
                </c:pt>
                <c:pt idx="111">
                  <c:v>0.63333300000000003</c:v>
                </c:pt>
                <c:pt idx="112">
                  <c:v>0.8</c:v>
                </c:pt>
                <c:pt idx="113">
                  <c:v>0.86666699999999997</c:v>
                </c:pt>
                <c:pt idx="114">
                  <c:v>0.73333300000000001</c:v>
                </c:pt>
                <c:pt idx="115">
                  <c:v>0.7</c:v>
                </c:pt>
                <c:pt idx="116">
                  <c:v>0.9</c:v>
                </c:pt>
                <c:pt idx="117">
                  <c:v>0.8</c:v>
                </c:pt>
                <c:pt idx="118">
                  <c:v>0.7</c:v>
                </c:pt>
                <c:pt idx="119">
                  <c:v>0.93333299999999997</c:v>
                </c:pt>
                <c:pt idx="120">
                  <c:v>0.83333299999999999</c:v>
                </c:pt>
                <c:pt idx="121">
                  <c:v>0.76666699999999999</c:v>
                </c:pt>
                <c:pt idx="122">
                  <c:v>0.8</c:v>
                </c:pt>
                <c:pt idx="123">
                  <c:v>0.83333299999999999</c:v>
                </c:pt>
                <c:pt idx="124">
                  <c:v>1.7</c:v>
                </c:pt>
                <c:pt idx="125">
                  <c:v>0.9</c:v>
                </c:pt>
                <c:pt idx="126">
                  <c:v>0.73333300000000001</c:v>
                </c:pt>
                <c:pt idx="127">
                  <c:v>0.76666699999999999</c:v>
                </c:pt>
                <c:pt idx="128">
                  <c:v>0.93333299999999997</c:v>
                </c:pt>
                <c:pt idx="129">
                  <c:v>0.83333299999999999</c:v>
                </c:pt>
                <c:pt idx="130">
                  <c:v>1</c:v>
                </c:pt>
                <c:pt idx="131">
                  <c:v>0.86666699999999997</c:v>
                </c:pt>
                <c:pt idx="132">
                  <c:v>0.96666700000000005</c:v>
                </c:pt>
                <c:pt idx="133">
                  <c:v>0.9</c:v>
                </c:pt>
                <c:pt idx="134">
                  <c:v>1.0333330000000001</c:v>
                </c:pt>
                <c:pt idx="135">
                  <c:v>0.9</c:v>
                </c:pt>
                <c:pt idx="136">
                  <c:v>0.9</c:v>
                </c:pt>
                <c:pt idx="137">
                  <c:v>0.96666700000000005</c:v>
                </c:pt>
                <c:pt idx="138">
                  <c:v>0.96666700000000005</c:v>
                </c:pt>
                <c:pt idx="139">
                  <c:v>0.96666700000000005</c:v>
                </c:pt>
                <c:pt idx="140">
                  <c:v>0.93333299999999997</c:v>
                </c:pt>
                <c:pt idx="141">
                  <c:v>0.93333299999999997</c:v>
                </c:pt>
                <c:pt idx="142">
                  <c:v>1</c:v>
                </c:pt>
                <c:pt idx="143">
                  <c:v>0.93333299999999997</c:v>
                </c:pt>
                <c:pt idx="144">
                  <c:v>1.1000000000000001</c:v>
                </c:pt>
                <c:pt idx="145">
                  <c:v>0.93333299999999997</c:v>
                </c:pt>
                <c:pt idx="146">
                  <c:v>1.066667</c:v>
                </c:pt>
                <c:pt idx="147">
                  <c:v>0.96666700000000005</c:v>
                </c:pt>
                <c:pt idx="148">
                  <c:v>1</c:v>
                </c:pt>
                <c:pt idx="149">
                  <c:v>1.066667</c:v>
                </c:pt>
                <c:pt idx="150">
                  <c:v>1.0333330000000001</c:v>
                </c:pt>
                <c:pt idx="151">
                  <c:v>1</c:v>
                </c:pt>
                <c:pt idx="152">
                  <c:v>1</c:v>
                </c:pt>
                <c:pt idx="153">
                  <c:v>1.066667</c:v>
                </c:pt>
                <c:pt idx="154">
                  <c:v>1.0333330000000001</c:v>
                </c:pt>
                <c:pt idx="155">
                  <c:v>1.0333330000000001</c:v>
                </c:pt>
                <c:pt idx="156">
                  <c:v>1.066667</c:v>
                </c:pt>
                <c:pt idx="157">
                  <c:v>1.066667</c:v>
                </c:pt>
                <c:pt idx="158">
                  <c:v>1</c:v>
                </c:pt>
                <c:pt idx="159">
                  <c:v>1.1666669999999999</c:v>
                </c:pt>
                <c:pt idx="160">
                  <c:v>1.1333329999999999</c:v>
                </c:pt>
                <c:pt idx="161">
                  <c:v>1.2</c:v>
                </c:pt>
                <c:pt idx="162">
                  <c:v>1.0333330000000001</c:v>
                </c:pt>
                <c:pt idx="163">
                  <c:v>1.066667</c:v>
                </c:pt>
                <c:pt idx="164">
                  <c:v>1.0333330000000001</c:v>
                </c:pt>
                <c:pt idx="165">
                  <c:v>1.2</c:v>
                </c:pt>
                <c:pt idx="166">
                  <c:v>1.1000000000000001</c:v>
                </c:pt>
                <c:pt idx="167">
                  <c:v>1.1333329999999999</c:v>
                </c:pt>
                <c:pt idx="168">
                  <c:v>1.1333329999999999</c:v>
                </c:pt>
                <c:pt idx="169">
                  <c:v>1.3</c:v>
                </c:pt>
                <c:pt idx="170">
                  <c:v>1.066667</c:v>
                </c:pt>
                <c:pt idx="171">
                  <c:v>1.233333</c:v>
                </c:pt>
                <c:pt idx="172">
                  <c:v>1.1333329999999999</c:v>
                </c:pt>
                <c:pt idx="173">
                  <c:v>1.1000000000000001</c:v>
                </c:pt>
                <c:pt idx="174">
                  <c:v>1.1333329999999999</c:v>
                </c:pt>
                <c:pt idx="175">
                  <c:v>1.3</c:v>
                </c:pt>
                <c:pt idx="176">
                  <c:v>1.3333330000000001</c:v>
                </c:pt>
                <c:pt idx="177">
                  <c:v>1.233333</c:v>
                </c:pt>
                <c:pt idx="178">
                  <c:v>1.2</c:v>
                </c:pt>
                <c:pt idx="179">
                  <c:v>1.2</c:v>
                </c:pt>
                <c:pt idx="180">
                  <c:v>1.1666669999999999</c:v>
                </c:pt>
                <c:pt idx="181">
                  <c:v>1.266667</c:v>
                </c:pt>
                <c:pt idx="182">
                  <c:v>1.3333330000000001</c:v>
                </c:pt>
                <c:pt idx="183">
                  <c:v>1.1666669999999999</c:v>
                </c:pt>
                <c:pt idx="184">
                  <c:v>1.233333</c:v>
                </c:pt>
                <c:pt idx="185">
                  <c:v>1.2</c:v>
                </c:pt>
                <c:pt idx="186">
                  <c:v>1.433333</c:v>
                </c:pt>
                <c:pt idx="187">
                  <c:v>1.2</c:v>
                </c:pt>
                <c:pt idx="188">
                  <c:v>1.233333</c:v>
                </c:pt>
                <c:pt idx="189">
                  <c:v>1.3333330000000001</c:v>
                </c:pt>
                <c:pt idx="190">
                  <c:v>1.4</c:v>
                </c:pt>
                <c:pt idx="191">
                  <c:v>1.266667</c:v>
                </c:pt>
                <c:pt idx="192">
                  <c:v>1.3666670000000001</c:v>
                </c:pt>
                <c:pt idx="193">
                  <c:v>1.3666670000000001</c:v>
                </c:pt>
                <c:pt idx="194">
                  <c:v>1.3</c:v>
                </c:pt>
                <c:pt idx="195">
                  <c:v>1.4</c:v>
                </c:pt>
                <c:pt idx="196">
                  <c:v>1.433333</c:v>
                </c:pt>
                <c:pt idx="197">
                  <c:v>1.233333</c:v>
                </c:pt>
                <c:pt idx="198">
                  <c:v>1.266667</c:v>
                </c:pt>
                <c:pt idx="199">
                  <c:v>1.4</c:v>
                </c:pt>
                <c:pt idx="200">
                  <c:v>1.433333</c:v>
                </c:pt>
                <c:pt idx="201">
                  <c:v>1.4</c:v>
                </c:pt>
                <c:pt idx="202">
                  <c:v>1.5333330000000001</c:v>
                </c:pt>
                <c:pt idx="203">
                  <c:v>1.1666669999999999</c:v>
                </c:pt>
                <c:pt idx="204">
                  <c:v>1.4666669999999999</c:v>
                </c:pt>
                <c:pt idx="205">
                  <c:v>1.3666670000000001</c:v>
                </c:pt>
                <c:pt idx="206">
                  <c:v>1.4</c:v>
                </c:pt>
                <c:pt idx="207">
                  <c:v>1.3</c:v>
                </c:pt>
                <c:pt idx="208">
                  <c:v>1.5</c:v>
                </c:pt>
                <c:pt idx="209">
                  <c:v>1.566667</c:v>
                </c:pt>
                <c:pt idx="210">
                  <c:v>1.3333330000000001</c:v>
                </c:pt>
                <c:pt idx="211">
                  <c:v>1.3333330000000001</c:v>
                </c:pt>
                <c:pt idx="212">
                  <c:v>1.5</c:v>
                </c:pt>
                <c:pt idx="213">
                  <c:v>1.5</c:v>
                </c:pt>
                <c:pt idx="214">
                  <c:v>1.566667</c:v>
                </c:pt>
                <c:pt idx="215">
                  <c:v>1.433333</c:v>
                </c:pt>
                <c:pt idx="216">
                  <c:v>1.5333330000000001</c:v>
                </c:pt>
                <c:pt idx="217">
                  <c:v>1.4666669999999999</c:v>
                </c:pt>
                <c:pt idx="218">
                  <c:v>1.4666669999999999</c:v>
                </c:pt>
                <c:pt idx="219">
                  <c:v>1.733333</c:v>
                </c:pt>
                <c:pt idx="220">
                  <c:v>1.6333329999999999</c:v>
                </c:pt>
                <c:pt idx="221">
                  <c:v>1.5333330000000001</c:v>
                </c:pt>
                <c:pt idx="222">
                  <c:v>1.5333330000000001</c:v>
                </c:pt>
                <c:pt idx="223">
                  <c:v>1.433333</c:v>
                </c:pt>
                <c:pt idx="224">
                  <c:v>1.566667</c:v>
                </c:pt>
                <c:pt idx="225">
                  <c:v>1.5333330000000001</c:v>
                </c:pt>
                <c:pt idx="226">
                  <c:v>1.6</c:v>
                </c:pt>
                <c:pt idx="227">
                  <c:v>1.6333329999999999</c:v>
                </c:pt>
                <c:pt idx="228">
                  <c:v>1.433333</c:v>
                </c:pt>
                <c:pt idx="229">
                  <c:v>1.6666669999999999</c:v>
                </c:pt>
                <c:pt idx="230">
                  <c:v>1.4666669999999999</c:v>
                </c:pt>
                <c:pt idx="231">
                  <c:v>1.5333330000000001</c:v>
                </c:pt>
                <c:pt idx="232">
                  <c:v>1.6666669999999999</c:v>
                </c:pt>
                <c:pt idx="233">
                  <c:v>1.566667</c:v>
                </c:pt>
                <c:pt idx="234">
                  <c:v>1.7</c:v>
                </c:pt>
                <c:pt idx="235">
                  <c:v>1.6</c:v>
                </c:pt>
                <c:pt idx="236">
                  <c:v>1.6333329999999999</c:v>
                </c:pt>
                <c:pt idx="237">
                  <c:v>1.5333330000000001</c:v>
                </c:pt>
                <c:pt idx="238">
                  <c:v>1.5333330000000001</c:v>
                </c:pt>
                <c:pt idx="239">
                  <c:v>1.6333329999999999</c:v>
                </c:pt>
                <c:pt idx="240">
                  <c:v>1.6333329999999999</c:v>
                </c:pt>
                <c:pt idx="241">
                  <c:v>1.7</c:v>
                </c:pt>
                <c:pt idx="242">
                  <c:v>1.8</c:v>
                </c:pt>
                <c:pt idx="243">
                  <c:v>1.5333330000000001</c:v>
                </c:pt>
                <c:pt idx="244">
                  <c:v>1.7</c:v>
                </c:pt>
                <c:pt idx="245">
                  <c:v>1.8</c:v>
                </c:pt>
                <c:pt idx="246">
                  <c:v>1.6333329999999999</c:v>
                </c:pt>
                <c:pt idx="247">
                  <c:v>1.8</c:v>
                </c:pt>
                <c:pt idx="248">
                  <c:v>1.7</c:v>
                </c:pt>
                <c:pt idx="249">
                  <c:v>3.4</c:v>
                </c:pt>
                <c:pt idx="250">
                  <c:v>1.7</c:v>
                </c:pt>
                <c:pt idx="251">
                  <c:v>1.9</c:v>
                </c:pt>
                <c:pt idx="252">
                  <c:v>1.8333330000000001</c:v>
                </c:pt>
                <c:pt idx="253">
                  <c:v>1.7</c:v>
                </c:pt>
                <c:pt idx="254">
                  <c:v>1.8333330000000001</c:v>
                </c:pt>
                <c:pt idx="255">
                  <c:v>1.8</c:v>
                </c:pt>
                <c:pt idx="256">
                  <c:v>1.6666669999999999</c:v>
                </c:pt>
                <c:pt idx="257">
                  <c:v>1.6333329999999999</c:v>
                </c:pt>
                <c:pt idx="258">
                  <c:v>1.8333330000000001</c:v>
                </c:pt>
                <c:pt idx="259">
                  <c:v>1.8</c:v>
                </c:pt>
                <c:pt idx="260">
                  <c:v>2.1333329999999999</c:v>
                </c:pt>
                <c:pt idx="261">
                  <c:v>2.1333329999999999</c:v>
                </c:pt>
                <c:pt idx="262">
                  <c:v>2.1666669999999999</c:v>
                </c:pt>
                <c:pt idx="263">
                  <c:v>2.1333329999999999</c:v>
                </c:pt>
                <c:pt idx="264">
                  <c:v>2.0666669999999998</c:v>
                </c:pt>
                <c:pt idx="265">
                  <c:v>2.266667</c:v>
                </c:pt>
                <c:pt idx="266">
                  <c:v>2.2999999999999998</c:v>
                </c:pt>
                <c:pt idx="267">
                  <c:v>2.2999999999999998</c:v>
                </c:pt>
                <c:pt idx="268">
                  <c:v>2.266667</c:v>
                </c:pt>
                <c:pt idx="269">
                  <c:v>2.3333330000000001</c:v>
                </c:pt>
                <c:pt idx="270">
                  <c:v>2.1666669999999999</c:v>
                </c:pt>
                <c:pt idx="271">
                  <c:v>2.0666669999999998</c:v>
                </c:pt>
                <c:pt idx="272">
                  <c:v>2.233333</c:v>
                </c:pt>
                <c:pt idx="273">
                  <c:v>2.2999999999999998</c:v>
                </c:pt>
                <c:pt idx="274">
                  <c:v>2.3666670000000001</c:v>
                </c:pt>
                <c:pt idx="275">
                  <c:v>2.3333330000000001</c:v>
                </c:pt>
                <c:pt idx="276">
                  <c:v>2.3666670000000001</c:v>
                </c:pt>
                <c:pt idx="277">
                  <c:v>2.1333329999999999</c:v>
                </c:pt>
                <c:pt idx="278">
                  <c:v>2.3333330000000001</c:v>
                </c:pt>
                <c:pt idx="279">
                  <c:v>2.233333</c:v>
                </c:pt>
                <c:pt idx="280">
                  <c:v>2.2000000000000002</c:v>
                </c:pt>
                <c:pt idx="281">
                  <c:v>2.2999999999999998</c:v>
                </c:pt>
                <c:pt idx="282">
                  <c:v>2.233333</c:v>
                </c:pt>
                <c:pt idx="283">
                  <c:v>2.233333</c:v>
                </c:pt>
                <c:pt idx="284">
                  <c:v>2.4</c:v>
                </c:pt>
                <c:pt idx="285">
                  <c:v>2.3333330000000001</c:v>
                </c:pt>
                <c:pt idx="286">
                  <c:v>2.3333330000000001</c:v>
                </c:pt>
                <c:pt idx="287">
                  <c:v>2.3666670000000001</c:v>
                </c:pt>
                <c:pt idx="288">
                  <c:v>2.4333330000000002</c:v>
                </c:pt>
                <c:pt idx="289">
                  <c:v>2.5</c:v>
                </c:pt>
                <c:pt idx="290">
                  <c:v>2.233333</c:v>
                </c:pt>
                <c:pt idx="291">
                  <c:v>2.5</c:v>
                </c:pt>
                <c:pt idx="292">
                  <c:v>2.5666669999999998</c:v>
                </c:pt>
                <c:pt idx="293">
                  <c:v>2.3333330000000001</c:v>
                </c:pt>
                <c:pt idx="294">
                  <c:v>2.4666670000000002</c:v>
                </c:pt>
                <c:pt idx="295">
                  <c:v>2.5</c:v>
                </c:pt>
                <c:pt idx="296">
                  <c:v>2.4333330000000002</c:v>
                </c:pt>
                <c:pt idx="297">
                  <c:v>2.4333330000000002</c:v>
                </c:pt>
                <c:pt idx="298">
                  <c:v>2.5</c:v>
                </c:pt>
                <c:pt idx="299">
                  <c:v>2.5333329999999998</c:v>
                </c:pt>
                <c:pt idx="300">
                  <c:v>2.4333330000000002</c:v>
                </c:pt>
                <c:pt idx="301">
                  <c:v>2.5</c:v>
                </c:pt>
                <c:pt idx="302">
                  <c:v>2.5666669999999998</c:v>
                </c:pt>
                <c:pt idx="303">
                  <c:v>2.6</c:v>
                </c:pt>
                <c:pt idx="304">
                  <c:v>2.4666670000000002</c:v>
                </c:pt>
                <c:pt idx="305">
                  <c:v>2.4333330000000002</c:v>
                </c:pt>
                <c:pt idx="306">
                  <c:v>2.6333329999999999</c:v>
                </c:pt>
                <c:pt idx="307">
                  <c:v>2.4</c:v>
                </c:pt>
                <c:pt idx="308">
                  <c:v>2.5666669999999998</c:v>
                </c:pt>
                <c:pt idx="309">
                  <c:v>2.5333329999999998</c:v>
                </c:pt>
                <c:pt idx="310">
                  <c:v>2.5</c:v>
                </c:pt>
                <c:pt idx="311">
                  <c:v>2.7</c:v>
                </c:pt>
                <c:pt idx="312">
                  <c:v>2.6</c:v>
                </c:pt>
                <c:pt idx="313">
                  <c:v>2.5</c:v>
                </c:pt>
                <c:pt idx="314">
                  <c:v>2.6333329999999999</c:v>
                </c:pt>
                <c:pt idx="315">
                  <c:v>2.5333329999999998</c:v>
                </c:pt>
                <c:pt idx="316">
                  <c:v>2.7</c:v>
                </c:pt>
                <c:pt idx="317">
                  <c:v>2.4333330000000002</c:v>
                </c:pt>
                <c:pt idx="318">
                  <c:v>2.8333330000000001</c:v>
                </c:pt>
                <c:pt idx="319">
                  <c:v>2.766667</c:v>
                </c:pt>
                <c:pt idx="320">
                  <c:v>2.766667</c:v>
                </c:pt>
                <c:pt idx="321">
                  <c:v>2.6333329999999999</c:v>
                </c:pt>
                <c:pt idx="322">
                  <c:v>2.6666669999999999</c:v>
                </c:pt>
                <c:pt idx="323">
                  <c:v>2.6333329999999999</c:v>
                </c:pt>
                <c:pt idx="324">
                  <c:v>2.6666669999999999</c:v>
                </c:pt>
                <c:pt idx="325">
                  <c:v>2.6333329999999999</c:v>
                </c:pt>
                <c:pt idx="326">
                  <c:v>2.7</c:v>
                </c:pt>
                <c:pt idx="327">
                  <c:v>2.733333</c:v>
                </c:pt>
                <c:pt idx="328">
                  <c:v>2.7</c:v>
                </c:pt>
                <c:pt idx="329">
                  <c:v>2.733333</c:v>
                </c:pt>
                <c:pt idx="330">
                  <c:v>2.8</c:v>
                </c:pt>
                <c:pt idx="331">
                  <c:v>2.766667</c:v>
                </c:pt>
                <c:pt idx="332">
                  <c:v>2.9</c:v>
                </c:pt>
                <c:pt idx="333">
                  <c:v>2.733333</c:v>
                </c:pt>
                <c:pt idx="334">
                  <c:v>2.8</c:v>
                </c:pt>
                <c:pt idx="335">
                  <c:v>2.8</c:v>
                </c:pt>
                <c:pt idx="336">
                  <c:v>2.9</c:v>
                </c:pt>
                <c:pt idx="337">
                  <c:v>2.8</c:v>
                </c:pt>
                <c:pt idx="338">
                  <c:v>2.733333</c:v>
                </c:pt>
                <c:pt idx="339">
                  <c:v>2.766667</c:v>
                </c:pt>
                <c:pt idx="340">
                  <c:v>2.8</c:v>
                </c:pt>
                <c:pt idx="341">
                  <c:v>2.8333330000000001</c:v>
                </c:pt>
                <c:pt idx="342">
                  <c:v>2.766667</c:v>
                </c:pt>
                <c:pt idx="343">
                  <c:v>2.7</c:v>
                </c:pt>
                <c:pt idx="344">
                  <c:v>2.9333330000000002</c:v>
                </c:pt>
                <c:pt idx="345">
                  <c:v>2.7</c:v>
                </c:pt>
                <c:pt idx="346">
                  <c:v>3.233333</c:v>
                </c:pt>
                <c:pt idx="347">
                  <c:v>2.9</c:v>
                </c:pt>
                <c:pt idx="348">
                  <c:v>2.9666670000000002</c:v>
                </c:pt>
                <c:pt idx="349">
                  <c:v>2.8333330000000001</c:v>
                </c:pt>
                <c:pt idx="350">
                  <c:v>2.8333330000000001</c:v>
                </c:pt>
                <c:pt idx="351">
                  <c:v>2.8333330000000001</c:v>
                </c:pt>
                <c:pt idx="352">
                  <c:v>2.9333330000000002</c:v>
                </c:pt>
                <c:pt idx="353">
                  <c:v>2.8666670000000001</c:v>
                </c:pt>
                <c:pt idx="354">
                  <c:v>2.8333330000000001</c:v>
                </c:pt>
                <c:pt idx="355">
                  <c:v>2.8666670000000001</c:v>
                </c:pt>
                <c:pt idx="356">
                  <c:v>3.0333329999999998</c:v>
                </c:pt>
                <c:pt idx="357">
                  <c:v>3</c:v>
                </c:pt>
                <c:pt idx="358">
                  <c:v>2.9333330000000002</c:v>
                </c:pt>
                <c:pt idx="359">
                  <c:v>2.9</c:v>
                </c:pt>
                <c:pt idx="360">
                  <c:v>3.0666669999999998</c:v>
                </c:pt>
                <c:pt idx="361">
                  <c:v>3.0666669999999998</c:v>
                </c:pt>
                <c:pt idx="362">
                  <c:v>2.9666670000000002</c:v>
                </c:pt>
                <c:pt idx="363">
                  <c:v>3.0333329999999998</c:v>
                </c:pt>
                <c:pt idx="364">
                  <c:v>3</c:v>
                </c:pt>
                <c:pt idx="365">
                  <c:v>3.0333329999999998</c:v>
                </c:pt>
                <c:pt idx="366">
                  <c:v>3.1666669999999999</c:v>
                </c:pt>
                <c:pt idx="367">
                  <c:v>3.1333329999999999</c:v>
                </c:pt>
                <c:pt idx="368">
                  <c:v>3.0666669999999998</c:v>
                </c:pt>
                <c:pt idx="369">
                  <c:v>3.1</c:v>
                </c:pt>
                <c:pt idx="370">
                  <c:v>3.0666669999999998</c:v>
                </c:pt>
                <c:pt idx="371">
                  <c:v>3.1</c:v>
                </c:pt>
                <c:pt idx="372">
                  <c:v>3.2</c:v>
                </c:pt>
                <c:pt idx="373">
                  <c:v>3.1666669999999999</c:v>
                </c:pt>
                <c:pt idx="374">
                  <c:v>5.6333330000000004</c:v>
                </c:pt>
                <c:pt idx="375">
                  <c:v>3.0333329999999998</c:v>
                </c:pt>
                <c:pt idx="376">
                  <c:v>3.0666669999999998</c:v>
                </c:pt>
                <c:pt idx="377">
                  <c:v>3.1666669999999999</c:v>
                </c:pt>
                <c:pt idx="378">
                  <c:v>3.2</c:v>
                </c:pt>
                <c:pt idx="379">
                  <c:v>3.1</c:v>
                </c:pt>
                <c:pt idx="380">
                  <c:v>3.2</c:v>
                </c:pt>
                <c:pt idx="381">
                  <c:v>3.1</c:v>
                </c:pt>
                <c:pt idx="382">
                  <c:v>3.233333</c:v>
                </c:pt>
                <c:pt idx="383">
                  <c:v>3.1666669999999999</c:v>
                </c:pt>
                <c:pt idx="384">
                  <c:v>3.1666669999999999</c:v>
                </c:pt>
                <c:pt idx="385">
                  <c:v>3.266667</c:v>
                </c:pt>
                <c:pt idx="386">
                  <c:v>3.0333329999999998</c:v>
                </c:pt>
                <c:pt idx="387">
                  <c:v>3.3333330000000001</c:v>
                </c:pt>
                <c:pt idx="388">
                  <c:v>3.233333</c:v>
                </c:pt>
                <c:pt idx="389">
                  <c:v>3.2</c:v>
                </c:pt>
                <c:pt idx="390">
                  <c:v>3.3333330000000001</c:v>
                </c:pt>
                <c:pt idx="391">
                  <c:v>3.1666669999999999</c:v>
                </c:pt>
                <c:pt idx="392">
                  <c:v>3.266667</c:v>
                </c:pt>
                <c:pt idx="393">
                  <c:v>3.3</c:v>
                </c:pt>
                <c:pt idx="394">
                  <c:v>3.266667</c:v>
                </c:pt>
                <c:pt idx="395">
                  <c:v>3.3666670000000001</c:v>
                </c:pt>
                <c:pt idx="396">
                  <c:v>3.1666669999999999</c:v>
                </c:pt>
                <c:pt idx="397">
                  <c:v>3.233333</c:v>
                </c:pt>
                <c:pt idx="398">
                  <c:v>3.1333329999999999</c:v>
                </c:pt>
                <c:pt idx="399">
                  <c:v>3.3</c:v>
                </c:pt>
                <c:pt idx="400">
                  <c:v>3.3666670000000001</c:v>
                </c:pt>
                <c:pt idx="401">
                  <c:v>3.4333330000000002</c:v>
                </c:pt>
                <c:pt idx="402">
                  <c:v>3.266667</c:v>
                </c:pt>
                <c:pt idx="403">
                  <c:v>3.3333330000000001</c:v>
                </c:pt>
                <c:pt idx="404">
                  <c:v>3.3333330000000001</c:v>
                </c:pt>
                <c:pt idx="405">
                  <c:v>3.5</c:v>
                </c:pt>
                <c:pt idx="406">
                  <c:v>3.3</c:v>
                </c:pt>
                <c:pt idx="407">
                  <c:v>3.4333330000000002</c:v>
                </c:pt>
                <c:pt idx="408">
                  <c:v>3.4</c:v>
                </c:pt>
                <c:pt idx="409">
                  <c:v>3.3</c:v>
                </c:pt>
                <c:pt idx="410">
                  <c:v>3.3333330000000001</c:v>
                </c:pt>
                <c:pt idx="411">
                  <c:v>3.5</c:v>
                </c:pt>
                <c:pt idx="412">
                  <c:v>3.6</c:v>
                </c:pt>
                <c:pt idx="413">
                  <c:v>3.5333329999999998</c:v>
                </c:pt>
                <c:pt idx="414">
                  <c:v>3.4</c:v>
                </c:pt>
                <c:pt idx="415">
                  <c:v>3.4666670000000002</c:v>
                </c:pt>
                <c:pt idx="416">
                  <c:v>3.4</c:v>
                </c:pt>
                <c:pt idx="417">
                  <c:v>3.4666670000000002</c:v>
                </c:pt>
                <c:pt idx="418">
                  <c:v>3.4333330000000002</c:v>
                </c:pt>
                <c:pt idx="419">
                  <c:v>3.4666670000000002</c:v>
                </c:pt>
                <c:pt idx="420">
                  <c:v>3.6</c:v>
                </c:pt>
                <c:pt idx="421">
                  <c:v>3.6</c:v>
                </c:pt>
                <c:pt idx="422">
                  <c:v>3.4333330000000002</c:v>
                </c:pt>
                <c:pt idx="423">
                  <c:v>3.6</c:v>
                </c:pt>
                <c:pt idx="424">
                  <c:v>3.4333330000000002</c:v>
                </c:pt>
                <c:pt idx="425">
                  <c:v>3.5666669999999998</c:v>
                </c:pt>
                <c:pt idx="426">
                  <c:v>3.6</c:v>
                </c:pt>
                <c:pt idx="427">
                  <c:v>3.4333330000000002</c:v>
                </c:pt>
                <c:pt idx="428">
                  <c:v>3.5666669999999998</c:v>
                </c:pt>
                <c:pt idx="429">
                  <c:v>3.6333329999999999</c:v>
                </c:pt>
                <c:pt idx="430">
                  <c:v>3.5333329999999998</c:v>
                </c:pt>
                <c:pt idx="431">
                  <c:v>3.6666669999999999</c:v>
                </c:pt>
                <c:pt idx="432">
                  <c:v>3.6333329999999999</c:v>
                </c:pt>
                <c:pt idx="433">
                  <c:v>3.6666669999999999</c:v>
                </c:pt>
                <c:pt idx="434">
                  <c:v>3.5333329999999998</c:v>
                </c:pt>
                <c:pt idx="435">
                  <c:v>3.5</c:v>
                </c:pt>
                <c:pt idx="436">
                  <c:v>3.5666669999999998</c:v>
                </c:pt>
                <c:pt idx="437">
                  <c:v>3.6</c:v>
                </c:pt>
                <c:pt idx="438">
                  <c:v>3.8</c:v>
                </c:pt>
                <c:pt idx="439">
                  <c:v>3.6333329999999999</c:v>
                </c:pt>
                <c:pt idx="440">
                  <c:v>3.7</c:v>
                </c:pt>
                <c:pt idx="441">
                  <c:v>3.5666669999999998</c:v>
                </c:pt>
                <c:pt idx="442">
                  <c:v>3.6</c:v>
                </c:pt>
                <c:pt idx="443">
                  <c:v>3.7</c:v>
                </c:pt>
                <c:pt idx="444">
                  <c:v>3.766667</c:v>
                </c:pt>
                <c:pt idx="445">
                  <c:v>3.6333329999999999</c:v>
                </c:pt>
                <c:pt idx="446">
                  <c:v>3.6333329999999999</c:v>
                </c:pt>
                <c:pt idx="447">
                  <c:v>3.5666669999999998</c:v>
                </c:pt>
                <c:pt idx="448">
                  <c:v>3.9</c:v>
                </c:pt>
                <c:pt idx="449">
                  <c:v>3.8</c:v>
                </c:pt>
                <c:pt idx="450">
                  <c:v>3.9333330000000002</c:v>
                </c:pt>
                <c:pt idx="451">
                  <c:v>3.8333330000000001</c:v>
                </c:pt>
                <c:pt idx="452">
                  <c:v>3.733333</c:v>
                </c:pt>
                <c:pt idx="453">
                  <c:v>3.7</c:v>
                </c:pt>
                <c:pt idx="454">
                  <c:v>3.8333330000000001</c:v>
                </c:pt>
                <c:pt idx="455">
                  <c:v>3.766667</c:v>
                </c:pt>
                <c:pt idx="456">
                  <c:v>3.733333</c:v>
                </c:pt>
                <c:pt idx="457">
                  <c:v>3.8</c:v>
                </c:pt>
                <c:pt idx="458">
                  <c:v>3.733333</c:v>
                </c:pt>
                <c:pt idx="459">
                  <c:v>3.8333330000000001</c:v>
                </c:pt>
                <c:pt idx="460">
                  <c:v>3.8666670000000001</c:v>
                </c:pt>
                <c:pt idx="461">
                  <c:v>3.733333</c:v>
                </c:pt>
                <c:pt idx="462">
                  <c:v>3.9333330000000002</c:v>
                </c:pt>
                <c:pt idx="463">
                  <c:v>3.9666670000000002</c:v>
                </c:pt>
                <c:pt idx="464">
                  <c:v>3.8666670000000001</c:v>
                </c:pt>
                <c:pt idx="465">
                  <c:v>3.8333330000000001</c:v>
                </c:pt>
                <c:pt idx="466">
                  <c:v>3.9</c:v>
                </c:pt>
                <c:pt idx="467">
                  <c:v>3.9666670000000002</c:v>
                </c:pt>
                <c:pt idx="468">
                  <c:v>3.9</c:v>
                </c:pt>
                <c:pt idx="469">
                  <c:v>4</c:v>
                </c:pt>
                <c:pt idx="470">
                  <c:v>3.9333330000000002</c:v>
                </c:pt>
                <c:pt idx="471">
                  <c:v>4.0333329999999998</c:v>
                </c:pt>
                <c:pt idx="472">
                  <c:v>3.9666670000000002</c:v>
                </c:pt>
                <c:pt idx="473">
                  <c:v>3.9333330000000002</c:v>
                </c:pt>
                <c:pt idx="474">
                  <c:v>4.1333330000000004</c:v>
                </c:pt>
                <c:pt idx="475">
                  <c:v>4.0999999999999996</c:v>
                </c:pt>
                <c:pt idx="476">
                  <c:v>4.1666670000000003</c:v>
                </c:pt>
                <c:pt idx="477">
                  <c:v>4</c:v>
                </c:pt>
                <c:pt idx="478">
                  <c:v>3.9333330000000002</c:v>
                </c:pt>
                <c:pt idx="479">
                  <c:v>3.9</c:v>
                </c:pt>
                <c:pt idx="480">
                  <c:v>4</c:v>
                </c:pt>
                <c:pt idx="481">
                  <c:v>4.0999999999999996</c:v>
                </c:pt>
                <c:pt idx="482">
                  <c:v>4.0666669999999998</c:v>
                </c:pt>
                <c:pt idx="483">
                  <c:v>3.9333330000000002</c:v>
                </c:pt>
                <c:pt idx="484">
                  <c:v>4.0333329999999998</c:v>
                </c:pt>
                <c:pt idx="485">
                  <c:v>4.266667</c:v>
                </c:pt>
                <c:pt idx="486">
                  <c:v>4.0666669999999998</c:v>
                </c:pt>
                <c:pt idx="487">
                  <c:v>4</c:v>
                </c:pt>
                <c:pt idx="488">
                  <c:v>4</c:v>
                </c:pt>
                <c:pt idx="489">
                  <c:v>3.9666670000000002</c:v>
                </c:pt>
                <c:pt idx="490">
                  <c:v>3.9</c:v>
                </c:pt>
                <c:pt idx="491">
                  <c:v>4.0999999999999996</c:v>
                </c:pt>
                <c:pt idx="492">
                  <c:v>4.1333330000000004</c:v>
                </c:pt>
                <c:pt idx="493">
                  <c:v>4.1666670000000003</c:v>
                </c:pt>
                <c:pt idx="494">
                  <c:v>4.233333</c:v>
                </c:pt>
                <c:pt idx="495">
                  <c:v>4.1666670000000003</c:v>
                </c:pt>
                <c:pt idx="496">
                  <c:v>4.0333329999999998</c:v>
                </c:pt>
                <c:pt idx="497">
                  <c:v>4.1666670000000003</c:v>
                </c:pt>
                <c:pt idx="498">
                  <c:v>4.1666670000000003</c:v>
                </c:pt>
                <c:pt idx="499">
                  <c:v>7.3</c:v>
                </c:pt>
                <c:pt idx="500">
                  <c:v>4.1666670000000003</c:v>
                </c:pt>
                <c:pt idx="501">
                  <c:v>4.233333</c:v>
                </c:pt>
                <c:pt idx="502">
                  <c:v>4.2</c:v>
                </c:pt>
                <c:pt idx="503">
                  <c:v>4.0666669999999998</c:v>
                </c:pt>
                <c:pt idx="504">
                  <c:v>4.233333</c:v>
                </c:pt>
                <c:pt idx="505">
                  <c:v>4.1666670000000003</c:v>
                </c:pt>
                <c:pt idx="506">
                  <c:v>4.1333330000000004</c:v>
                </c:pt>
                <c:pt idx="507">
                  <c:v>4.8666669999999996</c:v>
                </c:pt>
                <c:pt idx="508">
                  <c:v>5.2</c:v>
                </c:pt>
                <c:pt idx="509">
                  <c:v>4.3333329999999997</c:v>
                </c:pt>
                <c:pt idx="510">
                  <c:v>4.4666670000000002</c:v>
                </c:pt>
                <c:pt idx="511">
                  <c:v>4.1666670000000003</c:v>
                </c:pt>
                <c:pt idx="512">
                  <c:v>4.5</c:v>
                </c:pt>
                <c:pt idx="513">
                  <c:v>4.233333</c:v>
                </c:pt>
                <c:pt idx="514">
                  <c:v>4.4666670000000002</c:v>
                </c:pt>
                <c:pt idx="515">
                  <c:v>4.3666669999999996</c:v>
                </c:pt>
                <c:pt idx="516">
                  <c:v>4.4000000000000004</c:v>
                </c:pt>
                <c:pt idx="517">
                  <c:v>4.766667</c:v>
                </c:pt>
                <c:pt idx="518">
                  <c:v>4.4000000000000004</c:v>
                </c:pt>
                <c:pt idx="519">
                  <c:v>4.3666669999999996</c:v>
                </c:pt>
                <c:pt idx="520">
                  <c:v>4.1666670000000003</c:v>
                </c:pt>
                <c:pt idx="521">
                  <c:v>4.266667</c:v>
                </c:pt>
                <c:pt idx="522">
                  <c:v>4.2</c:v>
                </c:pt>
                <c:pt idx="523">
                  <c:v>4.4333330000000002</c:v>
                </c:pt>
                <c:pt idx="524">
                  <c:v>4.2</c:v>
                </c:pt>
                <c:pt idx="525">
                  <c:v>4.1666670000000003</c:v>
                </c:pt>
                <c:pt idx="526">
                  <c:v>4.3333329999999997</c:v>
                </c:pt>
                <c:pt idx="527">
                  <c:v>4.4000000000000004</c:v>
                </c:pt>
                <c:pt idx="528">
                  <c:v>4.3333329999999997</c:v>
                </c:pt>
                <c:pt idx="529">
                  <c:v>4.3</c:v>
                </c:pt>
                <c:pt idx="530">
                  <c:v>4.5</c:v>
                </c:pt>
                <c:pt idx="531">
                  <c:v>4.3666669999999996</c:v>
                </c:pt>
                <c:pt idx="532">
                  <c:v>4.233333</c:v>
                </c:pt>
                <c:pt idx="533">
                  <c:v>4.3666669999999996</c:v>
                </c:pt>
                <c:pt idx="534">
                  <c:v>4.5333329999999998</c:v>
                </c:pt>
                <c:pt idx="535">
                  <c:v>4.3</c:v>
                </c:pt>
                <c:pt idx="536">
                  <c:v>4.3</c:v>
                </c:pt>
                <c:pt idx="537">
                  <c:v>4.5333329999999998</c:v>
                </c:pt>
                <c:pt idx="538">
                  <c:v>4.4333330000000002</c:v>
                </c:pt>
                <c:pt idx="539">
                  <c:v>4.5</c:v>
                </c:pt>
                <c:pt idx="540">
                  <c:v>4.4666670000000002</c:v>
                </c:pt>
                <c:pt idx="541">
                  <c:v>4.5</c:v>
                </c:pt>
                <c:pt idx="542">
                  <c:v>4.3</c:v>
                </c:pt>
                <c:pt idx="543">
                  <c:v>4.6666670000000003</c:v>
                </c:pt>
                <c:pt idx="544">
                  <c:v>4.5333329999999998</c:v>
                </c:pt>
                <c:pt idx="545">
                  <c:v>4.5333329999999998</c:v>
                </c:pt>
                <c:pt idx="546">
                  <c:v>4.5</c:v>
                </c:pt>
                <c:pt idx="547">
                  <c:v>4.4666670000000002</c:v>
                </c:pt>
                <c:pt idx="548">
                  <c:v>4.5333329999999998</c:v>
                </c:pt>
                <c:pt idx="549">
                  <c:v>4.5999999999999996</c:v>
                </c:pt>
                <c:pt idx="550">
                  <c:v>4.4333330000000002</c:v>
                </c:pt>
                <c:pt idx="551">
                  <c:v>4.5666669999999998</c:v>
                </c:pt>
                <c:pt idx="552">
                  <c:v>4.733333</c:v>
                </c:pt>
                <c:pt idx="553">
                  <c:v>4.6666670000000003</c:v>
                </c:pt>
                <c:pt idx="554">
                  <c:v>4.6666670000000003</c:v>
                </c:pt>
                <c:pt idx="555">
                  <c:v>4.6666670000000003</c:v>
                </c:pt>
                <c:pt idx="556">
                  <c:v>4.5333329999999998</c:v>
                </c:pt>
                <c:pt idx="557">
                  <c:v>4.733333</c:v>
                </c:pt>
                <c:pt idx="558">
                  <c:v>4.7</c:v>
                </c:pt>
                <c:pt idx="559">
                  <c:v>4.5999999999999996</c:v>
                </c:pt>
                <c:pt idx="560">
                  <c:v>4.4666670000000002</c:v>
                </c:pt>
                <c:pt idx="561">
                  <c:v>4.6666670000000003</c:v>
                </c:pt>
                <c:pt idx="562">
                  <c:v>4.6333330000000004</c:v>
                </c:pt>
                <c:pt idx="563">
                  <c:v>4.6333330000000004</c:v>
                </c:pt>
                <c:pt idx="564">
                  <c:v>4.5</c:v>
                </c:pt>
                <c:pt idx="565">
                  <c:v>4.733333</c:v>
                </c:pt>
                <c:pt idx="566">
                  <c:v>4.766667</c:v>
                </c:pt>
                <c:pt idx="567">
                  <c:v>4.733333</c:v>
                </c:pt>
                <c:pt idx="568">
                  <c:v>4.6666670000000003</c:v>
                </c:pt>
                <c:pt idx="569">
                  <c:v>4.7</c:v>
                </c:pt>
                <c:pt idx="570">
                  <c:v>4.8</c:v>
                </c:pt>
                <c:pt idx="571">
                  <c:v>4.7</c:v>
                </c:pt>
                <c:pt idx="572">
                  <c:v>4.7</c:v>
                </c:pt>
                <c:pt idx="573">
                  <c:v>4.7</c:v>
                </c:pt>
                <c:pt idx="574">
                  <c:v>4.766667</c:v>
                </c:pt>
                <c:pt idx="575">
                  <c:v>4.9333330000000002</c:v>
                </c:pt>
                <c:pt idx="576">
                  <c:v>4.5666669999999998</c:v>
                </c:pt>
                <c:pt idx="577">
                  <c:v>4.9333330000000002</c:v>
                </c:pt>
                <c:pt idx="578">
                  <c:v>4.8666669999999996</c:v>
                </c:pt>
                <c:pt idx="579">
                  <c:v>4.9000000000000004</c:v>
                </c:pt>
                <c:pt idx="580">
                  <c:v>4.9333330000000002</c:v>
                </c:pt>
                <c:pt idx="581">
                  <c:v>4.766667</c:v>
                </c:pt>
                <c:pt idx="582">
                  <c:v>4.8</c:v>
                </c:pt>
                <c:pt idx="583">
                  <c:v>4.9333330000000002</c:v>
                </c:pt>
                <c:pt idx="584">
                  <c:v>5</c:v>
                </c:pt>
                <c:pt idx="585">
                  <c:v>4.9000000000000004</c:v>
                </c:pt>
                <c:pt idx="586">
                  <c:v>4.9000000000000004</c:v>
                </c:pt>
                <c:pt idx="587">
                  <c:v>4.8</c:v>
                </c:pt>
                <c:pt idx="588">
                  <c:v>4.8333329999999997</c:v>
                </c:pt>
                <c:pt idx="589">
                  <c:v>5</c:v>
                </c:pt>
                <c:pt idx="590">
                  <c:v>4.8666669999999996</c:v>
                </c:pt>
                <c:pt idx="591">
                  <c:v>5.0333329999999998</c:v>
                </c:pt>
                <c:pt idx="592">
                  <c:v>4.9666670000000002</c:v>
                </c:pt>
                <c:pt idx="593">
                  <c:v>4.8</c:v>
                </c:pt>
                <c:pt idx="594">
                  <c:v>4.9333330000000002</c:v>
                </c:pt>
                <c:pt idx="595">
                  <c:v>4.9333330000000002</c:v>
                </c:pt>
                <c:pt idx="596">
                  <c:v>4.7</c:v>
                </c:pt>
                <c:pt idx="597">
                  <c:v>5.0999999999999996</c:v>
                </c:pt>
                <c:pt idx="598">
                  <c:v>4.9666670000000002</c:v>
                </c:pt>
                <c:pt idx="599">
                  <c:v>4.9666670000000002</c:v>
                </c:pt>
                <c:pt idx="600">
                  <c:v>4.9333330000000002</c:v>
                </c:pt>
                <c:pt idx="601">
                  <c:v>5.0666669999999998</c:v>
                </c:pt>
                <c:pt idx="602">
                  <c:v>4.9666670000000002</c:v>
                </c:pt>
                <c:pt idx="603">
                  <c:v>4.9666670000000002</c:v>
                </c:pt>
                <c:pt idx="604">
                  <c:v>5.1333330000000004</c:v>
                </c:pt>
                <c:pt idx="605">
                  <c:v>5.0333329999999998</c:v>
                </c:pt>
                <c:pt idx="606">
                  <c:v>5.1333330000000004</c:v>
                </c:pt>
                <c:pt idx="607">
                  <c:v>5.0999999999999996</c:v>
                </c:pt>
                <c:pt idx="608">
                  <c:v>5.0666669999999998</c:v>
                </c:pt>
                <c:pt idx="609">
                  <c:v>4.9333330000000002</c:v>
                </c:pt>
                <c:pt idx="610">
                  <c:v>5.0666669999999998</c:v>
                </c:pt>
                <c:pt idx="611">
                  <c:v>5.0999999999999996</c:v>
                </c:pt>
                <c:pt idx="612">
                  <c:v>5.0999999999999996</c:v>
                </c:pt>
                <c:pt idx="613">
                  <c:v>5.0999999999999996</c:v>
                </c:pt>
                <c:pt idx="614">
                  <c:v>5.2</c:v>
                </c:pt>
                <c:pt idx="615">
                  <c:v>5.1333330000000004</c:v>
                </c:pt>
                <c:pt idx="616">
                  <c:v>5.2</c:v>
                </c:pt>
                <c:pt idx="617">
                  <c:v>5.0666669999999998</c:v>
                </c:pt>
                <c:pt idx="618">
                  <c:v>5.0666669999999998</c:v>
                </c:pt>
                <c:pt idx="619">
                  <c:v>5.233333</c:v>
                </c:pt>
                <c:pt idx="620">
                  <c:v>5.0999999999999996</c:v>
                </c:pt>
                <c:pt idx="621">
                  <c:v>5.0666669999999998</c:v>
                </c:pt>
                <c:pt idx="622">
                  <c:v>5.2</c:v>
                </c:pt>
                <c:pt idx="623">
                  <c:v>5.0999999999999996</c:v>
                </c:pt>
                <c:pt idx="624">
                  <c:v>9.3000000000000007</c:v>
                </c:pt>
                <c:pt idx="625">
                  <c:v>5.233333</c:v>
                </c:pt>
                <c:pt idx="626">
                  <c:v>5.0999999999999996</c:v>
                </c:pt>
                <c:pt idx="627">
                  <c:v>5.1666670000000003</c:v>
                </c:pt>
                <c:pt idx="628">
                  <c:v>5.266667</c:v>
                </c:pt>
                <c:pt idx="629">
                  <c:v>5.1666670000000003</c:v>
                </c:pt>
                <c:pt idx="630">
                  <c:v>5.233333</c:v>
                </c:pt>
                <c:pt idx="631">
                  <c:v>5.2</c:v>
                </c:pt>
                <c:pt idx="632">
                  <c:v>5.233333</c:v>
                </c:pt>
                <c:pt idx="633">
                  <c:v>5.3</c:v>
                </c:pt>
                <c:pt idx="634">
                  <c:v>5.233333</c:v>
                </c:pt>
                <c:pt idx="635">
                  <c:v>5.0999999999999996</c:v>
                </c:pt>
                <c:pt idx="636">
                  <c:v>5.3</c:v>
                </c:pt>
                <c:pt idx="637">
                  <c:v>5.3666669999999996</c:v>
                </c:pt>
                <c:pt idx="638">
                  <c:v>5.266667</c:v>
                </c:pt>
                <c:pt idx="639">
                  <c:v>5.4333330000000002</c:v>
                </c:pt>
                <c:pt idx="640">
                  <c:v>5.3</c:v>
                </c:pt>
                <c:pt idx="641">
                  <c:v>5.3333329999999997</c:v>
                </c:pt>
                <c:pt idx="642">
                  <c:v>5.5666669999999998</c:v>
                </c:pt>
                <c:pt idx="643">
                  <c:v>5.3333329999999997</c:v>
                </c:pt>
                <c:pt idx="644">
                  <c:v>5.3333329999999997</c:v>
                </c:pt>
                <c:pt idx="645">
                  <c:v>5.4333330000000002</c:v>
                </c:pt>
                <c:pt idx="646">
                  <c:v>5.5333329999999998</c:v>
                </c:pt>
                <c:pt idx="647">
                  <c:v>5.4666670000000002</c:v>
                </c:pt>
                <c:pt idx="648">
                  <c:v>5.4333330000000002</c:v>
                </c:pt>
                <c:pt idx="649">
                  <c:v>5.266667</c:v>
                </c:pt>
                <c:pt idx="650">
                  <c:v>5.3</c:v>
                </c:pt>
                <c:pt idx="651">
                  <c:v>5.3666669999999996</c:v>
                </c:pt>
                <c:pt idx="652">
                  <c:v>5.4333330000000002</c:v>
                </c:pt>
                <c:pt idx="653">
                  <c:v>5.4666670000000002</c:v>
                </c:pt>
                <c:pt idx="654">
                  <c:v>5.3666669999999996</c:v>
                </c:pt>
                <c:pt idx="655">
                  <c:v>5.5</c:v>
                </c:pt>
                <c:pt idx="656">
                  <c:v>5.5</c:v>
                </c:pt>
                <c:pt idx="657">
                  <c:v>5.4</c:v>
                </c:pt>
                <c:pt idx="658">
                  <c:v>5.4333330000000002</c:v>
                </c:pt>
                <c:pt idx="659">
                  <c:v>5.5333329999999998</c:v>
                </c:pt>
                <c:pt idx="660">
                  <c:v>5.4666670000000002</c:v>
                </c:pt>
                <c:pt idx="661">
                  <c:v>5.4333330000000002</c:v>
                </c:pt>
                <c:pt idx="662">
                  <c:v>5.3</c:v>
                </c:pt>
                <c:pt idx="663">
                  <c:v>5.4666670000000002</c:v>
                </c:pt>
                <c:pt idx="664">
                  <c:v>5.4</c:v>
                </c:pt>
                <c:pt idx="665">
                  <c:v>5.4</c:v>
                </c:pt>
                <c:pt idx="666">
                  <c:v>5.3</c:v>
                </c:pt>
                <c:pt idx="667">
                  <c:v>5.4333330000000002</c:v>
                </c:pt>
                <c:pt idx="668">
                  <c:v>5.5333329999999998</c:v>
                </c:pt>
                <c:pt idx="669">
                  <c:v>5.5333329999999998</c:v>
                </c:pt>
                <c:pt idx="670">
                  <c:v>5.5</c:v>
                </c:pt>
                <c:pt idx="671">
                  <c:v>5.6</c:v>
                </c:pt>
                <c:pt idx="672">
                  <c:v>5.6666670000000003</c:v>
                </c:pt>
                <c:pt idx="673">
                  <c:v>5.5333329999999998</c:v>
                </c:pt>
                <c:pt idx="674">
                  <c:v>5.5333329999999998</c:v>
                </c:pt>
                <c:pt idx="675">
                  <c:v>5.6</c:v>
                </c:pt>
                <c:pt idx="676">
                  <c:v>5.733333</c:v>
                </c:pt>
                <c:pt idx="677">
                  <c:v>5.7</c:v>
                </c:pt>
                <c:pt idx="678">
                  <c:v>5.6</c:v>
                </c:pt>
                <c:pt idx="679">
                  <c:v>5.4333330000000002</c:v>
                </c:pt>
                <c:pt idx="680">
                  <c:v>5.8666669999999996</c:v>
                </c:pt>
                <c:pt idx="681">
                  <c:v>5.6</c:v>
                </c:pt>
                <c:pt idx="682">
                  <c:v>5.5666669999999998</c:v>
                </c:pt>
                <c:pt idx="683">
                  <c:v>5.8333329999999997</c:v>
                </c:pt>
                <c:pt idx="684">
                  <c:v>5.7</c:v>
                </c:pt>
                <c:pt idx="685">
                  <c:v>5.8333329999999997</c:v>
                </c:pt>
                <c:pt idx="686">
                  <c:v>5.6666670000000003</c:v>
                </c:pt>
                <c:pt idx="687">
                  <c:v>5.6666670000000003</c:v>
                </c:pt>
                <c:pt idx="688">
                  <c:v>5.8666669999999996</c:v>
                </c:pt>
                <c:pt idx="689">
                  <c:v>5.9333330000000002</c:v>
                </c:pt>
                <c:pt idx="690">
                  <c:v>5.733333</c:v>
                </c:pt>
                <c:pt idx="691">
                  <c:v>5.9</c:v>
                </c:pt>
                <c:pt idx="692">
                  <c:v>5.8666669999999996</c:v>
                </c:pt>
                <c:pt idx="693">
                  <c:v>5.9</c:v>
                </c:pt>
                <c:pt idx="694">
                  <c:v>5.6666670000000003</c:v>
                </c:pt>
                <c:pt idx="695">
                  <c:v>5.6666670000000003</c:v>
                </c:pt>
                <c:pt idx="696">
                  <c:v>5.766667</c:v>
                </c:pt>
                <c:pt idx="697">
                  <c:v>5.733333</c:v>
                </c:pt>
                <c:pt idx="698">
                  <c:v>5.8666669999999996</c:v>
                </c:pt>
                <c:pt idx="699">
                  <c:v>5.8333329999999997</c:v>
                </c:pt>
                <c:pt idx="700">
                  <c:v>5.8</c:v>
                </c:pt>
                <c:pt idx="701">
                  <c:v>5.8333329999999997</c:v>
                </c:pt>
                <c:pt idx="702">
                  <c:v>5.8</c:v>
                </c:pt>
                <c:pt idx="703">
                  <c:v>5.8</c:v>
                </c:pt>
                <c:pt idx="704">
                  <c:v>5.8333329999999997</c:v>
                </c:pt>
                <c:pt idx="705">
                  <c:v>5.8</c:v>
                </c:pt>
                <c:pt idx="706">
                  <c:v>5.8</c:v>
                </c:pt>
                <c:pt idx="707">
                  <c:v>5.766667</c:v>
                </c:pt>
                <c:pt idx="708">
                  <c:v>5.8</c:v>
                </c:pt>
                <c:pt idx="709">
                  <c:v>5.8333329999999997</c:v>
                </c:pt>
                <c:pt idx="710">
                  <c:v>5.8666669999999996</c:v>
                </c:pt>
                <c:pt idx="711">
                  <c:v>6.0333329999999998</c:v>
                </c:pt>
                <c:pt idx="712">
                  <c:v>5.9666670000000002</c:v>
                </c:pt>
                <c:pt idx="713">
                  <c:v>5.9666670000000002</c:v>
                </c:pt>
                <c:pt idx="714">
                  <c:v>5.9666670000000002</c:v>
                </c:pt>
                <c:pt idx="715">
                  <c:v>5.8333329999999997</c:v>
                </c:pt>
                <c:pt idx="716">
                  <c:v>5.8666669999999996</c:v>
                </c:pt>
                <c:pt idx="717">
                  <c:v>6</c:v>
                </c:pt>
                <c:pt idx="718">
                  <c:v>6.0666669999999998</c:v>
                </c:pt>
                <c:pt idx="719">
                  <c:v>6.0666669999999998</c:v>
                </c:pt>
                <c:pt idx="720">
                  <c:v>5.733333</c:v>
                </c:pt>
                <c:pt idx="721">
                  <c:v>5.8</c:v>
                </c:pt>
                <c:pt idx="722">
                  <c:v>5.8666669999999996</c:v>
                </c:pt>
                <c:pt idx="723">
                  <c:v>6.1333330000000004</c:v>
                </c:pt>
                <c:pt idx="724">
                  <c:v>6.0666669999999998</c:v>
                </c:pt>
                <c:pt idx="725">
                  <c:v>6.0333329999999998</c:v>
                </c:pt>
                <c:pt idx="726">
                  <c:v>6</c:v>
                </c:pt>
                <c:pt idx="727">
                  <c:v>6.2</c:v>
                </c:pt>
                <c:pt idx="728">
                  <c:v>5.9666670000000002</c:v>
                </c:pt>
                <c:pt idx="729">
                  <c:v>5.9666670000000002</c:v>
                </c:pt>
                <c:pt idx="730">
                  <c:v>5.9666670000000002</c:v>
                </c:pt>
                <c:pt idx="731">
                  <c:v>6.1</c:v>
                </c:pt>
                <c:pt idx="732">
                  <c:v>6.1</c:v>
                </c:pt>
                <c:pt idx="733">
                  <c:v>6.3</c:v>
                </c:pt>
                <c:pt idx="734">
                  <c:v>5.9666670000000002</c:v>
                </c:pt>
                <c:pt idx="735">
                  <c:v>6.0666669999999998</c:v>
                </c:pt>
                <c:pt idx="736">
                  <c:v>6.1666670000000003</c:v>
                </c:pt>
                <c:pt idx="737">
                  <c:v>6.0333329999999998</c:v>
                </c:pt>
                <c:pt idx="738">
                  <c:v>6.0333329999999998</c:v>
                </c:pt>
                <c:pt idx="739">
                  <c:v>6.0333329999999998</c:v>
                </c:pt>
                <c:pt idx="740">
                  <c:v>6.1</c:v>
                </c:pt>
                <c:pt idx="741">
                  <c:v>6.0666669999999998</c:v>
                </c:pt>
                <c:pt idx="742">
                  <c:v>6.0666669999999998</c:v>
                </c:pt>
                <c:pt idx="743">
                  <c:v>6.1333330000000004</c:v>
                </c:pt>
                <c:pt idx="744">
                  <c:v>6.3</c:v>
                </c:pt>
                <c:pt idx="745">
                  <c:v>6.1333330000000004</c:v>
                </c:pt>
                <c:pt idx="746">
                  <c:v>6.1</c:v>
                </c:pt>
                <c:pt idx="747">
                  <c:v>6.3333329999999997</c:v>
                </c:pt>
                <c:pt idx="748">
                  <c:v>6.3</c:v>
                </c:pt>
                <c:pt idx="749">
                  <c:v>10.9</c:v>
                </c:pt>
                <c:pt idx="750">
                  <c:v>6.3333329999999997</c:v>
                </c:pt>
                <c:pt idx="751">
                  <c:v>6.3333329999999997</c:v>
                </c:pt>
                <c:pt idx="752">
                  <c:v>6.266667</c:v>
                </c:pt>
                <c:pt idx="753">
                  <c:v>6.4</c:v>
                </c:pt>
                <c:pt idx="754">
                  <c:v>6.3666669999999996</c:v>
                </c:pt>
                <c:pt idx="755">
                  <c:v>6.3</c:v>
                </c:pt>
                <c:pt idx="756">
                  <c:v>6.3</c:v>
                </c:pt>
                <c:pt idx="757">
                  <c:v>6.233333</c:v>
                </c:pt>
                <c:pt idx="758">
                  <c:v>6.3333329999999997</c:v>
                </c:pt>
                <c:pt idx="759">
                  <c:v>6.3666669999999996</c:v>
                </c:pt>
                <c:pt idx="760">
                  <c:v>6.2</c:v>
                </c:pt>
                <c:pt idx="761">
                  <c:v>6.3333329999999997</c:v>
                </c:pt>
                <c:pt idx="762">
                  <c:v>6.5</c:v>
                </c:pt>
                <c:pt idx="763">
                  <c:v>6.2</c:v>
                </c:pt>
                <c:pt idx="764">
                  <c:v>6.233333</c:v>
                </c:pt>
                <c:pt idx="765">
                  <c:v>6.3666669999999996</c:v>
                </c:pt>
                <c:pt idx="766">
                  <c:v>6.3666669999999996</c:v>
                </c:pt>
                <c:pt idx="767">
                  <c:v>6.3</c:v>
                </c:pt>
                <c:pt idx="768">
                  <c:v>6.4666670000000002</c:v>
                </c:pt>
                <c:pt idx="769">
                  <c:v>6.3333329999999997</c:v>
                </c:pt>
                <c:pt idx="770">
                  <c:v>6.4666670000000002</c:v>
                </c:pt>
                <c:pt idx="771">
                  <c:v>6.5</c:v>
                </c:pt>
                <c:pt idx="772">
                  <c:v>6.3666669999999996</c:v>
                </c:pt>
                <c:pt idx="773">
                  <c:v>6.4666670000000002</c:v>
                </c:pt>
                <c:pt idx="774">
                  <c:v>6.5666669999999998</c:v>
                </c:pt>
                <c:pt idx="775">
                  <c:v>6.4333330000000002</c:v>
                </c:pt>
                <c:pt idx="776">
                  <c:v>6.4333330000000002</c:v>
                </c:pt>
                <c:pt idx="777">
                  <c:v>6.5</c:v>
                </c:pt>
                <c:pt idx="778">
                  <c:v>6.6333330000000004</c:v>
                </c:pt>
                <c:pt idx="779">
                  <c:v>6.5</c:v>
                </c:pt>
                <c:pt idx="780">
                  <c:v>6.5</c:v>
                </c:pt>
                <c:pt idx="781">
                  <c:v>6.5</c:v>
                </c:pt>
                <c:pt idx="782">
                  <c:v>6.4666670000000002</c:v>
                </c:pt>
                <c:pt idx="783">
                  <c:v>6.4333330000000002</c:v>
                </c:pt>
                <c:pt idx="784">
                  <c:v>6.3666669999999996</c:v>
                </c:pt>
                <c:pt idx="785">
                  <c:v>6.6</c:v>
                </c:pt>
                <c:pt idx="786">
                  <c:v>6.4</c:v>
                </c:pt>
                <c:pt idx="787">
                  <c:v>6.5333329999999998</c:v>
                </c:pt>
                <c:pt idx="788">
                  <c:v>6.5</c:v>
                </c:pt>
                <c:pt idx="789">
                  <c:v>6.5333329999999998</c:v>
                </c:pt>
                <c:pt idx="790">
                  <c:v>6.5</c:v>
                </c:pt>
                <c:pt idx="791">
                  <c:v>6.6333330000000004</c:v>
                </c:pt>
                <c:pt idx="792">
                  <c:v>6.7</c:v>
                </c:pt>
                <c:pt idx="793">
                  <c:v>6.6333330000000004</c:v>
                </c:pt>
                <c:pt idx="794">
                  <c:v>6.6333330000000004</c:v>
                </c:pt>
                <c:pt idx="795">
                  <c:v>6.6</c:v>
                </c:pt>
                <c:pt idx="796">
                  <c:v>6.8</c:v>
                </c:pt>
                <c:pt idx="797">
                  <c:v>6.5666669999999998</c:v>
                </c:pt>
                <c:pt idx="798">
                  <c:v>6.6333330000000004</c:v>
                </c:pt>
                <c:pt idx="799">
                  <c:v>6.6</c:v>
                </c:pt>
                <c:pt idx="800">
                  <c:v>6.766667</c:v>
                </c:pt>
                <c:pt idx="801">
                  <c:v>6.6666670000000003</c:v>
                </c:pt>
                <c:pt idx="802">
                  <c:v>6.7</c:v>
                </c:pt>
                <c:pt idx="803">
                  <c:v>7.1666670000000003</c:v>
                </c:pt>
                <c:pt idx="804">
                  <c:v>7.1</c:v>
                </c:pt>
                <c:pt idx="805">
                  <c:v>7</c:v>
                </c:pt>
                <c:pt idx="806">
                  <c:v>6.9</c:v>
                </c:pt>
                <c:pt idx="807">
                  <c:v>6.9</c:v>
                </c:pt>
                <c:pt idx="808">
                  <c:v>7.0333329999999998</c:v>
                </c:pt>
                <c:pt idx="809">
                  <c:v>7.0333329999999998</c:v>
                </c:pt>
                <c:pt idx="810">
                  <c:v>7.9</c:v>
                </c:pt>
                <c:pt idx="811">
                  <c:v>7.1666670000000003</c:v>
                </c:pt>
                <c:pt idx="812">
                  <c:v>6.9666670000000002</c:v>
                </c:pt>
                <c:pt idx="813">
                  <c:v>7.1</c:v>
                </c:pt>
                <c:pt idx="814">
                  <c:v>6.9</c:v>
                </c:pt>
                <c:pt idx="815">
                  <c:v>8.1333330000000004</c:v>
                </c:pt>
                <c:pt idx="816">
                  <c:v>6.9</c:v>
                </c:pt>
                <c:pt idx="817">
                  <c:v>7.1333330000000004</c:v>
                </c:pt>
                <c:pt idx="818">
                  <c:v>7.0333329999999998</c:v>
                </c:pt>
                <c:pt idx="819">
                  <c:v>6.9333330000000002</c:v>
                </c:pt>
                <c:pt idx="820">
                  <c:v>6.9666670000000002</c:v>
                </c:pt>
                <c:pt idx="821">
                  <c:v>6.9333330000000002</c:v>
                </c:pt>
                <c:pt idx="822">
                  <c:v>7.1</c:v>
                </c:pt>
                <c:pt idx="823">
                  <c:v>7.0666669999999998</c:v>
                </c:pt>
                <c:pt idx="824">
                  <c:v>6.8666669999999996</c:v>
                </c:pt>
                <c:pt idx="825">
                  <c:v>7.0666669999999998</c:v>
                </c:pt>
                <c:pt idx="826">
                  <c:v>7.1</c:v>
                </c:pt>
                <c:pt idx="827">
                  <c:v>6.8333329999999997</c:v>
                </c:pt>
                <c:pt idx="828">
                  <c:v>7.233333</c:v>
                </c:pt>
                <c:pt idx="829">
                  <c:v>7</c:v>
                </c:pt>
                <c:pt idx="830">
                  <c:v>7.2</c:v>
                </c:pt>
                <c:pt idx="831">
                  <c:v>7.1333330000000004</c:v>
                </c:pt>
                <c:pt idx="832">
                  <c:v>7.2</c:v>
                </c:pt>
                <c:pt idx="833">
                  <c:v>7.1</c:v>
                </c:pt>
                <c:pt idx="834">
                  <c:v>7.1666670000000003</c:v>
                </c:pt>
                <c:pt idx="835">
                  <c:v>7.1333330000000004</c:v>
                </c:pt>
                <c:pt idx="836">
                  <c:v>7.1</c:v>
                </c:pt>
                <c:pt idx="837">
                  <c:v>7.2</c:v>
                </c:pt>
                <c:pt idx="838">
                  <c:v>7.0666669999999998</c:v>
                </c:pt>
                <c:pt idx="839">
                  <c:v>7.1333330000000004</c:v>
                </c:pt>
                <c:pt idx="840">
                  <c:v>7.266667</c:v>
                </c:pt>
                <c:pt idx="841">
                  <c:v>7.3333329999999997</c:v>
                </c:pt>
                <c:pt idx="842">
                  <c:v>7.266667</c:v>
                </c:pt>
                <c:pt idx="843">
                  <c:v>7.3</c:v>
                </c:pt>
                <c:pt idx="844">
                  <c:v>7.1666670000000003</c:v>
                </c:pt>
                <c:pt idx="845">
                  <c:v>7.3666669999999996</c:v>
                </c:pt>
                <c:pt idx="846">
                  <c:v>7.2</c:v>
                </c:pt>
                <c:pt idx="847">
                  <c:v>7.1666670000000003</c:v>
                </c:pt>
                <c:pt idx="848">
                  <c:v>7.266667</c:v>
                </c:pt>
                <c:pt idx="849">
                  <c:v>7.1666670000000003</c:v>
                </c:pt>
                <c:pt idx="850">
                  <c:v>7.3333329999999997</c:v>
                </c:pt>
                <c:pt idx="851">
                  <c:v>7.4666670000000002</c:v>
                </c:pt>
                <c:pt idx="852">
                  <c:v>7.4666670000000002</c:v>
                </c:pt>
                <c:pt idx="853">
                  <c:v>7.5333329999999998</c:v>
                </c:pt>
                <c:pt idx="854">
                  <c:v>7.233333</c:v>
                </c:pt>
                <c:pt idx="855">
                  <c:v>7.3666669999999996</c:v>
                </c:pt>
                <c:pt idx="856">
                  <c:v>7.3666669999999996</c:v>
                </c:pt>
                <c:pt idx="857">
                  <c:v>7.3666669999999996</c:v>
                </c:pt>
                <c:pt idx="858">
                  <c:v>7.1666670000000003</c:v>
                </c:pt>
                <c:pt idx="859">
                  <c:v>7.4</c:v>
                </c:pt>
                <c:pt idx="860">
                  <c:v>7.3333329999999997</c:v>
                </c:pt>
                <c:pt idx="861">
                  <c:v>7.6666670000000003</c:v>
                </c:pt>
                <c:pt idx="862">
                  <c:v>7.1333330000000004</c:v>
                </c:pt>
                <c:pt idx="863">
                  <c:v>7.4</c:v>
                </c:pt>
                <c:pt idx="864">
                  <c:v>7.3</c:v>
                </c:pt>
                <c:pt idx="865">
                  <c:v>7.3</c:v>
                </c:pt>
                <c:pt idx="866">
                  <c:v>7.4</c:v>
                </c:pt>
                <c:pt idx="867">
                  <c:v>7.5666669999999998</c:v>
                </c:pt>
                <c:pt idx="868">
                  <c:v>7.3</c:v>
                </c:pt>
                <c:pt idx="869">
                  <c:v>7.6</c:v>
                </c:pt>
                <c:pt idx="870">
                  <c:v>7.4333330000000002</c:v>
                </c:pt>
                <c:pt idx="871">
                  <c:v>7.5</c:v>
                </c:pt>
                <c:pt idx="872">
                  <c:v>7.5</c:v>
                </c:pt>
                <c:pt idx="873">
                  <c:v>7.4666670000000002</c:v>
                </c:pt>
                <c:pt idx="874">
                  <c:v>13.266667</c:v>
                </c:pt>
                <c:pt idx="875">
                  <c:v>7.733333</c:v>
                </c:pt>
                <c:pt idx="876">
                  <c:v>7.266667</c:v>
                </c:pt>
                <c:pt idx="877">
                  <c:v>7.5</c:v>
                </c:pt>
                <c:pt idx="878">
                  <c:v>7.6</c:v>
                </c:pt>
                <c:pt idx="879">
                  <c:v>7.5666669999999998</c:v>
                </c:pt>
                <c:pt idx="880">
                  <c:v>7.5</c:v>
                </c:pt>
                <c:pt idx="881">
                  <c:v>7.4333330000000002</c:v>
                </c:pt>
                <c:pt idx="882">
                  <c:v>7.4</c:v>
                </c:pt>
                <c:pt idx="883">
                  <c:v>7.5666669999999998</c:v>
                </c:pt>
                <c:pt idx="884">
                  <c:v>7.5</c:v>
                </c:pt>
                <c:pt idx="885">
                  <c:v>7.5333329999999998</c:v>
                </c:pt>
                <c:pt idx="886">
                  <c:v>7.5666669999999998</c:v>
                </c:pt>
                <c:pt idx="887">
                  <c:v>7.5333329999999998</c:v>
                </c:pt>
                <c:pt idx="888">
                  <c:v>7.6</c:v>
                </c:pt>
                <c:pt idx="889">
                  <c:v>7.6</c:v>
                </c:pt>
                <c:pt idx="890">
                  <c:v>7.6666670000000003</c:v>
                </c:pt>
                <c:pt idx="891">
                  <c:v>7.766667</c:v>
                </c:pt>
                <c:pt idx="892">
                  <c:v>7.6333330000000004</c:v>
                </c:pt>
                <c:pt idx="893">
                  <c:v>7.4666670000000002</c:v>
                </c:pt>
                <c:pt idx="894">
                  <c:v>7.4666670000000002</c:v>
                </c:pt>
                <c:pt idx="895">
                  <c:v>7.766667</c:v>
                </c:pt>
                <c:pt idx="896">
                  <c:v>7.8</c:v>
                </c:pt>
                <c:pt idx="897">
                  <c:v>7.8</c:v>
                </c:pt>
                <c:pt idx="898">
                  <c:v>7.4</c:v>
                </c:pt>
                <c:pt idx="899">
                  <c:v>7.6666670000000003</c:v>
                </c:pt>
                <c:pt idx="900">
                  <c:v>7.6666670000000003</c:v>
                </c:pt>
                <c:pt idx="901">
                  <c:v>7.8333329999999997</c:v>
                </c:pt>
                <c:pt idx="902">
                  <c:v>7.9666670000000002</c:v>
                </c:pt>
                <c:pt idx="903">
                  <c:v>7.7</c:v>
                </c:pt>
                <c:pt idx="904">
                  <c:v>7.7</c:v>
                </c:pt>
                <c:pt idx="905">
                  <c:v>7.6333330000000004</c:v>
                </c:pt>
                <c:pt idx="906">
                  <c:v>7.733333</c:v>
                </c:pt>
                <c:pt idx="907">
                  <c:v>7.9333330000000002</c:v>
                </c:pt>
                <c:pt idx="908">
                  <c:v>7.9</c:v>
                </c:pt>
                <c:pt idx="909">
                  <c:v>7.7</c:v>
                </c:pt>
                <c:pt idx="910">
                  <c:v>7.766667</c:v>
                </c:pt>
                <c:pt idx="911">
                  <c:v>7.8666669999999996</c:v>
                </c:pt>
                <c:pt idx="912">
                  <c:v>7.8</c:v>
                </c:pt>
                <c:pt idx="913">
                  <c:v>7.733333</c:v>
                </c:pt>
                <c:pt idx="914">
                  <c:v>7.8666669999999996</c:v>
                </c:pt>
                <c:pt idx="915">
                  <c:v>8.1</c:v>
                </c:pt>
                <c:pt idx="916">
                  <c:v>7.8666669999999996</c:v>
                </c:pt>
                <c:pt idx="917">
                  <c:v>7.9333330000000002</c:v>
                </c:pt>
                <c:pt idx="918">
                  <c:v>7.9333330000000002</c:v>
                </c:pt>
                <c:pt idx="919">
                  <c:v>8.0333330000000007</c:v>
                </c:pt>
                <c:pt idx="920">
                  <c:v>7.8666669999999996</c:v>
                </c:pt>
                <c:pt idx="921">
                  <c:v>7.8666669999999996</c:v>
                </c:pt>
                <c:pt idx="922">
                  <c:v>8.0666670000000007</c:v>
                </c:pt>
                <c:pt idx="923">
                  <c:v>7.9666670000000002</c:v>
                </c:pt>
                <c:pt idx="924">
                  <c:v>7.9</c:v>
                </c:pt>
                <c:pt idx="925">
                  <c:v>7.9</c:v>
                </c:pt>
                <c:pt idx="926">
                  <c:v>7.8333329999999997</c:v>
                </c:pt>
                <c:pt idx="927">
                  <c:v>7.6666670000000003</c:v>
                </c:pt>
                <c:pt idx="928">
                  <c:v>7.8333329999999997</c:v>
                </c:pt>
                <c:pt idx="929">
                  <c:v>8</c:v>
                </c:pt>
                <c:pt idx="930">
                  <c:v>7.9</c:v>
                </c:pt>
                <c:pt idx="931">
                  <c:v>7.9</c:v>
                </c:pt>
                <c:pt idx="932">
                  <c:v>7.9666670000000002</c:v>
                </c:pt>
                <c:pt idx="933">
                  <c:v>7.9</c:v>
                </c:pt>
                <c:pt idx="934">
                  <c:v>7.9</c:v>
                </c:pt>
                <c:pt idx="935">
                  <c:v>8</c:v>
                </c:pt>
                <c:pt idx="936">
                  <c:v>7.9666670000000002</c:v>
                </c:pt>
                <c:pt idx="937">
                  <c:v>7.9</c:v>
                </c:pt>
                <c:pt idx="938">
                  <c:v>8.1</c:v>
                </c:pt>
                <c:pt idx="939">
                  <c:v>7.8666669999999996</c:v>
                </c:pt>
                <c:pt idx="940">
                  <c:v>8.233333</c:v>
                </c:pt>
                <c:pt idx="941">
                  <c:v>8</c:v>
                </c:pt>
                <c:pt idx="942">
                  <c:v>8</c:v>
                </c:pt>
                <c:pt idx="943">
                  <c:v>7.8666669999999996</c:v>
                </c:pt>
                <c:pt idx="944">
                  <c:v>8</c:v>
                </c:pt>
                <c:pt idx="945">
                  <c:v>8</c:v>
                </c:pt>
                <c:pt idx="946">
                  <c:v>7.9666670000000002</c:v>
                </c:pt>
                <c:pt idx="947">
                  <c:v>7.9333330000000002</c:v>
                </c:pt>
                <c:pt idx="948">
                  <c:v>8.0333330000000007</c:v>
                </c:pt>
                <c:pt idx="949">
                  <c:v>8.1</c:v>
                </c:pt>
                <c:pt idx="950">
                  <c:v>8</c:v>
                </c:pt>
                <c:pt idx="951">
                  <c:v>7.9</c:v>
                </c:pt>
                <c:pt idx="952">
                  <c:v>8</c:v>
                </c:pt>
                <c:pt idx="953">
                  <c:v>8</c:v>
                </c:pt>
                <c:pt idx="954">
                  <c:v>8.1</c:v>
                </c:pt>
                <c:pt idx="955">
                  <c:v>8.3333329999999997</c:v>
                </c:pt>
                <c:pt idx="956">
                  <c:v>8.0666670000000007</c:v>
                </c:pt>
                <c:pt idx="957">
                  <c:v>8.1333330000000004</c:v>
                </c:pt>
                <c:pt idx="958">
                  <c:v>8.3333329999999997</c:v>
                </c:pt>
                <c:pt idx="959">
                  <c:v>8.1</c:v>
                </c:pt>
                <c:pt idx="960">
                  <c:v>8.1666670000000003</c:v>
                </c:pt>
                <c:pt idx="961">
                  <c:v>8.1</c:v>
                </c:pt>
                <c:pt idx="962">
                  <c:v>8.0333330000000007</c:v>
                </c:pt>
                <c:pt idx="963">
                  <c:v>8.3000000000000007</c:v>
                </c:pt>
                <c:pt idx="964">
                  <c:v>8.1333330000000004</c:v>
                </c:pt>
                <c:pt idx="965">
                  <c:v>8.3333329999999997</c:v>
                </c:pt>
                <c:pt idx="966">
                  <c:v>8.3000000000000007</c:v>
                </c:pt>
                <c:pt idx="967">
                  <c:v>8.233333</c:v>
                </c:pt>
                <c:pt idx="968">
                  <c:v>8.1999999999999993</c:v>
                </c:pt>
                <c:pt idx="969">
                  <c:v>8.233333</c:v>
                </c:pt>
                <c:pt idx="970">
                  <c:v>8.4</c:v>
                </c:pt>
                <c:pt idx="971">
                  <c:v>8.233333</c:v>
                </c:pt>
                <c:pt idx="972">
                  <c:v>8.1999999999999993</c:v>
                </c:pt>
                <c:pt idx="973">
                  <c:v>8.3000000000000007</c:v>
                </c:pt>
                <c:pt idx="974">
                  <c:v>8.1999999999999993</c:v>
                </c:pt>
                <c:pt idx="975">
                  <c:v>8.3666669999999996</c:v>
                </c:pt>
                <c:pt idx="976">
                  <c:v>8.3666669999999996</c:v>
                </c:pt>
                <c:pt idx="977">
                  <c:v>8.3666669999999996</c:v>
                </c:pt>
                <c:pt idx="978">
                  <c:v>8.3333329999999997</c:v>
                </c:pt>
                <c:pt idx="979">
                  <c:v>8.3333329999999997</c:v>
                </c:pt>
                <c:pt idx="980">
                  <c:v>8.3000000000000007</c:v>
                </c:pt>
                <c:pt idx="981">
                  <c:v>8.266667</c:v>
                </c:pt>
                <c:pt idx="982">
                  <c:v>8.4333329999999993</c:v>
                </c:pt>
                <c:pt idx="983">
                  <c:v>8.6333330000000004</c:v>
                </c:pt>
                <c:pt idx="984">
                  <c:v>8.3000000000000007</c:v>
                </c:pt>
                <c:pt idx="985">
                  <c:v>8.8000000000000007</c:v>
                </c:pt>
                <c:pt idx="986">
                  <c:v>8.6999999999999993</c:v>
                </c:pt>
                <c:pt idx="987">
                  <c:v>8.6999999999999993</c:v>
                </c:pt>
                <c:pt idx="988">
                  <c:v>8.8000000000000007</c:v>
                </c:pt>
                <c:pt idx="989">
                  <c:v>8.5333330000000007</c:v>
                </c:pt>
                <c:pt idx="990">
                  <c:v>8.8666669999999996</c:v>
                </c:pt>
                <c:pt idx="991">
                  <c:v>8.6999999999999993</c:v>
                </c:pt>
                <c:pt idx="992">
                  <c:v>9.0666670000000007</c:v>
                </c:pt>
                <c:pt idx="993">
                  <c:v>8.6999999999999993</c:v>
                </c:pt>
                <c:pt idx="994">
                  <c:v>8.766667</c:v>
                </c:pt>
                <c:pt idx="995">
                  <c:v>8.3666669999999996</c:v>
                </c:pt>
                <c:pt idx="996">
                  <c:v>8.766667</c:v>
                </c:pt>
                <c:pt idx="997">
                  <c:v>8.6</c:v>
                </c:pt>
                <c:pt idx="998">
                  <c:v>8.3666669999999996</c:v>
                </c:pt>
                <c:pt idx="999">
                  <c:v>14.866667</c:v>
                </c:pt>
              </c:numCache>
            </c:numRef>
          </c:yVal>
          <c:smooth val="0"/>
          <c:extLst>
            <c:ext xmlns:c16="http://schemas.microsoft.com/office/drawing/2014/chart" uri="{C3380CC4-5D6E-409C-BE32-E72D297353CC}">
              <c16:uniqueId val="{00000003-9B8F-485C-80F8-390D190D125D}"/>
            </c:ext>
          </c:extLst>
        </c:ser>
        <c:dLbls>
          <c:showLegendKey val="0"/>
          <c:showVal val="0"/>
          <c:showCatName val="0"/>
          <c:showSerName val="0"/>
          <c:showPercent val="0"/>
          <c:showBubbleSize val="0"/>
        </c:dLbls>
        <c:axId val="677238288"/>
        <c:axId val="677233296"/>
      </c:scatterChart>
      <c:valAx>
        <c:axId val="67723828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3296"/>
        <c:crosses val="autoZero"/>
        <c:crossBetween val="midCat"/>
      </c:valAx>
      <c:valAx>
        <c:axId val="67723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8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5</TotalTime>
  <Pages>17</Pages>
  <Words>3243</Words>
  <Characters>1848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403</cp:revision>
  <dcterms:created xsi:type="dcterms:W3CDTF">2021-09-17T16:00:00Z</dcterms:created>
  <dcterms:modified xsi:type="dcterms:W3CDTF">2022-11-23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d12a47abc34abbe67987cdd6662a68572642ee7c34fe94d83ed316c9aad52f</vt:lpwstr>
  </property>
</Properties>
</file>